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Style w:val="TableGrid"/>
        <w:tblW w:w="0" w:type="auto"/>
        <w:tblLook w:val="04A0" w:firstRow="1" w:lastRow="0" w:firstColumn="1" w:lastColumn="0" w:noHBand="0" w:noVBand="1"/>
      </w:tblPr>
      <w:tblGrid>
        <w:gridCol w:w="2106"/>
        <w:gridCol w:w="6203"/>
      </w:tblGrid>
      <w:tr w:rsidRPr="00C01B29" w:rsidR="009F5D93" w:rsidTr="71A16584" w14:paraId="38BC6EE3" w14:textId="77777777">
        <w:tc>
          <w:tcPr>
            <w:tcW w:w="2106" w:type="dxa"/>
          </w:tcPr>
          <w:p w:rsidRPr="00C01B29" w:rsidR="009F5D93" w:rsidP="009F5D93" w:rsidRDefault="009F5D93" w14:paraId="27EED839" w14:textId="77777777">
            <w:pPr>
              <w:pStyle w:val="CompanyName"/>
              <w:pBdr>
                <w:bottom w:val="none" w:color="auto" w:sz="0" w:space="0"/>
              </w:pBdr>
            </w:pPr>
            <w:bookmarkStart w:name="xgraphic" w:id="0"/>
            <w:r w:rsidRPr="00C01B29">
              <w:rPr>
                <w:noProof/>
                <w:lang w:val="tr-TR" w:eastAsia="tr-TR"/>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rsidRPr="00F7535E" w:rsidR="009F5D93" w:rsidRDefault="009F5D93" w14:paraId="10E9BCA1" w14:textId="77777777">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rsidRPr="00C01B29" w:rsidR="009F5D93" w:rsidP="71A16584" w:rsidRDefault="002658C0" w14:paraId="71F62F9F" w14:textId="77777777">
            <w:pPr>
              <w:pStyle w:val="CompanyName"/>
              <w:pBdr>
                <w:bottom w:val="none" w:color="auto" w:sz="0" w:space="0"/>
              </w:pBdr>
            </w:pPr>
            <w:r>
              <w:rPr>
                <w:noProof/>
                <w:lang w:val="tr-TR" w:eastAsia="tr-TR"/>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B3B29" w:rsidR="005E3FD9" w:rsidP="009B3B29" w:rsidRDefault="005E3FD9" w14:paraId="2B17065D" w14:textId="77777777">
                                  <w:pPr>
                                    <w:rPr>
                                      <w:b/>
                                      <w:bCs/>
                                      <w:spacing w:val="4"/>
                                      <w:sz w:val="28"/>
                                      <w:szCs w:val="28"/>
                                    </w:rPr>
                                  </w:pPr>
                                  <w:r w:rsidRPr="009B3B29">
                                    <w:rPr>
                                      <w:b/>
                                      <w:bCs/>
                                      <w:spacing w:val="4"/>
                                      <w:sz w:val="28"/>
                                      <w:szCs w:val="28"/>
                                    </w:rPr>
                                    <w:t>College of Engineering</w:t>
                                  </w:r>
                                </w:p>
                                <w:p w:rsidRPr="009B3B29" w:rsidR="005E3FD9" w:rsidP="00D223EB" w:rsidRDefault="005E3FD9" w14:paraId="2D5BE066" w14:textId="77777777">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BD4F16E">
                    <v:shapetype id="_x0000_t202" coordsize="21600,21600" o:spt="202" path="m,l,21600r21600,l21600,xe" w14:anchorId="65822C91">
                      <v:stroke joinstyle="miter"/>
                      <v:path gradientshapeok="t" o:connecttype="rect"/>
                    </v:shapetype>
                    <v:shape id="Text Box 1"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v:textbox style="mso-fit-shape-to-text:t" inset="0">
                        <w:txbxContent>
                          <w:p w:rsidRPr="009B3B29" w:rsidR="005E3FD9" w:rsidP="009B3B29" w:rsidRDefault="005E3FD9" w14:paraId="1C2EA4F5" w14:textId="77777777">
                            <w:pPr>
                              <w:rPr>
                                <w:b/>
                                <w:bCs/>
                                <w:spacing w:val="4"/>
                                <w:sz w:val="28"/>
                                <w:szCs w:val="28"/>
                              </w:rPr>
                            </w:pPr>
                            <w:r w:rsidRPr="009B3B29">
                              <w:rPr>
                                <w:b/>
                                <w:bCs/>
                                <w:spacing w:val="4"/>
                                <w:sz w:val="28"/>
                                <w:szCs w:val="28"/>
                              </w:rPr>
                              <w:t>College of Engineering</w:t>
                            </w:r>
                          </w:p>
                          <w:p w:rsidRPr="009B3B29" w:rsidR="005E3FD9" w:rsidP="00D223EB" w:rsidRDefault="005E3FD9" w14:paraId="68979320" w14:textId="77777777">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rsidRPr="00F7535E" w:rsidR="009F5D93" w:rsidP="00F7535E" w:rsidRDefault="009F5D93" w14:paraId="2FF6DF65" w14:textId="77777777">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Pr="00F7535E" w:rsidR="002A4E83">
        <w:rPr>
          <w:rFonts w:asciiTheme="minorHAnsi" w:hAnsiTheme="minorHAnsi" w:cstheme="minorBidi"/>
          <w:sz w:val="56"/>
          <w:szCs w:val="56"/>
        </w:rPr>
        <w:t xml:space="preserve"> </w:t>
      </w:r>
      <w:r w:rsidRPr="00F7535E" w:rsidR="00D61305">
        <w:rPr>
          <w:rFonts w:asciiTheme="minorHAnsi" w:hAnsiTheme="minorHAnsi" w:cstheme="minorBidi"/>
          <w:sz w:val="56"/>
          <w:szCs w:val="56"/>
        </w:rPr>
        <w:t>Report</w:t>
      </w:r>
    </w:p>
    <w:p w:rsidRPr="00C01B29" w:rsidR="00322473" w:rsidP="001E7639" w:rsidRDefault="00322473" w14:paraId="2CE4F2DE" w14:textId="77777777">
      <w:pPr>
        <w:pStyle w:val="SubtitleItalic"/>
        <w:jc w:val="center"/>
      </w:pPr>
    </w:p>
    <w:p w:rsidRPr="00C01B29" w:rsidR="00322473" w:rsidP="001E7639" w:rsidRDefault="00322473" w14:paraId="66460BEF" w14:textId="77777777">
      <w:pPr>
        <w:pStyle w:val="SubtitleItalic"/>
        <w:jc w:val="center"/>
      </w:pPr>
    </w:p>
    <w:p w:rsidRPr="00C01B29" w:rsidR="001E7639" w:rsidP="001E7639" w:rsidRDefault="001E7639" w14:paraId="2844AF23" w14:textId="77777777">
      <w:pPr>
        <w:pStyle w:val="BodyText"/>
      </w:pPr>
    </w:p>
    <w:p w:rsidRPr="00F7535E" w:rsidR="009F5D93" w:rsidP="3E3C9039" w:rsidRDefault="00E42185" w14:paraId="6DFF86FD" w14:textId="5CE51C33">
      <w:pPr>
        <w:pStyle w:val="SubtitleItalic"/>
        <w:jc w:val="center"/>
        <w:rPr>
          <w:rFonts w:ascii="Calibri" w:hAnsi="Calibri" w:cs="" w:asciiTheme="minorAscii" w:hAnsiTheme="minorAscii" w:cstheme="minorBidi"/>
          <w:b w:val="1"/>
          <w:bCs w:val="1"/>
          <w:color w:val="auto"/>
        </w:rPr>
      </w:pPr>
      <w:commentRangeStart w:id="1"/>
      <w:r w:rsidRPr="4E87F9D2" w:rsidR="45605EF0">
        <w:rPr>
          <w:rFonts w:ascii="Calibri" w:hAnsi="Calibri" w:cs="" w:asciiTheme="minorAscii" w:hAnsiTheme="minorAscii" w:cstheme="minorBidi"/>
          <w:b w:val="1"/>
          <w:bCs w:val="1"/>
          <w:color w:val="auto"/>
        </w:rPr>
        <w:t>Feel-o</w:t>
      </w:r>
      <w:commentRangeEnd w:id="1"/>
      <w:r>
        <w:rPr>
          <w:rStyle w:val="CommentReference"/>
        </w:rPr>
        <w:commentReference w:id="1"/>
      </w:r>
    </w:p>
    <w:p w:rsidR="1BEF2B15" w:rsidP="4E87F9D2" w:rsidRDefault="1BEF2B15" w14:paraId="06D5EC9D" w14:textId="6E97643E">
      <w:pPr>
        <w:pStyle w:val="BodyText"/>
        <w:jc w:val="center"/>
        <w:rPr>
          <w:noProof w:val="0"/>
          <w:sz w:val="28"/>
          <w:szCs w:val="28"/>
          <w:lang w:val="en-US"/>
        </w:rPr>
      </w:pPr>
      <w:r w:rsidRPr="4E87F9D2" w:rsidR="26FB537C">
        <w:rPr>
          <w:b w:val="1"/>
          <w:bCs w:val="1"/>
          <w:i w:val="0"/>
          <w:iCs w:val="0"/>
          <w:noProof w:val="0"/>
          <w:sz w:val="28"/>
          <w:szCs w:val="28"/>
          <w:lang w:val="en-US"/>
        </w:rPr>
        <w:t>Gamified Emotional Learning for Children with ASD</w:t>
      </w:r>
    </w:p>
    <w:p w:rsidRPr="00274E4A" w:rsidR="00157A47" w:rsidP="009F5D93" w:rsidRDefault="00157A47" w14:paraId="7EEA775E" w14:textId="77777777">
      <w:pPr>
        <w:pStyle w:val="Author"/>
        <w:rPr>
          <w:rFonts w:asciiTheme="minorHAnsi" w:hAnsiTheme="minorHAnsi" w:cstheme="minorHAnsi"/>
          <w:b/>
          <w:bCs/>
        </w:rPr>
      </w:pPr>
    </w:p>
    <w:p w:rsidRPr="00274E4A" w:rsidR="001E7639" w:rsidP="009F5D93" w:rsidRDefault="001E7639" w14:paraId="03F23AE0" w14:textId="77777777">
      <w:pPr>
        <w:pStyle w:val="Author"/>
        <w:rPr>
          <w:rFonts w:asciiTheme="minorHAnsi" w:hAnsiTheme="minorHAnsi" w:cstheme="minorHAnsi"/>
          <w:b/>
          <w:bCs/>
        </w:rPr>
      </w:pPr>
    </w:p>
    <w:p w:rsidRPr="00274E4A" w:rsidR="00322473" w:rsidP="009F5D93" w:rsidRDefault="00322473" w14:paraId="7EC9623D" w14:textId="77777777">
      <w:pPr>
        <w:pStyle w:val="Author"/>
        <w:rPr>
          <w:rFonts w:asciiTheme="minorHAnsi" w:hAnsiTheme="minorHAnsi" w:cstheme="minorHAnsi"/>
          <w:b/>
          <w:bCs/>
        </w:rPr>
      </w:pPr>
    </w:p>
    <w:p w:rsidRPr="00F7535E" w:rsidR="009F5D93" w:rsidP="6C529B5F" w:rsidRDefault="009F5D93" w14:paraId="0ECAA737" w14:textId="77777777">
      <w:pPr>
        <w:pStyle w:val="Author"/>
        <w:rPr>
          <w:rFonts w:asciiTheme="minorHAnsi" w:hAnsiTheme="minorHAnsi" w:cstheme="minorBidi"/>
          <w:b/>
          <w:bCs/>
          <w:highlight w:val="yellow"/>
        </w:rPr>
      </w:pPr>
      <w:r w:rsidRPr="4E87F9D2" w:rsidR="04BDB430">
        <w:rPr>
          <w:rFonts w:ascii="Calibri" w:hAnsi="Calibri" w:cs="" w:asciiTheme="minorAscii" w:hAnsiTheme="minorAscii" w:cstheme="minorBidi"/>
          <w:b w:val="1"/>
          <w:bCs w:val="1"/>
          <w:highlight w:val="yellow"/>
        </w:rPr>
        <w:t>Project Group Member</w:t>
      </w:r>
      <w:r w:rsidRPr="4E87F9D2" w:rsidR="07BC8361">
        <w:rPr>
          <w:rFonts w:ascii="Calibri" w:hAnsi="Calibri" w:cs="" w:asciiTheme="minorAscii" w:hAnsiTheme="minorAscii" w:cstheme="minorBidi"/>
          <w:b w:val="1"/>
          <w:bCs w:val="1"/>
          <w:highlight w:val="yellow"/>
        </w:rPr>
        <w:t>s</w:t>
      </w:r>
      <w:r w:rsidRPr="4E87F9D2" w:rsidR="04BDB430">
        <w:rPr>
          <w:rFonts w:ascii="Calibri" w:hAnsi="Calibri" w:cs="" w:asciiTheme="minorAscii" w:hAnsiTheme="minorAscii" w:cstheme="minorBidi"/>
          <w:b w:val="1"/>
          <w:bCs w:val="1"/>
          <w:highlight w:val="yellow"/>
        </w:rPr>
        <w:t>:</w:t>
      </w:r>
    </w:p>
    <w:p w:rsidRPr="00802A1A" w:rsidR="00E42185" w:rsidP="00E42185" w:rsidRDefault="00E42185" w14:paraId="32088908" w14:textId="77777777">
      <w:pPr>
        <w:pStyle w:val="Author"/>
      </w:pPr>
      <w:proofErr w:type="spellStart"/>
      <w:r w:rsidRPr="00802A1A">
        <w:t>Bsmalla</w:t>
      </w:r>
      <w:proofErr w:type="spellEnd"/>
      <w:r w:rsidRPr="00802A1A">
        <w:t xml:space="preserve"> Hisham Hassan Mostafa Mohammad </w:t>
      </w:r>
    </w:p>
    <w:p w:rsidRPr="00802A1A" w:rsidR="00E42185" w:rsidP="00E42185" w:rsidRDefault="00E42185" w14:paraId="0C7DC29D" w14:textId="77777777">
      <w:pPr>
        <w:pStyle w:val="Author"/>
      </w:pPr>
      <w:r w:rsidRPr="00802A1A">
        <w:t>Carmela Cassandra Eser Chavez</w:t>
      </w:r>
    </w:p>
    <w:p w:rsidRPr="00802A1A" w:rsidR="00E42185" w:rsidP="00E42185" w:rsidRDefault="00E42185" w14:paraId="4F9FB82F" w14:textId="672A4743">
      <w:pPr>
        <w:pStyle w:val="Author"/>
      </w:pPr>
      <w:r w:rsidRPr="00802A1A">
        <w:t>Ganna Mohamm</w:t>
      </w:r>
      <w:r w:rsidR="00445392">
        <w:t>e</w:t>
      </w:r>
      <w:r w:rsidRPr="00802A1A">
        <w:t>d Farid Soltan</w:t>
      </w:r>
    </w:p>
    <w:p w:rsidRPr="009A1B0B" w:rsidR="00E42185" w:rsidP="00E42185" w:rsidRDefault="00E42185" w14:paraId="3D69B0ED" w14:textId="77777777">
      <w:pPr>
        <w:pStyle w:val="Author"/>
      </w:pPr>
      <w:r w:rsidRPr="009A1B0B">
        <w:t xml:space="preserve">Sumaya Nasser </w:t>
      </w:r>
      <w:proofErr w:type="spellStart"/>
      <w:r w:rsidRPr="009A1B0B">
        <w:t>Alawad</w:t>
      </w:r>
      <w:proofErr w:type="spellEnd"/>
    </w:p>
    <w:p w:rsidRPr="00F7535E" w:rsidR="009F5D93" w:rsidP="00F7535E" w:rsidRDefault="00E42185" w14:paraId="7F05CF02" w14:textId="60C71CE7">
      <w:pPr>
        <w:pStyle w:val="Jury"/>
        <w:spacing w:before="840" w:after="120"/>
        <w:rPr>
          <w:rFonts w:asciiTheme="minorHAnsi" w:hAnsiTheme="minorHAnsi" w:cstheme="minorBidi"/>
        </w:rPr>
      </w:pPr>
      <w:r>
        <w:rPr>
          <w:rFonts w:asciiTheme="minorHAnsi" w:hAnsiTheme="minorHAnsi" w:cstheme="minorBidi"/>
          <w:b/>
          <w:bCs/>
        </w:rPr>
        <w:t>S</w:t>
      </w:r>
      <w:r w:rsidRPr="00F7535E" w:rsidR="009F5D93">
        <w:rPr>
          <w:rFonts w:asciiTheme="minorHAnsi" w:hAnsiTheme="minorHAnsi" w:cstheme="minorBidi"/>
          <w:b/>
          <w:bCs/>
        </w:rPr>
        <w:t>upervisor</w:t>
      </w:r>
      <w:r w:rsidRPr="00F7535E" w:rsidR="009F5D93">
        <w:rPr>
          <w:rFonts w:asciiTheme="minorHAnsi" w:hAnsiTheme="minorHAnsi" w:cstheme="minorBidi"/>
        </w:rPr>
        <w:t xml:space="preserve">: </w:t>
      </w:r>
      <w:r>
        <w:rPr>
          <w:rFonts w:asciiTheme="minorHAnsi" w:hAnsiTheme="minorHAnsi" w:cstheme="minorBidi"/>
        </w:rPr>
        <w:t>Dr. Tamer ElSayed</w:t>
      </w:r>
    </w:p>
    <w:p w:rsidRPr="00F7535E" w:rsidR="00274E4A" w:rsidP="00F7535E" w:rsidRDefault="00274E4A" w14:paraId="1CE369C1" w14:textId="6E7247F5">
      <w:pPr>
        <w:pStyle w:val="Jury"/>
        <w:spacing w:before="840" w:after="120"/>
        <w:rPr>
          <w:rFonts w:asciiTheme="minorHAnsi" w:hAnsiTheme="minorHAnsi" w:cstheme="minorBidi"/>
        </w:rPr>
      </w:pPr>
    </w:p>
    <w:p w:rsidRPr="00274E4A" w:rsidR="00274E4A" w:rsidP="00157A47" w:rsidRDefault="00274E4A" w14:paraId="5B5CC57D" w14:textId="77777777">
      <w:pPr>
        <w:pStyle w:val="Jury"/>
        <w:spacing w:before="840" w:after="120"/>
        <w:rPr>
          <w:rFonts w:asciiTheme="minorHAnsi" w:hAnsiTheme="minorHAnsi" w:cstheme="minorHAnsi"/>
        </w:rPr>
      </w:pPr>
    </w:p>
    <w:p w:rsidRPr="00F7535E" w:rsidR="009F5D93" w:rsidP="00F7535E" w:rsidRDefault="009F5D93" w14:paraId="111124FB" w14:textId="05A20120">
      <w:pPr>
        <w:spacing w:before="1920"/>
        <w:jc w:val="center"/>
        <w:rPr>
          <w:b/>
          <w:bCs/>
          <w:sz w:val="24"/>
          <w:szCs w:val="24"/>
        </w:rPr>
      </w:pPr>
      <w:r w:rsidRPr="135404F5">
        <w:rPr>
          <w:b/>
          <w:bCs/>
          <w:sz w:val="24"/>
          <w:szCs w:val="24"/>
        </w:rPr>
        <w:t>20</w:t>
      </w:r>
      <w:r w:rsidR="00445392">
        <w:rPr>
          <w:b/>
          <w:bCs/>
          <w:sz w:val="24"/>
          <w:szCs w:val="24"/>
        </w:rPr>
        <w:t>25</w:t>
      </w:r>
    </w:p>
    <w:p w:rsidRPr="00F7535E" w:rsidR="00BB506F" w:rsidP="00F7535E" w:rsidRDefault="009F5D93" w14:paraId="669A1FD8" w14:textId="77777777">
      <w:pPr>
        <w:spacing w:after="0" w:line="240" w:lineRule="auto"/>
        <w:rPr>
          <w:sz w:val="20"/>
          <w:szCs w:val="20"/>
        </w:rPr>
        <w:sectPr w:rsidRPr="00F7535E" w:rsidR="00BB506F" w:rsidSect="009F5D93">
          <w:footerReference w:type="default" r:id="rId16"/>
          <w:pgSz w:w="11909" w:h="16834" w:orient="portrait" w:code="9"/>
          <w:pgMar w:top="1440" w:right="1800" w:bottom="1800" w:left="1800" w:header="720" w:footer="965" w:gutter="0"/>
          <w:pgNumType w:start="1"/>
          <w:cols w:space="240"/>
          <w:titlePg/>
          <w:headerReference w:type="default" r:id="R0f5e81a6ff244e29"/>
        </w:sectPr>
      </w:pPr>
      <w:r w:rsidRPr="00F7535E">
        <w:rPr>
          <w:sz w:val="20"/>
          <w:szCs w:val="20"/>
        </w:rPr>
        <w:t xml:space="preserve">This </w:t>
      </w:r>
      <w:r w:rsidRPr="00F7535E" w:rsidR="00157A47">
        <w:rPr>
          <w:sz w:val="20"/>
          <w:szCs w:val="20"/>
        </w:rPr>
        <w:t xml:space="preserve">project </w:t>
      </w:r>
      <w:r w:rsidRPr="00F7535E" w:rsidR="00BE7454">
        <w:rPr>
          <w:sz w:val="20"/>
          <w:szCs w:val="20"/>
        </w:rPr>
        <w:t>report</w:t>
      </w:r>
      <w:r w:rsidRPr="00F7535E">
        <w:rPr>
          <w:sz w:val="20"/>
          <w:szCs w:val="20"/>
        </w:rPr>
        <w:t xml:space="preserve"> is submitted to the Department of Computer Science and Engineering of Qatar University in partial </w:t>
      </w:r>
      <w:r w:rsidRPr="00F7535E" w:rsidR="00D223EB">
        <w:rPr>
          <w:sz w:val="20"/>
          <w:szCs w:val="20"/>
        </w:rPr>
        <w:t>fulfillment</w:t>
      </w:r>
      <w:r w:rsidRPr="00F7535E">
        <w:rPr>
          <w:sz w:val="20"/>
          <w:szCs w:val="20"/>
        </w:rPr>
        <w:t xml:space="preserve"> of the requirements of the Senior Project course.</w:t>
      </w:r>
    </w:p>
    <w:p w:rsidRPr="00E214DF" w:rsidR="00BB1C42" w:rsidP="00BB1C42" w:rsidRDefault="00BB1C42" w14:paraId="41C4A02C" w14:textId="77777777">
      <w:pPr>
        <w:pStyle w:val="Heading1"/>
        <w:spacing w:after="240"/>
        <w:rPr>
          <w:sz w:val="36"/>
          <w:szCs w:val="36"/>
        </w:rPr>
      </w:pPr>
      <w:bookmarkStart w:name="_Toc274166443" w:id="3"/>
      <w:bookmarkEnd w:id="0"/>
      <w:bookmarkStart w:name="_Toc1248958511" w:id="1037537229"/>
      <w:r w:rsidRPr="3E3C9039" w:rsidR="6B2C0916">
        <w:rPr>
          <w:sz w:val="36"/>
          <w:szCs w:val="36"/>
        </w:rPr>
        <w:t>Declaration</w:t>
      </w:r>
      <w:bookmarkEnd w:id="1037537229"/>
    </w:p>
    <w:p w:rsidR="00BB1C42" w:rsidRDefault="00BB1C42" w14:paraId="2F4197BE" w14:textId="77777777"/>
    <w:p w:rsidR="00BB1C42" w:rsidP="004C002F" w:rsidRDefault="00524173" w14:paraId="0267331D" w14:textId="0CC62E6B">
      <w:pPr>
        <w:jc w:val="both"/>
      </w:pPr>
      <w:r w:rsidRPr="00524173">
        <w:t>This report represents our original work, and any external sources utilized have been appropriately cited.</w:t>
      </w:r>
      <w:r w:rsidRPr="00524173" w:rsidDel="00524173">
        <w:t xml:space="preserve"> </w:t>
      </w:r>
      <w:r w:rsidR="00B21DFA">
        <w:t>It</w:t>
      </w:r>
      <w:r w:rsidRPr="00B21DFA" w:rsidR="00B21DFA">
        <w:t xml:space="preserve"> details the work we have undertaken for our senior project</w:t>
      </w:r>
      <w:r w:rsidRPr="00BB1C42" w:rsidR="00BB1C42">
        <w:t xml:space="preserve">. We are aware of the university </w:t>
      </w:r>
      <w:r w:rsidRPr="00F4243E" w:rsidR="00F4243E">
        <w:t xml:space="preserve">strict </w:t>
      </w:r>
      <w:r w:rsidRPr="00BB1C42" w:rsidR="00BB1C42">
        <w:t xml:space="preserve">policy on plagiarism and the </w:t>
      </w:r>
      <w:r w:rsidRPr="00F97333" w:rsidR="00F97333">
        <w:t xml:space="preserve">corresponding </w:t>
      </w:r>
      <w:r w:rsidRPr="00BB1C42" w:rsidR="00F916BE">
        <w:t>penalties,</w:t>
      </w:r>
      <w:r w:rsidRPr="00BB1C42" w:rsidR="00BB1C42">
        <w:t xml:space="preserve"> and we declare that this report is the product of our own work.</w:t>
      </w:r>
    </w:p>
    <w:p w:rsidRPr="0005310F" w:rsidR="0005310F" w:rsidP="0005310F" w:rsidRDefault="0005310F" w14:paraId="78036C64" w14:textId="75D48101">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rsidR="00283B99" w:rsidRDefault="00283B99" w14:paraId="15D7ACBF" w14:textId="77777777">
      <w:pPr>
        <w:rPr>
          <w:sz w:val="36"/>
          <w:szCs w:val="36"/>
        </w:rPr>
      </w:pPr>
    </w:p>
    <w:p w:rsidR="00445392" w:rsidP="00445392" w:rsidRDefault="00BB1C42" w14:paraId="566AC8C3" w14:textId="77777777">
      <w:pPr>
        <w:rPr>
          <w:sz w:val="24"/>
          <w:szCs w:val="24"/>
        </w:rPr>
      </w:pPr>
      <w:r w:rsidRPr="005C0038">
        <w:rPr>
          <w:sz w:val="24"/>
          <w:szCs w:val="24"/>
        </w:rPr>
        <w:t>Student:</w:t>
      </w:r>
      <w:r w:rsidR="00445392">
        <w:rPr>
          <w:sz w:val="24"/>
          <w:szCs w:val="24"/>
        </w:rPr>
        <w:t xml:space="preserve"> </w:t>
      </w:r>
      <w:proofErr w:type="spellStart"/>
      <w:r w:rsidRPr="00445392" w:rsidR="00445392">
        <w:rPr>
          <w:sz w:val="24"/>
          <w:szCs w:val="24"/>
        </w:rPr>
        <w:t>Bsmalla</w:t>
      </w:r>
      <w:proofErr w:type="spellEnd"/>
      <w:r w:rsidRPr="00445392" w:rsidR="00445392">
        <w:rPr>
          <w:sz w:val="24"/>
          <w:szCs w:val="24"/>
        </w:rPr>
        <w:t xml:space="preserve"> Hisham Hassan Mostafa Mohammad </w:t>
      </w:r>
      <w:r w:rsidR="00445392">
        <w:rPr>
          <w:sz w:val="24"/>
          <w:szCs w:val="24"/>
        </w:rPr>
        <w:t xml:space="preserve">  </w:t>
      </w:r>
      <w:r w:rsidRPr="005C0038">
        <w:rPr>
          <w:sz w:val="24"/>
          <w:szCs w:val="24"/>
        </w:rPr>
        <w:t xml:space="preserve"> </w:t>
      </w:r>
      <w:r w:rsidRPr="005C0038">
        <w:rPr>
          <w:sz w:val="24"/>
          <w:szCs w:val="24"/>
        </w:rPr>
        <w:tab/>
      </w:r>
      <w:r w:rsidRPr="005C0038">
        <w:rPr>
          <w:sz w:val="24"/>
          <w:szCs w:val="24"/>
        </w:rPr>
        <w:tab/>
      </w:r>
      <w:r w:rsidRPr="005C0038">
        <w:rPr>
          <w:sz w:val="24"/>
          <w:szCs w:val="24"/>
        </w:rPr>
        <w:tab/>
      </w:r>
    </w:p>
    <w:p w:rsidRPr="005C0038" w:rsidR="00BB1C42" w:rsidP="00445392" w:rsidRDefault="00BB1C42" w14:paraId="0E0ACE1E" w14:textId="0AE41CD7">
      <w:pPr>
        <w:rPr>
          <w:sz w:val="24"/>
          <w:szCs w:val="24"/>
        </w:rPr>
      </w:pPr>
      <w:r w:rsidRPr="4A073616" w:rsidR="3B339384">
        <w:rPr>
          <w:sz w:val="24"/>
          <w:szCs w:val="24"/>
        </w:rPr>
        <w:t xml:space="preserve">Date: </w:t>
      </w:r>
      <w:r w:rsidRPr="4A073616" w:rsidR="7487ADE3">
        <w:rPr>
          <w:sz w:val="24"/>
          <w:szCs w:val="24"/>
        </w:rPr>
        <w:t>22/11/2025</w:t>
      </w:r>
    </w:p>
    <w:p w:rsidRPr="00445392" w:rsidR="00BB1C42" w:rsidP="00445392" w:rsidRDefault="00BB1C42" w14:paraId="302CFE7D" w14:textId="3CCC9D77">
      <w:pPr>
        <w:rPr>
          <w:sz w:val="24"/>
          <w:szCs w:val="24"/>
        </w:rPr>
      </w:pPr>
      <w:r w:rsidRPr="005C0038">
        <w:rPr>
          <w:sz w:val="24"/>
          <w:szCs w:val="24"/>
        </w:rPr>
        <w:t>Signature:</w:t>
      </w:r>
    </w:p>
    <w:p w:rsidRPr="00445392" w:rsidR="00445392" w:rsidP="00445392" w:rsidRDefault="00EA6B55" w14:paraId="22202CFF" w14:textId="77777777">
      <w:pPr>
        <w:rPr>
          <w:iCs/>
          <w:sz w:val="24"/>
          <w:szCs w:val="24"/>
        </w:rPr>
      </w:pPr>
      <w:r w:rsidRPr="00B6745E">
        <w:rPr>
          <w:sz w:val="24"/>
          <w:szCs w:val="24"/>
        </w:rPr>
        <w:t xml:space="preserve">Student: </w:t>
      </w:r>
      <w:r w:rsidRPr="00445392" w:rsidR="00445392">
        <w:rPr>
          <w:iCs/>
          <w:sz w:val="24"/>
          <w:szCs w:val="24"/>
        </w:rPr>
        <w:t>Carmela Cassandra Eser Chavez</w:t>
      </w:r>
    </w:p>
    <w:p w:rsidRPr="00B6745E" w:rsidR="00EA6B55" w:rsidP="4A073616" w:rsidRDefault="00EA6B55" w14:paraId="3C6C4196" w14:textId="2738F88E">
      <w:pPr>
        <w:pStyle w:val="Normal"/>
        <w:rPr>
          <w:sz w:val="24"/>
          <w:szCs w:val="24"/>
        </w:rPr>
      </w:pPr>
      <w:r w:rsidRPr="4A073616" w:rsidR="312DA85B">
        <w:rPr>
          <w:sz w:val="24"/>
          <w:szCs w:val="24"/>
        </w:rPr>
        <w:t xml:space="preserve">Date: </w:t>
      </w:r>
      <w:r w:rsidRPr="4A073616" w:rsidR="30CF765B">
        <w:rPr>
          <w:sz w:val="24"/>
          <w:szCs w:val="24"/>
        </w:rPr>
        <w:t>22/11/2025</w:t>
      </w:r>
    </w:p>
    <w:p w:rsidRPr="00445392" w:rsidR="00EA6B55" w:rsidP="00445392" w:rsidRDefault="00EA6B55" w14:paraId="108A509D" w14:textId="725784DA">
      <w:pPr>
        <w:rPr>
          <w:sz w:val="24"/>
          <w:szCs w:val="24"/>
        </w:rPr>
      </w:pPr>
      <w:r w:rsidRPr="00B6745E">
        <w:rPr>
          <w:sz w:val="24"/>
          <w:szCs w:val="24"/>
        </w:rPr>
        <w:t>Signature:</w:t>
      </w:r>
    </w:p>
    <w:p w:rsidRPr="00445392" w:rsidR="00445392" w:rsidP="00445392" w:rsidRDefault="00EA6B55" w14:paraId="201AAAFF" w14:textId="36F3C558">
      <w:pPr>
        <w:rPr>
          <w:iCs/>
          <w:sz w:val="24"/>
          <w:szCs w:val="24"/>
        </w:rPr>
      </w:pPr>
      <w:r w:rsidRPr="00B6745E">
        <w:rPr>
          <w:sz w:val="24"/>
          <w:szCs w:val="24"/>
        </w:rPr>
        <w:t xml:space="preserve">Student: </w:t>
      </w:r>
      <w:r w:rsidRPr="00445392" w:rsidR="00445392">
        <w:rPr>
          <w:iCs/>
          <w:sz w:val="24"/>
          <w:szCs w:val="24"/>
        </w:rPr>
        <w:t>Ganna Mohamm</w:t>
      </w:r>
      <w:r w:rsidR="00445392">
        <w:rPr>
          <w:iCs/>
          <w:sz w:val="24"/>
          <w:szCs w:val="24"/>
        </w:rPr>
        <w:t>e</w:t>
      </w:r>
      <w:r w:rsidRPr="00445392" w:rsidR="00445392">
        <w:rPr>
          <w:iCs/>
          <w:sz w:val="24"/>
          <w:szCs w:val="24"/>
        </w:rPr>
        <w:t>d Farid Soltan</w:t>
      </w:r>
    </w:p>
    <w:p w:rsidRPr="00B6745E" w:rsidR="00EA6B55" w:rsidP="4A073616" w:rsidRDefault="00EA6B55" w14:paraId="5C9712AF" w14:textId="2BEDFFCB">
      <w:pPr>
        <w:pStyle w:val="Normal"/>
        <w:rPr>
          <w:sz w:val="24"/>
          <w:szCs w:val="24"/>
        </w:rPr>
      </w:pPr>
      <w:r w:rsidRPr="4A073616" w:rsidR="312DA85B">
        <w:rPr>
          <w:sz w:val="24"/>
          <w:szCs w:val="24"/>
        </w:rPr>
        <w:t xml:space="preserve">Date: </w:t>
      </w:r>
      <w:r w:rsidRPr="4A073616" w:rsidR="7DBFD492">
        <w:rPr>
          <w:sz w:val="24"/>
          <w:szCs w:val="24"/>
        </w:rPr>
        <w:t>22/11/2025</w:t>
      </w:r>
    </w:p>
    <w:p w:rsidRPr="00B6745E" w:rsidR="00EA6B55" w:rsidP="00EA6B55" w:rsidRDefault="00EA6B55" w14:paraId="2AB49FAA" w14:textId="77777777">
      <w:pPr>
        <w:rPr>
          <w:sz w:val="24"/>
          <w:szCs w:val="24"/>
        </w:rPr>
      </w:pPr>
      <w:r w:rsidRPr="00B6745E">
        <w:rPr>
          <w:sz w:val="24"/>
          <w:szCs w:val="24"/>
        </w:rPr>
        <w:t>Signature:</w:t>
      </w:r>
    </w:p>
    <w:p w:rsidRPr="00445392" w:rsidR="00445392" w:rsidP="00445392" w:rsidRDefault="00445392" w14:paraId="26023E05" w14:textId="14E41BC6">
      <w:pPr>
        <w:rPr>
          <w:iCs/>
          <w:sz w:val="24"/>
          <w:szCs w:val="24"/>
        </w:rPr>
      </w:pPr>
      <w:r w:rsidRPr="00B6745E">
        <w:rPr>
          <w:sz w:val="24"/>
          <w:szCs w:val="24"/>
        </w:rPr>
        <w:t xml:space="preserve">Student: </w:t>
      </w:r>
      <w:r w:rsidRPr="00445392">
        <w:rPr>
          <w:iCs/>
          <w:sz w:val="24"/>
          <w:szCs w:val="24"/>
        </w:rPr>
        <w:t xml:space="preserve">Sumaya Nasser </w:t>
      </w:r>
      <w:proofErr w:type="spellStart"/>
      <w:r w:rsidRPr="00445392">
        <w:rPr>
          <w:iCs/>
          <w:sz w:val="24"/>
          <w:szCs w:val="24"/>
        </w:rPr>
        <w:t>Alawad</w:t>
      </w:r>
      <w:proofErr w:type="spellEnd"/>
    </w:p>
    <w:p w:rsidRPr="00B6745E" w:rsidR="00445392" w:rsidP="4A073616" w:rsidRDefault="00445392" w14:paraId="3F1202BC" w14:textId="17418A48">
      <w:pPr>
        <w:pStyle w:val="Normal"/>
        <w:rPr>
          <w:sz w:val="24"/>
          <w:szCs w:val="24"/>
        </w:rPr>
      </w:pPr>
      <w:r w:rsidRPr="4A073616" w:rsidR="595F1F6F">
        <w:rPr>
          <w:sz w:val="24"/>
          <w:szCs w:val="24"/>
        </w:rPr>
        <w:t xml:space="preserve">Date: </w:t>
      </w:r>
      <w:r w:rsidRPr="4A073616" w:rsidR="2DA5122C">
        <w:rPr>
          <w:sz w:val="24"/>
          <w:szCs w:val="24"/>
        </w:rPr>
        <w:t>22/11/2025</w:t>
      </w:r>
    </w:p>
    <w:p w:rsidRPr="00B6745E" w:rsidR="00445392" w:rsidP="00445392" w:rsidRDefault="00445392" w14:paraId="30FFB3A0" w14:textId="77777777">
      <w:pPr>
        <w:rPr>
          <w:sz w:val="24"/>
          <w:szCs w:val="24"/>
        </w:rPr>
      </w:pPr>
      <w:r w:rsidRPr="00B6745E">
        <w:rPr>
          <w:sz w:val="24"/>
          <w:szCs w:val="24"/>
        </w:rPr>
        <w:t>Signature:</w:t>
      </w:r>
    </w:p>
    <w:p w:rsidR="00EA6B55" w:rsidP="00BB1C42" w:rsidRDefault="00EA6B55" w14:paraId="21F8B07B" w14:textId="77777777">
      <w:pPr>
        <w:rPr>
          <w:sz w:val="36"/>
          <w:szCs w:val="36"/>
        </w:rPr>
      </w:pPr>
    </w:p>
    <w:p w:rsidR="00BB1C42" w:rsidP="00BB1C42" w:rsidRDefault="00BB1C42" w14:paraId="492BCBE3" w14:textId="77777777">
      <w:pPr>
        <w:rPr>
          <w:sz w:val="36"/>
          <w:szCs w:val="36"/>
        </w:rPr>
      </w:pPr>
    </w:p>
    <w:p w:rsidR="00BB1C42" w:rsidRDefault="00BB1C42" w14:paraId="3039B26F" w14:textId="77777777">
      <w:pPr>
        <w:rPr>
          <w:rFonts w:asciiTheme="majorHAnsi" w:hAnsiTheme="majorHAnsi" w:eastAsiaTheme="majorEastAsia" w:cstheme="majorBidi"/>
          <w:b/>
          <w:bCs/>
          <w:color w:val="365F91" w:themeColor="accent1" w:themeShade="BF"/>
          <w:sz w:val="36"/>
          <w:szCs w:val="36"/>
        </w:rPr>
      </w:pPr>
    </w:p>
    <w:p w:rsidR="00BB1C42" w:rsidRDefault="00BB1C42" w14:paraId="307F268A" w14:textId="77777777">
      <w:pPr>
        <w:rPr>
          <w:rFonts w:asciiTheme="majorHAnsi" w:hAnsiTheme="majorHAnsi" w:eastAsiaTheme="majorEastAsia" w:cstheme="majorBidi"/>
          <w:b/>
          <w:bCs/>
          <w:color w:val="365F91" w:themeColor="accent1" w:themeShade="BF"/>
          <w:sz w:val="36"/>
          <w:szCs w:val="36"/>
        </w:rPr>
      </w:pPr>
      <w:r>
        <w:rPr>
          <w:sz w:val="36"/>
          <w:szCs w:val="36"/>
        </w:rPr>
        <w:br w:type="page"/>
      </w:r>
    </w:p>
    <w:p w:rsidRPr="004C002F" w:rsidR="003736FF" w:rsidP="00832850" w:rsidRDefault="00DB654C" w14:paraId="18F64A49" w14:textId="77777777">
      <w:pPr>
        <w:pStyle w:val="Heading1"/>
        <w:spacing w:after="240"/>
        <w:rPr>
          <w:sz w:val="36"/>
          <w:szCs w:val="36"/>
        </w:rPr>
      </w:pPr>
      <w:bookmarkStart w:name="_Toc57300714" w:id="773199905"/>
      <w:r w:rsidRPr="3E3C9039" w:rsidR="68627830">
        <w:rPr>
          <w:sz w:val="36"/>
          <w:szCs w:val="36"/>
        </w:rPr>
        <w:t>Abstract</w:t>
      </w:r>
      <w:bookmarkEnd w:id="3"/>
      <w:bookmarkEnd w:id="773199905"/>
    </w:p>
    <w:p w:rsidR="0005310F" w:rsidP="00727BAE" w:rsidRDefault="00727BAE" w14:paraId="2EC319C2" w14:textId="77777777">
      <w:pPr>
        <w:jc w:val="both"/>
      </w:pPr>
      <w:r w:rsidRPr="00C01B29">
        <w:t xml:space="preserve">&lt; </w:t>
      </w:r>
      <w:proofErr w:type="spellStart"/>
      <w:r w:rsidRPr="0005310F">
        <w:rPr>
          <w:b/>
          <w:bCs/>
        </w:rPr>
        <w:t>ToDo</w:t>
      </w:r>
      <w:proofErr w:type="spellEnd"/>
      <w:r w:rsidRPr="0005310F">
        <w:rPr>
          <w:b/>
          <w:bCs/>
        </w:rPr>
        <w:t>:</w:t>
      </w:r>
      <w:r w:rsidRPr="00C01B29">
        <w:t xml:space="preserve">  </w:t>
      </w:r>
    </w:p>
    <w:p w:rsidR="0005310F" w:rsidP="00677A59" w:rsidRDefault="00727BAE" w14:paraId="4860396B" w14:textId="2A38F9A1">
      <w:pPr>
        <w:pStyle w:val="ListParagraph"/>
        <w:numPr>
          <w:ilvl w:val="0"/>
          <w:numId w:val="7"/>
        </w:numPr>
        <w:jc w:val="both"/>
      </w:pPr>
      <w:r w:rsidRPr="00C01B29">
        <w:t xml:space="preserve">The abstract is a brief overview </w:t>
      </w:r>
      <w:r w:rsidR="0058375E">
        <w:t>(</w:t>
      </w:r>
      <w:r w:rsidR="00195E77">
        <w:t>500</w:t>
      </w:r>
      <w:r w:rsidRPr="00C01B29" w:rsidR="00195E77">
        <w:t xml:space="preserve"> words</w:t>
      </w:r>
      <w:r w:rsidR="00195E77">
        <w:t xml:space="preserve"> max</w:t>
      </w:r>
      <w:r w:rsidR="0058375E">
        <w:t xml:space="preserve">) </w:t>
      </w:r>
      <w:r w:rsidRPr="00C01B29">
        <w:t xml:space="preserve">of your </w:t>
      </w:r>
      <w:r w:rsidRPr="006B04B0" w:rsidR="006B04B0">
        <w:t xml:space="preserve">project's objectives, </w:t>
      </w:r>
      <w:r w:rsidR="008561D8">
        <w:t>proposed solution</w:t>
      </w:r>
      <w:r w:rsidRPr="006B04B0" w:rsidR="006B04B0">
        <w:t>, accomplishments</w:t>
      </w:r>
      <w:r w:rsidR="008561D8">
        <w:t>:</w:t>
      </w:r>
    </w:p>
    <w:p w:rsidR="0005310F" w:rsidP="00677A59" w:rsidRDefault="001351F0" w14:paraId="59125B7C" w14:textId="311CE99E">
      <w:pPr>
        <w:pStyle w:val="ListParagraph"/>
        <w:numPr>
          <w:ilvl w:val="0"/>
          <w:numId w:val="6"/>
        </w:numPr>
        <w:spacing w:after="0" w:line="240" w:lineRule="auto"/>
        <w:jc w:val="both"/>
      </w:pPr>
      <w:r>
        <w:t>Clearly introduce</w:t>
      </w:r>
      <w:r w:rsidR="7AEFFDAE">
        <w:t xml:space="preserve"> the problem your project has addressed</w:t>
      </w:r>
      <w:r w:rsidR="59E06A24">
        <w:t>.</w:t>
      </w:r>
      <w:r w:rsidR="7AEFFDAE">
        <w:t xml:space="preserve"> </w:t>
      </w:r>
      <w:r w:rsidR="61F0794A">
        <w:t xml:space="preserve">Highlight the </w:t>
      </w:r>
      <w:r w:rsidRPr="00DF4469" w:rsidR="00DF4469">
        <w:t xml:space="preserve">significance </w:t>
      </w:r>
      <w:r w:rsidR="61F0794A">
        <w:t xml:space="preserve">of </w:t>
      </w:r>
      <w:r w:rsidR="2393E39A">
        <w:t xml:space="preserve">addressing </w:t>
      </w:r>
      <w:r w:rsidR="61F0794A">
        <w:t>the problem</w:t>
      </w:r>
      <w:r>
        <w:t>.</w:t>
      </w:r>
    </w:p>
    <w:p w:rsidR="0005310F" w:rsidP="00677A59" w:rsidRDefault="00DC799B" w14:paraId="27EAE64E" w14:textId="203A0790">
      <w:pPr>
        <w:pStyle w:val="ListParagraph"/>
        <w:numPr>
          <w:ilvl w:val="0"/>
          <w:numId w:val="6"/>
        </w:numPr>
        <w:spacing w:after="0" w:line="240" w:lineRule="auto"/>
        <w:jc w:val="both"/>
      </w:pPr>
      <w:r w:rsidRPr="00DC799B">
        <w:t>Provide a concise overview of your proposed solution</w:t>
      </w:r>
      <w:r w:rsidR="001351F0">
        <w:t>.</w:t>
      </w:r>
    </w:p>
    <w:p w:rsidR="0005310F" w:rsidP="00677A59" w:rsidRDefault="2D4BE83A" w14:paraId="1BFFE709" w14:textId="254E292B">
      <w:pPr>
        <w:pStyle w:val="ListParagraph"/>
        <w:numPr>
          <w:ilvl w:val="0"/>
          <w:numId w:val="6"/>
        </w:numPr>
        <w:spacing w:after="0" w:line="240" w:lineRule="auto"/>
        <w:jc w:val="both"/>
      </w:pPr>
      <w:r>
        <w:t>Highlight key achievements and most important conclusions</w:t>
      </w:r>
      <w:r w:rsidR="7AEFFDAE">
        <w:t xml:space="preserve">. </w:t>
      </w:r>
    </w:p>
    <w:p w:rsidR="00727BAE" w:rsidP="00727BAE" w:rsidRDefault="00727BAE" w14:paraId="1B955B70" w14:textId="61551E29">
      <w:pPr>
        <w:jc w:val="both"/>
      </w:pPr>
      <w:r w:rsidRPr="00C01B29">
        <w:t>/&gt;</w:t>
      </w:r>
    </w:p>
    <w:p w:rsidR="00727BAE" w:rsidP="0005310F" w:rsidRDefault="00727BAE" w14:paraId="4BE191D5" w14:textId="1973081A">
      <w:pPr>
        <w:spacing w:after="120" w:line="240" w:lineRule="auto"/>
        <w:rPr>
          <w:b/>
          <w:bCs/>
          <w:color w:val="C00000"/>
        </w:rPr>
      </w:pPr>
      <w:r>
        <w:t>&lt;</w:t>
      </w:r>
      <w:proofErr w:type="spellStart"/>
      <w:r w:rsidRPr="0005310F">
        <w:rPr>
          <w:b/>
          <w:bCs/>
        </w:rPr>
        <w:t>ToDo</w:t>
      </w:r>
      <w:proofErr w:type="spellEnd"/>
      <w:r w:rsidRPr="0005310F" w:rsidR="0005310F">
        <w:rPr>
          <w:b/>
          <w:bCs/>
        </w:rPr>
        <w:t>:</w:t>
      </w:r>
      <w:r w:rsidRPr="43B1AEE3">
        <w:t xml:space="preserve"> </w:t>
      </w:r>
      <w:r w:rsidR="006C21E4">
        <w:rPr>
          <w:b/>
          <w:bCs/>
          <w:color w:val="C00000"/>
        </w:rPr>
        <w:t>Before submitting your final report:</w:t>
      </w:r>
    </w:p>
    <w:p w:rsidR="00840E75" w:rsidP="003924E6" w:rsidRDefault="00840E75" w14:paraId="19C64274" w14:textId="77777777">
      <w:pPr>
        <w:pStyle w:val="ListParagraph"/>
        <w:numPr>
          <w:ilvl w:val="0"/>
          <w:numId w:val="7"/>
        </w:numPr>
        <w:spacing w:after="120" w:line="240" w:lineRule="auto"/>
        <w:jc w:val="both"/>
      </w:pPr>
      <w:r w:rsidRPr="00E73135">
        <w:rPr>
          <w:b/>
          <w:bCs/>
        </w:rPr>
        <w:t>Complete all Report Sections</w:t>
      </w:r>
      <w:r>
        <w:t xml:space="preserve">: Ensure that each section of the report is thoroughly developed following the provided </w:t>
      </w:r>
      <w:proofErr w:type="spellStart"/>
      <w:r>
        <w:t>ToDo</w:t>
      </w:r>
      <w:proofErr w:type="spellEnd"/>
      <w:r>
        <w:t xml:space="preserve"> instructions for each section.</w:t>
      </w:r>
    </w:p>
    <w:p w:rsidR="00EF736E" w:rsidP="003924E6" w:rsidRDefault="464FBA80" w14:paraId="57AC02D0" w14:textId="0C7BF3B8">
      <w:pPr>
        <w:pStyle w:val="ListParagraph"/>
        <w:spacing w:after="120" w:line="240" w:lineRule="auto"/>
        <w:jc w:val="both"/>
      </w:pPr>
      <w:r>
        <w:t xml:space="preserve">Remember that the template serves as a guide. In collaboration with your </w:t>
      </w:r>
      <w:r w:rsidR="62DCCABC">
        <w:t>supervisor,</w:t>
      </w:r>
      <w:r>
        <w:t xml:space="preserve"> </w:t>
      </w:r>
      <w:r w:rsidR="0BD5C226">
        <w:t xml:space="preserve">you may </w:t>
      </w:r>
      <w:r w:rsidR="62DCCABC">
        <w:t xml:space="preserve">tailor </w:t>
      </w:r>
      <w:r>
        <w:t xml:space="preserve">the report structure as necessary </w:t>
      </w:r>
      <w:r w:rsidR="0BD5C226">
        <w:t>by</w:t>
      </w:r>
      <w:r>
        <w:t xml:space="preserve"> adding sections or subsections that align with the specific nature of your project.</w:t>
      </w:r>
    </w:p>
    <w:p w:rsidR="005444B7" w:rsidP="003924E6" w:rsidRDefault="005444B7" w14:paraId="6B188835" w14:textId="77777777">
      <w:pPr>
        <w:pStyle w:val="ListParagraph"/>
        <w:numPr>
          <w:ilvl w:val="0"/>
          <w:numId w:val="7"/>
        </w:numPr>
        <w:spacing w:after="120" w:line="240" w:lineRule="auto"/>
        <w:jc w:val="both"/>
      </w:pPr>
      <w:r w:rsidRPr="00E73135">
        <w:rPr>
          <w:b/>
          <w:bCs/>
        </w:rPr>
        <w:t>Coherence and Compliance Check</w:t>
      </w:r>
      <w:r>
        <w:t>: Thoroughly review the entire document to ensure its cohesiveness and alignment with the Project Guide and Project Grading Rubrics. Confirm that all specified requirements have been addressed.</w:t>
      </w:r>
    </w:p>
    <w:p w:rsidR="005444B7" w:rsidP="003924E6" w:rsidRDefault="005444B7" w14:paraId="0ECFDE96" w14:textId="6F07BA8F">
      <w:pPr>
        <w:pStyle w:val="ListParagraph"/>
        <w:numPr>
          <w:ilvl w:val="0"/>
          <w:numId w:val="7"/>
        </w:numPr>
        <w:spacing w:after="120" w:line="240" w:lineRule="auto"/>
        <w:jc w:val="both"/>
      </w:pPr>
      <w:r w:rsidRPr="00E73135">
        <w:rPr>
          <w:b/>
          <w:bCs/>
        </w:rPr>
        <w:t>Supervisor Feedback</w:t>
      </w:r>
      <w:r>
        <w:t xml:space="preserve">: Seek feedback from your supervisor and promptly address any concerns or issues raised in their feedback. Collaborate with your supervisor to refine the </w:t>
      </w:r>
      <w:r w:rsidR="000621E8">
        <w:t xml:space="preserve">report </w:t>
      </w:r>
      <w:r>
        <w:t>content.</w:t>
      </w:r>
    </w:p>
    <w:p w:rsidR="009C0DD5" w:rsidP="003924E6" w:rsidRDefault="009C0DD5" w14:paraId="0D0B24C7" w14:textId="77777777">
      <w:pPr>
        <w:pStyle w:val="ListParagraph"/>
        <w:numPr>
          <w:ilvl w:val="0"/>
          <w:numId w:val="7"/>
        </w:numPr>
        <w:spacing w:after="120" w:line="240" w:lineRule="auto"/>
        <w:jc w:val="both"/>
      </w:pPr>
      <w:r w:rsidRPr="00070B78">
        <w:rPr>
          <w:b/>
          <w:bCs/>
        </w:rPr>
        <w:t>Update Table of Contents and Lists</w:t>
      </w:r>
      <w:r>
        <w:t>: Update the Table of Contents, List of Figures, and List of Tables to reflect any changes or additions made during the report's development.</w:t>
      </w:r>
    </w:p>
    <w:p w:rsidR="005444B7" w:rsidP="003924E6" w:rsidRDefault="005444B7" w14:paraId="4AA4168A" w14:textId="28975031">
      <w:pPr>
        <w:pStyle w:val="ListParagraph"/>
        <w:numPr>
          <w:ilvl w:val="0"/>
          <w:numId w:val="7"/>
        </w:numPr>
        <w:spacing w:after="120" w:line="240" w:lineRule="auto"/>
        <w:jc w:val="both"/>
      </w:pPr>
      <w:r w:rsidRPr="00E73135">
        <w:rPr>
          <w:b/>
          <w:bCs/>
        </w:rPr>
        <w:t>Track Changes</w:t>
      </w:r>
      <w:r>
        <w:t xml:space="preserve">: </w:t>
      </w:r>
      <w:r w:rsidRPr="003B49A2" w:rsidR="003B49A2">
        <w:t>If utilizing Word's 'Track Changes' feature, ensure that all changes are accepted before submitting your final report.</w:t>
      </w:r>
    </w:p>
    <w:p w:rsidR="003B49A2" w:rsidP="003924E6" w:rsidRDefault="003B49A2" w14:paraId="762071B9" w14:textId="041A0CE5">
      <w:pPr>
        <w:pStyle w:val="ListParagraph"/>
        <w:numPr>
          <w:ilvl w:val="0"/>
          <w:numId w:val="7"/>
        </w:numPr>
        <w:spacing w:after="120" w:line="240" w:lineRule="auto"/>
        <w:jc w:val="both"/>
      </w:pPr>
      <w:r w:rsidRPr="00E73135">
        <w:rPr>
          <w:b/>
          <w:bCs/>
          <w:color w:val="FF0000"/>
        </w:rPr>
        <w:t xml:space="preserve">Retain </w:t>
      </w:r>
      <w:proofErr w:type="spellStart"/>
      <w:r w:rsidRPr="00E73135">
        <w:rPr>
          <w:b/>
          <w:bCs/>
          <w:color w:val="FF0000"/>
        </w:rPr>
        <w:t>ToDo</w:t>
      </w:r>
      <w:proofErr w:type="spellEnd"/>
      <w:r w:rsidRPr="00E73135">
        <w:rPr>
          <w:b/>
          <w:bCs/>
          <w:color w:val="FF0000"/>
        </w:rPr>
        <w:t xml:space="preserve"> Instructions</w:t>
      </w:r>
      <w:r>
        <w:t xml:space="preserve">: Keep the </w:t>
      </w:r>
      <w:proofErr w:type="spellStart"/>
      <w:r>
        <w:t>ToDo</w:t>
      </w:r>
      <w:proofErr w:type="spellEnd"/>
      <w:r>
        <w:t xml:space="preserve"> instructions as they will be valuable for both semesters. Remove them only when preparing the </w:t>
      </w:r>
      <w:r w:rsidRPr="00EF2087">
        <w:rPr>
          <w:i/>
          <w:iCs/>
        </w:rPr>
        <w:t>Final Revised Report</w:t>
      </w:r>
      <w:r>
        <w:t xml:space="preserve"> after the Senior Project Presentation and </w:t>
      </w:r>
      <w:r w:rsidR="0059543E">
        <w:t xml:space="preserve">after </w:t>
      </w:r>
      <w:r>
        <w:t>addressing examiner</w:t>
      </w:r>
      <w:r w:rsidR="0059543E">
        <w:t>s</w:t>
      </w:r>
      <w:r>
        <w:t xml:space="preserve"> feedback </w:t>
      </w:r>
      <w:r w:rsidR="007336AE">
        <w:t>at the end of</w:t>
      </w:r>
      <w:r>
        <w:t xml:space="preserve"> Semester 2.</w:t>
      </w:r>
    </w:p>
    <w:p w:rsidRPr="00E73135" w:rsidR="005444B7" w:rsidP="003924E6" w:rsidRDefault="00BD1A8B" w14:paraId="4B7E0D43" w14:textId="18F7DC81">
      <w:pPr>
        <w:pStyle w:val="ListParagraph"/>
        <w:numPr>
          <w:ilvl w:val="0"/>
          <w:numId w:val="7"/>
        </w:numPr>
        <w:spacing w:after="120" w:line="240" w:lineRule="auto"/>
        <w:jc w:val="both"/>
        <w:rPr>
          <w:b/>
          <w:bCs/>
        </w:rPr>
      </w:pPr>
      <w:r w:rsidRPr="00BD1A8B">
        <w:rPr>
          <w:b/>
          <w:bCs/>
        </w:rPr>
        <w:t>Semester 2 Final Report Additional Tasks</w:t>
      </w:r>
      <w:r w:rsidRPr="00E73135" w:rsidR="005444B7">
        <w:rPr>
          <w:b/>
          <w:bCs/>
        </w:rPr>
        <w:t>:</w:t>
      </w:r>
    </w:p>
    <w:p w:rsidR="005444B7" w:rsidP="003924E6" w:rsidRDefault="005444B7" w14:paraId="5FAE4C50" w14:textId="22208CC7">
      <w:pPr>
        <w:pStyle w:val="ListParagraph"/>
        <w:numPr>
          <w:ilvl w:val="1"/>
          <w:numId w:val="7"/>
        </w:numPr>
        <w:spacing w:after="120" w:line="240" w:lineRule="auto"/>
        <w:jc w:val="both"/>
      </w:pPr>
      <w:r w:rsidRPr="00E73135">
        <w:rPr>
          <w:b/>
          <w:bCs/>
        </w:rPr>
        <w:t>Review of Semester 1 Content</w:t>
      </w:r>
      <w:r>
        <w:t xml:space="preserve">: Revisit the content produced in Semester 1 and update it to reflect any changes that have occurred in your project </w:t>
      </w:r>
      <w:r w:rsidRPr="001E777C" w:rsidR="001E777C">
        <w:t>since last semester</w:t>
      </w:r>
      <w:r>
        <w:t>.</w:t>
      </w:r>
    </w:p>
    <w:p w:rsidR="009C3C90" w:rsidP="003924E6" w:rsidRDefault="005444B7" w14:paraId="130F98DA" w14:textId="5C73F7B5">
      <w:pPr>
        <w:pStyle w:val="ListParagraph"/>
        <w:numPr>
          <w:ilvl w:val="1"/>
          <w:numId w:val="7"/>
        </w:numPr>
        <w:spacing w:after="120" w:line="240" w:lineRule="auto"/>
        <w:jc w:val="both"/>
      </w:pPr>
      <w:r w:rsidRPr="00E73135">
        <w:rPr>
          <w:b/>
          <w:bCs/>
        </w:rPr>
        <w:t>Abstract Enhancement</w:t>
      </w:r>
      <w:r>
        <w:t xml:space="preserve">: Revise the Abstract to include key project achievements and </w:t>
      </w:r>
      <w:r w:rsidRPr="001E777C" w:rsidR="001E777C">
        <w:t xml:space="preserve">significant </w:t>
      </w:r>
      <w:r>
        <w:t>conclusions. The final paragraph should emphasize the uniqueness of your design and discuss the impacts of your engineered solution.</w:t>
      </w:r>
    </w:p>
    <w:p w:rsidR="009C3C90" w:rsidP="003924E6" w:rsidRDefault="009C3C90" w14:paraId="41A0CBD4" w14:textId="1CB1364B">
      <w:pPr>
        <w:pStyle w:val="ListParagraph"/>
        <w:numPr>
          <w:ilvl w:val="1"/>
          <w:numId w:val="7"/>
        </w:numPr>
        <w:spacing w:after="120" w:line="240" w:lineRule="auto"/>
        <w:jc w:val="both"/>
      </w:pPr>
      <w:r w:rsidRPr="00DD168A">
        <w:rPr>
          <w:b/>
          <w:bCs/>
        </w:rPr>
        <w:t>Tense Alignment</w:t>
      </w:r>
      <w:r>
        <w:t xml:space="preserve">: </w:t>
      </w:r>
      <w:r w:rsidR="00BA4147">
        <w:t>R</w:t>
      </w:r>
      <w:r w:rsidRPr="00BA4147" w:rsidR="00BA4147">
        <w:t>eview the entire document to ensure consistent usage of present and past tenses while avoiding the inclusion of future tense (e.g., 'we will' or 'system should')</w:t>
      </w:r>
      <w:r w:rsidRPr="007700A3">
        <w:t xml:space="preserve"> except in the Future Work section.</w:t>
      </w:r>
    </w:p>
    <w:p w:rsidR="00ED1BB5" w:rsidP="00727BAE" w:rsidRDefault="00727BAE" w14:paraId="434D6C8F" w14:textId="77777777">
      <w:r w:rsidR="1D090D64">
        <w:rPr/>
        <w:t>/&gt;</w:t>
      </w:r>
    </w:p>
    <w:p w:rsidR="4E87F9D2" w:rsidP="4E87F9D2" w:rsidRDefault="4E87F9D2" w14:paraId="1852F1AE" w14:textId="13D486C3">
      <w:pPr>
        <w:spacing w:line="360" w:lineRule="auto"/>
        <w:ind w:firstLine="720"/>
      </w:pPr>
    </w:p>
    <w:p w:rsidR="320E88DF" w:rsidP="4E87F9D2" w:rsidRDefault="320E88DF" w14:paraId="613C4B10" w14:textId="7B52B0BD">
      <w:pPr>
        <w:spacing w:line="360" w:lineRule="auto"/>
        <w:ind w:firstLine="720"/>
      </w:pPr>
      <w:r w:rsidR="320E88DF">
        <w:rPr/>
        <w:t xml:space="preserve">Autism Spectrum Disorder (ASD) can affect how children understand and respond to social and emotional cues, making emotion recognition </w:t>
      </w:r>
      <w:r w:rsidR="320E88DF">
        <w:rPr/>
        <w:t>a common area</w:t>
      </w:r>
      <w:r w:rsidR="320E88DF">
        <w:rPr/>
        <w:t xml:space="preserve"> of difficulty. Traditional therapeutic approaches that address these skills are often repetitive and struggle to sustain engagement. To offer a more motivating and effective learning experience, this project presents Feel-o, a gamified emotional-learning application that uses interactive play, exploration, and immediate feedback to support children’s development of emotional understanding.</w:t>
      </w:r>
    </w:p>
    <w:p w:rsidR="00ED1BB5" w:rsidP="00F95A6D" w:rsidRDefault="00ED1BB5" w14:paraId="0EF3A2C7" w14:textId="4D0C2229">
      <w:pPr>
        <w:spacing w:line="360" w:lineRule="auto"/>
        <w:ind w:firstLine="720"/>
      </w:pPr>
      <w:r w:rsidR="1F042FEF">
        <w:rPr/>
        <w:t>Feel-o</w:t>
      </w:r>
      <w:r w:rsidR="0A603553">
        <w:rPr/>
        <w:t xml:space="preserve"> is an open world</w:t>
      </w:r>
      <w:r w:rsidRPr="4E87F9D2">
        <w:rPr>
          <w:rStyle w:val="FootnoteReference"/>
        </w:rPr>
        <w:footnoteReference w:id="10851"/>
      </w:r>
      <w:r w:rsidR="0A603553">
        <w:rPr/>
        <w:t xml:space="preserve"> game that allows children to explore environments that replicate real-world situations and navigate various emotional interactions. The game enables them to learn to recognize emotions and apply this understanding in daily life. This learning is </w:t>
      </w:r>
      <w:r w:rsidR="0A603553">
        <w:rPr/>
        <w:t>facilitated</w:t>
      </w:r>
      <w:r w:rsidR="0A603553">
        <w:rPr/>
        <w:t xml:space="preserve"> through challenges and quests, with rewards and feedback provided to </w:t>
      </w:r>
      <w:r w:rsidR="0A603553">
        <w:rPr/>
        <w:t>maintain</w:t>
      </w:r>
      <w:r w:rsidR="0A603553">
        <w:rPr/>
        <w:t xml:space="preserve"> motivation and engagement. By combining technology with therapeutic </w:t>
      </w:r>
      <w:r w:rsidR="0A603553">
        <w:rPr/>
        <w:t>objectives</w:t>
      </w:r>
      <w:r w:rsidR="0A603553">
        <w:rPr/>
        <w:t>, the application aims to enhance emotional recognition skills, build social confidence, and provide caregivers and therapists with valuable insights into a child’s progress.</w:t>
      </w:r>
    </w:p>
    <w:p w:rsidR="00ED1BB5" w:rsidP="00F95A6D" w:rsidRDefault="00ED1BB5" w14:paraId="1FF9C1B7" w14:textId="4A8B6426">
      <w:pPr>
        <w:spacing w:line="360" w:lineRule="auto"/>
        <w:ind w:firstLine="720"/>
      </w:pPr>
      <w:r w:rsidR="599352A8">
        <w:rPr/>
        <w:t>Feel-o</w:t>
      </w:r>
      <w:r w:rsidR="0A603553">
        <w:rPr/>
        <w:t xml:space="preserve"> primarily supports children with ASD levels one and two who are aged eight and above.</w:t>
      </w:r>
      <w:r w:rsidR="0A603553">
        <w:rPr/>
        <w:t xml:space="preserve"> The game </w:t>
      </w:r>
      <w:r w:rsidR="0A603553">
        <w:rPr/>
        <w:t>demonstrates</w:t>
      </w:r>
      <w:r w:rsidR="0A603553">
        <w:rPr/>
        <w:t xml:space="preserve"> how gamified learning can address the limitations of traditional therapy by keeping children engaged while promoting essential social and emotional skills.</w:t>
      </w:r>
      <w:r w:rsidR="06CDF2EF">
        <w:rPr/>
        <w:t xml:space="preserve"> Unlike existing tools, Feel-o integrates therapist-approved emotional scenarios, coin-based reward </w:t>
      </w:r>
      <w:r w:rsidR="06CDF2EF">
        <w:rPr/>
        <w:t>system</w:t>
      </w:r>
      <w:r w:rsidR="06CDF2EF">
        <w:rPr/>
        <w:t xml:space="preserve"> and story-driven quest, which further enhance motivation and encourage</w:t>
      </w:r>
      <w:r w:rsidR="2C6521F3">
        <w:rPr/>
        <w:t xml:space="preserve"> </w:t>
      </w:r>
      <w:r w:rsidR="2C6521F3">
        <w:rPr/>
        <w:t>consistent</w:t>
      </w:r>
      <w:r w:rsidR="2C6521F3">
        <w:rPr/>
        <w:t xml:space="preserve"> skill practice</w:t>
      </w:r>
      <w:r w:rsidR="06CDF2EF">
        <w:rPr/>
        <w:t xml:space="preserve">. </w:t>
      </w:r>
      <w:r w:rsidR="0A603553">
        <w:rPr/>
        <w:t xml:space="preserve"> This approach offers a promising solution to improving emotional development in children with ASD and provides a foundation for further research and applicatio</w:t>
      </w:r>
      <w:commentRangeStart w:id="5"/>
      <w:r w:rsidR="0A603553">
        <w:rPr/>
        <w:t>n in therapeutic technology.</w:t>
      </w:r>
      <w:commentRangeEnd w:id="5"/>
      <w:r>
        <w:rPr>
          <w:rStyle w:val="CommentReference"/>
        </w:rPr>
        <w:commentReference w:id="5"/>
      </w:r>
    </w:p>
    <w:p w:rsidR="00900CFA" w:rsidP="00727BAE" w:rsidRDefault="00900CFA" w14:paraId="5B082E9C" w14:textId="0C4A7867">
      <w:r>
        <w:br w:type="page"/>
      </w:r>
    </w:p>
    <w:p w:rsidRPr="004C002F" w:rsidR="00900CFA" w:rsidP="00900CFA" w:rsidRDefault="00900CFA" w14:paraId="63F0F3A8" w14:textId="77777777">
      <w:pPr>
        <w:pStyle w:val="Heading1"/>
        <w:spacing w:after="240"/>
        <w:rPr>
          <w:sz w:val="36"/>
          <w:szCs w:val="36"/>
        </w:rPr>
      </w:pPr>
      <w:bookmarkStart w:name="_Toc2079391917" w:id="262565045"/>
      <w:r w:rsidRPr="3E3C9039" w:rsidR="54721B99">
        <w:rPr>
          <w:sz w:val="36"/>
          <w:szCs w:val="36"/>
        </w:rPr>
        <w:t>Acknowledgment</w:t>
      </w:r>
      <w:bookmarkEnd w:id="262565045"/>
    </w:p>
    <w:p w:rsidR="0005310F" w:rsidP="00D72C1D" w:rsidRDefault="00900CFA" w14:paraId="2F3E38F3" w14:textId="77777777">
      <w:pPr>
        <w:jc w:val="both"/>
      </w:pPr>
      <w:r w:rsidRPr="00C01B29">
        <w:t xml:space="preserve">&lt; </w:t>
      </w:r>
      <w:proofErr w:type="spellStart"/>
      <w:r w:rsidRPr="0005310F">
        <w:rPr>
          <w:b/>
          <w:bCs/>
        </w:rPr>
        <w:t>ToDo</w:t>
      </w:r>
      <w:proofErr w:type="spellEnd"/>
      <w:r w:rsidRPr="0005310F">
        <w:rPr>
          <w:b/>
          <w:bCs/>
        </w:rPr>
        <w:t>:</w:t>
      </w:r>
      <w:r w:rsidRPr="43B1AEE3">
        <w:t xml:space="preserve">  </w:t>
      </w:r>
    </w:p>
    <w:p w:rsidR="0005310F" w:rsidP="00F1600E" w:rsidRDefault="00500B9B" w14:paraId="2F094232" w14:textId="77777777">
      <w:pPr>
        <w:pStyle w:val="ListParagraph"/>
        <w:numPr>
          <w:ilvl w:val="0"/>
          <w:numId w:val="23"/>
        </w:numPr>
        <w:jc w:val="both"/>
      </w:pPr>
      <w:r>
        <w:t xml:space="preserve">Acknowledge any </w:t>
      </w:r>
      <w:r w:rsidRPr="000776FA" w:rsidR="000776FA">
        <w:t>assistance</w:t>
      </w:r>
      <w:r w:rsidRPr="43B1AEE3" w:rsidDel="000776FA" w:rsidR="000776FA">
        <w:t xml:space="preserve"> </w:t>
      </w:r>
      <w:r>
        <w:t xml:space="preserve">you </w:t>
      </w:r>
      <w:r w:rsidRPr="000776FA" w:rsidR="000776FA">
        <w:t xml:space="preserve">received </w:t>
      </w:r>
      <w:r w:rsidR="000776FA">
        <w:t>for</w:t>
      </w:r>
      <w:r>
        <w:t xml:space="preserve"> your project</w:t>
      </w:r>
      <w:r w:rsidRPr="43B1AEE3" w:rsidR="00900CFA">
        <w:t>.</w:t>
      </w:r>
    </w:p>
    <w:p w:rsidRPr="00C01B29" w:rsidR="00900CFA" w:rsidP="00D72C1D" w:rsidRDefault="00900CFA" w14:paraId="2DC05DD5" w14:textId="5088E6C0">
      <w:pPr>
        <w:jc w:val="both"/>
      </w:pPr>
      <w:r w:rsidRPr="43B1AEE3">
        <w:t xml:space="preserve"> </w:t>
      </w:r>
      <w:r w:rsidR="00500B9B">
        <w:t>/&gt;</w:t>
      </w:r>
    </w:p>
    <w:p w:rsidRPr="00C01B29" w:rsidR="00796232" w:rsidRDefault="00796232" w14:paraId="47DC7A23" w14:textId="77777777">
      <w:r w:rsidRPr="00C01B29">
        <w:br w:type="page"/>
      </w:r>
    </w:p>
    <w:sdt>
      <w:sdtPr>
        <w:id w:val="1376926702"/>
        <w:docPartObj>
          <w:docPartGallery w:val="Table of Contents"/>
          <w:docPartUnique/>
        </w:docPartObj>
      </w:sdtPr>
      <w:sdtContent>
        <w:p w:rsidRPr="004C002F" w:rsidR="009A42E5" w:rsidP="00796232" w:rsidRDefault="009A42E5" w14:paraId="70466EAC" w14:textId="77777777">
          <w:pPr>
            <w:pStyle w:val="TOCHeading"/>
            <w:spacing w:after="240"/>
            <w:rPr>
              <w:sz w:val="36"/>
              <w:szCs w:val="36"/>
            </w:rPr>
          </w:pPr>
          <w:r w:rsidRPr="3E3C9039" w:rsidR="621FFB98">
            <w:rPr>
              <w:sz w:val="36"/>
              <w:szCs w:val="36"/>
            </w:rPr>
            <w:t>Table of Contents</w:t>
          </w:r>
        </w:p>
        <w:p w:rsidR="00931501" w:rsidP="3E3C9039" w:rsidRDefault="00B102D4" w14:paraId="683660AB" w14:textId="7861245B">
          <w:pPr>
            <w:pStyle w:val="TOC1"/>
            <w:tabs>
              <w:tab w:val="right" w:leader="dot" w:pos="9015"/>
            </w:tabs>
            <w:rPr>
              <w:rStyle w:val="Hyperlink"/>
              <w:noProof/>
              <w:kern w:val="2"/>
              <w14:ligatures w14:val="standardContextual"/>
            </w:rPr>
          </w:pPr>
          <w:r>
            <w:fldChar w:fldCharType="begin"/>
          </w:r>
          <w:r>
            <w:instrText xml:space="preserve">TOC \o "1-3" \z \u \h</w:instrText>
          </w:r>
          <w:r>
            <w:fldChar w:fldCharType="separate"/>
          </w:r>
          <w:hyperlink w:anchor="_Toc1248958511">
            <w:r w:rsidRPr="3E3C9039" w:rsidR="3E3C9039">
              <w:rPr>
                <w:rStyle w:val="Hyperlink"/>
              </w:rPr>
              <w:t>Declaration</w:t>
            </w:r>
            <w:r>
              <w:tab/>
            </w:r>
            <w:r>
              <w:fldChar w:fldCharType="begin"/>
            </w:r>
            <w:r>
              <w:instrText xml:space="preserve">PAGEREF _Toc1248958511 \h</w:instrText>
            </w:r>
            <w:r>
              <w:fldChar w:fldCharType="separate"/>
            </w:r>
            <w:r w:rsidRPr="3E3C9039" w:rsidR="3E3C9039">
              <w:rPr>
                <w:rStyle w:val="Hyperlink"/>
              </w:rPr>
              <w:t>1</w:t>
            </w:r>
            <w:r>
              <w:fldChar w:fldCharType="end"/>
            </w:r>
          </w:hyperlink>
        </w:p>
        <w:p w:rsidR="00931501" w:rsidP="3E3C9039" w:rsidRDefault="00931501" w14:paraId="09276E45" w14:textId="19B01A1C">
          <w:pPr>
            <w:pStyle w:val="TOC1"/>
            <w:tabs>
              <w:tab w:val="right" w:leader="dot" w:pos="9015"/>
            </w:tabs>
            <w:rPr>
              <w:rStyle w:val="Hyperlink"/>
              <w:noProof/>
              <w:kern w:val="2"/>
              <w14:ligatures w14:val="standardContextual"/>
            </w:rPr>
          </w:pPr>
          <w:hyperlink w:anchor="_Toc57300714">
            <w:r w:rsidRPr="3E3C9039" w:rsidR="3E3C9039">
              <w:rPr>
                <w:rStyle w:val="Hyperlink"/>
              </w:rPr>
              <w:t>Abstract</w:t>
            </w:r>
            <w:r>
              <w:tab/>
            </w:r>
            <w:r>
              <w:fldChar w:fldCharType="begin"/>
            </w:r>
            <w:r>
              <w:instrText xml:space="preserve">PAGEREF _Toc57300714 \h</w:instrText>
            </w:r>
            <w:r>
              <w:fldChar w:fldCharType="separate"/>
            </w:r>
            <w:r w:rsidRPr="3E3C9039" w:rsidR="3E3C9039">
              <w:rPr>
                <w:rStyle w:val="Hyperlink"/>
              </w:rPr>
              <w:t>2</w:t>
            </w:r>
            <w:r>
              <w:fldChar w:fldCharType="end"/>
            </w:r>
          </w:hyperlink>
        </w:p>
        <w:p w:rsidR="00931501" w:rsidP="3E3C9039" w:rsidRDefault="00931501" w14:paraId="48BE00FE" w14:textId="433E580F">
          <w:pPr>
            <w:pStyle w:val="TOC1"/>
            <w:tabs>
              <w:tab w:val="right" w:leader="dot" w:pos="9015"/>
            </w:tabs>
            <w:rPr>
              <w:rStyle w:val="Hyperlink"/>
              <w:noProof/>
              <w:kern w:val="2"/>
              <w14:ligatures w14:val="standardContextual"/>
            </w:rPr>
          </w:pPr>
          <w:hyperlink w:anchor="_Toc2079391917">
            <w:r w:rsidRPr="3E3C9039" w:rsidR="3E3C9039">
              <w:rPr>
                <w:rStyle w:val="Hyperlink"/>
              </w:rPr>
              <w:t>Acknowledgment</w:t>
            </w:r>
            <w:r>
              <w:tab/>
            </w:r>
            <w:r>
              <w:fldChar w:fldCharType="begin"/>
            </w:r>
            <w:r>
              <w:instrText xml:space="preserve">PAGEREF _Toc2079391917 \h</w:instrText>
            </w:r>
            <w:r>
              <w:fldChar w:fldCharType="separate"/>
            </w:r>
            <w:r w:rsidRPr="3E3C9039" w:rsidR="3E3C9039">
              <w:rPr>
                <w:rStyle w:val="Hyperlink"/>
              </w:rPr>
              <w:t>4</w:t>
            </w:r>
            <w:r>
              <w:fldChar w:fldCharType="end"/>
            </w:r>
          </w:hyperlink>
        </w:p>
        <w:p w:rsidR="00931501" w:rsidP="3E3C9039" w:rsidRDefault="00931501" w14:paraId="3C38E564" w14:textId="62CD5490">
          <w:pPr>
            <w:pStyle w:val="TOC1"/>
            <w:tabs>
              <w:tab w:val="right" w:leader="dot" w:pos="9015"/>
            </w:tabs>
            <w:rPr>
              <w:rStyle w:val="Hyperlink"/>
              <w:noProof/>
              <w:kern w:val="2"/>
              <w14:ligatures w14:val="standardContextual"/>
            </w:rPr>
          </w:pPr>
          <w:hyperlink w:anchor="_Toc508072405">
            <w:r w:rsidRPr="3E3C9039" w:rsidR="3E3C9039">
              <w:rPr>
                <w:rStyle w:val="Hyperlink"/>
              </w:rPr>
              <w:t>List of Figures</w:t>
            </w:r>
            <w:r>
              <w:tab/>
            </w:r>
            <w:r>
              <w:fldChar w:fldCharType="begin"/>
            </w:r>
            <w:r>
              <w:instrText xml:space="preserve">PAGEREF _Toc508072405 \h</w:instrText>
            </w:r>
            <w:r>
              <w:fldChar w:fldCharType="separate"/>
            </w:r>
            <w:r w:rsidRPr="3E3C9039" w:rsidR="3E3C9039">
              <w:rPr>
                <w:rStyle w:val="Hyperlink"/>
              </w:rPr>
              <w:t>6</w:t>
            </w:r>
            <w:r>
              <w:fldChar w:fldCharType="end"/>
            </w:r>
          </w:hyperlink>
        </w:p>
        <w:p w:rsidR="00931501" w:rsidP="3E3C9039" w:rsidRDefault="00931501" w14:paraId="6DC5145A" w14:textId="7E94C4C1">
          <w:pPr>
            <w:pStyle w:val="TOC1"/>
            <w:tabs>
              <w:tab w:val="right" w:leader="dot" w:pos="9015"/>
            </w:tabs>
            <w:rPr>
              <w:rStyle w:val="Hyperlink"/>
              <w:noProof/>
              <w:kern w:val="2"/>
              <w14:ligatures w14:val="standardContextual"/>
            </w:rPr>
          </w:pPr>
          <w:hyperlink w:anchor="_Toc1390429493">
            <w:r w:rsidRPr="3E3C9039" w:rsidR="3E3C9039">
              <w:rPr>
                <w:rStyle w:val="Hyperlink"/>
              </w:rPr>
              <w:t>List of tables</w:t>
            </w:r>
            <w:r>
              <w:tab/>
            </w:r>
            <w:r>
              <w:fldChar w:fldCharType="begin"/>
            </w:r>
            <w:r>
              <w:instrText xml:space="preserve">PAGEREF _Toc1390429493 \h</w:instrText>
            </w:r>
            <w:r>
              <w:fldChar w:fldCharType="separate"/>
            </w:r>
            <w:r w:rsidRPr="3E3C9039" w:rsidR="3E3C9039">
              <w:rPr>
                <w:rStyle w:val="Hyperlink"/>
              </w:rPr>
              <w:t>7</w:t>
            </w:r>
            <w:r>
              <w:fldChar w:fldCharType="end"/>
            </w:r>
          </w:hyperlink>
        </w:p>
        <w:p w:rsidR="00931501" w:rsidP="3E3C9039" w:rsidRDefault="00931501" w14:paraId="3CAAB788" w14:textId="2415B2AA">
          <w:pPr>
            <w:pStyle w:val="TOC1"/>
            <w:tabs>
              <w:tab w:val="left" w:leader="none" w:pos="435"/>
              <w:tab w:val="right" w:leader="dot" w:pos="9015"/>
            </w:tabs>
            <w:rPr>
              <w:rStyle w:val="Hyperlink"/>
              <w:noProof/>
              <w:kern w:val="2"/>
              <w14:ligatures w14:val="standardContextual"/>
            </w:rPr>
          </w:pPr>
          <w:hyperlink w:anchor="_Toc988573727">
            <w:r w:rsidRPr="3E3C9039" w:rsidR="3E3C9039">
              <w:rPr>
                <w:rStyle w:val="Hyperlink"/>
              </w:rPr>
              <w:t>1.</w:t>
            </w:r>
            <w:r>
              <w:tab/>
            </w:r>
            <w:r w:rsidRPr="3E3C9039" w:rsidR="3E3C9039">
              <w:rPr>
                <w:rStyle w:val="Hyperlink"/>
              </w:rPr>
              <w:t>Introduction and Motivation</w:t>
            </w:r>
            <w:r>
              <w:tab/>
            </w:r>
            <w:r>
              <w:fldChar w:fldCharType="begin"/>
            </w:r>
            <w:r>
              <w:instrText xml:space="preserve">PAGEREF _Toc988573727 \h</w:instrText>
            </w:r>
            <w:r>
              <w:fldChar w:fldCharType="separate"/>
            </w:r>
            <w:r w:rsidRPr="3E3C9039" w:rsidR="3E3C9039">
              <w:rPr>
                <w:rStyle w:val="Hyperlink"/>
              </w:rPr>
              <w:t>8</w:t>
            </w:r>
            <w:r>
              <w:fldChar w:fldCharType="end"/>
            </w:r>
          </w:hyperlink>
        </w:p>
        <w:p w:rsidR="00931501" w:rsidP="3E3C9039" w:rsidRDefault="00931501" w14:paraId="7C4FB98A" w14:textId="58489904">
          <w:pPr>
            <w:pStyle w:val="TOC2"/>
            <w:tabs>
              <w:tab w:val="left" w:leader="none" w:pos="660"/>
              <w:tab w:val="right" w:leader="dot" w:pos="9015"/>
            </w:tabs>
            <w:rPr>
              <w:rStyle w:val="Hyperlink"/>
              <w:noProof/>
              <w:kern w:val="2"/>
              <w14:ligatures w14:val="standardContextual"/>
            </w:rPr>
          </w:pPr>
          <w:hyperlink w:anchor="_Toc1811882104">
            <w:r w:rsidRPr="3E3C9039" w:rsidR="3E3C9039">
              <w:rPr>
                <w:rStyle w:val="Hyperlink"/>
              </w:rPr>
              <w:t>1.1.</w:t>
            </w:r>
            <w:r>
              <w:tab/>
            </w:r>
            <w:r w:rsidRPr="3E3C9039" w:rsidR="3E3C9039">
              <w:rPr>
                <w:rStyle w:val="Hyperlink"/>
              </w:rPr>
              <w:t>Problem statement</w:t>
            </w:r>
            <w:r>
              <w:tab/>
            </w:r>
            <w:r>
              <w:fldChar w:fldCharType="begin"/>
            </w:r>
            <w:r>
              <w:instrText xml:space="preserve">PAGEREF _Toc1811882104 \h</w:instrText>
            </w:r>
            <w:r>
              <w:fldChar w:fldCharType="separate"/>
            </w:r>
            <w:r w:rsidRPr="3E3C9039" w:rsidR="3E3C9039">
              <w:rPr>
                <w:rStyle w:val="Hyperlink"/>
              </w:rPr>
              <w:t>9</w:t>
            </w:r>
            <w:r>
              <w:fldChar w:fldCharType="end"/>
            </w:r>
          </w:hyperlink>
        </w:p>
        <w:p w:rsidR="00931501" w:rsidP="3E3C9039" w:rsidRDefault="00931501" w14:paraId="198DDADF" w14:textId="15B9B6D2">
          <w:pPr>
            <w:pStyle w:val="TOC3"/>
            <w:tabs>
              <w:tab w:val="left" w:leader="none" w:pos="1320"/>
              <w:tab w:val="right" w:leader="dot" w:pos="9015"/>
            </w:tabs>
            <w:rPr>
              <w:rStyle w:val="Hyperlink"/>
              <w:noProof/>
              <w:kern w:val="2"/>
              <w14:ligatures w14:val="standardContextual"/>
            </w:rPr>
          </w:pPr>
          <w:hyperlink w:anchor="_Toc37609641">
            <w:r w:rsidRPr="3E3C9039" w:rsidR="3E3C9039">
              <w:rPr>
                <w:rStyle w:val="Hyperlink"/>
              </w:rPr>
              <w:t>1.a.1.</w:t>
            </w:r>
            <w:r>
              <w:tab/>
            </w:r>
            <w:r w:rsidRPr="3E3C9039" w:rsidR="3E3C9039">
              <w:rPr>
                <w:rStyle w:val="Hyperlink"/>
              </w:rPr>
              <w:t xml:space="preserve">Problem Definition &amp; Significance </w:t>
            </w:r>
            <w:r>
              <w:tab/>
            </w:r>
            <w:r>
              <w:fldChar w:fldCharType="begin"/>
            </w:r>
            <w:r>
              <w:instrText xml:space="preserve">PAGEREF _Toc37609641 \h</w:instrText>
            </w:r>
            <w:r>
              <w:fldChar w:fldCharType="separate"/>
            </w:r>
            <w:r w:rsidRPr="3E3C9039" w:rsidR="3E3C9039">
              <w:rPr>
                <w:rStyle w:val="Hyperlink"/>
              </w:rPr>
              <w:t>9</w:t>
            </w:r>
            <w:r>
              <w:fldChar w:fldCharType="end"/>
            </w:r>
          </w:hyperlink>
        </w:p>
        <w:p w:rsidR="00931501" w:rsidP="3E3C9039" w:rsidRDefault="00931501" w14:paraId="72125AAD" w14:textId="4B4B9D34">
          <w:pPr>
            <w:pStyle w:val="TOC3"/>
            <w:tabs>
              <w:tab w:val="left" w:leader="none" w:pos="1320"/>
              <w:tab w:val="right" w:leader="dot" w:pos="9015"/>
            </w:tabs>
            <w:rPr>
              <w:rStyle w:val="Hyperlink"/>
              <w:noProof/>
              <w:kern w:val="2"/>
              <w14:ligatures w14:val="standardContextual"/>
            </w:rPr>
          </w:pPr>
          <w:hyperlink w:anchor="_Toc1074967681">
            <w:r w:rsidRPr="3E3C9039" w:rsidR="3E3C9039">
              <w:rPr>
                <w:rStyle w:val="Hyperlink"/>
              </w:rPr>
              <w:t>1.a.2.</w:t>
            </w:r>
            <w:r>
              <w:tab/>
            </w:r>
            <w:r w:rsidRPr="3E3C9039" w:rsidR="3E3C9039">
              <w:rPr>
                <w:rStyle w:val="Hyperlink"/>
              </w:rPr>
              <w:t xml:space="preserve">Technical and Non-technical challenges </w:t>
            </w:r>
            <w:r>
              <w:tab/>
            </w:r>
            <w:r>
              <w:fldChar w:fldCharType="begin"/>
            </w:r>
            <w:r>
              <w:instrText xml:space="preserve">PAGEREF _Toc1074967681 \h</w:instrText>
            </w:r>
            <w:r>
              <w:fldChar w:fldCharType="separate"/>
            </w:r>
            <w:r w:rsidRPr="3E3C9039" w:rsidR="3E3C9039">
              <w:rPr>
                <w:rStyle w:val="Hyperlink"/>
              </w:rPr>
              <w:t>10</w:t>
            </w:r>
            <w:r>
              <w:fldChar w:fldCharType="end"/>
            </w:r>
          </w:hyperlink>
        </w:p>
        <w:p w:rsidR="00931501" w:rsidP="3E3C9039" w:rsidRDefault="00931501" w14:paraId="452D8B7E" w14:textId="21733F76">
          <w:pPr>
            <w:pStyle w:val="TOC3"/>
            <w:tabs>
              <w:tab w:val="left" w:leader="none" w:pos="1320"/>
              <w:tab w:val="right" w:leader="dot" w:pos="9015"/>
            </w:tabs>
            <w:rPr>
              <w:rStyle w:val="Hyperlink"/>
              <w:noProof/>
              <w:kern w:val="2"/>
              <w14:ligatures w14:val="standardContextual"/>
            </w:rPr>
          </w:pPr>
          <w:hyperlink w:anchor="_Toc724426540">
            <w:r w:rsidRPr="3E3C9039" w:rsidR="3E3C9039">
              <w:rPr>
                <w:rStyle w:val="Hyperlink"/>
              </w:rPr>
              <w:t>1.a.3.</w:t>
            </w:r>
            <w:r>
              <w:tab/>
            </w:r>
            <w:r w:rsidRPr="3E3C9039" w:rsidR="3E3C9039">
              <w:rPr>
                <w:rStyle w:val="Hyperlink"/>
              </w:rPr>
              <w:t xml:space="preserve">Aspects Classifying This Problem as a Complex Computing Problem </w:t>
            </w:r>
            <w:r>
              <w:tab/>
            </w:r>
            <w:r>
              <w:fldChar w:fldCharType="begin"/>
            </w:r>
            <w:r>
              <w:instrText xml:space="preserve">PAGEREF _Toc724426540 \h</w:instrText>
            </w:r>
            <w:r>
              <w:fldChar w:fldCharType="separate"/>
            </w:r>
            <w:r w:rsidRPr="3E3C9039" w:rsidR="3E3C9039">
              <w:rPr>
                <w:rStyle w:val="Hyperlink"/>
              </w:rPr>
              <w:t>11</w:t>
            </w:r>
            <w:r>
              <w:fldChar w:fldCharType="end"/>
            </w:r>
          </w:hyperlink>
        </w:p>
        <w:p w:rsidR="00931501" w:rsidP="3E3C9039" w:rsidRDefault="00931501" w14:paraId="7F4D494B" w14:textId="593AB5D1">
          <w:pPr>
            <w:pStyle w:val="TOC2"/>
            <w:tabs>
              <w:tab w:val="left" w:leader="none" w:pos="660"/>
              <w:tab w:val="right" w:leader="dot" w:pos="9015"/>
            </w:tabs>
            <w:rPr>
              <w:rStyle w:val="Hyperlink"/>
              <w:noProof/>
              <w:kern w:val="2"/>
              <w14:ligatures w14:val="standardContextual"/>
            </w:rPr>
          </w:pPr>
          <w:hyperlink w:anchor="_Toc1210709724">
            <w:r w:rsidRPr="3E3C9039" w:rsidR="3E3C9039">
              <w:rPr>
                <w:rStyle w:val="Hyperlink"/>
              </w:rPr>
              <w:t>1.2.</w:t>
            </w:r>
            <w:r>
              <w:tab/>
            </w:r>
            <w:r w:rsidRPr="3E3C9039" w:rsidR="3E3C9039">
              <w:rPr>
                <w:rStyle w:val="Hyperlink"/>
              </w:rPr>
              <w:t>Project objectives</w:t>
            </w:r>
            <w:r>
              <w:tab/>
            </w:r>
            <w:r>
              <w:fldChar w:fldCharType="begin"/>
            </w:r>
            <w:r>
              <w:instrText xml:space="preserve">PAGEREF _Toc1210709724 \h</w:instrText>
            </w:r>
            <w:r>
              <w:fldChar w:fldCharType="separate"/>
            </w:r>
            <w:r w:rsidRPr="3E3C9039" w:rsidR="3E3C9039">
              <w:rPr>
                <w:rStyle w:val="Hyperlink"/>
              </w:rPr>
              <w:t>11</w:t>
            </w:r>
            <w:r>
              <w:fldChar w:fldCharType="end"/>
            </w:r>
          </w:hyperlink>
        </w:p>
        <w:p w:rsidR="00931501" w:rsidP="3E3C9039" w:rsidRDefault="00931501" w14:paraId="5301D15C" w14:textId="6C9FF4F3">
          <w:pPr>
            <w:pStyle w:val="TOC2"/>
            <w:tabs>
              <w:tab w:val="left" w:leader="none" w:pos="660"/>
              <w:tab w:val="right" w:leader="dot" w:pos="9015"/>
            </w:tabs>
            <w:rPr>
              <w:rStyle w:val="Hyperlink"/>
              <w:noProof/>
              <w:kern w:val="2"/>
              <w14:ligatures w14:val="standardContextual"/>
            </w:rPr>
          </w:pPr>
          <w:hyperlink w:anchor="_Toc1110828050">
            <w:r w:rsidRPr="3E3C9039" w:rsidR="3E3C9039">
              <w:rPr>
                <w:rStyle w:val="Hyperlink"/>
              </w:rPr>
              <w:t>1.3.</w:t>
            </w:r>
            <w:r>
              <w:tab/>
            </w:r>
            <w:r w:rsidRPr="3E3C9039" w:rsidR="3E3C9039">
              <w:rPr>
                <w:rStyle w:val="Hyperlink"/>
              </w:rPr>
              <w:t>Expected benefits and impacts</w:t>
            </w:r>
            <w:r>
              <w:tab/>
            </w:r>
            <w:r>
              <w:fldChar w:fldCharType="begin"/>
            </w:r>
            <w:r>
              <w:instrText xml:space="preserve">PAGEREF _Toc1110828050 \h</w:instrText>
            </w:r>
            <w:r>
              <w:fldChar w:fldCharType="separate"/>
            </w:r>
            <w:r w:rsidRPr="3E3C9039" w:rsidR="3E3C9039">
              <w:rPr>
                <w:rStyle w:val="Hyperlink"/>
              </w:rPr>
              <w:t>13</w:t>
            </w:r>
            <w:r>
              <w:fldChar w:fldCharType="end"/>
            </w:r>
          </w:hyperlink>
        </w:p>
        <w:p w:rsidR="00931501" w:rsidP="3E3C9039" w:rsidRDefault="00931501" w14:paraId="07C98DDE" w14:textId="70B4735F">
          <w:pPr>
            <w:pStyle w:val="TOC2"/>
            <w:tabs>
              <w:tab w:val="left" w:leader="none" w:pos="660"/>
              <w:tab w:val="right" w:leader="dot" w:pos="9015"/>
            </w:tabs>
            <w:rPr>
              <w:rStyle w:val="Hyperlink"/>
              <w:noProof/>
              <w:kern w:val="2"/>
              <w14:ligatures w14:val="standardContextual"/>
            </w:rPr>
          </w:pPr>
          <w:hyperlink w:anchor="_Toc465961595">
            <w:r w:rsidRPr="3E3C9039" w:rsidR="3E3C9039">
              <w:rPr>
                <w:rStyle w:val="Hyperlink"/>
              </w:rPr>
              <w:t>1.4.</w:t>
            </w:r>
            <w:r>
              <w:tab/>
            </w:r>
            <w:r w:rsidRPr="3E3C9039" w:rsidR="3E3C9039">
              <w:rPr>
                <w:rStyle w:val="Hyperlink"/>
              </w:rPr>
              <w:t>Market Research and Business Viability</w:t>
            </w:r>
            <w:r>
              <w:tab/>
            </w:r>
            <w:r>
              <w:fldChar w:fldCharType="begin"/>
            </w:r>
            <w:r>
              <w:instrText xml:space="preserve">PAGEREF _Toc465961595 \h</w:instrText>
            </w:r>
            <w:r>
              <w:fldChar w:fldCharType="separate"/>
            </w:r>
            <w:r w:rsidRPr="3E3C9039" w:rsidR="3E3C9039">
              <w:rPr>
                <w:rStyle w:val="Hyperlink"/>
              </w:rPr>
              <w:t>16</w:t>
            </w:r>
            <w:r>
              <w:fldChar w:fldCharType="end"/>
            </w:r>
          </w:hyperlink>
        </w:p>
        <w:p w:rsidR="00931501" w:rsidP="3E3C9039" w:rsidRDefault="00931501" w14:paraId="5A543026" w14:textId="3ECEEB03">
          <w:pPr>
            <w:pStyle w:val="TOC1"/>
            <w:tabs>
              <w:tab w:val="left" w:leader="none" w:pos="435"/>
              <w:tab w:val="right" w:leader="dot" w:pos="9015"/>
            </w:tabs>
            <w:rPr>
              <w:rStyle w:val="Hyperlink"/>
              <w:noProof/>
              <w:kern w:val="2"/>
              <w14:ligatures w14:val="standardContextual"/>
            </w:rPr>
          </w:pPr>
          <w:hyperlink w:anchor="_Toc1404335889">
            <w:r w:rsidRPr="3E3C9039" w:rsidR="3E3C9039">
              <w:rPr>
                <w:rStyle w:val="Hyperlink"/>
              </w:rPr>
              <w:t>2.</w:t>
            </w:r>
            <w:r>
              <w:tab/>
            </w:r>
            <w:r w:rsidRPr="3E3C9039" w:rsidR="3E3C9039">
              <w:rPr>
                <w:rStyle w:val="Hyperlink"/>
              </w:rPr>
              <w:t>Background and related work</w:t>
            </w:r>
            <w:r>
              <w:tab/>
            </w:r>
            <w:r>
              <w:fldChar w:fldCharType="begin"/>
            </w:r>
            <w:r>
              <w:instrText xml:space="preserve">PAGEREF _Toc1404335889 \h</w:instrText>
            </w:r>
            <w:r>
              <w:fldChar w:fldCharType="separate"/>
            </w:r>
            <w:r w:rsidRPr="3E3C9039" w:rsidR="3E3C9039">
              <w:rPr>
                <w:rStyle w:val="Hyperlink"/>
              </w:rPr>
              <w:t>20</w:t>
            </w:r>
            <w:r>
              <w:fldChar w:fldCharType="end"/>
            </w:r>
          </w:hyperlink>
        </w:p>
        <w:p w:rsidR="00931501" w:rsidP="3E3C9039" w:rsidRDefault="00931501" w14:paraId="6AC80BFA" w14:textId="175E99F3">
          <w:pPr>
            <w:pStyle w:val="TOC2"/>
            <w:tabs>
              <w:tab w:val="left" w:leader="none" w:pos="660"/>
              <w:tab w:val="right" w:leader="dot" w:pos="9015"/>
            </w:tabs>
            <w:rPr>
              <w:rStyle w:val="Hyperlink"/>
              <w:noProof/>
              <w:kern w:val="2"/>
              <w14:ligatures w14:val="standardContextual"/>
            </w:rPr>
          </w:pPr>
          <w:hyperlink w:anchor="_Toc1469620477">
            <w:r w:rsidRPr="3E3C9039" w:rsidR="3E3C9039">
              <w:rPr>
                <w:rStyle w:val="Hyperlink"/>
              </w:rPr>
              <w:t>2.1.</w:t>
            </w:r>
            <w:r>
              <w:tab/>
            </w:r>
            <w:r w:rsidRPr="3E3C9039" w:rsidR="3E3C9039">
              <w:rPr>
                <w:rStyle w:val="Hyperlink"/>
              </w:rPr>
              <w:t>Background</w:t>
            </w:r>
            <w:r>
              <w:tab/>
            </w:r>
            <w:r>
              <w:fldChar w:fldCharType="begin"/>
            </w:r>
            <w:r>
              <w:instrText xml:space="preserve">PAGEREF _Toc1469620477 \h</w:instrText>
            </w:r>
            <w:r>
              <w:fldChar w:fldCharType="separate"/>
            </w:r>
            <w:r w:rsidRPr="3E3C9039" w:rsidR="3E3C9039">
              <w:rPr>
                <w:rStyle w:val="Hyperlink"/>
              </w:rPr>
              <w:t>21</w:t>
            </w:r>
            <w:r>
              <w:fldChar w:fldCharType="end"/>
            </w:r>
          </w:hyperlink>
        </w:p>
        <w:p w:rsidR="00931501" w:rsidP="3E3C9039" w:rsidRDefault="00931501" w14:paraId="17805E6C" w14:textId="6A2821B8">
          <w:pPr>
            <w:pStyle w:val="TOC2"/>
            <w:tabs>
              <w:tab w:val="left" w:leader="none" w:pos="660"/>
              <w:tab w:val="right" w:leader="dot" w:pos="9015"/>
            </w:tabs>
            <w:rPr>
              <w:rStyle w:val="Hyperlink"/>
              <w:noProof/>
              <w:kern w:val="2"/>
              <w14:ligatures w14:val="standardContextual"/>
            </w:rPr>
          </w:pPr>
          <w:hyperlink w:anchor="_Toc962032725">
            <w:r w:rsidRPr="3E3C9039" w:rsidR="3E3C9039">
              <w:rPr>
                <w:rStyle w:val="Hyperlink"/>
              </w:rPr>
              <w:t>2.2.</w:t>
            </w:r>
            <w:r>
              <w:tab/>
            </w:r>
            <w:r w:rsidRPr="3E3C9039" w:rsidR="3E3C9039">
              <w:rPr>
                <w:rStyle w:val="Hyperlink"/>
              </w:rPr>
              <w:t>Related work</w:t>
            </w:r>
            <w:r>
              <w:tab/>
            </w:r>
            <w:r>
              <w:fldChar w:fldCharType="begin"/>
            </w:r>
            <w:r>
              <w:instrText xml:space="preserve">PAGEREF _Toc962032725 \h</w:instrText>
            </w:r>
            <w:r>
              <w:fldChar w:fldCharType="separate"/>
            </w:r>
            <w:r w:rsidRPr="3E3C9039" w:rsidR="3E3C9039">
              <w:rPr>
                <w:rStyle w:val="Hyperlink"/>
              </w:rPr>
              <w:t>23</w:t>
            </w:r>
            <w:r>
              <w:fldChar w:fldCharType="end"/>
            </w:r>
          </w:hyperlink>
        </w:p>
        <w:p w:rsidR="00931501" w:rsidP="3E3C9039" w:rsidRDefault="00931501" w14:paraId="32B31E97" w14:textId="361466EC">
          <w:pPr>
            <w:pStyle w:val="TOC1"/>
            <w:tabs>
              <w:tab w:val="left" w:leader="none" w:pos="435"/>
              <w:tab w:val="right" w:leader="dot" w:pos="9015"/>
            </w:tabs>
            <w:rPr>
              <w:rStyle w:val="Hyperlink"/>
              <w:noProof/>
              <w:kern w:val="2"/>
              <w14:ligatures w14:val="standardContextual"/>
            </w:rPr>
          </w:pPr>
          <w:hyperlink w:anchor="_Toc349795546">
            <w:r w:rsidRPr="3E3C9039" w:rsidR="3E3C9039">
              <w:rPr>
                <w:rStyle w:val="Hyperlink"/>
              </w:rPr>
              <w:t>3.</w:t>
            </w:r>
            <w:r>
              <w:tab/>
            </w:r>
            <w:r w:rsidRPr="3E3C9039" w:rsidR="3E3C9039">
              <w:rPr>
                <w:rStyle w:val="Hyperlink"/>
              </w:rPr>
              <w:t>Requirements analysis</w:t>
            </w:r>
            <w:r>
              <w:tab/>
            </w:r>
            <w:r>
              <w:fldChar w:fldCharType="begin"/>
            </w:r>
            <w:r>
              <w:instrText xml:space="preserve">PAGEREF _Toc349795546 \h</w:instrText>
            </w:r>
            <w:r>
              <w:fldChar w:fldCharType="separate"/>
            </w:r>
            <w:r w:rsidRPr="3E3C9039" w:rsidR="3E3C9039">
              <w:rPr>
                <w:rStyle w:val="Hyperlink"/>
              </w:rPr>
              <w:t>27</w:t>
            </w:r>
            <w:r>
              <w:fldChar w:fldCharType="end"/>
            </w:r>
          </w:hyperlink>
        </w:p>
        <w:p w:rsidR="00931501" w:rsidP="3E3C9039" w:rsidRDefault="00931501" w14:paraId="1CA95A07" w14:textId="3D6C1BDF">
          <w:pPr>
            <w:pStyle w:val="TOC2"/>
            <w:tabs>
              <w:tab w:val="left" w:leader="none" w:pos="660"/>
              <w:tab w:val="right" w:leader="dot" w:pos="9015"/>
            </w:tabs>
            <w:rPr>
              <w:rStyle w:val="Hyperlink"/>
              <w:noProof/>
              <w:kern w:val="2"/>
              <w14:ligatures w14:val="standardContextual"/>
            </w:rPr>
          </w:pPr>
          <w:hyperlink w:anchor="_Toc1322189528">
            <w:r w:rsidRPr="3E3C9039" w:rsidR="3E3C9039">
              <w:rPr>
                <w:rStyle w:val="Hyperlink"/>
              </w:rPr>
              <w:t>3.1.</w:t>
            </w:r>
            <w:r>
              <w:tab/>
            </w:r>
            <w:r w:rsidRPr="3E3C9039" w:rsidR="3E3C9039">
              <w:rPr>
                <w:rStyle w:val="Hyperlink"/>
              </w:rPr>
              <w:t>Software development process</w:t>
            </w:r>
            <w:r>
              <w:tab/>
            </w:r>
            <w:r>
              <w:fldChar w:fldCharType="begin"/>
            </w:r>
            <w:r>
              <w:instrText xml:space="preserve">PAGEREF _Toc1322189528 \h</w:instrText>
            </w:r>
            <w:r>
              <w:fldChar w:fldCharType="separate"/>
            </w:r>
            <w:r w:rsidRPr="3E3C9039" w:rsidR="3E3C9039">
              <w:rPr>
                <w:rStyle w:val="Hyperlink"/>
              </w:rPr>
              <w:t>28</w:t>
            </w:r>
            <w:r>
              <w:fldChar w:fldCharType="end"/>
            </w:r>
          </w:hyperlink>
        </w:p>
        <w:p w:rsidR="00931501" w:rsidP="3E3C9039" w:rsidRDefault="00931501" w14:paraId="27EF89D9" w14:textId="026D6302">
          <w:pPr>
            <w:pStyle w:val="TOC2"/>
            <w:tabs>
              <w:tab w:val="left" w:leader="none" w:pos="660"/>
              <w:tab w:val="right" w:leader="dot" w:pos="9015"/>
            </w:tabs>
            <w:rPr>
              <w:rStyle w:val="Hyperlink"/>
              <w:noProof/>
              <w:kern w:val="2"/>
              <w14:ligatures w14:val="standardContextual"/>
            </w:rPr>
          </w:pPr>
          <w:hyperlink w:anchor="_Toc1921680932">
            <w:r w:rsidRPr="3E3C9039" w:rsidR="3E3C9039">
              <w:rPr>
                <w:rStyle w:val="Hyperlink"/>
              </w:rPr>
              <w:t>3.2.</w:t>
            </w:r>
            <w:r>
              <w:tab/>
            </w:r>
            <w:r w:rsidRPr="3E3C9039" w:rsidR="3E3C9039">
              <w:rPr>
                <w:rStyle w:val="Hyperlink"/>
              </w:rPr>
              <w:t>Applying the software development process</w:t>
            </w:r>
            <w:r>
              <w:tab/>
            </w:r>
            <w:r>
              <w:fldChar w:fldCharType="begin"/>
            </w:r>
            <w:r>
              <w:instrText xml:space="preserve">PAGEREF _Toc1921680932 \h</w:instrText>
            </w:r>
            <w:r>
              <w:fldChar w:fldCharType="separate"/>
            </w:r>
            <w:r w:rsidRPr="3E3C9039" w:rsidR="3E3C9039">
              <w:rPr>
                <w:rStyle w:val="Hyperlink"/>
              </w:rPr>
              <w:t>29</w:t>
            </w:r>
            <w:r>
              <w:fldChar w:fldCharType="end"/>
            </w:r>
          </w:hyperlink>
        </w:p>
        <w:p w:rsidR="00931501" w:rsidP="3E3C9039" w:rsidRDefault="00931501" w14:paraId="2B88125D" w14:textId="71C7537B">
          <w:pPr>
            <w:pStyle w:val="TOC2"/>
            <w:tabs>
              <w:tab w:val="left" w:leader="none" w:pos="660"/>
              <w:tab w:val="right" w:leader="dot" w:pos="9015"/>
            </w:tabs>
            <w:rPr>
              <w:rStyle w:val="Hyperlink"/>
              <w:noProof/>
              <w:kern w:val="2"/>
              <w14:ligatures w14:val="standardContextual"/>
            </w:rPr>
          </w:pPr>
          <w:hyperlink w:anchor="_Toc78875911">
            <w:r w:rsidRPr="3E3C9039" w:rsidR="3E3C9039">
              <w:rPr>
                <w:rStyle w:val="Hyperlink"/>
              </w:rPr>
              <w:t>3.3</w:t>
            </w:r>
            <w:r>
              <w:tab/>
            </w:r>
            <w:r w:rsidRPr="3E3C9039" w:rsidR="3E3C9039">
              <w:rPr>
                <w:rStyle w:val="Hyperlink"/>
              </w:rPr>
              <w:t>Functional requirements</w:t>
            </w:r>
            <w:r>
              <w:tab/>
            </w:r>
            <w:r>
              <w:fldChar w:fldCharType="begin"/>
            </w:r>
            <w:r>
              <w:instrText xml:space="preserve">PAGEREF _Toc78875911 \h</w:instrText>
            </w:r>
            <w:r>
              <w:fldChar w:fldCharType="separate"/>
            </w:r>
            <w:r w:rsidRPr="3E3C9039" w:rsidR="3E3C9039">
              <w:rPr>
                <w:rStyle w:val="Hyperlink"/>
              </w:rPr>
              <w:t>32</w:t>
            </w:r>
            <w:r>
              <w:fldChar w:fldCharType="end"/>
            </w:r>
          </w:hyperlink>
        </w:p>
        <w:p w:rsidR="00931501" w:rsidP="3E3C9039" w:rsidRDefault="00931501" w14:paraId="1E354D08" w14:textId="4127C332">
          <w:pPr>
            <w:pStyle w:val="TOC2"/>
            <w:tabs>
              <w:tab w:val="left" w:leader="none" w:pos="660"/>
              <w:tab w:val="right" w:leader="dot" w:pos="9015"/>
            </w:tabs>
            <w:rPr>
              <w:rStyle w:val="Hyperlink"/>
              <w:noProof/>
              <w:kern w:val="2"/>
              <w14:ligatures w14:val="standardContextual"/>
            </w:rPr>
          </w:pPr>
          <w:hyperlink w:anchor="_Toc847711156">
            <w:r w:rsidRPr="3E3C9039" w:rsidR="3E3C9039">
              <w:rPr>
                <w:rStyle w:val="Hyperlink"/>
              </w:rPr>
              <w:t>3.4</w:t>
            </w:r>
            <w:r>
              <w:tab/>
            </w:r>
            <w:r w:rsidRPr="3E3C9039" w:rsidR="3E3C9039">
              <w:rPr>
                <w:rStyle w:val="Hyperlink"/>
              </w:rPr>
              <w:t>Non-functional requirements</w:t>
            </w:r>
            <w:r>
              <w:tab/>
            </w:r>
            <w:r>
              <w:fldChar w:fldCharType="begin"/>
            </w:r>
            <w:r>
              <w:instrText xml:space="preserve">PAGEREF _Toc847711156 \h</w:instrText>
            </w:r>
            <w:r>
              <w:fldChar w:fldCharType="separate"/>
            </w:r>
            <w:r w:rsidRPr="3E3C9039" w:rsidR="3E3C9039">
              <w:rPr>
                <w:rStyle w:val="Hyperlink"/>
              </w:rPr>
              <w:t>37</w:t>
            </w:r>
            <w:r>
              <w:fldChar w:fldCharType="end"/>
            </w:r>
          </w:hyperlink>
        </w:p>
        <w:p w:rsidR="00931501" w:rsidP="3E3C9039" w:rsidRDefault="00931501" w14:paraId="7DD8FE2D" w14:textId="694F9D19">
          <w:pPr>
            <w:pStyle w:val="TOC2"/>
            <w:tabs>
              <w:tab w:val="left" w:leader="none" w:pos="660"/>
              <w:tab w:val="right" w:leader="dot" w:pos="9015"/>
            </w:tabs>
            <w:rPr>
              <w:rStyle w:val="Hyperlink"/>
              <w:noProof/>
              <w:kern w:val="2"/>
              <w14:ligatures w14:val="standardContextual"/>
            </w:rPr>
          </w:pPr>
          <w:hyperlink w:anchor="_Toc1598599721">
            <w:r w:rsidRPr="3E3C9039" w:rsidR="3E3C9039">
              <w:rPr>
                <w:rStyle w:val="Hyperlink"/>
              </w:rPr>
              <w:t>3.5</w:t>
            </w:r>
            <w:r>
              <w:tab/>
            </w:r>
            <w:r w:rsidRPr="3E3C9039" w:rsidR="3E3C9039">
              <w:rPr>
                <w:rStyle w:val="Hyperlink"/>
              </w:rPr>
              <w:t>Assumptions</w:t>
            </w:r>
            <w:r>
              <w:tab/>
            </w:r>
            <w:r>
              <w:fldChar w:fldCharType="begin"/>
            </w:r>
            <w:r>
              <w:instrText xml:space="preserve">PAGEREF _Toc1598599721 \h</w:instrText>
            </w:r>
            <w:r>
              <w:fldChar w:fldCharType="separate"/>
            </w:r>
            <w:r w:rsidRPr="3E3C9039" w:rsidR="3E3C9039">
              <w:rPr>
                <w:rStyle w:val="Hyperlink"/>
              </w:rPr>
              <w:t>38</w:t>
            </w:r>
            <w:r>
              <w:fldChar w:fldCharType="end"/>
            </w:r>
          </w:hyperlink>
        </w:p>
        <w:p w:rsidR="00931501" w:rsidP="3E3C9039" w:rsidRDefault="00931501" w14:paraId="089BEF20" w14:textId="5AB5929C">
          <w:pPr>
            <w:pStyle w:val="TOC2"/>
            <w:tabs>
              <w:tab w:val="left" w:leader="none" w:pos="660"/>
              <w:tab w:val="right" w:leader="dot" w:pos="9015"/>
            </w:tabs>
            <w:rPr>
              <w:rStyle w:val="Hyperlink"/>
              <w:noProof/>
              <w:kern w:val="2"/>
              <w14:ligatures w14:val="standardContextual"/>
            </w:rPr>
          </w:pPr>
          <w:hyperlink w:anchor="_Toc638521324">
            <w:r w:rsidRPr="3E3C9039" w:rsidR="3E3C9039">
              <w:rPr>
                <w:rStyle w:val="Hyperlink"/>
              </w:rPr>
              <w:t>3.6</w:t>
            </w:r>
            <w:r>
              <w:tab/>
            </w:r>
            <w:r w:rsidRPr="3E3C9039" w:rsidR="3E3C9039">
              <w:rPr>
                <w:rStyle w:val="Hyperlink"/>
              </w:rPr>
              <w:t>Ethics</w:t>
            </w:r>
            <w:r>
              <w:tab/>
            </w:r>
            <w:r>
              <w:fldChar w:fldCharType="begin"/>
            </w:r>
            <w:r>
              <w:instrText xml:space="preserve">PAGEREF _Toc638521324 \h</w:instrText>
            </w:r>
            <w:r>
              <w:fldChar w:fldCharType="separate"/>
            </w:r>
            <w:r w:rsidRPr="3E3C9039" w:rsidR="3E3C9039">
              <w:rPr>
                <w:rStyle w:val="Hyperlink"/>
              </w:rPr>
              <w:t>39</w:t>
            </w:r>
            <w:r>
              <w:fldChar w:fldCharType="end"/>
            </w:r>
          </w:hyperlink>
        </w:p>
        <w:p w:rsidR="00931501" w:rsidP="3E3C9039" w:rsidRDefault="00931501" w14:paraId="61314BF4" w14:textId="75BEF235">
          <w:pPr>
            <w:pStyle w:val="TOC1"/>
            <w:tabs>
              <w:tab w:val="left" w:leader="none" w:pos="435"/>
              <w:tab w:val="right" w:leader="dot" w:pos="9015"/>
            </w:tabs>
            <w:rPr>
              <w:rStyle w:val="Hyperlink"/>
              <w:noProof/>
              <w:kern w:val="2"/>
              <w14:ligatures w14:val="standardContextual"/>
            </w:rPr>
          </w:pPr>
          <w:hyperlink w:anchor="_Toc1151286005">
            <w:r w:rsidRPr="3E3C9039" w:rsidR="3E3C9039">
              <w:rPr>
                <w:rStyle w:val="Hyperlink"/>
              </w:rPr>
              <w:t>4.</w:t>
            </w:r>
            <w:r>
              <w:tab/>
            </w:r>
            <w:r w:rsidRPr="3E3C9039" w:rsidR="3E3C9039">
              <w:rPr>
                <w:rStyle w:val="Hyperlink"/>
              </w:rPr>
              <w:t>Project Plan</w:t>
            </w:r>
            <w:r>
              <w:tab/>
            </w:r>
            <w:r>
              <w:fldChar w:fldCharType="begin"/>
            </w:r>
            <w:r>
              <w:instrText xml:space="preserve">PAGEREF _Toc1151286005 \h</w:instrText>
            </w:r>
            <w:r>
              <w:fldChar w:fldCharType="separate"/>
            </w:r>
            <w:r w:rsidRPr="3E3C9039" w:rsidR="3E3C9039">
              <w:rPr>
                <w:rStyle w:val="Hyperlink"/>
              </w:rPr>
              <w:t>41</w:t>
            </w:r>
            <w:r>
              <w:fldChar w:fldCharType="end"/>
            </w:r>
          </w:hyperlink>
        </w:p>
        <w:p w:rsidR="00931501" w:rsidP="3E3C9039" w:rsidRDefault="00931501" w14:paraId="3B3BCBB9" w14:textId="2FBD1F53">
          <w:pPr>
            <w:pStyle w:val="TOC2"/>
            <w:tabs>
              <w:tab w:val="left" w:leader="none" w:pos="660"/>
              <w:tab w:val="right" w:leader="dot" w:pos="9015"/>
            </w:tabs>
            <w:rPr>
              <w:rStyle w:val="Hyperlink"/>
              <w:noProof/>
              <w:kern w:val="2"/>
              <w14:ligatures w14:val="standardContextual"/>
            </w:rPr>
          </w:pPr>
          <w:hyperlink w:anchor="_Toc351046296">
            <w:r w:rsidRPr="3E3C9039" w:rsidR="3E3C9039">
              <w:rPr>
                <w:rStyle w:val="Hyperlink"/>
              </w:rPr>
              <w:t>IV.1</w:t>
            </w:r>
            <w:r>
              <w:tab/>
            </w:r>
            <w:r w:rsidRPr="3E3C9039" w:rsidR="3E3C9039">
              <w:rPr>
                <w:rStyle w:val="Hyperlink"/>
              </w:rPr>
              <w:t>Project milestones</w:t>
            </w:r>
            <w:r>
              <w:tab/>
            </w:r>
            <w:r>
              <w:fldChar w:fldCharType="begin"/>
            </w:r>
            <w:r>
              <w:instrText xml:space="preserve">PAGEREF _Toc351046296 \h</w:instrText>
            </w:r>
            <w:r>
              <w:fldChar w:fldCharType="separate"/>
            </w:r>
            <w:r w:rsidRPr="3E3C9039" w:rsidR="3E3C9039">
              <w:rPr>
                <w:rStyle w:val="Hyperlink"/>
              </w:rPr>
              <w:t>42</w:t>
            </w:r>
            <w:r>
              <w:fldChar w:fldCharType="end"/>
            </w:r>
          </w:hyperlink>
        </w:p>
        <w:p w:rsidR="00931501" w:rsidP="3E3C9039" w:rsidRDefault="00931501" w14:paraId="00034A42" w14:textId="485079BD">
          <w:pPr>
            <w:pStyle w:val="TOC2"/>
            <w:tabs>
              <w:tab w:val="left" w:leader="none" w:pos="660"/>
              <w:tab w:val="right" w:leader="dot" w:pos="9015"/>
            </w:tabs>
            <w:rPr>
              <w:rStyle w:val="Hyperlink"/>
              <w:noProof/>
              <w:kern w:val="2"/>
              <w14:ligatures w14:val="standardContextual"/>
            </w:rPr>
          </w:pPr>
          <w:hyperlink w:anchor="_Toc1136433766">
            <w:r w:rsidRPr="3E3C9039" w:rsidR="3E3C9039">
              <w:rPr>
                <w:rStyle w:val="Hyperlink"/>
              </w:rPr>
              <w:t>IV.2</w:t>
            </w:r>
            <w:r>
              <w:tab/>
            </w:r>
            <w:r w:rsidRPr="3E3C9039" w:rsidR="3E3C9039">
              <w:rPr>
                <w:rStyle w:val="Hyperlink"/>
              </w:rPr>
              <w:t>Project timeline</w:t>
            </w:r>
            <w:r>
              <w:tab/>
            </w:r>
            <w:r>
              <w:fldChar w:fldCharType="begin"/>
            </w:r>
            <w:r>
              <w:instrText xml:space="preserve">PAGEREF _Toc1136433766 \h</w:instrText>
            </w:r>
            <w:r>
              <w:fldChar w:fldCharType="separate"/>
            </w:r>
            <w:r w:rsidRPr="3E3C9039" w:rsidR="3E3C9039">
              <w:rPr>
                <w:rStyle w:val="Hyperlink"/>
              </w:rPr>
              <w:t>43</w:t>
            </w:r>
            <w:r>
              <w:fldChar w:fldCharType="end"/>
            </w:r>
          </w:hyperlink>
        </w:p>
        <w:p w:rsidR="00931501" w:rsidP="3E3C9039" w:rsidRDefault="00931501" w14:paraId="1944757C" w14:textId="1BF3DA93">
          <w:pPr>
            <w:pStyle w:val="TOC2"/>
            <w:tabs>
              <w:tab w:val="left" w:leader="none" w:pos="660"/>
              <w:tab w:val="right" w:leader="dot" w:pos="9015"/>
            </w:tabs>
            <w:rPr>
              <w:rStyle w:val="Hyperlink"/>
              <w:noProof/>
              <w:kern w:val="2"/>
              <w14:ligatures w14:val="standardContextual"/>
            </w:rPr>
          </w:pPr>
          <w:hyperlink w:anchor="_Toc1859049790">
            <w:r w:rsidRPr="3E3C9039" w:rsidR="3E3C9039">
              <w:rPr>
                <w:rStyle w:val="Hyperlink"/>
              </w:rPr>
              <w:t>IV.3</w:t>
            </w:r>
            <w:r>
              <w:tab/>
            </w:r>
            <w:r w:rsidRPr="3E3C9039" w:rsidR="3E3C9039">
              <w:rPr>
                <w:rStyle w:val="Hyperlink"/>
              </w:rPr>
              <w:t>Anticipated risks</w:t>
            </w:r>
            <w:r>
              <w:tab/>
            </w:r>
            <w:r>
              <w:fldChar w:fldCharType="begin"/>
            </w:r>
            <w:r>
              <w:instrText xml:space="preserve">PAGEREF _Toc1859049790 \h</w:instrText>
            </w:r>
            <w:r>
              <w:fldChar w:fldCharType="separate"/>
            </w:r>
            <w:r w:rsidRPr="3E3C9039" w:rsidR="3E3C9039">
              <w:rPr>
                <w:rStyle w:val="Hyperlink"/>
              </w:rPr>
              <w:t>47</w:t>
            </w:r>
            <w:r>
              <w:fldChar w:fldCharType="end"/>
            </w:r>
          </w:hyperlink>
        </w:p>
        <w:p w:rsidR="00931501" w:rsidP="3E3C9039" w:rsidRDefault="00931501" w14:paraId="725BCFAA" w14:textId="1FEDAB7B">
          <w:pPr>
            <w:pStyle w:val="TOC1"/>
            <w:tabs>
              <w:tab w:val="left" w:leader="none" w:pos="435"/>
              <w:tab w:val="right" w:leader="dot" w:pos="9015"/>
            </w:tabs>
            <w:rPr>
              <w:rStyle w:val="Hyperlink"/>
              <w:noProof/>
              <w:kern w:val="2"/>
              <w14:ligatures w14:val="standardContextual"/>
            </w:rPr>
          </w:pPr>
          <w:hyperlink w:anchor="_Toc699352517">
            <w:r w:rsidRPr="3E3C9039" w:rsidR="3E3C9039">
              <w:rPr>
                <w:rStyle w:val="Hyperlink"/>
              </w:rPr>
              <w:t>5.</w:t>
            </w:r>
            <w:r>
              <w:tab/>
            </w:r>
            <w:r w:rsidRPr="3E3C9039" w:rsidR="3E3C9039">
              <w:rPr>
                <w:rStyle w:val="Hyperlink"/>
              </w:rPr>
              <w:t>System Architecture</w:t>
            </w:r>
            <w:r>
              <w:tab/>
            </w:r>
            <w:r>
              <w:fldChar w:fldCharType="begin"/>
            </w:r>
            <w:r>
              <w:instrText xml:space="preserve">PAGEREF _Toc699352517 \h</w:instrText>
            </w:r>
            <w:r>
              <w:fldChar w:fldCharType="separate"/>
            </w:r>
            <w:r w:rsidRPr="3E3C9039" w:rsidR="3E3C9039">
              <w:rPr>
                <w:rStyle w:val="Hyperlink"/>
              </w:rPr>
              <w:t>48</w:t>
            </w:r>
            <w:r>
              <w:fldChar w:fldCharType="end"/>
            </w:r>
          </w:hyperlink>
        </w:p>
        <w:p w:rsidR="00931501" w:rsidP="3E3C9039" w:rsidRDefault="00931501" w14:paraId="473AAE92" w14:textId="291AC3AB">
          <w:pPr>
            <w:pStyle w:val="TOC2"/>
            <w:tabs>
              <w:tab w:val="left" w:leader="none" w:pos="660"/>
              <w:tab w:val="right" w:leader="dot" w:pos="9015"/>
            </w:tabs>
            <w:rPr>
              <w:rStyle w:val="Hyperlink"/>
              <w:noProof/>
              <w:kern w:val="2"/>
              <w14:ligatures w14:val="standardContextual"/>
            </w:rPr>
          </w:pPr>
          <w:hyperlink w:anchor="_Toc642404474">
            <w:r w:rsidRPr="3E3C9039" w:rsidR="3E3C9039">
              <w:rPr>
                <w:rStyle w:val="Hyperlink"/>
              </w:rPr>
              <w:t>5.1.</w:t>
            </w:r>
            <w:r>
              <w:tab/>
            </w:r>
            <w:r w:rsidRPr="3E3C9039" w:rsidR="3E3C9039">
              <w:rPr>
                <w:rStyle w:val="Hyperlink"/>
              </w:rPr>
              <w:t>High level system architecture</w:t>
            </w:r>
            <w:r>
              <w:tab/>
            </w:r>
            <w:r>
              <w:fldChar w:fldCharType="begin"/>
            </w:r>
            <w:r>
              <w:instrText xml:space="preserve">PAGEREF _Toc642404474 \h</w:instrText>
            </w:r>
            <w:r>
              <w:fldChar w:fldCharType="separate"/>
            </w:r>
            <w:r w:rsidRPr="3E3C9039" w:rsidR="3E3C9039">
              <w:rPr>
                <w:rStyle w:val="Hyperlink"/>
              </w:rPr>
              <w:t>49</w:t>
            </w:r>
            <w:r>
              <w:fldChar w:fldCharType="end"/>
            </w:r>
          </w:hyperlink>
        </w:p>
        <w:p w:rsidR="00931501" w:rsidP="3E3C9039" w:rsidRDefault="00931501" w14:paraId="3147F85F" w14:textId="7B1E3B16">
          <w:pPr>
            <w:pStyle w:val="TOC2"/>
            <w:tabs>
              <w:tab w:val="left" w:leader="none" w:pos="660"/>
              <w:tab w:val="right" w:leader="dot" w:pos="9015"/>
            </w:tabs>
            <w:rPr>
              <w:rStyle w:val="Hyperlink"/>
              <w:noProof/>
              <w:kern w:val="2"/>
              <w14:ligatures w14:val="standardContextual"/>
            </w:rPr>
          </w:pPr>
          <w:hyperlink w:anchor="_Toc458753333">
            <w:r w:rsidRPr="3E3C9039" w:rsidR="3E3C9039">
              <w:rPr>
                <w:rStyle w:val="Hyperlink"/>
              </w:rPr>
              <w:t>5.2.</w:t>
            </w:r>
            <w:r>
              <w:tab/>
            </w:r>
            <w:r w:rsidRPr="3E3C9039" w:rsidR="3E3C9039">
              <w:rPr>
                <w:rStyle w:val="Hyperlink"/>
              </w:rPr>
              <w:t>Alternative solutions and tradeoffs</w:t>
            </w:r>
            <w:r>
              <w:tab/>
            </w:r>
            <w:r>
              <w:fldChar w:fldCharType="begin"/>
            </w:r>
            <w:r>
              <w:instrText xml:space="preserve">PAGEREF _Toc458753333 \h</w:instrText>
            </w:r>
            <w:r>
              <w:fldChar w:fldCharType="separate"/>
            </w:r>
            <w:r w:rsidRPr="3E3C9039" w:rsidR="3E3C9039">
              <w:rPr>
                <w:rStyle w:val="Hyperlink"/>
              </w:rPr>
              <w:t>51</w:t>
            </w:r>
            <w:r>
              <w:fldChar w:fldCharType="end"/>
            </w:r>
          </w:hyperlink>
        </w:p>
        <w:p w:rsidR="00931501" w:rsidP="3E3C9039" w:rsidRDefault="00931501" w14:paraId="31102C7B" w14:textId="08CB70C6">
          <w:pPr>
            <w:pStyle w:val="TOC1"/>
            <w:tabs>
              <w:tab w:val="left" w:leader="none" w:pos="435"/>
              <w:tab w:val="right" w:leader="dot" w:pos="9015"/>
            </w:tabs>
            <w:rPr>
              <w:rStyle w:val="Hyperlink"/>
              <w:noProof/>
              <w:kern w:val="2"/>
              <w14:ligatures w14:val="standardContextual"/>
            </w:rPr>
          </w:pPr>
          <w:hyperlink w:anchor="_Toc1009013486">
            <w:r w:rsidRPr="3E3C9039" w:rsidR="3E3C9039">
              <w:rPr>
                <w:rStyle w:val="Hyperlink"/>
              </w:rPr>
              <w:t>6.</w:t>
            </w:r>
            <w:r>
              <w:tab/>
            </w:r>
            <w:r w:rsidRPr="3E3C9039" w:rsidR="3E3C9039">
              <w:rPr>
                <w:rStyle w:val="Hyperlink"/>
              </w:rPr>
              <w:t>Detailed Design</w:t>
            </w:r>
            <w:r>
              <w:tab/>
            </w:r>
            <w:r>
              <w:fldChar w:fldCharType="begin"/>
            </w:r>
            <w:r>
              <w:instrText xml:space="preserve">PAGEREF _Toc1009013486 \h</w:instrText>
            </w:r>
            <w:r>
              <w:fldChar w:fldCharType="separate"/>
            </w:r>
            <w:r w:rsidRPr="3E3C9039" w:rsidR="3E3C9039">
              <w:rPr>
                <w:rStyle w:val="Hyperlink"/>
              </w:rPr>
              <w:t>54</w:t>
            </w:r>
            <w:r>
              <w:fldChar w:fldCharType="end"/>
            </w:r>
          </w:hyperlink>
        </w:p>
        <w:p w:rsidR="00931501" w:rsidP="3E3C9039" w:rsidRDefault="00931501" w14:paraId="54872799" w14:textId="3E0D3FB2">
          <w:pPr>
            <w:pStyle w:val="TOC2"/>
            <w:tabs>
              <w:tab w:val="left" w:leader="none" w:pos="660"/>
              <w:tab w:val="right" w:leader="dot" w:pos="9015"/>
            </w:tabs>
            <w:rPr>
              <w:rStyle w:val="Hyperlink"/>
              <w:noProof/>
              <w:kern w:val="2"/>
              <w14:ligatures w14:val="standardContextual"/>
            </w:rPr>
          </w:pPr>
          <w:hyperlink w:anchor="_Toc113837730">
            <w:r w:rsidRPr="3E3C9039" w:rsidR="3E3C9039">
              <w:rPr>
                <w:rStyle w:val="Hyperlink"/>
              </w:rPr>
              <w:t>6.1.</w:t>
            </w:r>
            <w:r>
              <w:tab/>
            </w:r>
            <w:r w:rsidRPr="3E3C9039" w:rsidR="3E3C9039">
              <w:rPr>
                <w:rStyle w:val="Hyperlink"/>
              </w:rPr>
              <w:t>Structural model</w:t>
            </w:r>
            <w:r>
              <w:tab/>
            </w:r>
            <w:r>
              <w:fldChar w:fldCharType="begin"/>
            </w:r>
            <w:r>
              <w:instrText xml:space="preserve">PAGEREF _Toc113837730 \h</w:instrText>
            </w:r>
            <w:r>
              <w:fldChar w:fldCharType="separate"/>
            </w:r>
            <w:r w:rsidRPr="3E3C9039" w:rsidR="3E3C9039">
              <w:rPr>
                <w:rStyle w:val="Hyperlink"/>
              </w:rPr>
              <w:t>55</w:t>
            </w:r>
            <w:r>
              <w:fldChar w:fldCharType="end"/>
            </w:r>
          </w:hyperlink>
        </w:p>
        <w:p w:rsidR="00931501" w:rsidP="3E3C9039" w:rsidRDefault="00931501" w14:paraId="60070C45" w14:textId="0CF31737">
          <w:pPr>
            <w:pStyle w:val="TOC2"/>
            <w:tabs>
              <w:tab w:val="left" w:leader="none" w:pos="660"/>
              <w:tab w:val="right" w:leader="dot" w:pos="9015"/>
            </w:tabs>
            <w:rPr>
              <w:rStyle w:val="Hyperlink"/>
              <w:noProof/>
              <w:kern w:val="2"/>
              <w14:ligatures w14:val="standardContextual"/>
            </w:rPr>
          </w:pPr>
          <w:hyperlink w:anchor="_Toc1169316118">
            <w:r w:rsidRPr="3E3C9039" w:rsidR="3E3C9039">
              <w:rPr>
                <w:rStyle w:val="Hyperlink"/>
              </w:rPr>
              <w:t>6.2.</w:t>
            </w:r>
            <w:r>
              <w:tab/>
            </w:r>
            <w:r w:rsidRPr="3E3C9039" w:rsidR="3E3C9039">
              <w:rPr>
                <w:rStyle w:val="Hyperlink"/>
              </w:rPr>
              <w:t>Behavioral model</w:t>
            </w:r>
            <w:r>
              <w:tab/>
            </w:r>
            <w:r>
              <w:fldChar w:fldCharType="begin"/>
            </w:r>
            <w:r>
              <w:instrText xml:space="preserve">PAGEREF _Toc1169316118 \h</w:instrText>
            </w:r>
            <w:r>
              <w:fldChar w:fldCharType="separate"/>
            </w:r>
            <w:r w:rsidRPr="3E3C9039" w:rsidR="3E3C9039">
              <w:rPr>
                <w:rStyle w:val="Hyperlink"/>
              </w:rPr>
              <w:t>58</w:t>
            </w:r>
            <w:r>
              <w:fldChar w:fldCharType="end"/>
            </w:r>
          </w:hyperlink>
        </w:p>
        <w:p w:rsidR="00931501" w:rsidP="3E3C9039" w:rsidRDefault="00931501" w14:paraId="096E9E4B" w14:textId="7FBD477F">
          <w:pPr>
            <w:pStyle w:val="TOC2"/>
            <w:tabs>
              <w:tab w:val="left" w:leader="none" w:pos="660"/>
              <w:tab w:val="right" w:leader="dot" w:pos="9015"/>
            </w:tabs>
            <w:rPr>
              <w:rStyle w:val="Hyperlink"/>
              <w:noProof/>
              <w:kern w:val="2"/>
              <w14:ligatures w14:val="standardContextual"/>
            </w:rPr>
          </w:pPr>
          <w:hyperlink w:anchor="_Toc1452505390">
            <w:r w:rsidRPr="3E3C9039" w:rsidR="3E3C9039">
              <w:rPr>
                <w:rStyle w:val="Hyperlink"/>
              </w:rPr>
              <w:t>6.3.</w:t>
            </w:r>
            <w:r>
              <w:tab/>
            </w:r>
            <w:r w:rsidRPr="3E3C9039" w:rsidR="3E3C9039">
              <w:rPr>
                <w:rStyle w:val="Hyperlink"/>
              </w:rPr>
              <w:t>Database design</w:t>
            </w:r>
            <w:r>
              <w:tab/>
            </w:r>
            <w:r>
              <w:fldChar w:fldCharType="begin"/>
            </w:r>
            <w:r>
              <w:instrText xml:space="preserve">PAGEREF _Toc1452505390 \h</w:instrText>
            </w:r>
            <w:r>
              <w:fldChar w:fldCharType="separate"/>
            </w:r>
            <w:r w:rsidRPr="3E3C9039" w:rsidR="3E3C9039">
              <w:rPr>
                <w:rStyle w:val="Hyperlink"/>
              </w:rPr>
              <w:t>68</w:t>
            </w:r>
            <w:r>
              <w:fldChar w:fldCharType="end"/>
            </w:r>
          </w:hyperlink>
        </w:p>
        <w:p w:rsidR="00931501" w:rsidP="3E3C9039" w:rsidRDefault="00931501" w14:paraId="73BB53F2" w14:textId="7AD1BCB9">
          <w:pPr>
            <w:pStyle w:val="TOC2"/>
            <w:tabs>
              <w:tab w:val="left" w:leader="none" w:pos="660"/>
              <w:tab w:val="right" w:leader="dot" w:pos="9015"/>
            </w:tabs>
            <w:rPr>
              <w:rStyle w:val="Hyperlink"/>
              <w:noProof/>
              <w:kern w:val="2"/>
              <w14:ligatures w14:val="standardContextual"/>
            </w:rPr>
          </w:pPr>
          <w:hyperlink w:anchor="_Toc1705580305">
            <w:r w:rsidRPr="3E3C9039" w:rsidR="3E3C9039">
              <w:rPr>
                <w:rStyle w:val="Hyperlink"/>
              </w:rPr>
              <w:t>6.4.</w:t>
            </w:r>
            <w:r>
              <w:tab/>
            </w:r>
            <w:r w:rsidRPr="3E3C9039" w:rsidR="3E3C9039">
              <w:rPr>
                <w:rStyle w:val="Hyperlink"/>
              </w:rPr>
              <w:t>User interface design</w:t>
            </w:r>
            <w:r>
              <w:tab/>
            </w:r>
            <w:r>
              <w:fldChar w:fldCharType="begin"/>
            </w:r>
            <w:r>
              <w:instrText xml:space="preserve">PAGEREF _Toc1705580305 \h</w:instrText>
            </w:r>
            <w:r>
              <w:fldChar w:fldCharType="separate"/>
            </w:r>
            <w:r w:rsidRPr="3E3C9039" w:rsidR="3E3C9039">
              <w:rPr>
                <w:rStyle w:val="Hyperlink"/>
              </w:rPr>
              <w:t>70</w:t>
            </w:r>
            <w:r>
              <w:fldChar w:fldCharType="end"/>
            </w:r>
          </w:hyperlink>
        </w:p>
        <w:p w:rsidR="00931501" w:rsidP="3E3C9039" w:rsidRDefault="00931501" w14:paraId="74906DA9" w14:textId="56A37433">
          <w:pPr>
            <w:pStyle w:val="TOC2"/>
            <w:tabs>
              <w:tab w:val="left" w:leader="none" w:pos="660"/>
              <w:tab w:val="right" w:leader="dot" w:pos="9015"/>
            </w:tabs>
            <w:rPr>
              <w:rStyle w:val="Hyperlink"/>
              <w:noProof/>
              <w:kern w:val="2"/>
              <w14:ligatures w14:val="standardContextual"/>
            </w:rPr>
          </w:pPr>
          <w:hyperlink w:anchor="_Toc1256280193">
            <w:r w:rsidRPr="3E3C9039" w:rsidR="3E3C9039">
              <w:rPr>
                <w:rStyle w:val="Hyperlink"/>
              </w:rPr>
              <w:t>6.5.</w:t>
            </w:r>
            <w:r>
              <w:tab/>
            </w:r>
            <w:r w:rsidRPr="3E3C9039" w:rsidR="3E3C9039">
              <w:rPr>
                <w:rStyle w:val="Hyperlink"/>
              </w:rPr>
              <w:t>Design patterns</w:t>
            </w:r>
            <w:r>
              <w:tab/>
            </w:r>
            <w:r>
              <w:fldChar w:fldCharType="begin"/>
            </w:r>
            <w:r>
              <w:instrText xml:space="preserve">PAGEREF _Toc1256280193 \h</w:instrText>
            </w:r>
            <w:r>
              <w:fldChar w:fldCharType="separate"/>
            </w:r>
            <w:r w:rsidRPr="3E3C9039" w:rsidR="3E3C9039">
              <w:rPr>
                <w:rStyle w:val="Hyperlink"/>
              </w:rPr>
              <w:t>78</w:t>
            </w:r>
            <w:r>
              <w:fldChar w:fldCharType="end"/>
            </w:r>
          </w:hyperlink>
        </w:p>
        <w:p w:rsidR="00931501" w:rsidP="3E3C9039" w:rsidRDefault="00931501" w14:paraId="63CBEB3F" w14:textId="45228EB4">
          <w:pPr>
            <w:pStyle w:val="TOC1"/>
            <w:tabs>
              <w:tab w:val="right" w:leader="dot" w:pos="9015"/>
            </w:tabs>
            <w:rPr>
              <w:rStyle w:val="Hyperlink"/>
              <w:noProof/>
              <w:kern w:val="2"/>
              <w14:ligatures w14:val="standardContextual"/>
            </w:rPr>
          </w:pPr>
          <w:hyperlink w:anchor="_Toc919043402">
            <w:r w:rsidRPr="3E3C9039" w:rsidR="3E3C9039">
              <w:rPr>
                <w:rStyle w:val="Hyperlink"/>
              </w:rPr>
              <w:t>6.6 Privacy and Security Design</w:t>
            </w:r>
            <w:r>
              <w:tab/>
            </w:r>
            <w:r>
              <w:fldChar w:fldCharType="begin"/>
            </w:r>
            <w:r>
              <w:instrText xml:space="preserve">PAGEREF _Toc919043402 \h</w:instrText>
            </w:r>
            <w:r>
              <w:fldChar w:fldCharType="separate"/>
            </w:r>
            <w:r w:rsidRPr="3E3C9039" w:rsidR="3E3C9039">
              <w:rPr>
                <w:rStyle w:val="Hyperlink"/>
              </w:rPr>
              <w:t>78</w:t>
            </w:r>
            <w:r>
              <w:fldChar w:fldCharType="end"/>
            </w:r>
          </w:hyperlink>
        </w:p>
        <w:p w:rsidR="00931501" w:rsidP="3E3C9039" w:rsidRDefault="00931501" w14:paraId="210CBDA9" w14:textId="732A7A45">
          <w:pPr>
            <w:pStyle w:val="TOC2"/>
            <w:tabs>
              <w:tab w:val="right" w:leader="dot" w:pos="9015"/>
            </w:tabs>
            <w:rPr>
              <w:rStyle w:val="Hyperlink"/>
              <w:noProof/>
              <w:kern w:val="2"/>
              <w14:ligatures w14:val="standardContextual"/>
            </w:rPr>
          </w:pPr>
          <w:hyperlink w:anchor="_Toc329537336">
            <w:r w:rsidRPr="3E3C9039" w:rsidR="3E3C9039">
              <w:rPr>
                <w:rStyle w:val="Hyperlink"/>
              </w:rPr>
              <w:t>6.6.1 Concept of Privacy in Feel-o</w:t>
            </w:r>
            <w:r>
              <w:tab/>
            </w:r>
            <w:r>
              <w:fldChar w:fldCharType="begin"/>
            </w:r>
            <w:r>
              <w:instrText xml:space="preserve">PAGEREF _Toc329537336 \h</w:instrText>
            </w:r>
            <w:r>
              <w:fldChar w:fldCharType="separate"/>
            </w:r>
            <w:r w:rsidRPr="3E3C9039" w:rsidR="3E3C9039">
              <w:rPr>
                <w:rStyle w:val="Hyperlink"/>
              </w:rPr>
              <w:t>78</w:t>
            </w:r>
            <w:r>
              <w:fldChar w:fldCharType="end"/>
            </w:r>
          </w:hyperlink>
        </w:p>
        <w:p w:rsidR="00931501" w:rsidP="3E3C9039" w:rsidRDefault="00931501" w14:paraId="00D4B3D8" w14:textId="61AB2EC0">
          <w:pPr>
            <w:pStyle w:val="TOC2"/>
            <w:tabs>
              <w:tab w:val="right" w:leader="dot" w:pos="9015"/>
            </w:tabs>
            <w:rPr>
              <w:rStyle w:val="Hyperlink"/>
              <w:noProof/>
              <w:kern w:val="2"/>
              <w14:ligatures w14:val="standardContextual"/>
            </w:rPr>
          </w:pPr>
          <w:hyperlink w:anchor="_Toc925507141">
            <w:r w:rsidRPr="3E3C9039" w:rsidR="3E3C9039">
              <w:rPr>
                <w:rStyle w:val="Hyperlink"/>
              </w:rPr>
              <w:t>6.6.2 Secure Authentication Using Firebase</w:t>
            </w:r>
            <w:r>
              <w:tab/>
            </w:r>
            <w:r>
              <w:fldChar w:fldCharType="begin"/>
            </w:r>
            <w:r>
              <w:instrText xml:space="preserve">PAGEREF _Toc925507141 \h</w:instrText>
            </w:r>
            <w:r>
              <w:fldChar w:fldCharType="separate"/>
            </w:r>
            <w:r w:rsidRPr="3E3C9039" w:rsidR="3E3C9039">
              <w:rPr>
                <w:rStyle w:val="Hyperlink"/>
              </w:rPr>
              <w:t>78</w:t>
            </w:r>
            <w:r>
              <w:fldChar w:fldCharType="end"/>
            </w:r>
          </w:hyperlink>
        </w:p>
        <w:p w:rsidR="00931501" w:rsidP="3E3C9039" w:rsidRDefault="00931501" w14:paraId="7B0428D3" w14:textId="0E95FF5E">
          <w:pPr>
            <w:pStyle w:val="TOC2"/>
            <w:tabs>
              <w:tab w:val="right" w:leader="dot" w:pos="9015"/>
            </w:tabs>
            <w:rPr>
              <w:rStyle w:val="Hyperlink"/>
              <w:noProof/>
              <w:kern w:val="2"/>
              <w14:ligatures w14:val="standardContextual"/>
            </w:rPr>
          </w:pPr>
          <w:hyperlink w:anchor="_Toc1969213949">
            <w:r w:rsidRPr="3E3C9039" w:rsidR="3E3C9039">
              <w:rPr>
                <w:rStyle w:val="Hyperlink"/>
              </w:rPr>
              <w:t>6.6.3 Secure Database Design and Data Protection</w:t>
            </w:r>
            <w:r>
              <w:tab/>
            </w:r>
            <w:r>
              <w:fldChar w:fldCharType="begin"/>
            </w:r>
            <w:r>
              <w:instrText xml:space="preserve">PAGEREF _Toc1969213949 \h</w:instrText>
            </w:r>
            <w:r>
              <w:fldChar w:fldCharType="separate"/>
            </w:r>
            <w:r w:rsidRPr="3E3C9039" w:rsidR="3E3C9039">
              <w:rPr>
                <w:rStyle w:val="Hyperlink"/>
              </w:rPr>
              <w:t>78</w:t>
            </w:r>
            <w:r>
              <w:fldChar w:fldCharType="end"/>
            </w:r>
          </w:hyperlink>
        </w:p>
        <w:p w:rsidR="00931501" w:rsidP="3E3C9039" w:rsidRDefault="00931501" w14:paraId="699F322B" w14:textId="29204C9B">
          <w:pPr>
            <w:pStyle w:val="TOC1"/>
            <w:tabs>
              <w:tab w:val="left" w:leader="none" w:pos="435"/>
              <w:tab w:val="right" w:leader="dot" w:pos="9015"/>
            </w:tabs>
            <w:rPr>
              <w:rStyle w:val="Hyperlink"/>
              <w:noProof/>
              <w:kern w:val="2"/>
              <w14:ligatures w14:val="standardContextual"/>
            </w:rPr>
          </w:pPr>
          <w:hyperlink w:anchor="_Toc461323147">
            <w:r w:rsidRPr="3E3C9039" w:rsidR="3E3C9039">
              <w:rPr>
                <w:rStyle w:val="Hyperlink"/>
              </w:rPr>
              <w:t>7.</w:t>
            </w:r>
            <w:r>
              <w:tab/>
            </w:r>
            <w:r w:rsidRPr="3E3C9039" w:rsidR="3E3C9039">
              <w:rPr>
                <w:rStyle w:val="Hyperlink"/>
              </w:rPr>
              <w:t>Implementation</w:t>
            </w:r>
            <w:r>
              <w:tab/>
            </w:r>
            <w:r>
              <w:fldChar w:fldCharType="begin"/>
            </w:r>
            <w:r>
              <w:instrText xml:space="preserve">PAGEREF _Toc461323147 \h</w:instrText>
            </w:r>
            <w:r>
              <w:fldChar w:fldCharType="separate"/>
            </w:r>
            <w:r w:rsidRPr="3E3C9039" w:rsidR="3E3C9039">
              <w:rPr>
                <w:rStyle w:val="Hyperlink"/>
              </w:rPr>
              <w:t>78</w:t>
            </w:r>
            <w:r>
              <w:fldChar w:fldCharType="end"/>
            </w:r>
          </w:hyperlink>
        </w:p>
        <w:p w:rsidR="00931501" w:rsidP="3E3C9039" w:rsidRDefault="00931501" w14:paraId="1B54893E" w14:textId="10D36761">
          <w:pPr>
            <w:pStyle w:val="TOC2"/>
            <w:tabs>
              <w:tab w:val="left" w:leader="none" w:pos="660"/>
              <w:tab w:val="right" w:leader="dot" w:pos="9015"/>
            </w:tabs>
            <w:rPr>
              <w:rStyle w:val="Hyperlink"/>
              <w:noProof/>
              <w:kern w:val="2"/>
              <w14:ligatures w14:val="standardContextual"/>
            </w:rPr>
          </w:pPr>
          <w:hyperlink w:anchor="_Toc1187780076">
            <w:r w:rsidRPr="3E3C9039" w:rsidR="3E3C9039">
              <w:rPr>
                <w:rStyle w:val="Hyperlink"/>
              </w:rPr>
              <w:t>7.1.</w:t>
            </w:r>
            <w:r>
              <w:tab/>
            </w:r>
            <w:r w:rsidRPr="3E3C9039" w:rsidR="3E3C9039">
              <w:rPr>
                <w:rStyle w:val="Hyperlink"/>
              </w:rPr>
              <w:t>Hardware/software used</w:t>
            </w:r>
            <w:r>
              <w:tab/>
            </w:r>
            <w:r>
              <w:fldChar w:fldCharType="begin"/>
            </w:r>
            <w:r>
              <w:instrText xml:space="preserve">PAGEREF _Toc1187780076 \h</w:instrText>
            </w:r>
            <w:r>
              <w:fldChar w:fldCharType="separate"/>
            </w:r>
            <w:r w:rsidRPr="3E3C9039" w:rsidR="3E3C9039">
              <w:rPr>
                <w:rStyle w:val="Hyperlink"/>
              </w:rPr>
              <w:t>78</w:t>
            </w:r>
            <w:r>
              <w:fldChar w:fldCharType="end"/>
            </w:r>
          </w:hyperlink>
        </w:p>
        <w:p w:rsidR="00931501" w:rsidP="3E3C9039" w:rsidRDefault="00931501" w14:paraId="1521DF66" w14:textId="35374B45">
          <w:pPr>
            <w:pStyle w:val="TOC2"/>
            <w:tabs>
              <w:tab w:val="left" w:leader="none" w:pos="660"/>
              <w:tab w:val="right" w:leader="dot" w:pos="9015"/>
            </w:tabs>
            <w:rPr>
              <w:rStyle w:val="Hyperlink"/>
              <w:noProof/>
              <w:kern w:val="2"/>
              <w14:ligatures w14:val="standardContextual"/>
            </w:rPr>
          </w:pPr>
          <w:hyperlink w:anchor="_Toc1711586431">
            <w:r w:rsidRPr="3E3C9039" w:rsidR="3E3C9039">
              <w:rPr>
                <w:rStyle w:val="Hyperlink"/>
              </w:rPr>
              <w:t>7.2.</w:t>
            </w:r>
            <w:r>
              <w:tab/>
            </w:r>
            <w:r w:rsidRPr="3E3C9039" w:rsidR="3E3C9039">
              <w:rPr>
                <w:rStyle w:val="Hyperlink"/>
              </w:rPr>
              <w:t>Challenging issues and solutions</w:t>
            </w:r>
            <w:r>
              <w:tab/>
            </w:r>
            <w:r>
              <w:fldChar w:fldCharType="begin"/>
            </w:r>
            <w:r>
              <w:instrText xml:space="preserve">PAGEREF _Toc1711586431 \h</w:instrText>
            </w:r>
            <w:r>
              <w:fldChar w:fldCharType="separate"/>
            </w:r>
            <w:r w:rsidRPr="3E3C9039" w:rsidR="3E3C9039">
              <w:rPr>
                <w:rStyle w:val="Hyperlink"/>
              </w:rPr>
              <w:t>78</w:t>
            </w:r>
            <w:r>
              <w:fldChar w:fldCharType="end"/>
            </w:r>
          </w:hyperlink>
        </w:p>
        <w:p w:rsidR="00931501" w:rsidP="3E3C9039" w:rsidRDefault="00931501" w14:paraId="4F8417A8" w14:textId="2E856912">
          <w:pPr>
            <w:pStyle w:val="TOC1"/>
            <w:tabs>
              <w:tab w:val="left" w:leader="none" w:pos="435"/>
              <w:tab w:val="right" w:leader="dot" w:pos="9015"/>
            </w:tabs>
            <w:rPr>
              <w:rStyle w:val="Hyperlink"/>
              <w:noProof/>
              <w:kern w:val="2"/>
              <w14:ligatures w14:val="standardContextual"/>
            </w:rPr>
          </w:pPr>
          <w:hyperlink w:anchor="_Toc1215657734">
            <w:r w:rsidRPr="3E3C9039" w:rsidR="3E3C9039">
              <w:rPr>
                <w:rStyle w:val="Hyperlink"/>
              </w:rPr>
              <w:t>8.</w:t>
            </w:r>
            <w:r>
              <w:tab/>
            </w:r>
            <w:r w:rsidRPr="3E3C9039" w:rsidR="3E3C9039">
              <w:rPr>
                <w:rStyle w:val="Hyperlink"/>
              </w:rPr>
              <w:t>Testing and evaluation</w:t>
            </w:r>
            <w:r>
              <w:tab/>
            </w:r>
            <w:r>
              <w:fldChar w:fldCharType="begin"/>
            </w:r>
            <w:r>
              <w:instrText xml:space="preserve">PAGEREF _Toc1215657734 \h</w:instrText>
            </w:r>
            <w:r>
              <w:fldChar w:fldCharType="separate"/>
            </w:r>
            <w:r w:rsidRPr="3E3C9039" w:rsidR="3E3C9039">
              <w:rPr>
                <w:rStyle w:val="Hyperlink"/>
              </w:rPr>
              <w:t>78</w:t>
            </w:r>
            <w:r>
              <w:fldChar w:fldCharType="end"/>
            </w:r>
          </w:hyperlink>
        </w:p>
        <w:p w:rsidR="00931501" w:rsidP="3E3C9039" w:rsidRDefault="00931501" w14:paraId="198C6C70" w14:textId="29971529">
          <w:pPr>
            <w:pStyle w:val="TOC2"/>
            <w:tabs>
              <w:tab w:val="left" w:leader="none" w:pos="660"/>
              <w:tab w:val="right" w:leader="dot" w:pos="9015"/>
            </w:tabs>
            <w:rPr>
              <w:rStyle w:val="Hyperlink"/>
              <w:noProof/>
              <w:kern w:val="2"/>
              <w14:ligatures w14:val="standardContextual"/>
            </w:rPr>
          </w:pPr>
          <w:hyperlink w:anchor="_Toc493699213">
            <w:r w:rsidRPr="3E3C9039" w:rsidR="3E3C9039">
              <w:rPr>
                <w:rStyle w:val="Hyperlink"/>
              </w:rPr>
              <w:t>8.1.</w:t>
            </w:r>
            <w:r>
              <w:tab/>
            </w:r>
            <w:r w:rsidRPr="3E3C9039" w:rsidR="3E3C9039">
              <w:rPr>
                <w:rStyle w:val="Hyperlink"/>
              </w:rPr>
              <w:t>Functional testing</w:t>
            </w:r>
            <w:r>
              <w:tab/>
            </w:r>
            <w:r>
              <w:fldChar w:fldCharType="begin"/>
            </w:r>
            <w:r>
              <w:instrText xml:space="preserve">PAGEREF _Toc493699213 \h</w:instrText>
            </w:r>
            <w:r>
              <w:fldChar w:fldCharType="separate"/>
            </w:r>
            <w:r w:rsidRPr="3E3C9039" w:rsidR="3E3C9039">
              <w:rPr>
                <w:rStyle w:val="Hyperlink"/>
              </w:rPr>
              <w:t>78</w:t>
            </w:r>
            <w:r>
              <w:fldChar w:fldCharType="end"/>
            </w:r>
          </w:hyperlink>
        </w:p>
        <w:p w:rsidR="00931501" w:rsidP="3E3C9039" w:rsidRDefault="00931501" w14:paraId="3B28C773" w14:textId="746CAAE3">
          <w:pPr>
            <w:pStyle w:val="TOC2"/>
            <w:tabs>
              <w:tab w:val="left" w:leader="none" w:pos="660"/>
              <w:tab w:val="right" w:leader="dot" w:pos="9015"/>
            </w:tabs>
            <w:rPr>
              <w:rStyle w:val="Hyperlink"/>
              <w:noProof/>
              <w:kern w:val="2"/>
              <w14:ligatures w14:val="standardContextual"/>
            </w:rPr>
          </w:pPr>
          <w:hyperlink w:anchor="_Toc1936491344">
            <w:r w:rsidRPr="3E3C9039" w:rsidR="3E3C9039">
              <w:rPr>
                <w:rStyle w:val="Hyperlink"/>
              </w:rPr>
              <w:t>8.2.</w:t>
            </w:r>
            <w:r>
              <w:tab/>
            </w:r>
            <w:r w:rsidRPr="3E3C9039" w:rsidR="3E3C9039">
              <w:rPr>
                <w:rStyle w:val="Hyperlink"/>
              </w:rPr>
              <w:t>Non-functional testing</w:t>
            </w:r>
            <w:r>
              <w:tab/>
            </w:r>
            <w:r>
              <w:fldChar w:fldCharType="begin"/>
            </w:r>
            <w:r>
              <w:instrText xml:space="preserve">PAGEREF _Toc1936491344 \h</w:instrText>
            </w:r>
            <w:r>
              <w:fldChar w:fldCharType="separate"/>
            </w:r>
            <w:r w:rsidRPr="3E3C9039" w:rsidR="3E3C9039">
              <w:rPr>
                <w:rStyle w:val="Hyperlink"/>
              </w:rPr>
              <w:t>78</w:t>
            </w:r>
            <w:r>
              <w:fldChar w:fldCharType="end"/>
            </w:r>
          </w:hyperlink>
        </w:p>
        <w:p w:rsidR="00931501" w:rsidP="3E3C9039" w:rsidRDefault="00931501" w14:paraId="26785A8D" w14:textId="28875267">
          <w:pPr>
            <w:pStyle w:val="TOC1"/>
            <w:tabs>
              <w:tab w:val="left" w:leader="none" w:pos="435"/>
              <w:tab w:val="right" w:leader="dot" w:pos="9015"/>
            </w:tabs>
            <w:rPr>
              <w:rStyle w:val="Hyperlink"/>
              <w:noProof/>
              <w:kern w:val="2"/>
              <w14:ligatures w14:val="standardContextual"/>
            </w:rPr>
          </w:pPr>
          <w:hyperlink w:anchor="_Toc484037692">
            <w:r w:rsidRPr="3E3C9039" w:rsidR="3E3C9039">
              <w:rPr>
                <w:rStyle w:val="Hyperlink"/>
              </w:rPr>
              <w:t>9.</w:t>
            </w:r>
            <w:r>
              <w:tab/>
            </w:r>
            <w:r w:rsidRPr="3E3C9039" w:rsidR="3E3C9039">
              <w:rPr>
                <w:rStyle w:val="Hyperlink"/>
              </w:rPr>
              <w:t>Conclusion</w:t>
            </w:r>
            <w:r>
              <w:tab/>
            </w:r>
            <w:r>
              <w:fldChar w:fldCharType="begin"/>
            </w:r>
            <w:r>
              <w:instrText xml:space="preserve">PAGEREF _Toc484037692 \h</w:instrText>
            </w:r>
            <w:r>
              <w:fldChar w:fldCharType="separate"/>
            </w:r>
            <w:r w:rsidRPr="3E3C9039" w:rsidR="3E3C9039">
              <w:rPr>
                <w:rStyle w:val="Hyperlink"/>
              </w:rPr>
              <w:t>78</w:t>
            </w:r>
            <w:r>
              <w:fldChar w:fldCharType="end"/>
            </w:r>
          </w:hyperlink>
        </w:p>
        <w:p w:rsidR="3E3C9039" w:rsidP="3E3C9039" w:rsidRDefault="3E3C9039" w14:paraId="36A4ADDC" w14:textId="314ABBF6">
          <w:pPr>
            <w:pStyle w:val="TOC1"/>
            <w:tabs>
              <w:tab w:val="left" w:leader="none" w:pos="435"/>
              <w:tab w:val="right" w:leader="dot" w:pos="9015"/>
            </w:tabs>
            <w:rPr>
              <w:rStyle w:val="Hyperlink"/>
            </w:rPr>
          </w:pPr>
          <w:hyperlink w:anchor="_Toc800036063">
            <w:r w:rsidRPr="3E3C9039" w:rsidR="3E3C9039">
              <w:rPr>
                <w:rStyle w:val="Hyperlink"/>
              </w:rPr>
              <w:t>10.</w:t>
            </w:r>
            <w:r>
              <w:tab/>
            </w:r>
            <w:r w:rsidRPr="3E3C9039" w:rsidR="3E3C9039">
              <w:rPr>
                <w:rStyle w:val="Hyperlink"/>
              </w:rPr>
              <w:t>Future work</w:t>
            </w:r>
            <w:r>
              <w:tab/>
            </w:r>
            <w:r>
              <w:fldChar w:fldCharType="begin"/>
            </w:r>
            <w:r>
              <w:instrText xml:space="preserve">PAGEREF _Toc800036063 \h</w:instrText>
            </w:r>
            <w:r>
              <w:fldChar w:fldCharType="separate"/>
            </w:r>
            <w:r w:rsidRPr="3E3C9039" w:rsidR="3E3C9039">
              <w:rPr>
                <w:rStyle w:val="Hyperlink"/>
              </w:rPr>
              <w:t>78</w:t>
            </w:r>
            <w:r>
              <w:fldChar w:fldCharType="end"/>
            </w:r>
          </w:hyperlink>
        </w:p>
        <w:p w:rsidR="3E3C9039" w:rsidP="3E3C9039" w:rsidRDefault="3E3C9039" w14:paraId="07F21E77" w14:textId="4333D2CF">
          <w:pPr>
            <w:pStyle w:val="TOC1"/>
            <w:tabs>
              <w:tab w:val="left" w:leader="none" w:pos="435"/>
              <w:tab w:val="right" w:leader="dot" w:pos="9015"/>
            </w:tabs>
            <w:rPr>
              <w:rStyle w:val="Hyperlink"/>
            </w:rPr>
          </w:pPr>
          <w:hyperlink w:anchor="_Toc1418127543">
            <w:r w:rsidRPr="3E3C9039" w:rsidR="3E3C9039">
              <w:rPr>
                <w:rStyle w:val="Hyperlink"/>
              </w:rPr>
              <w:t>11.</w:t>
            </w:r>
            <w:r>
              <w:tab/>
            </w:r>
            <w:r w:rsidRPr="3E3C9039" w:rsidR="3E3C9039">
              <w:rPr>
                <w:rStyle w:val="Hyperlink"/>
              </w:rPr>
              <w:t>Student reflections</w:t>
            </w:r>
            <w:r>
              <w:tab/>
            </w:r>
            <w:r>
              <w:fldChar w:fldCharType="begin"/>
            </w:r>
            <w:r>
              <w:instrText xml:space="preserve">PAGEREF _Toc1418127543 \h</w:instrText>
            </w:r>
            <w:r>
              <w:fldChar w:fldCharType="separate"/>
            </w:r>
            <w:r w:rsidRPr="3E3C9039" w:rsidR="3E3C9039">
              <w:rPr>
                <w:rStyle w:val="Hyperlink"/>
              </w:rPr>
              <w:t>78</w:t>
            </w:r>
            <w:r>
              <w:fldChar w:fldCharType="end"/>
            </w:r>
          </w:hyperlink>
        </w:p>
        <w:p w:rsidR="3E3C9039" w:rsidP="3E3C9039" w:rsidRDefault="3E3C9039" w14:paraId="7EDD27DE" w14:textId="017306B4">
          <w:pPr>
            <w:pStyle w:val="TOC1"/>
            <w:tabs>
              <w:tab w:val="right" w:leader="dot" w:pos="9015"/>
            </w:tabs>
            <w:rPr>
              <w:rStyle w:val="Hyperlink"/>
            </w:rPr>
          </w:pPr>
          <w:hyperlink w:anchor="_Toc92606227">
            <w:r w:rsidRPr="3E3C9039" w:rsidR="3E3C9039">
              <w:rPr>
                <w:rStyle w:val="Hyperlink"/>
              </w:rPr>
              <w:t>References</w:t>
            </w:r>
            <w:r>
              <w:tab/>
            </w:r>
            <w:r>
              <w:fldChar w:fldCharType="begin"/>
            </w:r>
            <w:r>
              <w:instrText xml:space="preserve">PAGEREF _Toc92606227 \h</w:instrText>
            </w:r>
            <w:r>
              <w:fldChar w:fldCharType="separate"/>
            </w:r>
            <w:r w:rsidRPr="3E3C9039" w:rsidR="3E3C9039">
              <w:rPr>
                <w:rStyle w:val="Hyperlink"/>
              </w:rPr>
              <w:t>78</w:t>
            </w:r>
            <w:r>
              <w:fldChar w:fldCharType="end"/>
            </w:r>
          </w:hyperlink>
        </w:p>
        <w:p w:rsidR="3E3C9039" w:rsidP="3E3C9039" w:rsidRDefault="3E3C9039" w14:paraId="2ABFA65A" w14:textId="7DEA3CC3">
          <w:pPr>
            <w:pStyle w:val="TOC1"/>
            <w:tabs>
              <w:tab w:val="right" w:leader="dot" w:pos="9015"/>
            </w:tabs>
            <w:rPr>
              <w:rStyle w:val="Hyperlink"/>
            </w:rPr>
          </w:pPr>
          <w:hyperlink w:anchor="_Toc57983603">
            <w:r w:rsidRPr="3E3C9039" w:rsidR="3E3C9039">
              <w:rPr>
                <w:rStyle w:val="Hyperlink"/>
              </w:rPr>
              <w:t>Appendix A – Use cases specification</w:t>
            </w:r>
            <w:r>
              <w:tab/>
            </w:r>
            <w:r>
              <w:fldChar w:fldCharType="begin"/>
            </w:r>
            <w:r>
              <w:instrText xml:space="preserve">PAGEREF _Toc57983603 \h</w:instrText>
            </w:r>
            <w:r>
              <w:fldChar w:fldCharType="separate"/>
            </w:r>
            <w:r w:rsidRPr="3E3C9039" w:rsidR="3E3C9039">
              <w:rPr>
                <w:rStyle w:val="Hyperlink"/>
              </w:rPr>
              <w:t>78</w:t>
            </w:r>
            <w:r>
              <w:fldChar w:fldCharType="end"/>
            </w:r>
          </w:hyperlink>
        </w:p>
        <w:p w:rsidR="3E3C9039" w:rsidP="3E3C9039" w:rsidRDefault="3E3C9039" w14:paraId="3FC61ABB" w14:textId="491B8793">
          <w:pPr>
            <w:pStyle w:val="TOC1"/>
            <w:tabs>
              <w:tab w:val="right" w:leader="dot" w:pos="9015"/>
            </w:tabs>
            <w:rPr>
              <w:rStyle w:val="Hyperlink"/>
            </w:rPr>
          </w:pPr>
          <w:hyperlink w:anchor="_Toc276595461">
            <w:r w:rsidRPr="3E3C9039" w:rsidR="3E3C9039">
              <w:rPr>
                <w:rStyle w:val="Hyperlink"/>
              </w:rPr>
              <w:t>Appendix B – Test cases specification</w:t>
            </w:r>
            <w:r>
              <w:tab/>
            </w:r>
            <w:r>
              <w:fldChar w:fldCharType="begin"/>
            </w:r>
            <w:r>
              <w:instrText xml:space="preserve">PAGEREF _Toc276595461 \h</w:instrText>
            </w:r>
            <w:r>
              <w:fldChar w:fldCharType="separate"/>
            </w:r>
            <w:r w:rsidRPr="3E3C9039" w:rsidR="3E3C9039">
              <w:rPr>
                <w:rStyle w:val="Hyperlink"/>
              </w:rPr>
              <w:t>78</w:t>
            </w:r>
            <w:r>
              <w:fldChar w:fldCharType="end"/>
            </w:r>
          </w:hyperlink>
        </w:p>
        <w:p w:rsidR="3E3C9039" w:rsidP="3E3C9039" w:rsidRDefault="3E3C9039" w14:paraId="55A02D18" w14:textId="6A24A4E5">
          <w:pPr>
            <w:pStyle w:val="TOC1"/>
            <w:tabs>
              <w:tab w:val="right" w:leader="dot" w:pos="9015"/>
            </w:tabs>
            <w:rPr>
              <w:rStyle w:val="Hyperlink"/>
            </w:rPr>
          </w:pPr>
          <w:hyperlink w:anchor="_Toc1258571771">
            <w:r w:rsidRPr="3E3C9039" w:rsidR="3E3C9039">
              <w:rPr>
                <w:rStyle w:val="Hyperlink"/>
              </w:rPr>
              <w:t>Appendix C – Initial Level Design</w:t>
            </w:r>
            <w:r>
              <w:tab/>
            </w:r>
            <w:r>
              <w:fldChar w:fldCharType="begin"/>
            </w:r>
            <w:r>
              <w:instrText xml:space="preserve">PAGEREF _Toc1258571771 \h</w:instrText>
            </w:r>
            <w:r>
              <w:fldChar w:fldCharType="separate"/>
            </w:r>
            <w:r w:rsidRPr="3E3C9039" w:rsidR="3E3C9039">
              <w:rPr>
                <w:rStyle w:val="Hyperlink"/>
              </w:rPr>
              <w:t>78</w:t>
            </w:r>
            <w:r>
              <w:fldChar w:fldCharType="end"/>
            </w:r>
          </w:hyperlink>
        </w:p>
        <w:p w:rsidR="3E3C9039" w:rsidP="3E3C9039" w:rsidRDefault="3E3C9039" w14:paraId="427C1BD2" w14:textId="43F7A3C9">
          <w:pPr>
            <w:pStyle w:val="TOC1"/>
            <w:tabs>
              <w:tab w:val="right" w:leader="dot" w:pos="9015"/>
            </w:tabs>
            <w:rPr>
              <w:rStyle w:val="Hyperlink"/>
            </w:rPr>
          </w:pPr>
          <w:hyperlink w:anchor="_Toc842014536">
            <w:r w:rsidRPr="3E3C9039" w:rsidR="3E3C9039">
              <w:rPr>
                <w:rStyle w:val="Hyperlink"/>
              </w:rPr>
              <w:t>Other Appendices</w:t>
            </w:r>
            <w:r>
              <w:tab/>
            </w:r>
            <w:r>
              <w:fldChar w:fldCharType="begin"/>
            </w:r>
            <w:r>
              <w:instrText xml:space="preserve">PAGEREF _Toc842014536 \h</w:instrText>
            </w:r>
            <w:r>
              <w:fldChar w:fldCharType="separate"/>
            </w:r>
            <w:r w:rsidRPr="3E3C9039" w:rsidR="3E3C9039">
              <w:rPr>
                <w:rStyle w:val="Hyperlink"/>
              </w:rPr>
              <w:t>78</w:t>
            </w:r>
            <w:r>
              <w:fldChar w:fldCharType="end"/>
            </w:r>
          </w:hyperlink>
          <w:r>
            <w:fldChar w:fldCharType="end"/>
          </w:r>
        </w:p>
      </w:sdtContent>
    </w:sdt>
    <w:p w:rsidRPr="00C01B29" w:rsidR="009A42E5" w:rsidRDefault="00B102D4" w14:paraId="255FC2C8" w14:textId="7236898B"/>
    <w:p w:rsidRPr="00C01B29" w:rsidR="004B71B7" w:rsidRDefault="004B71B7" w14:paraId="65C0338B" w14:textId="77777777">
      <w:r w:rsidRPr="00C01B29">
        <w:br w:type="page"/>
      </w:r>
    </w:p>
    <w:p w:rsidRPr="004C002F" w:rsidR="004B71B7" w:rsidP="004B71B7" w:rsidRDefault="004B71B7" w14:paraId="198640E0" w14:textId="77777777">
      <w:pPr>
        <w:pStyle w:val="Heading1"/>
        <w:spacing w:after="240"/>
        <w:rPr>
          <w:sz w:val="36"/>
          <w:szCs w:val="36"/>
        </w:rPr>
      </w:pPr>
      <w:bookmarkStart w:name="_Toc274166444" w:id="7"/>
      <w:bookmarkStart w:name="_Toc508072405" w:id="1444666000"/>
      <w:r w:rsidRPr="3E3C9039" w:rsidR="121802A5">
        <w:rPr>
          <w:sz w:val="36"/>
          <w:szCs w:val="36"/>
        </w:rPr>
        <w:t>List of Figures</w:t>
      </w:r>
      <w:bookmarkEnd w:id="7"/>
      <w:bookmarkEnd w:id="1444666000"/>
    </w:p>
    <w:p w:rsidR="00931501" w:rsidRDefault="00B102D4" w14:paraId="76B111F0" w14:textId="775F8C66">
      <w:pPr>
        <w:pStyle w:val="TableofFigures"/>
        <w:tabs>
          <w:tab w:val="right" w:leader="dot" w:pos="9016"/>
        </w:tabs>
        <w:rPr>
          <w:noProof/>
          <w:kern w:val="2"/>
          <w:sz w:val="24"/>
          <w:szCs w:val="24"/>
          <w14:ligatures w14:val="standardContextual"/>
        </w:rPr>
      </w:pPr>
      <w:r w:rsidRPr="008A745C">
        <w:fldChar w:fldCharType="begin"/>
      </w:r>
      <w:r w:rsidRPr="008A745C" w:rsidR="004B71B7">
        <w:instrText xml:space="preserve"> TOC \h \z \c "Figure" </w:instrText>
      </w:r>
      <w:r w:rsidRPr="008A745C">
        <w:fldChar w:fldCharType="separate"/>
      </w:r>
      <w:hyperlink w:history="1" w:anchor="_Toc213468575">
        <w:r w:rsidRPr="001F1648" w:rsidR="00931501">
          <w:rPr>
            <w:rStyle w:val="Hyperlink"/>
            <w:noProof/>
          </w:rPr>
          <w:t>Figure 1 Example 1 on previous apps built for emotion recognition (Transporters)</w:t>
        </w:r>
        <w:r w:rsidR="00931501">
          <w:rPr>
            <w:noProof/>
            <w:webHidden/>
          </w:rPr>
          <w:tab/>
        </w:r>
        <w:r w:rsidR="00931501">
          <w:rPr>
            <w:noProof/>
            <w:webHidden/>
          </w:rPr>
          <w:fldChar w:fldCharType="begin"/>
        </w:r>
        <w:r w:rsidR="00931501">
          <w:rPr>
            <w:noProof/>
            <w:webHidden/>
          </w:rPr>
          <w:instrText xml:space="preserve"> PAGEREF _Toc213468575 \h </w:instrText>
        </w:r>
        <w:r w:rsidR="00931501">
          <w:rPr>
            <w:noProof/>
            <w:webHidden/>
          </w:rPr>
        </w:r>
        <w:r w:rsidR="00931501">
          <w:rPr>
            <w:noProof/>
            <w:webHidden/>
          </w:rPr>
          <w:fldChar w:fldCharType="separate"/>
        </w:r>
        <w:r w:rsidR="00931501">
          <w:rPr>
            <w:noProof/>
            <w:webHidden/>
          </w:rPr>
          <w:t>24</w:t>
        </w:r>
        <w:r w:rsidR="00931501">
          <w:rPr>
            <w:noProof/>
            <w:webHidden/>
          </w:rPr>
          <w:fldChar w:fldCharType="end"/>
        </w:r>
      </w:hyperlink>
    </w:p>
    <w:p w:rsidR="00931501" w:rsidRDefault="00931501" w14:paraId="020A0932" w14:textId="5C1BEEC2">
      <w:pPr>
        <w:pStyle w:val="TableofFigures"/>
        <w:tabs>
          <w:tab w:val="right" w:leader="dot" w:pos="9016"/>
        </w:tabs>
        <w:rPr>
          <w:noProof/>
          <w:kern w:val="2"/>
          <w:sz w:val="24"/>
          <w:szCs w:val="24"/>
          <w14:ligatures w14:val="standardContextual"/>
        </w:rPr>
      </w:pPr>
      <w:hyperlink w:history="1" w:anchor="_Toc213468576">
        <w:r w:rsidRPr="001F1648">
          <w:rPr>
            <w:rStyle w:val="Hyperlink"/>
            <w:noProof/>
          </w:rPr>
          <w:t>Figure 2  Example 2 on previous apps built for emotion recognition (MindReading)</w:t>
        </w:r>
        <w:r>
          <w:rPr>
            <w:noProof/>
            <w:webHidden/>
          </w:rPr>
          <w:tab/>
        </w:r>
        <w:r>
          <w:rPr>
            <w:noProof/>
            <w:webHidden/>
          </w:rPr>
          <w:fldChar w:fldCharType="begin"/>
        </w:r>
        <w:r>
          <w:rPr>
            <w:noProof/>
            <w:webHidden/>
          </w:rPr>
          <w:instrText xml:space="preserve"> PAGEREF _Toc213468576 \h </w:instrText>
        </w:r>
        <w:r>
          <w:rPr>
            <w:noProof/>
            <w:webHidden/>
          </w:rPr>
        </w:r>
        <w:r>
          <w:rPr>
            <w:noProof/>
            <w:webHidden/>
          </w:rPr>
          <w:fldChar w:fldCharType="separate"/>
        </w:r>
        <w:r>
          <w:rPr>
            <w:noProof/>
            <w:webHidden/>
          </w:rPr>
          <w:t>24</w:t>
        </w:r>
        <w:r>
          <w:rPr>
            <w:noProof/>
            <w:webHidden/>
          </w:rPr>
          <w:fldChar w:fldCharType="end"/>
        </w:r>
      </w:hyperlink>
    </w:p>
    <w:p w:rsidR="00931501" w:rsidRDefault="00931501" w14:paraId="560F70F2" w14:textId="38218B04">
      <w:pPr>
        <w:pStyle w:val="TableofFigures"/>
        <w:tabs>
          <w:tab w:val="right" w:leader="dot" w:pos="9016"/>
        </w:tabs>
        <w:rPr>
          <w:noProof/>
          <w:kern w:val="2"/>
          <w:sz w:val="24"/>
          <w:szCs w:val="24"/>
          <w14:ligatures w14:val="standardContextual"/>
        </w:rPr>
      </w:pPr>
      <w:hyperlink w:history="1" w:anchor="_Toc213468577">
        <w:r w:rsidRPr="001F1648">
          <w:rPr>
            <w:rStyle w:val="Hyperlink"/>
            <w:noProof/>
          </w:rPr>
          <w:t>Figure 3  Example on previous apps built for emotion recognition (MindReading)</w:t>
        </w:r>
        <w:r>
          <w:rPr>
            <w:noProof/>
            <w:webHidden/>
          </w:rPr>
          <w:tab/>
        </w:r>
        <w:r>
          <w:rPr>
            <w:noProof/>
            <w:webHidden/>
          </w:rPr>
          <w:fldChar w:fldCharType="begin"/>
        </w:r>
        <w:r>
          <w:rPr>
            <w:noProof/>
            <w:webHidden/>
          </w:rPr>
          <w:instrText xml:space="preserve"> PAGEREF _Toc213468577 \h </w:instrText>
        </w:r>
        <w:r>
          <w:rPr>
            <w:noProof/>
            <w:webHidden/>
          </w:rPr>
        </w:r>
        <w:r>
          <w:rPr>
            <w:noProof/>
            <w:webHidden/>
          </w:rPr>
          <w:fldChar w:fldCharType="separate"/>
        </w:r>
        <w:r>
          <w:rPr>
            <w:noProof/>
            <w:webHidden/>
          </w:rPr>
          <w:t>25</w:t>
        </w:r>
        <w:r>
          <w:rPr>
            <w:noProof/>
            <w:webHidden/>
          </w:rPr>
          <w:fldChar w:fldCharType="end"/>
        </w:r>
      </w:hyperlink>
    </w:p>
    <w:p w:rsidR="00931501" w:rsidRDefault="00931501" w14:paraId="296CCD15" w14:textId="791BD7C0">
      <w:pPr>
        <w:pStyle w:val="TableofFigures"/>
        <w:tabs>
          <w:tab w:val="right" w:leader="dot" w:pos="9016"/>
        </w:tabs>
        <w:rPr>
          <w:noProof/>
          <w:kern w:val="2"/>
          <w:sz w:val="24"/>
          <w:szCs w:val="24"/>
          <w14:ligatures w14:val="standardContextual"/>
        </w:rPr>
      </w:pPr>
      <w:hyperlink w:history="1" w:anchor="_Toc213468578">
        <w:r w:rsidRPr="001F1648">
          <w:rPr>
            <w:rStyle w:val="Hyperlink"/>
            <w:noProof/>
          </w:rPr>
          <w:t>Figure 4  Example on previous apps built for emotion recognition (EmoFace)</w:t>
        </w:r>
        <w:r>
          <w:rPr>
            <w:noProof/>
            <w:webHidden/>
          </w:rPr>
          <w:tab/>
        </w:r>
        <w:r>
          <w:rPr>
            <w:noProof/>
            <w:webHidden/>
          </w:rPr>
          <w:fldChar w:fldCharType="begin"/>
        </w:r>
        <w:r>
          <w:rPr>
            <w:noProof/>
            <w:webHidden/>
          </w:rPr>
          <w:instrText xml:space="preserve"> PAGEREF _Toc213468578 \h </w:instrText>
        </w:r>
        <w:r>
          <w:rPr>
            <w:noProof/>
            <w:webHidden/>
          </w:rPr>
        </w:r>
        <w:r>
          <w:rPr>
            <w:noProof/>
            <w:webHidden/>
          </w:rPr>
          <w:fldChar w:fldCharType="separate"/>
        </w:r>
        <w:r>
          <w:rPr>
            <w:noProof/>
            <w:webHidden/>
          </w:rPr>
          <w:t>25</w:t>
        </w:r>
        <w:r>
          <w:rPr>
            <w:noProof/>
            <w:webHidden/>
          </w:rPr>
          <w:fldChar w:fldCharType="end"/>
        </w:r>
      </w:hyperlink>
    </w:p>
    <w:p w:rsidR="00931501" w:rsidRDefault="00931501" w14:paraId="4E046EF4" w14:textId="3A5540D6">
      <w:pPr>
        <w:pStyle w:val="TableofFigures"/>
        <w:tabs>
          <w:tab w:val="right" w:leader="dot" w:pos="9016"/>
        </w:tabs>
        <w:rPr>
          <w:noProof/>
          <w:kern w:val="2"/>
          <w:sz w:val="24"/>
          <w:szCs w:val="24"/>
          <w14:ligatures w14:val="standardContextual"/>
        </w:rPr>
      </w:pPr>
      <w:hyperlink w:history="1" w:anchor="_Toc213468579">
        <w:r w:rsidRPr="001F1648">
          <w:rPr>
            <w:rStyle w:val="Hyperlink"/>
            <w:noProof/>
          </w:rPr>
          <w:t>Figure 5  Example on previous apps built for emotion recognition (AutismEmotions)</w:t>
        </w:r>
        <w:r>
          <w:rPr>
            <w:noProof/>
            <w:webHidden/>
          </w:rPr>
          <w:tab/>
        </w:r>
        <w:r>
          <w:rPr>
            <w:noProof/>
            <w:webHidden/>
          </w:rPr>
          <w:fldChar w:fldCharType="begin"/>
        </w:r>
        <w:r>
          <w:rPr>
            <w:noProof/>
            <w:webHidden/>
          </w:rPr>
          <w:instrText xml:space="preserve"> PAGEREF _Toc213468579 \h </w:instrText>
        </w:r>
        <w:r>
          <w:rPr>
            <w:noProof/>
            <w:webHidden/>
          </w:rPr>
        </w:r>
        <w:r>
          <w:rPr>
            <w:noProof/>
            <w:webHidden/>
          </w:rPr>
          <w:fldChar w:fldCharType="separate"/>
        </w:r>
        <w:r>
          <w:rPr>
            <w:noProof/>
            <w:webHidden/>
          </w:rPr>
          <w:t>26</w:t>
        </w:r>
        <w:r>
          <w:rPr>
            <w:noProof/>
            <w:webHidden/>
          </w:rPr>
          <w:fldChar w:fldCharType="end"/>
        </w:r>
      </w:hyperlink>
    </w:p>
    <w:p w:rsidR="00931501" w:rsidRDefault="00931501" w14:paraId="1B2155B1" w14:textId="21D66CB1">
      <w:pPr>
        <w:pStyle w:val="TableofFigures"/>
        <w:tabs>
          <w:tab w:val="right" w:leader="dot" w:pos="9016"/>
        </w:tabs>
        <w:rPr>
          <w:noProof/>
          <w:kern w:val="2"/>
          <w:sz w:val="24"/>
          <w:szCs w:val="24"/>
          <w14:ligatures w14:val="standardContextual"/>
        </w:rPr>
      </w:pPr>
      <w:hyperlink w:history="1" w:anchor="_Toc213468580">
        <w:r w:rsidRPr="001F1648">
          <w:rPr>
            <w:rStyle w:val="Hyperlink"/>
            <w:noProof/>
          </w:rPr>
          <w:t>Figure 6 Use Case Diagram</w:t>
        </w:r>
        <w:r>
          <w:rPr>
            <w:noProof/>
            <w:webHidden/>
          </w:rPr>
          <w:tab/>
        </w:r>
        <w:r>
          <w:rPr>
            <w:noProof/>
            <w:webHidden/>
          </w:rPr>
          <w:fldChar w:fldCharType="begin"/>
        </w:r>
        <w:r>
          <w:rPr>
            <w:noProof/>
            <w:webHidden/>
          </w:rPr>
          <w:instrText xml:space="preserve"> PAGEREF _Toc213468580 \h </w:instrText>
        </w:r>
        <w:r>
          <w:rPr>
            <w:noProof/>
            <w:webHidden/>
          </w:rPr>
        </w:r>
        <w:r>
          <w:rPr>
            <w:noProof/>
            <w:webHidden/>
          </w:rPr>
          <w:fldChar w:fldCharType="separate"/>
        </w:r>
        <w:r>
          <w:rPr>
            <w:noProof/>
            <w:webHidden/>
          </w:rPr>
          <w:t>32</w:t>
        </w:r>
        <w:r>
          <w:rPr>
            <w:noProof/>
            <w:webHidden/>
          </w:rPr>
          <w:fldChar w:fldCharType="end"/>
        </w:r>
      </w:hyperlink>
    </w:p>
    <w:p w:rsidR="00931501" w:rsidRDefault="00931501" w14:paraId="68E132FA" w14:textId="41164103">
      <w:pPr>
        <w:pStyle w:val="TableofFigures"/>
        <w:tabs>
          <w:tab w:val="right" w:leader="dot" w:pos="9016"/>
        </w:tabs>
        <w:rPr>
          <w:noProof/>
          <w:kern w:val="2"/>
          <w:sz w:val="24"/>
          <w:szCs w:val="24"/>
          <w14:ligatures w14:val="standardContextual"/>
        </w:rPr>
      </w:pPr>
      <w:hyperlink w:history="1" w:anchor="_Toc213468581">
        <w:r w:rsidRPr="001F1648">
          <w:rPr>
            <w:rStyle w:val="Hyperlink"/>
            <w:noProof/>
          </w:rPr>
          <w:t>Figure 7 Project Timeline</w:t>
        </w:r>
        <w:r>
          <w:rPr>
            <w:noProof/>
            <w:webHidden/>
          </w:rPr>
          <w:tab/>
        </w:r>
        <w:r>
          <w:rPr>
            <w:noProof/>
            <w:webHidden/>
          </w:rPr>
          <w:fldChar w:fldCharType="begin"/>
        </w:r>
        <w:r>
          <w:rPr>
            <w:noProof/>
            <w:webHidden/>
          </w:rPr>
          <w:instrText xml:space="preserve"> PAGEREF _Toc213468581 \h </w:instrText>
        </w:r>
        <w:r>
          <w:rPr>
            <w:noProof/>
            <w:webHidden/>
          </w:rPr>
        </w:r>
        <w:r>
          <w:rPr>
            <w:noProof/>
            <w:webHidden/>
          </w:rPr>
          <w:fldChar w:fldCharType="separate"/>
        </w:r>
        <w:r>
          <w:rPr>
            <w:noProof/>
            <w:webHidden/>
          </w:rPr>
          <w:t>45</w:t>
        </w:r>
        <w:r>
          <w:rPr>
            <w:noProof/>
            <w:webHidden/>
          </w:rPr>
          <w:fldChar w:fldCharType="end"/>
        </w:r>
      </w:hyperlink>
    </w:p>
    <w:p w:rsidR="00931501" w:rsidRDefault="00931501" w14:paraId="226D8C32" w14:textId="707B18DA">
      <w:pPr>
        <w:pStyle w:val="TableofFigures"/>
        <w:tabs>
          <w:tab w:val="right" w:leader="dot" w:pos="9016"/>
        </w:tabs>
        <w:rPr>
          <w:noProof/>
          <w:kern w:val="2"/>
          <w:sz w:val="24"/>
          <w:szCs w:val="24"/>
          <w14:ligatures w14:val="standardContextual"/>
        </w:rPr>
      </w:pPr>
      <w:hyperlink w:history="1" w:anchor="_Toc213468582">
        <w:r w:rsidRPr="001F1648">
          <w:rPr>
            <w:rStyle w:val="Hyperlink"/>
            <w:noProof/>
          </w:rPr>
          <w:t>Figure 8 Project Gantt Chart: Timeline of key tasks and Milestones</w:t>
        </w:r>
        <w:r>
          <w:rPr>
            <w:noProof/>
            <w:webHidden/>
          </w:rPr>
          <w:tab/>
        </w:r>
        <w:r>
          <w:rPr>
            <w:noProof/>
            <w:webHidden/>
          </w:rPr>
          <w:fldChar w:fldCharType="begin"/>
        </w:r>
        <w:r>
          <w:rPr>
            <w:noProof/>
            <w:webHidden/>
          </w:rPr>
          <w:instrText xml:space="preserve"> PAGEREF _Toc213468582 \h </w:instrText>
        </w:r>
        <w:r>
          <w:rPr>
            <w:noProof/>
            <w:webHidden/>
          </w:rPr>
        </w:r>
        <w:r>
          <w:rPr>
            <w:noProof/>
            <w:webHidden/>
          </w:rPr>
          <w:fldChar w:fldCharType="separate"/>
        </w:r>
        <w:r>
          <w:rPr>
            <w:noProof/>
            <w:webHidden/>
          </w:rPr>
          <w:t>46</w:t>
        </w:r>
        <w:r>
          <w:rPr>
            <w:noProof/>
            <w:webHidden/>
          </w:rPr>
          <w:fldChar w:fldCharType="end"/>
        </w:r>
      </w:hyperlink>
    </w:p>
    <w:p w:rsidR="00931501" w:rsidRDefault="00931501" w14:paraId="5FA818CD" w14:textId="5C19CA4D">
      <w:pPr>
        <w:pStyle w:val="TableofFigures"/>
        <w:tabs>
          <w:tab w:val="right" w:leader="dot" w:pos="9016"/>
        </w:tabs>
        <w:rPr>
          <w:noProof/>
          <w:kern w:val="2"/>
          <w:sz w:val="24"/>
          <w:szCs w:val="24"/>
          <w14:ligatures w14:val="standardContextual"/>
        </w:rPr>
      </w:pPr>
      <w:hyperlink w:history="1" w:anchor="_Toc213468583">
        <w:r w:rsidRPr="001F1648">
          <w:rPr>
            <w:rStyle w:val="Hyperlink"/>
            <w:noProof/>
          </w:rPr>
          <w:t>Figure 9 High-Level Component-based Architecture</w:t>
        </w:r>
        <w:r>
          <w:rPr>
            <w:noProof/>
            <w:webHidden/>
          </w:rPr>
          <w:tab/>
        </w:r>
        <w:r>
          <w:rPr>
            <w:noProof/>
            <w:webHidden/>
          </w:rPr>
          <w:fldChar w:fldCharType="begin"/>
        </w:r>
        <w:r>
          <w:rPr>
            <w:noProof/>
            <w:webHidden/>
          </w:rPr>
          <w:instrText xml:space="preserve"> PAGEREF _Toc213468583 \h </w:instrText>
        </w:r>
        <w:r>
          <w:rPr>
            <w:noProof/>
            <w:webHidden/>
          </w:rPr>
        </w:r>
        <w:r>
          <w:rPr>
            <w:noProof/>
            <w:webHidden/>
          </w:rPr>
          <w:fldChar w:fldCharType="separate"/>
        </w:r>
        <w:r>
          <w:rPr>
            <w:noProof/>
            <w:webHidden/>
          </w:rPr>
          <w:t>48</w:t>
        </w:r>
        <w:r>
          <w:rPr>
            <w:noProof/>
            <w:webHidden/>
          </w:rPr>
          <w:fldChar w:fldCharType="end"/>
        </w:r>
      </w:hyperlink>
    </w:p>
    <w:p w:rsidR="00931501" w:rsidRDefault="00931501" w14:paraId="4ECC6AFB" w14:textId="21C2723F">
      <w:pPr>
        <w:pStyle w:val="TableofFigures"/>
        <w:tabs>
          <w:tab w:val="right" w:leader="dot" w:pos="9016"/>
        </w:tabs>
        <w:rPr>
          <w:noProof/>
          <w:kern w:val="2"/>
          <w:sz w:val="24"/>
          <w:szCs w:val="24"/>
          <w14:ligatures w14:val="standardContextual"/>
        </w:rPr>
      </w:pPr>
      <w:hyperlink w:history="1" w:anchor="_Toc213468584">
        <w:r w:rsidRPr="001F1648">
          <w:rPr>
            <w:rStyle w:val="Hyperlink"/>
            <w:noProof/>
          </w:rPr>
          <w:t>Figure 10 Alternative High-Level OOP Architecture</w:t>
        </w:r>
        <w:r>
          <w:rPr>
            <w:noProof/>
            <w:webHidden/>
          </w:rPr>
          <w:tab/>
        </w:r>
        <w:r>
          <w:rPr>
            <w:noProof/>
            <w:webHidden/>
          </w:rPr>
          <w:fldChar w:fldCharType="begin"/>
        </w:r>
        <w:r>
          <w:rPr>
            <w:noProof/>
            <w:webHidden/>
          </w:rPr>
          <w:instrText xml:space="preserve"> PAGEREF _Toc213468584 \h </w:instrText>
        </w:r>
        <w:r>
          <w:rPr>
            <w:noProof/>
            <w:webHidden/>
          </w:rPr>
        </w:r>
        <w:r>
          <w:rPr>
            <w:noProof/>
            <w:webHidden/>
          </w:rPr>
          <w:fldChar w:fldCharType="separate"/>
        </w:r>
        <w:r>
          <w:rPr>
            <w:noProof/>
            <w:webHidden/>
          </w:rPr>
          <w:t>52</w:t>
        </w:r>
        <w:r>
          <w:rPr>
            <w:noProof/>
            <w:webHidden/>
          </w:rPr>
          <w:fldChar w:fldCharType="end"/>
        </w:r>
      </w:hyperlink>
    </w:p>
    <w:p w:rsidR="00931501" w:rsidRDefault="00931501" w14:paraId="1330F85A" w14:textId="5B27E260">
      <w:pPr>
        <w:pStyle w:val="TableofFigures"/>
        <w:tabs>
          <w:tab w:val="right" w:leader="dot" w:pos="9016"/>
        </w:tabs>
        <w:rPr>
          <w:noProof/>
          <w:kern w:val="2"/>
          <w:sz w:val="24"/>
          <w:szCs w:val="24"/>
          <w14:ligatures w14:val="standardContextual"/>
        </w:rPr>
      </w:pPr>
      <w:hyperlink w:history="1" w:anchor="_Toc213468585">
        <w:r w:rsidRPr="001F1648">
          <w:rPr>
            <w:rStyle w:val="Hyperlink"/>
            <w:noProof/>
          </w:rPr>
          <w:t>Figure 11 Class Diagram of Feelo</w:t>
        </w:r>
        <w:r>
          <w:rPr>
            <w:noProof/>
            <w:webHidden/>
          </w:rPr>
          <w:tab/>
        </w:r>
        <w:r>
          <w:rPr>
            <w:noProof/>
            <w:webHidden/>
          </w:rPr>
          <w:fldChar w:fldCharType="begin"/>
        </w:r>
        <w:r>
          <w:rPr>
            <w:noProof/>
            <w:webHidden/>
          </w:rPr>
          <w:instrText xml:space="preserve"> PAGEREF _Toc213468585 \h </w:instrText>
        </w:r>
        <w:r>
          <w:rPr>
            <w:noProof/>
            <w:webHidden/>
          </w:rPr>
        </w:r>
        <w:r>
          <w:rPr>
            <w:noProof/>
            <w:webHidden/>
          </w:rPr>
          <w:fldChar w:fldCharType="separate"/>
        </w:r>
        <w:r>
          <w:rPr>
            <w:noProof/>
            <w:webHidden/>
          </w:rPr>
          <w:t>54</w:t>
        </w:r>
        <w:r>
          <w:rPr>
            <w:noProof/>
            <w:webHidden/>
          </w:rPr>
          <w:fldChar w:fldCharType="end"/>
        </w:r>
      </w:hyperlink>
    </w:p>
    <w:p w:rsidR="00931501" w:rsidRDefault="00931501" w14:paraId="58B44E04" w14:textId="23DFBC78">
      <w:pPr>
        <w:pStyle w:val="TableofFigures"/>
        <w:tabs>
          <w:tab w:val="right" w:leader="dot" w:pos="9016"/>
        </w:tabs>
        <w:rPr>
          <w:noProof/>
          <w:kern w:val="2"/>
          <w:sz w:val="24"/>
          <w:szCs w:val="24"/>
          <w14:ligatures w14:val="standardContextual"/>
        </w:rPr>
      </w:pPr>
      <w:hyperlink w:history="1" w:anchor="_Toc213468586">
        <w:r w:rsidRPr="001F1648">
          <w:rPr>
            <w:rStyle w:val="Hyperlink"/>
            <w:noProof/>
          </w:rPr>
          <w:t>Figure 12 Activity Diagram for Sign up</w:t>
        </w:r>
        <w:r>
          <w:rPr>
            <w:noProof/>
            <w:webHidden/>
          </w:rPr>
          <w:tab/>
        </w:r>
        <w:r>
          <w:rPr>
            <w:noProof/>
            <w:webHidden/>
          </w:rPr>
          <w:fldChar w:fldCharType="begin"/>
        </w:r>
        <w:r>
          <w:rPr>
            <w:noProof/>
            <w:webHidden/>
          </w:rPr>
          <w:instrText xml:space="preserve"> PAGEREF _Toc213468586 \h </w:instrText>
        </w:r>
        <w:r>
          <w:rPr>
            <w:noProof/>
            <w:webHidden/>
          </w:rPr>
        </w:r>
        <w:r>
          <w:rPr>
            <w:noProof/>
            <w:webHidden/>
          </w:rPr>
          <w:fldChar w:fldCharType="separate"/>
        </w:r>
        <w:r>
          <w:rPr>
            <w:noProof/>
            <w:webHidden/>
          </w:rPr>
          <w:t>58</w:t>
        </w:r>
        <w:r>
          <w:rPr>
            <w:noProof/>
            <w:webHidden/>
          </w:rPr>
          <w:fldChar w:fldCharType="end"/>
        </w:r>
      </w:hyperlink>
    </w:p>
    <w:p w:rsidR="00931501" w:rsidRDefault="00931501" w14:paraId="1821C792" w14:textId="237FA6DB">
      <w:pPr>
        <w:pStyle w:val="TableofFigures"/>
        <w:tabs>
          <w:tab w:val="right" w:leader="dot" w:pos="9016"/>
        </w:tabs>
        <w:rPr>
          <w:noProof/>
          <w:kern w:val="2"/>
          <w:sz w:val="24"/>
          <w:szCs w:val="24"/>
          <w14:ligatures w14:val="standardContextual"/>
        </w:rPr>
      </w:pPr>
      <w:hyperlink w:history="1" w:anchor="_Toc213468587">
        <w:r w:rsidRPr="001F1648">
          <w:rPr>
            <w:rStyle w:val="Hyperlink"/>
            <w:noProof/>
          </w:rPr>
          <w:t>Figure 13 Activity Diagram for Login</w:t>
        </w:r>
        <w:r>
          <w:rPr>
            <w:noProof/>
            <w:webHidden/>
          </w:rPr>
          <w:tab/>
        </w:r>
        <w:r>
          <w:rPr>
            <w:noProof/>
            <w:webHidden/>
          </w:rPr>
          <w:fldChar w:fldCharType="begin"/>
        </w:r>
        <w:r>
          <w:rPr>
            <w:noProof/>
            <w:webHidden/>
          </w:rPr>
          <w:instrText xml:space="preserve"> PAGEREF _Toc213468587 \h </w:instrText>
        </w:r>
        <w:r>
          <w:rPr>
            <w:noProof/>
            <w:webHidden/>
          </w:rPr>
        </w:r>
        <w:r>
          <w:rPr>
            <w:noProof/>
            <w:webHidden/>
          </w:rPr>
          <w:fldChar w:fldCharType="separate"/>
        </w:r>
        <w:r>
          <w:rPr>
            <w:noProof/>
            <w:webHidden/>
          </w:rPr>
          <w:t>59</w:t>
        </w:r>
        <w:r>
          <w:rPr>
            <w:noProof/>
            <w:webHidden/>
          </w:rPr>
          <w:fldChar w:fldCharType="end"/>
        </w:r>
      </w:hyperlink>
    </w:p>
    <w:p w:rsidR="00931501" w:rsidRDefault="00931501" w14:paraId="62F1F6E4" w14:textId="33EEA880">
      <w:pPr>
        <w:pStyle w:val="TableofFigures"/>
        <w:tabs>
          <w:tab w:val="right" w:leader="dot" w:pos="9016"/>
        </w:tabs>
        <w:rPr>
          <w:noProof/>
          <w:kern w:val="2"/>
          <w:sz w:val="24"/>
          <w:szCs w:val="24"/>
          <w14:ligatures w14:val="standardContextual"/>
        </w:rPr>
      </w:pPr>
      <w:hyperlink w:history="1" w:anchor="_Toc213468588">
        <w:r w:rsidRPr="001F1648">
          <w:rPr>
            <w:rStyle w:val="Hyperlink"/>
            <w:noProof/>
          </w:rPr>
          <w:t>Figure 14 Activity Diagram for Set Child Preferences</w:t>
        </w:r>
        <w:r>
          <w:rPr>
            <w:noProof/>
            <w:webHidden/>
          </w:rPr>
          <w:tab/>
        </w:r>
        <w:r>
          <w:rPr>
            <w:noProof/>
            <w:webHidden/>
          </w:rPr>
          <w:fldChar w:fldCharType="begin"/>
        </w:r>
        <w:r>
          <w:rPr>
            <w:noProof/>
            <w:webHidden/>
          </w:rPr>
          <w:instrText xml:space="preserve"> PAGEREF _Toc213468588 \h </w:instrText>
        </w:r>
        <w:r>
          <w:rPr>
            <w:noProof/>
            <w:webHidden/>
          </w:rPr>
        </w:r>
        <w:r>
          <w:rPr>
            <w:noProof/>
            <w:webHidden/>
          </w:rPr>
          <w:fldChar w:fldCharType="separate"/>
        </w:r>
        <w:r>
          <w:rPr>
            <w:noProof/>
            <w:webHidden/>
          </w:rPr>
          <w:t>60</w:t>
        </w:r>
        <w:r>
          <w:rPr>
            <w:noProof/>
            <w:webHidden/>
          </w:rPr>
          <w:fldChar w:fldCharType="end"/>
        </w:r>
      </w:hyperlink>
    </w:p>
    <w:p w:rsidR="00931501" w:rsidRDefault="00931501" w14:paraId="77997446" w14:textId="08312174">
      <w:pPr>
        <w:pStyle w:val="TableofFigures"/>
        <w:tabs>
          <w:tab w:val="right" w:leader="dot" w:pos="9016"/>
        </w:tabs>
        <w:rPr>
          <w:noProof/>
          <w:kern w:val="2"/>
          <w:sz w:val="24"/>
          <w:szCs w:val="24"/>
          <w14:ligatures w14:val="standardContextual"/>
        </w:rPr>
      </w:pPr>
      <w:hyperlink w:history="1" w:anchor="_Toc213468589">
        <w:r w:rsidRPr="001F1648">
          <w:rPr>
            <w:rStyle w:val="Hyperlink"/>
            <w:noProof/>
          </w:rPr>
          <w:t>Figure 15 Activity diagram for Take Assessment</w:t>
        </w:r>
        <w:r>
          <w:rPr>
            <w:noProof/>
            <w:webHidden/>
          </w:rPr>
          <w:tab/>
        </w:r>
        <w:r>
          <w:rPr>
            <w:noProof/>
            <w:webHidden/>
          </w:rPr>
          <w:fldChar w:fldCharType="begin"/>
        </w:r>
        <w:r>
          <w:rPr>
            <w:noProof/>
            <w:webHidden/>
          </w:rPr>
          <w:instrText xml:space="preserve"> PAGEREF _Toc213468589 \h </w:instrText>
        </w:r>
        <w:r>
          <w:rPr>
            <w:noProof/>
            <w:webHidden/>
          </w:rPr>
        </w:r>
        <w:r>
          <w:rPr>
            <w:noProof/>
            <w:webHidden/>
          </w:rPr>
          <w:fldChar w:fldCharType="separate"/>
        </w:r>
        <w:r>
          <w:rPr>
            <w:noProof/>
            <w:webHidden/>
          </w:rPr>
          <w:t>61</w:t>
        </w:r>
        <w:r>
          <w:rPr>
            <w:noProof/>
            <w:webHidden/>
          </w:rPr>
          <w:fldChar w:fldCharType="end"/>
        </w:r>
      </w:hyperlink>
    </w:p>
    <w:p w:rsidR="00931501" w:rsidRDefault="00931501" w14:paraId="550E8D67" w14:textId="3E1D54B6">
      <w:pPr>
        <w:pStyle w:val="TableofFigures"/>
        <w:tabs>
          <w:tab w:val="right" w:leader="dot" w:pos="9016"/>
        </w:tabs>
        <w:rPr>
          <w:noProof/>
          <w:kern w:val="2"/>
          <w:sz w:val="24"/>
          <w:szCs w:val="24"/>
          <w14:ligatures w14:val="standardContextual"/>
        </w:rPr>
      </w:pPr>
      <w:hyperlink w:history="1" w:anchor="_Toc213468590">
        <w:r w:rsidRPr="001F1648">
          <w:rPr>
            <w:rStyle w:val="Hyperlink"/>
            <w:noProof/>
          </w:rPr>
          <w:t>Figure 16 Activity diagram for Tutorial</w:t>
        </w:r>
        <w:r>
          <w:rPr>
            <w:noProof/>
            <w:webHidden/>
          </w:rPr>
          <w:tab/>
        </w:r>
        <w:r>
          <w:rPr>
            <w:noProof/>
            <w:webHidden/>
          </w:rPr>
          <w:fldChar w:fldCharType="begin"/>
        </w:r>
        <w:r>
          <w:rPr>
            <w:noProof/>
            <w:webHidden/>
          </w:rPr>
          <w:instrText xml:space="preserve"> PAGEREF _Toc213468590 \h </w:instrText>
        </w:r>
        <w:r>
          <w:rPr>
            <w:noProof/>
            <w:webHidden/>
          </w:rPr>
        </w:r>
        <w:r>
          <w:rPr>
            <w:noProof/>
            <w:webHidden/>
          </w:rPr>
          <w:fldChar w:fldCharType="separate"/>
        </w:r>
        <w:r>
          <w:rPr>
            <w:noProof/>
            <w:webHidden/>
          </w:rPr>
          <w:t>62</w:t>
        </w:r>
        <w:r>
          <w:rPr>
            <w:noProof/>
            <w:webHidden/>
          </w:rPr>
          <w:fldChar w:fldCharType="end"/>
        </w:r>
      </w:hyperlink>
    </w:p>
    <w:p w:rsidR="00931501" w:rsidRDefault="00931501" w14:paraId="2A537885" w14:textId="036FD671">
      <w:pPr>
        <w:pStyle w:val="TableofFigures"/>
        <w:tabs>
          <w:tab w:val="right" w:leader="dot" w:pos="9016"/>
        </w:tabs>
        <w:rPr>
          <w:noProof/>
          <w:kern w:val="2"/>
          <w:sz w:val="24"/>
          <w:szCs w:val="24"/>
          <w14:ligatures w14:val="standardContextual"/>
        </w:rPr>
      </w:pPr>
      <w:hyperlink w:history="1" w:anchor="_Toc213468591">
        <w:r w:rsidRPr="001F1648">
          <w:rPr>
            <w:rStyle w:val="Hyperlink"/>
            <w:noProof/>
          </w:rPr>
          <w:t>Figure 17 Activity diagram for Play Level</w:t>
        </w:r>
        <w:r>
          <w:rPr>
            <w:noProof/>
            <w:webHidden/>
          </w:rPr>
          <w:tab/>
        </w:r>
        <w:r>
          <w:rPr>
            <w:noProof/>
            <w:webHidden/>
          </w:rPr>
          <w:fldChar w:fldCharType="begin"/>
        </w:r>
        <w:r>
          <w:rPr>
            <w:noProof/>
            <w:webHidden/>
          </w:rPr>
          <w:instrText xml:space="preserve"> PAGEREF _Toc213468591 \h </w:instrText>
        </w:r>
        <w:r>
          <w:rPr>
            <w:noProof/>
            <w:webHidden/>
          </w:rPr>
        </w:r>
        <w:r>
          <w:rPr>
            <w:noProof/>
            <w:webHidden/>
          </w:rPr>
          <w:fldChar w:fldCharType="separate"/>
        </w:r>
        <w:r>
          <w:rPr>
            <w:noProof/>
            <w:webHidden/>
          </w:rPr>
          <w:t>63</w:t>
        </w:r>
        <w:r>
          <w:rPr>
            <w:noProof/>
            <w:webHidden/>
          </w:rPr>
          <w:fldChar w:fldCharType="end"/>
        </w:r>
      </w:hyperlink>
    </w:p>
    <w:p w:rsidR="00931501" w:rsidRDefault="00931501" w14:paraId="5F434076" w14:textId="4822B3B3">
      <w:pPr>
        <w:pStyle w:val="TableofFigures"/>
        <w:tabs>
          <w:tab w:val="right" w:leader="dot" w:pos="9016"/>
        </w:tabs>
        <w:rPr>
          <w:noProof/>
          <w:kern w:val="2"/>
          <w:sz w:val="24"/>
          <w:szCs w:val="24"/>
          <w14:ligatures w14:val="standardContextual"/>
        </w:rPr>
      </w:pPr>
      <w:hyperlink w:history="1" w:anchor="_Toc213468592">
        <w:r w:rsidRPr="001F1648">
          <w:rPr>
            <w:rStyle w:val="Hyperlink"/>
            <w:noProof/>
          </w:rPr>
          <w:t>Figure 18 Activity diagram for edit character</w:t>
        </w:r>
        <w:r>
          <w:rPr>
            <w:noProof/>
            <w:webHidden/>
          </w:rPr>
          <w:tab/>
        </w:r>
        <w:r>
          <w:rPr>
            <w:noProof/>
            <w:webHidden/>
          </w:rPr>
          <w:fldChar w:fldCharType="begin"/>
        </w:r>
        <w:r>
          <w:rPr>
            <w:noProof/>
            <w:webHidden/>
          </w:rPr>
          <w:instrText xml:space="preserve"> PAGEREF _Toc213468592 \h </w:instrText>
        </w:r>
        <w:r>
          <w:rPr>
            <w:noProof/>
            <w:webHidden/>
          </w:rPr>
        </w:r>
        <w:r>
          <w:rPr>
            <w:noProof/>
            <w:webHidden/>
          </w:rPr>
          <w:fldChar w:fldCharType="separate"/>
        </w:r>
        <w:r>
          <w:rPr>
            <w:noProof/>
            <w:webHidden/>
          </w:rPr>
          <w:t>64</w:t>
        </w:r>
        <w:r>
          <w:rPr>
            <w:noProof/>
            <w:webHidden/>
          </w:rPr>
          <w:fldChar w:fldCharType="end"/>
        </w:r>
      </w:hyperlink>
    </w:p>
    <w:p w:rsidR="00931501" w:rsidRDefault="00931501" w14:paraId="320CC6E9" w14:textId="294EAB4A">
      <w:pPr>
        <w:pStyle w:val="TableofFigures"/>
        <w:tabs>
          <w:tab w:val="right" w:leader="dot" w:pos="9016"/>
        </w:tabs>
        <w:rPr>
          <w:noProof/>
          <w:kern w:val="2"/>
          <w:sz w:val="24"/>
          <w:szCs w:val="24"/>
          <w14:ligatures w14:val="standardContextual"/>
        </w:rPr>
      </w:pPr>
      <w:hyperlink w:history="1" w:anchor="_Toc213468593">
        <w:r w:rsidRPr="001F1648">
          <w:rPr>
            <w:rStyle w:val="Hyperlink"/>
            <w:noProof/>
          </w:rPr>
          <w:t>Figure 19 Activity diagram for shopping</w:t>
        </w:r>
        <w:r>
          <w:rPr>
            <w:noProof/>
            <w:webHidden/>
          </w:rPr>
          <w:tab/>
        </w:r>
        <w:r>
          <w:rPr>
            <w:noProof/>
            <w:webHidden/>
          </w:rPr>
          <w:fldChar w:fldCharType="begin"/>
        </w:r>
        <w:r>
          <w:rPr>
            <w:noProof/>
            <w:webHidden/>
          </w:rPr>
          <w:instrText xml:space="preserve"> PAGEREF _Toc213468593 \h </w:instrText>
        </w:r>
        <w:r>
          <w:rPr>
            <w:noProof/>
            <w:webHidden/>
          </w:rPr>
        </w:r>
        <w:r>
          <w:rPr>
            <w:noProof/>
            <w:webHidden/>
          </w:rPr>
          <w:fldChar w:fldCharType="separate"/>
        </w:r>
        <w:r>
          <w:rPr>
            <w:noProof/>
            <w:webHidden/>
          </w:rPr>
          <w:t>65</w:t>
        </w:r>
        <w:r>
          <w:rPr>
            <w:noProof/>
            <w:webHidden/>
          </w:rPr>
          <w:fldChar w:fldCharType="end"/>
        </w:r>
      </w:hyperlink>
    </w:p>
    <w:p w:rsidR="00931501" w:rsidRDefault="00931501" w14:paraId="2F379C88" w14:textId="162818C8">
      <w:pPr>
        <w:pStyle w:val="TableofFigures"/>
        <w:tabs>
          <w:tab w:val="right" w:leader="dot" w:pos="9016"/>
        </w:tabs>
        <w:rPr>
          <w:noProof/>
          <w:kern w:val="2"/>
          <w:sz w:val="24"/>
          <w:szCs w:val="24"/>
          <w14:ligatures w14:val="standardContextual"/>
        </w:rPr>
      </w:pPr>
      <w:hyperlink w:history="1" w:anchor="_Toc213468594">
        <w:r w:rsidRPr="001F1648">
          <w:rPr>
            <w:rStyle w:val="Hyperlink"/>
            <w:noProof/>
          </w:rPr>
          <w:t>Figure 20 Activity diagram for child view his progress</w:t>
        </w:r>
        <w:r>
          <w:rPr>
            <w:noProof/>
            <w:webHidden/>
          </w:rPr>
          <w:tab/>
        </w:r>
        <w:r>
          <w:rPr>
            <w:noProof/>
            <w:webHidden/>
          </w:rPr>
          <w:fldChar w:fldCharType="begin"/>
        </w:r>
        <w:r>
          <w:rPr>
            <w:noProof/>
            <w:webHidden/>
          </w:rPr>
          <w:instrText xml:space="preserve"> PAGEREF _Toc213468594 \h </w:instrText>
        </w:r>
        <w:r>
          <w:rPr>
            <w:noProof/>
            <w:webHidden/>
          </w:rPr>
        </w:r>
        <w:r>
          <w:rPr>
            <w:noProof/>
            <w:webHidden/>
          </w:rPr>
          <w:fldChar w:fldCharType="separate"/>
        </w:r>
        <w:r>
          <w:rPr>
            <w:noProof/>
            <w:webHidden/>
          </w:rPr>
          <w:t>66</w:t>
        </w:r>
        <w:r>
          <w:rPr>
            <w:noProof/>
            <w:webHidden/>
          </w:rPr>
          <w:fldChar w:fldCharType="end"/>
        </w:r>
      </w:hyperlink>
    </w:p>
    <w:p w:rsidR="00931501" w:rsidRDefault="00931501" w14:paraId="037CD69D" w14:textId="3835E80A">
      <w:pPr>
        <w:pStyle w:val="TableofFigures"/>
        <w:tabs>
          <w:tab w:val="right" w:leader="dot" w:pos="9016"/>
        </w:tabs>
        <w:rPr>
          <w:noProof/>
          <w:kern w:val="2"/>
          <w:sz w:val="24"/>
          <w:szCs w:val="24"/>
          <w14:ligatures w14:val="standardContextual"/>
        </w:rPr>
      </w:pPr>
      <w:hyperlink w:history="1" w:anchor="_Toc213468595">
        <w:r w:rsidRPr="001F1648">
          <w:rPr>
            <w:rStyle w:val="Hyperlink"/>
            <w:noProof/>
          </w:rPr>
          <w:t>Figure 21 Activity diagram for guardian view child progress</w:t>
        </w:r>
        <w:r>
          <w:rPr>
            <w:noProof/>
            <w:webHidden/>
          </w:rPr>
          <w:tab/>
        </w:r>
        <w:r>
          <w:rPr>
            <w:noProof/>
            <w:webHidden/>
          </w:rPr>
          <w:fldChar w:fldCharType="begin"/>
        </w:r>
        <w:r>
          <w:rPr>
            <w:noProof/>
            <w:webHidden/>
          </w:rPr>
          <w:instrText xml:space="preserve"> PAGEREF _Toc213468595 \h </w:instrText>
        </w:r>
        <w:r>
          <w:rPr>
            <w:noProof/>
            <w:webHidden/>
          </w:rPr>
        </w:r>
        <w:r>
          <w:rPr>
            <w:noProof/>
            <w:webHidden/>
          </w:rPr>
          <w:fldChar w:fldCharType="separate"/>
        </w:r>
        <w:r>
          <w:rPr>
            <w:noProof/>
            <w:webHidden/>
          </w:rPr>
          <w:t>67</w:t>
        </w:r>
        <w:r>
          <w:rPr>
            <w:noProof/>
            <w:webHidden/>
          </w:rPr>
          <w:fldChar w:fldCharType="end"/>
        </w:r>
      </w:hyperlink>
    </w:p>
    <w:p w:rsidR="00931501" w:rsidRDefault="00931501" w14:paraId="67420A44" w14:textId="159402BD">
      <w:pPr>
        <w:pStyle w:val="TableofFigures"/>
        <w:tabs>
          <w:tab w:val="right" w:leader="dot" w:pos="9016"/>
        </w:tabs>
        <w:rPr>
          <w:noProof/>
          <w:kern w:val="2"/>
          <w:sz w:val="24"/>
          <w:szCs w:val="24"/>
          <w14:ligatures w14:val="standardContextual"/>
        </w:rPr>
      </w:pPr>
      <w:hyperlink w:history="1" w:anchor="_Toc213468596">
        <w:r w:rsidRPr="001F1648">
          <w:rPr>
            <w:rStyle w:val="Hyperlink"/>
            <w:noProof/>
          </w:rPr>
          <w:t>Figure 22 ER diagram for Feelo</w:t>
        </w:r>
        <w:r>
          <w:rPr>
            <w:noProof/>
            <w:webHidden/>
          </w:rPr>
          <w:tab/>
        </w:r>
        <w:r>
          <w:rPr>
            <w:noProof/>
            <w:webHidden/>
          </w:rPr>
          <w:fldChar w:fldCharType="begin"/>
        </w:r>
        <w:r>
          <w:rPr>
            <w:noProof/>
            <w:webHidden/>
          </w:rPr>
          <w:instrText xml:space="preserve"> PAGEREF _Toc213468596 \h </w:instrText>
        </w:r>
        <w:r>
          <w:rPr>
            <w:noProof/>
            <w:webHidden/>
          </w:rPr>
        </w:r>
        <w:r>
          <w:rPr>
            <w:noProof/>
            <w:webHidden/>
          </w:rPr>
          <w:fldChar w:fldCharType="separate"/>
        </w:r>
        <w:r>
          <w:rPr>
            <w:noProof/>
            <w:webHidden/>
          </w:rPr>
          <w:t>68</w:t>
        </w:r>
        <w:r>
          <w:rPr>
            <w:noProof/>
            <w:webHidden/>
          </w:rPr>
          <w:fldChar w:fldCharType="end"/>
        </w:r>
      </w:hyperlink>
    </w:p>
    <w:p w:rsidR="00931501" w:rsidRDefault="00931501" w14:paraId="6B90CC9C" w14:textId="44B50E93">
      <w:pPr>
        <w:pStyle w:val="TableofFigures"/>
        <w:tabs>
          <w:tab w:val="right" w:leader="dot" w:pos="9016"/>
        </w:tabs>
        <w:rPr>
          <w:noProof/>
          <w:kern w:val="2"/>
          <w:sz w:val="24"/>
          <w:szCs w:val="24"/>
          <w14:ligatures w14:val="standardContextual"/>
        </w:rPr>
      </w:pPr>
      <w:hyperlink w:history="1" w:anchor="_Toc213468597">
        <w:r w:rsidRPr="001F1648">
          <w:rPr>
            <w:rStyle w:val="Hyperlink"/>
            <w:noProof/>
          </w:rPr>
          <w:t>Figure 23 Color Palette</w:t>
        </w:r>
        <w:r>
          <w:rPr>
            <w:noProof/>
            <w:webHidden/>
          </w:rPr>
          <w:tab/>
        </w:r>
        <w:r>
          <w:rPr>
            <w:noProof/>
            <w:webHidden/>
          </w:rPr>
          <w:fldChar w:fldCharType="begin"/>
        </w:r>
        <w:r>
          <w:rPr>
            <w:noProof/>
            <w:webHidden/>
          </w:rPr>
          <w:instrText xml:space="preserve"> PAGEREF _Toc213468597 \h </w:instrText>
        </w:r>
        <w:r>
          <w:rPr>
            <w:noProof/>
            <w:webHidden/>
          </w:rPr>
        </w:r>
        <w:r>
          <w:rPr>
            <w:noProof/>
            <w:webHidden/>
          </w:rPr>
          <w:fldChar w:fldCharType="separate"/>
        </w:r>
        <w:r>
          <w:rPr>
            <w:noProof/>
            <w:webHidden/>
          </w:rPr>
          <w:t>70</w:t>
        </w:r>
        <w:r>
          <w:rPr>
            <w:noProof/>
            <w:webHidden/>
          </w:rPr>
          <w:fldChar w:fldCharType="end"/>
        </w:r>
      </w:hyperlink>
    </w:p>
    <w:p w:rsidR="00931501" w:rsidRDefault="00931501" w14:paraId="2D066AD1" w14:textId="366EB720">
      <w:pPr>
        <w:pStyle w:val="TableofFigures"/>
        <w:tabs>
          <w:tab w:val="right" w:leader="dot" w:pos="9016"/>
        </w:tabs>
        <w:rPr>
          <w:noProof/>
          <w:kern w:val="2"/>
          <w:sz w:val="24"/>
          <w:szCs w:val="24"/>
          <w14:ligatures w14:val="standardContextual"/>
        </w:rPr>
      </w:pPr>
      <w:hyperlink w:history="1" w:anchor="_Toc213468598">
        <w:r w:rsidRPr="001F1648">
          <w:rPr>
            <w:rStyle w:val="Hyperlink"/>
            <w:noProof/>
          </w:rPr>
          <w:t>Figure 24 Feelo the Mascot</w:t>
        </w:r>
        <w:r>
          <w:rPr>
            <w:noProof/>
            <w:webHidden/>
          </w:rPr>
          <w:tab/>
        </w:r>
        <w:r>
          <w:rPr>
            <w:noProof/>
            <w:webHidden/>
          </w:rPr>
          <w:fldChar w:fldCharType="begin"/>
        </w:r>
        <w:r>
          <w:rPr>
            <w:noProof/>
            <w:webHidden/>
          </w:rPr>
          <w:instrText xml:space="preserve"> PAGEREF _Toc213468598 \h </w:instrText>
        </w:r>
        <w:r>
          <w:rPr>
            <w:noProof/>
            <w:webHidden/>
          </w:rPr>
        </w:r>
        <w:r>
          <w:rPr>
            <w:noProof/>
            <w:webHidden/>
          </w:rPr>
          <w:fldChar w:fldCharType="separate"/>
        </w:r>
        <w:r>
          <w:rPr>
            <w:noProof/>
            <w:webHidden/>
          </w:rPr>
          <w:t>70</w:t>
        </w:r>
        <w:r>
          <w:rPr>
            <w:noProof/>
            <w:webHidden/>
          </w:rPr>
          <w:fldChar w:fldCharType="end"/>
        </w:r>
      </w:hyperlink>
    </w:p>
    <w:p w:rsidR="00931501" w:rsidRDefault="00931501" w14:paraId="6A3CAE5D" w14:textId="0E53F1D8">
      <w:pPr>
        <w:pStyle w:val="TableofFigures"/>
        <w:tabs>
          <w:tab w:val="right" w:leader="dot" w:pos="9016"/>
        </w:tabs>
        <w:rPr>
          <w:noProof/>
          <w:kern w:val="2"/>
          <w:sz w:val="24"/>
          <w:szCs w:val="24"/>
          <w14:ligatures w14:val="standardContextual"/>
        </w:rPr>
      </w:pPr>
      <w:hyperlink w:history="1" w:anchor="_Toc213468599">
        <w:r w:rsidRPr="001F1648">
          <w:rPr>
            <w:rStyle w:val="Hyperlink"/>
            <w:noProof/>
          </w:rPr>
          <w:t>Figure 25 Splash Scene</w:t>
        </w:r>
        <w:r>
          <w:rPr>
            <w:noProof/>
            <w:webHidden/>
          </w:rPr>
          <w:tab/>
        </w:r>
        <w:r>
          <w:rPr>
            <w:noProof/>
            <w:webHidden/>
          </w:rPr>
          <w:fldChar w:fldCharType="begin"/>
        </w:r>
        <w:r>
          <w:rPr>
            <w:noProof/>
            <w:webHidden/>
          </w:rPr>
          <w:instrText xml:space="preserve"> PAGEREF _Toc213468599 \h </w:instrText>
        </w:r>
        <w:r>
          <w:rPr>
            <w:noProof/>
            <w:webHidden/>
          </w:rPr>
        </w:r>
        <w:r>
          <w:rPr>
            <w:noProof/>
            <w:webHidden/>
          </w:rPr>
          <w:fldChar w:fldCharType="separate"/>
        </w:r>
        <w:r>
          <w:rPr>
            <w:noProof/>
            <w:webHidden/>
          </w:rPr>
          <w:t>71</w:t>
        </w:r>
        <w:r>
          <w:rPr>
            <w:noProof/>
            <w:webHidden/>
          </w:rPr>
          <w:fldChar w:fldCharType="end"/>
        </w:r>
      </w:hyperlink>
    </w:p>
    <w:p w:rsidR="00931501" w:rsidRDefault="00931501" w14:paraId="34FA08D7" w14:textId="30EBD29B">
      <w:pPr>
        <w:pStyle w:val="TableofFigures"/>
        <w:tabs>
          <w:tab w:val="right" w:leader="dot" w:pos="9016"/>
        </w:tabs>
        <w:rPr>
          <w:noProof/>
          <w:kern w:val="2"/>
          <w:sz w:val="24"/>
          <w:szCs w:val="24"/>
          <w14:ligatures w14:val="standardContextual"/>
        </w:rPr>
      </w:pPr>
      <w:hyperlink w:history="1" w:anchor="_Toc213468600">
        <w:r w:rsidRPr="001F1648">
          <w:rPr>
            <w:rStyle w:val="Hyperlink"/>
            <w:noProof/>
          </w:rPr>
          <w:t>Figure 26 Login Scene</w:t>
        </w:r>
        <w:r>
          <w:rPr>
            <w:noProof/>
            <w:webHidden/>
          </w:rPr>
          <w:tab/>
        </w:r>
        <w:r>
          <w:rPr>
            <w:noProof/>
            <w:webHidden/>
          </w:rPr>
          <w:fldChar w:fldCharType="begin"/>
        </w:r>
        <w:r>
          <w:rPr>
            <w:noProof/>
            <w:webHidden/>
          </w:rPr>
          <w:instrText xml:space="preserve"> PAGEREF _Toc213468600 \h </w:instrText>
        </w:r>
        <w:r>
          <w:rPr>
            <w:noProof/>
            <w:webHidden/>
          </w:rPr>
        </w:r>
        <w:r>
          <w:rPr>
            <w:noProof/>
            <w:webHidden/>
          </w:rPr>
          <w:fldChar w:fldCharType="separate"/>
        </w:r>
        <w:r>
          <w:rPr>
            <w:noProof/>
            <w:webHidden/>
          </w:rPr>
          <w:t>71</w:t>
        </w:r>
        <w:r>
          <w:rPr>
            <w:noProof/>
            <w:webHidden/>
          </w:rPr>
          <w:fldChar w:fldCharType="end"/>
        </w:r>
      </w:hyperlink>
    </w:p>
    <w:p w:rsidR="00931501" w:rsidRDefault="00931501" w14:paraId="7731FEE3" w14:textId="03F8A23D">
      <w:pPr>
        <w:pStyle w:val="TableofFigures"/>
        <w:tabs>
          <w:tab w:val="right" w:leader="dot" w:pos="9016"/>
        </w:tabs>
        <w:rPr>
          <w:noProof/>
          <w:kern w:val="2"/>
          <w:sz w:val="24"/>
          <w:szCs w:val="24"/>
          <w14:ligatures w14:val="standardContextual"/>
        </w:rPr>
      </w:pPr>
      <w:hyperlink w:history="1" w:anchor="_Toc213468601">
        <w:r w:rsidRPr="001F1648">
          <w:rPr>
            <w:rStyle w:val="Hyperlink"/>
            <w:noProof/>
          </w:rPr>
          <w:t>Figure 27 Sign Up Scene</w:t>
        </w:r>
        <w:r>
          <w:rPr>
            <w:noProof/>
            <w:webHidden/>
          </w:rPr>
          <w:tab/>
        </w:r>
        <w:r>
          <w:rPr>
            <w:noProof/>
            <w:webHidden/>
          </w:rPr>
          <w:fldChar w:fldCharType="begin"/>
        </w:r>
        <w:r>
          <w:rPr>
            <w:noProof/>
            <w:webHidden/>
          </w:rPr>
          <w:instrText xml:space="preserve"> PAGEREF _Toc213468601 \h </w:instrText>
        </w:r>
        <w:r>
          <w:rPr>
            <w:noProof/>
            <w:webHidden/>
          </w:rPr>
        </w:r>
        <w:r>
          <w:rPr>
            <w:noProof/>
            <w:webHidden/>
          </w:rPr>
          <w:fldChar w:fldCharType="separate"/>
        </w:r>
        <w:r>
          <w:rPr>
            <w:noProof/>
            <w:webHidden/>
          </w:rPr>
          <w:t>72</w:t>
        </w:r>
        <w:r>
          <w:rPr>
            <w:noProof/>
            <w:webHidden/>
          </w:rPr>
          <w:fldChar w:fldCharType="end"/>
        </w:r>
      </w:hyperlink>
    </w:p>
    <w:p w:rsidR="00931501" w:rsidRDefault="00931501" w14:paraId="540C420D" w14:textId="3BA74DB3">
      <w:pPr>
        <w:pStyle w:val="TableofFigures"/>
        <w:tabs>
          <w:tab w:val="right" w:leader="dot" w:pos="9016"/>
        </w:tabs>
        <w:rPr>
          <w:noProof/>
          <w:kern w:val="2"/>
          <w:sz w:val="24"/>
          <w:szCs w:val="24"/>
          <w14:ligatures w14:val="standardContextual"/>
        </w:rPr>
      </w:pPr>
      <w:hyperlink w:history="1" w:anchor="_Toc213468602">
        <w:r w:rsidRPr="001F1648">
          <w:rPr>
            <w:rStyle w:val="Hyperlink"/>
            <w:noProof/>
          </w:rPr>
          <w:t>Figure 28 Set Preferences Scene</w:t>
        </w:r>
        <w:r>
          <w:rPr>
            <w:noProof/>
            <w:webHidden/>
          </w:rPr>
          <w:tab/>
        </w:r>
        <w:r>
          <w:rPr>
            <w:noProof/>
            <w:webHidden/>
          </w:rPr>
          <w:fldChar w:fldCharType="begin"/>
        </w:r>
        <w:r>
          <w:rPr>
            <w:noProof/>
            <w:webHidden/>
          </w:rPr>
          <w:instrText xml:space="preserve"> PAGEREF _Toc213468602 \h </w:instrText>
        </w:r>
        <w:r>
          <w:rPr>
            <w:noProof/>
            <w:webHidden/>
          </w:rPr>
        </w:r>
        <w:r>
          <w:rPr>
            <w:noProof/>
            <w:webHidden/>
          </w:rPr>
          <w:fldChar w:fldCharType="separate"/>
        </w:r>
        <w:r>
          <w:rPr>
            <w:noProof/>
            <w:webHidden/>
          </w:rPr>
          <w:t>73</w:t>
        </w:r>
        <w:r>
          <w:rPr>
            <w:noProof/>
            <w:webHidden/>
          </w:rPr>
          <w:fldChar w:fldCharType="end"/>
        </w:r>
      </w:hyperlink>
    </w:p>
    <w:p w:rsidR="00931501" w:rsidRDefault="00931501" w14:paraId="754EC2AA" w14:textId="2668A8F2">
      <w:pPr>
        <w:pStyle w:val="TableofFigures"/>
        <w:tabs>
          <w:tab w:val="right" w:leader="dot" w:pos="9016"/>
        </w:tabs>
        <w:rPr>
          <w:noProof/>
          <w:kern w:val="2"/>
          <w:sz w:val="24"/>
          <w:szCs w:val="24"/>
          <w14:ligatures w14:val="standardContextual"/>
        </w:rPr>
      </w:pPr>
      <w:hyperlink w:history="1" w:anchor="_Toc213468603">
        <w:r w:rsidRPr="001F1648">
          <w:rPr>
            <w:rStyle w:val="Hyperlink"/>
            <w:noProof/>
          </w:rPr>
          <w:t>Figure 29 Level 1 UI</w:t>
        </w:r>
        <w:r>
          <w:rPr>
            <w:noProof/>
            <w:webHidden/>
          </w:rPr>
          <w:tab/>
        </w:r>
        <w:r>
          <w:rPr>
            <w:noProof/>
            <w:webHidden/>
          </w:rPr>
          <w:fldChar w:fldCharType="begin"/>
        </w:r>
        <w:r>
          <w:rPr>
            <w:noProof/>
            <w:webHidden/>
          </w:rPr>
          <w:instrText xml:space="preserve"> PAGEREF _Toc213468603 \h </w:instrText>
        </w:r>
        <w:r>
          <w:rPr>
            <w:noProof/>
            <w:webHidden/>
          </w:rPr>
        </w:r>
        <w:r>
          <w:rPr>
            <w:noProof/>
            <w:webHidden/>
          </w:rPr>
          <w:fldChar w:fldCharType="separate"/>
        </w:r>
        <w:r>
          <w:rPr>
            <w:noProof/>
            <w:webHidden/>
          </w:rPr>
          <w:t>84</w:t>
        </w:r>
        <w:r>
          <w:rPr>
            <w:noProof/>
            <w:webHidden/>
          </w:rPr>
          <w:fldChar w:fldCharType="end"/>
        </w:r>
      </w:hyperlink>
    </w:p>
    <w:p w:rsidR="00931501" w:rsidRDefault="00931501" w14:paraId="698EDAB5" w14:textId="0A0A7438">
      <w:pPr>
        <w:pStyle w:val="TableofFigures"/>
        <w:tabs>
          <w:tab w:val="right" w:leader="dot" w:pos="9016"/>
        </w:tabs>
        <w:rPr>
          <w:noProof/>
          <w:kern w:val="2"/>
          <w:sz w:val="24"/>
          <w:szCs w:val="24"/>
          <w14:ligatures w14:val="standardContextual"/>
        </w:rPr>
      </w:pPr>
      <w:hyperlink w:history="1" w:anchor="_Toc213468604">
        <w:r w:rsidRPr="001F1648">
          <w:rPr>
            <w:rStyle w:val="Hyperlink"/>
            <w:noProof/>
          </w:rPr>
          <w:t>Figure 30 Singleton Pattern</w:t>
        </w:r>
        <w:r>
          <w:rPr>
            <w:noProof/>
            <w:webHidden/>
          </w:rPr>
          <w:tab/>
        </w:r>
        <w:r>
          <w:rPr>
            <w:noProof/>
            <w:webHidden/>
          </w:rPr>
          <w:fldChar w:fldCharType="begin"/>
        </w:r>
        <w:r>
          <w:rPr>
            <w:noProof/>
            <w:webHidden/>
          </w:rPr>
          <w:instrText xml:space="preserve"> PAGEREF _Toc213468604 \h </w:instrText>
        </w:r>
        <w:r>
          <w:rPr>
            <w:noProof/>
            <w:webHidden/>
          </w:rPr>
        </w:r>
        <w:r>
          <w:rPr>
            <w:noProof/>
            <w:webHidden/>
          </w:rPr>
          <w:fldChar w:fldCharType="separate"/>
        </w:r>
        <w:r>
          <w:rPr>
            <w:noProof/>
            <w:webHidden/>
          </w:rPr>
          <w:t>86</w:t>
        </w:r>
        <w:r>
          <w:rPr>
            <w:noProof/>
            <w:webHidden/>
          </w:rPr>
          <w:fldChar w:fldCharType="end"/>
        </w:r>
      </w:hyperlink>
    </w:p>
    <w:p w:rsidR="00931501" w:rsidRDefault="00931501" w14:paraId="286941C6" w14:textId="3BF897DB">
      <w:pPr>
        <w:pStyle w:val="TableofFigures"/>
        <w:tabs>
          <w:tab w:val="right" w:leader="dot" w:pos="9016"/>
        </w:tabs>
        <w:rPr>
          <w:noProof/>
          <w:kern w:val="2"/>
          <w:sz w:val="24"/>
          <w:szCs w:val="24"/>
          <w14:ligatures w14:val="standardContextual"/>
        </w:rPr>
      </w:pPr>
      <w:hyperlink w:history="1" w:anchor="_Toc213468605">
        <w:r w:rsidRPr="001F1648">
          <w:rPr>
            <w:rStyle w:val="Hyperlink"/>
            <w:noProof/>
          </w:rPr>
          <w:t>Figure 31 MVC Pattern</w:t>
        </w:r>
        <w:r>
          <w:rPr>
            <w:noProof/>
            <w:webHidden/>
          </w:rPr>
          <w:tab/>
        </w:r>
        <w:r>
          <w:rPr>
            <w:noProof/>
            <w:webHidden/>
          </w:rPr>
          <w:fldChar w:fldCharType="begin"/>
        </w:r>
        <w:r>
          <w:rPr>
            <w:noProof/>
            <w:webHidden/>
          </w:rPr>
          <w:instrText xml:space="preserve"> PAGEREF _Toc213468605 \h </w:instrText>
        </w:r>
        <w:r>
          <w:rPr>
            <w:noProof/>
            <w:webHidden/>
          </w:rPr>
        </w:r>
        <w:r>
          <w:rPr>
            <w:noProof/>
            <w:webHidden/>
          </w:rPr>
          <w:fldChar w:fldCharType="separate"/>
        </w:r>
        <w:r>
          <w:rPr>
            <w:noProof/>
            <w:webHidden/>
          </w:rPr>
          <w:t>87</w:t>
        </w:r>
        <w:r>
          <w:rPr>
            <w:noProof/>
            <w:webHidden/>
          </w:rPr>
          <w:fldChar w:fldCharType="end"/>
        </w:r>
      </w:hyperlink>
    </w:p>
    <w:p w:rsidRPr="008A745C" w:rsidR="004B71B7" w:rsidP="00412909" w:rsidRDefault="00B102D4" w14:paraId="4E73A1FF" w14:textId="690D119C">
      <w:r w:rsidRPr="008A745C">
        <w:fldChar w:fldCharType="end"/>
      </w:r>
    </w:p>
    <w:p w:rsidR="00750815" w:rsidRDefault="00750815" w14:paraId="18EE6AA7" w14:textId="77777777">
      <w:pPr>
        <w:rPr>
          <w:rFonts w:asciiTheme="majorHAnsi" w:hAnsiTheme="majorHAnsi" w:eastAsiaTheme="majorEastAsia" w:cstheme="majorBidi"/>
          <w:b/>
          <w:bCs/>
          <w:color w:val="365F91" w:themeColor="accent1" w:themeShade="BF"/>
          <w:sz w:val="36"/>
          <w:szCs w:val="36"/>
        </w:rPr>
      </w:pPr>
      <w:bookmarkStart w:name="_Toc274166445" w:id="9"/>
      <w:r>
        <w:rPr>
          <w:sz w:val="36"/>
          <w:szCs w:val="36"/>
        </w:rPr>
        <w:br w:type="page"/>
      </w:r>
    </w:p>
    <w:p w:rsidRPr="004C002F" w:rsidR="00160E5A" w:rsidP="004B71B7" w:rsidRDefault="004B71B7" w14:paraId="451A9E8F" w14:textId="4B97C85D">
      <w:pPr>
        <w:pStyle w:val="Heading1"/>
        <w:spacing w:after="240"/>
        <w:rPr>
          <w:sz w:val="36"/>
          <w:szCs w:val="36"/>
        </w:rPr>
      </w:pPr>
      <w:bookmarkStart w:name="_Toc1390429493" w:id="1737516231"/>
      <w:r w:rsidRPr="3E3C9039" w:rsidR="121802A5">
        <w:rPr>
          <w:sz w:val="36"/>
          <w:szCs w:val="36"/>
        </w:rPr>
        <w:t>List of tables</w:t>
      </w:r>
      <w:bookmarkEnd w:id="9"/>
      <w:bookmarkEnd w:id="1737516231"/>
    </w:p>
    <w:p w:rsidR="00931501" w:rsidRDefault="00B102D4" w14:paraId="49C1AC37" w14:textId="11DB82AB">
      <w:pPr>
        <w:pStyle w:val="TableofFigures"/>
        <w:tabs>
          <w:tab w:val="right" w:leader="dot" w:pos="9016"/>
        </w:tabs>
        <w:rPr>
          <w:noProof/>
          <w:kern w:val="2"/>
          <w:sz w:val="24"/>
          <w:szCs w:val="24"/>
          <w14:ligatures w14:val="standardContextual"/>
        </w:rPr>
      </w:pPr>
      <w:r w:rsidRPr="0076235C">
        <w:rPr>
          <w:rFonts w:eastAsiaTheme="majorEastAsia" w:cstheme="minorHAnsi"/>
          <w:b/>
          <w:bCs/>
        </w:rPr>
        <w:fldChar w:fldCharType="begin"/>
      </w:r>
      <w:r w:rsidRPr="0076235C" w:rsidR="004B71B7">
        <w:rPr>
          <w:rFonts w:eastAsiaTheme="majorEastAsia" w:cstheme="minorHAnsi"/>
          <w:b/>
          <w:bCs/>
        </w:rPr>
        <w:instrText xml:space="preserve"> TOC \h \z \c "Table" </w:instrText>
      </w:r>
      <w:r w:rsidRPr="0076235C">
        <w:rPr>
          <w:rFonts w:eastAsiaTheme="majorEastAsia" w:cstheme="minorHAnsi"/>
          <w:b/>
          <w:bCs/>
        </w:rPr>
        <w:fldChar w:fldCharType="separate"/>
      </w:r>
      <w:hyperlink w:history="1" w:anchor="_Toc213468606">
        <w:r w:rsidRPr="00EB336A" w:rsidR="00931501">
          <w:rPr>
            <w:rStyle w:val="Hyperlink"/>
            <w:noProof/>
          </w:rPr>
          <w:t>Table 1. Expected benefits and impacts on various contexts</w:t>
        </w:r>
        <w:r w:rsidR="00931501">
          <w:rPr>
            <w:noProof/>
            <w:webHidden/>
          </w:rPr>
          <w:tab/>
        </w:r>
        <w:r w:rsidR="00931501">
          <w:rPr>
            <w:noProof/>
            <w:webHidden/>
          </w:rPr>
          <w:fldChar w:fldCharType="begin"/>
        </w:r>
        <w:r w:rsidR="00931501">
          <w:rPr>
            <w:noProof/>
            <w:webHidden/>
          </w:rPr>
          <w:instrText xml:space="preserve"> PAGEREF _Toc213468606 \h </w:instrText>
        </w:r>
        <w:r w:rsidR="00931501">
          <w:rPr>
            <w:noProof/>
            <w:webHidden/>
          </w:rPr>
        </w:r>
        <w:r w:rsidR="00931501">
          <w:rPr>
            <w:noProof/>
            <w:webHidden/>
          </w:rPr>
          <w:fldChar w:fldCharType="separate"/>
        </w:r>
        <w:r w:rsidR="00931501">
          <w:rPr>
            <w:noProof/>
            <w:webHidden/>
          </w:rPr>
          <w:t>15</w:t>
        </w:r>
        <w:r w:rsidR="00931501">
          <w:rPr>
            <w:noProof/>
            <w:webHidden/>
          </w:rPr>
          <w:fldChar w:fldCharType="end"/>
        </w:r>
      </w:hyperlink>
    </w:p>
    <w:p w:rsidR="00931501" w:rsidRDefault="00931501" w14:paraId="25F8903A" w14:textId="39BDC360">
      <w:pPr>
        <w:pStyle w:val="TableofFigures"/>
        <w:tabs>
          <w:tab w:val="right" w:leader="dot" w:pos="9016"/>
        </w:tabs>
        <w:rPr>
          <w:noProof/>
          <w:kern w:val="2"/>
          <w:sz w:val="24"/>
          <w:szCs w:val="24"/>
          <w14:ligatures w14:val="standardContextual"/>
        </w:rPr>
      </w:pPr>
      <w:hyperlink w:history="1" w:anchor="_Toc213468607">
        <w:r w:rsidRPr="00EB336A">
          <w:rPr>
            <w:rStyle w:val="Hyperlink"/>
            <w:noProof/>
          </w:rPr>
          <w:t>Table 2 Comparison Between Feelo and Previous Solutions</w:t>
        </w:r>
        <w:r>
          <w:rPr>
            <w:noProof/>
            <w:webHidden/>
          </w:rPr>
          <w:tab/>
        </w:r>
        <w:r>
          <w:rPr>
            <w:noProof/>
            <w:webHidden/>
          </w:rPr>
          <w:fldChar w:fldCharType="begin"/>
        </w:r>
        <w:r>
          <w:rPr>
            <w:noProof/>
            <w:webHidden/>
          </w:rPr>
          <w:instrText xml:space="preserve"> PAGEREF _Toc213468607 \h </w:instrText>
        </w:r>
        <w:r>
          <w:rPr>
            <w:noProof/>
            <w:webHidden/>
          </w:rPr>
        </w:r>
        <w:r>
          <w:rPr>
            <w:noProof/>
            <w:webHidden/>
          </w:rPr>
          <w:fldChar w:fldCharType="separate"/>
        </w:r>
        <w:r>
          <w:rPr>
            <w:noProof/>
            <w:webHidden/>
          </w:rPr>
          <w:t>26</w:t>
        </w:r>
        <w:r>
          <w:rPr>
            <w:noProof/>
            <w:webHidden/>
          </w:rPr>
          <w:fldChar w:fldCharType="end"/>
        </w:r>
      </w:hyperlink>
    </w:p>
    <w:p w:rsidR="00931501" w:rsidRDefault="00931501" w14:paraId="4BC1B72B" w14:textId="6C379626">
      <w:pPr>
        <w:pStyle w:val="TableofFigures"/>
        <w:tabs>
          <w:tab w:val="right" w:leader="dot" w:pos="9016"/>
        </w:tabs>
        <w:rPr>
          <w:noProof/>
          <w:kern w:val="2"/>
          <w:sz w:val="24"/>
          <w:szCs w:val="24"/>
          <w14:ligatures w14:val="standardContextual"/>
        </w:rPr>
      </w:pPr>
      <w:hyperlink w:history="1" w:anchor="_Toc213468608">
        <w:r w:rsidRPr="00EB336A">
          <w:rPr>
            <w:rStyle w:val="Hyperlink"/>
            <w:noProof/>
          </w:rPr>
          <w:t>Table 3. Use cases summary</w:t>
        </w:r>
        <w:r>
          <w:rPr>
            <w:noProof/>
            <w:webHidden/>
          </w:rPr>
          <w:tab/>
        </w:r>
        <w:r>
          <w:rPr>
            <w:noProof/>
            <w:webHidden/>
          </w:rPr>
          <w:fldChar w:fldCharType="begin"/>
        </w:r>
        <w:r>
          <w:rPr>
            <w:noProof/>
            <w:webHidden/>
          </w:rPr>
          <w:instrText xml:space="preserve"> PAGEREF _Toc213468608 \h </w:instrText>
        </w:r>
        <w:r>
          <w:rPr>
            <w:noProof/>
            <w:webHidden/>
          </w:rPr>
        </w:r>
        <w:r>
          <w:rPr>
            <w:noProof/>
            <w:webHidden/>
          </w:rPr>
          <w:fldChar w:fldCharType="separate"/>
        </w:r>
        <w:r>
          <w:rPr>
            <w:noProof/>
            <w:webHidden/>
          </w:rPr>
          <w:t>33</w:t>
        </w:r>
        <w:r>
          <w:rPr>
            <w:noProof/>
            <w:webHidden/>
          </w:rPr>
          <w:fldChar w:fldCharType="end"/>
        </w:r>
      </w:hyperlink>
    </w:p>
    <w:p w:rsidR="00931501" w:rsidRDefault="00931501" w14:paraId="619CCC01" w14:textId="1FEEEDC6">
      <w:pPr>
        <w:pStyle w:val="TableofFigures"/>
        <w:tabs>
          <w:tab w:val="right" w:leader="dot" w:pos="9016"/>
        </w:tabs>
        <w:rPr>
          <w:noProof/>
          <w:kern w:val="2"/>
          <w:sz w:val="24"/>
          <w:szCs w:val="24"/>
          <w14:ligatures w14:val="standardContextual"/>
        </w:rPr>
      </w:pPr>
      <w:hyperlink w:history="1" w:anchor="_Toc213468609">
        <w:r w:rsidRPr="00EB336A">
          <w:rPr>
            <w:rStyle w:val="Hyperlink"/>
            <w:noProof/>
          </w:rPr>
          <w:t>Table 4. Evaluation plan for the non-functional requirement</w:t>
        </w:r>
        <w:r>
          <w:rPr>
            <w:noProof/>
            <w:webHidden/>
          </w:rPr>
          <w:tab/>
        </w:r>
        <w:r>
          <w:rPr>
            <w:noProof/>
            <w:webHidden/>
          </w:rPr>
          <w:fldChar w:fldCharType="begin"/>
        </w:r>
        <w:r>
          <w:rPr>
            <w:noProof/>
            <w:webHidden/>
          </w:rPr>
          <w:instrText xml:space="preserve"> PAGEREF _Toc213468609 \h </w:instrText>
        </w:r>
        <w:r>
          <w:rPr>
            <w:noProof/>
            <w:webHidden/>
          </w:rPr>
        </w:r>
        <w:r>
          <w:rPr>
            <w:noProof/>
            <w:webHidden/>
          </w:rPr>
          <w:fldChar w:fldCharType="separate"/>
        </w:r>
        <w:r>
          <w:rPr>
            <w:noProof/>
            <w:webHidden/>
          </w:rPr>
          <w:t>37</w:t>
        </w:r>
        <w:r>
          <w:rPr>
            <w:noProof/>
            <w:webHidden/>
          </w:rPr>
          <w:fldChar w:fldCharType="end"/>
        </w:r>
      </w:hyperlink>
    </w:p>
    <w:p w:rsidR="00931501" w:rsidRDefault="00931501" w14:paraId="574B24F8" w14:textId="0F205477">
      <w:pPr>
        <w:pStyle w:val="TableofFigures"/>
        <w:tabs>
          <w:tab w:val="right" w:leader="dot" w:pos="9016"/>
        </w:tabs>
        <w:rPr>
          <w:noProof/>
          <w:kern w:val="2"/>
          <w:sz w:val="24"/>
          <w:szCs w:val="24"/>
          <w14:ligatures w14:val="standardContextual"/>
        </w:rPr>
      </w:pPr>
      <w:hyperlink w:history="1" w:anchor="_Toc213468610">
        <w:r w:rsidRPr="00EB336A">
          <w:rPr>
            <w:rStyle w:val="Hyperlink"/>
            <w:noProof/>
          </w:rPr>
          <w:t>Table 5. Project-specific code of ethics and professional responsibilities</w:t>
        </w:r>
        <w:r>
          <w:rPr>
            <w:noProof/>
            <w:webHidden/>
          </w:rPr>
          <w:tab/>
        </w:r>
        <w:r>
          <w:rPr>
            <w:noProof/>
            <w:webHidden/>
          </w:rPr>
          <w:fldChar w:fldCharType="begin"/>
        </w:r>
        <w:r>
          <w:rPr>
            <w:noProof/>
            <w:webHidden/>
          </w:rPr>
          <w:instrText xml:space="preserve"> PAGEREF _Toc213468610 \h </w:instrText>
        </w:r>
        <w:r>
          <w:rPr>
            <w:noProof/>
            <w:webHidden/>
          </w:rPr>
        </w:r>
        <w:r>
          <w:rPr>
            <w:noProof/>
            <w:webHidden/>
          </w:rPr>
          <w:fldChar w:fldCharType="separate"/>
        </w:r>
        <w:r>
          <w:rPr>
            <w:noProof/>
            <w:webHidden/>
          </w:rPr>
          <w:t>40</w:t>
        </w:r>
        <w:r>
          <w:rPr>
            <w:noProof/>
            <w:webHidden/>
          </w:rPr>
          <w:fldChar w:fldCharType="end"/>
        </w:r>
      </w:hyperlink>
    </w:p>
    <w:p w:rsidR="00931501" w:rsidRDefault="00931501" w14:paraId="78D6196E" w14:textId="670376DD">
      <w:pPr>
        <w:pStyle w:val="TableofFigures"/>
        <w:tabs>
          <w:tab w:val="right" w:leader="dot" w:pos="9016"/>
        </w:tabs>
        <w:rPr>
          <w:noProof/>
          <w:kern w:val="2"/>
          <w:sz w:val="24"/>
          <w:szCs w:val="24"/>
          <w14:ligatures w14:val="standardContextual"/>
        </w:rPr>
      </w:pPr>
      <w:hyperlink w:history="1" w:anchor="_Toc213468611">
        <w:r w:rsidRPr="00EB336A">
          <w:rPr>
            <w:rStyle w:val="Hyperlink"/>
            <w:noProof/>
          </w:rPr>
          <w:t>Table 6. Project milestones</w:t>
        </w:r>
        <w:r>
          <w:rPr>
            <w:noProof/>
            <w:webHidden/>
          </w:rPr>
          <w:tab/>
        </w:r>
        <w:r>
          <w:rPr>
            <w:noProof/>
            <w:webHidden/>
          </w:rPr>
          <w:fldChar w:fldCharType="begin"/>
        </w:r>
        <w:r>
          <w:rPr>
            <w:noProof/>
            <w:webHidden/>
          </w:rPr>
          <w:instrText xml:space="preserve"> PAGEREF _Toc213468611 \h </w:instrText>
        </w:r>
        <w:r>
          <w:rPr>
            <w:noProof/>
            <w:webHidden/>
          </w:rPr>
        </w:r>
        <w:r>
          <w:rPr>
            <w:noProof/>
            <w:webHidden/>
          </w:rPr>
          <w:fldChar w:fldCharType="separate"/>
        </w:r>
        <w:r>
          <w:rPr>
            <w:noProof/>
            <w:webHidden/>
          </w:rPr>
          <w:t>41</w:t>
        </w:r>
        <w:r>
          <w:rPr>
            <w:noProof/>
            <w:webHidden/>
          </w:rPr>
          <w:fldChar w:fldCharType="end"/>
        </w:r>
      </w:hyperlink>
    </w:p>
    <w:p w:rsidR="00931501" w:rsidRDefault="00931501" w14:paraId="489A7AE9" w14:textId="4C300455">
      <w:pPr>
        <w:pStyle w:val="TableofFigures"/>
        <w:tabs>
          <w:tab w:val="right" w:leader="dot" w:pos="9016"/>
        </w:tabs>
        <w:rPr>
          <w:noProof/>
          <w:kern w:val="2"/>
          <w:sz w:val="24"/>
          <w:szCs w:val="24"/>
          <w14:ligatures w14:val="standardContextual"/>
        </w:rPr>
      </w:pPr>
      <w:hyperlink w:history="1" w:anchor="_Toc213468612">
        <w:r w:rsidRPr="00EB336A">
          <w:rPr>
            <w:rStyle w:val="Hyperlink"/>
            <w:noProof/>
          </w:rPr>
          <w:t>Table 8. Project Risks</w:t>
        </w:r>
        <w:r>
          <w:rPr>
            <w:noProof/>
            <w:webHidden/>
          </w:rPr>
          <w:tab/>
        </w:r>
        <w:r>
          <w:rPr>
            <w:noProof/>
            <w:webHidden/>
          </w:rPr>
          <w:fldChar w:fldCharType="begin"/>
        </w:r>
        <w:r>
          <w:rPr>
            <w:noProof/>
            <w:webHidden/>
          </w:rPr>
          <w:instrText xml:space="preserve"> PAGEREF _Toc213468612 \h </w:instrText>
        </w:r>
        <w:r>
          <w:rPr>
            <w:noProof/>
            <w:webHidden/>
          </w:rPr>
        </w:r>
        <w:r>
          <w:rPr>
            <w:noProof/>
            <w:webHidden/>
          </w:rPr>
          <w:fldChar w:fldCharType="separate"/>
        </w:r>
        <w:r>
          <w:rPr>
            <w:noProof/>
            <w:webHidden/>
          </w:rPr>
          <w:t>46</w:t>
        </w:r>
        <w:r>
          <w:rPr>
            <w:noProof/>
            <w:webHidden/>
          </w:rPr>
          <w:fldChar w:fldCharType="end"/>
        </w:r>
      </w:hyperlink>
    </w:p>
    <w:p w:rsidR="00931501" w:rsidRDefault="00931501" w14:paraId="696A107D" w14:textId="024A9068">
      <w:pPr>
        <w:pStyle w:val="TableofFigures"/>
        <w:tabs>
          <w:tab w:val="right" w:leader="dot" w:pos="9016"/>
        </w:tabs>
        <w:rPr>
          <w:noProof/>
          <w:kern w:val="2"/>
          <w:sz w:val="24"/>
          <w:szCs w:val="24"/>
          <w14:ligatures w14:val="standardContextual"/>
        </w:rPr>
      </w:pPr>
      <w:hyperlink w:history="1" w:anchor="_Toc213468613">
        <w:r w:rsidRPr="00EB336A">
          <w:rPr>
            <w:rStyle w:val="Hyperlink"/>
            <w:noProof/>
          </w:rPr>
          <w:t>Table 9. Hardware/software to be used</w:t>
        </w:r>
        <w:r>
          <w:rPr>
            <w:noProof/>
            <w:webHidden/>
          </w:rPr>
          <w:tab/>
        </w:r>
        <w:r>
          <w:rPr>
            <w:noProof/>
            <w:webHidden/>
          </w:rPr>
          <w:fldChar w:fldCharType="begin"/>
        </w:r>
        <w:r>
          <w:rPr>
            <w:noProof/>
            <w:webHidden/>
          </w:rPr>
          <w:instrText xml:space="preserve"> PAGEREF _Toc213468613 \h </w:instrText>
        </w:r>
        <w:r>
          <w:rPr>
            <w:noProof/>
            <w:webHidden/>
          </w:rPr>
        </w:r>
        <w:r>
          <w:rPr>
            <w:noProof/>
            <w:webHidden/>
          </w:rPr>
          <w:fldChar w:fldCharType="separate"/>
        </w:r>
        <w:r>
          <w:rPr>
            <w:noProof/>
            <w:webHidden/>
          </w:rPr>
          <w:t>88</w:t>
        </w:r>
        <w:r>
          <w:rPr>
            <w:noProof/>
            <w:webHidden/>
          </w:rPr>
          <w:fldChar w:fldCharType="end"/>
        </w:r>
      </w:hyperlink>
    </w:p>
    <w:p w:rsidRPr="0076235C" w:rsidR="00796232" w:rsidRDefault="00B102D4" w14:paraId="2941B582" w14:textId="25076F11">
      <w:pPr>
        <w:rPr>
          <w:rFonts w:eastAsiaTheme="majorEastAsia" w:cstheme="minorHAnsi"/>
          <w:b/>
          <w:bCs/>
        </w:rPr>
      </w:pPr>
      <w:r w:rsidRPr="0076235C">
        <w:rPr>
          <w:rFonts w:eastAsiaTheme="majorEastAsia" w:cstheme="minorHAnsi"/>
          <w:b/>
          <w:bCs/>
        </w:rPr>
        <w:fldChar w:fldCharType="end"/>
      </w:r>
    </w:p>
    <w:p w:rsidRPr="00C01B29" w:rsidR="002A2D87" w:rsidRDefault="002A2D87" w14:paraId="57C230B2" w14:textId="77777777">
      <w:pPr>
        <w:sectPr w:rsidRPr="00C01B29" w:rsidR="002A2D87" w:rsidSect="002A2D87">
          <w:footerReference w:type="default" r:id="rId17"/>
          <w:pgSz w:w="11906" w:h="16838" w:orient="portrait"/>
          <w:pgMar w:top="1440" w:right="1440" w:bottom="1440" w:left="1440" w:header="708" w:footer="708" w:gutter="0"/>
          <w:pgNumType w:fmt="lowerRoman"/>
          <w:cols w:space="708"/>
          <w:docGrid w:linePitch="360"/>
          <w:headerReference w:type="default" r:id="Rd0fb11e2756c4e0b"/>
        </w:sectPr>
      </w:pPr>
    </w:p>
    <w:p w:rsidR="00900CFA" w:rsidP="3E3C9039" w:rsidRDefault="00900CFA" w14:paraId="4FD30BB5" w14:textId="76F98051">
      <w:pPr>
        <w:pStyle w:val="Heading1"/>
        <w:numPr>
          <w:ilvl w:val="0"/>
          <w:numId w:val="1"/>
        </w:numPr>
        <w:spacing w:after="240" w:line="276" w:lineRule="auto"/>
        <w:rPr/>
      </w:pPr>
      <w:bookmarkStart w:name="_Toc274166446" w:id="12"/>
      <w:bookmarkStart w:name="_Toc988573727" w:id="1831623776"/>
      <w:r w:rsidR="54721B99">
        <w:rPr/>
        <w:t>Introduction</w:t>
      </w:r>
      <w:r w:rsidR="4390D8CB">
        <w:rPr/>
        <w:t xml:space="preserve"> </w:t>
      </w:r>
      <w:r w:rsidR="4390D8CB">
        <w:rPr/>
        <w:t>and Motivation</w:t>
      </w:r>
      <w:bookmarkEnd w:id="12"/>
      <w:bookmarkEnd w:id="1831623776"/>
    </w:p>
    <w:p w:rsidR="441A087D" w:rsidP="3E3C9039" w:rsidRDefault="441A087D" w14:paraId="2E7A707A" w14:textId="1E812D95">
      <w:pPr>
        <w:pStyle w:val="Heading2"/>
        <w:numPr>
          <w:ilvl w:val="1"/>
          <w:numId w:val="1"/>
        </w:numPr>
        <w:spacing w:before="0" w:beforeAutospacing="off" w:after="0" w:afterAutospacing="off" w:line="276" w:lineRule="auto"/>
        <w:ind w:left="1134" w:right="0" w:hanging="283"/>
        <w:jc w:val="both"/>
        <w:rPr>
          <w:rFonts w:ascii="Cambria" w:hAnsi="Cambria" w:eastAsia="Cambria" w:cs="Cambria"/>
          <w:noProof w:val="0"/>
          <w:color w:val="365F91" w:themeColor="accent1" w:themeTint="FF" w:themeShade="BF"/>
          <w:sz w:val="26"/>
          <w:szCs w:val="26"/>
          <w:lang w:val="en-US"/>
        </w:rPr>
      </w:pPr>
      <w:bookmarkStart w:name="_Toc1811882104" w:id="1038581878"/>
      <w:r w:rsidRPr="3E3C9039" w:rsidR="441A087D">
        <w:rPr>
          <w:rFonts w:ascii="Cambria" w:hAnsi="Cambria" w:eastAsia="Cambria" w:cs="Cambria"/>
          <w:noProof w:val="0"/>
          <w:color w:val="365F91" w:themeColor="accent1" w:themeTint="FF" w:themeShade="BF"/>
          <w:sz w:val="26"/>
          <w:szCs w:val="26"/>
          <w:lang w:val="en-US"/>
        </w:rPr>
        <w:t>Problem statement</w:t>
      </w:r>
      <w:bookmarkEnd w:id="1038581878"/>
    </w:p>
    <w:p w:rsidR="441A087D" w:rsidP="3E3C9039" w:rsidRDefault="441A087D" w14:paraId="6DAE53FE" w14:textId="37DAB21C">
      <w:pPr>
        <w:spacing w:before="0" w:beforeAutospacing="off" w:after="0" w:afterAutospacing="off" w:line="276" w:lineRule="auto"/>
        <w:jc w:val="both"/>
      </w:pPr>
      <w:r w:rsidRPr="3E3C9039" w:rsidR="441A087D">
        <w:rPr>
          <w:rFonts w:ascii="Calibri" w:hAnsi="Calibri" w:eastAsia="Calibri" w:cs="Calibri"/>
          <w:noProof w:val="0"/>
          <w:sz w:val="22"/>
          <w:szCs w:val="22"/>
          <w:lang w:val="en-US"/>
        </w:rPr>
        <w:t xml:space="preserve">&lt; </w:t>
      </w:r>
      <w:r w:rsidRPr="3E3C9039" w:rsidR="441A087D">
        <w:rPr>
          <w:rFonts w:ascii="Calibri" w:hAnsi="Calibri" w:eastAsia="Calibri" w:cs="Calibri"/>
          <w:b w:val="1"/>
          <w:bCs w:val="1"/>
          <w:noProof w:val="0"/>
          <w:sz w:val="22"/>
          <w:szCs w:val="22"/>
          <w:lang w:val="en-US"/>
        </w:rPr>
        <w:t>ToDo:</w:t>
      </w:r>
      <w:r w:rsidRPr="3E3C9039" w:rsidR="441A087D">
        <w:rPr>
          <w:rFonts w:ascii="Calibri" w:hAnsi="Calibri" w:eastAsia="Calibri" w:cs="Calibri"/>
          <w:noProof w:val="0"/>
          <w:sz w:val="22"/>
          <w:szCs w:val="22"/>
          <w:lang w:val="en-US"/>
        </w:rPr>
        <w:t xml:space="preserve">  </w:t>
      </w:r>
    </w:p>
    <w:p w:rsidR="441A087D" w:rsidP="3E3C9039" w:rsidRDefault="441A087D" w14:paraId="7C0E902C" w14:textId="42D8F8E1">
      <w:pPr>
        <w:pStyle w:val="ListParagraph"/>
        <w:numPr>
          <w:ilvl w:val="0"/>
          <w:numId w:val="79"/>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Give a clear (and preferably formal) definition of the problem you aim to solve. Additionally, consider including an overview figure to visually depict the problem for enhanced clarity.</w:t>
      </w:r>
    </w:p>
    <w:p w:rsidR="441A087D" w:rsidP="3E3C9039" w:rsidRDefault="441A087D" w14:paraId="15C0E1AA" w14:textId="59546E0A">
      <w:pPr>
        <w:pStyle w:val="ListParagraph"/>
        <w:numPr>
          <w:ilvl w:val="0"/>
          <w:numId w:val="79"/>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Highlight the significance of tackling the problem (i.e., why it is important). Support your argument with relevant references and a real-world example to motivate your project.</w:t>
      </w:r>
    </w:p>
    <w:p w:rsidR="441A087D" w:rsidP="3E3C9039" w:rsidRDefault="441A087D" w14:paraId="66F35F2C" w14:textId="6A1B9052">
      <w:pPr>
        <w:pStyle w:val="ListParagraph"/>
        <w:numPr>
          <w:ilvl w:val="0"/>
          <w:numId w:val="79"/>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Outline the technical and non-technical challenges associated with the project using bullet points. For example, integrating machine learning models into your solution is a technical challenge, while the need for collecting labeled data is a non-technical challenge.</w:t>
      </w:r>
    </w:p>
    <w:p w:rsidR="441A087D" w:rsidP="3E3C9039" w:rsidRDefault="441A087D" w14:paraId="25F72645" w14:textId="41851BEE">
      <w:pPr>
        <w:pStyle w:val="ListParagraph"/>
        <w:numPr>
          <w:ilvl w:val="0"/>
          <w:numId w:val="79"/>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 xml:space="preserve">Explain aspects to classify this problem as a complex computing problem: </w:t>
      </w:r>
    </w:p>
    <w:p w:rsidR="441A087D" w:rsidP="3E3C9039" w:rsidRDefault="441A087D" w14:paraId="6610FC8D" w14:textId="542EB3BB">
      <w:pPr>
        <w:spacing w:before="0" w:beforeAutospacing="off" w:after="0" w:afterAutospacing="off" w:line="276" w:lineRule="auto"/>
        <w:ind w:left="720" w:right="0"/>
        <w:jc w:val="both"/>
      </w:pPr>
      <w:r w:rsidRPr="3E3C9039" w:rsidR="441A087D">
        <w:rPr>
          <w:rFonts w:ascii="Calibri" w:hAnsi="Calibri" w:eastAsia="Calibri" w:cs="Calibri"/>
          <w:i w:val="1"/>
          <w:iCs w:val="1"/>
          <w:noProof w:val="0"/>
          <w:sz w:val="22"/>
          <w:szCs w:val="22"/>
          <w:lang w:val="en-US"/>
        </w:rPr>
        <w:t>Complex computing problems include one or more of the following characteristics: involving wide-ranging or conflicting technical issues and tradeoffs, having no obvious solution, involving diverse groups of stakeholders, including many component parts or sub-problems, involving multiple disciplines, or having significant consequences in a range of contexts.</w:t>
      </w:r>
    </w:p>
    <w:p w:rsidR="3E3C9039" w:rsidP="3E3C9039" w:rsidRDefault="3E3C9039" w14:paraId="063A6919" w14:textId="021CE767">
      <w:pPr>
        <w:spacing w:before="0" w:beforeAutospacing="off" w:after="0" w:afterAutospacing="off" w:line="276" w:lineRule="auto"/>
        <w:jc w:val="both"/>
      </w:pPr>
      <w:r w:rsidRPr="4E87F9D2" w:rsidR="6500B0F6">
        <w:rPr>
          <w:rFonts w:ascii="Calibri" w:hAnsi="Calibri" w:eastAsia="Calibri" w:cs="Calibri"/>
          <w:noProof w:val="0"/>
          <w:sz w:val="22"/>
          <w:szCs w:val="22"/>
          <w:lang w:val="en-US"/>
        </w:rPr>
        <w:t xml:space="preserve">/&gt; </w:t>
      </w:r>
    </w:p>
    <w:p w:rsidR="29D73ACD" w:rsidP="3E3C9039" w:rsidRDefault="29D73ACD" w14:paraId="7DE657D2" w14:textId="5B0945D5">
      <w:pPr>
        <w:pStyle w:val="Heading3"/>
        <w:spacing w:before="0" w:beforeAutospacing="off" w:after="0" w:afterAutospacing="off" w:line="276" w:lineRule="auto"/>
        <w:ind w:left="1224" w:right="0" w:hanging="504"/>
        <w:jc w:val="both"/>
        <w:rPr>
          <w:rFonts w:ascii="Cambria" w:hAnsi="Cambria" w:eastAsia="Cambria" w:cs="Cambria"/>
          <w:noProof w:val="0"/>
          <w:color w:val="365F91" w:themeColor="accent1" w:themeTint="FF" w:themeShade="BF"/>
          <w:sz w:val="22"/>
          <w:szCs w:val="22"/>
          <w:lang w:val="en-US"/>
        </w:rPr>
      </w:pPr>
      <w:bookmarkStart w:name="_Toc37609641" w:id="44383099"/>
      <w:r w:rsidRPr="3E3C9039" w:rsidR="29D73ACD">
        <w:rPr>
          <w:rFonts w:ascii="Cambria" w:hAnsi="Cambria" w:eastAsia="Cambria" w:cs="Cambria"/>
          <w:noProof w:val="0"/>
          <w:color w:val="365F91" w:themeColor="accent1" w:themeTint="FF" w:themeShade="BF"/>
          <w:sz w:val="22"/>
          <w:szCs w:val="22"/>
          <w:lang w:val="en-US"/>
        </w:rPr>
        <w:t>1.1.1.</w:t>
      </w:r>
      <w:r>
        <w:tab/>
      </w:r>
      <w:r w:rsidRPr="3E3C9039" w:rsidR="441A087D">
        <w:rPr>
          <w:rFonts w:ascii="Cambria" w:hAnsi="Cambria" w:eastAsia="Cambria" w:cs="Cambria"/>
          <w:noProof w:val="0"/>
          <w:color w:val="365F91" w:themeColor="accent1" w:themeTint="FF" w:themeShade="BF"/>
          <w:sz w:val="22"/>
          <w:szCs w:val="22"/>
          <w:lang w:val="en-US"/>
        </w:rPr>
        <w:t>Problem</w:t>
      </w:r>
      <w:r w:rsidRPr="3E3C9039" w:rsidR="441A087D">
        <w:rPr>
          <w:rFonts w:ascii="Cambria" w:hAnsi="Cambria" w:eastAsia="Cambria" w:cs="Cambria"/>
          <w:noProof w:val="0"/>
          <w:color w:val="4F81BD" w:themeColor="accent1" w:themeTint="FF" w:themeShade="FF"/>
          <w:sz w:val="22"/>
          <w:szCs w:val="22"/>
          <w:lang w:val="en-US"/>
        </w:rPr>
        <w:t xml:space="preserve"> </w:t>
      </w:r>
      <w:r w:rsidRPr="3E3C9039" w:rsidR="441A087D">
        <w:rPr>
          <w:rFonts w:ascii="Cambria" w:hAnsi="Cambria" w:eastAsia="Cambria" w:cs="Cambria"/>
          <w:noProof w:val="0"/>
          <w:color w:val="365F91" w:themeColor="accent1" w:themeTint="FF" w:themeShade="BF"/>
          <w:sz w:val="22"/>
          <w:szCs w:val="22"/>
          <w:lang w:val="en-US"/>
        </w:rPr>
        <w:t>Definition &amp; Significance</w:t>
      </w:r>
      <w:r w:rsidRPr="3E3C9039" w:rsidR="441A087D">
        <w:rPr>
          <w:rFonts w:ascii="Cambria" w:hAnsi="Cambria" w:eastAsia="Cambria" w:cs="Cambria"/>
          <w:noProof w:val="0"/>
          <w:color w:val="365F91" w:themeColor="accent1" w:themeTint="FF" w:themeShade="BF"/>
          <w:sz w:val="22"/>
          <w:szCs w:val="22"/>
          <w:lang w:val="en-US"/>
        </w:rPr>
        <w:t xml:space="preserve"> </w:t>
      </w:r>
      <w:r>
        <w:br/>
      </w:r>
      <w:bookmarkEnd w:id="44383099"/>
    </w:p>
    <w:p w:rsidR="441A087D" w:rsidP="3E3C9039" w:rsidRDefault="441A087D" w14:paraId="70694F44" w14:textId="33E057AD">
      <w:pPr>
        <w:spacing w:before="0" w:beforeAutospacing="off" w:after="0" w:afterAutospacing="off" w:line="276" w:lineRule="auto"/>
        <w:ind w:firstLine="720"/>
        <w:jc w:val="both"/>
      </w:pPr>
      <w:r w:rsidRPr="4E87F9D2" w:rsidR="6500B0F6">
        <w:rPr>
          <w:rFonts w:ascii="Calibri" w:hAnsi="Calibri" w:eastAsia="Calibri" w:cs="Calibri"/>
          <w:noProof w:val="0"/>
          <w:sz w:val="22"/>
          <w:szCs w:val="22"/>
          <w:lang w:val="en-US"/>
        </w:rPr>
        <w:t xml:space="preserve">Autism Spectrum Disorder (ASD) is a developmental condition characterized by difficulties in speech, behavior, thought processing, and responding to emotional and social cues. Autism Spectrum Disorder is </w:t>
      </w:r>
      <w:r w:rsidRPr="4E87F9D2" w:rsidR="6500B0F6">
        <w:rPr>
          <w:rFonts w:ascii="Calibri" w:hAnsi="Calibri" w:eastAsia="Calibri" w:cs="Calibri"/>
          <w:noProof w:val="0"/>
          <w:sz w:val="22"/>
          <w:szCs w:val="22"/>
          <w:lang w:val="en-US"/>
        </w:rPr>
        <w:t>evidently observable</w:t>
      </w:r>
      <w:r w:rsidRPr="4E87F9D2" w:rsidR="6500B0F6">
        <w:rPr>
          <w:rFonts w:ascii="Calibri" w:hAnsi="Calibri" w:eastAsia="Calibri" w:cs="Calibri"/>
          <w:noProof w:val="0"/>
          <w:sz w:val="22"/>
          <w:szCs w:val="22"/>
          <w:lang w:val="en-US"/>
        </w:rPr>
        <w:t xml:space="preserve"> among children in </w:t>
      </w:r>
      <w:r w:rsidRPr="4E87F9D2" w:rsidR="6500B0F6">
        <w:rPr>
          <w:rFonts w:ascii="Calibri" w:hAnsi="Calibri" w:eastAsia="Calibri" w:cs="Calibri"/>
          <w:noProof w:val="0"/>
          <w:sz w:val="22"/>
          <w:szCs w:val="22"/>
          <w:lang w:val="en-US"/>
        </w:rPr>
        <w:t>Qatar,</w:t>
      </w:r>
      <w:r w:rsidRPr="4E87F9D2" w:rsidR="6500B0F6">
        <w:rPr>
          <w:rFonts w:ascii="Calibri" w:hAnsi="Calibri" w:eastAsia="Calibri" w:cs="Calibri"/>
          <w:noProof w:val="0"/>
          <w:sz w:val="22"/>
          <w:szCs w:val="22"/>
          <w:lang w:val="en-US"/>
        </w:rPr>
        <w:t xml:space="preserve"> it is prevalent from ages 6 to 11 with a recorded estimated rate of 1.14% from 2015 to 2018 [1]. This means that with every 87 children there is one child diagnosed with </w:t>
      </w:r>
      <w:r w:rsidRPr="4E87F9D2" w:rsidR="6500B0F6">
        <w:rPr>
          <w:rFonts w:ascii="Calibri" w:hAnsi="Calibri" w:eastAsia="Calibri" w:cs="Calibri"/>
          <w:noProof w:val="0"/>
          <w:sz w:val="22"/>
          <w:szCs w:val="22"/>
          <w:lang w:val="en-US"/>
        </w:rPr>
        <w:t>Autism Spectrum Disorder</w:t>
      </w:r>
      <w:r w:rsidRPr="4E87F9D2" w:rsidR="6500B0F6">
        <w:rPr>
          <w:rFonts w:ascii="Calibri" w:hAnsi="Calibri" w:eastAsia="Calibri" w:cs="Calibri"/>
          <w:noProof w:val="0"/>
          <w:sz w:val="22"/>
          <w:szCs w:val="22"/>
          <w:lang w:val="en-US"/>
        </w:rPr>
        <w:t xml:space="preserve">. These challenges have </w:t>
      </w:r>
      <w:r w:rsidRPr="4E87F9D2" w:rsidR="6500B0F6">
        <w:rPr>
          <w:rFonts w:ascii="Calibri" w:hAnsi="Calibri" w:eastAsia="Calibri" w:cs="Calibri"/>
          <w:noProof w:val="0"/>
          <w:sz w:val="22"/>
          <w:szCs w:val="22"/>
          <w:lang w:val="en-US"/>
        </w:rPr>
        <w:t>a great impact</w:t>
      </w:r>
      <w:r w:rsidRPr="4E87F9D2" w:rsidR="6500B0F6">
        <w:rPr>
          <w:rFonts w:ascii="Calibri" w:hAnsi="Calibri" w:eastAsia="Calibri" w:cs="Calibri"/>
          <w:noProof w:val="0"/>
          <w:sz w:val="22"/>
          <w:szCs w:val="22"/>
          <w:lang w:val="en-US"/>
        </w:rPr>
        <w:t xml:space="preserve"> </w:t>
      </w:r>
      <w:r w:rsidRPr="4E87F9D2" w:rsidR="6500B0F6">
        <w:rPr>
          <w:rFonts w:ascii="Calibri" w:hAnsi="Calibri" w:eastAsia="Calibri" w:cs="Calibri"/>
          <w:noProof w:val="0"/>
          <w:sz w:val="22"/>
          <w:szCs w:val="22"/>
          <w:lang w:val="en-US"/>
        </w:rPr>
        <w:t>in</w:t>
      </w:r>
      <w:r w:rsidRPr="4E87F9D2" w:rsidR="6500B0F6">
        <w:rPr>
          <w:rFonts w:ascii="Calibri" w:hAnsi="Calibri" w:eastAsia="Calibri" w:cs="Calibri"/>
          <w:noProof w:val="0"/>
          <w:sz w:val="22"/>
          <w:szCs w:val="22"/>
          <w:lang w:val="en-US"/>
        </w:rPr>
        <w:t xml:space="preserve"> </w:t>
      </w:r>
      <w:r w:rsidRPr="4E87F9D2" w:rsidR="6500B0F6">
        <w:rPr>
          <w:rFonts w:ascii="Calibri" w:hAnsi="Calibri" w:eastAsia="Calibri" w:cs="Calibri"/>
          <w:noProof w:val="0"/>
          <w:sz w:val="22"/>
          <w:szCs w:val="22"/>
          <w:lang w:val="en-US"/>
        </w:rPr>
        <w:t>the children’s</w:t>
      </w:r>
      <w:r w:rsidRPr="4E87F9D2" w:rsidR="6500B0F6">
        <w:rPr>
          <w:rFonts w:ascii="Calibri" w:hAnsi="Calibri" w:eastAsia="Calibri" w:cs="Calibri"/>
          <w:noProof w:val="0"/>
          <w:sz w:val="22"/>
          <w:szCs w:val="22"/>
          <w:lang w:val="en-US"/>
        </w:rPr>
        <w:t xml:space="preserve"> daily lives, especially in building relationships and navigating through social interactions due to the differences in how they perceive and respond to the world around them. Research shows that they often struggle to </w:t>
      </w:r>
      <w:r w:rsidRPr="4E87F9D2" w:rsidR="6500B0F6">
        <w:rPr>
          <w:rFonts w:ascii="Calibri" w:hAnsi="Calibri" w:eastAsia="Calibri" w:cs="Calibri"/>
          <w:noProof w:val="0"/>
          <w:sz w:val="22"/>
          <w:szCs w:val="22"/>
          <w:lang w:val="en-US"/>
        </w:rPr>
        <w:t>identify</w:t>
      </w:r>
      <w:r w:rsidRPr="4E87F9D2" w:rsidR="6500B0F6">
        <w:rPr>
          <w:rFonts w:ascii="Calibri" w:hAnsi="Calibri" w:eastAsia="Calibri" w:cs="Calibri"/>
          <w:noProof w:val="0"/>
          <w:sz w:val="22"/>
          <w:szCs w:val="22"/>
          <w:lang w:val="en-US"/>
        </w:rPr>
        <w:t xml:space="preserve"> facial expressions and manage their own emotional responses, </w:t>
      </w:r>
      <w:r w:rsidRPr="4E87F9D2" w:rsidR="6500B0F6">
        <w:rPr>
          <w:rFonts w:ascii="Calibri" w:hAnsi="Calibri" w:eastAsia="Calibri" w:cs="Calibri"/>
          <w:noProof w:val="0"/>
          <w:sz w:val="22"/>
          <w:szCs w:val="22"/>
          <w:lang w:val="en-US"/>
        </w:rPr>
        <w:t>evidently leading</w:t>
      </w:r>
      <w:r w:rsidRPr="4E87F9D2" w:rsidR="6500B0F6">
        <w:rPr>
          <w:rFonts w:ascii="Calibri" w:hAnsi="Calibri" w:eastAsia="Calibri" w:cs="Calibri"/>
          <w:noProof w:val="0"/>
          <w:sz w:val="22"/>
          <w:szCs w:val="22"/>
          <w:lang w:val="en-US"/>
        </w:rPr>
        <w:t xml:space="preserve"> to difficulties in social interactions and communication barriers. ASD is </w:t>
      </w:r>
      <w:r w:rsidRPr="4E87F9D2" w:rsidR="6500B0F6">
        <w:rPr>
          <w:rFonts w:ascii="Calibri" w:hAnsi="Calibri" w:eastAsia="Calibri" w:cs="Calibri"/>
          <w:noProof w:val="0"/>
          <w:sz w:val="22"/>
          <w:szCs w:val="22"/>
          <w:lang w:val="en-US"/>
        </w:rPr>
        <w:t>lifelong,</w:t>
      </w:r>
      <w:r w:rsidRPr="4E87F9D2" w:rsidR="6500B0F6">
        <w:rPr>
          <w:rFonts w:ascii="Calibri" w:hAnsi="Calibri" w:eastAsia="Calibri" w:cs="Calibri"/>
          <w:noProof w:val="0"/>
          <w:sz w:val="22"/>
          <w:szCs w:val="22"/>
          <w:lang w:val="en-US"/>
        </w:rPr>
        <w:t xml:space="preserve"> therefore it is important that these children are provided with every assistance in developing their communication, emotional, and social skills to support long term inclusion, education and well-being.</w:t>
      </w:r>
    </w:p>
    <w:p w:rsidR="441A087D" w:rsidP="3E3C9039" w:rsidRDefault="441A087D" w14:paraId="4D54146E" w14:textId="58F25664">
      <w:pPr>
        <w:spacing w:before="0" w:beforeAutospacing="off" w:after="0" w:afterAutospacing="off" w:line="276" w:lineRule="auto"/>
        <w:ind w:firstLine="720"/>
        <w:jc w:val="both"/>
      </w:pPr>
      <w:r w:rsidRPr="3E3C9039" w:rsidR="441A087D">
        <w:rPr>
          <w:rFonts w:ascii="Calibri" w:hAnsi="Calibri" w:eastAsia="Calibri" w:cs="Calibri"/>
          <w:noProof w:val="0"/>
          <w:sz w:val="22"/>
          <w:szCs w:val="22"/>
          <w:lang w:val="en-US"/>
        </w:rPr>
        <w:t xml:space="preserve">Traditional interventions seen today to support emotional recognition are often repetitive, paper-based and resource-intensive, making it difficult for teachers to sustain engagement over time. For instance, flash-cards and printed images of facial expressions are used to teach identification, which typically require constant guidance and facilitation of a teacher. Moreover, many existing solutions in the market often use 2D vector graphics such as emojis or free stock images online to represent facial expressions, which is often confused by the students.  Due to the lack of nuance of real faces in 2D images of expressions, students struggle to map the cartoon illustration to a real face. By creating an engaging, characteristically realistic and accessible platform, there is an opportunity to transform how children with Autism Spectrum Disorder learn emotional and social skills. </w:t>
      </w:r>
    </w:p>
    <w:p w:rsidR="3E3C9039" w:rsidP="3E3C9039" w:rsidRDefault="3E3C9039" w14:paraId="4BD13C95" w14:textId="09AD1F7A">
      <w:pPr>
        <w:spacing w:before="0" w:beforeAutospacing="off" w:after="0" w:afterAutospacing="off" w:line="276" w:lineRule="auto"/>
        <w:ind w:firstLine="720"/>
        <w:jc w:val="both"/>
        <w:rPr>
          <w:rFonts w:ascii="Calibri" w:hAnsi="Calibri" w:eastAsia="Calibri" w:cs="Calibri"/>
          <w:noProof w:val="0"/>
          <w:sz w:val="22"/>
          <w:szCs w:val="22"/>
          <w:lang w:val="en-US"/>
        </w:rPr>
      </w:pPr>
      <w:r w:rsidRPr="4E87F9D2" w:rsidR="75659EE7">
        <w:rPr>
          <w:rFonts w:ascii="Calibri" w:hAnsi="Calibri" w:eastAsia="Calibri" w:cs="Calibri"/>
          <w:noProof w:val="0"/>
          <w:sz w:val="22"/>
          <w:szCs w:val="22"/>
          <w:lang w:val="en-US"/>
        </w:rPr>
        <w:t>To address these challenges, we propose Feel-o</w:t>
      </w:r>
      <w:r w:rsidRPr="4E87F9D2" w:rsidR="6500B0F6">
        <w:rPr>
          <w:rFonts w:ascii="Calibri" w:hAnsi="Calibri" w:eastAsia="Calibri" w:cs="Calibri"/>
          <w:noProof w:val="0"/>
          <w:sz w:val="22"/>
          <w:szCs w:val="22"/>
          <w:lang w:val="en-US"/>
        </w:rPr>
        <w:t xml:space="preserve">, a gamified Open-World emotional learning app for children with </w:t>
      </w:r>
      <w:r w:rsidRPr="4E87F9D2" w:rsidR="6500B0F6">
        <w:rPr>
          <w:rFonts w:ascii="Calibri" w:hAnsi="Calibri" w:eastAsia="Calibri" w:cs="Calibri"/>
          <w:noProof w:val="0"/>
          <w:sz w:val="22"/>
          <w:szCs w:val="22"/>
          <w:lang w:val="en-US"/>
        </w:rPr>
        <w:t>level</w:t>
      </w:r>
      <w:r w:rsidRPr="4E87F9D2" w:rsidR="6500B0F6">
        <w:rPr>
          <w:rFonts w:ascii="Calibri" w:hAnsi="Calibri" w:eastAsia="Calibri" w:cs="Calibri"/>
          <w:noProof w:val="0"/>
          <w:sz w:val="22"/>
          <w:szCs w:val="22"/>
          <w:lang w:val="en-US"/>
        </w:rPr>
        <w:t xml:space="preserve"> 1–2 ASD.</w:t>
      </w:r>
      <w:r w:rsidRPr="4E87F9D2" w:rsidR="368DE3B7">
        <w:rPr>
          <w:rFonts w:ascii="Calibri" w:hAnsi="Calibri" w:eastAsia="Calibri" w:cs="Calibri"/>
          <w:noProof w:val="0"/>
          <w:sz w:val="22"/>
          <w:szCs w:val="22"/>
          <w:lang w:val="en-US"/>
        </w:rPr>
        <w:t xml:space="preserve"> Feel-o presents a playful, accessible environment where children learn to recognize, express, and apply emotions through realistic characters, interactive quests, and guided </w:t>
      </w:r>
      <w:r w:rsidRPr="4E87F9D2" w:rsidR="001DF0AD">
        <w:rPr>
          <w:rFonts w:ascii="Calibri" w:hAnsi="Calibri" w:eastAsia="Calibri" w:cs="Calibri"/>
          <w:noProof w:val="0"/>
          <w:sz w:val="22"/>
          <w:szCs w:val="22"/>
          <w:lang w:val="en-US"/>
        </w:rPr>
        <w:t>scenarios;</w:t>
      </w:r>
      <w:r w:rsidRPr="4E87F9D2" w:rsidR="001DF0AD">
        <w:rPr>
          <w:rFonts w:ascii="Calibri" w:hAnsi="Calibri" w:eastAsia="Calibri" w:cs="Calibri"/>
          <w:noProof w:val="0"/>
          <w:sz w:val="22"/>
          <w:szCs w:val="22"/>
          <w:lang w:val="en-US"/>
        </w:rPr>
        <w:t xml:space="preserve"> that will be entertaining yet repetitive</w:t>
      </w:r>
      <w:r w:rsidRPr="4E87F9D2" w:rsidR="368DE3B7">
        <w:rPr>
          <w:rFonts w:ascii="Calibri" w:hAnsi="Calibri" w:eastAsia="Calibri" w:cs="Calibri"/>
          <w:noProof w:val="0"/>
          <w:sz w:val="22"/>
          <w:szCs w:val="22"/>
          <w:lang w:val="en-US"/>
        </w:rPr>
        <w:t xml:space="preserve">. By blending therapeutic goals with engaging game elements, Feel-o aims to improve emotional understanding, strengthen social confidence, and offer caregivers meaningful insights into the child’s progress. </w:t>
      </w:r>
    </w:p>
    <w:p w:rsidR="5BFC280E" w:rsidP="3E3C9039" w:rsidRDefault="5BFC280E" w14:paraId="40D58C42" w14:textId="708EDDAA">
      <w:pPr>
        <w:pStyle w:val="Heading3"/>
        <w:spacing w:before="0" w:beforeAutospacing="off" w:after="0" w:afterAutospacing="off" w:line="276" w:lineRule="auto"/>
        <w:ind w:left="720" w:right="0" w:hanging="0"/>
        <w:jc w:val="both"/>
      </w:pPr>
      <w:bookmarkStart w:name="_Toc1074967681" w:id="2123038584"/>
      <w:r w:rsidRPr="4E87F9D2" w:rsidR="0BEA0E0B">
        <w:rPr>
          <w:rFonts w:ascii="Cambria" w:hAnsi="Cambria" w:eastAsia="Cambria" w:cs="Cambria"/>
          <w:noProof w:val="0"/>
          <w:color w:val="365F91" w:themeColor="accent1" w:themeTint="FF" w:themeShade="BF"/>
          <w:sz w:val="22"/>
          <w:szCs w:val="22"/>
          <w:lang w:val="en-US"/>
        </w:rPr>
        <w:t>1.1.</w:t>
      </w:r>
      <w:r w:rsidRPr="4E87F9D2" w:rsidR="0BEA0E0B">
        <w:rPr>
          <w:rFonts w:ascii="Cambria" w:hAnsi="Cambria" w:eastAsia="Cambria" w:cs="Cambria"/>
          <w:noProof w:val="0"/>
          <w:color w:val="365F91" w:themeColor="accent1" w:themeTint="FF" w:themeShade="BF"/>
          <w:sz w:val="22"/>
          <w:szCs w:val="22"/>
          <w:lang w:val="en-US"/>
        </w:rPr>
        <w:t>2.</w:t>
      </w:r>
      <w:r>
        <w:tab/>
      </w:r>
      <w:r w:rsidRPr="4E87F9D2" w:rsidR="6500B0F6">
        <w:rPr>
          <w:rFonts w:ascii="Cambria" w:hAnsi="Cambria" w:eastAsia="Cambria" w:cs="Cambria"/>
          <w:noProof w:val="0"/>
          <w:color w:val="365F91" w:themeColor="accent1" w:themeTint="FF" w:themeShade="BF"/>
          <w:sz w:val="22"/>
          <w:szCs w:val="22"/>
          <w:lang w:val="en-US"/>
        </w:rPr>
        <w:t xml:space="preserve">Technical and </w:t>
      </w:r>
      <w:r w:rsidRPr="4E87F9D2" w:rsidR="6500B0F6">
        <w:rPr>
          <w:rFonts w:ascii="Cambria" w:hAnsi="Cambria" w:eastAsia="Cambria" w:cs="Cambria"/>
          <w:noProof w:val="0"/>
          <w:color w:val="365F91" w:themeColor="accent1" w:themeTint="FF" w:themeShade="BF"/>
          <w:sz w:val="22"/>
          <w:szCs w:val="22"/>
          <w:lang w:val="en-US"/>
        </w:rPr>
        <w:t>Non-technical</w:t>
      </w:r>
      <w:r w:rsidRPr="4E87F9D2" w:rsidR="6500B0F6">
        <w:rPr>
          <w:rFonts w:ascii="Cambria" w:hAnsi="Cambria" w:eastAsia="Cambria" w:cs="Cambria"/>
          <w:noProof w:val="0"/>
          <w:color w:val="365F91" w:themeColor="accent1" w:themeTint="FF" w:themeShade="BF"/>
          <w:sz w:val="22"/>
          <w:szCs w:val="22"/>
          <w:lang w:val="en-US"/>
        </w:rPr>
        <w:t xml:space="preserve"> challenges</w:t>
      </w:r>
      <w:bookmarkEnd w:id="2123038584"/>
    </w:p>
    <w:p w:rsidR="6500B0F6" w:rsidP="4E87F9D2" w:rsidRDefault="6500B0F6" w14:paraId="7A597BDC" w14:textId="23898104">
      <w:pPr>
        <w:spacing w:before="0" w:beforeAutospacing="off" w:after="0" w:afterAutospacing="off" w:line="276" w:lineRule="auto"/>
        <w:jc w:val="both"/>
      </w:pPr>
      <w:r w:rsidRPr="4E87F9D2" w:rsidR="6500B0F6">
        <w:rPr>
          <w:rFonts w:ascii="Calibri" w:hAnsi="Calibri" w:eastAsia="Calibri" w:cs="Calibri"/>
          <w:noProof w:val="0"/>
          <w:sz w:val="22"/>
          <w:szCs w:val="22"/>
          <w:lang w:val="en-US"/>
        </w:rPr>
        <w:t>Technical Challenges:</w:t>
      </w:r>
    </w:p>
    <w:p w:rsidR="441A087D" w:rsidP="3E3C9039" w:rsidRDefault="441A087D" w14:paraId="06CCB062" w14:textId="03DDD5BE">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Our team has no prior experience in game design or 3D modeling</w:t>
      </w:r>
    </w:p>
    <w:p w:rsidR="441A087D" w:rsidP="3E3C9039" w:rsidRDefault="441A087D" w14:paraId="164A3EF2" w14:textId="01201185">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Developing characteristically realistic models of humans and their emotional expressions</w:t>
      </w:r>
    </w:p>
    <w:p w:rsidR="441A087D" w:rsidP="3E3C9039" w:rsidRDefault="441A087D" w14:paraId="1195B14D" w14:textId="60A1F5EA">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Implementing gamified algorithms of the lessons that keep them entertained and engaged</w:t>
      </w:r>
    </w:p>
    <w:p w:rsidR="441A087D" w:rsidP="3E3C9039" w:rsidRDefault="441A087D" w14:paraId="18094633" w14:textId="5982B2DA">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 xml:space="preserve">Designing an Open-World user interface that is minimalistic to an extent to avoid overstimulation </w:t>
      </w:r>
    </w:p>
    <w:p w:rsidR="441A087D" w:rsidP="3E3C9039" w:rsidRDefault="441A087D" w14:paraId="08180399" w14:textId="0D2B0732">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To implement at least two interaction modes (for verbal and non-verbal) so that all core game tasks can be completed using either mode and by their preference.</w:t>
      </w:r>
    </w:p>
    <w:p w:rsidR="441A087D" w:rsidP="3E3C9039" w:rsidRDefault="441A087D" w14:paraId="5EB5F108" w14:textId="3DCFA6AC">
      <w:pPr>
        <w:pStyle w:val="ListParagraph"/>
        <w:numPr>
          <w:ilvl w:val="0"/>
          <w:numId w:val="81"/>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Integrating multimodal inputs (voice, text, gestures) for children with varying communication abilities</w:t>
      </w:r>
    </w:p>
    <w:p w:rsidR="441A087D" w:rsidP="3E3C9039" w:rsidRDefault="441A087D" w14:paraId="60B72FCD" w14:textId="6F225E49">
      <w:pPr>
        <w:spacing w:before="0" w:beforeAutospacing="off" w:after="0" w:afterAutospacing="off" w:line="276" w:lineRule="auto"/>
        <w:jc w:val="both"/>
      </w:pPr>
      <w:r w:rsidRPr="3E3C9039" w:rsidR="441A087D">
        <w:rPr>
          <w:rFonts w:ascii="Calibri" w:hAnsi="Calibri" w:eastAsia="Calibri" w:cs="Calibri"/>
          <w:noProof w:val="0"/>
          <w:sz w:val="22"/>
          <w:szCs w:val="22"/>
          <w:lang w:val="en-US"/>
        </w:rPr>
        <w:t xml:space="preserve"> </w:t>
      </w:r>
    </w:p>
    <w:p w:rsidR="441A087D" w:rsidP="3E3C9039" w:rsidRDefault="441A087D" w14:paraId="4DE9D43D" w14:textId="01602F26">
      <w:pPr>
        <w:spacing w:before="0" w:beforeAutospacing="off" w:after="0" w:afterAutospacing="off" w:line="276" w:lineRule="auto"/>
        <w:jc w:val="both"/>
      </w:pPr>
      <w:r w:rsidRPr="3E3C9039" w:rsidR="441A087D">
        <w:rPr>
          <w:rFonts w:ascii="Calibri" w:hAnsi="Calibri" w:eastAsia="Calibri" w:cs="Calibri"/>
          <w:noProof w:val="0"/>
          <w:sz w:val="22"/>
          <w:szCs w:val="22"/>
          <w:lang w:val="en-US"/>
        </w:rPr>
        <w:t xml:space="preserve">Non-Technical Challenges: </w:t>
      </w:r>
    </w:p>
    <w:p w:rsidR="441A087D" w:rsidP="3E3C9039" w:rsidRDefault="441A087D" w14:paraId="6752359F" w14:textId="1431B677">
      <w:pPr>
        <w:pStyle w:val="ListParagraph"/>
        <w:numPr>
          <w:ilvl w:val="0"/>
          <w:numId w:val="82"/>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Gathering educational materials and resources to reference for the activities</w:t>
      </w:r>
    </w:p>
    <w:p w:rsidR="441A087D" w:rsidP="3E3C9039" w:rsidRDefault="441A087D" w14:paraId="5D9EC4AD" w14:textId="35CC9072">
      <w:pPr>
        <w:pStyle w:val="ListParagraph"/>
        <w:numPr>
          <w:ilvl w:val="0"/>
          <w:numId w:val="82"/>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To collaborate with therapists in shaping the educational content of the application and achieve an acceptance rating of at least 4/5 from therapists and parents regarding its appropriateness and usefulness as a learning tool.</w:t>
      </w:r>
    </w:p>
    <w:p w:rsidR="441A087D" w:rsidP="3E3C9039" w:rsidRDefault="441A087D" w14:paraId="6A456315" w14:textId="0CE6D25B">
      <w:pPr>
        <w:pStyle w:val="ListParagraph"/>
        <w:numPr>
          <w:ilvl w:val="0"/>
          <w:numId w:val="82"/>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Managing ethical concerns with the child’s privacy and security</w:t>
      </w:r>
    </w:p>
    <w:p w:rsidR="441A087D" w:rsidP="3E3C9039" w:rsidRDefault="441A087D" w14:paraId="53F0D3EF" w14:textId="5C8003AC">
      <w:pPr>
        <w:pStyle w:val="ListParagraph"/>
        <w:numPr>
          <w:ilvl w:val="0"/>
          <w:numId w:val="82"/>
        </w:numPr>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441A087D">
        <w:rPr>
          <w:rFonts w:ascii="Calibri" w:hAnsi="Calibri" w:eastAsia="Calibri" w:cs="Calibri"/>
          <w:noProof w:val="0"/>
          <w:sz w:val="22"/>
          <w:szCs w:val="22"/>
          <w:lang w:val="en-US"/>
        </w:rPr>
        <w:t xml:space="preserve">Getting permission in testing and allowing children to use the application for usability testing </w:t>
      </w:r>
    </w:p>
    <w:p w:rsidR="394C3A47" w:rsidP="3E3C9039" w:rsidRDefault="394C3A47" w14:paraId="1D1F26ED" w14:textId="7743ADA9">
      <w:pPr>
        <w:pStyle w:val="Heading3"/>
        <w:spacing w:before="0" w:beforeAutospacing="off" w:after="0" w:afterAutospacing="off" w:line="276" w:lineRule="auto"/>
        <w:ind w:left="1224" w:right="0" w:hanging="504"/>
        <w:jc w:val="both"/>
        <w:rPr>
          <w:rFonts w:ascii="Cambria" w:hAnsi="Cambria" w:eastAsia="Cambria" w:cs="Cambria"/>
          <w:noProof w:val="0"/>
          <w:color w:val="365F91" w:themeColor="accent1" w:themeTint="FF" w:themeShade="BF"/>
          <w:sz w:val="22"/>
          <w:szCs w:val="22"/>
          <w:lang w:val="en-US"/>
        </w:rPr>
      </w:pPr>
      <w:bookmarkStart w:name="_Toc724426540" w:id="220850610"/>
      <w:r w:rsidRPr="3E3C9039" w:rsidR="394C3A47">
        <w:rPr>
          <w:rFonts w:ascii="Cambria" w:hAnsi="Cambria" w:eastAsia="Cambria" w:cs="Cambria"/>
          <w:noProof w:val="0"/>
          <w:color w:val="365F91" w:themeColor="accent1" w:themeTint="FF" w:themeShade="BF"/>
          <w:sz w:val="22"/>
          <w:szCs w:val="22"/>
          <w:lang w:val="en-US"/>
        </w:rPr>
        <w:t>1.1.3.</w:t>
      </w:r>
      <w:r>
        <w:tab/>
      </w:r>
      <w:r w:rsidRPr="3E3C9039" w:rsidR="441A087D">
        <w:rPr>
          <w:rFonts w:ascii="Cambria" w:hAnsi="Cambria" w:eastAsia="Cambria" w:cs="Cambria"/>
          <w:noProof w:val="0"/>
          <w:color w:val="365F91" w:themeColor="accent1" w:themeTint="FF" w:themeShade="BF"/>
          <w:sz w:val="22"/>
          <w:szCs w:val="22"/>
          <w:lang w:val="en-US"/>
        </w:rPr>
        <w:t>Aspects Classifying This Problem as a Complex Computing Problem</w:t>
      </w:r>
      <w:r>
        <w:br/>
      </w:r>
      <w:bookmarkEnd w:id="220850610"/>
    </w:p>
    <w:p w:rsidR="441A087D" w:rsidP="3E3C9039" w:rsidRDefault="441A087D" w14:paraId="5DB25A0A" w14:textId="3EFF8CE5">
      <w:pPr>
        <w:spacing w:before="0" w:beforeAutospacing="off" w:after="0" w:afterAutospacing="off" w:line="276" w:lineRule="auto"/>
        <w:ind w:firstLine="720"/>
        <w:jc w:val="both"/>
      </w:pPr>
      <w:r w:rsidRPr="3E3C9039" w:rsidR="441A087D">
        <w:rPr>
          <w:rFonts w:ascii="Calibri" w:hAnsi="Calibri" w:eastAsia="Calibri" w:cs="Calibri"/>
          <w:noProof w:val="0"/>
          <w:sz w:val="22"/>
          <w:szCs w:val="22"/>
          <w:lang w:val="en-US"/>
        </w:rPr>
        <w:t>This project can be classified as a complex computing problem due to the fact that there is no single solution that will be able to directly cater to the needs of every trait and of various children. As Autism is a spectrum and communicational abilities, sensitivities, and learning preferences of each child differ significantly; making it more difficult to form a system design to accommodate all contexts. Therefore, the Feel-o system has established set boundaries for its intended target users and is catered towards, such as ages 8 and above, spectrum levels 1 and 2 etc.</w:t>
      </w:r>
    </w:p>
    <w:p w:rsidR="441A087D" w:rsidP="3E3C9039" w:rsidRDefault="441A087D" w14:paraId="674D66B0" w14:textId="28A2285F">
      <w:pPr>
        <w:spacing w:before="0" w:beforeAutospacing="off" w:after="0" w:afterAutospacing="off" w:line="276" w:lineRule="auto"/>
        <w:jc w:val="both"/>
      </w:pPr>
      <w:r w:rsidRPr="3E3C9039" w:rsidR="441A087D">
        <w:rPr>
          <w:rFonts w:ascii="Calibri" w:hAnsi="Calibri" w:eastAsia="Calibri" w:cs="Calibri"/>
          <w:noProof w:val="0"/>
          <w:sz w:val="22"/>
          <w:szCs w:val="22"/>
          <w:lang w:val="en-US"/>
        </w:rPr>
        <w:t>Another aspect is that this topic is inherently multidisciplinary, as it is a combination of Computer Science, Psychology and Education. These incorporate the notions of game development, emotional development, therapy approaches and teaching strategies. Along these are sensitive trade-offs such as implementing engaging gamification and realism through the game assets/avatars, however, with the risk of overstimulation. User interface must also be simplistic and understandable for young kids whilst minimizing cognitive load through clear layouts, limited on-screen elements, large UI touch targets, and consistent UI feedback. Therefore, Feel-o has multiple interdependent components such as different accessibility modes in user interface (eg. audio/PECS) that integrates seamlessly into the gamified learning support environment of the application. Easy accessibility for the children will rid them of the necessary guardian that should have to be present to be the teacher or facilitator; the children should be able to play without the need for constant assistance. Overall, these factors render Feel-o a complex computing problem with high technical, social, and ethical stakes. [2]</w:t>
      </w:r>
    </w:p>
    <w:p w:rsidR="3E3C9039" w:rsidP="3E3C9039" w:rsidRDefault="3E3C9039" w14:paraId="466E96A0" w14:textId="3AF562A8">
      <w:pPr>
        <w:spacing w:before="0" w:beforeAutospacing="off" w:after="0" w:afterAutospacing="off" w:line="276" w:lineRule="auto"/>
        <w:jc w:val="both"/>
      </w:pPr>
    </w:p>
    <w:p w:rsidR="3E3C9039" w:rsidP="3E3C9039" w:rsidRDefault="3E3C9039" w14:paraId="70AF5B7E" w14:textId="0C224E28">
      <w:pPr>
        <w:spacing w:after="0" w:line="276" w:lineRule="auto"/>
        <w:jc w:val="both"/>
      </w:pPr>
    </w:p>
    <w:p w:rsidRPr="008A5483" w:rsidR="00CD544C" w:rsidP="3E3C9039" w:rsidRDefault="00CD544C" w14:paraId="3FE48D95" w14:textId="77777777">
      <w:pPr>
        <w:pStyle w:val="Heading2"/>
        <w:numPr>
          <w:ilvl w:val="1"/>
          <w:numId w:val="1"/>
        </w:numPr>
        <w:spacing w:before="240" w:after="240" w:line="276" w:lineRule="auto"/>
        <w:ind w:left="1134" w:hanging="283"/>
        <w:rPr>
          <w:color w:val="365F91" w:themeColor="accent1" w:themeShade="BF"/>
        </w:rPr>
      </w:pPr>
      <w:bookmarkStart w:name="_Toc127833444" w:id="21"/>
      <w:bookmarkStart w:name="_Toc127833590" w:id="22"/>
      <w:bookmarkStart w:name="_Toc127850378" w:id="23"/>
      <w:bookmarkStart w:name="_Toc127856032" w:id="24"/>
      <w:bookmarkStart w:name="_Toc127856179" w:id="25"/>
      <w:bookmarkStart w:name="_Toc127833445" w:id="26"/>
      <w:bookmarkStart w:name="_Toc127833591" w:id="27"/>
      <w:bookmarkStart w:name="_Toc127850379" w:id="28"/>
      <w:bookmarkStart w:name="_Toc127855884" w:id="29"/>
      <w:bookmarkStart w:name="_Toc127856033" w:id="30"/>
      <w:bookmarkStart w:name="_Toc127856180" w:id="31"/>
      <w:bookmarkStart w:name="_Toc127833446" w:id="32"/>
      <w:bookmarkStart w:name="_Toc127833592" w:id="33"/>
      <w:bookmarkStart w:name="_Toc127850380" w:id="34"/>
      <w:bookmarkStart w:name="_Toc127855885" w:id="35"/>
      <w:bookmarkStart w:name="_Toc127856034" w:id="36"/>
      <w:bookmarkStart w:name="_Toc127856181" w:id="37"/>
      <w:bookmarkStart w:name="_Toc127833447" w:id="38"/>
      <w:bookmarkStart w:name="_Toc127833593" w:id="39"/>
      <w:bookmarkStart w:name="_Toc127850381" w:id="40"/>
      <w:bookmarkStart w:name="_Toc127855886" w:id="41"/>
      <w:bookmarkStart w:name="_Toc127856035" w:id="42"/>
      <w:bookmarkStart w:name="_Toc127856182" w:id="43"/>
      <w:bookmarkStart w:name="_Toc127833448" w:id="44"/>
      <w:bookmarkStart w:name="_Toc127833594" w:id="45"/>
      <w:bookmarkStart w:name="_Toc127850382" w:id="46"/>
      <w:bookmarkStart w:name="_Toc127855887" w:id="47"/>
      <w:bookmarkStart w:name="_Toc127856036" w:id="48"/>
      <w:bookmarkStart w:name="_Toc127856183" w:id="49"/>
      <w:bookmarkStart w:name="_Toc127833449" w:id="50"/>
      <w:bookmarkStart w:name="_Toc127833595" w:id="51"/>
      <w:bookmarkStart w:name="_Toc127850383" w:id="52"/>
      <w:bookmarkStart w:name="_Toc127855888" w:id="53"/>
      <w:bookmarkStart w:name="_Toc127856037" w:id="54"/>
      <w:bookmarkStart w:name="_Toc127856184" w:id="55"/>
      <w:bookmarkStart w:name="_Toc127833450" w:id="56"/>
      <w:bookmarkStart w:name="_Toc127833596" w:id="57"/>
      <w:bookmarkStart w:name="_Toc127850384" w:id="58"/>
      <w:bookmarkStart w:name="_Toc127855889" w:id="59"/>
      <w:bookmarkStart w:name="_Toc127856038" w:id="60"/>
      <w:bookmarkStart w:name="_Toc127856185" w:id="61"/>
      <w:bookmarkStart w:name="_Toc127833451" w:id="62"/>
      <w:bookmarkStart w:name="_Toc127833597" w:id="63"/>
      <w:bookmarkStart w:name="_Toc127850385" w:id="64"/>
      <w:bookmarkStart w:name="_Toc127855890" w:id="65"/>
      <w:bookmarkStart w:name="_Toc127856039" w:id="66"/>
      <w:bookmarkStart w:name="_Toc127856186" w:id="67"/>
      <w:bookmarkStart w:name="_Toc127833452" w:id="68"/>
      <w:bookmarkStart w:name="_Toc127833598" w:id="69"/>
      <w:bookmarkStart w:name="_Toc127850386" w:id="70"/>
      <w:bookmarkStart w:name="_Toc127855891" w:id="71"/>
      <w:bookmarkStart w:name="_Toc127856040" w:id="72"/>
      <w:bookmarkStart w:name="_Toc127856187" w:id="73"/>
      <w:bookmarkStart w:name="_Toc127833453" w:id="74"/>
      <w:bookmarkStart w:name="_Toc127833599" w:id="75"/>
      <w:bookmarkStart w:name="_Toc127850387" w:id="76"/>
      <w:bookmarkStart w:name="_Toc127855892" w:id="77"/>
      <w:bookmarkStart w:name="_Toc127856041" w:id="78"/>
      <w:bookmarkStart w:name="_Toc127856188" w:id="79"/>
      <w:bookmarkStart w:name="_Toc127833454" w:id="80"/>
      <w:bookmarkStart w:name="_Toc127833600" w:id="81"/>
      <w:bookmarkStart w:name="_Toc127850388" w:id="82"/>
      <w:bookmarkStart w:name="_Toc127855893" w:id="83"/>
      <w:bookmarkStart w:name="_Toc127856042" w:id="84"/>
      <w:bookmarkStart w:name="_Toc127856189" w:id="85"/>
      <w:bookmarkStart w:name="_Toc127833455" w:id="86"/>
      <w:bookmarkStart w:name="_Toc127833601" w:id="87"/>
      <w:bookmarkStart w:name="_Toc127850389" w:id="88"/>
      <w:bookmarkStart w:name="_Toc127855894" w:id="89"/>
      <w:bookmarkStart w:name="_Toc127856043" w:id="90"/>
      <w:bookmarkStart w:name="_Toc127856190" w:id="91"/>
      <w:bookmarkStart w:name="_Toc127833456" w:id="92"/>
      <w:bookmarkStart w:name="_Toc127833602" w:id="93"/>
      <w:bookmarkStart w:name="_Toc127850390" w:id="94"/>
      <w:bookmarkStart w:name="_Toc127855895" w:id="95"/>
      <w:bookmarkStart w:name="_Toc127856044" w:id="96"/>
      <w:bookmarkStart w:name="_Toc127856191" w:id="97"/>
      <w:bookmarkStart w:name="_Toc127833457" w:id="98"/>
      <w:bookmarkStart w:name="_Toc127833603" w:id="99"/>
      <w:bookmarkStart w:name="_Toc127850391" w:id="100"/>
      <w:bookmarkStart w:name="_Toc127855896" w:id="101"/>
      <w:bookmarkStart w:name="_Toc127856045" w:id="102"/>
      <w:bookmarkStart w:name="_Toc127856192" w:id="103"/>
      <w:bookmarkStart w:name="_Toc127833458" w:id="104"/>
      <w:bookmarkStart w:name="_Toc127833604" w:id="105"/>
      <w:bookmarkStart w:name="_Toc127850392" w:id="106"/>
      <w:bookmarkStart w:name="_Toc127855897" w:id="107"/>
      <w:bookmarkStart w:name="_Toc127856046" w:id="108"/>
      <w:bookmarkStart w:name="_Toc127856193" w:id="109"/>
      <w:bookmarkStart w:name="_Toc127833459" w:id="110"/>
      <w:bookmarkStart w:name="_Toc127833605" w:id="111"/>
      <w:bookmarkStart w:name="_Toc127850393" w:id="112"/>
      <w:bookmarkStart w:name="_Toc127855898" w:id="113"/>
      <w:bookmarkStart w:name="_Toc127856047" w:id="114"/>
      <w:bookmarkStart w:name="_Toc127856194" w:id="115"/>
      <w:bookmarkStart w:name="_Toc127833460" w:id="116"/>
      <w:bookmarkStart w:name="_Toc127833606" w:id="117"/>
      <w:bookmarkStart w:name="_Toc127850394" w:id="118"/>
      <w:bookmarkStart w:name="_Toc127855899" w:id="119"/>
      <w:bookmarkStart w:name="_Toc127856048" w:id="120"/>
      <w:bookmarkStart w:name="_Toc127856195" w:id="121"/>
      <w:bookmarkStart w:name="_Toc127833461" w:id="122"/>
      <w:bookmarkStart w:name="_Toc127833607" w:id="123"/>
      <w:bookmarkStart w:name="_Toc127850395" w:id="124"/>
      <w:bookmarkStart w:name="_Toc127855900" w:id="125"/>
      <w:bookmarkStart w:name="_Toc127856049" w:id="126"/>
      <w:bookmarkStart w:name="_Toc127856196" w:id="127"/>
      <w:bookmarkStart w:name="_Toc127833462" w:id="128"/>
      <w:bookmarkStart w:name="_Toc127833608" w:id="129"/>
      <w:bookmarkStart w:name="_Toc127850396" w:id="130"/>
      <w:bookmarkStart w:name="_Toc127855901" w:id="131"/>
      <w:bookmarkStart w:name="_Toc127856050" w:id="132"/>
      <w:bookmarkStart w:name="_Toc127856197" w:id="133"/>
      <w:bookmarkStart w:name="_Toc127833463" w:id="134"/>
      <w:bookmarkStart w:name="_Toc127833609" w:id="135"/>
      <w:bookmarkStart w:name="_Toc127850397" w:id="136"/>
      <w:bookmarkStart w:name="_Toc127855902" w:id="137"/>
      <w:bookmarkStart w:name="_Toc127856051" w:id="138"/>
      <w:bookmarkStart w:name="_Toc127856198" w:id="139"/>
      <w:bookmarkStart w:name="_Toc127833464" w:id="140"/>
      <w:bookmarkStart w:name="_Toc127833610" w:id="141"/>
      <w:bookmarkStart w:name="_Toc127850398" w:id="142"/>
      <w:bookmarkStart w:name="_Toc127855903" w:id="143"/>
      <w:bookmarkStart w:name="_Toc127856052" w:id="144"/>
      <w:bookmarkStart w:name="_Toc127856199" w:id="145"/>
      <w:bookmarkStart w:name="_Toc127833465" w:id="146"/>
      <w:bookmarkStart w:name="_Toc127833611" w:id="147"/>
      <w:bookmarkStart w:name="_Toc127850399" w:id="148"/>
      <w:bookmarkStart w:name="_Toc127855904" w:id="149"/>
      <w:bookmarkStart w:name="_Toc127856053" w:id="150"/>
      <w:bookmarkStart w:name="_Toc127856200" w:id="151"/>
      <w:bookmarkStart w:name="_Toc127833466" w:id="152"/>
      <w:bookmarkStart w:name="_Toc127833612" w:id="153"/>
      <w:bookmarkStart w:name="_Toc127850400" w:id="154"/>
      <w:bookmarkStart w:name="_Toc127855905" w:id="155"/>
      <w:bookmarkStart w:name="_Toc127856054" w:id="156"/>
      <w:bookmarkStart w:name="_Toc127856201" w:id="157"/>
      <w:bookmarkStart w:name="_Toc127833467" w:id="158"/>
      <w:bookmarkStart w:name="_Toc127833613" w:id="159"/>
      <w:bookmarkStart w:name="_Toc127850401" w:id="160"/>
      <w:bookmarkStart w:name="_Toc127855906" w:id="161"/>
      <w:bookmarkStart w:name="_Toc127856055" w:id="162"/>
      <w:bookmarkStart w:name="_Toc127856202" w:id="163"/>
      <w:bookmarkStart w:name="_Toc127833468" w:id="164"/>
      <w:bookmarkStart w:name="_Toc127833614" w:id="165"/>
      <w:bookmarkStart w:name="_Toc127850402" w:id="166"/>
      <w:bookmarkStart w:name="_Toc127855907" w:id="167"/>
      <w:bookmarkStart w:name="_Toc127856056" w:id="168"/>
      <w:bookmarkStart w:name="_Toc127856203" w:id="169"/>
      <w:bookmarkStart w:name="_Toc127833469" w:id="170"/>
      <w:bookmarkStart w:name="_Toc127833615" w:id="171"/>
      <w:bookmarkStart w:name="_Toc127850403" w:id="172"/>
      <w:bookmarkStart w:name="_Toc127855908" w:id="173"/>
      <w:bookmarkStart w:name="_Toc127856057" w:id="174"/>
      <w:bookmarkStart w:name="_Toc127856204" w:id="175"/>
      <w:bookmarkStart w:name="_Toc127833470" w:id="176"/>
      <w:bookmarkStart w:name="_Toc127833616" w:id="177"/>
      <w:bookmarkStart w:name="_Toc127850404" w:id="178"/>
      <w:bookmarkStart w:name="_Toc127855909" w:id="179"/>
      <w:bookmarkStart w:name="_Toc127856058" w:id="180"/>
      <w:bookmarkStart w:name="_Toc127856205" w:id="181"/>
      <w:bookmarkStart w:name="_Toc525507465" w:id="182"/>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Start w:name="_Toc1210709724" w:id="53177485"/>
      <w:r w:rsidRPr="3E3C9039" w:rsidR="6D2B2756">
        <w:rPr>
          <w:color w:val="365F91" w:themeColor="accent1" w:themeTint="FF" w:themeShade="BF"/>
        </w:rPr>
        <w:t>Project objectives</w:t>
      </w:r>
      <w:bookmarkEnd w:id="182"/>
      <w:bookmarkEnd w:id="53177485"/>
    </w:p>
    <w:p w:rsidR="00B61D39" w:rsidP="3E3C9039" w:rsidRDefault="00CD544C" w14:paraId="665AE04B" w14:textId="77777777">
      <w:pPr>
        <w:autoSpaceDE w:val="0"/>
        <w:autoSpaceDN w:val="0"/>
        <w:adjustRightInd w:val="0"/>
        <w:spacing w:after="0" w:line="276" w:lineRule="auto"/>
        <w:jc w:val="both"/>
      </w:pPr>
      <w:r w:rsidR="6D2B2756">
        <w:rPr/>
        <w:t xml:space="preserve">&lt; </w:t>
      </w:r>
      <w:r w:rsidRPr="3E3C9039" w:rsidR="6D2B2756">
        <w:rPr>
          <w:b w:val="1"/>
          <w:bCs w:val="1"/>
        </w:rPr>
        <w:t>ToDo</w:t>
      </w:r>
      <w:r w:rsidRPr="3E3C9039" w:rsidR="6D2B2756">
        <w:rPr>
          <w:b w:val="1"/>
          <w:bCs w:val="1"/>
        </w:rPr>
        <w:t>:</w:t>
      </w:r>
      <w:r w:rsidR="6D2B2756">
        <w:rPr/>
        <w:t xml:space="preserve"> </w:t>
      </w:r>
    </w:p>
    <w:p w:rsidR="00B61D39" w:rsidP="3E3C9039" w:rsidRDefault="00502601" w14:paraId="61A94827" w14:textId="73E4DA5E">
      <w:pPr>
        <w:pStyle w:val="ListParagraph"/>
        <w:numPr>
          <w:ilvl w:val="0"/>
          <w:numId w:val="12"/>
        </w:numPr>
        <w:autoSpaceDE w:val="0"/>
        <w:autoSpaceDN w:val="0"/>
        <w:adjustRightInd w:val="0"/>
        <w:spacing w:after="0" w:line="276" w:lineRule="auto"/>
        <w:jc w:val="both"/>
        <w:rPr/>
      </w:pPr>
      <w:r w:rsidR="3C648B2C">
        <w:rPr/>
        <w:t>Make sure your objectives are specific, measurable, achievable, relevant, and time-bound (SMART)</w:t>
      </w:r>
      <w:r w:rsidR="25EDC488">
        <w:rPr/>
        <w:t xml:space="preserve">. </w:t>
      </w:r>
      <w:r w:rsidRPr="3E3C9039" w:rsidR="25EDC488">
        <w:rPr>
          <w:u w:val="single"/>
        </w:rPr>
        <w:t>Use bullets format</w:t>
      </w:r>
      <w:r w:rsidR="25EDC488">
        <w:rPr/>
        <w:t>.</w:t>
      </w:r>
    </w:p>
    <w:p w:rsidR="006D39F5" w:rsidP="3E3C9039" w:rsidRDefault="006D39F5" w14:paraId="7484A87C" w14:textId="4D5B61AE">
      <w:pPr>
        <w:pStyle w:val="ListParagraph"/>
        <w:numPr>
          <w:ilvl w:val="0"/>
          <w:numId w:val="13"/>
        </w:numPr>
        <w:autoSpaceDE w:val="0"/>
        <w:autoSpaceDN w:val="0"/>
        <w:adjustRightInd w:val="0"/>
        <w:spacing w:after="0" w:line="276" w:lineRule="auto"/>
        <w:jc w:val="both"/>
        <w:rPr/>
      </w:pPr>
      <w:r w:rsidR="54AA032B">
        <w:rPr/>
        <w:t xml:space="preserve">Clearly state what you aim to achieve with your </w:t>
      </w:r>
      <w:r w:rsidR="648F7CD5">
        <w:rPr/>
        <w:t>project and</w:t>
      </w:r>
      <w:r w:rsidR="54AA032B">
        <w:rPr/>
        <w:t xml:space="preserve"> define your objectives in terms of measurable outcomes</w:t>
      </w:r>
      <w:r w:rsidR="0ADBB8D6">
        <w:rPr/>
        <w:t xml:space="preserve"> against which the success of the project will be judged.</w:t>
      </w:r>
    </w:p>
    <w:p w:rsidR="00D25ED6" w:rsidP="3E3C9039" w:rsidRDefault="00D25ED6" w14:paraId="67DF1952" w14:textId="77777777">
      <w:pPr>
        <w:pStyle w:val="ListParagraph"/>
        <w:numPr>
          <w:ilvl w:val="0"/>
          <w:numId w:val="13"/>
        </w:numPr>
        <w:autoSpaceDE w:val="0"/>
        <w:autoSpaceDN w:val="0"/>
        <w:adjustRightInd w:val="0"/>
        <w:spacing w:after="0" w:line="276" w:lineRule="auto"/>
        <w:jc w:val="both"/>
        <w:rPr/>
      </w:pPr>
      <w:r w:rsidR="65116BC0">
        <w:rPr/>
        <w:t>Break down your objectives into smaller, more manageable sub-objectives that can be achieved incrementally.</w:t>
      </w:r>
    </w:p>
    <w:p w:rsidR="006D39F5" w:rsidP="3E3C9039" w:rsidRDefault="006D39F5" w14:paraId="20409A67" w14:textId="525A57C3">
      <w:pPr>
        <w:pStyle w:val="ListParagraph"/>
        <w:numPr>
          <w:ilvl w:val="0"/>
          <w:numId w:val="13"/>
        </w:numPr>
        <w:autoSpaceDE w:val="0"/>
        <w:autoSpaceDN w:val="0"/>
        <w:adjustRightInd w:val="0"/>
        <w:spacing w:after="0" w:line="276" w:lineRule="auto"/>
        <w:jc w:val="both"/>
        <w:rPr/>
      </w:pPr>
      <w:r w:rsidR="54AA032B">
        <w:rPr/>
        <w:t xml:space="preserve">Use action verbs to describe your objectives, such as </w:t>
      </w:r>
      <w:r w:rsidR="32BD9D02">
        <w:rPr/>
        <w:t xml:space="preserve">design, </w:t>
      </w:r>
      <w:r w:rsidR="670CA5DB">
        <w:rPr/>
        <w:t>implement</w:t>
      </w:r>
      <w:r w:rsidR="32BD9D02">
        <w:rPr/>
        <w:t>,</w:t>
      </w:r>
      <w:r w:rsidR="54AA032B">
        <w:rPr/>
        <w:t xml:space="preserve"> test</w:t>
      </w:r>
      <w:r w:rsidR="670CA5DB">
        <w:rPr/>
        <w:t>,</w:t>
      </w:r>
      <w:r w:rsidR="54AA032B">
        <w:rPr/>
        <w:t xml:space="preserve"> or evaluate.</w:t>
      </w:r>
    </w:p>
    <w:p w:rsidRPr="00E907A2" w:rsidR="001C093A" w:rsidP="3E3C9039" w:rsidRDefault="7FB73DEF" w14:paraId="3EB171FD" w14:textId="6C3D1644">
      <w:pPr>
        <w:pStyle w:val="ListParagraph"/>
        <w:numPr>
          <w:ilvl w:val="0"/>
          <w:numId w:val="13"/>
        </w:numPr>
        <w:autoSpaceDE w:val="0"/>
        <w:autoSpaceDN w:val="0"/>
        <w:adjustRightInd w:val="0"/>
        <w:spacing w:after="0" w:line="276" w:lineRule="auto"/>
        <w:jc w:val="both"/>
        <w:rPr>
          <w:highlight w:val="lightGray"/>
        </w:rPr>
      </w:pPr>
      <w:r w:rsidRPr="3E3C9039" w:rsidR="441FE421">
        <w:rPr>
          <w:highlight w:val="lightGray"/>
        </w:rPr>
        <w:t xml:space="preserve">In the Conclusion section </w:t>
      </w:r>
      <w:r w:rsidRPr="3E3C9039" w:rsidR="2DFA7DB2">
        <w:rPr>
          <w:highlight w:val="lightGray"/>
        </w:rPr>
        <w:t xml:space="preserve">you must </w:t>
      </w:r>
      <w:r w:rsidRPr="3E3C9039" w:rsidR="441FE421">
        <w:rPr>
          <w:highlight w:val="lightGray"/>
        </w:rPr>
        <w:t>summarize the project objectives and discuss their level of attainment.</w:t>
      </w:r>
    </w:p>
    <w:p w:rsidR="00CD544C" w:rsidP="3E3C9039" w:rsidRDefault="00CD544C" w14:paraId="3E186997" w14:textId="30A9E8C8">
      <w:pPr>
        <w:autoSpaceDE w:val="0"/>
        <w:autoSpaceDN w:val="0"/>
        <w:adjustRightInd w:val="0"/>
        <w:spacing w:after="0" w:line="276" w:lineRule="auto"/>
        <w:jc w:val="both"/>
      </w:pPr>
      <w:r w:rsidR="6D2B2756">
        <w:rPr/>
        <w:t xml:space="preserve"> /&gt;</w:t>
      </w:r>
    </w:p>
    <w:p w:rsidR="00CF5DA4" w:rsidP="3E3C9039" w:rsidRDefault="00CF5DA4" w14:paraId="50B5A5BB" w14:textId="77777777" w14:noSpellErr="1">
      <w:pPr>
        <w:autoSpaceDE w:val="0"/>
        <w:autoSpaceDN w:val="0"/>
        <w:adjustRightInd w:val="0"/>
        <w:spacing w:after="0" w:line="276" w:lineRule="auto"/>
        <w:jc w:val="both"/>
      </w:pPr>
    </w:p>
    <w:p w:rsidR="64526B4B" w:rsidP="4E87F9D2" w:rsidRDefault="64526B4B" w14:paraId="57718251" w14:textId="243297E0">
      <w:pPr>
        <w:pStyle w:val="ListParagraph"/>
        <w:numPr>
          <w:ilvl w:val="0"/>
          <w:numId w:val="91"/>
        </w:numPr>
        <w:spacing w:after="0" w:line="276" w:lineRule="auto"/>
        <w:jc w:val="both"/>
        <w:rPr>
          <w:sz w:val="22"/>
          <w:szCs w:val="22"/>
        </w:rPr>
      </w:pPr>
      <w:r w:rsidRPr="4E87F9D2" w:rsidR="64526B4B">
        <w:rPr>
          <w:sz w:val="22"/>
          <w:szCs w:val="22"/>
        </w:rPr>
        <w:t xml:space="preserve">Design and develop a gamified mobile app that helps children with ASD </w:t>
      </w:r>
      <w:bookmarkStart w:name="_Int_sneiyAeV" w:id="1899739591"/>
      <w:r w:rsidRPr="4E87F9D2" w:rsidR="64526B4B">
        <w:rPr>
          <w:sz w:val="22"/>
          <w:szCs w:val="22"/>
        </w:rPr>
        <w:t>identify</w:t>
      </w:r>
      <w:bookmarkEnd w:id="1899739591"/>
      <w:r w:rsidRPr="4E87F9D2" w:rsidR="64526B4B">
        <w:rPr>
          <w:sz w:val="22"/>
          <w:szCs w:val="22"/>
        </w:rPr>
        <w:t xml:space="preserve"> and express core emotions through structured activities and real-world scenarios. Success will be measured by the child’s improvement in recognizing emotions across the game levels and their completion rates of guided activities.</w:t>
      </w:r>
    </w:p>
    <w:p w:rsidR="6D2F1A08" w:rsidP="4E87F9D2" w:rsidRDefault="6D2F1A08" w14:paraId="18A9CBB1" w14:textId="5FC6024A">
      <w:pPr>
        <w:pStyle w:val="ListParagraph"/>
        <w:numPr>
          <w:ilvl w:val="0"/>
          <w:numId w:val="91"/>
        </w:numPr>
        <w:spacing w:after="0" w:line="276" w:lineRule="auto"/>
        <w:jc w:val="both"/>
        <w:rPr>
          <w:sz w:val="22"/>
          <w:szCs w:val="22"/>
        </w:rPr>
      </w:pPr>
      <w:r w:rsidRPr="4E87F9D2" w:rsidR="6D2F1A08">
        <w:rPr>
          <w:sz w:val="22"/>
          <w:szCs w:val="22"/>
        </w:rPr>
        <w:t>Implement accessibility and inclusivity features that support children with diverse ASD communication needs, including non-verbal users. Success will be measured by the child’s ability to independently navigate activities using text-to-speech, PECS options, and customizable learning settings.</w:t>
      </w:r>
    </w:p>
    <w:p w:rsidR="00BEE0C3" w:rsidP="4E87F9D2" w:rsidRDefault="00BEE0C3" w14:paraId="546D5D1D" w14:textId="359FA74E">
      <w:pPr>
        <w:pStyle w:val="ListParagraph"/>
        <w:numPr>
          <w:ilvl w:val="0"/>
          <w:numId w:val="91"/>
        </w:numPr>
        <w:spacing w:after="0" w:line="276" w:lineRule="auto"/>
        <w:jc w:val="both"/>
        <w:rPr>
          <w:sz w:val="22"/>
          <w:szCs w:val="22"/>
        </w:rPr>
      </w:pPr>
      <w:r w:rsidRPr="4E87F9D2" w:rsidR="00BEE0C3">
        <w:rPr>
          <w:sz w:val="22"/>
          <w:szCs w:val="22"/>
        </w:rPr>
        <w:t xml:space="preserve">Enable children and their caregivers to track emotional-learning progress through clear, easy-to-understand performance insights. Success will be measured by caregiver engagement with progress reports and the child’s consistency in </w:t>
      </w:r>
      <w:r w:rsidRPr="4E87F9D2" w:rsidR="00BEE0C3">
        <w:rPr>
          <w:sz w:val="22"/>
          <w:szCs w:val="22"/>
        </w:rPr>
        <w:t>monitoring</w:t>
      </w:r>
      <w:r w:rsidRPr="4E87F9D2" w:rsidR="00BEE0C3">
        <w:rPr>
          <w:sz w:val="22"/>
          <w:szCs w:val="22"/>
        </w:rPr>
        <w:t xml:space="preserve"> their own achievements.</w:t>
      </w:r>
    </w:p>
    <w:p w:rsidR="00BEE0C3" w:rsidP="4E87F9D2" w:rsidRDefault="00BEE0C3" w14:paraId="70648512" w14:textId="63080E4D">
      <w:pPr>
        <w:pStyle w:val="ListParagraph"/>
        <w:numPr>
          <w:ilvl w:val="0"/>
          <w:numId w:val="91"/>
        </w:numPr>
        <w:spacing w:after="0" w:line="276" w:lineRule="auto"/>
        <w:jc w:val="both"/>
        <w:rPr>
          <w:sz w:val="22"/>
          <w:szCs w:val="22"/>
        </w:rPr>
      </w:pPr>
      <w:r w:rsidRPr="4E87F9D2" w:rsidR="00BEE0C3">
        <w:rPr>
          <w:sz w:val="22"/>
          <w:szCs w:val="22"/>
        </w:rPr>
        <w:t xml:space="preserve">Develop a reward-based system that motivates children to continue learning by offering engaging feedback, level progression, and fun challenges. Success will be measured by increases in the child’s time spent </w:t>
      </w:r>
      <w:r w:rsidRPr="4E87F9D2" w:rsidR="4EAA637D">
        <w:rPr>
          <w:sz w:val="22"/>
          <w:szCs w:val="22"/>
        </w:rPr>
        <w:t>on</w:t>
      </w:r>
      <w:r w:rsidRPr="4E87F9D2" w:rsidR="00BEE0C3">
        <w:rPr>
          <w:sz w:val="22"/>
          <w:szCs w:val="22"/>
        </w:rPr>
        <w:t xml:space="preserve"> activities, reward redemption, and progression through </w:t>
      </w:r>
      <w:r w:rsidRPr="4E87F9D2" w:rsidR="00BEE0C3">
        <w:rPr>
          <w:sz w:val="22"/>
          <w:szCs w:val="22"/>
        </w:rPr>
        <w:t>difficulty</w:t>
      </w:r>
      <w:r w:rsidRPr="4E87F9D2" w:rsidR="00BEE0C3">
        <w:rPr>
          <w:sz w:val="22"/>
          <w:szCs w:val="22"/>
        </w:rPr>
        <w:t xml:space="preserve"> tiers.</w:t>
      </w:r>
    </w:p>
    <w:p w:rsidR="004977AF" w:rsidP="3E3C9039" w:rsidRDefault="49C80A2C" w14:paraId="21E657D0" w14:textId="7E8C29F5">
      <w:pPr>
        <w:pStyle w:val="Heading2"/>
        <w:numPr>
          <w:ilvl w:val="1"/>
          <w:numId w:val="1"/>
        </w:numPr>
        <w:spacing w:before="240" w:after="240" w:line="276" w:lineRule="auto"/>
        <w:ind w:left="1134" w:hanging="283"/>
        <w:rPr>
          <w:color w:val="365F91" w:themeColor="accent1" w:themeShade="BF"/>
        </w:rPr>
      </w:pPr>
      <w:bookmarkStart w:name="_Toc1110828050" w:id="1687952971"/>
      <w:r w:rsidRPr="4E87F9D2" w:rsidR="66DEEBD8">
        <w:rPr>
          <w:color w:val="365F91" w:themeColor="accent1" w:themeTint="FF" w:themeShade="BF"/>
        </w:rPr>
        <w:t>Expected benefits and impacts</w:t>
      </w:r>
      <w:bookmarkEnd w:id="1687952971"/>
      <w:r w:rsidRPr="4E87F9D2" w:rsidR="66DEEBD8">
        <w:rPr>
          <w:color w:val="365F91" w:themeColor="accent1" w:themeTint="FF" w:themeShade="BF"/>
        </w:rPr>
        <w:t xml:space="preserve"> </w:t>
      </w:r>
    </w:p>
    <w:p w:rsidR="006A4D19" w:rsidP="3E3C9039" w:rsidRDefault="08DD3D3A" w14:paraId="07E00DD6" w14:textId="49771ACC">
      <w:pPr>
        <w:autoSpaceDE w:val="0"/>
        <w:autoSpaceDN w:val="0"/>
        <w:adjustRightInd w:val="0"/>
        <w:spacing w:after="0" w:line="276" w:lineRule="auto"/>
        <w:jc w:val="both"/>
      </w:pPr>
      <w:r w:rsidR="2F5DFB22">
        <w:rPr/>
        <w:t xml:space="preserve">&lt; </w:t>
      </w:r>
      <w:r w:rsidRPr="3E3C9039" w:rsidR="2F5DFB22">
        <w:rPr>
          <w:b w:val="1"/>
          <w:bCs w:val="1"/>
        </w:rPr>
        <w:t>ToDo</w:t>
      </w:r>
      <w:r w:rsidRPr="3E3C9039" w:rsidR="2F5DFB22">
        <w:rPr>
          <w:b w:val="1"/>
          <w:bCs w:val="1"/>
        </w:rPr>
        <w:t>:</w:t>
      </w:r>
      <w:r w:rsidR="2F5DFB22">
        <w:rPr/>
        <w:t xml:space="preserve"> </w:t>
      </w:r>
    </w:p>
    <w:p w:rsidR="00826065" w:rsidP="3E3C9039" w:rsidRDefault="00D74500" w14:paraId="2F724A80" w14:textId="693844E2">
      <w:pPr>
        <w:pStyle w:val="ListParagraph"/>
        <w:numPr>
          <w:ilvl w:val="0"/>
          <w:numId w:val="12"/>
        </w:numPr>
        <w:autoSpaceDE w:val="0"/>
        <w:autoSpaceDN w:val="0"/>
        <w:adjustRightInd w:val="0"/>
        <w:spacing w:after="0" w:line="276" w:lineRule="auto"/>
        <w:jc w:val="both"/>
        <w:rPr/>
      </w:pPr>
      <w:r w:rsidR="7521CD9B">
        <w:rPr/>
        <w:t xml:space="preserve">List </w:t>
      </w:r>
      <w:r w:rsidR="0336775E">
        <w:rPr/>
        <w:t xml:space="preserve">and discuss </w:t>
      </w:r>
      <w:r w:rsidR="7D7CF2DB">
        <w:rPr/>
        <w:t xml:space="preserve">your project </w:t>
      </w:r>
      <w:r w:rsidR="376171A2">
        <w:rPr/>
        <w:t>contributions.</w:t>
      </w:r>
      <w:r w:rsidR="4E71DC74">
        <w:rPr/>
        <w:t xml:space="preserve"> </w:t>
      </w:r>
    </w:p>
    <w:p w:rsidR="006A4D19" w:rsidP="3E3C9039" w:rsidRDefault="006A4D19" w14:paraId="06D97988" w14:textId="08361C55">
      <w:pPr>
        <w:pStyle w:val="ListParagraph"/>
        <w:numPr>
          <w:ilvl w:val="0"/>
          <w:numId w:val="12"/>
        </w:numPr>
        <w:autoSpaceDE w:val="0"/>
        <w:autoSpaceDN w:val="0"/>
        <w:adjustRightInd w:val="0"/>
        <w:spacing w:after="0" w:line="276" w:lineRule="auto"/>
        <w:jc w:val="both"/>
        <w:rPr/>
      </w:pPr>
      <w:r w:rsidR="06047BFC">
        <w:rPr/>
        <w:t xml:space="preserve">List and explain in table format the expected benefits and the </w:t>
      </w:r>
      <w:r w:rsidRPr="3E3C9039" w:rsidR="06047BFC">
        <w:rPr>
          <w:b w:val="1"/>
          <w:bCs w:val="1"/>
        </w:rPr>
        <w:t>local and global impact</w:t>
      </w:r>
      <w:r w:rsidRPr="3E3C9039" w:rsidR="06047BFC">
        <w:rPr>
          <w:b w:val="1"/>
          <w:bCs w:val="1"/>
        </w:rPr>
        <w:t>s</w:t>
      </w:r>
      <w:r w:rsidR="06047BFC">
        <w:rPr/>
        <w:t xml:space="preserve"> of your project on individuals, organizations, and society. For </w:t>
      </w:r>
      <w:r w:rsidRPr="3E3C9039" w:rsidR="06047BFC">
        <w:rPr>
          <w:u w:val="single"/>
        </w:rPr>
        <w:t>example</w:t>
      </w:r>
      <w:r w:rsidR="06047BFC">
        <w:rPr/>
        <w:t>:</w:t>
      </w:r>
    </w:p>
    <w:p w:rsidR="006A4D19" w:rsidP="3E3C9039" w:rsidRDefault="00190215" w14:paraId="60180589" w14:textId="6CBE9323">
      <w:pPr>
        <w:pStyle w:val="ListParagraph"/>
        <w:numPr>
          <w:ilvl w:val="0"/>
          <w:numId w:val="11"/>
        </w:numPr>
        <w:autoSpaceDE w:val="0"/>
        <w:autoSpaceDN w:val="0"/>
        <w:adjustRightInd w:val="0"/>
        <w:spacing w:after="0" w:line="276" w:lineRule="auto"/>
        <w:jc w:val="both"/>
        <w:rPr/>
      </w:pPr>
      <w:r w:rsidR="32ED6637">
        <w:rPr/>
        <w:t xml:space="preserve">Highlight </w:t>
      </w:r>
      <w:r w:rsidR="32ED6637">
        <w:rPr/>
        <w:t>the</w:t>
      </w:r>
      <w:r w:rsidR="2A3E2075">
        <w:rPr/>
        <w:t xml:space="preserve"> ways in which </w:t>
      </w:r>
      <w:r w:rsidR="1048670B">
        <w:rPr/>
        <w:t xml:space="preserve">the project's outcomes </w:t>
      </w:r>
      <w:r w:rsidR="2A3E2075">
        <w:rPr/>
        <w:t xml:space="preserve">will </w:t>
      </w:r>
      <w:r w:rsidR="7418F7C3">
        <w:rPr/>
        <w:t>benefit the project stakeholders</w:t>
      </w:r>
      <w:r w:rsidR="0017E34B">
        <w:rPr/>
        <w:t>,</w:t>
      </w:r>
      <w:r w:rsidR="7418F7C3">
        <w:rPr/>
        <w:t xml:space="preserve"> </w:t>
      </w:r>
      <w:r w:rsidR="1C47399C">
        <w:rPr/>
        <w:t>such as users and customers</w:t>
      </w:r>
      <w:r w:rsidR="3A94D4D3">
        <w:rPr/>
        <w:t xml:space="preserve">, </w:t>
      </w:r>
      <w:r w:rsidR="7418F7C3">
        <w:rPr/>
        <w:t xml:space="preserve">both individuals and organizations? </w:t>
      </w:r>
    </w:p>
    <w:p w:rsidR="007B671B" w:rsidP="3E3C9039" w:rsidRDefault="007B671B" w14:paraId="1A790C41" w14:textId="77777777">
      <w:pPr>
        <w:pStyle w:val="ListParagraph"/>
        <w:numPr>
          <w:ilvl w:val="0"/>
          <w:numId w:val="11"/>
        </w:numPr>
        <w:autoSpaceDE w:val="0"/>
        <w:autoSpaceDN w:val="0"/>
        <w:adjustRightInd w:val="0"/>
        <w:spacing w:after="0" w:line="276" w:lineRule="auto"/>
        <w:jc w:val="both"/>
        <w:rPr/>
      </w:pPr>
      <w:r w:rsidR="361525D9">
        <w:rPr/>
        <w:t xml:space="preserve">Discuss </w:t>
      </w:r>
      <w:r w:rsidR="361525D9">
        <w:rPr/>
        <w:t>the potential for your project</w:t>
      </w:r>
      <w:r w:rsidR="361525D9">
        <w:rPr/>
        <w:t xml:space="preserve"> in</w:t>
      </w:r>
      <w:r w:rsidR="361525D9">
        <w:rPr/>
        <w:t xml:space="preserve"> </w:t>
      </w:r>
      <w:r w:rsidR="361525D9">
        <w:rPr/>
        <w:t>creating social and cultural changes within communities and individuals.</w:t>
      </w:r>
    </w:p>
    <w:p w:rsidR="006A4D19" w:rsidP="3E3C9039" w:rsidRDefault="2DCC66D5" w14:paraId="14993C47" w14:textId="66EDBCF6">
      <w:pPr>
        <w:pStyle w:val="ListParagraph"/>
        <w:numPr>
          <w:ilvl w:val="0"/>
          <w:numId w:val="11"/>
        </w:numPr>
        <w:autoSpaceDE w:val="0"/>
        <w:autoSpaceDN w:val="0"/>
        <w:adjustRightInd w:val="0"/>
        <w:spacing w:after="0" w:line="276" w:lineRule="auto"/>
        <w:jc w:val="both"/>
        <w:rPr/>
      </w:pPr>
      <w:r w:rsidR="7418F7C3">
        <w:rPr/>
        <w:t xml:space="preserve">Evaluate </w:t>
      </w:r>
      <w:r w:rsidR="0802D6D2">
        <w:rPr/>
        <w:t>the anticipated contributions of your solution towards</w:t>
      </w:r>
      <w:r w:rsidR="0802D6D2">
        <w:rPr/>
        <w:t xml:space="preserve"> </w:t>
      </w:r>
      <w:r w:rsidR="7418F7C3">
        <w:rPr/>
        <w:t>addressing global issues</w:t>
      </w:r>
      <w:r w:rsidR="7FD6553D">
        <w:rPr/>
        <w:t>,</w:t>
      </w:r>
      <w:r w:rsidR="7418F7C3">
        <w:rPr/>
        <w:t xml:space="preserve"> such as </w:t>
      </w:r>
      <w:r w:rsidR="419EC6A5">
        <w:rPr/>
        <w:t>climate change, poverty alleviation, literacy promotion, economic growth and competitiveness, sustainable development, and overall human well-being</w:t>
      </w:r>
      <w:r w:rsidR="7418F7C3">
        <w:rPr/>
        <w:t>.</w:t>
      </w:r>
    </w:p>
    <w:p w:rsidR="00463346" w:rsidP="3E3C9039" w:rsidRDefault="00463346" w14:paraId="3B584701" w14:textId="71DC6047">
      <w:pPr>
        <w:pStyle w:val="ListParagraph"/>
        <w:numPr>
          <w:ilvl w:val="0"/>
          <w:numId w:val="12"/>
        </w:numPr>
        <w:autoSpaceDE w:val="0"/>
        <w:autoSpaceDN w:val="0"/>
        <w:adjustRightInd w:val="0"/>
        <w:spacing w:after="0" w:line="276" w:lineRule="auto"/>
        <w:jc w:val="both"/>
        <w:rPr/>
      </w:pPr>
      <w:r w:rsidR="4E71DC74">
        <w:rPr/>
        <w:t>Revisit and enrich this section towards the end of the project.</w:t>
      </w:r>
    </w:p>
    <w:p w:rsidR="006A4D19" w:rsidP="3E3C9039" w:rsidRDefault="006A4D19" w14:paraId="0AD3F7A5" w14:textId="1C24E546">
      <w:pPr>
        <w:autoSpaceDE w:val="0"/>
        <w:autoSpaceDN w:val="0"/>
        <w:adjustRightInd w:val="0"/>
        <w:spacing w:after="0" w:line="276" w:lineRule="auto"/>
        <w:jc w:val="both"/>
      </w:pPr>
      <w:r w:rsidR="06047BFC">
        <w:rPr/>
        <w:t>/&gt;</w:t>
      </w:r>
    </w:p>
    <w:p w:rsidR="00DF7AC4" w:rsidP="3E3C9039" w:rsidRDefault="00DF7AC4" w14:paraId="5081F058" w14:textId="77777777">
      <w:pPr>
        <w:autoSpaceDE w:val="0"/>
        <w:autoSpaceDN w:val="0"/>
        <w:adjustRightInd w:val="0"/>
        <w:spacing w:after="0" w:line="276" w:lineRule="auto"/>
        <w:jc w:val="both"/>
      </w:pPr>
    </w:p>
    <w:p w:rsidR="00DF7AC4" w:rsidP="3E3C9039" w:rsidRDefault="00DF7AC4" w14:paraId="6FFFA818" w14:textId="09EA3A50">
      <w:pPr>
        <w:spacing w:after="0" w:line="276" w:lineRule="auto"/>
        <w:ind w:firstLine="720"/>
        <w:jc w:val="both"/>
      </w:pPr>
      <w:r w:rsidR="4220E507">
        <w:rPr/>
        <w:t xml:space="preserve">The </w:t>
      </w:r>
      <w:r w:rsidRPr="3E3C9039" w:rsidR="569333B2">
        <w:rPr>
          <w:rFonts w:ascii="Calibri" w:hAnsi="Calibri" w:eastAsia="Calibri" w:cs="Calibri"/>
          <w:color w:val="000000" w:themeColor="text1" w:themeTint="FF" w:themeShade="FF"/>
          <w:sz w:val="24"/>
          <w:szCs w:val="24"/>
        </w:rPr>
        <w:t>Feel-o</w:t>
      </w:r>
      <w:r w:rsidRPr="3E3C9039" w:rsidR="4220E507">
        <w:rPr>
          <w:rFonts w:ascii="Calibri" w:hAnsi="Calibri" w:eastAsia="Calibri" w:cs="Calibri"/>
          <w:color w:val="000000" w:themeColor="text1" w:themeTint="FF" w:themeShade="FF"/>
          <w:sz w:val="24"/>
          <w:szCs w:val="24"/>
        </w:rPr>
        <w:t xml:space="preserve"> </w:t>
      </w:r>
      <w:r w:rsidR="4220E507">
        <w:rPr/>
        <w:t xml:space="preserve">project aims to deliver several benefits in the emotional learning and social development of children with </w:t>
      </w:r>
      <w:r w:rsidR="4220E507">
        <w:rPr/>
        <w:t>Autism Spectrum Disorder</w:t>
      </w:r>
      <w:r w:rsidR="4220E507">
        <w:rPr/>
        <w:t xml:space="preserve">. Firstly, this will be done by introducing structured milestones such as </w:t>
      </w:r>
      <w:r w:rsidR="4220E507">
        <w:rPr/>
        <w:t>identifying</w:t>
      </w:r>
      <w:r w:rsidR="4220E507">
        <w:rPr/>
        <w:t>, distinguishing, naming, and imitating emotions. The system enables children to gradually improve their ability to recognize and communicate emotions. Moreover, this helps reduce misunderstandings in their daily interactions and strengthens their capacity to express their own needs more clearly. As a result, children are better able to engage with peers, teachers, and caregivers; fostering greater confidence in social participation.</w:t>
      </w:r>
    </w:p>
    <w:p w:rsidR="00DF7AC4" w:rsidP="3E3C9039" w:rsidRDefault="00DF7AC4" w14:paraId="3DE09096" w14:textId="77777777">
      <w:pPr>
        <w:spacing w:after="0" w:line="276" w:lineRule="auto"/>
        <w:ind w:firstLine="720"/>
        <w:jc w:val="both"/>
      </w:pPr>
      <w:r w:rsidR="4220E507">
        <w:rPr/>
        <w:t>Alongside emotional recognition, the application also supports emotional regulation and social navigation. This will be executed through interactive activities and real-life scenarios. Children will be guided to choose appropriate emotional responses, encourage the self-control choice, and demonstrate the appropriate expressions with immediate feedback. An instance of a scenario for this is choosing sadness as a response rather than resorting to anger. These features are designed to reinforce constructive behavior and help children generalize what they learn in the game to the real-world, ensuring to bridge the gap between therapy and daily life.</w:t>
      </w:r>
    </w:p>
    <w:p w:rsidR="00DF7AC4" w:rsidP="3E3C9039" w:rsidRDefault="00DF7AC4" w14:paraId="6B17ABAC" w14:textId="77777777">
      <w:pPr>
        <w:spacing w:after="0" w:line="276" w:lineRule="auto"/>
        <w:ind w:firstLine="720"/>
        <w:jc w:val="both"/>
      </w:pPr>
      <w:r w:rsidR="4220E507">
        <w:rPr/>
        <w:t>Another expected contribution is providing a learning environment that is non-complex and distraction-free. The design emphasizes a minimalistic and clear interface to avoid overstimulation for the child while encouraging focus and engagement. Importantly, Repetition is integrated as a core learning mechanism, reflecting the importance of routine-based practice for children with ASD. Moreover, our system adapts its difficulty and learning pathways based on the child’s needs, providing simpler lessons and repeating the levels until remembered by younger children, before moving forward to more complex scenarios for older or spectrum level 1 students.</w:t>
      </w:r>
    </w:p>
    <w:p w:rsidR="00DF7AC4" w:rsidP="3E3C9039" w:rsidRDefault="00DF7AC4" w14:paraId="0621D5E1" w14:textId="77777777">
      <w:pPr>
        <w:spacing w:after="0" w:line="276" w:lineRule="auto"/>
        <w:ind w:firstLine="720"/>
        <w:jc w:val="both"/>
      </w:pPr>
      <w:r w:rsidR="4220E507">
        <w:rPr/>
        <w:t>Furthermore, our application emphasizes independence whilst considering supporting guardian involvement. The children are encouraged to use the system without the need for constant supervision, promoting independence and self-reliance in emotional learning. At the same time, guardians and therapists will have access to dashboards that allow them to monitor the child’s progress, adjust preferences, and track overall development over time. Therefore, this allows the child to learn and develop their emotional knowledge whilst out of therapy sessions or parental teachings. This balance provides children with the opportunity to learn independently while ensuring that guardians remain informed and able to support the process.</w:t>
      </w:r>
    </w:p>
    <w:p w:rsidR="00DF7AC4" w:rsidP="3E3C9039" w:rsidRDefault="00DF7AC4" w14:paraId="07969012" w14:textId="3D56EFA4">
      <w:pPr>
        <w:spacing w:after="0" w:line="276" w:lineRule="auto"/>
        <w:ind w:firstLine="720"/>
        <w:jc w:val="both"/>
      </w:pPr>
      <w:r w:rsidR="4220E507">
        <w:rPr/>
        <w:t xml:space="preserve">Finally, gamification ensures that the system </w:t>
      </w:r>
      <w:r w:rsidR="4220E507">
        <w:rPr/>
        <w:t>remains</w:t>
      </w:r>
      <w:r w:rsidR="4220E507">
        <w:rPr/>
        <w:t xml:space="preserve"> engaging and motivating for the children. Children with Autism Spectrum Disorder often shift attention from one subject to another more </w:t>
      </w:r>
      <w:r w:rsidR="4220E507">
        <w:rPr/>
        <w:t>frequently</w:t>
      </w:r>
      <w:r w:rsidR="4220E507">
        <w:rPr/>
        <w:t xml:space="preserve"> than others, therefore, entertaining progression systems, rewards, unlockable content, and customizable character design contribute to long-term user interest and make repetitive practice more enjoyable. Moreover, the system is designed with </w:t>
      </w:r>
      <w:r w:rsidR="4220E507">
        <w:rPr/>
        <w:t>scalability in mind</w:t>
      </w:r>
      <w:r w:rsidR="4220E507">
        <w:rPr/>
        <w:t xml:space="preserve"> in terms of supporting cross-platform use across tablets, mobile devices, and web applications, which allows for its </w:t>
      </w:r>
      <w:r w:rsidR="4220E507">
        <w:rPr/>
        <w:t>integration</w:t>
      </w:r>
      <w:r w:rsidR="4220E507">
        <w:rPr/>
        <w:t xml:space="preserve"> therapy centers and schools. Overall, these contributions hold </w:t>
      </w:r>
      <w:r w:rsidRPr="3E3C9039" w:rsidR="569333B2">
        <w:rPr>
          <w:rFonts w:ascii="Calibri" w:hAnsi="Calibri" w:eastAsia="Calibri" w:cs="Calibri"/>
          <w:color w:val="000000" w:themeColor="text1" w:themeTint="FF" w:themeShade="FF"/>
          <w:sz w:val="24"/>
          <w:szCs w:val="24"/>
        </w:rPr>
        <w:t>Feel-o</w:t>
      </w:r>
      <w:r w:rsidRPr="3E3C9039" w:rsidR="4220E507">
        <w:rPr>
          <w:rFonts w:ascii="Calibri" w:hAnsi="Calibri" w:eastAsia="Calibri" w:cs="Calibri"/>
          <w:color w:val="000000" w:themeColor="text1" w:themeTint="FF" w:themeShade="FF"/>
          <w:sz w:val="24"/>
          <w:szCs w:val="24"/>
        </w:rPr>
        <w:t xml:space="preserve"> </w:t>
      </w:r>
      <w:r w:rsidR="4220E507">
        <w:rPr/>
        <w:t xml:space="preserve">as a valuable and innovative tool for enhancing emotional recognition, emotional regulation, and social inclusion among children with </w:t>
      </w:r>
      <w:r w:rsidR="4220E507">
        <w:rPr/>
        <w:t>Autism Spectrum Disorder</w:t>
      </w:r>
      <w:r w:rsidR="4220E507">
        <w:rPr/>
        <w:t>.</w:t>
      </w:r>
    </w:p>
    <w:p w:rsidR="00DF7AC4" w:rsidP="3E3C9039" w:rsidRDefault="00DF7AC4" w14:paraId="41DD4E43" w14:textId="77777777">
      <w:pPr>
        <w:autoSpaceDE w:val="0"/>
        <w:autoSpaceDN w:val="0"/>
        <w:adjustRightInd w:val="0"/>
        <w:spacing w:after="0" w:line="276" w:lineRule="auto"/>
        <w:jc w:val="both"/>
      </w:pPr>
    </w:p>
    <w:p w:rsidRPr="00B60812" w:rsidR="00776243" w:rsidP="3E3C9039" w:rsidRDefault="00776243" w14:paraId="42A24699" w14:textId="260C491B">
      <w:pPr>
        <w:pStyle w:val="Caption"/>
        <w:spacing w:before="120" w:after="120" w:line="276" w:lineRule="auto"/>
        <w:rPr>
          <w:color w:val="1F497D" w:themeColor="text2"/>
          <w:sz w:val="22"/>
          <w:szCs w:val="22"/>
        </w:rPr>
      </w:pPr>
      <w:bookmarkStart w:name="_Toc116069838" w:id="189"/>
      <w:bookmarkStart w:name="_Toc213468606" w:id="190"/>
      <w:r w:rsidRPr="3E3C9039" w:rsidR="06DD57CA">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1</w:t>
      </w:r>
      <w:r>
        <w:fldChar w:fldCharType="end"/>
      </w:r>
      <w:r w:rsidRPr="3E3C9039" w:rsidR="06DD57CA">
        <w:rPr>
          <w:color w:val="1F497D" w:themeColor="text2" w:themeTint="FF" w:themeShade="FF"/>
          <w:sz w:val="22"/>
          <w:szCs w:val="22"/>
        </w:rPr>
        <w:t xml:space="preserve">. </w:t>
      </w:r>
      <w:r w:rsidRPr="3E3C9039" w:rsidR="06DD57CA">
        <w:rPr>
          <w:color w:val="1F497D" w:themeColor="text2" w:themeTint="FF" w:themeShade="FF"/>
          <w:sz w:val="22"/>
          <w:szCs w:val="22"/>
        </w:rPr>
        <w:t>Expected benefits and impacts on various contexts</w:t>
      </w:r>
      <w:bookmarkEnd w:id="189"/>
      <w:bookmarkEnd w:id="190"/>
      <w:r w:rsidRPr="3E3C9039" w:rsidR="06DD57CA">
        <w:rPr>
          <w:color w:val="1F497D" w:themeColor="text2" w:themeTint="FF" w:themeShade="FF"/>
          <w:sz w:val="22"/>
          <w:szCs w:val="22"/>
        </w:rPr>
        <w:t xml:space="preserve"> </w:t>
      </w:r>
    </w:p>
    <w:tbl>
      <w:tblPr>
        <w:tblStyle w:val="GridTable4-Accent1"/>
        <w:tblW w:w="8995" w:type="dxa"/>
        <w:tblLook w:val="04A0" w:firstRow="1" w:lastRow="0" w:firstColumn="1" w:lastColumn="0" w:noHBand="0" w:noVBand="1"/>
      </w:tblPr>
      <w:tblGrid>
        <w:gridCol w:w="1550"/>
        <w:gridCol w:w="7445"/>
      </w:tblGrid>
      <w:tr w:rsidRPr="00C01B29" w:rsidR="0078633E" w:rsidTr="3E3C9039" w14:paraId="6760550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Mar/>
          </w:tcPr>
          <w:p w:rsidR="0078633E" w:rsidP="3E3C9039" w:rsidRDefault="0078633E" w14:paraId="11654C6C" w14:textId="77777777">
            <w:pPr>
              <w:spacing w:line="276" w:lineRule="auto"/>
            </w:pPr>
            <w:r w:rsidR="4B6FE6FF">
              <w:rPr/>
              <w:t xml:space="preserve">Context </w:t>
            </w:r>
          </w:p>
        </w:tc>
        <w:tc>
          <w:tcPr>
            <w:cnfStyle w:val="000000000000" w:firstRow="0" w:lastRow="0" w:firstColumn="0" w:lastColumn="0" w:oddVBand="0" w:evenVBand="0" w:oddHBand="0" w:evenHBand="0" w:firstRowFirstColumn="0" w:firstRowLastColumn="0" w:lastRowFirstColumn="0" w:lastRowLastColumn="0"/>
            <w:tcW w:w="7445" w:type="dxa"/>
            <w:tcMar/>
          </w:tcPr>
          <w:p w:rsidRPr="00C01B29" w:rsidR="0078633E" w:rsidP="3E3C9039" w:rsidRDefault="0078633E" w14:paraId="7631964F" w14:textId="77777777">
            <w:pPr>
              <w:spacing w:line="276" w:lineRule="auto"/>
              <w:cnfStyle w:val="100000000000" w:firstRow="1" w:lastRow="0" w:firstColumn="0" w:lastColumn="0" w:oddVBand="0" w:evenVBand="0" w:oddHBand="0" w:evenHBand="0" w:firstRowFirstColumn="0" w:firstRowLastColumn="0" w:lastRowFirstColumn="0" w:lastRowLastColumn="0"/>
            </w:pPr>
            <w:r w:rsidR="4B6FE6FF">
              <w:rPr/>
              <w:t>Expected benefits and impacts</w:t>
            </w:r>
          </w:p>
        </w:tc>
      </w:tr>
      <w:tr w:rsidRPr="00C01B29" w:rsidR="0078633E" w:rsidTr="3E3C9039" w14:paraId="11108F3B" w14:textId="77777777">
        <w:tc>
          <w:tcPr>
            <w:cnfStyle w:val="001000000000" w:firstRow="0" w:lastRow="0" w:firstColumn="1" w:lastColumn="0" w:oddVBand="0" w:evenVBand="0" w:oddHBand="0" w:evenHBand="0" w:firstRowFirstColumn="0" w:firstRowLastColumn="0" w:lastRowFirstColumn="0" w:lastRowLastColumn="0"/>
            <w:tcW w:w="1550" w:type="dxa"/>
            <w:vMerge w:val="restart"/>
            <w:tcMar/>
          </w:tcPr>
          <w:p w:rsidRPr="00AA7DE3" w:rsidR="0078633E" w:rsidP="3E3C9039" w:rsidRDefault="0078633E" w14:paraId="75ABB367" w14:textId="77777777">
            <w:pPr>
              <w:spacing w:line="276" w:lineRule="auto"/>
              <w:jc w:val="center"/>
            </w:pPr>
            <w:r w:rsidR="4B6FE6FF">
              <w:rPr>
                <w:b w:val="0"/>
                <w:bCs w:val="0"/>
              </w:rPr>
              <w:t>Individuals</w:t>
            </w:r>
          </w:p>
        </w:tc>
        <w:tc>
          <w:tcPr>
            <w:cnfStyle w:val="000000000000" w:firstRow="0" w:lastRow="0" w:firstColumn="0" w:lastColumn="0" w:oddVBand="0" w:evenVBand="0" w:oddHBand="0" w:evenHBand="0" w:firstRowFirstColumn="0" w:firstRowLastColumn="0" w:lastRowFirstColumn="0" w:lastRowLastColumn="0"/>
            <w:tcW w:w="7445" w:type="dxa"/>
            <w:tcMar/>
          </w:tcPr>
          <w:p w:rsidRPr="002E1636" w:rsidR="0078633E" w:rsidP="3E3C9039" w:rsidRDefault="0078633E" w14:paraId="570E74E5"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Enhanced Emotional Recognition and Expression:</w:t>
            </w:r>
          </w:p>
          <w:p w:rsidRPr="002E1636" w:rsidR="0078633E" w:rsidP="3E3C9039" w:rsidRDefault="0078633E" w14:paraId="60A76668"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application helps children with ASD identify, label, and understand emotions through interactive and repetitive learning activities, improving their ability to communicate their needs and feelings effectively.</w:t>
            </w:r>
          </w:p>
        </w:tc>
      </w:tr>
      <w:tr w:rsidR="0078633E" w:rsidTr="3E3C9039" w14:paraId="325B8A4C"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4353900B"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77C9C604"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Improved Emotional Regulation and Social Navigation:</w:t>
            </w:r>
          </w:p>
          <w:p w:rsidR="0078633E" w:rsidP="3E3C9039" w:rsidRDefault="0078633E" w14:paraId="12BE875C"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By simulating real-world scenarios and appropriate emotional responses, the app supports children in developing self-regulation and understanding how to react in various social situations.</w:t>
            </w:r>
          </w:p>
        </w:tc>
      </w:tr>
      <w:tr w:rsidR="0078633E" w:rsidTr="3E3C9039" w14:paraId="64999726"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7CD55016"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1E6E4AF7"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Increased Engagement and Motivation:</w:t>
            </w:r>
          </w:p>
          <w:p w:rsidR="0078633E" w:rsidP="3E3C9039" w:rsidRDefault="0078633E" w14:paraId="083E99A9"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Gamification elements such as levels, badges, and character customization keep users motivated to continue learning, transforming what can be a repetitive therapy process into an enjoyable experience.</w:t>
            </w:r>
          </w:p>
        </w:tc>
      </w:tr>
      <w:tr w:rsidR="0078633E" w:rsidTr="3E3C9039" w14:paraId="41440840"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734873D4"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3D9082DA"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Encouraged Independence in Children with Autism:</w:t>
            </w:r>
          </w:p>
          <w:p w:rsidR="0078633E" w:rsidP="3E3C9039" w:rsidRDefault="0078633E" w14:paraId="6BF8C254"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system is designed for children to use with minimal adult supervision, promoting confidence and self-directed learning while still allowing parents or therapists to monitor progress.</w:t>
            </w:r>
          </w:p>
        </w:tc>
      </w:tr>
      <w:tr w:rsidR="0078633E" w:rsidTr="3E3C9039" w14:paraId="18398CA1"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69FD6347"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38D68771"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Adapted Learning Experience:</w:t>
            </w:r>
          </w:p>
          <w:p w:rsidR="0078633E" w:rsidP="3E3C9039" w:rsidRDefault="0078633E" w14:paraId="1916BC11"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app accommodates verbal and non-verbal children through customizable communication and learning preferences, ensuring inclusivity for users with different needs.</w:t>
            </w:r>
          </w:p>
        </w:tc>
      </w:tr>
      <w:tr w:rsidRPr="00C01B29" w:rsidR="0078633E" w:rsidTr="3E3C9039" w14:paraId="55103293" w14:textId="77777777">
        <w:trPr>
          <w:trHeight w:val="172"/>
        </w:trPr>
        <w:tc>
          <w:tcPr>
            <w:cnfStyle w:val="001000000000" w:firstRow="0" w:lastRow="0" w:firstColumn="1" w:lastColumn="0" w:oddVBand="0" w:evenVBand="0" w:oddHBand="0" w:evenHBand="0" w:firstRowFirstColumn="0" w:firstRowLastColumn="0" w:lastRowFirstColumn="0" w:lastRowLastColumn="0"/>
            <w:tcW w:w="1550" w:type="dxa"/>
            <w:vMerge w:val="restart"/>
            <w:tcMar/>
          </w:tcPr>
          <w:p w:rsidRPr="00AA7DE3" w:rsidR="0078633E" w:rsidP="3E3C9039" w:rsidRDefault="0078633E" w14:paraId="72D4B5A8" w14:textId="77777777">
            <w:pPr>
              <w:spacing w:line="276" w:lineRule="auto"/>
              <w:jc w:val="center"/>
            </w:pPr>
            <w:r w:rsidR="4B6FE6FF">
              <w:rPr>
                <w:b w:val="0"/>
                <w:bCs w:val="0"/>
              </w:rPr>
              <w:t>Organizations</w:t>
            </w:r>
          </w:p>
        </w:tc>
        <w:tc>
          <w:tcPr>
            <w:cnfStyle w:val="000000000000" w:firstRow="0" w:lastRow="0" w:firstColumn="0" w:lastColumn="0" w:oddVBand="0" w:evenVBand="0" w:oddHBand="0" w:evenHBand="0" w:firstRowFirstColumn="0" w:firstRowLastColumn="0" w:lastRowFirstColumn="0" w:lastRowLastColumn="0"/>
            <w:tcW w:w="7445" w:type="dxa"/>
            <w:tcMar/>
          </w:tcPr>
          <w:p w:rsidRPr="002E1636" w:rsidR="0078633E" w:rsidP="3E3C9039" w:rsidRDefault="0078633E" w14:paraId="6549DE92"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Supplementary Therapeutic Tool:</w:t>
            </w:r>
          </w:p>
          <w:p w:rsidRPr="002E1636" w:rsidR="0078633E" w:rsidP="3E3C9039" w:rsidRDefault="0078633E" w14:paraId="5DEC80A5"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app can be integrated into therapy or classroom environments as an additional teaching aid, reinforcing lessons learned during traditional therapy sessions.</w:t>
            </w:r>
          </w:p>
        </w:tc>
      </w:tr>
      <w:tr w:rsidR="0078633E" w:rsidTr="3E3C9039" w14:paraId="4BA3B1A3"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69711C2C"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3352BDF8"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Progress Tracking and Data Insights:</w:t>
            </w:r>
          </w:p>
          <w:p w:rsidR="0078633E" w:rsidP="3E3C9039" w:rsidRDefault="0078633E" w14:paraId="084EA1D9"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Caregivers, teachers, and therapists gain access to progress reports and behavioral analytics, allowing them to make data-driven decisions and personalize intervention strategies.</w:t>
            </w:r>
          </w:p>
        </w:tc>
      </w:tr>
      <w:tr w:rsidR="0078633E" w:rsidTr="3E3C9039" w14:paraId="3384E41D"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61E28FB5"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4BAFF642"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ime Efficiency for Educators:</w:t>
            </w:r>
          </w:p>
          <w:p w:rsidR="0078633E" w:rsidP="3E3C9039" w:rsidRDefault="0078633E" w14:paraId="38872435"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app’s independent learning mode allows therapists to allocate less additional time to traditional practice or focus on individualized support while children continue practicing through the app.</w:t>
            </w:r>
          </w:p>
        </w:tc>
      </w:tr>
      <w:tr w:rsidR="0078633E" w:rsidTr="3E3C9039" w14:paraId="10A97704"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0C3004BB"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29322565"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Cost-Effective Solution:</w:t>
            </w:r>
          </w:p>
          <w:p w:rsidR="0078633E" w:rsidP="3E3C9039" w:rsidRDefault="0078633E" w14:paraId="03D154A9"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By digitizing emotional learning materials, organizations can reduce reliance on physical resources and frequent therapy sessions, making emotional education more accessible and sustainable.</w:t>
            </w:r>
          </w:p>
        </w:tc>
      </w:tr>
      <w:tr w:rsidRPr="00C01B29" w:rsidR="0078633E" w:rsidTr="3E3C9039" w14:paraId="487F76F9" w14:textId="77777777">
        <w:tc>
          <w:tcPr>
            <w:cnfStyle w:val="001000000000" w:firstRow="0" w:lastRow="0" w:firstColumn="1" w:lastColumn="0" w:oddVBand="0" w:evenVBand="0" w:oddHBand="0" w:evenHBand="0" w:firstRowFirstColumn="0" w:firstRowLastColumn="0" w:lastRowFirstColumn="0" w:lastRowLastColumn="0"/>
            <w:tcW w:w="1550" w:type="dxa"/>
            <w:vMerge w:val="restart"/>
            <w:tcMar/>
          </w:tcPr>
          <w:p w:rsidRPr="00AA7DE3" w:rsidR="0078633E" w:rsidP="3E3C9039" w:rsidRDefault="0078633E" w14:paraId="5047A0F4" w14:textId="77777777">
            <w:pPr>
              <w:spacing w:line="276" w:lineRule="auto"/>
              <w:jc w:val="center"/>
            </w:pPr>
            <w:r w:rsidR="4B6FE6FF">
              <w:rPr>
                <w:b w:val="0"/>
                <w:bCs w:val="0"/>
              </w:rPr>
              <w:t>Society</w:t>
            </w:r>
          </w:p>
        </w:tc>
        <w:tc>
          <w:tcPr>
            <w:cnfStyle w:val="000000000000" w:firstRow="0" w:lastRow="0" w:firstColumn="0" w:lastColumn="0" w:oddVBand="0" w:evenVBand="0" w:oddHBand="0" w:evenHBand="0" w:firstRowFirstColumn="0" w:firstRowLastColumn="0" w:lastRowFirstColumn="0" w:lastRowLastColumn="0"/>
            <w:tcW w:w="7445" w:type="dxa"/>
            <w:tcMar/>
          </w:tcPr>
          <w:p w:rsidRPr="002E1636" w:rsidR="0078633E" w:rsidP="3E3C9039" w:rsidRDefault="0078633E" w14:paraId="66F69BF0"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Increased Social Inclusion:</w:t>
            </w:r>
          </w:p>
          <w:p w:rsidRPr="002E1636" w:rsidR="0078633E" w:rsidP="3E3C9039" w:rsidRDefault="0078633E" w14:paraId="1DC9243A"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By improving emotional understanding and communication among children with ASD, the project contributes to fostering empathy, patience, and inclusivity within classrooms and communities.</w:t>
            </w:r>
          </w:p>
        </w:tc>
      </w:tr>
      <w:tr w:rsidR="0078633E" w:rsidTr="3E3C9039" w14:paraId="06346253"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5D04073F"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7E96DF17"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Reduced Stigma and Misunderstanding:</w:t>
            </w:r>
          </w:p>
          <w:p w:rsidR="0078633E" w:rsidP="3E3C9039" w:rsidRDefault="0078633E" w14:paraId="7CF96213"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Raising awareness of how technology can support neurodiverse learners helps promote a more accepting attitude toward persons with autism and their unique ways of learning and interacting.</w:t>
            </w:r>
          </w:p>
        </w:tc>
      </w:tr>
      <w:tr w:rsidR="0078633E" w:rsidTr="3E3C9039" w14:paraId="7AE60249"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22ACC187"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5889146F"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Support for Families:</w:t>
            </w:r>
          </w:p>
          <w:p w:rsidR="0078633E" w:rsidP="3E3C9039" w:rsidRDefault="0078633E" w14:paraId="1DE1CF9A"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Parents can observe tangible progress through reports and feedback, reducing emotional and financial strain associated with long-term therapy.</w:t>
            </w:r>
          </w:p>
        </w:tc>
      </w:tr>
      <w:tr w:rsidR="0078633E" w:rsidTr="3E3C9039" w14:paraId="4795F481"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64F2A553"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4BBD5644"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Encouragement of Technological Innovation in Education:</w:t>
            </w:r>
          </w:p>
          <w:p w:rsidR="0078633E" w:rsidP="3E3C9039" w:rsidRDefault="0078633E" w14:paraId="39A344DF"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project demonstrates how digital tools can complement psychological and educational interventions, inspiring similar inclusive technology initiatives.</w:t>
            </w:r>
          </w:p>
        </w:tc>
      </w:tr>
      <w:tr w:rsidRPr="00C01B29" w:rsidR="0078633E" w:rsidTr="3E3C9039" w14:paraId="223ACC73" w14:textId="77777777">
        <w:tc>
          <w:tcPr>
            <w:cnfStyle w:val="001000000000" w:firstRow="0" w:lastRow="0" w:firstColumn="1" w:lastColumn="0" w:oddVBand="0" w:evenVBand="0" w:oddHBand="0" w:evenHBand="0" w:firstRowFirstColumn="0" w:firstRowLastColumn="0" w:lastRowFirstColumn="0" w:lastRowLastColumn="0"/>
            <w:tcW w:w="1550" w:type="dxa"/>
            <w:vMerge w:val="restart"/>
            <w:tcMar/>
          </w:tcPr>
          <w:p w:rsidRPr="00AA7DE3" w:rsidR="0078633E" w:rsidP="3E3C9039" w:rsidRDefault="0078633E" w14:paraId="5ED1DC5E" w14:textId="77777777">
            <w:pPr>
              <w:spacing w:line="276" w:lineRule="auto"/>
              <w:jc w:val="center"/>
            </w:pPr>
            <w:r w:rsidR="4B6FE6FF">
              <w:rPr>
                <w:b w:val="0"/>
                <w:bCs w:val="0"/>
              </w:rPr>
              <w:t>Global</w:t>
            </w:r>
          </w:p>
        </w:tc>
        <w:tc>
          <w:tcPr>
            <w:cnfStyle w:val="000000000000" w:firstRow="0" w:lastRow="0" w:firstColumn="0" w:lastColumn="0" w:oddVBand="0" w:evenVBand="0" w:oddHBand="0" w:evenHBand="0" w:firstRowFirstColumn="0" w:firstRowLastColumn="0" w:lastRowFirstColumn="0" w:lastRowLastColumn="0"/>
            <w:tcW w:w="7445" w:type="dxa"/>
            <w:tcMar/>
          </w:tcPr>
          <w:p w:rsidRPr="002E1636" w:rsidR="0078633E" w:rsidP="3E3C9039" w:rsidRDefault="0078633E" w14:paraId="33FFE461" w14:textId="3DED3B93">
            <w:pPr>
              <w:spacing w:line="276" w:lineRule="auto"/>
              <w:cnfStyle w:val="000000000000" w:firstRow="0" w:lastRow="0" w:firstColumn="0" w:lastColumn="0" w:oddVBand="0" w:evenVBand="0" w:oddHBand="0" w:evenHBand="0" w:firstRowFirstColumn="0" w:firstRowLastColumn="0" w:lastRowFirstColumn="0" w:lastRowLastColumn="0"/>
            </w:pPr>
            <w:r w:rsidRPr="3E3C9039" w:rsidR="4B6FE6FF">
              <w:rPr>
                <w:rFonts w:ascii="Calibri" w:hAnsi="Calibri" w:eastAsia="Calibri" w:cs="Calibri"/>
              </w:rPr>
              <w:t>Contribution to Sustainable Development Goals (SDGs):</w:t>
            </w:r>
            <w:r w:rsidRPr="3E3C9039" w:rsidR="4B6FE6FF">
              <w:rPr>
                <w:rFonts w:ascii="Calibri" w:hAnsi="Calibri" w:eastAsia="Calibri" w:cs="Calibri"/>
              </w:rPr>
              <w:t xml:space="preserve"> [3]</w:t>
            </w:r>
          </w:p>
          <w:p w:rsidRPr="002E1636" w:rsidR="0078633E" w:rsidP="3E3C9039" w:rsidRDefault="0078633E" w14:paraId="7AE93C18" w14:textId="77777777">
            <w:pPr>
              <w:pStyle w:val="ListParagraph"/>
              <w:numPr>
                <w:ilvl w:val="0"/>
                <w:numId w:val="39"/>
              </w:num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3E3C9039" w:rsidR="4B6FE6FF">
              <w:rPr>
                <w:rFonts w:ascii="Calibri" w:hAnsi="Calibri" w:eastAsia="Calibri" w:cs="Calibri"/>
              </w:rPr>
              <w:t>Quality Education (SDG 4): Promotes inclusive and equitable learning opportunities for all children, including those with special needs.</w:t>
            </w:r>
          </w:p>
          <w:p w:rsidRPr="002E1636" w:rsidR="0078633E" w:rsidP="3E3C9039" w:rsidRDefault="0078633E" w14:paraId="60B36345" w14:textId="77777777">
            <w:pPr>
              <w:pStyle w:val="ListParagraph"/>
              <w:numPr>
                <w:ilvl w:val="0"/>
                <w:numId w:val="39"/>
              </w:numPr>
              <w:spacing w:before="240" w:after="240" w:line="276" w:lineRule="auto"/>
              <w:cnfStyle w:val="000000000000" w:firstRow="0" w:lastRow="0" w:firstColumn="0" w:lastColumn="0" w:oddVBand="0" w:evenVBand="0" w:oddHBand="0" w:evenHBand="0" w:firstRowFirstColumn="0" w:firstRowLastColumn="0" w:lastRowFirstColumn="0" w:lastRowLastColumn="0"/>
              <w:rPr/>
            </w:pPr>
            <w:r w:rsidR="4B6FE6FF">
              <w:rPr/>
              <w:t>Reduced Inequalities (SDG 10): Provides accessible emotional learning regardless of communication ability or socio-economic background.</w:t>
            </w:r>
          </w:p>
          <w:p w:rsidRPr="002E1636" w:rsidR="0078633E" w:rsidP="3E3C9039" w:rsidRDefault="0078633E" w14:paraId="5CF44653" w14:textId="77777777">
            <w:pPr>
              <w:pStyle w:val="ListParagraph"/>
              <w:numPr>
                <w:ilvl w:val="0"/>
                <w:numId w:val="39"/>
              </w:numPr>
              <w:spacing w:line="276" w:lineRule="auto"/>
              <w:cnfStyle w:val="000000000000" w:firstRow="0" w:lastRow="0" w:firstColumn="0" w:lastColumn="0" w:oddVBand="0" w:evenVBand="0" w:oddHBand="0" w:evenHBand="0" w:firstRowFirstColumn="0" w:firstRowLastColumn="0" w:lastRowFirstColumn="0" w:lastRowLastColumn="0"/>
              <w:rPr/>
            </w:pPr>
            <w:r w:rsidR="4B6FE6FF">
              <w:rPr/>
              <w:t>Good Health and Well-being (SDG 3): Supports emotional and mental health through structured, positive reinforcement.</w:t>
            </w:r>
          </w:p>
        </w:tc>
      </w:tr>
      <w:tr w:rsidR="0078633E" w:rsidTr="3E3C9039" w14:paraId="129162CE"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44C219A4"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655E7574"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Advancement of Assistive Technology Research:</w:t>
            </w:r>
          </w:p>
          <w:p w:rsidR="0078633E" w:rsidP="3E3C9039" w:rsidRDefault="0078633E" w14:paraId="73CCCAEA"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The project contributes to global discussions and research on how gamification and technology can improve emotional learning for neurodiverse individuals.</w:t>
            </w:r>
          </w:p>
        </w:tc>
      </w:tr>
      <w:tr w:rsidR="0078633E" w:rsidTr="3E3C9039" w14:paraId="349B99CA" w14:textId="77777777">
        <w:trPr>
          <w:trHeight w:val="300"/>
        </w:trPr>
        <w:tc>
          <w:tcPr>
            <w:cnfStyle w:val="001000000000" w:firstRow="0" w:lastRow="0" w:firstColumn="1" w:lastColumn="0" w:oddVBand="0" w:evenVBand="0" w:oddHBand="0" w:evenHBand="0" w:firstRowFirstColumn="0" w:firstRowLastColumn="0" w:lastRowFirstColumn="0" w:lastRowLastColumn="0"/>
            <w:tcW w:w="1550" w:type="dxa"/>
            <w:vMerge/>
            <w:tcMar/>
          </w:tcPr>
          <w:p w:rsidR="0078633E" w:rsidP="00BE4DC7" w:rsidRDefault="0078633E" w14:paraId="6E882C9C" w14:textId="77777777"/>
        </w:tc>
        <w:tc>
          <w:tcPr>
            <w:cnfStyle w:val="000000000000" w:firstRow="0" w:lastRow="0" w:firstColumn="0" w:lastColumn="0" w:oddVBand="0" w:evenVBand="0" w:oddHBand="0" w:evenHBand="0" w:firstRowFirstColumn="0" w:firstRowLastColumn="0" w:lastRowFirstColumn="0" w:lastRowLastColumn="0"/>
            <w:tcW w:w="7445" w:type="dxa"/>
            <w:tcMar/>
          </w:tcPr>
          <w:p w:rsidR="0078633E" w:rsidP="3E3C9039" w:rsidRDefault="0078633E" w14:paraId="79244A37"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Promotion of Global Awareness and Empathy:</w:t>
            </w:r>
          </w:p>
          <w:p w:rsidR="0078633E" w:rsidP="3E3C9039" w:rsidRDefault="0078633E" w14:paraId="00400F67" w14:textId="77777777">
            <w:pPr>
              <w:spacing w:line="276" w:lineRule="auto"/>
              <w:cnfStyle w:val="000000000000" w:firstRow="0" w:lastRow="0" w:firstColumn="0" w:lastColumn="0" w:oddVBand="0" w:evenVBand="0" w:oddHBand="0" w:evenHBand="0" w:firstRowFirstColumn="0" w:firstRowLastColumn="0" w:lastRowFirstColumn="0" w:lastRowLastColumn="0"/>
            </w:pPr>
            <w:r w:rsidR="4B6FE6FF">
              <w:rPr/>
              <w:t>Encourages a broader understanding of autism and neurodiversity, aligning with worldwide efforts to create more compassionate and inclusive societies.</w:t>
            </w:r>
          </w:p>
        </w:tc>
      </w:tr>
    </w:tbl>
    <w:p w:rsidR="00776243" w:rsidP="3E3C9039" w:rsidRDefault="00776243" w14:paraId="78354BDC" w14:textId="77777777">
      <w:pPr>
        <w:autoSpaceDE w:val="0"/>
        <w:autoSpaceDN w:val="0"/>
        <w:adjustRightInd w:val="0"/>
        <w:spacing w:after="0" w:line="276" w:lineRule="auto"/>
        <w:jc w:val="both"/>
      </w:pPr>
    </w:p>
    <w:p w:rsidRPr="008A5483" w:rsidR="005724A1" w:rsidP="3E3C9039" w:rsidRDefault="00EA263D" w14:paraId="2BBED89F" w14:textId="26E7B3B8">
      <w:pPr>
        <w:pStyle w:val="Heading2"/>
        <w:numPr>
          <w:ilvl w:val="1"/>
          <w:numId w:val="1"/>
        </w:numPr>
        <w:spacing w:before="240" w:after="240" w:line="276" w:lineRule="auto"/>
        <w:ind w:left="1134" w:hanging="283"/>
        <w:rPr>
          <w:color w:val="365F91" w:themeColor="accent1" w:themeShade="BF"/>
        </w:rPr>
      </w:pPr>
      <w:bookmarkStart w:name="_Toc127833473" w:id="191"/>
      <w:bookmarkStart w:name="_Toc127833619" w:id="192"/>
      <w:bookmarkStart w:name="_Toc127850407" w:id="193"/>
      <w:bookmarkStart w:name="_Toc127855912" w:id="194"/>
      <w:bookmarkStart w:name="_Toc127856061" w:id="195"/>
      <w:bookmarkStart w:name="_Toc127856208" w:id="196"/>
      <w:bookmarkStart w:name="_Toc127833474" w:id="197"/>
      <w:bookmarkStart w:name="_Toc127833620" w:id="198"/>
      <w:bookmarkStart w:name="_Toc127850408" w:id="199"/>
      <w:bookmarkStart w:name="_Toc127855913" w:id="200"/>
      <w:bookmarkStart w:name="_Toc127856062" w:id="201"/>
      <w:bookmarkStart w:name="_Toc127856209" w:id="202"/>
      <w:bookmarkStart w:name="_Toc127833475" w:id="203"/>
      <w:bookmarkStart w:name="_Toc127833621" w:id="204"/>
      <w:bookmarkStart w:name="_Toc127850409" w:id="205"/>
      <w:bookmarkStart w:name="_Toc127855914" w:id="206"/>
      <w:bookmarkStart w:name="_Toc127856063" w:id="207"/>
      <w:bookmarkStart w:name="_Toc127856210" w:id="208"/>
      <w:bookmarkStart w:name="_Toc127833476" w:id="209"/>
      <w:bookmarkStart w:name="_Toc127833622" w:id="210"/>
      <w:bookmarkStart w:name="_Toc127850410" w:id="211"/>
      <w:bookmarkStart w:name="_Toc127855915" w:id="212"/>
      <w:bookmarkStart w:name="_Toc127856064" w:id="213"/>
      <w:bookmarkStart w:name="_Toc127856211" w:id="214"/>
      <w:bookmarkStart w:name="_Toc127833477" w:id="215"/>
      <w:bookmarkStart w:name="_Toc127833623" w:id="216"/>
      <w:bookmarkStart w:name="_Toc127850411" w:id="217"/>
      <w:bookmarkStart w:name="_Toc127855916" w:id="218"/>
      <w:bookmarkStart w:name="_Toc127856065" w:id="219"/>
      <w:bookmarkStart w:name="_Toc127856212" w:id="220"/>
      <w:bookmarkStart w:name="_Toc127833478" w:id="221"/>
      <w:bookmarkStart w:name="_Toc127833624" w:id="222"/>
      <w:bookmarkStart w:name="_Toc127850412" w:id="223"/>
      <w:bookmarkStart w:name="_Toc127855917" w:id="224"/>
      <w:bookmarkStart w:name="_Toc127856066" w:id="225"/>
      <w:bookmarkStart w:name="_Toc127856213" w:id="226"/>
      <w:bookmarkStart w:name="_Toc127833479" w:id="227"/>
      <w:bookmarkStart w:name="_Toc127833625" w:id="228"/>
      <w:bookmarkStart w:name="_Toc127850413" w:id="229"/>
      <w:bookmarkStart w:name="_Toc127855918" w:id="230"/>
      <w:bookmarkStart w:name="_Toc127856067" w:id="231"/>
      <w:bookmarkStart w:name="_Toc127856214" w:id="232"/>
      <w:bookmarkStart w:name="_Toc127833480" w:id="233"/>
      <w:bookmarkStart w:name="_Toc127833626" w:id="234"/>
      <w:bookmarkStart w:name="_Toc127850414" w:id="235"/>
      <w:bookmarkStart w:name="_Toc127855919" w:id="236"/>
      <w:bookmarkStart w:name="_Toc127856068" w:id="237"/>
      <w:bookmarkStart w:name="_Toc127856215" w:id="238"/>
      <w:bookmarkStart w:name="_Toc127833496" w:id="239"/>
      <w:bookmarkStart w:name="_Toc127833642" w:id="240"/>
      <w:bookmarkStart w:name="_Toc127850430" w:id="241"/>
      <w:bookmarkStart w:name="_Toc127855935" w:id="242"/>
      <w:bookmarkStart w:name="_Toc127856084" w:id="243"/>
      <w:bookmarkStart w:name="_Toc127856231" w:id="244"/>
      <w:bookmarkStart w:name="_Toc127833497" w:id="245"/>
      <w:bookmarkStart w:name="_Toc127833643" w:id="246"/>
      <w:bookmarkStart w:name="_Toc127850431" w:id="247"/>
      <w:bookmarkStart w:name="_Toc127855936" w:id="248"/>
      <w:bookmarkStart w:name="_Toc127856085" w:id="249"/>
      <w:bookmarkStart w:name="_Toc127856232" w:id="250"/>
      <w:bookmarkStart w:name="_Toc127833498" w:id="251"/>
      <w:bookmarkStart w:name="_Toc127833644" w:id="252"/>
      <w:bookmarkStart w:name="_Toc127850432" w:id="253"/>
      <w:bookmarkStart w:name="_Toc127855937" w:id="254"/>
      <w:bookmarkStart w:name="_Toc127856086" w:id="255"/>
      <w:bookmarkStart w:name="_Toc127856233" w:id="256"/>
      <w:bookmarkStart w:name="_Toc127833499" w:id="257"/>
      <w:bookmarkStart w:name="_Toc127833645" w:id="258"/>
      <w:bookmarkStart w:name="_Toc127850433" w:id="259"/>
      <w:bookmarkStart w:name="_Toc127855938" w:id="260"/>
      <w:bookmarkStart w:name="_Toc127856087" w:id="261"/>
      <w:bookmarkStart w:name="_Toc127856234" w:id="262"/>
      <w:bookmarkStart w:name="_Toc127833500" w:id="263"/>
      <w:bookmarkStart w:name="_Toc127833646" w:id="264"/>
      <w:bookmarkStart w:name="_Toc127850434" w:id="265"/>
      <w:bookmarkStart w:name="_Toc127855939" w:id="266"/>
      <w:bookmarkStart w:name="_Toc127856088" w:id="267"/>
      <w:bookmarkStart w:name="_Toc127856235" w:id="268"/>
      <w:bookmarkStart w:name="_Toc127833501" w:id="269"/>
      <w:bookmarkStart w:name="_Toc127833647" w:id="270"/>
      <w:bookmarkStart w:name="_Toc127850435" w:id="271"/>
      <w:bookmarkStart w:name="_Toc127855940" w:id="272"/>
      <w:bookmarkStart w:name="_Toc127856089" w:id="273"/>
      <w:bookmarkStart w:name="_Toc127856236" w:id="274"/>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Start w:name="_Toc465961595" w:id="1089837183"/>
      <w:r w:rsidRPr="3E3C9039" w:rsidR="78A6BB8D">
        <w:rPr>
          <w:color w:val="365F91" w:themeColor="accent1" w:themeTint="FF" w:themeShade="BF"/>
        </w:rPr>
        <w:t>Market Research and Business Viability</w:t>
      </w:r>
      <w:bookmarkEnd w:id="1089837183"/>
    </w:p>
    <w:p w:rsidR="00B61D39" w:rsidP="3E3C9039" w:rsidRDefault="00B61D39" w14:paraId="0DD2A1E6" w14:textId="77777777">
      <w:pPr>
        <w:autoSpaceDE w:val="0"/>
        <w:autoSpaceDN w:val="0"/>
        <w:adjustRightInd w:val="0"/>
        <w:spacing w:after="120" w:line="276" w:lineRule="auto"/>
        <w:jc w:val="both"/>
        <w:rPr>
          <w:rFonts w:cs="Calibri" w:cstheme="minorAscii"/>
        </w:rPr>
      </w:pPr>
      <w:bookmarkStart w:name="_Toc274166449" w:id="276"/>
      <w:r w:rsidRPr="3E3C9039" w:rsidR="25EDC488">
        <w:rPr>
          <w:rFonts w:cs="Calibri" w:cstheme="minorAscii"/>
        </w:rPr>
        <w:t xml:space="preserve">&lt; </w:t>
      </w:r>
      <w:r w:rsidRPr="3E3C9039" w:rsidR="25EDC488">
        <w:rPr>
          <w:rFonts w:cs="Calibri" w:cstheme="minorAscii"/>
          <w:b w:val="1"/>
          <w:bCs w:val="1"/>
        </w:rPr>
        <w:t>ToDo</w:t>
      </w:r>
      <w:r w:rsidRPr="3E3C9039" w:rsidR="25EDC488">
        <w:rPr>
          <w:rFonts w:cs="Calibri" w:cstheme="minorAscii"/>
          <w:b w:val="1"/>
          <w:bCs w:val="1"/>
        </w:rPr>
        <w:t>:</w:t>
      </w:r>
      <w:r w:rsidRPr="3E3C9039" w:rsidR="25EDC488">
        <w:rPr>
          <w:rFonts w:cs="Calibri" w:cstheme="minorAscii"/>
        </w:rPr>
        <w:t xml:space="preserve"> </w:t>
      </w:r>
    </w:p>
    <w:p w:rsidRPr="0010183B" w:rsidR="00141C4B" w:rsidP="3E3C9039" w:rsidRDefault="389DDF2A" w14:paraId="1BBAF133" w14:textId="2E667217">
      <w:pPr>
        <w:pStyle w:val="ListParagraph"/>
        <w:numPr>
          <w:ilvl w:val="0"/>
          <w:numId w:val="14"/>
        </w:numPr>
        <w:autoSpaceDE w:val="0"/>
        <w:autoSpaceDN w:val="0"/>
        <w:adjustRightInd w:val="0"/>
        <w:spacing w:after="0" w:line="276" w:lineRule="auto"/>
        <w:jc w:val="both"/>
        <w:rPr/>
      </w:pPr>
      <w:r w:rsidR="27318CC0">
        <w:rPr/>
        <w:t xml:space="preserve">Conduct </w:t>
      </w:r>
      <w:r w:rsidR="1AD814FC">
        <w:rPr/>
        <w:t>market research</w:t>
      </w:r>
      <w:r w:rsidR="27318CC0">
        <w:rPr/>
        <w:t xml:space="preserve"> to address the following: </w:t>
      </w:r>
    </w:p>
    <w:p w:rsidRPr="00E15C47" w:rsidR="00141C4B" w:rsidP="3E3C9039" w:rsidRDefault="00141C4B" w14:paraId="6DC3E167" w14:textId="77777777">
      <w:pPr>
        <w:pStyle w:val="ListParagraph"/>
        <w:numPr>
          <w:ilvl w:val="0"/>
          <w:numId w:val="15"/>
        </w:numPr>
        <w:autoSpaceDE w:val="0"/>
        <w:autoSpaceDN w:val="0"/>
        <w:adjustRightInd w:val="0"/>
        <w:spacing w:after="60" w:line="276" w:lineRule="auto"/>
        <w:jc w:val="both"/>
        <w:rPr>
          <w:rFonts w:cs="Calibri" w:cstheme="minorAscii"/>
        </w:rPr>
      </w:pPr>
      <w:r w:rsidRPr="3E3C9039" w:rsidR="77DC1196">
        <w:rPr>
          <w:rFonts w:cs="Calibri" w:cstheme="minorAscii"/>
        </w:rPr>
        <w:t>Describe the market need and the market size.</w:t>
      </w:r>
      <w:r w:rsidRPr="3E3C9039" w:rsidR="77DC1196">
        <w:rPr>
          <w:rFonts w:cs="Calibri" w:cstheme="minorAscii"/>
        </w:rPr>
        <w:t xml:space="preserve"> </w:t>
      </w:r>
    </w:p>
    <w:p w:rsidR="00141C4B" w:rsidP="3E3C9039" w:rsidRDefault="00141C4B" w14:paraId="0EAB2F3F" w14:textId="2B339E38">
      <w:pPr>
        <w:pStyle w:val="ListParagraph"/>
        <w:numPr>
          <w:ilvl w:val="0"/>
          <w:numId w:val="15"/>
        </w:numPr>
        <w:autoSpaceDE w:val="0"/>
        <w:autoSpaceDN w:val="0"/>
        <w:adjustRightInd w:val="0"/>
        <w:spacing w:after="60" w:line="276" w:lineRule="auto"/>
        <w:jc w:val="both"/>
        <w:rPr>
          <w:rFonts w:cs="Calibri" w:cstheme="minorAscii"/>
        </w:rPr>
      </w:pPr>
      <w:r w:rsidRPr="3E3C9039" w:rsidR="77DC1196">
        <w:rPr>
          <w:rFonts w:cs="Calibri" w:cstheme="minorAscii"/>
        </w:rPr>
        <w:t>Identify t</w:t>
      </w:r>
      <w:r w:rsidRPr="3E3C9039" w:rsidR="77DC1196">
        <w:rPr>
          <w:rFonts w:cs="Calibri" w:cstheme="minorAscii"/>
        </w:rPr>
        <w:t xml:space="preserve">he </w:t>
      </w:r>
      <w:r w:rsidRPr="3E3C9039" w:rsidR="77DC1196">
        <w:rPr>
          <w:rFonts w:cs="Calibri" w:cstheme="minorAscii"/>
        </w:rPr>
        <w:t xml:space="preserve">target customers and their </w:t>
      </w:r>
      <w:r w:rsidRPr="3E3C9039" w:rsidR="5F004D84">
        <w:rPr>
          <w:rFonts w:cs="Calibri" w:cstheme="minorAscii"/>
        </w:rPr>
        <w:t>demographic characteristics</w:t>
      </w:r>
      <w:r w:rsidRPr="3E3C9039" w:rsidR="3F5DEE78">
        <w:rPr>
          <w:rFonts w:cs="Calibri" w:cstheme="minorAscii"/>
        </w:rPr>
        <w:t xml:space="preserve">, </w:t>
      </w:r>
      <w:r w:rsidRPr="3E3C9039" w:rsidR="3F5DEE78">
        <w:rPr>
          <w:rFonts w:cs="Calibri" w:cstheme="minorAscii"/>
        </w:rPr>
        <w:t>preferences, and pain points</w:t>
      </w:r>
      <w:r w:rsidRPr="3E3C9039" w:rsidR="77DC1196">
        <w:rPr>
          <w:rFonts w:cs="Calibri" w:cstheme="minorAscii"/>
        </w:rPr>
        <w:t>.</w:t>
      </w:r>
    </w:p>
    <w:p w:rsidRPr="00825F49" w:rsidR="00141C4B" w:rsidP="3E3C9039" w:rsidRDefault="00711039" w14:paraId="337332A1" w14:textId="34ADEBB5">
      <w:pPr>
        <w:pStyle w:val="ListParagraph"/>
        <w:numPr>
          <w:ilvl w:val="0"/>
          <w:numId w:val="15"/>
        </w:numPr>
        <w:autoSpaceDE w:val="0"/>
        <w:autoSpaceDN w:val="0"/>
        <w:adjustRightInd w:val="0"/>
        <w:spacing w:after="60" w:line="276" w:lineRule="auto"/>
        <w:jc w:val="both"/>
        <w:rPr/>
      </w:pPr>
      <w:r w:rsidR="31D0274F">
        <w:rPr/>
        <w:t>Analyze</w:t>
      </w:r>
      <w:r w:rsidR="31D0274F">
        <w:rPr/>
        <w:t xml:space="preserve"> </w:t>
      </w:r>
      <w:r w:rsidR="27318CC0">
        <w:rPr/>
        <w:t xml:space="preserve">the competing </w:t>
      </w:r>
      <w:r w:rsidR="571499F0">
        <w:rPr/>
        <w:t>solutions</w:t>
      </w:r>
      <w:r w:rsidR="571499F0">
        <w:rPr/>
        <w:t xml:space="preserve"> </w:t>
      </w:r>
      <w:r w:rsidR="27318CC0">
        <w:rPr/>
        <w:t xml:space="preserve">and how does yours differ from </w:t>
      </w:r>
      <w:r w:rsidR="5784CA14">
        <w:rPr/>
        <w:t>those</w:t>
      </w:r>
      <w:r w:rsidR="27318CC0">
        <w:rPr/>
        <w:t xml:space="preserve"> offered by competitors? </w:t>
      </w:r>
      <w:r w:rsidR="23727AFE">
        <w:rPr/>
        <w:t>Showcas</w:t>
      </w:r>
      <w:r w:rsidR="23727AFE">
        <w:rPr/>
        <w:t>e</w:t>
      </w:r>
      <w:r w:rsidR="23727AFE">
        <w:rPr/>
        <w:t xml:space="preserve"> </w:t>
      </w:r>
      <w:r w:rsidR="27318CC0">
        <w:rPr/>
        <w:t xml:space="preserve">the novel features of your </w:t>
      </w:r>
      <w:r w:rsidR="571499F0">
        <w:rPr/>
        <w:t>solution</w:t>
      </w:r>
      <w:r w:rsidR="571499F0">
        <w:rPr/>
        <w:t xml:space="preserve"> </w:t>
      </w:r>
      <w:r w:rsidR="68AC4C94">
        <w:rPr/>
        <w:t xml:space="preserve">and the </w:t>
      </w:r>
      <w:r w:rsidR="5CCDDE67">
        <w:rPr/>
        <w:t xml:space="preserve">tangible </w:t>
      </w:r>
      <w:r w:rsidR="68AC4C94">
        <w:rPr/>
        <w:t xml:space="preserve">benefits it </w:t>
      </w:r>
      <w:r w:rsidR="23727AFE">
        <w:rPr/>
        <w:t>delivers</w:t>
      </w:r>
      <w:r w:rsidR="27318CC0">
        <w:rPr/>
        <w:t>.</w:t>
      </w:r>
    </w:p>
    <w:p w:rsidRPr="00E15C47" w:rsidR="00141C4B" w:rsidP="3E3C9039" w:rsidRDefault="000F6DF7" w14:paraId="32FDC7D4" w14:textId="128E8942">
      <w:pPr>
        <w:pStyle w:val="ListParagraph"/>
        <w:numPr>
          <w:ilvl w:val="0"/>
          <w:numId w:val="15"/>
        </w:numPr>
        <w:autoSpaceDE w:val="0"/>
        <w:autoSpaceDN w:val="0"/>
        <w:adjustRightInd w:val="0"/>
        <w:spacing w:after="60" w:line="276" w:lineRule="auto"/>
        <w:jc w:val="both"/>
        <w:rPr>
          <w:rFonts w:cs="Calibri" w:cstheme="minorAscii"/>
        </w:rPr>
      </w:pPr>
      <w:r w:rsidRPr="3E3C9039" w:rsidR="21265751">
        <w:rPr>
          <w:rFonts w:cs="Calibri" w:cstheme="minorAscii"/>
        </w:rPr>
        <w:t>Develop a business plan includ</w:t>
      </w:r>
      <w:r w:rsidRPr="3E3C9039" w:rsidR="21265751">
        <w:rPr>
          <w:rFonts w:cs="Calibri" w:cstheme="minorAscii"/>
        </w:rPr>
        <w:t>ing</w:t>
      </w:r>
      <w:r w:rsidRPr="3E3C9039" w:rsidR="21265751">
        <w:rPr>
          <w:rFonts w:cs="Calibri" w:cstheme="minorAscii"/>
        </w:rPr>
        <w:t xml:space="preserve"> your business model, </w:t>
      </w:r>
      <w:r w:rsidRPr="3E3C9039" w:rsidR="6D29A707">
        <w:rPr>
          <w:rFonts w:cs="Calibri" w:cstheme="minorAscii"/>
        </w:rPr>
        <w:t xml:space="preserve">pricing, </w:t>
      </w:r>
      <w:r w:rsidRPr="3E3C9039" w:rsidR="7C5ABECC">
        <w:rPr>
          <w:rFonts w:cs="Calibri" w:cstheme="minorAscii"/>
        </w:rPr>
        <w:t>marketing</w:t>
      </w:r>
      <w:r w:rsidRPr="3E3C9039" w:rsidR="575F5212">
        <w:rPr>
          <w:rFonts w:cs="Calibri" w:cstheme="minorAscii"/>
        </w:rPr>
        <w:t xml:space="preserve"> </w:t>
      </w:r>
      <w:r w:rsidRPr="3E3C9039" w:rsidR="21265751">
        <w:rPr>
          <w:rFonts w:cs="Calibri" w:cstheme="minorAscii"/>
        </w:rPr>
        <w:t>strategy</w:t>
      </w:r>
      <w:r w:rsidRPr="3E3C9039" w:rsidR="77DC1196">
        <w:rPr>
          <w:rFonts w:cs="Calibri" w:cstheme="minorAscii"/>
        </w:rPr>
        <w:t xml:space="preserve"> to</w:t>
      </w:r>
      <w:r w:rsidRPr="3E3C9039" w:rsidR="77DC1196">
        <w:rPr>
          <w:rFonts w:cs="Calibri" w:cstheme="minorAscii"/>
        </w:rPr>
        <w:t xml:space="preserve"> b</w:t>
      </w:r>
      <w:r w:rsidRPr="3E3C9039" w:rsidR="77DC1196">
        <w:rPr>
          <w:rFonts w:cs="Calibri" w:cstheme="minorAscii"/>
        </w:rPr>
        <w:t xml:space="preserve">ring </w:t>
      </w:r>
      <w:r w:rsidRPr="3E3C9039" w:rsidR="77DC1196">
        <w:rPr>
          <w:rFonts w:cs="Calibri" w:cstheme="minorAscii"/>
        </w:rPr>
        <w:t>your</w:t>
      </w:r>
      <w:r w:rsidRPr="3E3C9039" w:rsidR="77DC1196">
        <w:rPr>
          <w:rFonts w:cs="Calibri" w:cstheme="minorAscii"/>
        </w:rPr>
        <w:t xml:space="preserve"> product to market</w:t>
      </w:r>
      <w:r w:rsidRPr="3E3C9039" w:rsidR="21265751">
        <w:rPr>
          <w:rFonts w:cs="Calibri" w:cstheme="minorAscii"/>
        </w:rPr>
        <w:t xml:space="preserve"> a</w:t>
      </w:r>
      <w:r w:rsidRPr="3E3C9039" w:rsidR="77DC1196">
        <w:rPr>
          <w:rFonts w:cs="Calibri" w:cstheme="minorAscii"/>
        </w:rPr>
        <w:t>nd make it competitive</w:t>
      </w:r>
      <w:r w:rsidRPr="3E3C9039" w:rsidR="21265751">
        <w:rPr>
          <w:rFonts w:cs="Calibri" w:cstheme="minorAscii"/>
        </w:rPr>
        <w:t>.</w:t>
      </w:r>
    </w:p>
    <w:p w:rsidR="00446956" w:rsidP="3E3C9039" w:rsidRDefault="00B61D39" w14:paraId="56F3DBF7" w14:textId="782E9B02">
      <w:pPr>
        <w:autoSpaceDE w:val="0"/>
        <w:autoSpaceDN w:val="0"/>
        <w:adjustRightInd w:val="0"/>
        <w:spacing w:line="276" w:lineRule="auto"/>
        <w:jc w:val="both"/>
        <w:rPr>
          <w:rFonts w:cs="Calibri" w:cstheme="minorAscii"/>
        </w:rPr>
      </w:pPr>
      <w:r w:rsidRPr="3E3C9039" w:rsidR="25EDC488">
        <w:rPr>
          <w:rFonts w:cs="Calibri" w:cstheme="minorAscii"/>
        </w:rPr>
        <w:t>/&gt;</w:t>
      </w:r>
    </w:p>
    <w:p w:rsidR="00446956" w:rsidP="3E3C9039" w:rsidRDefault="00446956" w14:paraId="32689819" w14:textId="1595E6AD">
      <w:pPr>
        <w:pStyle w:val="Heading3"/>
        <w:autoSpaceDE w:val="0"/>
        <w:autoSpaceDN w:val="0"/>
        <w:adjustRightInd w:val="0"/>
        <w:spacing w:before="0" w:beforeAutospacing="off" w:after="0" w:afterAutospacing="off" w:line="276" w:lineRule="auto"/>
        <w:ind w:left="720" w:right="0" w:hanging="0"/>
        <w:jc w:val="both"/>
        <w:rPr>
          <w:rFonts w:ascii="Cambria" w:hAnsi="Cambria" w:eastAsia="Cambria" w:cs="Cambria"/>
          <w:noProof w:val="0"/>
          <w:color w:val="365F91" w:themeColor="accent1" w:themeTint="FF" w:themeShade="BF"/>
          <w:sz w:val="22"/>
          <w:szCs w:val="22"/>
          <w:lang w:val="en-US"/>
        </w:rPr>
      </w:pPr>
      <w:r w:rsidRPr="3E3C9039" w:rsidR="763AD84A">
        <w:rPr>
          <w:rFonts w:ascii="Cambria" w:hAnsi="Cambria" w:eastAsia="Cambria" w:cs="Cambria"/>
          <w:noProof w:val="0"/>
          <w:color w:val="365F91" w:themeColor="accent1" w:themeTint="FF" w:themeShade="BF"/>
          <w:sz w:val="22"/>
          <w:szCs w:val="22"/>
          <w:lang w:val="en-US"/>
        </w:rPr>
        <w:t>1.4.1.</w:t>
      </w:r>
      <w:r>
        <w:tab/>
      </w:r>
      <w:r w:rsidRPr="3E3C9039" w:rsidR="763AD84A">
        <w:rPr>
          <w:rFonts w:ascii="Cambria" w:hAnsi="Cambria" w:eastAsia="Cambria" w:cs="Cambria"/>
          <w:noProof w:val="0"/>
          <w:color w:val="365F91" w:themeColor="accent1" w:themeTint="FF" w:themeShade="BF"/>
          <w:sz w:val="22"/>
          <w:szCs w:val="22"/>
          <w:lang w:val="en-US"/>
        </w:rPr>
        <w:t>Market Need &amp; Market Size</w:t>
      </w:r>
      <w:r>
        <w:br/>
      </w:r>
    </w:p>
    <w:p w:rsidR="00446956" w:rsidP="3E3C9039" w:rsidRDefault="00446956" w14:paraId="0EBD075B" w14:textId="0C651966">
      <w:pPr>
        <w:autoSpaceDE w:val="0"/>
        <w:autoSpaceDN w:val="0"/>
        <w:adjustRightInd w:val="0"/>
        <w:spacing w:before="0" w:beforeAutospacing="off" w:after="200" w:afterAutospacing="off" w:line="276" w:lineRule="auto"/>
        <w:ind w:firstLine="720"/>
        <w:jc w:val="both"/>
      </w:pPr>
      <w:r w:rsidRPr="4E87F9D2" w:rsidR="610567D7">
        <w:rPr>
          <w:rFonts w:ascii="Calibri" w:hAnsi="Calibri" w:eastAsia="Calibri" w:cs="Calibri"/>
          <w:noProof w:val="0"/>
          <w:sz w:val="22"/>
          <w:szCs w:val="22"/>
          <w:lang w:val="en-US"/>
        </w:rPr>
        <w:t xml:space="preserve">Autism Spectrum Disorder (ASD) is a significant and persistent need both locally and worldwide. Therefore, we explored the market to find its needs and size locally and globally through </w:t>
      </w:r>
      <w:r w:rsidRPr="4E87F9D2" w:rsidR="610567D7">
        <w:rPr>
          <w:rFonts w:ascii="Calibri" w:hAnsi="Calibri" w:eastAsia="Calibri" w:cs="Calibri"/>
          <w:noProof w:val="0"/>
          <w:sz w:val="22"/>
          <w:szCs w:val="22"/>
          <w:lang w:val="en-US"/>
        </w:rPr>
        <w:t>secon</w:t>
      </w:r>
      <w:r w:rsidRPr="4E87F9D2" w:rsidR="610567D7">
        <w:rPr>
          <w:rFonts w:ascii="Calibri" w:hAnsi="Calibri" w:eastAsia="Calibri" w:cs="Calibri"/>
          <w:noProof w:val="0"/>
          <w:sz w:val="22"/>
          <w:szCs w:val="22"/>
          <w:lang w:val="en-US"/>
        </w:rPr>
        <w:t>dary research</w:t>
      </w:r>
      <w:r w:rsidRPr="4E87F9D2">
        <w:rPr>
          <w:rStyle w:val="FootnoteReference"/>
          <w:rFonts w:ascii="Calibri" w:hAnsi="Calibri" w:eastAsia="Calibri" w:cs="Calibri"/>
          <w:noProof w:val="0"/>
          <w:sz w:val="22"/>
          <w:szCs w:val="22"/>
          <w:lang w:val="en-US"/>
        </w:rPr>
        <w:footnoteReference w:id="4969"/>
      </w:r>
      <w:r w:rsidRPr="4E87F9D2" w:rsidR="610567D7">
        <w:rPr>
          <w:rFonts w:ascii="Calibri" w:hAnsi="Calibri" w:eastAsia="Calibri" w:cs="Calibri"/>
          <w:noProof w:val="0"/>
          <w:sz w:val="22"/>
          <w:szCs w:val="22"/>
          <w:lang w:val="en-US"/>
        </w:rPr>
        <w:t xml:space="preserve">. </w:t>
      </w:r>
    </w:p>
    <w:p w:rsidR="00446956" w:rsidP="3E3C9039" w:rsidRDefault="00446956" w14:paraId="4B1FA7D9" w14:textId="6C2F00E3">
      <w:pPr>
        <w:autoSpaceDE w:val="0"/>
        <w:autoSpaceDN w:val="0"/>
        <w:adjustRightInd w:val="0"/>
        <w:spacing w:before="0" w:beforeAutospacing="off" w:after="200" w:afterAutospacing="off" w:line="276" w:lineRule="auto"/>
        <w:ind w:firstLine="720"/>
        <w:jc w:val="both"/>
      </w:pPr>
      <w:r w:rsidRPr="3E3C9039" w:rsidR="763AD84A">
        <w:rPr>
          <w:rFonts w:ascii="Calibri" w:hAnsi="Calibri" w:eastAsia="Calibri" w:cs="Calibri"/>
          <w:noProof w:val="0"/>
          <w:sz w:val="22"/>
          <w:szCs w:val="22"/>
          <w:lang w:val="en-US"/>
        </w:rPr>
        <w:t xml:space="preserve">According to our secondary market research, the World Health Organization, approximately 1 in 100 children globally are on the spectrum, showing a widespread and persistent need for social communication and emotional understanding support in both health and educational systems [4]. Moreover, in 2022, the CDC’s Autism and Developmental Disabilities Monitoring (ADDM) network reported ASD prevalence of 1 in 31 among U.S. 8-year-olds, which is a continuation of the long-term upward trend commonly linked to enhanced screening and persistent demand for services in a strong surveillance context [5]. This means that more children are being identified, not necessarily that autism itself is “spiking” but referring to how they now reflect better screening, awareness, and access to evaluations. This strong surveillance like ADDM suggests younger and more diverse populations are being identified which creates the need for more inclusive and accessible supportive interventions for the children. Therefore, this emphasizes the market-need case for an accessible, ability-specific tool that helps children with emotional learning practice, generalization, and progress tracking.  Moreover, research shows that a significant school-age group that can benefit from scalable support outside of clinic walls was confirmed by Qatar’s first epidemiological study – which found a prevalence of 1.14% among children aged 6-11 years [6]. This strengthens the notion that there is a local need in autism support systems in Qatar and not just globally. Therefore, there is a need for localization: which should cater to Arabic/English languages and must be culturally relevant/familiar to the children. Lastly, independent national biomedical studies in Qatar report comparable ASD rates and they plan to continue to expand Qatar’s local evidence base, strengthening the reliability of the prevalence figures used in this report [7]. </w:t>
      </w:r>
    </w:p>
    <w:p w:rsidR="00446956" w:rsidP="3E3C9039" w:rsidRDefault="00446956" w14:paraId="10BECE88" w14:textId="71BDDFC9">
      <w:pPr>
        <w:autoSpaceDE w:val="0"/>
        <w:autoSpaceDN w:val="0"/>
        <w:adjustRightInd w:val="0"/>
        <w:spacing w:before="0" w:beforeAutospacing="off" w:after="200" w:afterAutospacing="off" w:line="276" w:lineRule="auto"/>
        <w:ind w:firstLine="720"/>
        <w:jc w:val="both"/>
      </w:pPr>
      <w:r w:rsidRPr="4E87F9D2" w:rsidR="610567D7">
        <w:rPr>
          <w:rFonts w:ascii="Calibri" w:hAnsi="Calibri" w:eastAsia="Calibri" w:cs="Calibri"/>
          <w:noProof w:val="0"/>
          <w:sz w:val="22"/>
          <w:szCs w:val="22"/>
          <w:lang w:val="en-US"/>
        </w:rPr>
        <w:t>Serious</w:t>
      </w:r>
      <w:r w:rsidRPr="4E87F9D2" w:rsidR="610567D7">
        <w:rPr>
          <w:rFonts w:ascii="Calibri" w:hAnsi="Calibri" w:eastAsia="Calibri" w:cs="Calibri"/>
          <w:noProof w:val="0"/>
          <w:sz w:val="22"/>
          <w:szCs w:val="22"/>
          <w:lang w:val="en-US"/>
        </w:rPr>
        <w:t xml:space="preserve"> games</w:t>
      </w:r>
      <w:r w:rsidRPr="4E87F9D2">
        <w:rPr>
          <w:rStyle w:val="FootnoteReference"/>
          <w:rFonts w:ascii="Calibri" w:hAnsi="Calibri" w:eastAsia="Calibri" w:cs="Calibri"/>
          <w:noProof w:val="0"/>
          <w:sz w:val="22"/>
          <w:szCs w:val="22"/>
          <w:lang w:val="en-US"/>
        </w:rPr>
        <w:footnoteReference w:id="12519"/>
      </w:r>
      <w:r w:rsidRPr="4E87F9D2" w:rsidR="610567D7">
        <w:rPr>
          <w:rFonts w:ascii="Calibri" w:hAnsi="Calibri" w:eastAsia="Calibri" w:cs="Calibri"/>
          <w:noProof w:val="0"/>
          <w:sz w:val="22"/>
          <w:szCs w:val="22"/>
          <w:lang w:val="en-US"/>
        </w:rPr>
        <w:t xml:space="preserve"> are digital games designed for a primary purpose other than entertainment (examples are educational games that help improve problem solving or vocabulary, or rehab games like physical rehab games that encourage movement and motion-exercises). Our project is under the domain of </w:t>
      </w:r>
      <w:r w:rsidRPr="4E87F9D2" w:rsidR="610567D7">
        <w:rPr>
          <w:rFonts w:ascii="Calibri" w:hAnsi="Calibri" w:eastAsia="Calibri" w:cs="Calibri"/>
          <w:noProof w:val="0"/>
          <w:sz w:val="22"/>
          <w:szCs w:val="22"/>
          <w:lang w:val="en-US"/>
        </w:rPr>
        <w:t>Serious</w:t>
      </w:r>
      <w:r w:rsidRPr="4E87F9D2" w:rsidR="610567D7">
        <w:rPr>
          <w:rFonts w:ascii="Calibri" w:hAnsi="Calibri" w:eastAsia="Calibri" w:cs="Calibri"/>
          <w:noProof w:val="0"/>
          <w:sz w:val="22"/>
          <w:szCs w:val="22"/>
          <w:lang w:val="en-US"/>
        </w:rPr>
        <w:t xml:space="preserve"> </w:t>
      </w:r>
      <w:r w:rsidRPr="4E87F9D2" w:rsidR="610567D7">
        <w:rPr>
          <w:rFonts w:ascii="Calibri" w:hAnsi="Calibri" w:eastAsia="Calibri" w:cs="Calibri"/>
          <w:noProof w:val="0"/>
          <w:sz w:val="22"/>
          <w:szCs w:val="22"/>
          <w:lang w:val="en-US"/>
        </w:rPr>
        <w:t>games</w:t>
      </w:r>
      <w:r w:rsidRPr="4E87F9D2" w:rsidR="610567D7">
        <w:rPr>
          <w:rFonts w:ascii="Calibri" w:hAnsi="Calibri" w:eastAsia="Calibri" w:cs="Calibri"/>
          <w:noProof w:val="0"/>
          <w:sz w:val="22"/>
          <w:szCs w:val="22"/>
          <w:lang w:val="en-US"/>
        </w:rPr>
        <w:t xml:space="preserve"> and they are currently on the rise. Research shows that the market for </w:t>
      </w:r>
      <w:r w:rsidRPr="4E87F9D2" w:rsidR="610567D7">
        <w:rPr>
          <w:rFonts w:ascii="Calibri" w:hAnsi="Calibri" w:eastAsia="Calibri" w:cs="Calibri"/>
          <w:noProof w:val="0"/>
          <w:sz w:val="22"/>
          <w:szCs w:val="22"/>
          <w:lang w:val="en-US"/>
        </w:rPr>
        <w:t>serious</w:t>
      </w:r>
      <w:r w:rsidRPr="4E87F9D2" w:rsidR="610567D7">
        <w:rPr>
          <w:rFonts w:ascii="Calibri" w:hAnsi="Calibri" w:eastAsia="Calibri" w:cs="Calibri"/>
          <w:noProof w:val="0"/>
          <w:sz w:val="22"/>
          <w:szCs w:val="22"/>
          <w:lang w:val="en-US"/>
        </w:rPr>
        <w:t xml:space="preserve"> games is expected to expand from </w:t>
      </w:r>
      <w:r w:rsidRPr="4E87F9D2" w:rsidR="610567D7">
        <w:rPr>
          <w:rFonts w:ascii="Calibri" w:hAnsi="Calibri" w:eastAsia="Calibri" w:cs="Calibri"/>
          <w:noProof w:val="0"/>
          <w:sz w:val="22"/>
          <w:szCs w:val="22"/>
          <w:lang w:val="en-US"/>
        </w:rPr>
        <w:t>$5.9 billion</w:t>
      </w:r>
      <w:r w:rsidRPr="4E87F9D2" w:rsidR="610567D7">
        <w:rPr>
          <w:rFonts w:ascii="Calibri" w:hAnsi="Calibri" w:eastAsia="Calibri" w:cs="Calibri"/>
          <w:noProof w:val="0"/>
          <w:sz w:val="22"/>
          <w:szCs w:val="22"/>
          <w:lang w:val="en-US"/>
        </w:rPr>
        <w:t xml:space="preserve"> in 2020 to </w:t>
      </w:r>
      <w:r w:rsidRPr="4E87F9D2" w:rsidR="610567D7">
        <w:rPr>
          <w:rFonts w:ascii="Calibri" w:hAnsi="Calibri" w:eastAsia="Calibri" w:cs="Calibri"/>
          <w:noProof w:val="0"/>
          <w:sz w:val="22"/>
          <w:szCs w:val="22"/>
          <w:lang w:val="en-US"/>
        </w:rPr>
        <w:t>$32.7 billion</w:t>
      </w:r>
      <w:r w:rsidRPr="4E87F9D2" w:rsidR="610567D7">
        <w:rPr>
          <w:rFonts w:ascii="Calibri" w:hAnsi="Calibri" w:eastAsia="Calibri" w:cs="Calibri"/>
          <w:noProof w:val="0"/>
          <w:sz w:val="22"/>
          <w:szCs w:val="22"/>
          <w:lang w:val="en-US"/>
        </w:rPr>
        <w:t xml:space="preserve"> by 2030 (implying a compound annual growth rate of 18-20%) [8]</w:t>
      </w:r>
      <w:r w:rsidRPr="4E87F9D2" w:rsidR="610567D7">
        <w:rPr>
          <w:rFonts w:ascii="Calibri" w:hAnsi="Calibri" w:eastAsia="Calibri" w:cs="Calibri"/>
          <w:noProof w:val="0"/>
          <w:sz w:val="22"/>
          <w:szCs w:val="22"/>
          <w:lang w:val="en-US"/>
        </w:rPr>
        <w:t xml:space="preserve">.  </w:t>
      </w:r>
      <w:r w:rsidRPr="4E87F9D2" w:rsidR="610567D7">
        <w:rPr>
          <w:rFonts w:ascii="Calibri" w:hAnsi="Calibri" w:eastAsia="Calibri" w:cs="Calibri"/>
          <w:noProof w:val="0"/>
          <w:sz w:val="22"/>
          <w:szCs w:val="22"/>
          <w:lang w:val="en-US"/>
        </w:rPr>
        <w:t>Moreover, Digital Therapeutics (</w:t>
      </w:r>
      <w:r w:rsidRPr="4E87F9D2" w:rsidR="610567D7">
        <w:rPr>
          <w:rFonts w:ascii="Calibri" w:hAnsi="Calibri" w:eastAsia="Calibri" w:cs="Calibri"/>
          <w:noProof w:val="0"/>
          <w:sz w:val="22"/>
          <w:szCs w:val="22"/>
          <w:lang w:val="en-US"/>
        </w:rPr>
        <w:t>DTx</w:t>
      </w:r>
      <w:r w:rsidRPr="4E87F9D2" w:rsidR="610567D7">
        <w:rPr>
          <w:rFonts w:ascii="Calibri" w:hAnsi="Calibri" w:eastAsia="Calibri" w:cs="Calibri"/>
          <w:noProof w:val="0"/>
          <w:sz w:val="22"/>
          <w:szCs w:val="22"/>
          <w:lang w:val="en-US"/>
        </w:rPr>
        <w:t xml:space="preserve">) are expected to grow at a compound annual growth rate of </w:t>
      </w:r>
      <w:r w:rsidRPr="4E87F9D2" w:rsidR="610567D7">
        <w:rPr>
          <w:rFonts w:ascii="Calibri" w:hAnsi="Calibri" w:eastAsia="Calibri" w:cs="Calibri"/>
          <w:noProof w:val="0"/>
          <w:sz w:val="22"/>
          <w:szCs w:val="22"/>
          <w:lang w:val="en-US"/>
        </w:rPr>
        <w:t>approximately 21-29</w:t>
      </w:r>
      <w:r w:rsidRPr="4E87F9D2" w:rsidR="610567D7">
        <w:rPr>
          <w:rFonts w:ascii="Calibri" w:hAnsi="Calibri" w:eastAsia="Calibri" w:cs="Calibri"/>
          <w:noProof w:val="0"/>
          <w:sz w:val="22"/>
          <w:szCs w:val="22"/>
          <w:lang w:val="en-US"/>
        </w:rPr>
        <w:t xml:space="preserve">%, coming from approximately </w:t>
      </w:r>
      <w:r w:rsidRPr="4E87F9D2" w:rsidR="610567D7">
        <w:rPr>
          <w:rFonts w:ascii="Calibri" w:hAnsi="Calibri" w:eastAsia="Calibri" w:cs="Calibri"/>
          <w:noProof w:val="0"/>
          <w:sz w:val="22"/>
          <w:szCs w:val="22"/>
          <w:lang w:val="en-US"/>
        </w:rPr>
        <w:t>$6.8 billion</w:t>
      </w:r>
      <w:r w:rsidRPr="4E87F9D2" w:rsidR="610567D7">
        <w:rPr>
          <w:rFonts w:ascii="Calibri" w:hAnsi="Calibri" w:eastAsia="Calibri" w:cs="Calibri"/>
          <w:noProof w:val="0"/>
          <w:sz w:val="22"/>
          <w:szCs w:val="22"/>
          <w:lang w:val="en-US"/>
        </w:rPr>
        <w:t xml:space="preserve"> in 2024 to </w:t>
      </w:r>
      <w:r w:rsidRPr="4E87F9D2" w:rsidR="610567D7">
        <w:rPr>
          <w:rFonts w:ascii="Calibri" w:hAnsi="Calibri" w:eastAsia="Calibri" w:cs="Calibri"/>
          <w:noProof w:val="0"/>
          <w:sz w:val="22"/>
          <w:szCs w:val="22"/>
          <w:lang w:val="en-US"/>
        </w:rPr>
        <w:t xml:space="preserve">roughly </w:t>
      </w:r>
      <w:r w:rsidRPr="4E87F9D2" w:rsidR="610567D7">
        <w:rPr>
          <w:rFonts w:ascii="Calibri" w:hAnsi="Calibri" w:eastAsia="Calibri" w:cs="Calibri"/>
          <w:noProof w:val="0"/>
          <w:sz w:val="22"/>
          <w:szCs w:val="22"/>
          <w:lang w:val="en-US"/>
        </w:rPr>
        <w:t>$39.5 billion</w:t>
      </w:r>
      <w:r w:rsidRPr="4E87F9D2" w:rsidR="610567D7">
        <w:rPr>
          <w:rFonts w:ascii="Calibri" w:hAnsi="Calibri" w:eastAsia="Calibri" w:cs="Calibri"/>
          <w:noProof w:val="0"/>
          <w:sz w:val="22"/>
          <w:szCs w:val="22"/>
          <w:lang w:val="en-US"/>
        </w:rPr>
        <w:t xml:space="preserve"> in 2033 [9]. This signals a growing willingness to invest in outcomes-oriented tools within education and health budgets. Collectively, these trends justify a solution like ours to provide an </w:t>
      </w:r>
      <w:r w:rsidRPr="4E87F9D2" w:rsidR="610567D7">
        <w:rPr>
          <w:rFonts w:ascii="Calibri" w:hAnsi="Calibri" w:eastAsia="Calibri" w:cs="Calibri"/>
          <w:noProof w:val="0"/>
          <w:sz w:val="22"/>
          <w:szCs w:val="22"/>
          <w:lang w:val="en-US"/>
        </w:rPr>
        <w:t>easily-accessible</w:t>
      </w:r>
      <w:r w:rsidRPr="4E87F9D2" w:rsidR="610567D7">
        <w:rPr>
          <w:rFonts w:ascii="Calibri" w:hAnsi="Calibri" w:eastAsia="Calibri" w:cs="Calibri"/>
          <w:noProof w:val="0"/>
          <w:sz w:val="22"/>
          <w:szCs w:val="22"/>
          <w:lang w:val="en-US"/>
        </w:rPr>
        <w:t>, Qatar-</w:t>
      </w:r>
      <w:r w:rsidRPr="4E87F9D2" w:rsidR="610567D7">
        <w:rPr>
          <w:rFonts w:ascii="Calibri" w:hAnsi="Calibri" w:eastAsia="Calibri" w:cs="Calibri"/>
          <w:noProof w:val="0"/>
          <w:sz w:val="22"/>
          <w:szCs w:val="22"/>
          <w:lang w:val="en-US"/>
        </w:rPr>
        <w:t>targetted</w:t>
      </w:r>
      <w:r w:rsidRPr="4E87F9D2" w:rsidR="610567D7">
        <w:rPr>
          <w:rFonts w:ascii="Calibri" w:hAnsi="Calibri" w:eastAsia="Calibri" w:cs="Calibri"/>
          <w:noProof w:val="0"/>
          <w:sz w:val="22"/>
          <w:szCs w:val="22"/>
          <w:lang w:val="en-US"/>
        </w:rPr>
        <w:t xml:space="preserve"> solution on emotion recognition and regulation via structured practice cycles, with statistical progress reports of the child to be used by parents, </w:t>
      </w:r>
      <w:r w:rsidRPr="4E87F9D2" w:rsidR="610567D7">
        <w:rPr>
          <w:rFonts w:ascii="Calibri" w:hAnsi="Calibri" w:eastAsia="Calibri" w:cs="Calibri"/>
          <w:noProof w:val="0"/>
          <w:sz w:val="22"/>
          <w:szCs w:val="22"/>
          <w:lang w:val="en-US"/>
        </w:rPr>
        <w:t>guardians</w:t>
      </w:r>
      <w:r w:rsidRPr="4E87F9D2" w:rsidR="610567D7">
        <w:rPr>
          <w:rFonts w:ascii="Calibri" w:hAnsi="Calibri" w:eastAsia="Calibri" w:cs="Calibri"/>
          <w:noProof w:val="0"/>
          <w:sz w:val="22"/>
          <w:szCs w:val="22"/>
          <w:lang w:val="en-US"/>
        </w:rPr>
        <w:t xml:space="preserve"> or educational institutions.</w:t>
      </w:r>
    </w:p>
    <w:p w:rsidR="00446956" w:rsidP="3E3C9039" w:rsidRDefault="00446956" w14:paraId="45B5CFA9" w14:textId="13901F60">
      <w:pPr>
        <w:autoSpaceDE w:val="0"/>
        <w:autoSpaceDN w:val="0"/>
        <w:adjustRightInd w:val="0"/>
        <w:spacing w:before="0" w:beforeAutospacing="off" w:after="200" w:afterAutospacing="off" w:line="276" w:lineRule="auto"/>
        <w:ind w:firstLine="720"/>
        <w:jc w:val="both"/>
      </w:pPr>
      <w:r w:rsidRPr="4E87F9D2" w:rsidR="610567D7">
        <w:rPr>
          <w:rFonts w:ascii="Calibri" w:hAnsi="Calibri" w:eastAsia="Calibri" w:cs="Calibri"/>
          <w:noProof w:val="0"/>
          <w:sz w:val="22"/>
          <w:szCs w:val="22"/>
          <w:lang w:val="en-US"/>
        </w:rPr>
        <w:t xml:space="preserve">To complement the secondary research, our team conducted </w:t>
      </w:r>
      <w:r w:rsidRPr="4E87F9D2" w:rsidR="610567D7">
        <w:rPr>
          <w:rFonts w:ascii="Calibri" w:hAnsi="Calibri" w:eastAsia="Calibri" w:cs="Calibri"/>
          <w:noProof w:val="0"/>
          <w:sz w:val="22"/>
          <w:szCs w:val="22"/>
          <w:lang w:val="en-US"/>
        </w:rPr>
        <w:t>primary</w:t>
      </w:r>
      <w:r w:rsidRPr="4E87F9D2" w:rsidR="610567D7">
        <w:rPr>
          <w:rFonts w:ascii="Calibri" w:hAnsi="Calibri" w:eastAsia="Calibri" w:cs="Calibri"/>
          <w:noProof w:val="0"/>
          <w:sz w:val="22"/>
          <w:szCs w:val="22"/>
          <w:lang w:val="en-US"/>
        </w:rPr>
        <w:t xml:space="preserve"> market research</w:t>
      </w:r>
      <w:r w:rsidRPr="4E87F9D2">
        <w:rPr>
          <w:rStyle w:val="FootnoteReference"/>
          <w:rFonts w:ascii="Calibri" w:hAnsi="Calibri" w:eastAsia="Calibri" w:cs="Calibri"/>
          <w:noProof w:val="0"/>
          <w:sz w:val="22"/>
          <w:szCs w:val="22"/>
          <w:lang w:val="en-US"/>
        </w:rPr>
        <w:footnoteReference w:id="2018"/>
      </w:r>
      <w:r w:rsidRPr="4E87F9D2" w:rsidR="610567D7">
        <w:rPr>
          <w:rFonts w:ascii="Calibri" w:hAnsi="Calibri" w:eastAsia="Calibri" w:cs="Calibri"/>
          <w:noProof w:val="0"/>
          <w:sz w:val="22"/>
          <w:szCs w:val="22"/>
          <w:lang w:val="en-US"/>
        </w:rPr>
        <w:t xml:space="preserve"> to local therapy centers. We identified and contacted four therapy centers and one technology institution in Qatar via email and phone and in-person visits where feasible - to inquire about further information on emotional education done on children with autism, feasibility of our solution, and to gauge their willingness to collaborate throughout the timeline of our project. These four centers were:</w:t>
      </w:r>
    </w:p>
    <w:p w:rsidR="00446956" w:rsidP="3E3C9039" w:rsidRDefault="00446956" w14:paraId="1DF755BA" w14:textId="5DBCF6C2">
      <w:pPr>
        <w:pStyle w:val="ListParagraph"/>
        <w:numPr>
          <w:ilvl w:val="0"/>
          <w:numId w:val="85"/>
        </w:numPr>
        <w:autoSpaceDE w:val="0"/>
        <w:autoSpaceDN w:val="0"/>
        <w:adjustRightInd w:val="0"/>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Qatar Institute for Speech and Hearing</w:t>
      </w:r>
    </w:p>
    <w:p w:rsidR="00446956" w:rsidP="3E3C9039" w:rsidRDefault="00446956" w14:paraId="712503FA" w14:textId="4253B04E">
      <w:pPr>
        <w:pStyle w:val="ListParagraph"/>
        <w:numPr>
          <w:ilvl w:val="0"/>
          <w:numId w:val="85"/>
        </w:numPr>
        <w:autoSpaceDE w:val="0"/>
        <w:autoSpaceDN w:val="0"/>
        <w:adjustRightInd w:val="0"/>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Jumpstart Center</w:t>
      </w:r>
    </w:p>
    <w:p w:rsidR="00446956" w:rsidP="3E3C9039" w:rsidRDefault="00446956" w14:paraId="4326811D" w14:textId="6DCFF5DE">
      <w:pPr>
        <w:pStyle w:val="ListParagraph"/>
        <w:numPr>
          <w:ilvl w:val="0"/>
          <w:numId w:val="85"/>
        </w:numPr>
        <w:autoSpaceDE w:val="0"/>
        <w:autoSpaceDN w:val="0"/>
        <w:adjustRightInd w:val="0"/>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Leo Kanner Center</w:t>
      </w:r>
    </w:p>
    <w:p w:rsidR="00446956" w:rsidP="3E3C9039" w:rsidRDefault="00446956" w14:paraId="7F119154" w14:textId="77752D2D">
      <w:pPr>
        <w:pStyle w:val="ListParagraph"/>
        <w:numPr>
          <w:ilvl w:val="0"/>
          <w:numId w:val="85"/>
        </w:numPr>
        <w:autoSpaceDE w:val="0"/>
        <w:autoSpaceDN w:val="0"/>
        <w:adjustRightInd w:val="0"/>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Child Development Center - Autism Learning Center</w:t>
      </w:r>
    </w:p>
    <w:p w:rsidR="00446956" w:rsidP="3E3C9039" w:rsidRDefault="00446956" w14:paraId="024F2EB9" w14:textId="5E81EF7F">
      <w:pPr>
        <w:pStyle w:val="ListParagraph"/>
        <w:numPr>
          <w:ilvl w:val="0"/>
          <w:numId w:val="85"/>
        </w:numPr>
        <w:autoSpaceDE w:val="0"/>
        <w:autoSpaceDN w:val="0"/>
        <w:adjustRightInd w:val="0"/>
        <w:spacing w:before="0" w:beforeAutospacing="off" w:after="0" w:afterAutospacing="off" w:line="276" w:lineRule="auto"/>
        <w:ind w:left="720" w:right="0" w:hanging="36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Mada (Assistive Technology Center that aims to promote digital inclusion and building a technology-based community that meets the needs of persons with disabilities (PWDs) in Qatar)</w:t>
      </w:r>
    </w:p>
    <w:p w:rsidR="00446956" w:rsidP="3E3C9039" w:rsidRDefault="00446956" w14:paraId="29552DFD" w14:textId="45E7F62E">
      <w:pPr>
        <w:autoSpaceDE w:val="0"/>
        <w:autoSpaceDN w:val="0"/>
        <w:adjustRightInd w:val="0"/>
        <w:spacing w:before="0" w:beforeAutospacing="off" w:after="200" w:afterAutospacing="off" w:line="276" w:lineRule="auto"/>
        <w:ind w:firstLine="720"/>
        <w:jc w:val="both"/>
      </w:pPr>
      <w:r w:rsidRPr="3E3C9039" w:rsidR="763AD84A">
        <w:rPr>
          <w:rFonts w:ascii="Calibri" w:hAnsi="Calibri" w:eastAsia="Calibri" w:cs="Calibri"/>
          <w:noProof w:val="0"/>
          <w:sz w:val="22"/>
          <w:szCs w:val="22"/>
          <w:lang w:val="en-US"/>
        </w:rPr>
        <w:t>Moreover, our idea was solidified with the appropriate information and background on the problem we would be solving, therefore, meeting with specialists was crucial. Consequently, only Qatar Institute for Speech and Hearing and Jumpstart Center responded positively and agreed to support the project through collaboration. Our team visited the therapy centers on numerous different occasions to discuss their collaboration with us specifically by:</w:t>
      </w:r>
    </w:p>
    <w:p w:rsidR="00446956" w:rsidP="3E3C9039" w:rsidRDefault="00446956" w14:paraId="5CD60A96" w14:textId="314336A0">
      <w:pPr>
        <w:pStyle w:val="ListParagraph"/>
        <w:numPr>
          <w:ilvl w:val="0"/>
          <w:numId w:val="86"/>
        </w:numPr>
        <w:autoSpaceDE w:val="0"/>
        <w:autoSpaceDN w:val="0"/>
        <w:adjustRightInd w:val="0"/>
        <w:spacing w:before="0" w:beforeAutospacing="off" w:after="0" w:afterAutospacing="off" w:line="276" w:lineRule="auto"/>
        <w:ind w:left="72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Advising which target children ages and the target children of the spectrum are appropriate to use the game.</w:t>
      </w:r>
    </w:p>
    <w:p w:rsidR="00446956" w:rsidP="3E3C9039" w:rsidRDefault="00446956" w14:paraId="105F53F2" w14:textId="2B844275">
      <w:pPr>
        <w:pStyle w:val="ListParagraph"/>
        <w:numPr>
          <w:ilvl w:val="0"/>
          <w:numId w:val="86"/>
        </w:numPr>
        <w:autoSpaceDE w:val="0"/>
        <w:autoSpaceDN w:val="0"/>
        <w:adjustRightInd w:val="0"/>
        <w:spacing w:before="0" w:beforeAutospacing="off" w:after="0" w:afterAutospacing="off" w:line="276" w:lineRule="auto"/>
        <w:ind w:left="72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Advising on age-appropriate design and sensory considerations such as minimizing overstimulating instances/situations</w:t>
      </w:r>
    </w:p>
    <w:p w:rsidR="00446956" w:rsidP="3E3C9039" w:rsidRDefault="00446956" w14:paraId="62FABE32" w14:textId="58C21BE1">
      <w:pPr>
        <w:pStyle w:val="ListParagraph"/>
        <w:numPr>
          <w:ilvl w:val="0"/>
          <w:numId w:val="86"/>
        </w:numPr>
        <w:autoSpaceDE w:val="0"/>
        <w:autoSpaceDN w:val="0"/>
        <w:adjustRightInd w:val="0"/>
        <w:spacing w:before="0" w:beforeAutospacing="off" w:after="0" w:afterAutospacing="off" w:line="276" w:lineRule="auto"/>
        <w:ind w:left="72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Providing learning material and content ideas for the game activities</w:t>
      </w:r>
    </w:p>
    <w:p w:rsidR="00446956" w:rsidP="3E3C9039" w:rsidRDefault="00446956" w14:paraId="600AB6EF" w14:textId="10871FBA">
      <w:pPr>
        <w:pStyle w:val="ListParagraph"/>
        <w:numPr>
          <w:ilvl w:val="0"/>
          <w:numId w:val="86"/>
        </w:numPr>
        <w:autoSpaceDE w:val="0"/>
        <w:autoSpaceDN w:val="0"/>
        <w:adjustRightInd w:val="0"/>
        <w:spacing w:before="0" w:beforeAutospacing="off" w:after="0" w:afterAutospacing="off" w:line="276" w:lineRule="auto"/>
        <w:ind w:left="72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 xml:space="preserve">Providing structured therapist/caregiver feedback on usability, engagement, and skill generalization. </w:t>
      </w:r>
    </w:p>
    <w:p w:rsidR="00446956" w:rsidP="3E3C9039" w:rsidRDefault="00446956" w14:paraId="24CC51C0" w14:textId="0D62EE3D">
      <w:pPr>
        <w:pStyle w:val="ListParagraph"/>
        <w:numPr>
          <w:ilvl w:val="0"/>
          <w:numId w:val="86"/>
        </w:numPr>
        <w:autoSpaceDE w:val="0"/>
        <w:autoSpaceDN w:val="0"/>
        <w:adjustRightInd w:val="0"/>
        <w:spacing w:before="0" w:beforeAutospacing="off" w:after="0" w:afterAutospacing="off" w:line="276" w:lineRule="auto"/>
        <w:ind w:left="72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Potentially facilitating access to a small cohort for testing</w:t>
      </w:r>
    </w:p>
    <w:p w:rsidR="00446956" w:rsidP="3E3C9039" w:rsidRDefault="00446956" w14:paraId="5D154263" w14:textId="0C407BFE">
      <w:pPr>
        <w:autoSpaceDE w:val="0"/>
        <w:autoSpaceDN w:val="0"/>
        <w:adjustRightInd w:val="0"/>
        <w:spacing w:before="0" w:beforeAutospacing="off" w:after="200" w:afterAutospacing="off" w:line="276" w:lineRule="auto"/>
        <w:ind w:firstLine="720"/>
        <w:jc w:val="both"/>
      </w:pPr>
      <w:r w:rsidRPr="3E3C9039" w:rsidR="763AD84A">
        <w:rPr>
          <w:rFonts w:ascii="Calibri" w:hAnsi="Calibri" w:eastAsia="Calibri" w:cs="Calibri"/>
          <w:noProof w:val="0"/>
          <w:sz w:val="22"/>
          <w:szCs w:val="22"/>
          <w:lang w:val="en-US"/>
        </w:rPr>
        <w:t>This early stakeholder validation strengthens the local market viability and feasibility of our solution and lowers the risk during implementation by aligning our game Feel-o with the repetitive practice model used in real clinical workflows that institutions use.</w:t>
      </w:r>
    </w:p>
    <w:p w:rsidR="00446956" w:rsidP="3E3C9039" w:rsidRDefault="00446956" w14:paraId="06FE1BC5" w14:textId="239E8600">
      <w:pPr>
        <w:pStyle w:val="Heading3"/>
        <w:autoSpaceDE w:val="0"/>
        <w:autoSpaceDN w:val="0"/>
        <w:adjustRightInd w:val="0"/>
        <w:spacing w:before="0" w:beforeAutospacing="off" w:after="0" w:afterAutospacing="off" w:line="276" w:lineRule="auto"/>
        <w:ind w:left="1224" w:right="0" w:hanging="504"/>
        <w:jc w:val="both"/>
        <w:rPr>
          <w:rFonts w:ascii="Cambria" w:hAnsi="Cambria" w:eastAsia="Cambria" w:cs="Cambria"/>
          <w:noProof w:val="0"/>
          <w:color w:val="365F91" w:themeColor="accent1" w:themeTint="FF" w:themeShade="BF"/>
          <w:sz w:val="22"/>
          <w:szCs w:val="22"/>
          <w:lang w:val="en-US"/>
        </w:rPr>
      </w:pPr>
      <w:r w:rsidRPr="2118447C" w:rsidR="763AD84A">
        <w:rPr>
          <w:rFonts w:ascii="Cambria" w:hAnsi="Cambria" w:eastAsia="Cambria" w:cs="Cambria"/>
          <w:noProof w:val="0"/>
          <w:color w:val="365F91" w:themeColor="accent1" w:themeTint="FF" w:themeShade="BF"/>
          <w:sz w:val="22"/>
          <w:szCs w:val="22"/>
          <w:lang w:val="en-US"/>
        </w:rPr>
        <w:t>1.4.2</w:t>
      </w:r>
      <w:r>
        <w:tab/>
      </w:r>
      <w:r w:rsidRPr="2118447C" w:rsidR="763AD84A">
        <w:rPr>
          <w:rFonts w:ascii="Cambria" w:hAnsi="Cambria" w:eastAsia="Cambria" w:cs="Cambria"/>
          <w:noProof w:val="0"/>
          <w:color w:val="365F91" w:themeColor="accent1" w:themeTint="FF" w:themeShade="BF"/>
          <w:sz w:val="22"/>
          <w:szCs w:val="22"/>
          <w:lang w:val="en-US"/>
        </w:rPr>
        <w:t>Target Customers and Demographics</w:t>
      </w:r>
      <w:r>
        <w:br/>
      </w:r>
    </w:p>
    <w:p w:rsidR="1ECBEB87" w:rsidP="2118447C" w:rsidRDefault="1ECBEB87" w14:paraId="146A881D" w14:textId="1FCEDA34">
      <w:pPr>
        <w:pStyle w:val="Normal"/>
        <w:ind w:firstLine="720"/>
      </w:pPr>
      <w:r w:rsidR="1ECBEB87">
        <w:rPr/>
        <w:t xml:space="preserve">Before defining our product features, our team aligned the solution with the objectives and success metrics outlined previously, therefore identifying three primary groups was crucial. Consequently, our focus centers on families of children with autism. Initial focus ages are from </w:t>
      </w:r>
      <w:r w:rsidRPr="2118447C" w:rsidR="1ECBEB87">
        <w:rPr>
          <w:u w:val="single"/>
        </w:rPr>
        <w:t xml:space="preserve">ages 8 and above </w:t>
      </w:r>
      <w:r w:rsidR="1ECBEB87">
        <w:rPr/>
        <w:t xml:space="preserve">and </w:t>
      </w:r>
      <w:r w:rsidRPr="2118447C" w:rsidR="1ECBEB87">
        <w:rPr>
          <w:i w:val="0"/>
          <w:iCs w:val="0"/>
        </w:rPr>
        <w:t xml:space="preserve">children on </w:t>
      </w:r>
      <w:r w:rsidRPr="2118447C" w:rsidR="1ECBEB87">
        <w:rPr>
          <w:i w:val="0"/>
          <w:iCs w:val="0"/>
          <w:u w:val="single"/>
        </w:rPr>
        <w:t>Spectrum Levels 1 and 2</w:t>
      </w:r>
      <w:r w:rsidR="1ECBEB87">
        <w:rPr/>
        <w:t xml:space="preserve"> who require engaging at-home practice that complements emotional learning taught by therapy centers or their guardians.</w:t>
      </w:r>
    </w:p>
    <w:p w:rsidR="00446956" w:rsidP="3E3C9039" w:rsidRDefault="00446956" w14:paraId="45A1C06C" w14:textId="229B4BB8">
      <w:pPr>
        <w:pStyle w:val="Heading3"/>
        <w:autoSpaceDE w:val="0"/>
        <w:autoSpaceDN w:val="0"/>
        <w:adjustRightInd w:val="0"/>
        <w:spacing w:before="0" w:beforeAutospacing="off" w:after="0" w:afterAutospacing="off" w:line="276" w:lineRule="auto"/>
        <w:ind w:left="1224" w:right="0" w:hanging="504"/>
        <w:jc w:val="both"/>
        <w:rPr>
          <w:rFonts w:ascii="Cambria" w:hAnsi="Cambria" w:eastAsia="Cambria" w:cs="Cambria"/>
          <w:noProof w:val="0"/>
          <w:color w:val="365F91" w:themeColor="accent1" w:themeTint="FF" w:themeShade="BF"/>
          <w:sz w:val="22"/>
          <w:szCs w:val="22"/>
          <w:lang w:val="en-US"/>
        </w:rPr>
      </w:pPr>
      <w:r w:rsidRPr="3E3C9039" w:rsidR="763AD84A">
        <w:rPr>
          <w:rFonts w:ascii="Cambria" w:hAnsi="Cambria" w:eastAsia="Cambria" w:cs="Cambria"/>
          <w:noProof w:val="0"/>
          <w:color w:val="365F91" w:themeColor="accent1" w:themeTint="FF" w:themeShade="BF"/>
          <w:sz w:val="22"/>
          <w:szCs w:val="22"/>
          <w:lang w:val="en-US"/>
        </w:rPr>
        <w:t>1.4.3.</w:t>
      </w:r>
      <w:r>
        <w:tab/>
      </w:r>
      <w:r w:rsidRPr="3E3C9039" w:rsidR="763AD84A">
        <w:rPr>
          <w:rFonts w:ascii="Cambria" w:hAnsi="Cambria" w:eastAsia="Cambria" w:cs="Cambria"/>
          <w:noProof w:val="0"/>
          <w:color w:val="365F91" w:themeColor="accent1" w:themeTint="FF" w:themeShade="BF"/>
          <w:sz w:val="22"/>
          <w:szCs w:val="22"/>
          <w:lang w:val="en-US"/>
        </w:rPr>
        <w:t>Novel Features, Competing Solutions, &amp; Tangible Benefits</w:t>
      </w:r>
      <w:r>
        <w:br/>
      </w:r>
    </w:p>
    <w:p w:rsidR="00446956" w:rsidP="3E3C9039" w:rsidRDefault="00446956" w14:paraId="26AC3896" w14:textId="7CCE0E99">
      <w:pPr>
        <w:autoSpaceDE w:val="0"/>
        <w:autoSpaceDN w:val="0"/>
        <w:adjustRightInd w:val="0"/>
        <w:spacing w:before="0" w:beforeAutospacing="off" w:after="200" w:afterAutospacing="off" w:line="276" w:lineRule="auto"/>
        <w:ind w:firstLine="720"/>
        <w:jc w:val="both"/>
      </w:pPr>
      <w:r w:rsidRPr="3E3C9039" w:rsidR="763AD84A">
        <w:rPr>
          <w:rFonts w:ascii="Calibri" w:hAnsi="Calibri" w:eastAsia="Calibri" w:cs="Calibri"/>
          <w:noProof w:val="0"/>
          <w:sz w:val="22"/>
          <w:szCs w:val="22"/>
          <w:lang w:val="en-US"/>
        </w:rPr>
        <w:t xml:space="preserve">Competing solutions clarifies how our approach differs from existing tools mentioned in the Background Section (e.g, The Transporters, MindReading, EmoFace, AutismEmotions). </w:t>
      </w:r>
    </w:p>
    <w:p w:rsidR="00446956" w:rsidP="3E3C9039" w:rsidRDefault="00446956" w14:paraId="37251353" w14:textId="54B9EA96">
      <w:pPr>
        <w:autoSpaceDE w:val="0"/>
        <w:autoSpaceDN w:val="0"/>
        <w:adjustRightInd w:val="0"/>
        <w:spacing w:before="0" w:beforeAutospacing="off" w:after="200" w:afterAutospacing="off" w:line="276" w:lineRule="auto"/>
        <w:ind w:firstLine="720"/>
        <w:jc w:val="both"/>
      </w:pPr>
      <w:r w:rsidRPr="3E3C9039" w:rsidR="763AD84A">
        <w:rPr>
          <w:rFonts w:ascii="Calibri" w:hAnsi="Calibri" w:eastAsia="Calibri" w:cs="Calibri"/>
          <w:noProof w:val="0"/>
          <w:sz w:val="22"/>
          <w:szCs w:val="22"/>
          <w:lang w:val="en-US"/>
        </w:rPr>
        <w:t>For children and adolescents with autism, serious games and related digital programs produce quantifiable improvements in facial-emotion recognition, socio-emotional abilities, and elements of self-regulation, with good feasibility in home and school routines [10]-[12]. Examples are ‘Biofeedback video games’ (which is a technique similar to our regulation loop) have reduced outbursts and improved calming skills in controlled trials and program-scale evaluations, which suggests that repeated practice with immediate feedback can build regulation capacity [13], [14]. Moreover, VR-based social-communication therapies also demonstrate early improvements in social engagement and joint attention, indicating that immersive, scenario-based practice can improve fundamental skills [16].</w:t>
      </w:r>
    </w:p>
    <w:p w:rsidR="00446956" w:rsidP="3E3C9039" w:rsidRDefault="00446956" w14:paraId="1ADD6057" w14:textId="09D22673">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noProof w:val="0"/>
          <w:sz w:val="22"/>
          <w:szCs w:val="22"/>
          <w:lang w:val="en-US"/>
        </w:rPr>
        <w:t>Differentiating our solution to these competitors, our solution is designed to:</w:t>
      </w:r>
    </w:p>
    <w:p w:rsidR="00446956" w:rsidP="3E3C9039" w:rsidRDefault="00446956" w14:paraId="03D81D26" w14:textId="7013011C">
      <w:pPr>
        <w:pStyle w:val="ListParagraph"/>
        <w:numPr>
          <w:ilvl w:val="0"/>
          <w:numId w:val="88"/>
        </w:numPr>
        <w:autoSpaceDE w:val="0"/>
        <w:autoSpaceDN w:val="0"/>
        <w:adjustRightInd w:val="0"/>
        <w:spacing w:before="0" w:beforeAutospacing="off" w:after="0" w:afterAutospacing="off" w:line="276" w:lineRule="auto"/>
        <w:ind w:left="108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Provide an integrated learning loop, emotion recognition, strategy selection, regulation, and generalization. This is where many competitors prioritize recognition or regulation alone.</w:t>
      </w:r>
    </w:p>
    <w:p w:rsidR="00446956" w:rsidP="3E3C9039" w:rsidRDefault="00446956" w14:paraId="7F914CBB" w14:textId="0E6395D9">
      <w:pPr>
        <w:pStyle w:val="ListParagraph"/>
        <w:numPr>
          <w:ilvl w:val="0"/>
          <w:numId w:val="88"/>
        </w:numPr>
        <w:autoSpaceDE w:val="0"/>
        <w:autoSpaceDN w:val="0"/>
        <w:adjustRightInd w:val="0"/>
        <w:spacing w:before="0" w:beforeAutospacing="off" w:after="0" w:afterAutospacing="off" w:line="276" w:lineRule="auto"/>
        <w:ind w:left="108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Remain hardware-light (mobile-first; no required sensors or VR), thereby lowering cost and deployment friction for families and schools.</w:t>
      </w:r>
    </w:p>
    <w:p w:rsidR="00446956" w:rsidP="3E3C9039" w:rsidRDefault="00446956" w14:paraId="1A4B0FF1" w14:textId="68701462">
      <w:pPr>
        <w:pStyle w:val="ListParagraph"/>
        <w:numPr>
          <w:ilvl w:val="0"/>
          <w:numId w:val="88"/>
        </w:numPr>
        <w:autoSpaceDE w:val="0"/>
        <w:autoSpaceDN w:val="0"/>
        <w:adjustRightInd w:val="0"/>
        <w:spacing w:before="0" w:beforeAutospacing="off" w:after="0" w:afterAutospacing="off" w:line="276" w:lineRule="auto"/>
        <w:ind w:left="108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Be ‘measurement-first’, giving caregiver/teacher dashboards and reports aligned with IEP/clinic workflows using the document’s metrics (completion, accuracy, response time)</w:t>
      </w:r>
    </w:p>
    <w:p w:rsidR="00446956" w:rsidP="3E3C9039" w:rsidRDefault="00446956" w14:paraId="3FDEDAB8" w14:textId="436580F8">
      <w:pPr>
        <w:pStyle w:val="ListParagraph"/>
        <w:numPr>
          <w:ilvl w:val="0"/>
          <w:numId w:val="88"/>
        </w:numPr>
        <w:autoSpaceDE w:val="0"/>
        <w:autoSpaceDN w:val="0"/>
        <w:adjustRightInd w:val="0"/>
        <w:spacing w:before="0" w:beforeAutospacing="off" w:after="0" w:afterAutospacing="off" w:line="276" w:lineRule="auto"/>
        <w:ind w:left="1080" w:right="0" w:hanging="720"/>
        <w:jc w:val="both"/>
        <w:rPr>
          <w:rFonts w:ascii="Calibri" w:hAnsi="Calibri" w:eastAsia="Calibri" w:cs="Calibri"/>
          <w:noProof w:val="0"/>
          <w:sz w:val="22"/>
          <w:szCs w:val="22"/>
          <w:lang w:val="en-US"/>
        </w:rPr>
      </w:pPr>
      <w:r w:rsidRPr="3E3C9039" w:rsidR="763AD84A">
        <w:rPr>
          <w:rFonts w:ascii="Calibri" w:hAnsi="Calibri" w:eastAsia="Calibri" w:cs="Calibri"/>
          <w:noProof w:val="0"/>
          <w:sz w:val="22"/>
          <w:szCs w:val="22"/>
          <w:lang w:val="en-US"/>
        </w:rPr>
        <w:t>Use a sensory-considerate interface that is consistent with ASD best practice (low stimulation, predictable feedback).</w:t>
      </w:r>
    </w:p>
    <w:p w:rsidR="00446956" w:rsidP="3E3C9039" w:rsidRDefault="00446956" w14:paraId="4D09DA4C" w14:textId="320DF117">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noProof w:val="0"/>
          <w:sz w:val="22"/>
          <w:szCs w:val="22"/>
          <w:lang w:val="en-US"/>
        </w:rPr>
        <w:t>Competitor solutions will be more aptly discussed in the Background Section. Overall, these choices are intended to promote non-supervised activity practice whilst fitting classroom/therapy curriculum and teachings.</w:t>
      </w:r>
    </w:p>
    <w:p w:rsidR="00446956" w:rsidP="3E3C9039" w:rsidRDefault="00446956" w14:paraId="1EF9B855" w14:textId="6E4FF7DC">
      <w:pPr>
        <w:pStyle w:val="Heading3"/>
        <w:autoSpaceDE w:val="0"/>
        <w:autoSpaceDN w:val="0"/>
        <w:adjustRightInd w:val="0"/>
        <w:spacing w:before="0" w:beforeAutospacing="off" w:after="0" w:afterAutospacing="off" w:line="276" w:lineRule="auto"/>
        <w:ind w:left="1224" w:right="0" w:hanging="504"/>
        <w:jc w:val="both"/>
        <w:rPr>
          <w:rFonts w:ascii="Cambria" w:hAnsi="Cambria" w:eastAsia="Cambria" w:cs="Cambria"/>
          <w:noProof w:val="0"/>
          <w:color w:val="365F91" w:themeColor="accent1" w:themeTint="FF" w:themeShade="BF"/>
          <w:sz w:val="22"/>
          <w:szCs w:val="22"/>
          <w:lang w:val="en-US"/>
        </w:rPr>
      </w:pPr>
      <w:r w:rsidRPr="3E3C9039" w:rsidR="763AD84A">
        <w:rPr>
          <w:rFonts w:ascii="Cambria" w:hAnsi="Cambria" w:eastAsia="Cambria" w:cs="Cambria"/>
          <w:noProof w:val="0"/>
          <w:color w:val="365F91" w:themeColor="accent1" w:themeTint="FF" w:themeShade="BF"/>
          <w:sz w:val="22"/>
          <w:szCs w:val="22"/>
          <w:lang w:val="en-US"/>
        </w:rPr>
        <w:t>1.4.4.</w:t>
      </w:r>
      <w:r>
        <w:tab/>
      </w:r>
      <w:r w:rsidRPr="3E3C9039" w:rsidR="763AD84A">
        <w:rPr>
          <w:rFonts w:ascii="Cambria" w:hAnsi="Cambria" w:eastAsia="Cambria" w:cs="Cambria"/>
          <w:noProof w:val="0"/>
          <w:color w:val="365F91" w:themeColor="accent1" w:themeTint="FF" w:themeShade="BF"/>
          <w:sz w:val="22"/>
          <w:szCs w:val="22"/>
          <w:lang w:val="en-US"/>
        </w:rPr>
        <w:t>Business Plan: Model, Pricing, and Promotional Strategy</w:t>
      </w:r>
      <w:r>
        <w:br/>
      </w:r>
    </w:p>
    <w:p w:rsidR="00446956" w:rsidP="3E3C9039" w:rsidRDefault="00446956" w14:paraId="2EC3BC2E" w14:textId="201EA30C">
      <w:pPr>
        <w:autoSpaceDE w:val="0"/>
        <w:autoSpaceDN w:val="0"/>
        <w:adjustRightInd w:val="0"/>
        <w:spacing w:before="0" w:beforeAutospacing="off" w:after="200" w:afterAutospacing="off" w:line="276" w:lineRule="auto"/>
        <w:jc w:val="both"/>
      </w:pPr>
      <w:r w:rsidRPr="4E87F9D2" w:rsidR="610567D7">
        <w:rPr>
          <w:rFonts w:ascii="Calibri" w:hAnsi="Calibri" w:eastAsia="Calibri" w:cs="Calibri"/>
          <w:b w:val="1"/>
          <w:bCs w:val="1"/>
          <w:noProof w:val="0"/>
          <w:sz w:val="22"/>
          <w:szCs w:val="22"/>
          <w:lang w:val="en-US"/>
        </w:rPr>
        <w:t>Pricing/Revenue Streams:</w:t>
      </w:r>
      <w:r w:rsidRPr="4E87F9D2" w:rsidR="610567D7">
        <w:rPr>
          <w:rFonts w:ascii="Calibri" w:hAnsi="Calibri" w:eastAsia="Calibri" w:cs="Calibri"/>
          <w:noProof w:val="0"/>
          <w:sz w:val="22"/>
          <w:szCs w:val="22"/>
          <w:lang w:val="en-US"/>
        </w:rPr>
        <w:t xml:space="preserve"> Feel-o uses the </w:t>
      </w:r>
      <w:r w:rsidRPr="4E87F9D2" w:rsidR="610567D7">
        <w:rPr>
          <w:rFonts w:ascii="Calibri" w:hAnsi="Calibri" w:eastAsia="Calibri" w:cs="Calibri"/>
          <w:noProof w:val="0"/>
          <w:sz w:val="22"/>
          <w:szCs w:val="22"/>
          <w:lang w:val="en-US"/>
        </w:rPr>
        <w:t>Asset</w:t>
      </w:r>
      <w:r w:rsidRPr="4E87F9D2" w:rsidR="610567D7">
        <w:rPr>
          <w:rFonts w:ascii="Calibri" w:hAnsi="Calibri" w:eastAsia="Calibri" w:cs="Calibri"/>
          <w:noProof w:val="0"/>
          <w:sz w:val="22"/>
          <w:szCs w:val="22"/>
          <w:lang w:val="en-US"/>
        </w:rPr>
        <w:t xml:space="preserve"> Sale</w:t>
      </w:r>
      <w:r w:rsidRPr="4E87F9D2">
        <w:rPr>
          <w:rStyle w:val="FootnoteReference"/>
          <w:rFonts w:ascii="Calibri" w:hAnsi="Calibri" w:eastAsia="Calibri" w:cs="Calibri"/>
          <w:noProof w:val="0"/>
          <w:sz w:val="22"/>
          <w:szCs w:val="22"/>
          <w:lang w:val="en-US"/>
        </w:rPr>
        <w:footnoteReference w:id="5098"/>
      </w:r>
      <w:r w:rsidRPr="4E87F9D2" w:rsidR="610567D7">
        <w:rPr>
          <w:rFonts w:ascii="Calibri" w:hAnsi="Calibri" w:eastAsia="Calibri" w:cs="Calibri"/>
          <w:noProof w:val="0"/>
          <w:sz w:val="22"/>
          <w:szCs w:val="22"/>
          <w:lang w:val="en-US"/>
        </w:rPr>
        <w:t xml:space="preserve"> Revenue Stream which is commonly used in games in the </w:t>
      </w:r>
      <w:r w:rsidRPr="4E87F9D2" w:rsidR="610567D7">
        <w:rPr>
          <w:rFonts w:ascii="Calibri" w:hAnsi="Calibri" w:eastAsia="Calibri" w:cs="Calibri"/>
          <w:noProof w:val="0"/>
          <w:sz w:val="22"/>
          <w:szCs w:val="22"/>
          <w:lang w:val="en-US"/>
        </w:rPr>
        <w:t>competitors</w:t>
      </w:r>
      <w:r w:rsidRPr="4E87F9D2" w:rsidR="610567D7">
        <w:rPr>
          <w:rFonts w:ascii="Calibri" w:hAnsi="Calibri" w:eastAsia="Calibri" w:cs="Calibri"/>
          <w:noProof w:val="0"/>
          <w:sz w:val="22"/>
          <w:szCs w:val="22"/>
          <w:lang w:val="en-US"/>
        </w:rPr>
        <w:t xml:space="preserve"> market as well. It will be a </w:t>
      </w:r>
      <w:r w:rsidRPr="4E87F9D2" w:rsidR="610567D7">
        <w:rPr>
          <w:rFonts w:ascii="Calibri" w:hAnsi="Calibri" w:eastAsia="Calibri" w:cs="Calibri"/>
          <w:noProof w:val="0"/>
          <w:sz w:val="22"/>
          <w:szCs w:val="22"/>
          <w:lang w:val="en-US"/>
        </w:rPr>
        <w:t>one time</w:t>
      </w:r>
      <w:r w:rsidRPr="4E87F9D2" w:rsidR="610567D7">
        <w:rPr>
          <w:rFonts w:ascii="Calibri" w:hAnsi="Calibri" w:eastAsia="Calibri" w:cs="Calibri"/>
          <w:noProof w:val="0"/>
          <w:sz w:val="22"/>
          <w:szCs w:val="22"/>
          <w:lang w:val="en-US"/>
        </w:rPr>
        <w:t xml:space="preserve"> payment to be able to download the game and </w:t>
      </w:r>
      <w:r w:rsidRPr="4E87F9D2" w:rsidR="610567D7">
        <w:rPr>
          <w:rFonts w:ascii="Calibri" w:hAnsi="Calibri" w:eastAsia="Calibri" w:cs="Calibri"/>
          <w:noProof w:val="0"/>
          <w:sz w:val="22"/>
          <w:szCs w:val="22"/>
          <w:lang w:val="en-US"/>
        </w:rPr>
        <w:t>price</w:t>
      </w:r>
      <w:r w:rsidRPr="4E87F9D2" w:rsidR="610567D7">
        <w:rPr>
          <w:rFonts w:ascii="Calibri" w:hAnsi="Calibri" w:eastAsia="Calibri" w:cs="Calibri"/>
          <w:noProof w:val="0"/>
          <w:sz w:val="22"/>
          <w:szCs w:val="22"/>
          <w:lang w:val="en-US"/>
        </w:rPr>
        <w:t xml:space="preserve"> will be fixed.</w:t>
      </w:r>
    </w:p>
    <w:p w:rsidR="00446956" w:rsidP="3E3C9039" w:rsidRDefault="00446956" w14:paraId="2CF0D669" w14:textId="3EEEAF8E">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b w:val="1"/>
          <w:bCs w:val="1"/>
          <w:noProof w:val="0"/>
          <w:sz w:val="22"/>
          <w:szCs w:val="22"/>
          <w:lang w:val="en-US"/>
        </w:rPr>
        <w:t>Marketing strategy:</w:t>
      </w:r>
      <w:r w:rsidRPr="3E3C9039" w:rsidR="763AD84A">
        <w:rPr>
          <w:rFonts w:ascii="Calibri" w:hAnsi="Calibri" w:eastAsia="Calibri" w:cs="Calibri"/>
          <w:noProof w:val="0"/>
          <w:sz w:val="22"/>
          <w:szCs w:val="22"/>
          <w:lang w:val="en-US"/>
        </w:rPr>
        <w:t xml:space="preserve"> We plan to build awareness and trust with the local community in Qatar by advertising what Feel-o provides support in and how it can benefit their children. We would reach out to these communities and autism parent groups through therapy centers as we highlight that our activities were aligned with the therapists lessons and that it would be a beneficial at-home practice. Lastly, promoting on social media platforms such as Facebook communities and App Store advertising where families can be reached.</w:t>
      </w:r>
    </w:p>
    <w:p w:rsidR="00446956" w:rsidP="3E3C9039" w:rsidRDefault="00446956" w14:paraId="589D7728" w14:textId="504C7B15">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b w:val="1"/>
          <w:bCs w:val="1"/>
          <w:noProof w:val="0"/>
          <w:sz w:val="22"/>
          <w:szCs w:val="22"/>
          <w:lang w:val="en-US"/>
        </w:rPr>
        <w:t>Value Proposition</w:t>
      </w:r>
      <w:r w:rsidRPr="3E3C9039" w:rsidR="763AD84A">
        <w:rPr>
          <w:rFonts w:ascii="Calibri" w:hAnsi="Calibri" w:eastAsia="Calibri" w:cs="Calibri"/>
          <w:noProof w:val="0"/>
          <w:sz w:val="22"/>
          <w:szCs w:val="22"/>
          <w:lang w:val="en-US"/>
        </w:rPr>
        <w:t>: Feel-o services create value for the children as stated in above in Section 1.4.3.</w:t>
      </w:r>
    </w:p>
    <w:p w:rsidR="00446956" w:rsidP="3E3C9039" w:rsidRDefault="00446956" w14:paraId="1A7E889F" w14:textId="42EC7E89">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b w:val="1"/>
          <w:bCs w:val="1"/>
          <w:noProof w:val="0"/>
          <w:sz w:val="22"/>
          <w:szCs w:val="22"/>
          <w:lang w:val="en-US"/>
        </w:rPr>
        <w:t>Customer Segment:</w:t>
      </w:r>
      <w:r w:rsidRPr="3E3C9039" w:rsidR="763AD84A">
        <w:rPr>
          <w:rFonts w:ascii="Calibri" w:hAnsi="Calibri" w:eastAsia="Calibri" w:cs="Calibri"/>
          <w:noProof w:val="0"/>
          <w:sz w:val="22"/>
          <w:szCs w:val="22"/>
          <w:lang w:val="en-US"/>
        </w:rPr>
        <w:t xml:space="preserve"> Feel-o is targeting the niche market of ‘Serious Games’ for children with autism as discussed above in Section 1.4.2. As we target a niche market, the Value Propositions, Distribution Channels, and Customer Relationships are all tailored to the specific requirements of the Serious Game market.</w:t>
      </w:r>
    </w:p>
    <w:p w:rsidR="00446956" w:rsidP="3E3C9039" w:rsidRDefault="00446956" w14:paraId="7D220922" w14:textId="72BCDDA2">
      <w:pPr>
        <w:autoSpaceDE w:val="0"/>
        <w:autoSpaceDN w:val="0"/>
        <w:adjustRightInd w:val="0"/>
        <w:spacing w:before="0" w:beforeAutospacing="off" w:after="200" w:afterAutospacing="off" w:line="276" w:lineRule="auto"/>
        <w:jc w:val="both"/>
      </w:pPr>
      <w:r w:rsidRPr="3E3C9039" w:rsidR="763AD84A">
        <w:rPr>
          <w:rFonts w:ascii="Calibri" w:hAnsi="Calibri" w:eastAsia="Calibri" w:cs="Calibri"/>
          <w:b w:val="1"/>
          <w:bCs w:val="1"/>
          <w:noProof w:val="0"/>
          <w:sz w:val="22"/>
          <w:szCs w:val="22"/>
          <w:lang w:val="en-US"/>
        </w:rPr>
        <w:t>Channels</w:t>
      </w:r>
      <w:r w:rsidRPr="3E3C9039" w:rsidR="763AD84A">
        <w:rPr>
          <w:rFonts w:ascii="Calibri" w:hAnsi="Calibri" w:eastAsia="Calibri" w:cs="Calibri"/>
          <w:noProof w:val="0"/>
          <w:sz w:val="22"/>
          <w:szCs w:val="22"/>
          <w:lang w:val="en-US"/>
        </w:rPr>
        <w:t>: the mode of communication and distribution we plan to consider are own and direct. Firstly, the channel mode to reach out to our customers is as stated in the Marketing Strategy, and as for the delivery and purchase of our game, it will be directly available to download from the store on both Apple and Android devices. In the application store checkout, a fixed one-time payment price is displayed.</w:t>
      </w:r>
      <w:r>
        <w:br/>
      </w:r>
      <w:r w:rsidRPr="3E3C9039" w:rsidR="763AD84A">
        <w:rPr>
          <w:rFonts w:ascii="Calibri" w:hAnsi="Calibri" w:eastAsia="Calibri" w:cs="Calibri"/>
          <w:noProof w:val="0"/>
          <w:sz w:val="22"/>
          <w:szCs w:val="22"/>
          <w:lang w:val="en-US"/>
        </w:rPr>
        <w:t xml:space="preserve"> </w:t>
      </w:r>
    </w:p>
    <w:p w:rsidR="00446956" w:rsidP="3E3C9039" w:rsidRDefault="00446956" w14:paraId="5CB2D2E4" w14:textId="41B5B1DF">
      <w:pPr>
        <w:autoSpaceDE w:val="0"/>
        <w:autoSpaceDN w:val="0"/>
        <w:adjustRightInd w:val="0"/>
        <w:spacing w:before="0" w:beforeAutospacing="off" w:after="0" w:afterAutospacing="off" w:line="276" w:lineRule="auto"/>
        <w:jc w:val="both"/>
      </w:pPr>
    </w:p>
    <w:p w:rsidR="00446956" w:rsidP="3E3C9039" w:rsidRDefault="00446956" w14:paraId="3F0DE4FD" w14:textId="64F53AF9">
      <w:pPr>
        <w:autoSpaceDE w:val="0"/>
        <w:autoSpaceDN w:val="0"/>
        <w:adjustRightInd w:val="0"/>
        <w:spacing w:line="276" w:lineRule="auto"/>
        <w:jc w:val="both"/>
        <w:rPr>
          <w:rFonts w:cs="Calibri" w:cstheme="minorAscii"/>
        </w:rPr>
      </w:pPr>
    </w:p>
    <w:p w:rsidR="00007A37" w:rsidP="3E3C9039" w:rsidRDefault="00446956" w14:paraId="4175ABF2" w14:textId="357E4DF9">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r>
        <w:br w:type="page"/>
      </w:r>
    </w:p>
    <w:p w:rsidR="00CA0258" w:rsidP="3E3C9039" w:rsidRDefault="00CA0258" w14:paraId="3FC35435" w14:textId="54BBBE05">
      <w:pPr>
        <w:pStyle w:val="Heading1"/>
        <w:numPr>
          <w:ilvl w:val="0"/>
          <w:numId w:val="1"/>
        </w:numPr>
        <w:spacing w:after="240" w:line="276" w:lineRule="auto"/>
        <w:rPr/>
      </w:pPr>
      <w:bookmarkStart w:name="_Toc1404335889" w:id="2057340371"/>
      <w:r w:rsidR="36171B97">
        <w:rPr/>
        <w:t>Background and related work</w:t>
      </w:r>
      <w:bookmarkEnd w:id="276"/>
      <w:bookmarkEnd w:id="2057340371"/>
    </w:p>
    <w:p w:rsidRPr="006F3D15" w:rsidR="001E69B9" w:rsidP="3E3C9039" w:rsidRDefault="001E69B9" w14:paraId="279FA82D" w14:textId="77777777">
      <w:pPr>
        <w:pStyle w:val="Heading2"/>
        <w:numPr>
          <w:ilvl w:val="1"/>
          <w:numId w:val="1"/>
        </w:numPr>
        <w:spacing w:before="240" w:after="240" w:line="276" w:lineRule="auto"/>
        <w:ind w:left="1134" w:hanging="283"/>
        <w:rPr>
          <w:color w:val="365F91" w:themeColor="accent1" w:themeShade="BF"/>
        </w:rPr>
      </w:pPr>
      <w:bookmarkStart w:name="_Toc525507467" w:id="280"/>
      <w:bookmarkStart w:name="_Toc274166450" w:id="282"/>
      <w:bookmarkStart w:name="_Toc1469620477" w:id="1150036947"/>
      <w:r w:rsidRPr="3E3C9039" w:rsidR="6B8620F3">
        <w:rPr>
          <w:color w:val="365F91" w:themeColor="accent1" w:themeTint="FF" w:themeShade="BF"/>
        </w:rPr>
        <w:t>Background</w:t>
      </w:r>
      <w:bookmarkEnd w:id="280"/>
      <w:bookmarkEnd w:id="1150036947"/>
    </w:p>
    <w:p w:rsidR="00B61D39" w:rsidP="3E3C9039" w:rsidRDefault="00B61D39" w14:paraId="33EC92F1" w14:textId="77777777">
      <w:pPr>
        <w:pStyle w:val="BodyText"/>
        <w:spacing w:line="276" w:lineRule="auto"/>
        <w:jc w:val="both"/>
      </w:pPr>
      <w:bookmarkStart w:name="_Toc525507468" w:id="283"/>
      <w:r w:rsidR="25EDC488">
        <w:rPr/>
        <w:t xml:space="preserve">&lt; </w:t>
      </w:r>
      <w:r w:rsidRPr="3E3C9039" w:rsidR="25EDC488">
        <w:rPr>
          <w:b w:val="1"/>
          <w:bCs w:val="1"/>
        </w:rPr>
        <w:t>ToDo</w:t>
      </w:r>
      <w:r w:rsidRPr="3E3C9039" w:rsidR="25EDC488">
        <w:rPr>
          <w:b w:val="1"/>
          <w:bCs w:val="1"/>
        </w:rPr>
        <w:t>:</w:t>
      </w:r>
      <w:r w:rsidR="25EDC488">
        <w:rPr/>
        <w:t xml:space="preserve"> </w:t>
      </w:r>
    </w:p>
    <w:p w:rsidR="00B61D39" w:rsidP="3E3C9039" w:rsidRDefault="10CB1918" w14:paraId="15CE0118" w14:textId="5589EFDA">
      <w:pPr>
        <w:pStyle w:val="BodyText"/>
        <w:numPr>
          <w:ilvl w:val="0"/>
          <w:numId w:val="12"/>
        </w:numPr>
        <w:spacing w:line="276" w:lineRule="auto"/>
        <w:jc w:val="both"/>
        <w:rPr/>
      </w:pPr>
      <w:r w:rsidR="5B0A4454">
        <w:rPr/>
        <w:t>This</w:t>
      </w:r>
      <w:r w:rsidR="41565C60">
        <w:rPr/>
        <w:t xml:space="preserve"> section</w:t>
      </w:r>
      <w:r w:rsidR="5B0A4454">
        <w:rPr/>
        <w:t xml:space="preserve"> </w:t>
      </w:r>
      <w:r w:rsidR="79F2C37A">
        <w:rPr/>
        <w:t xml:space="preserve">aims to equip the reader with </w:t>
      </w:r>
      <w:r w:rsidR="5B0A4454">
        <w:rPr/>
        <w:t xml:space="preserve">the </w:t>
      </w:r>
      <w:r w:rsidR="788CAEF8">
        <w:rPr/>
        <w:t xml:space="preserve">essential </w:t>
      </w:r>
      <w:r w:rsidR="5B0A4454">
        <w:rPr/>
        <w:t>background information to understand your project.</w:t>
      </w:r>
    </w:p>
    <w:p w:rsidR="00786812" w:rsidP="3E3C9039" w:rsidRDefault="00786812" w14:paraId="3FC522C7" w14:textId="3FA8D0F8">
      <w:pPr>
        <w:pStyle w:val="BodyText"/>
        <w:numPr>
          <w:ilvl w:val="1"/>
          <w:numId w:val="12"/>
        </w:numPr>
        <w:spacing w:line="276" w:lineRule="auto"/>
        <w:jc w:val="both"/>
        <w:rPr/>
      </w:pPr>
      <w:r w:rsidR="24A17B72">
        <w:rPr/>
        <w:t>Provide a brief overview of the field or domain that your project is focused on</w:t>
      </w:r>
      <w:r w:rsidR="6FB1BFC4">
        <w:rPr/>
        <w:t xml:space="preserve"> including</w:t>
      </w:r>
      <w:r w:rsidR="24A17B72">
        <w:rPr/>
        <w:t xml:space="preserve"> any relevant history or trends.</w:t>
      </w:r>
    </w:p>
    <w:p w:rsidR="00675DA3" w:rsidP="3E3C9039" w:rsidRDefault="00786812" w14:paraId="0D2DE701" w14:textId="250851A1">
      <w:pPr>
        <w:pStyle w:val="BodyText"/>
        <w:numPr>
          <w:ilvl w:val="1"/>
          <w:numId w:val="12"/>
        </w:numPr>
        <w:spacing w:line="276" w:lineRule="auto"/>
        <w:jc w:val="both"/>
        <w:rPr/>
      </w:pPr>
      <w:r w:rsidR="24A17B72">
        <w:rPr/>
        <w:t xml:space="preserve">Identify </w:t>
      </w:r>
      <w:r w:rsidR="1153EF98">
        <w:rPr/>
        <w:t xml:space="preserve">and </w:t>
      </w:r>
      <w:r w:rsidR="6FB1BFC4">
        <w:rPr/>
        <w:t xml:space="preserve">clarify </w:t>
      </w:r>
      <w:r w:rsidR="24A17B72">
        <w:rPr/>
        <w:t xml:space="preserve">the major </w:t>
      </w:r>
      <w:r w:rsidR="5A106014">
        <w:rPr/>
        <w:t xml:space="preserve">relevant </w:t>
      </w:r>
      <w:r w:rsidR="24A17B72">
        <w:rPr/>
        <w:t>concepts, theories, or technologies that are necessary for understanding your project.</w:t>
      </w:r>
    </w:p>
    <w:p w:rsidR="00B61D39" w:rsidP="3E3C9039" w:rsidRDefault="00B61D39" w14:paraId="1B0CAB85" w14:textId="77777777">
      <w:pPr>
        <w:pStyle w:val="BodyText"/>
        <w:spacing w:line="276" w:lineRule="auto"/>
        <w:jc w:val="both"/>
      </w:pPr>
      <w:r w:rsidR="25EDC488">
        <w:rPr/>
        <w:t xml:space="preserve"> /&gt;</w:t>
      </w:r>
    </w:p>
    <w:p w:rsidR="00F912A8" w:rsidP="3031DEFE" w:rsidRDefault="00F912A8" w14:paraId="5C99F22C" w14:textId="75CF0AF4">
      <w:pPr>
        <w:pStyle w:val="Heading2"/>
        <w:rPr>
          <w:color w:val="365F91" w:themeColor="accent1" w:themeTint="FF" w:themeShade="BF"/>
        </w:rPr>
      </w:pPr>
      <w:r w:rsidR="6225E956">
        <w:rPr/>
        <w:t>2.1.1 Background</w:t>
      </w:r>
    </w:p>
    <w:p w:rsidR="00F912A8" w:rsidP="3E3C9039" w:rsidRDefault="00F912A8" w14:paraId="3E8E3FD6" w14:textId="421B8AD8">
      <w:pPr>
        <w:pStyle w:val="BodyText"/>
        <w:spacing w:line="276" w:lineRule="auto"/>
        <w:ind w:firstLine="720"/>
        <w:jc w:val="both"/>
      </w:pPr>
      <w:r w:rsidR="5E58AB87">
        <w:rPr/>
        <w:t xml:space="preserve">Autism Spectrum Disorder (ASD), sometimes referred to as Autism spectrum syndrome, is a neurodevelopmental </w:t>
      </w:r>
      <w:r w:rsidR="114EABD0">
        <w:rPr/>
        <w:t>condition</w:t>
      </w:r>
      <w:r w:rsidR="5E58AB87">
        <w:rPr/>
        <w:t xml:space="preserve"> that affects how a person perceives the world, communicates, and interacts with others. It is called a spectrum because the symptoms, their severity, and the way they show up can vary widely from person to person. The spectrum is divided into categories depending on the level of support required by an individual with ASD from their caregivers, ranging from level one with the least needed support to level three with the most needed support. It is important to emphasize that autism is not a disease, but </w:t>
      </w:r>
      <w:r w:rsidR="5E58AB87">
        <w:rPr/>
        <w:t>a different way</w:t>
      </w:r>
      <w:r w:rsidR="5E58AB87">
        <w:rPr/>
        <w:t xml:space="preserve"> of experiencing the world. ASD is lifelong, but with proper support and understanding, individuals on the spectrum can thrive socially, academically, and professionally. Key characteristics commonly </w:t>
      </w:r>
      <w:r w:rsidR="5E58AB87">
        <w:rPr/>
        <w:t>observed</w:t>
      </w:r>
      <w:r w:rsidR="5E58AB87">
        <w:rPr/>
        <w:t xml:space="preserve"> in individuals with ASD include social communication differences, restricted or repetitive behaviors, and unique strengths and perspectives. [</w:t>
      </w:r>
      <w:r w:rsidR="5B3F856C">
        <w:rPr/>
        <w:t>2</w:t>
      </w:r>
      <w:r w:rsidR="5E58AB87">
        <w:rPr/>
        <w:t>1].</w:t>
      </w:r>
      <w:r w:rsidR="5E58AB87">
        <w:rPr/>
        <w:t xml:space="preserve"> </w:t>
      </w:r>
      <w:r w:rsidR="5E58AB87">
        <w:rPr/>
        <w:t>Persons</w:t>
      </w:r>
      <w:r w:rsidR="5E58AB87">
        <w:rPr/>
        <w:t xml:space="preserve"> with ASD often have difficulty understanding and using nonverbal cues such as body language, facial expressions, tone of voice, and gestures. These challenges make it </w:t>
      </w:r>
      <w:r w:rsidR="5E58AB87">
        <w:rPr/>
        <w:t>very hard</w:t>
      </w:r>
      <w:r w:rsidR="5E58AB87">
        <w:rPr/>
        <w:t xml:space="preserve"> for them to understand the emotional states and intentions of people they interact with, restricting their ability to form social relationships and regulate emotions [</w:t>
      </w:r>
      <w:r w:rsidR="5B3F856C">
        <w:rPr/>
        <w:t>2</w:t>
      </w:r>
      <w:r w:rsidR="5E58AB87">
        <w:rPr/>
        <w:t>2], [</w:t>
      </w:r>
      <w:r w:rsidR="5B3F856C">
        <w:rPr/>
        <w:t>2</w:t>
      </w:r>
      <w:r w:rsidR="5E58AB87">
        <w:rPr/>
        <w:t>3].</w:t>
      </w:r>
    </w:p>
    <w:p w:rsidR="00F912A8" w:rsidP="3E3C9039" w:rsidRDefault="00F912A8" w14:paraId="7233CD01" w14:textId="5B32DEEE">
      <w:pPr>
        <w:pStyle w:val="BodyText"/>
        <w:spacing w:line="276" w:lineRule="auto"/>
        <w:ind w:firstLine="720"/>
        <w:jc w:val="both"/>
      </w:pPr>
      <w:r w:rsidR="5E58AB87">
        <w:rPr/>
        <w:t>Many studies show that children and adolescents with ASD demonstrate low accuracy and prolonged response times when recognizing facial emotions, especially for negative or complex expressions [</w:t>
      </w:r>
      <w:r w:rsidR="5B3F856C">
        <w:rPr/>
        <w:t>2</w:t>
      </w:r>
      <w:r w:rsidR="5E58AB87">
        <w:rPr/>
        <w:t>4]. Expression-recognition deficits are apparent in a significant subgroup (~30 %) that performs more than two standard deviations below the neurotypical mean, although diversity is present across ASD populations [</w:t>
      </w:r>
      <w:r w:rsidR="5B3F856C">
        <w:rPr/>
        <w:t>2</w:t>
      </w:r>
      <w:r w:rsidR="5E58AB87">
        <w:rPr/>
        <w:t>5]. Furthermore, individuals with ASD often display facial expressions that neurotypical observers perceive as less natural or more idiosyncratic; their imitative expression of emotions is typically slower and less accurate [</w:t>
      </w:r>
      <w:r w:rsidR="5B3F856C">
        <w:rPr/>
        <w:t>2</w:t>
      </w:r>
      <w:r w:rsidR="5E58AB87">
        <w:rPr/>
        <w:t>6]. These expressive differences may further complicate social relations, as even if a person with autism intends to convey a specific emotion, the outward facial cue may be misinterpreted by neurotypical peers, which is an issue known as the double empathy problem [</w:t>
      </w:r>
      <w:r w:rsidR="5B3F856C">
        <w:rPr/>
        <w:t>2</w:t>
      </w:r>
      <w:r w:rsidR="5E58AB87">
        <w:rPr/>
        <w:t>7].</w:t>
      </w:r>
    </w:p>
    <w:p w:rsidR="00F912A8" w:rsidP="3E3C9039" w:rsidRDefault="00F912A8" w14:paraId="484C9E84" w14:textId="7CFE0D13">
      <w:pPr>
        <w:pStyle w:val="BodyText"/>
        <w:spacing w:line="276" w:lineRule="auto"/>
        <w:ind w:firstLine="720"/>
        <w:jc w:val="both"/>
      </w:pPr>
      <w:r w:rsidR="5E58AB87">
        <w:rPr/>
        <w:t>Traditional intervention techniques such as therapist-led sessions, flashcards, and social stories rely on repeated instruction, modeling, and guided practice [</w:t>
      </w:r>
      <w:r w:rsidR="5B3F856C">
        <w:rPr/>
        <w:t>2</w:t>
      </w:r>
      <w:r w:rsidR="5E58AB87">
        <w:rPr/>
        <w:t>8]. These methods can be useful but usually require close adult supervision, are not easily scalable, and may fail to generalize to unstructured, real-world situations [</w:t>
      </w:r>
      <w:r w:rsidR="5B3F856C">
        <w:rPr/>
        <w:t>2</w:t>
      </w:r>
      <w:r w:rsidR="5E58AB87">
        <w:rPr/>
        <w:t>9]. They also often struggle to maintain engagement over extended periods [</w:t>
      </w:r>
      <w:r w:rsidR="5B3F856C">
        <w:rPr/>
        <w:t>3</w:t>
      </w:r>
      <w:r w:rsidR="5E58AB87">
        <w:rPr/>
        <w:t>0].</w:t>
      </w:r>
    </w:p>
    <w:p w:rsidR="00F912A8" w:rsidP="3E3C9039" w:rsidRDefault="00F912A8" w14:paraId="3E6A113C" w14:textId="61A75BD2">
      <w:pPr>
        <w:pStyle w:val="BodyText"/>
        <w:spacing w:line="276" w:lineRule="auto"/>
        <w:ind w:firstLine="720"/>
        <w:jc w:val="both"/>
      </w:pPr>
      <w:r w:rsidR="5E58AB87">
        <w:rPr/>
        <w:t>Recent developments in serious games, assistive technologies, and affective computing have created new opportunities for enhancing emotional learning in individuals with ASD [</w:t>
      </w:r>
      <w:r w:rsidR="5B3F856C">
        <w:rPr/>
        <w:t>3</w:t>
      </w:r>
      <w:r w:rsidR="5E58AB87">
        <w:rPr/>
        <w:t>1], [</w:t>
      </w:r>
      <w:r w:rsidR="5B3F856C">
        <w:rPr/>
        <w:t>3</w:t>
      </w:r>
      <w:r w:rsidR="5E58AB87">
        <w:rPr/>
        <w:t>2]. Serious games use interactive digital environments, reward systems, and adaptive challenges to facilitate learning beyond entertainment. When combined with gamification and adaptive user interfaces, these tools can deliver personalized, feedback-rich, and motivating experiences [</w:t>
      </w:r>
      <w:r w:rsidR="5B3F856C">
        <w:rPr/>
        <w:t>3</w:t>
      </w:r>
      <w:r w:rsidR="5E58AB87">
        <w:rPr/>
        <w:t>3]. They enable individuals to practice recognizing, differentiating, and expressing emotions repeatedly in low-stress, self-paced contexts, thereby helping them generalize learned skills to everyday social interactions [</w:t>
      </w:r>
      <w:r w:rsidR="5B3F856C">
        <w:rPr/>
        <w:t>3</w:t>
      </w:r>
      <w:r w:rsidR="5E58AB87">
        <w:rPr/>
        <w:t>4].</w:t>
      </w:r>
    </w:p>
    <w:p w:rsidR="00F912A8" w:rsidP="3E3C9039" w:rsidRDefault="00F912A8" w14:paraId="0BA82D8B" w14:textId="17D6CF24">
      <w:pPr>
        <w:pStyle w:val="BodyText"/>
        <w:spacing w:line="276" w:lineRule="auto"/>
        <w:ind w:firstLine="720"/>
        <w:jc w:val="both"/>
      </w:pPr>
      <w:r w:rsidR="569333B2">
        <w:rPr/>
        <w:t>Feel-o</w:t>
      </w:r>
      <w:r w:rsidR="5E58AB87">
        <w:rPr/>
        <w:t xml:space="preserve"> builds on these advances by developing a gamified emotional-learning app with a progressive curriculum that begins with basic emotion recognition and differentiation, then advances to naming, imitation, and expression in diverse social scenarios</w:t>
      </w:r>
      <w:r w:rsidR="5E58AB87">
        <w:rPr/>
        <w:t>. The system supports both verbal and non-verbal learners, offering a simple, low-stimulation interface that minimizes sensory overload and provides multiple response modes such as speech, typing, or picture exchange [</w:t>
      </w:r>
      <w:r w:rsidR="5B3F856C">
        <w:rPr/>
        <w:t>3</w:t>
      </w:r>
      <w:r w:rsidR="5E58AB87">
        <w:rPr/>
        <w:t>5]. Furthermore, integrated analytics and adaptive difficulty enable parents, therapists, and teachers to track long-term progress and refine individualized support strategies [</w:t>
      </w:r>
      <w:r w:rsidR="5B3F856C">
        <w:rPr/>
        <w:t>3</w:t>
      </w:r>
      <w:r w:rsidR="5E58AB87">
        <w:rPr/>
        <w:t>5].</w:t>
      </w:r>
    </w:p>
    <w:p w:rsidR="000007CA" w:rsidP="3E3C9039" w:rsidRDefault="000007CA" w14:paraId="624EAC89" w14:textId="77777777">
      <w:pPr>
        <w:pStyle w:val="BodyText"/>
        <w:spacing w:line="276" w:lineRule="auto"/>
        <w:jc w:val="both"/>
      </w:pPr>
    </w:p>
    <w:p w:rsidRPr="00F912A8" w:rsidR="00F912A8" w:rsidP="3031DEFE" w:rsidRDefault="00F912A8" w14:paraId="2E11566E" w14:textId="3955C05D">
      <w:pPr>
        <w:pStyle w:val="Heading2"/>
        <w:rPr>
          <w:b w:val="1"/>
          <w:bCs w:val="1"/>
          <w:sz w:val="28"/>
          <w:szCs w:val="28"/>
        </w:rPr>
      </w:pPr>
      <w:r w:rsidR="16ED7E97">
        <w:rPr/>
        <w:t xml:space="preserve">2.1.2 </w:t>
      </w:r>
      <w:r w:rsidR="5E58AB87">
        <w:rPr/>
        <w:t>Terminology and Sensitivity</w:t>
      </w:r>
    </w:p>
    <w:p w:rsidR="00F912A8" w:rsidP="3E3C9039" w:rsidRDefault="00F912A8" w14:paraId="3B1CBCBB" w14:textId="25130040">
      <w:pPr>
        <w:pStyle w:val="BodyText"/>
        <w:spacing w:line="276" w:lineRule="auto"/>
        <w:ind w:firstLine="720"/>
        <w:jc w:val="both"/>
      </w:pPr>
      <w:r w:rsidR="5E58AB87">
        <w:rPr/>
        <w:t xml:space="preserve">It is important to highlight the significance of using respectful and accurate terminology when discussing Autism Spectrum </w:t>
      </w:r>
      <w:r w:rsidR="5E58AB87">
        <w:rPr/>
        <w:t>Syndrom</w:t>
      </w:r>
      <w:r w:rsidR="5E58AB87">
        <w:rPr/>
        <w:t>. Autism is not a disease or a disability, but a neurodevelopmental difference that influences how individuals perceive and engage with the world. For many years, the use of negative or misleading terms such as “suffering from autism” or “mentally disabled” has contributed to harmful stereotypes and given autism an unfairly negative image in people’s minds. To promote understanding and respect, it is preferable to use inclusive expressions such as “an individual on the autism spectrum” or “an autistic person”, depending on personal preference. Throughout the development of this report, we have been mindful of these considerations to ensure that our language reflects acceptance, respect, and awareness. [</w:t>
      </w:r>
      <w:r w:rsidR="5B3F856C">
        <w:rPr/>
        <w:t>3</w:t>
      </w:r>
      <w:r w:rsidR="5E58AB87">
        <w:rPr/>
        <w:t>6]</w:t>
      </w:r>
    </w:p>
    <w:p w:rsidRPr="006F3D15" w:rsidR="001E69B9" w:rsidP="3E3C9039" w:rsidRDefault="001E69B9" w14:paraId="2B143AE8" w14:textId="77777777">
      <w:pPr>
        <w:pStyle w:val="Heading2"/>
        <w:numPr>
          <w:ilvl w:val="1"/>
          <w:numId w:val="1"/>
        </w:numPr>
        <w:spacing w:before="240" w:after="240" w:line="276" w:lineRule="auto"/>
        <w:ind w:left="1134" w:hanging="283"/>
        <w:rPr>
          <w:color w:val="365F91" w:themeColor="accent1" w:themeShade="BF"/>
        </w:rPr>
      </w:pPr>
      <w:bookmarkStart w:name="_Toc962032725" w:id="1093425274"/>
      <w:r w:rsidRPr="3E3C9039" w:rsidR="6B8620F3">
        <w:rPr>
          <w:color w:val="365F91" w:themeColor="accent1" w:themeTint="FF" w:themeShade="BF"/>
        </w:rPr>
        <w:t>Related work</w:t>
      </w:r>
      <w:bookmarkEnd w:id="283"/>
      <w:bookmarkEnd w:id="1093425274"/>
    </w:p>
    <w:p w:rsidR="00B61D39" w:rsidP="3E3C9039" w:rsidRDefault="6EEFC833" w14:paraId="111D1B07" w14:textId="77777777">
      <w:pPr>
        <w:pStyle w:val="BodyText"/>
        <w:spacing w:line="276" w:lineRule="auto"/>
        <w:jc w:val="both"/>
      </w:pPr>
      <w:r w:rsidR="3E978BA0">
        <w:rPr/>
        <w:t>&lt;</w:t>
      </w:r>
      <w:r w:rsidRPr="3E3C9039" w:rsidR="3E978BA0">
        <w:rPr>
          <w:b w:val="1"/>
          <w:bCs w:val="1"/>
        </w:rPr>
        <w:t>ToDo</w:t>
      </w:r>
      <w:r w:rsidRPr="3E3C9039" w:rsidR="3E978BA0">
        <w:rPr>
          <w:b w:val="1"/>
          <w:bCs w:val="1"/>
        </w:rPr>
        <w:t>:</w:t>
      </w:r>
      <w:r w:rsidR="3E978BA0">
        <w:rPr/>
        <w:t xml:space="preserve"> </w:t>
      </w:r>
    </w:p>
    <w:p w:rsidR="6673E629" w:rsidP="3E3C9039" w:rsidRDefault="6673E629" w14:paraId="260B3A7A" w14:textId="294F05A9">
      <w:pPr>
        <w:pStyle w:val="BodyText"/>
        <w:numPr>
          <w:ilvl w:val="0"/>
          <w:numId w:val="12"/>
        </w:numPr>
        <w:spacing w:line="276" w:lineRule="auto"/>
        <w:jc w:val="both"/>
        <w:rPr/>
      </w:pPr>
      <w:r w:rsidR="23FC6441">
        <w:rPr/>
        <w:t>Discuss related works and solutions that have addressed the same problem:</w:t>
      </w:r>
    </w:p>
    <w:p w:rsidR="0DE853E4" w:rsidP="3E3C9039" w:rsidRDefault="00E419E1" w14:paraId="75EB6210" w14:textId="6DCC36D3">
      <w:pPr>
        <w:pStyle w:val="BodyText"/>
        <w:numPr>
          <w:ilvl w:val="1"/>
          <w:numId w:val="12"/>
        </w:numPr>
        <w:spacing w:line="276" w:lineRule="auto"/>
        <w:jc w:val="both"/>
        <w:rPr/>
      </w:pPr>
      <w:r w:rsidR="71BC73D6">
        <w:rPr/>
        <w:t xml:space="preserve">Under the guidance of your supervisor, </w:t>
      </w:r>
      <w:r w:rsidR="71BC73D6">
        <w:rPr/>
        <w:t>i</w:t>
      </w:r>
      <w:r w:rsidR="2B256E4D">
        <w:rPr/>
        <w:t>dentify</w:t>
      </w:r>
      <w:r w:rsidR="71BC73D6">
        <w:rPr/>
        <w:t xml:space="preserve"> </w:t>
      </w:r>
      <w:r w:rsidR="76F71A0F">
        <w:rPr/>
        <w:t>and cite</w:t>
      </w:r>
      <w:r w:rsidR="2B256E4D">
        <w:rPr/>
        <w:t xml:space="preserve"> </w:t>
      </w:r>
      <w:r w:rsidR="4D2100E1">
        <w:rPr/>
        <w:t>related</w:t>
      </w:r>
      <w:r w:rsidR="2B256E4D">
        <w:rPr/>
        <w:t xml:space="preserve"> </w:t>
      </w:r>
      <w:r w:rsidR="0F126D8B">
        <w:rPr/>
        <w:t xml:space="preserve">works and solutions. </w:t>
      </w:r>
      <w:r w:rsidR="40B70EBF">
        <w:rPr/>
        <w:t xml:space="preserve">A list of 10 to 15 references should be adequate to include in this section. This can include academic papers, </w:t>
      </w:r>
      <w:r w:rsidR="3F1D1A76">
        <w:rPr/>
        <w:t>previous project reports</w:t>
      </w:r>
      <w:r w:rsidR="40B70EBF">
        <w:rPr/>
        <w:t>, or other relevant sources.</w:t>
      </w:r>
    </w:p>
    <w:p w:rsidR="5E3B9639" w:rsidP="3E3C9039" w:rsidRDefault="5E3B9639" w14:paraId="5DFB861F" w14:textId="421DB1BC">
      <w:pPr>
        <w:pStyle w:val="BodyText"/>
        <w:numPr>
          <w:ilvl w:val="1"/>
          <w:numId w:val="12"/>
        </w:numPr>
        <w:spacing w:line="276" w:lineRule="auto"/>
        <w:jc w:val="both"/>
        <w:rPr/>
      </w:pPr>
      <w:r w:rsidR="39EDA428">
        <w:rPr/>
        <w:t xml:space="preserve">Present </w:t>
      </w:r>
      <w:r w:rsidR="2866CACD">
        <w:rPr/>
        <w:t xml:space="preserve">a summary of </w:t>
      </w:r>
      <w:r w:rsidR="39EDA428">
        <w:rPr/>
        <w:t>existing solutions and evaluate</w:t>
      </w:r>
      <w:r w:rsidRPr="3E3C9039" w:rsidR="39EDA428">
        <w:rPr>
          <w:b w:val="1"/>
          <w:bCs w:val="1"/>
        </w:rPr>
        <w:t xml:space="preserve"> their strengths and limitations</w:t>
      </w:r>
      <w:r w:rsidR="39EDA428">
        <w:rPr/>
        <w:t>.</w:t>
      </w:r>
    </w:p>
    <w:p w:rsidR="004C32F4" w:rsidP="3E3C9039" w:rsidRDefault="004C32F4" w14:paraId="6E797E22" w14:textId="2A355EC9">
      <w:pPr>
        <w:pStyle w:val="BodyText"/>
        <w:numPr>
          <w:ilvl w:val="1"/>
          <w:numId w:val="12"/>
        </w:numPr>
        <w:spacing w:line="276" w:lineRule="auto"/>
        <w:jc w:val="both"/>
        <w:rPr/>
      </w:pPr>
      <w:r w:rsidR="1512A192">
        <w:rPr/>
        <w:t xml:space="preserve">Highlight the uniqueness and </w:t>
      </w:r>
      <w:r w:rsidR="32ACD125">
        <w:rPr/>
        <w:t xml:space="preserve">novelty </w:t>
      </w:r>
      <w:r w:rsidR="1512A192">
        <w:rPr/>
        <w:t xml:space="preserve">of your solution by explaining how it distinguishes itself from existing solutions or builds upon them. This </w:t>
      </w:r>
      <w:r w:rsidR="32ACD125">
        <w:rPr/>
        <w:t>may include</w:t>
      </w:r>
      <w:r w:rsidR="1512A192">
        <w:rPr/>
        <w:t xml:space="preserve"> novel </w:t>
      </w:r>
      <w:r w:rsidR="32ACD125">
        <w:rPr/>
        <w:t>design</w:t>
      </w:r>
      <w:r w:rsidR="1512A192">
        <w:rPr/>
        <w:t xml:space="preserve">, algorithm, or other distinctive aspects of your solution. To enhance clarity, we recommend employing a table to </w:t>
      </w:r>
      <w:r w:rsidR="32ACD125">
        <w:rPr/>
        <w:t xml:space="preserve">summarize </w:t>
      </w:r>
      <w:r w:rsidR="1512A192">
        <w:rPr/>
        <w:t xml:space="preserve">the main points of comparison between your project and </w:t>
      </w:r>
      <w:r w:rsidR="32ACD125">
        <w:rPr/>
        <w:t>the related work</w:t>
      </w:r>
      <w:r w:rsidR="1512A192">
        <w:rPr/>
        <w:t>. This table can be organized with the solutions (including yours) as rows and the key features as columns, or vice versa.</w:t>
      </w:r>
    </w:p>
    <w:p w:rsidR="00B61D39" w:rsidP="3E3C9039" w:rsidRDefault="00B61D39" w14:paraId="13BEF530" w14:textId="77777777">
      <w:pPr>
        <w:pStyle w:val="BodyText"/>
        <w:spacing w:line="276" w:lineRule="auto"/>
        <w:jc w:val="both"/>
      </w:pPr>
      <w:r w:rsidR="25EDC488">
        <w:rPr/>
        <w:t>/&gt;</w:t>
      </w:r>
    </w:p>
    <w:p w:rsidR="002F5335" w:rsidP="3E3C9039" w:rsidRDefault="002F5335" w14:paraId="4C88BE24" w14:textId="77777777">
      <w:pPr>
        <w:pStyle w:val="BodyText"/>
        <w:spacing w:line="276" w:lineRule="auto"/>
        <w:jc w:val="both"/>
      </w:pPr>
    </w:p>
    <w:p w:rsidR="002F5335" w:rsidP="3E3C9039" w:rsidRDefault="002F5335" w14:paraId="40DD5DCA" w14:textId="075DAD01">
      <w:pPr>
        <w:pStyle w:val="BodyText"/>
        <w:spacing w:line="276" w:lineRule="auto"/>
        <w:ind w:firstLine="502"/>
        <w:jc w:val="both"/>
      </w:pPr>
      <w:r w:rsidR="1F853BE0">
        <w:rPr/>
        <w:t xml:space="preserve">Several digital solutions have been developed to enhance emotional understanding in children with ASD. The Transporters, </w:t>
      </w:r>
      <w:r w:rsidR="1F853BE0">
        <w:rPr/>
        <w:t>MindReading</w:t>
      </w:r>
      <w:r w:rsidR="1F853BE0">
        <w:rPr/>
        <w:t xml:space="preserve">, and </w:t>
      </w:r>
      <w:r w:rsidR="1F853BE0">
        <w:rPr/>
        <w:t>EmoFace</w:t>
      </w:r>
      <w:r w:rsidR="1F853BE0">
        <w:rPr/>
        <w:t xml:space="preserve"> are among the most relevant existing works, each reflecting a distinct design philosophy and its own limitations</w:t>
      </w:r>
      <w:r w:rsidR="1F853BE0">
        <w:rPr/>
        <w:t>.</w:t>
      </w:r>
    </w:p>
    <w:p w:rsidRPr="002F5335" w:rsidR="002F5335" w:rsidP="3E3C9039" w:rsidRDefault="002F5335" w14:paraId="0763D425" w14:textId="77777777">
      <w:pPr>
        <w:pStyle w:val="BodyText"/>
        <w:numPr>
          <w:ilvl w:val="0"/>
          <w:numId w:val="43"/>
        </w:numPr>
        <w:spacing w:line="276" w:lineRule="auto"/>
        <w:jc w:val="both"/>
        <w:rPr>
          <w:b w:val="1"/>
          <w:bCs w:val="1"/>
          <w:sz w:val="24"/>
          <w:szCs w:val="24"/>
        </w:rPr>
      </w:pPr>
      <w:r w:rsidRPr="3E3C9039" w:rsidR="1F853BE0">
        <w:rPr>
          <w:b w:val="1"/>
          <w:bCs w:val="1"/>
          <w:sz w:val="24"/>
          <w:szCs w:val="24"/>
        </w:rPr>
        <w:t>The Transporters</w:t>
      </w:r>
    </w:p>
    <w:p w:rsidR="002F5335" w:rsidP="3E3C9039" w:rsidRDefault="002F5335" w14:paraId="1BCE470A" w14:textId="12EFBB27">
      <w:pPr>
        <w:pStyle w:val="BodyText"/>
        <w:numPr>
          <w:ilvl w:val="1"/>
          <w:numId w:val="43"/>
        </w:numPr>
        <w:spacing w:line="276" w:lineRule="auto"/>
        <w:jc w:val="both"/>
        <w:rPr/>
      </w:pPr>
      <w:r w:rsidR="1F853BE0">
        <w:rPr/>
        <w:t>Developed with the Autism Research Centre at Cambridge University, The Transporters combines toy vehicles with real human faces to help children transfer learning to real life interactions [</w:t>
      </w:r>
      <w:r w:rsidR="5B3F856C">
        <w:rPr/>
        <w:t>37</w:t>
      </w:r>
      <w:r w:rsidR="1F853BE0">
        <w:rPr/>
        <w:t>]. Its eight vehicle characters live in a predictable, low-distraction environment, and the animated episodes include quizzes that encourage repetition. The method is effective for teaching emotion recognition but is largely passive and observational, since children mainly watch rather than interact, and it provides no adaptive feedback or progress tracking [</w:t>
      </w:r>
      <w:r w:rsidR="5B3F856C">
        <w:rPr/>
        <w:t>38</w:t>
      </w:r>
      <w:r w:rsidR="1F853BE0">
        <w:rPr/>
        <w:t>].</w:t>
      </w:r>
    </w:p>
    <w:p w:rsidR="0072102F" w:rsidP="3E3C9039" w:rsidRDefault="0072102F" w14:paraId="684C073F" w14:textId="77777777">
      <w:pPr>
        <w:pStyle w:val="BodyText"/>
        <w:keepNext w:val="1"/>
        <w:spacing w:line="276" w:lineRule="auto"/>
        <w:jc w:val="center"/>
      </w:pPr>
      <w:r w:rsidR="62DF910B">
        <w:drawing>
          <wp:inline wp14:editId="11E0229E" wp14:anchorId="32915B19">
            <wp:extent cx="4767864" cy="2705100"/>
            <wp:effectExtent l="0" t="0" r="0" b="0"/>
            <wp:docPr id="718544615" name="Picture 1" descr="A screenshot of a video game&#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18544615" name="Picture 1" descr="A screenshot of a video game&#10;&#10;AI-generated content may be incorrect."/>
                    <pic:cNvPicPr/>
                  </pic:nvPicPr>
                  <pic:blipFill>
                    <a:blip xmlns:r="http://schemas.openxmlformats.org/officeDocument/2006/relationships" r:embed="rId18"/>
                    <a:stretch>
                      <a:fillRect/>
                    </a:stretch>
                  </pic:blipFill>
                  <pic:spPr>
                    <a:xfrm>
                      <a:off x="0" y="0"/>
                      <a:ext cx="4788186" cy="2716630"/>
                    </a:xfrm>
                    <a:prstGeom prst="rect">
                      <a:avLst/>
                    </a:prstGeom>
                  </pic:spPr>
                </pic:pic>
              </a:graphicData>
            </a:graphic>
          </wp:inline>
        </w:drawing>
      </w:r>
    </w:p>
    <w:p w:rsidRPr="0072102F" w:rsidR="0072102F" w:rsidP="3E3C9039" w:rsidRDefault="0072102F" w14:paraId="09C3798B" w14:textId="4B6123A0">
      <w:pPr>
        <w:pStyle w:val="Caption"/>
        <w:spacing w:line="276" w:lineRule="auto"/>
        <w:jc w:val="center"/>
        <w:rPr>
          <w:sz w:val="22"/>
          <w:szCs w:val="22"/>
        </w:rPr>
      </w:pPr>
      <w:bookmarkStart w:name="_Toc213468575" w:id="285"/>
      <w:r w:rsidRPr="3E3C9039" w:rsidR="62DF910B">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w:t>
      </w:r>
      <w:r w:rsidRPr="3E3C9039">
        <w:rPr>
          <w:sz w:val="22"/>
          <w:szCs w:val="22"/>
        </w:rPr>
        <w:fldChar w:fldCharType="end"/>
      </w:r>
      <w:r w:rsidRPr="3E3C9039" w:rsidR="62DF910B">
        <w:rPr>
          <w:sz w:val="22"/>
          <w:szCs w:val="22"/>
        </w:rPr>
        <w:t xml:space="preserve"> Example</w:t>
      </w:r>
      <w:r w:rsidRPr="3E3C9039" w:rsidR="62DF910B">
        <w:rPr>
          <w:sz w:val="22"/>
          <w:szCs w:val="22"/>
        </w:rPr>
        <w:t xml:space="preserve"> 1</w:t>
      </w:r>
      <w:r w:rsidRPr="3E3C9039" w:rsidR="62DF910B">
        <w:rPr>
          <w:sz w:val="22"/>
          <w:szCs w:val="22"/>
        </w:rPr>
        <w:t xml:space="preserve"> on previous apps built for emotion recognition</w:t>
      </w:r>
      <w:r w:rsidRPr="3E3C9039" w:rsidR="62DF910B">
        <w:rPr>
          <w:sz w:val="22"/>
          <w:szCs w:val="22"/>
        </w:rPr>
        <w:t xml:space="preserve"> (Transporters)</w:t>
      </w:r>
      <w:bookmarkEnd w:id="285"/>
    </w:p>
    <w:p w:rsidRPr="002F5335" w:rsidR="002F5335" w:rsidP="3E3C9039" w:rsidRDefault="002F5335" w14:paraId="53881BEE" w14:textId="77777777">
      <w:pPr>
        <w:pStyle w:val="BodyText"/>
        <w:numPr>
          <w:ilvl w:val="0"/>
          <w:numId w:val="43"/>
        </w:numPr>
        <w:spacing w:line="276" w:lineRule="auto"/>
        <w:jc w:val="both"/>
        <w:rPr>
          <w:b w:val="1"/>
          <w:bCs w:val="1"/>
          <w:sz w:val="24"/>
          <w:szCs w:val="24"/>
        </w:rPr>
      </w:pPr>
      <w:r w:rsidRPr="3E3C9039" w:rsidR="1F853BE0">
        <w:rPr>
          <w:b w:val="1"/>
          <w:bCs w:val="1"/>
          <w:sz w:val="24"/>
          <w:szCs w:val="24"/>
        </w:rPr>
        <w:t>MindReading</w:t>
      </w:r>
    </w:p>
    <w:p w:rsidR="002F5335" w:rsidP="3E3C9039" w:rsidRDefault="002F5335" w14:paraId="27A45660" w14:textId="17308F79">
      <w:pPr>
        <w:pStyle w:val="BodyText"/>
        <w:numPr>
          <w:ilvl w:val="1"/>
          <w:numId w:val="43"/>
        </w:numPr>
        <w:spacing w:line="276" w:lineRule="auto"/>
        <w:jc w:val="both"/>
        <w:rPr/>
      </w:pPr>
      <w:r w:rsidR="1F853BE0">
        <w:rPr/>
        <w:t>MindReading</w:t>
      </w:r>
      <w:r w:rsidR="1F853BE0">
        <w:rPr/>
        <w:t xml:space="preserve"> is an electronic encyclopedia of human emotions designed to teach cognitive empathy (theory of mind) by presenting over 400 distinct emotions through video and audio clips [</w:t>
      </w:r>
      <w:r w:rsidR="5B3F856C">
        <w:rPr/>
        <w:t>39</w:t>
      </w:r>
      <w:r w:rsidR="1F853BE0">
        <w:rPr/>
        <w:t xml:space="preserve">]. Although it offers extensive content, the interface is information-dense and best suited for therapist-guided sessions rather than independent child use. </w:t>
      </w:r>
      <w:r w:rsidR="4F12719A">
        <w:rPr/>
        <w:t>The</w:t>
      </w:r>
      <w:r w:rsidR="1F853BE0">
        <w:rPr/>
        <w:t xml:space="preserve"> learning model emphasizes recognition over emotional expression [</w:t>
      </w:r>
      <w:r w:rsidR="5B3F856C">
        <w:rPr/>
        <w:t>40</w:t>
      </w:r>
      <w:r w:rsidR="1F853BE0">
        <w:rPr/>
        <w:t>].</w:t>
      </w:r>
    </w:p>
    <w:p w:rsidR="0072102F" w:rsidP="3E3C9039" w:rsidRDefault="0072102F" w14:paraId="26664207" w14:textId="77777777">
      <w:pPr>
        <w:pStyle w:val="BodyText"/>
        <w:keepNext w:val="1"/>
        <w:spacing w:line="276" w:lineRule="auto"/>
        <w:jc w:val="center"/>
      </w:pPr>
      <w:r w:rsidR="62DF910B">
        <w:drawing>
          <wp:inline wp14:editId="42A51902" wp14:anchorId="047475E5">
            <wp:extent cx="5334000" cy="3065896"/>
            <wp:effectExtent l="0" t="0" r="0" b="1270"/>
            <wp:docPr id="2116239867"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16239867" name="Picture 1" descr="A screenshot of a computer&#10;&#10;AI-generated content may be incorrect."/>
                    <pic:cNvPicPr/>
                  </pic:nvPicPr>
                  <pic:blipFill>
                    <a:blip xmlns:r="http://schemas.openxmlformats.org/officeDocument/2006/relationships" r:embed="rId19"/>
                    <a:stretch>
                      <a:fillRect/>
                    </a:stretch>
                  </pic:blipFill>
                  <pic:spPr>
                    <a:xfrm>
                      <a:off x="0" y="0"/>
                      <a:ext cx="5359551" cy="3080583"/>
                    </a:xfrm>
                    <a:prstGeom prst="rect">
                      <a:avLst/>
                    </a:prstGeom>
                  </pic:spPr>
                </pic:pic>
              </a:graphicData>
            </a:graphic>
          </wp:inline>
        </w:drawing>
      </w:r>
    </w:p>
    <w:p w:rsidRPr="0072102F" w:rsidR="0072102F" w:rsidP="3E3C9039" w:rsidRDefault="0072102F" w14:paraId="2B771521" w14:textId="03A15300">
      <w:pPr>
        <w:pStyle w:val="Caption"/>
        <w:spacing w:line="276" w:lineRule="auto"/>
        <w:jc w:val="center"/>
        <w:rPr>
          <w:sz w:val="22"/>
          <w:szCs w:val="22"/>
        </w:rPr>
      </w:pPr>
      <w:bookmarkStart w:name="_Toc213468576" w:id="286"/>
      <w:r w:rsidRPr="3E3C9039" w:rsidR="62DF910B">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w:t>
      </w:r>
      <w:r w:rsidRPr="3E3C9039">
        <w:rPr>
          <w:sz w:val="22"/>
          <w:szCs w:val="22"/>
        </w:rPr>
        <w:fldChar w:fldCharType="end"/>
      </w:r>
      <w:r w:rsidRPr="3E3C9039" w:rsidR="62DF910B">
        <w:rPr>
          <w:sz w:val="22"/>
          <w:szCs w:val="22"/>
        </w:rPr>
        <w:t xml:space="preserve">  Example 2 on previous apps built for emotion recognition (</w:t>
      </w:r>
      <w:r w:rsidRPr="3E3C9039" w:rsidR="62DF910B">
        <w:rPr>
          <w:sz w:val="22"/>
          <w:szCs w:val="22"/>
        </w:rPr>
        <w:t>MindReading</w:t>
      </w:r>
      <w:r w:rsidRPr="3E3C9039" w:rsidR="62DF910B">
        <w:rPr>
          <w:sz w:val="22"/>
          <w:szCs w:val="22"/>
        </w:rPr>
        <w:t>)</w:t>
      </w:r>
      <w:bookmarkEnd w:id="286"/>
    </w:p>
    <w:p w:rsidR="0072102F" w:rsidP="3E3C9039" w:rsidRDefault="0072102F" w14:paraId="2622B95B" w14:textId="77777777">
      <w:pPr>
        <w:keepNext w:val="1"/>
        <w:spacing w:line="276" w:lineRule="auto"/>
        <w:jc w:val="center"/>
      </w:pPr>
      <w:r w:rsidR="62DF910B">
        <w:drawing>
          <wp:inline wp14:editId="2C99695D" wp14:anchorId="51CC9257">
            <wp:extent cx="2130950" cy="2960748"/>
            <wp:effectExtent l="0" t="0" r="3175" b="0"/>
            <wp:docPr id="1813258769"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13258769" name="Picture 1" descr="A screenshot of a computer&#10;&#10;AI-generated content may be incorrect."/>
                    <pic:cNvPicPr/>
                  </pic:nvPicPr>
                  <pic:blipFill rotWithShape="1">
                    <a:blip xmlns:r="http://schemas.openxmlformats.org/officeDocument/2006/relationships" r:embed="rId20"/>
                    <a:srcRect t="9387"/>
                    <a:stretch>
                      <a:fillRect/>
                    </a:stretch>
                  </pic:blipFill>
                  <pic:spPr bwMode="auto">
                    <a:xfrm>
                      <a:off x="0" y="0"/>
                      <a:ext cx="2150710" cy="2988202"/>
                    </a:xfrm>
                    <a:prstGeom prst="rect">
                      <a:avLst/>
                    </a:prstGeom>
                    <a:ln>
                      <a:noFill/>
                    </a:ln>
                    <a:extLst>
                      <a:ext uri="{53640926-AAD7-44D8-BBD7-CCE9431645EC}">
                        <a14:shadowObscured xmlns:a14="http://schemas.microsoft.com/office/drawing/2010/main"/>
                      </a:ext>
                    </a:extLst>
                  </pic:spPr>
                </pic:pic>
              </a:graphicData>
            </a:graphic>
          </wp:inline>
        </w:drawing>
      </w:r>
    </w:p>
    <w:p w:rsidRPr="0072102F" w:rsidR="0072102F" w:rsidP="3E3C9039" w:rsidRDefault="0072102F" w14:paraId="286095ED" w14:textId="52934236">
      <w:pPr>
        <w:pStyle w:val="Caption"/>
        <w:spacing w:line="276" w:lineRule="auto"/>
        <w:jc w:val="center"/>
        <w:rPr>
          <w:sz w:val="22"/>
          <w:szCs w:val="22"/>
        </w:rPr>
      </w:pPr>
      <w:bookmarkStart w:name="_Toc213468577" w:id="287"/>
      <w:r w:rsidRPr="3E3C9039" w:rsidR="62DF910B">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3</w:t>
      </w:r>
      <w:r w:rsidRPr="3E3C9039">
        <w:rPr>
          <w:sz w:val="22"/>
          <w:szCs w:val="22"/>
        </w:rPr>
        <w:fldChar w:fldCharType="end"/>
      </w:r>
      <w:r w:rsidRPr="3E3C9039" w:rsidR="62DF910B">
        <w:rPr>
          <w:sz w:val="22"/>
          <w:szCs w:val="22"/>
        </w:rPr>
        <w:t xml:space="preserve">  Example on previous apps built for emotion recognition (</w:t>
      </w:r>
      <w:r w:rsidRPr="3E3C9039" w:rsidR="62DF910B">
        <w:rPr>
          <w:sz w:val="22"/>
          <w:szCs w:val="22"/>
        </w:rPr>
        <w:t>MindReading</w:t>
      </w:r>
      <w:r w:rsidRPr="3E3C9039" w:rsidR="62DF910B">
        <w:rPr>
          <w:sz w:val="22"/>
          <w:szCs w:val="22"/>
        </w:rPr>
        <w:t>)</w:t>
      </w:r>
      <w:bookmarkEnd w:id="287"/>
    </w:p>
    <w:p w:rsidRPr="002F5335" w:rsidR="002F5335" w:rsidP="3E3C9039" w:rsidRDefault="002F5335" w14:paraId="66925D57" w14:textId="77777777">
      <w:pPr>
        <w:pStyle w:val="BodyText"/>
        <w:numPr>
          <w:ilvl w:val="0"/>
          <w:numId w:val="43"/>
        </w:numPr>
        <w:spacing w:line="276" w:lineRule="auto"/>
        <w:jc w:val="both"/>
        <w:rPr>
          <w:b w:val="1"/>
          <w:bCs w:val="1"/>
          <w:sz w:val="24"/>
          <w:szCs w:val="24"/>
        </w:rPr>
      </w:pPr>
      <w:r w:rsidRPr="3E3C9039" w:rsidR="1F853BE0">
        <w:rPr>
          <w:b w:val="1"/>
          <w:bCs w:val="1"/>
          <w:sz w:val="24"/>
          <w:szCs w:val="24"/>
        </w:rPr>
        <w:t>EmoFace</w:t>
      </w:r>
    </w:p>
    <w:p w:rsidR="002F5335" w:rsidP="3E3C9039" w:rsidRDefault="002F5335" w14:paraId="1813C2DA" w14:textId="37676081">
      <w:pPr>
        <w:pStyle w:val="BodyText"/>
        <w:numPr>
          <w:ilvl w:val="1"/>
          <w:numId w:val="43"/>
        </w:numPr>
        <w:spacing w:line="276" w:lineRule="auto"/>
        <w:jc w:val="both"/>
        <w:rPr/>
      </w:pPr>
      <w:r w:rsidR="1F853BE0">
        <w:rPr/>
        <w:t>EmoFace</w:t>
      </w:r>
      <w:r w:rsidR="1F853BE0">
        <w:rPr/>
        <w:t xml:space="preserve"> provides multiple training levels and customizable user settings [</w:t>
      </w:r>
      <w:r w:rsidR="5B3F856C">
        <w:rPr/>
        <w:t>41</w:t>
      </w:r>
      <w:r w:rsidR="1F853BE0">
        <w:rPr/>
        <w:t>]. However, its animated faces lack realism, which can be confusing even for neurotypical users. The absence of real-time interaction, limited feedback, and the need for guardian supervision restrict its potential for autonomous learning</w:t>
      </w:r>
      <w:r w:rsidR="1F853BE0">
        <w:rPr/>
        <w:t>.</w:t>
      </w:r>
    </w:p>
    <w:p w:rsidR="00DE28FA" w:rsidP="3E3C9039" w:rsidRDefault="00DE28FA" w14:paraId="1F04B4E2" w14:textId="77777777">
      <w:pPr>
        <w:pStyle w:val="BodyText"/>
        <w:keepNext w:val="1"/>
        <w:spacing w:line="276" w:lineRule="auto"/>
        <w:jc w:val="center"/>
      </w:pPr>
      <w:r w:rsidR="1B07D7D3">
        <w:drawing>
          <wp:inline wp14:editId="356490C2" wp14:anchorId="0ADAAC26">
            <wp:extent cx="4349363" cy="3039639"/>
            <wp:effectExtent l="0" t="0" r="0" b="8890"/>
            <wp:docPr id="1087673449" name="Picture 1" descr="A screenshot of a video game&#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87673449" name="Picture 1" descr="A screenshot of a video game&#10;&#10;AI-generated content may be incorrect."/>
                    <pic:cNvPicPr/>
                  </pic:nvPicPr>
                  <pic:blipFill>
                    <a:blip xmlns:r="http://schemas.openxmlformats.org/officeDocument/2006/relationships" r:embed="rId21"/>
                    <a:stretch>
                      <a:fillRect/>
                    </a:stretch>
                  </pic:blipFill>
                  <pic:spPr>
                    <a:xfrm>
                      <a:off x="0" y="0"/>
                      <a:ext cx="4357898" cy="3045604"/>
                    </a:xfrm>
                    <a:prstGeom prst="rect">
                      <a:avLst/>
                    </a:prstGeom>
                  </pic:spPr>
                </pic:pic>
              </a:graphicData>
            </a:graphic>
          </wp:inline>
        </w:drawing>
      </w:r>
    </w:p>
    <w:p w:rsidRPr="00DE28FA" w:rsidR="00DE28FA" w:rsidP="3E3C9039" w:rsidRDefault="00DE28FA" w14:paraId="11026C0D" w14:textId="42D93D83">
      <w:pPr>
        <w:pStyle w:val="Caption"/>
        <w:spacing w:line="276" w:lineRule="auto"/>
        <w:jc w:val="center"/>
        <w:rPr>
          <w:sz w:val="22"/>
          <w:szCs w:val="22"/>
        </w:rPr>
      </w:pPr>
      <w:bookmarkStart w:name="_Toc213468578" w:id="288"/>
      <w:r w:rsidRPr="3E3C9039" w:rsidR="1B07D7D3">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4</w:t>
      </w:r>
      <w:r w:rsidRPr="3E3C9039">
        <w:rPr>
          <w:sz w:val="22"/>
          <w:szCs w:val="22"/>
        </w:rPr>
        <w:fldChar w:fldCharType="end"/>
      </w:r>
      <w:r w:rsidRPr="3E3C9039" w:rsidR="1B07D7D3">
        <w:rPr>
          <w:sz w:val="22"/>
          <w:szCs w:val="22"/>
        </w:rPr>
        <w:t xml:space="preserve">  Example on previous apps built for emotion recognition (</w:t>
      </w:r>
      <w:r w:rsidRPr="3E3C9039" w:rsidR="1B07D7D3">
        <w:rPr>
          <w:sz w:val="22"/>
          <w:szCs w:val="22"/>
        </w:rPr>
        <w:t>EmoFace</w:t>
      </w:r>
      <w:r w:rsidRPr="3E3C9039" w:rsidR="1B07D7D3">
        <w:rPr>
          <w:sz w:val="22"/>
          <w:szCs w:val="22"/>
        </w:rPr>
        <w:t>)</w:t>
      </w:r>
      <w:bookmarkEnd w:id="288"/>
    </w:p>
    <w:p w:rsidRPr="002F5335" w:rsidR="002F5335" w:rsidP="3E3C9039" w:rsidRDefault="002F5335" w14:paraId="4926DC6B" w14:textId="77777777">
      <w:pPr>
        <w:pStyle w:val="BodyText"/>
        <w:numPr>
          <w:ilvl w:val="0"/>
          <w:numId w:val="43"/>
        </w:numPr>
        <w:spacing w:line="276" w:lineRule="auto"/>
        <w:jc w:val="both"/>
        <w:rPr>
          <w:b w:val="1"/>
          <w:bCs w:val="1"/>
          <w:sz w:val="24"/>
          <w:szCs w:val="24"/>
        </w:rPr>
      </w:pPr>
      <w:r w:rsidRPr="3E3C9039" w:rsidR="1F853BE0">
        <w:rPr>
          <w:b w:val="1"/>
          <w:bCs w:val="1"/>
          <w:sz w:val="24"/>
          <w:szCs w:val="24"/>
        </w:rPr>
        <w:t>AutismEmotions</w:t>
      </w:r>
    </w:p>
    <w:p w:rsidR="002F5335" w:rsidP="3E3C9039" w:rsidRDefault="002F5335" w14:paraId="7306C448" w14:textId="6EADC5DB">
      <w:pPr>
        <w:pStyle w:val="BodyText"/>
        <w:numPr>
          <w:ilvl w:val="1"/>
          <w:numId w:val="43"/>
        </w:numPr>
        <w:spacing w:line="276" w:lineRule="auto"/>
        <w:jc w:val="both"/>
        <w:rPr/>
      </w:pPr>
      <w:r w:rsidR="1F853BE0">
        <w:rPr/>
        <w:t>AutismEmotions</w:t>
      </w:r>
      <w:r w:rsidR="1F853BE0">
        <w:rPr/>
        <w:t xml:space="preserve"> offers simple, flashcard-style scenarios. For </w:t>
      </w:r>
      <w:r w:rsidR="2891B457">
        <w:rPr/>
        <w:t>example,</w:t>
      </w:r>
      <w:r w:rsidR="1F853BE0">
        <w:rPr/>
        <w:t xml:space="preserve"> “this happened; how do I feel?</w:t>
      </w:r>
      <w:r w:rsidR="1F853BE0">
        <w:rPr/>
        <w:t>”.</w:t>
      </w:r>
      <w:r w:rsidR="1F853BE0">
        <w:rPr/>
        <w:t xml:space="preserve"> However, it only includes four main emotions and no adaptive progression [</w:t>
      </w:r>
      <w:r w:rsidR="5B3F856C">
        <w:rPr/>
        <w:t>42</w:t>
      </w:r>
      <w:r w:rsidR="1F853BE0">
        <w:rPr/>
        <w:t>]. While easily accessible, its static structure offers little reinforcement or motivation, limiting its long-term educational impact</w:t>
      </w:r>
      <w:r w:rsidR="1F853BE0">
        <w:rPr/>
        <w:t>.</w:t>
      </w:r>
    </w:p>
    <w:p w:rsidR="00DE28FA" w:rsidP="3E3C9039" w:rsidRDefault="00AF4CDB" w14:paraId="263CC166" w14:textId="0961DDA0">
      <w:pPr>
        <w:pStyle w:val="BodyText"/>
        <w:keepNext w:val="1"/>
        <w:spacing w:line="276" w:lineRule="auto"/>
        <w:jc w:val="center"/>
      </w:pPr>
      <w:r w:rsidR="578BA72E">
        <w:drawing>
          <wp:inline wp14:editId="691AF4E7" wp14:anchorId="0A7FEED0">
            <wp:extent cx="2496710" cy="1871011"/>
            <wp:effectExtent l="0" t="0" r="0" b="0"/>
            <wp:docPr id="825551879" name="Picture 1" descr="A screenshot of a cartoon charac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25551879" name="Picture 1" descr="A screenshot of a cartoon character&#10;&#10;AI-generated content may be incorrect."/>
                    <pic:cNvPicPr/>
                  </pic:nvPicPr>
                  <pic:blipFill>
                    <a:blip xmlns:r="http://schemas.openxmlformats.org/officeDocument/2006/relationships" r:embed="rId22"/>
                    <a:stretch>
                      <a:fillRect/>
                    </a:stretch>
                  </pic:blipFill>
                  <pic:spPr>
                    <a:xfrm>
                      <a:off x="0" y="0"/>
                      <a:ext cx="2522123" cy="1890056"/>
                    </a:xfrm>
                    <a:prstGeom prst="rect">
                      <a:avLst/>
                    </a:prstGeom>
                  </pic:spPr>
                </pic:pic>
              </a:graphicData>
            </a:graphic>
          </wp:inline>
        </w:drawing>
      </w:r>
      <w:r w:rsidR="1B07D7D3">
        <w:drawing>
          <wp:inline wp14:editId="07B45731" wp14:anchorId="6F84B3E9">
            <wp:extent cx="2482215" cy="1860550"/>
            <wp:effectExtent l="0" t="0" r="0" b="6350"/>
            <wp:docPr id="470781429" name="Picture 1" descr="A young child playing a game&#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70781429" name="Picture 1" descr="A young child playing a game&#10;&#10;AI-generated content may be incorrect."/>
                    <pic:cNvPicPr/>
                  </pic:nvPicPr>
                  <pic:blipFill>
                    <a:blip xmlns:r="http://schemas.openxmlformats.org/officeDocument/2006/relationships" r:embed="rId23" cstate="print">
                      <a:extLst>
                        <a:ext uri="{28A0092B-C50C-407E-A947-70E740481C1C}">
                          <a14:useLocalDpi xmlns:a14="http://schemas.microsoft.com/office/drawing/2010/main" val="0"/>
                        </a:ext>
                      </a:extLst>
                    </a:blip>
                    <a:stretch>
                      <a:fillRect/>
                    </a:stretch>
                  </pic:blipFill>
                  <pic:spPr>
                    <a:xfrm>
                      <a:off x="0" y="0"/>
                      <a:ext cx="2482215" cy="1860550"/>
                    </a:xfrm>
                    <a:prstGeom prst="rect">
                      <a:avLst/>
                    </a:prstGeom>
                  </pic:spPr>
                </pic:pic>
              </a:graphicData>
            </a:graphic>
          </wp:inline>
        </w:drawing>
      </w:r>
    </w:p>
    <w:p w:rsidRPr="00DE28FA" w:rsidR="00DE28FA" w:rsidP="3E3C9039" w:rsidRDefault="00DE28FA" w14:paraId="56995C4D" w14:textId="055C4637">
      <w:pPr>
        <w:pStyle w:val="Caption"/>
        <w:spacing w:line="276" w:lineRule="auto"/>
        <w:jc w:val="center"/>
        <w:rPr>
          <w:sz w:val="22"/>
          <w:szCs w:val="22"/>
        </w:rPr>
      </w:pPr>
      <w:bookmarkStart w:name="_Toc213468579" w:id="289"/>
      <w:r w:rsidRPr="3E3C9039" w:rsidR="1B07D7D3">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5</w:t>
      </w:r>
      <w:r w:rsidRPr="3E3C9039">
        <w:rPr>
          <w:sz w:val="22"/>
          <w:szCs w:val="22"/>
        </w:rPr>
        <w:fldChar w:fldCharType="end"/>
      </w:r>
      <w:r w:rsidRPr="3E3C9039" w:rsidR="1B07D7D3">
        <w:rPr>
          <w:sz w:val="22"/>
          <w:szCs w:val="22"/>
        </w:rPr>
        <w:t xml:space="preserve">  Example on previous apps built for emotion recognition (</w:t>
      </w:r>
      <w:r w:rsidRPr="3E3C9039" w:rsidR="1B07D7D3">
        <w:rPr>
          <w:sz w:val="22"/>
          <w:szCs w:val="22"/>
        </w:rPr>
        <w:t>AutismEmotions</w:t>
      </w:r>
      <w:r w:rsidRPr="3E3C9039" w:rsidR="1B07D7D3">
        <w:rPr>
          <w:sz w:val="22"/>
          <w:szCs w:val="22"/>
        </w:rPr>
        <w:t>)</w:t>
      </w:r>
      <w:bookmarkEnd w:id="289"/>
    </w:p>
    <w:p w:rsidR="002F5335" w:rsidP="3E3C9039" w:rsidRDefault="002F5335" w14:paraId="60EB7D1C" w14:textId="77777777">
      <w:pPr>
        <w:pStyle w:val="BodyText"/>
        <w:spacing w:line="276" w:lineRule="auto"/>
        <w:jc w:val="both"/>
      </w:pPr>
    </w:p>
    <w:p w:rsidRPr="000339F6" w:rsidR="00DA4F37" w:rsidP="3E3C9039" w:rsidRDefault="00DA4F37" w14:paraId="083568E5" w14:textId="572AEDBB">
      <w:pPr>
        <w:pStyle w:val="Caption"/>
        <w:keepNext w:val="1"/>
        <w:spacing w:line="276" w:lineRule="auto"/>
        <w:rPr>
          <w:sz w:val="22"/>
          <w:szCs w:val="22"/>
        </w:rPr>
      </w:pPr>
      <w:bookmarkStart w:name="_Toc213468607" w:id="290"/>
      <w:r w:rsidRPr="3E3C9039" w:rsidR="0A1D265A">
        <w:rPr>
          <w:sz w:val="22"/>
          <w:szCs w:val="22"/>
        </w:rPr>
        <w:t xml:space="preserve">Table </w:t>
      </w:r>
      <w:r w:rsidRPr="3E3C9039">
        <w:rPr>
          <w:sz w:val="22"/>
          <w:szCs w:val="22"/>
        </w:rPr>
        <w:fldChar w:fldCharType="begin"/>
      </w:r>
      <w:r w:rsidRPr="3E3C9039">
        <w:rPr>
          <w:sz w:val="22"/>
          <w:szCs w:val="22"/>
        </w:rPr>
        <w:instrText xml:space="preserve"> SEQ Table \* ARABIC </w:instrText>
      </w:r>
      <w:r w:rsidRPr="3E3C9039">
        <w:rPr>
          <w:sz w:val="22"/>
          <w:szCs w:val="22"/>
        </w:rPr>
        <w:fldChar w:fldCharType="separate"/>
      </w:r>
      <w:r w:rsidRPr="3E3C9039" w:rsidR="0A1D265A">
        <w:rPr>
          <w:noProof/>
          <w:sz w:val="22"/>
          <w:szCs w:val="22"/>
        </w:rPr>
        <w:t>2</w:t>
      </w:r>
      <w:r w:rsidRPr="3E3C9039">
        <w:rPr>
          <w:sz w:val="22"/>
          <w:szCs w:val="22"/>
        </w:rPr>
        <w:fldChar w:fldCharType="end"/>
      </w:r>
      <w:r w:rsidRPr="3E3C9039" w:rsidR="0A1D265A">
        <w:rPr>
          <w:sz w:val="22"/>
          <w:szCs w:val="22"/>
        </w:rPr>
        <w:t xml:space="preserve"> Comparison Between </w:t>
      </w:r>
      <w:r w:rsidRPr="3E3C9039" w:rsidR="569333B2">
        <w:rPr>
          <w:sz w:val="22"/>
          <w:szCs w:val="22"/>
        </w:rPr>
        <w:t>Feel-o</w:t>
      </w:r>
      <w:r w:rsidRPr="3E3C9039" w:rsidR="0A1D265A">
        <w:rPr>
          <w:sz w:val="22"/>
          <w:szCs w:val="22"/>
        </w:rPr>
        <w:t xml:space="preserve"> and Previous Solutions</w:t>
      </w:r>
      <w:bookmarkEnd w:id="290"/>
    </w:p>
    <w:tbl>
      <w:tblPr>
        <w:tblStyle w:val="LightGrid-Accent11"/>
        <w:tblW w:w="9000" w:type="dxa"/>
        <w:tblInd w:w="-10" w:type="dxa"/>
        <w:tblLayout w:type="fixed"/>
        <w:tblLook w:val="04A0" w:firstRow="1" w:lastRow="0" w:firstColumn="1" w:lastColumn="0" w:noHBand="0" w:noVBand="1"/>
        <w:tblCaption w:val="Comparison between Feelo and Other solutions"/>
      </w:tblPr>
      <w:tblGrid>
        <w:gridCol w:w="1620"/>
        <w:gridCol w:w="1530"/>
        <w:gridCol w:w="1530"/>
        <w:gridCol w:w="1260"/>
        <w:gridCol w:w="1260"/>
        <w:gridCol w:w="1800"/>
      </w:tblGrid>
      <w:tr w:rsidR="002F5335" w:rsidTr="4E87F9D2" w14:paraId="55A52189"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1F7D88C1" w14:textId="77777777">
            <w:pPr>
              <w:spacing w:line="276" w:lineRule="auto"/>
              <w:jc w:val="center"/>
              <w:rPr>
                <w:rFonts w:ascii="Arial" w:hAnsi="Arial" w:eastAsia="Arial" w:cs="Arial"/>
                <w:sz w:val="20"/>
                <w:szCs w:val="20"/>
              </w:rPr>
            </w:pPr>
            <w:r w:rsidRPr="496B566E">
              <w:rPr>
                <w:rFonts w:ascii="Arial" w:hAnsi="Arial" w:eastAsia="Arial" w:cs="Arial"/>
                <w:sz w:val="20"/>
                <w:szCs w:val="20"/>
              </w:rPr>
              <w:t>Feature / Aspect</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2DF428A2"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496B566E">
              <w:rPr>
                <w:rFonts w:ascii="Arial" w:hAnsi="Arial" w:eastAsia="Arial" w:cs="Arial"/>
                <w:sz w:val="20"/>
                <w:szCs w:val="20"/>
              </w:rPr>
              <w:t>The Transporters</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0AC7A480"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3E3C9039" w:rsidR="1F853BE0">
              <w:rPr>
                <w:rFonts w:ascii="Arial" w:hAnsi="Arial" w:eastAsia="Arial" w:cs="Arial"/>
                <w:sz w:val="20"/>
                <w:szCs w:val="20"/>
              </w:rPr>
              <w:t>MindReading</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27FE673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3E3C9039" w:rsidR="1F853BE0">
              <w:rPr>
                <w:rFonts w:ascii="Arial" w:hAnsi="Arial" w:eastAsia="Arial" w:cs="Arial"/>
                <w:sz w:val="20"/>
                <w:szCs w:val="20"/>
              </w:rPr>
              <w:t>EmoFace</w:t>
            </w:r>
          </w:p>
        </w:tc>
        <w:tc>
          <w:tcPr>
            <w:cnfStyle w:val="000000000000" w:firstRow="0" w:lastRow="0" w:firstColumn="0" w:lastColumn="0" w:oddVBand="0" w:evenVBand="0" w:oddHBand="0" w:evenHBand="0" w:firstRowFirstColumn="0" w:firstRowLastColumn="0" w:lastRowFirstColumn="0" w:lastRowLastColumn="0"/>
            <w:tcW w:w="1260" w:type="dxa"/>
            <w:tcMar/>
          </w:tcPr>
          <w:p w:rsidR="00A86B97" w:rsidP="00BE4DC7" w:rsidRDefault="002F5335" w14:paraId="5BA0481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496B566E">
              <w:rPr>
                <w:rFonts w:ascii="Arial" w:hAnsi="Arial" w:eastAsia="Arial" w:cs="Arial"/>
                <w:sz w:val="20"/>
                <w:szCs w:val="20"/>
              </w:rPr>
              <w:t>Autism</w:t>
            </w:r>
          </w:p>
          <w:p w:rsidR="002F5335" w:rsidP="00BE4DC7" w:rsidRDefault="002F5335" w14:paraId="65CA82F8" w14:textId="038D37B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496B566E">
              <w:rPr>
                <w:rFonts w:ascii="Arial" w:hAnsi="Arial" w:eastAsia="Arial" w:cs="Arial"/>
                <w:sz w:val="20"/>
                <w:szCs w:val="20"/>
              </w:rPr>
              <w:t>Emotions</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DA4F37" w14:paraId="250F43B4" w14:textId="4E60CD4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sz w:val="20"/>
                <w:szCs w:val="20"/>
              </w:rPr>
            </w:pPr>
            <w:r w:rsidRPr="3E3C9039" w:rsidR="569333B2">
              <w:rPr>
                <w:rFonts w:ascii="Arial" w:hAnsi="Arial" w:eastAsia="Arial" w:cs="Arial"/>
                <w:sz w:val="20"/>
                <w:szCs w:val="20"/>
              </w:rPr>
              <w:t>Feel-o</w:t>
            </w:r>
          </w:p>
        </w:tc>
      </w:tr>
      <w:tr w:rsidR="002F5335" w:rsidTr="4E87F9D2" w14:paraId="65F03DE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3B047A1C" w14:textId="77777777">
            <w:pPr>
              <w:spacing w:line="276" w:lineRule="auto"/>
              <w:rPr>
                <w:rFonts w:ascii="Arial" w:hAnsi="Arial" w:eastAsia="Arial" w:cs="Arial"/>
                <w:color w:val="000000" w:themeColor="text1"/>
                <w:sz w:val="20"/>
                <w:szCs w:val="20"/>
              </w:rPr>
            </w:pPr>
            <w:r w:rsidRPr="496B566E">
              <w:rPr>
                <w:rFonts w:ascii="Arial" w:hAnsi="Arial" w:eastAsia="Arial" w:cs="Arial"/>
                <w:color w:val="000000" w:themeColor="text1"/>
                <w:sz w:val="20"/>
                <w:szCs w:val="20"/>
              </w:rPr>
              <w:t>Type</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35CD48E2"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Video series + quizzes</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1F71CF3C"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Multimedia encyclopedia</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6C27EF0F"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Interactive app</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530B107A"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Flashcards</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6A84063D"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Gamified learning app</w:t>
            </w:r>
          </w:p>
        </w:tc>
      </w:tr>
      <w:tr w:rsidR="002F5335" w:rsidTr="4E87F9D2" w14:paraId="6B268A3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4E87F9D2" w:rsidRDefault="002F5335" w14:paraId="4C83CEC3" w14:textId="6AB5CF1E">
            <w:pPr>
              <w:pStyle w:val="Normal"/>
              <w:spacing w:line="276" w:lineRule="auto"/>
              <w:rPr>
                <w:rFonts w:ascii="Arial" w:hAnsi="Arial" w:eastAsia="Arial" w:cs="Arial"/>
                <w:color w:val="000000" w:themeColor="text1" w:themeTint="FF" w:themeShade="FF"/>
                <w:sz w:val="20"/>
                <w:szCs w:val="20"/>
              </w:rPr>
            </w:pPr>
            <w:r w:rsidRPr="4E87F9D2" w:rsidR="5C073EF7">
              <w:rPr>
                <w:rFonts w:ascii="Arial" w:hAnsi="Arial" w:eastAsia="Arial" w:cs="Arial"/>
                <w:color w:val="000000" w:themeColor="text1" w:themeTint="FF" w:themeShade="FF"/>
                <w:sz w:val="20"/>
                <w:szCs w:val="20"/>
              </w:rPr>
              <w:t>Interaction Style</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779FF4BD"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Low (watch &amp; answer)</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4E7CF810"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Low</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2B454BF7"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Moderate</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1C800784"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Low</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76AD230C"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b/>
                <w:bCs/>
                <w:sz w:val="20"/>
                <w:szCs w:val="20"/>
              </w:rPr>
            </w:pPr>
            <w:r w:rsidRPr="496B566E">
              <w:rPr>
                <w:rFonts w:ascii="Arial" w:hAnsi="Arial" w:eastAsia="Arial" w:cs="Arial"/>
                <w:b/>
                <w:bCs/>
                <w:sz w:val="20"/>
                <w:szCs w:val="20"/>
              </w:rPr>
              <w:t>High (playable levels, missions)</w:t>
            </w:r>
          </w:p>
        </w:tc>
      </w:tr>
      <w:tr w:rsidR="002F5335" w:rsidTr="4E87F9D2" w14:paraId="3F8BC94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4091D17A" w14:textId="77777777">
            <w:pPr>
              <w:spacing w:line="276" w:lineRule="auto"/>
              <w:rPr>
                <w:rFonts w:ascii="Arial" w:hAnsi="Arial" w:eastAsia="Arial" w:cs="Arial"/>
                <w:color w:val="000000" w:themeColor="text1"/>
                <w:sz w:val="20"/>
                <w:szCs w:val="20"/>
              </w:rPr>
            </w:pPr>
            <w:r w:rsidRPr="496B566E">
              <w:rPr>
                <w:rFonts w:ascii="Arial" w:hAnsi="Arial" w:eastAsia="Arial" w:cs="Arial"/>
                <w:color w:val="000000" w:themeColor="text1"/>
                <w:sz w:val="20"/>
                <w:szCs w:val="20"/>
              </w:rPr>
              <w:t>Realism of faces</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351DF948" w14:textId="3B37385C">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3031DEFE" w:rsidR="0344DB71">
              <w:rPr>
                <w:rFonts w:ascii="Arial" w:hAnsi="Arial" w:eastAsia="Arial" w:cs="Arial"/>
                <w:color w:val="000000" w:themeColor="text1" w:themeTint="FF" w:themeShade="FF"/>
                <w:sz w:val="20"/>
                <w:szCs w:val="20"/>
              </w:rPr>
              <w:t xml:space="preserve">Human </w:t>
            </w:r>
            <w:r w:rsidRPr="3031DEFE" w:rsidR="31AF60FA">
              <w:rPr>
                <w:rFonts w:ascii="Arial" w:hAnsi="Arial" w:eastAsia="Arial" w:cs="Arial"/>
                <w:color w:val="000000" w:themeColor="text1" w:themeTint="FF" w:themeShade="FF"/>
                <w:sz w:val="20"/>
                <w:szCs w:val="20"/>
              </w:rPr>
              <w:t>faces on toys</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59F10F54"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Real human videos</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0FE5F0FF" w14:textId="50ABA9B3">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3031DEFE" w:rsidR="7099A200">
              <w:rPr>
                <w:rFonts w:ascii="Arial" w:hAnsi="Arial" w:eastAsia="Arial" w:cs="Arial"/>
                <w:color w:val="000000" w:themeColor="text1" w:themeTint="FF" w:themeShade="FF"/>
                <w:sz w:val="20"/>
                <w:szCs w:val="20"/>
              </w:rPr>
              <w:t xml:space="preserve">A mix of </w:t>
            </w:r>
            <w:r w:rsidRPr="3031DEFE" w:rsidR="4ADACA00">
              <w:rPr>
                <w:rFonts w:ascii="Arial" w:hAnsi="Arial" w:eastAsia="Arial" w:cs="Arial"/>
                <w:color w:val="000000" w:themeColor="text1" w:themeTint="FF" w:themeShade="FF"/>
                <w:sz w:val="20"/>
                <w:szCs w:val="20"/>
              </w:rPr>
              <w:t>c</w:t>
            </w:r>
            <w:r w:rsidRPr="3031DEFE" w:rsidR="31AF60FA">
              <w:rPr>
                <w:rFonts w:ascii="Arial" w:hAnsi="Arial" w:eastAsia="Arial" w:cs="Arial"/>
                <w:color w:val="000000" w:themeColor="text1" w:themeTint="FF" w:themeShade="FF"/>
                <w:sz w:val="20"/>
                <w:szCs w:val="20"/>
              </w:rPr>
              <w:t>artoon faces</w:t>
            </w:r>
            <w:r w:rsidRPr="3031DEFE" w:rsidR="38366CEE">
              <w:rPr>
                <w:rFonts w:ascii="Arial" w:hAnsi="Arial" w:eastAsia="Arial" w:cs="Arial"/>
                <w:color w:val="000000" w:themeColor="text1" w:themeTint="FF" w:themeShade="FF"/>
                <w:sz w:val="20"/>
                <w:szCs w:val="20"/>
              </w:rPr>
              <w:t xml:space="preserve"> and </w:t>
            </w:r>
            <w:r w:rsidRPr="3031DEFE" w:rsidR="1C2B0B4C">
              <w:rPr>
                <w:rFonts w:ascii="Arial" w:hAnsi="Arial" w:eastAsia="Arial" w:cs="Arial"/>
                <w:color w:val="000000" w:themeColor="text1" w:themeTint="FF" w:themeShade="FF"/>
                <w:sz w:val="20"/>
                <w:szCs w:val="20"/>
              </w:rPr>
              <w:t>h</w:t>
            </w:r>
            <w:r w:rsidRPr="3031DEFE" w:rsidR="38366CEE">
              <w:rPr>
                <w:rFonts w:ascii="Arial" w:hAnsi="Arial" w:eastAsia="Arial" w:cs="Arial"/>
                <w:color w:val="000000" w:themeColor="text1" w:themeTint="FF" w:themeShade="FF"/>
                <w:sz w:val="20"/>
                <w:szCs w:val="20"/>
              </w:rPr>
              <w:t>uman faces</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035B1432" w14:textId="5366FDD9">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3031DEFE" w:rsidR="46D7E963">
              <w:rPr>
                <w:rFonts w:ascii="Arial" w:hAnsi="Arial" w:eastAsia="Arial" w:cs="Arial"/>
                <w:color w:val="000000" w:themeColor="text1" w:themeTint="FF" w:themeShade="FF"/>
                <w:sz w:val="20"/>
                <w:szCs w:val="20"/>
              </w:rPr>
              <w:t>Real</w:t>
            </w:r>
            <w:r w:rsidRPr="3031DEFE" w:rsidR="370BC9CD">
              <w:rPr>
                <w:rFonts w:ascii="Arial" w:hAnsi="Arial" w:eastAsia="Arial" w:cs="Arial"/>
                <w:color w:val="000000" w:themeColor="text1" w:themeTint="FF" w:themeShade="FF"/>
                <w:sz w:val="20"/>
                <w:szCs w:val="20"/>
              </w:rPr>
              <w:t xml:space="preserve"> static</w:t>
            </w:r>
            <w:r w:rsidRPr="3031DEFE" w:rsidR="46D7E963">
              <w:rPr>
                <w:rFonts w:ascii="Arial" w:hAnsi="Arial" w:eastAsia="Arial" w:cs="Arial"/>
                <w:color w:val="000000" w:themeColor="text1" w:themeTint="FF" w:themeShade="FF"/>
                <w:sz w:val="20"/>
                <w:szCs w:val="20"/>
              </w:rPr>
              <w:t xml:space="preserve"> </w:t>
            </w:r>
            <w:r w:rsidRPr="3031DEFE" w:rsidR="46D7E963">
              <w:rPr>
                <w:rFonts w:ascii="Arial" w:hAnsi="Arial" w:eastAsia="Arial" w:cs="Arial"/>
                <w:color w:val="000000" w:themeColor="text1" w:themeTint="FF" w:themeShade="FF"/>
                <w:sz w:val="20"/>
                <w:szCs w:val="20"/>
              </w:rPr>
              <w:t>human pictures</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5822866C"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b/>
                <w:bCs/>
                <w:color w:val="000000" w:themeColor="text1"/>
                <w:sz w:val="20"/>
                <w:szCs w:val="20"/>
              </w:rPr>
            </w:pPr>
            <w:r w:rsidRPr="12A4EDC0">
              <w:rPr>
                <w:rFonts w:ascii="Arial" w:hAnsi="Arial" w:eastAsia="Arial" w:cs="Arial"/>
                <w:b/>
                <w:bCs/>
                <w:color w:val="000000" w:themeColor="text1"/>
                <w:sz w:val="20"/>
                <w:szCs w:val="20"/>
              </w:rPr>
              <w:t xml:space="preserve">Realistic 3D avatars </w:t>
            </w:r>
          </w:p>
        </w:tc>
      </w:tr>
      <w:tr w:rsidR="002F5335" w:rsidTr="4E87F9D2" w14:paraId="0246334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70B5A625" w14:textId="77777777">
            <w:pPr>
              <w:spacing w:line="276" w:lineRule="auto"/>
              <w:rPr>
                <w:rFonts w:ascii="Arial" w:hAnsi="Arial" w:eastAsia="Arial" w:cs="Arial"/>
                <w:sz w:val="20"/>
                <w:szCs w:val="20"/>
              </w:rPr>
            </w:pPr>
            <w:r w:rsidRPr="496B566E">
              <w:rPr>
                <w:rFonts w:ascii="Arial" w:hAnsi="Arial" w:eastAsia="Arial" w:cs="Arial"/>
                <w:sz w:val="20"/>
                <w:szCs w:val="20"/>
              </w:rPr>
              <w:t>Progress Tracking</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03B3D53A"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Limited</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2507C83F"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None</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3699D8E0"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Minimal</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4721E7DC"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None</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7AC8BEA1"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b/>
                <w:bCs/>
                <w:sz w:val="20"/>
                <w:szCs w:val="20"/>
              </w:rPr>
            </w:pPr>
            <w:r w:rsidRPr="496B566E">
              <w:rPr>
                <w:rFonts w:ascii="Arial" w:hAnsi="Arial" w:eastAsia="Arial" w:cs="Arial"/>
                <w:b/>
                <w:bCs/>
                <w:sz w:val="20"/>
                <w:szCs w:val="20"/>
              </w:rPr>
              <w:t>Comprehensive parent/teacher dashboard</w:t>
            </w:r>
          </w:p>
        </w:tc>
      </w:tr>
      <w:tr w:rsidR="002F5335" w:rsidTr="4E87F9D2" w14:paraId="7FA8E45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5A2A1052" w14:textId="77777777">
            <w:pPr>
              <w:spacing w:line="276" w:lineRule="auto"/>
              <w:rPr>
                <w:rFonts w:ascii="Arial" w:hAnsi="Arial" w:eastAsia="Arial" w:cs="Arial"/>
                <w:color w:val="000000" w:themeColor="text1"/>
                <w:sz w:val="20"/>
                <w:szCs w:val="20"/>
              </w:rPr>
            </w:pPr>
            <w:r w:rsidRPr="496B566E">
              <w:rPr>
                <w:rFonts w:ascii="Arial" w:hAnsi="Arial" w:eastAsia="Arial" w:cs="Arial"/>
                <w:color w:val="000000" w:themeColor="text1"/>
                <w:sz w:val="20"/>
                <w:szCs w:val="20"/>
              </w:rPr>
              <w:t>Adaptivity (verbal/non-verbal)</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1AC0F85A"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No</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78046803"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No</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5C173AB1"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Partial</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02337F08"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No</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0C9D0A82"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b/>
                <w:bCs/>
                <w:color w:val="000000" w:themeColor="text1"/>
                <w:sz w:val="20"/>
                <w:szCs w:val="20"/>
              </w:rPr>
            </w:pPr>
            <w:r w:rsidRPr="496B566E">
              <w:rPr>
                <w:rFonts w:ascii="Arial" w:hAnsi="Arial" w:eastAsia="Arial" w:cs="Arial"/>
                <w:b/>
                <w:bCs/>
                <w:color w:val="000000" w:themeColor="text1"/>
                <w:sz w:val="20"/>
                <w:szCs w:val="20"/>
              </w:rPr>
              <w:t>Fully adaptive modes (voice, text, PECS)</w:t>
            </w:r>
          </w:p>
        </w:tc>
      </w:tr>
      <w:tr w:rsidR="002F5335" w:rsidTr="4E87F9D2" w14:paraId="02FB933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0D4C902D" w14:textId="77777777">
            <w:pPr>
              <w:spacing w:line="276" w:lineRule="auto"/>
              <w:rPr>
                <w:rFonts w:ascii="Arial" w:hAnsi="Arial" w:eastAsia="Arial" w:cs="Arial"/>
                <w:sz w:val="20"/>
                <w:szCs w:val="20"/>
              </w:rPr>
            </w:pPr>
            <w:r w:rsidRPr="496B566E">
              <w:rPr>
                <w:rFonts w:ascii="Arial" w:hAnsi="Arial" w:eastAsia="Arial" w:cs="Arial"/>
                <w:sz w:val="20"/>
                <w:szCs w:val="20"/>
              </w:rPr>
              <w:t>Independence</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4D43C9EA"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Requires supervision</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3CA5FF5C"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Requires therapist</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47422EBC"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Sometimes guardian help</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5107B29F"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Guardian help</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2F5C4CD0"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b/>
                <w:bCs/>
                <w:sz w:val="20"/>
                <w:szCs w:val="20"/>
              </w:rPr>
            </w:pPr>
            <w:r w:rsidRPr="496B566E">
              <w:rPr>
                <w:rFonts w:ascii="Arial" w:hAnsi="Arial" w:eastAsia="Arial" w:cs="Arial"/>
                <w:b/>
                <w:bCs/>
                <w:sz w:val="20"/>
                <w:szCs w:val="20"/>
              </w:rPr>
              <w:t>Independent use encouraged</w:t>
            </w:r>
          </w:p>
        </w:tc>
      </w:tr>
      <w:tr w:rsidR="002F5335" w:rsidTr="4E87F9D2" w14:paraId="2EC076D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084C7689" w14:textId="77777777">
            <w:pPr>
              <w:spacing w:line="276" w:lineRule="auto"/>
              <w:rPr>
                <w:rFonts w:ascii="Arial" w:hAnsi="Arial" w:eastAsia="Arial" w:cs="Arial"/>
                <w:color w:val="000000" w:themeColor="text1"/>
                <w:sz w:val="20"/>
                <w:szCs w:val="20"/>
              </w:rPr>
            </w:pPr>
            <w:commentRangeStart w:id="291"/>
            <w:r w:rsidRPr="6C529B5F">
              <w:rPr>
                <w:rFonts w:ascii="Arial" w:hAnsi="Arial" w:eastAsia="Arial" w:cs="Arial"/>
                <w:color w:val="000000" w:themeColor="text1"/>
                <w:sz w:val="20"/>
                <w:szCs w:val="20"/>
              </w:rPr>
              <w:t>Gamification &amp; Rewards</w:t>
            </w:r>
            <w:commentRangeEnd w:id="291"/>
            <w:r>
              <w:rPr>
                <w:rStyle w:val="CommentReference"/>
                <w:rFonts w:ascii="Arial" w:hAnsi="Arial" w:eastAsia="Arial" w:cs="Arial"/>
                <w:color w:val="000000" w:themeColor="text1"/>
                <w:sz w:val="20"/>
                <w:szCs w:val="20"/>
              </w:rPr>
              <w:commentReference w:id="291"/>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786C2469"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Episode repetition</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67BDBB48"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None</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74C6A07B"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Basic progress levels</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03077B09"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 w:val="20"/>
                <w:szCs w:val="20"/>
              </w:rPr>
            </w:pPr>
            <w:r w:rsidRPr="496B566E">
              <w:rPr>
                <w:rFonts w:ascii="Arial" w:hAnsi="Arial" w:eastAsia="Arial" w:cs="Arial"/>
                <w:color w:val="000000" w:themeColor="text1"/>
                <w:sz w:val="20"/>
                <w:szCs w:val="20"/>
              </w:rPr>
              <w:t>None</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5107AE8F"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b/>
                <w:bCs/>
                <w:color w:val="000000" w:themeColor="text1"/>
                <w:sz w:val="20"/>
                <w:szCs w:val="20"/>
              </w:rPr>
            </w:pPr>
            <w:r w:rsidRPr="496B566E">
              <w:rPr>
                <w:rFonts w:ascii="Arial" w:hAnsi="Arial" w:eastAsia="Arial" w:cs="Arial"/>
                <w:b/>
                <w:bCs/>
                <w:color w:val="000000" w:themeColor="text1"/>
                <w:sz w:val="20"/>
                <w:szCs w:val="20"/>
              </w:rPr>
              <w:t>Levels, missions, rewards, customization</w:t>
            </w:r>
          </w:p>
        </w:tc>
      </w:tr>
      <w:tr w:rsidR="002F5335" w:rsidTr="4E87F9D2" w14:paraId="2ABC729F"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Mar/>
          </w:tcPr>
          <w:p w:rsidR="002F5335" w:rsidP="00BE4DC7" w:rsidRDefault="002F5335" w14:paraId="289B4316" w14:textId="77777777">
            <w:pPr>
              <w:spacing w:line="276" w:lineRule="auto"/>
              <w:rPr>
                <w:rFonts w:ascii="Arial" w:hAnsi="Arial" w:eastAsia="Arial" w:cs="Arial"/>
                <w:sz w:val="20"/>
                <w:szCs w:val="20"/>
              </w:rPr>
            </w:pPr>
            <w:r w:rsidRPr="496B566E">
              <w:rPr>
                <w:rFonts w:ascii="Arial" w:hAnsi="Arial" w:eastAsia="Arial" w:cs="Arial"/>
                <w:sz w:val="20"/>
                <w:szCs w:val="20"/>
              </w:rPr>
              <w:t>Emotion Scope</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676972F0"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8 basic emotions</w:t>
            </w:r>
          </w:p>
        </w:tc>
        <w:tc>
          <w:tcPr>
            <w:cnfStyle w:val="000000000000" w:firstRow="0" w:lastRow="0" w:firstColumn="0" w:lastColumn="0" w:oddVBand="0" w:evenVBand="0" w:oddHBand="0" w:evenHBand="0" w:firstRowFirstColumn="0" w:firstRowLastColumn="0" w:lastRowFirstColumn="0" w:lastRowLastColumn="0"/>
            <w:tcW w:w="1530" w:type="dxa"/>
            <w:tcMar/>
          </w:tcPr>
          <w:p w:rsidR="002F5335" w:rsidP="00BE4DC7" w:rsidRDefault="002F5335" w14:paraId="536B5A1F"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412 emotions</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586D378B"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Several basic ones</w:t>
            </w:r>
          </w:p>
        </w:tc>
        <w:tc>
          <w:tcPr>
            <w:cnfStyle w:val="000000000000" w:firstRow="0" w:lastRow="0" w:firstColumn="0" w:lastColumn="0" w:oddVBand="0" w:evenVBand="0" w:oddHBand="0" w:evenHBand="0" w:firstRowFirstColumn="0" w:firstRowLastColumn="0" w:lastRowFirstColumn="0" w:lastRowLastColumn="0"/>
            <w:tcW w:w="1260" w:type="dxa"/>
            <w:tcMar/>
          </w:tcPr>
          <w:p w:rsidR="002F5335" w:rsidP="00BE4DC7" w:rsidRDefault="002F5335" w14:paraId="70F8B8FE"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 w:val="20"/>
                <w:szCs w:val="20"/>
              </w:rPr>
            </w:pPr>
            <w:r w:rsidRPr="496B566E">
              <w:rPr>
                <w:rFonts w:ascii="Arial" w:hAnsi="Arial" w:eastAsia="Arial" w:cs="Arial"/>
                <w:sz w:val="20"/>
                <w:szCs w:val="20"/>
              </w:rPr>
              <w:t>4 emotions</w:t>
            </w:r>
          </w:p>
        </w:tc>
        <w:tc>
          <w:tcPr>
            <w:cnfStyle w:val="000000000000" w:firstRow="0" w:lastRow="0" w:firstColumn="0" w:lastColumn="0" w:oddVBand="0" w:evenVBand="0" w:oddHBand="0" w:evenHBand="0" w:firstRowFirstColumn="0" w:firstRowLastColumn="0" w:lastRowFirstColumn="0" w:lastRowLastColumn="0"/>
            <w:tcW w:w="1800" w:type="dxa"/>
            <w:tcMar/>
          </w:tcPr>
          <w:p w:rsidR="002F5335" w:rsidP="00BE4DC7" w:rsidRDefault="002F5335" w14:paraId="10DDDEE3"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b/>
                <w:bCs/>
                <w:sz w:val="20"/>
                <w:szCs w:val="20"/>
              </w:rPr>
            </w:pPr>
            <w:r w:rsidRPr="496B566E">
              <w:rPr>
                <w:rFonts w:ascii="Arial" w:hAnsi="Arial" w:eastAsia="Arial" w:cs="Arial"/>
                <w:b/>
                <w:bCs/>
                <w:sz w:val="20"/>
                <w:szCs w:val="20"/>
              </w:rPr>
              <w:t>Progressive from basic to advanced emotions</w:t>
            </w:r>
          </w:p>
        </w:tc>
      </w:tr>
    </w:tbl>
    <w:p w:rsidR="000339F6" w:rsidP="3E3C9039" w:rsidRDefault="000339F6" w14:paraId="20D59F25" w14:textId="77777777">
      <w:pPr>
        <w:pStyle w:val="BodyText"/>
        <w:spacing w:line="276" w:lineRule="auto"/>
        <w:jc w:val="both"/>
      </w:pPr>
    </w:p>
    <w:p w:rsidR="000339F6" w:rsidP="3E3C9039" w:rsidRDefault="000339F6" w14:paraId="6BD07B2F" w14:textId="0AE389A0">
      <w:pPr>
        <w:pStyle w:val="BodyText"/>
        <w:spacing w:line="276" w:lineRule="auto"/>
        <w:ind w:firstLine="720"/>
        <w:jc w:val="both"/>
      </w:pPr>
      <w:r w:rsidR="139F97B4">
        <w:rPr/>
        <w:t xml:space="preserve">Current solutions </w:t>
      </w:r>
      <w:r w:rsidR="139F97B4">
        <w:rPr/>
        <w:t>demonstrate</w:t>
      </w:r>
      <w:r w:rsidR="139F97B4">
        <w:rPr/>
        <w:t xml:space="preserve"> that digital tools can </w:t>
      </w:r>
      <w:r w:rsidR="139F97B4">
        <w:rPr/>
        <w:t>facilitate</w:t>
      </w:r>
      <w:r w:rsidR="139F97B4">
        <w:rPr/>
        <w:t xml:space="preserve"> emotional learning for children with ASD; however, they all show significant limitations in interactivity, adaptivity, and the capacity to </w:t>
      </w:r>
      <w:r w:rsidR="39C15C3B">
        <w:rPr/>
        <w:t>generalize</w:t>
      </w:r>
      <w:r w:rsidR="139F97B4">
        <w:rPr/>
        <w:t xml:space="preserve"> </w:t>
      </w:r>
      <w:r w:rsidR="1ACA422B">
        <w:rPr/>
        <w:t>to</w:t>
      </w:r>
      <w:r w:rsidR="1ACA422B">
        <w:rPr/>
        <w:t xml:space="preserve"> </w:t>
      </w:r>
      <w:r w:rsidR="139F97B4">
        <w:rPr/>
        <w:t>real-world social contexts</w:t>
      </w:r>
      <w:r w:rsidR="139F97B4">
        <w:rPr/>
        <w:t>.</w:t>
      </w:r>
    </w:p>
    <w:p w:rsidR="000339F6" w:rsidP="3E3C9039" w:rsidRDefault="000339F6" w14:paraId="3812A7EB" w14:textId="1D3DEEB7">
      <w:pPr>
        <w:pStyle w:val="BodyText"/>
        <w:spacing w:line="276" w:lineRule="auto"/>
        <w:ind w:firstLine="720"/>
        <w:jc w:val="both"/>
      </w:pPr>
      <w:r w:rsidR="139F97B4">
        <w:rPr/>
        <w:t xml:space="preserve">Our proposed system advances prior work by integrating gamification to deliver active, feedback-based learning instead of passive </w:t>
      </w:r>
      <w:r w:rsidR="4C02818B">
        <w:rPr/>
        <w:t>observation It</w:t>
      </w:r>
      <w:r w:rsidR="139F97B4">
        <w:rPr/>
        <w:t xml:space="preserve"> supports both verbal and non-verbal communication modes, allows personalized settings to accommodate diverse needs</w:t>
      </w:r>
      <w:r w:rsidR="139F97B4">
        <w:rPr/>
        <w:t>, provides progress tracking and adaptive difficulty to foster engagement and independence</w:t>
      </w:r>
      <w:r w:rsidR="139F97B4">
        <w:rPr/>
        <w:t>, and employs repetition within minimalistic yet immersive environments to aid retention without sensory overload [</w:t>
      </w:r>
      <w:r w:rsidR="5B3F856C">
        <w:rPr/>
        <w:t>45</w:t>
      </w:r>
      <w:r w:rsidR="139F97B4">
        <w:rPr/>
        <w:t>].</w:t>
      </w:r>
    </w:p>
    <w:p w:rsidRPr="00C01B29" w:rsidR="000339F6" w:rsidP="3E3C9039" w:rsidRDefault="000339F6" w14:paraId="150A13EB" w14:textId="125A15ED">
      <w:pPr>
        <w:pStyle w:val="BodyText"/>
        <w:spacing w:line="276" w:lineRule="auto"/>
        <w:ind w:firstLine="360"/>
        <w:jc w:val="both"/>
      </w:pPr>
      <w:r w:rsidR="139F97B4">
        <w:rPr/>
        <w:t>This results in a novel, user-centered platform that enhances emotional recognition, expression, and regulation among children with ASD while giving caregivers and educators actionable, data-driven insights</w:t>
      </w:r>
      <w:r w:rsidR="139F97B4">
        <w:rPr/>
        <w:t>.</w:t>
      </w:r>
    </w:p>
    <w:p w:rsidRPr="001E69B9" w:rsidR="006C046A" w:rsidP="3E3C9039" w:rsidRDefault="006C046A" w14:paraId="65D47DB2" w14:textId="6B3CA89A">
      <w:pPr>
        <w:pStyle w:val="BodyText"/>
        <w:spacing w:line="276" w:lineRule="auto"/>
        <w:jc w:val="both"/>
      </w:pPr>
      <w:r>
        <w:br w:type="page"/>
      </w:r>
    </w:p>
    <w:p w:rsidR="00412909" w:rsidP="3E3C9039" w:rsidRDefault="00412909" w14:paraId="23E7042F" w14:textId="77777777">
      <w:pPr>
        <w:pStyle w:val="Heading1"/>
        <w:numPr>
          <w:ilvl w:val="0"/>
          <w:numId w:val="1"/>
        </w:numPr>
        <w:spacing w:after="240" w:line="276" w:lineRule="auto"/>
        <w:rPr/>
      </w:pPr>
      <w:bookmarkStart w:name="_Toc349795546" w:id="907199176"/>
      <w:r w:rsidR="13A0EE73">
        <w:rPr/>
        <w:t>Requirements analysis</w:t>
      </w:r>
      <w:bookmarkEnd w:id="282"/>
      <w:bookmarkEnd w:id="907199176"/>
    </w:p>
    <w:p w:rsidRPr="0075509C" w:rsidR="00CC4938" w:rsidP="3E3C9039" w:rsidRDefault="00CC4938" w14:paraId="007ED932" w14:textId="77777777">
      <w:pPr>
        <w:pStyle w:val="Heading2"/>
        <w:numPr>
          <w:ilvl w:val="1"/>
          <w:numId w:val="1"/>
        </w:numPr>
        <w:spacing w:before="240" w:after="240" w:line="276" w:lineRule="auto"/>
        <w:ind w:left="1134" w:hanging="283"/>
        <w:rPr>
          <w:color w:val="365F91" w:themeColor="accent1" w:themeShade="BF"/>
        </w:rPr>
      </w:pPr>
      <w:bookmarkStart w:name="_Toc525507470" w:id="293"/>
      <w:bookmarkStart w:name="_Toc274166453" w:id="295"/>
      <w:bookmarkStart w:name="_Toc1322189528" w:id="779888045"/>
      <w:r w:rsidRPr="3E3C9039" w:rsidR="2B2294E3">
        <w:rPr>
          <w:color w:val="365F91" w:themeColor="accent1" w:themeTint="FF" w:themeShade="BF"/>
        </w:rPr>
        <w:t>Software development process</w:t>
      </w:r>
      <w:bookmarkEnd w:id="293"/>
      <w:bookmarkEnd w:id="779888045"/>
    </w:p>
    <w:p w:rsidR="00B61D39" w:rsidP="3E3C9039" w:rsidRDefault="00B61D39" w14:paraId="79BD5321" w14:textId="77777777">
      <w:pPr>
        <w:autoSpaceDE w:val="0"/>
        <w:autoSpaceDN w:val="0"/>
        <w:adjustRightInd w:val="0"/>
        <w:spacing w:after="0" w:line="276" w:lineRule="auto"/>
        <w:jc w:val="both"/>
        <w:rPr>
          <w:color w:val="000000" w:themeColor="text1"/>
        </w:rPr>
      </w:pPr>
      <w:bookmarkStart w:name="_Toc274166451" w:id="296"/>
      <w:bookmarkStart w:name="_Toc525507471" w:id="297"/>
      <w:r w:rsidRPr="3E3C9039" w:rsidR="25EDC488">
        <w:rPr>
          <w:color w:val="000000" w:themeColor="text1" w:themeTint="FF" w:themeShade="FF"/>
        </w:rPr>
        <w:t>&lt;</w:t>
      </w:r>
      <w:r w:rsidRPr="3E3C9039" w:rsidR="25EDC488">
        <w:rPr>
          <w:b w:val="1"/>
          <w:bCs w:val="1"/>
          <w:color w:val="000000" w:themeColor="text1" w:themeTint="FF" w:themeShade="FF"/>
        </w:rPr>
        <w:t>ToDo</w:t>
      </w:r>
      <w:r w:rsidRPr="3E3C9039" w:rsidR="25EDC488">
        <w:rPr>
          <w:b w:val="1"/>
          <w:bCs w:val="1"/>
          <w:color w:val="000000" w:themeColor="text1" w:themeTint="FF" w:themeShade="FF"/>
        </w:rPr>
        <w:t>:</w:t>
      </w:r>
      <w:r w:rsidRPr="3E3C9039" w:rsidR="25EDC488">
        <w:rPr>
          <w:color w:val="000000" w:themeColor="text1" w:themeTint="FF" w:themeShade="FF"/>
        </w:rPr>
        <w:t xml:space="preserve"> </w:t>
      </w:r>
    </w:p>
    <w:p w:rsidR="45CDE8DA" w:rsidP="3E3C9039" w:rsidRDefault="45CDE8DA" w14:paraId="7227A976" w14:textId="45381C5C">
      <w:pPr>
        <w:spacing w:after="0" w:line="276" w:lineRule="auto"/>
        <w:jc w:val="both"/>
        <w:rPr>
          <w:color w:val="000000" w:themeColor="text1"/>
        </w:rPr>
      </w:pPr>
      <w:r w:rsidRPr="3E3C9039" w:rsidR="24244E95">
        <w:rPr>
          <w:color w:val="000000" w:themeColor="text1" w:themeTint="FF" w:themeShade="FF"/>
        </w:rPr>
        <w:t>Among the various possible software development processes</w:t>
      </w:r>
      <w:r w:rsidRPr="3E3C9039" w:rsidR="3D680675">
        <w:rPr>
          <w:color w:val="000000" w:themeColor="text1" w:themeTint="FF" w:themeShade="FF"/>
        </w:rPr>
        <w:t xml:space="preserve"> </w:t>
      </w:r>
      <w:r w:rsidRPr="3E3C9039" w:rsidR="4F2118B2">
        <w:rPr>
          <w:color w:val="000000" w:themeColor="text1" w:themeTint="FF" w:themeShade="FF"/>
        </w:rPr>
        <w:t>introduced in your software engineering course</w:t>
      </w:r>
      <w:r w:rsidRPr="3E3C9039" w:rsidR="24244E95">
        <w:rPr>
          <w:color w:val="000000" w:themeColor="text1" w:themeTint="FF" w:themeShade="FF"/>
        </w:rPr>
        <w:t xml:space="preserve">, select </w:t>
      </w:r>
      <w:r w:rsidR="7988F709">
        <w:rPr/>
        <w:t xml:space="preserve">and </w:t>
      </w:r>
      <w:r w:rsidRPr="3E3C9039" w:rsidR="7988F709">
        <w:rPr>
          <w:b w:val="1"/>
          <w:bCs w:val="1"/>
        </w:rPr>
        <w:t>justify</w:t>
      </w:r>
      <w:r w:rsidR="7988F709">
        <w:rPr/>
        <w:t xml:space="preserve"> </w:t>
      </w:r>
      <w:r w:rsidR="44661B8B">
        <w:rPr/>
        <w:t xml:space="preserve">the most appropriate </w:t>
      </w:r>
      <w:r w:rsidR="44661B8B">
        <w:rPr/>
        <w:t>process</w:t>
      </w:r>
      <w:r w:rsidR="44661B8B">
        <w:rPr/>
        <w:t xml:space="preserve"> that aligns with the specific requirements of your project.</w:t>
      </w:r>
    </w:p>
    <w:p w:rsidR="00B61D39" w:rsidP="3E3C9039" w:rsidRDefault="00B61D39" w14:paraId="31DD5746" w14:textId="3DECAED9">
      <w:pPr>
        <w:spacing w:line="276" w:lineRule="auto"/>
      </w:pPr>
      <w:r w:rsidR="25EDC488">
        <w:rPr/>
        <w:t>/&gt;</w:t>
      </w:r>
    </w:p>
    <w:p w:rsidR="0072102F" w:rsidP="3E3C9039" w:rsidRDefault="0072102F" w14:paraId="3FE8E7B4" w14:textId="4C37D8C1">
      <w:pPr>
        <w:spacing w:line="276" w:lineRule="auto"/>
        <w:ind w:firstLine="720"/>
      </w:pPr>
      <w:r w:rsidR="62DF910B">
        <w:rPr/>
        <w:t xml:space="preserve">The Prototyping Model was adopted for the development of </w:t>
      </w:r>
      <w:r w:rsidR="569333B2">
        <w:rPr/>
        <w:t>Feel-o</w:t>
      </w:r>
      <w:r w:rsidR="62DF910B">
        <w:rPr/>
        <w:t xml:space="preserve">. This model emphasizes the early creation of a simplified version of the system, known as a prototype, which is continuously refined through repeated evaluation and feedback until it evolves into the final product. Such an approach was </w:t>
      </w:r>
      <w:r w:rsidR="62DF910B">
        <w:rPr/>
        <w:t>deemed</w:t>
      </w:r>
      <w:r w:rsidR="62DF910B">
        <w:rPr/>
        <w:t xml:space="preserve"> most suitable for </w:t>
      </w:r>
      <w:r w:rsidR="569333B2">
        <w:rPr/>
        <w:t>Feel-o</w:t>
      </w:r>
      <w:r w:rsidR="62DF910B">
        <w:rPr/>
        <w:t xml:space="preserve"> because its requirements and design specifications were expected to evolve throughout the development process as feedback is obtained from therapists and domain experts. As the project involves addressing the specific needs of children with ASD, the iterative feedback structure of the Prototyping Model ensures that the resulting system achieves both usability and effectiveness.</w:t>
      </w:r>
    </w:p>
    <w:p w:rsidR="0072102F" w:rsidP="3E3C9039" w:rsidRDefault="0072102F" w14:paraId="650DA8A6" w14:textId="5DB3A5F4">
      <w:pPr>
        <w:spacing w:line="276" w:lineRule="auto"/>
        <w:ind w:firstLine="720"/>
      </w:pPr>
      <w:r w:rsidR="62DF910B">
        <w:rPr/>
        <w:t>The Prototyping Model [</w:t>
      </w:r>
      <w:r w:rsidR="623091D0">
        <w:rPr/>
        <w:t>46</w:t>
      </w:r>
      <w:r w:rsidR="62DF910B">
        <w:rPr/>
        <w:t>] supports multiple prototype types, including low-fidelity prototypes, such as sketches and wireframes, and high-fidelity prototypes, which more closely resemble the final application. In the early stages of development, low-fidelity prototypes enable rapid exploration of design alternatives and facilitate expert feedback with minimal resource investment. These prototypes are then progressively refined into higher-fidelity versions that incorporate interactive and visual elements representative of the final product. This gradual evolution from concept to functional system allows early validation and continuous improvement throughout the development of the game.</w:t>
      </w:r>
    </w:p>
    <w:p w:rsidR="0072102F" w:rsidP="3E3C9039" w:rsidRDefault="0072102F" w14:paraId="0763E2EA" w14:textId="2FD587A8">
      <w:pPr>
        <w:spacing w:line="276" w:lineRule="auto"/>
        <w:ind w:firstLine="720"/>
      </w:pPr>
      <w:r w:rsidR="62DF910B">
        <w:rPr/>
        <w:t xml:space="preserve">Although other development models were considered, they were found </w:t>
      </w:r>
      <w:r w:rsidR="1B1B78E4">
        <w:rPr/>
        <w:t>to be less</w:t>
      </w:r>
      <w:r w:rsidR="62DF910B">
        <w:rPr/>
        <w:t xml:space="preserve"> suitable for </w:t>
      </w:r>
      <w:r w:rsidR="569333B2">
        <w:rPr/>
        <w:t>Feel-o</w:t>
      </w:r>
      <w:r w:rsidR="62DF910B">
        <w:rPr/>
        <w:t>’s</w:t>
      </w:r>
      <w:r w:rsidR="62DF910B">
        <w:rPr/>
        <w:t xml:space="preserve"> nature and goals. The Waterfall Model, for instance, was rejected because it follows a rigid, sequential structure that requires all requirements to be </w:t>
      </w:r>
      <w:r w:rsidR="62DF910B">
        <w:rPr/>
        <w:t>finalized</w:t>
      </w:r>
      <w:r w:rsidR="62DF910B">
        <w:rPr/>
        <w:t xml:space="preserve"> before implementation begins. Such an approach would have limited flexibility and made it difficult to incorporate ongoing feedback from therapists and domain experts. The Agile Model was also considered, as it supports iteration and continuous stakeholder input. However, Agile frameworks like Scrum or Kanban depend on regular sprint cycles, daily meetings, and constant involvement from stakeholders. These practices work well in large professional teams but felt less practical in </w:t>
      </w:r>
      <w:r w:rsidR="569333B2">
        <w:rPr/>
        <w:t>Feel-o</w:t>
      </w:r>
      <w:r w:rsidR="62DF910B">
        <w:rPr/>
        <w:t>’s</w:t>
      </w:r>
      <w:r w:rsidR="62DF910B">
        <w:rPr/>
        <w:t xml:space="preserve"> case. Our development process involved occasional check-ins with therapists rather than continuous collaboration, so fully applying Agile </w:t>
      </w:r>
      <w:r w:rsidR="62DF910B">
        <w:rPr/>
        <w:t>wasn’t</w:t>
      </w:r>
      <w:r w:rsidR="62DF910B">
        <w:rPr/>
        <w:t xml:space="preserve"> realistic. Still, some Agile ideas, such as iteration and regular feedback, were used informally to guide how the prototypes were improved over time.</w:t>
      </w:r>
    </w:p>
    <w:p w:rsidRPr="0075509C" w:rsidR="00242640" w:rsidP="3E3C9039" w:rsidRDefault="00242640" w14:paraId="4915B043" w14:textId="21F7A76C">
      <w:pPr>
        <w:pStyle w:val="Heading2"/>
        <w:numPr>
          <w:ilvl w:val="1"/>
          <w:numId w:val="1"/>
        </w:numPr>
        <w:spacing w:before="240" w:after="240" w:line="276" w:lineRule="auto"/>
        <w:ind w:left="1134" w:hanging="283"/>
        <w:rPr>
          <w:color w:val="365F91" w:themeColor="accent1" w:themeShade="BF"/>
        </w:rPr>
      </w:pPr>
      <w:bookmarkStart w:name="_Toc1921680932" w:id="1966198355"/>
      <w:r w:rsidRPr="3E3C9039" w:rsidR="60BE5477">
        <w:rPr>
          <w:color w:val="365F91" w:themeColor="accent1" w:themeTint="FF" w:themeShade="BF"/>
        </w:rPr>
        <w:t>Applying the s</w:t>
      </w:r>
      <w:r w:rsidRPr="3E3C9039" w:rsidR="60BE5477">
        <w:rPr>
          <w:color w:val="365F91" w:themeColor="accent1" w:themeTint="FF" w:themeShade="BF"/>
        </w:rPr>
        <w:t>oftware development process</w:t>
      </w:r>
      <w:bookmarkEnd w:id="1966198355"/>
    </w:p>
    <w:p w:rsidRPr="00D23F43" w:rsidR="00D23F43" w:rsidP="3E3C9039" w:rsidRDefault="00D23F43" w14:paraId="2836B2D1" w14:textId="77777777">
      <w:pPr>
        <w:autoSpaceDE w:val="0"/>
        <w:autoSpaceDN w:val="0"/>
        <w:adjustRightInd w:val="0"/>
        <w:spacing w:after="0" w:line="276" w:lineRule="auto"/>
        <w:jc w:val="both"/>
        <w:rPr>
          <w:b w:val="1"/>
          <w:bCs w:val="1"/>
        </w:rPr>
      </w:pPr>
      <w:r w:rsidR="156CB42C">
        <w:rPr/>
        <w:t>&lt;/</w:t>
      </w:r>
      <w:r w:rsidRPr="3E3C9039" w:rsidR="156CB42C">
        <w:rPr>
          <w:b w:val="1"/>
          <w:bCs w:val="1"/>
        </w:rPr>
        <w:t>ToDo</w:t>
      </w:r>
      <w:r w:rsidRPr="3E3C9039" w:rsidR="156CB42C">
        <w:rPr>
          <w:b w:val="1"/>
          <w:bCs w:val="1"/>
        </w:rPr>
        <w:t>:</w:t>
      </w:r>
    </w:p>
    <w:p w:rsidRPr="00425ED2" w:rsidR="00D23F43" w:rsidP="3E3C9039" w:rsidRDefault="00587EEA" w14:paraId="0F156F71" w14:textId="5DC4C9C9">
      <w:pPr>
        <w:pStyle w:val="ListParagraph"/>
        <w:numPr>
          <w:ilvl w:val="0"/>
          <w:numId w:val="16"/>
        </w:numPr>
        <w:autoSpaceDE w:val="0"/>
        <w:autoSpaceDN w:val="0"/>
        <w:adjustRightInd w:val="0"/>
        <w:spacing w:after="0" w:line="276" w:lineRule="auto"/>
        <w:jc w:val="both"/>
        <w:rPr>
          <w:color w:val="000000" w:themeColor="text1"/>
        </w:rPr>
      </w:pPr>
      <w:r w:rsidR="32B6ABAF">
        <w:rPr>
          <w:color w:val="000000" w:themeColor="text1"/>
        </w:rPr>
        <w:t>Describe</w:t>
      </w:r>
      <w:r w:rsidRPr="00425ED2" w:rsidR="32B6ABAF">
        <w:rPr>
          <w:color w:val="000000" w:themeColor="text1"/>
        </w:rPr>
        <w:t xml:space="preserve"> </w:t>
      </w:r>
      <w:r w:rsidRPr="00425ED2" w:rsidR="156CB42C">
        <w:rPr>
          <w:color w:val="000000" w:themeColor="text1"/>
        </w:rPr>
        <w:t xml:space="preserve">and provide evidence on how you </w:t>
      </w:r>
      <w:r w:rsidRPr="009F3749" w:rsidR="32B6ABAF">
        <w:rPr>
          <w:color w:val="000000" w:themeColor="text1"/>
        </w:rPr>
        <w:t xml:space="preserve">effectively </w:t>
      </w:r>
      <w:r w:rsidRPr="0014228D" w:rsidR="156CB42C">
        <w:rPr>
          <w:b w:val="1"/>
          <w:bCs w:val="1"/>
          <w:color w:val="000000" w:themeColor="text1"/>
        </w:rPr>
        <w:t>applied</w:t>
      </w:r>
      <w:r w:rsidRPr="00425ED2" w:rsidR="156CB42C">
        <w:rPr>
          <w:color w:val="000000" w:themeColor="text1"/>
        </w:rPr>
        <w:t xml:space="preserve"> the adopted Software Development Process </w:t>
      </w:r>
      <w:r w:rsidR="7B4D1634">
        <w:rPr/>
        <w:t>throughout the project</w:t>
      </w:r>
      <w:r w:rsidRPr="00425ED2" w:rsidR="7B4D1634">
        <w:rPr>
          <w:color w:val="000000" w:themeColor="text1"/>
        </w:rPr>
        <w:t xml:space="preserve"> </w:t>
      </w:r>
      <w:r w:rsidRPr="00425ED2" w:rsidR="156CB42C">
        <w:rPr>
          <w:color w:val="000000" w:themeColor="text1"/>
        </w:rPr>
        <w:t xml:space="preserve">to produce the </w:t>
      </w:r>
      <w:r w:rsidR="27ABDBE1">
        <w:rPr>
          <w:color w:val="000000" w:themeColor="text1"/>
        </w:rPr>
        <w:t>solution</w:t>
      </w:r>
      <w:r w:rsidRPr="00425ED2" w:rsidR="156CB42C">
        <w:rPr>
          <w:color w:val="000000" w:themeColor="text1"/>
        </w:rPr>
        <w:t xml:space="preserve">. </w:t>
      </w:r>
      <w:r w:rsidR="086AC048">
        <w:rPr>
          <w:color w:val="000000" w:themeColor="text1"/>
        </w:rPr>
        <w:t>Th</w:t>
      </w:r>
      <w:r w:rsidR="17DA2959">
        <w:rPr>
          <w:color w:val="000000" w:themeColor="text1"/>
        </w:rPr>
        <w:t xml:space="preserve">is </w:t>
      </w:r>
      <w:r w:rsidR="3AC3EFE0">
        <w:rPr>
          <w:color w:val="000000" w:themeColor="text1"/>
        </w:rPr>
        <w:t>should</w:t>
      </w:r>
      <w:r w:rsidR="17DA2959">
        <w:rPr>
          <w:color w:val="000000" w:themeColor="text1"/>
        </w:rPr>
        <w:t xml:space="preserve"> also be </w:t>
      </w:r>
      <w:r w:rsidR="3AC3EFE0">
        <w:rPr>
          <w:color w:val="000000" w:themeColor="text1"/>
        </w:rPr>
        <w:t>reflected</w:t>
      </w:r>
      <w:r w:rsidR="17DA2959">
        <w:rPr>
          <w:color w:val="000000" w:themeColor="text1"/>
        </w:rPr>
        <w:t xml:space="preserve"> in the project plan </w:t>
      </w:r>
      <w:r w:rsidR="765B237B">
        <w:rPr>
          <w:color w:val="000000" w:themeColor="text1"/>
        </w:rPr>
        <w:t xml:space="preserve">presented </w:t>
      </w:r>
      <w:r w:rsidR="3AC3EFE0">
        <w:rPr>
          <w:color w:val="000000" w:themeColor="text1"/>
        </w:rPr>
        <w:t>in</w:t>
      </w:r>
      <w:r w:rsidR="765B237B">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2F005B9D">
        <w:rPr>
          <w:color w:val="000000" w:themeColor="text1"/>
          <w:cs/>
        </w:rPr>
        <w:t>‎</w:t>
      </w:r>
      <w:r w:rsidR="2F005B9D">
        <w:rPr>
          <w:color w:val="000000" w:themeColor="text1"/>
        </w:rPr>
        <w:t>0</w:t>
      </w:r>
      <w:r w:rsidR="00CD4A27">
        <w:rPr>
          <w:color w:val="000000" w:themeColor="text1"/>
        </w:rPr>
        <w:fldChar w:fldCharType="end"/>
      </w:r>
      <w:r w:rsidR="3AC3EFE0">
        <w:rPr>
          <w:color w:val="000000" w:themeColor="text1"/>
        </w:rPr>
        <w:t>.</w:t>
      </w:r>
    </w:p>
    <w:p w:rsidR="00277A90" w:rsidP="3E3C9039" w:rsidRDefault="00277A90" w14:paraId="0ED4DEDC" w14:textId="71A02541">
      <w:pPr>
        <w:pStyle w:val="ListParagraph"/>
        <w:numPr>
          <w:ilvl w:val="0"/>
          <w:numId w:val="13"/>
        </w:numPr>
        <w:autoSpaceDE w:val="0"/>
        <w:autoSpaceDN w:val="0"/>
        <w:adjustRightInd w:val="0"/>
        <w:spacing w:after="0" w:line="276" w:lineRule="auto"/>
        <w:jc w:val="both"/>
        <w:rPr/>
      </w:pPr>
      <w:r w:rsidR="555E2B1F">
        <w:rPr/>
        <w:t xml:space="preserve">Utilize in-text citations to refer to </w:t>
      </w:r>
      <w:r w:rsidR="135A5B78">
        <w:rPr/>
        <w:t xml:space="preserve">relevant </w:t>
      </w:r>
      <w:r w:rsidR="555E2B1F">
        <w:rPr/>
        <w:t xml:space="preserve">sections of the report, providing concrete evidence of the proper </w:t>
      </w:r>
      <w:r w:rsidR="135A5B78">
        <w:rPr/>
        <w:t>application</w:t>
      </w:r>
      <w:r w:rsidR="555E2B1F">
        <w:rPr/>
        <w:t xml:space="preserve"> of the chosen software development process. For instance, you can reference specific sections within the report that elaborate on the </w:t>
      </w:r>
      <w:r w:rsidR="555E2B1F">
        <w:rPr/>
        <w:t>requirements</w:t>
      </w:r>
      <w:r w:rsidR="31635836">
        <w:rPr/>
        <w:t xml:space="preserve"> </w:t>
      </w:r>
      <w:r w:rsidR="555E2B1F">
        <w:rPr/>
        <w:t xml:space="preserve">gathering phase, design </w:t>
      </w:r>
      <w:r w:rsidR="6FBE716A">
        <w:rPr/>
        <w:t>phase</w:t>
      </w:r>
      <w:r w:rsidR="555E2B1F">
        <w:rPr/>
        <w:t>, testing procedures, or project management strategies</w:t>
      </w:r>
      <w:r w:rsidR="555E2B1F">
        <w:rPr/>
        <w:t>.</w:t>
      </w:r>
    </w:p>
    <w:p w:rsidR="00242849" w:rsidP="3E3C9039" w:rsidRDefault="00242849" w14:paraId="72FA0F93" w14:textId="5F962DA1">
      <w:pPr>
        <w:pStyle w:val="ListParagraph"/>
        <w:numPr>
          <w:ilvl w:val="0"/>
          <w:numId w:val="13"/>
        </w:numPr>
        <w:autoSpaceDE w:val="0"/>
        <w:autoSpaceDN w:val="0"/>
        <w:adjustRightInd w:val="0"/>
        <w:spacing w:after="0" w:line="276" w:lineRule="auto"/>
        <w:jc w:val="both"/>
        <w:rPr/>
      </w:pPr>
      <w:r w:rsidR="5DCECDC6">
        <w:rPr/>
        <w:t xml:space="preserve">Discuss any related issues, challenges, difficulties, </w:t>
      </w:r>
      <w:r w:rsidR="672FFF39">
        <w:rPr/>
        <w:t>a</w:t>
      </w:r>
      <w:r w:rsidR="5DCECDC6">
        <w:rPr/>
        <w:t>dvantages</w:t>
      </w:r>
      <w:r w:rsidR="672FFF39">
        <w:rPr/>
        <w:t xml:space="preserve"> or </w:t>
      </w:r>
      <w:r w:rsidR="6560A317">
        <w:rPr/>
        <w:t>drawbacks, and</w:t>
      </w:r>
      <w:r w:rsidR="672FFF39">
        <w:rPr/>
        <w:t xml:space="preserve"> lessons learnt </w:t>
      </w:r>
      <w:r w:rsidR="5DCECDC6">
        <w:rPr/>
        <w:t>during the software development process. For example, you can describe how the chosen methodology helped to address specific project challenges or how it fell short in some areas.</w:t>
      </w:r>
    </w:p>
    <w:p w:rsidRPr="00425ED2" w:rsidR="00425ED2" w:rsidP="3E3C9039" w:rsidRDefault="00425ED2" w14:paraId="6411E81F" w14:textId="77777777">
      <w:pPr>
        <w:pStyle w:val="ListParagraph"/>
        <w:numPr>
          <w:ilvl w:val="0"/>
          <w:numId w:val="16"/>
        </w:numPr>
        <w:autoSpaceDE w:val="0"/>
        <w:autoSpaceDN w:val="0"/>
        <w:adjustRightInd w:val="0"/>
        <w:spacing w:after="0" w:line="276" w:lineRule="auto"/>
        <w:jc w:val="both"/>
        <w:rPr>
          <w:color w:val="FF0000"/>
        </w:rPr>
      </w:pPr>
      <w:r w:rsidRPr="3E3C9039" w:rsidR="2334D08D">
        <w:rPr>
          <w:color w:val="FF0000"/>
        </w:rPr>
        <w:t>This subsection is extremely important and required.</w:t>
      </w:r>
    </w:p>
    <w:p w:rsidR="00242640" w:rsidP="3E3C9039" w:rsidRDefault="00D23F43" w14:paraId="3BFC9678" w14:textId="49FF3CDE">
      <w:pPr>
        <w:autoSpaceDE w:val="0"/>
        <w:autoSpaceDN w:val="0"/>
        <w:adjustRightInd w:val="0"/>
        <w:spacing w:after="0" w:line="276" w:lineRule="auto"/>
        <w:jc w:val="both"/>
      </w:pPr>
      <w:r w:rsidR="156CB42C">
        <w:rPr/>
        <w:t>/&gt;</w:t>
      </w:r>
    </w:p>
    <w:p w:rsidR="0072102F" w:rsidP="3E3C9039" w:rsidRDefault="0072102F" w14:paraId="56E07EA6" w14:textId="77777777">
      <w:pPr>
        <w:autoSpaceDE w:val="0"/>
        <w:autoSpaceDN w:val="0"/>
        <w:adjustRightInd w:val="0"/>
        <w:spacing w:after="0" w:line="276" w:lineRule="auto"/>
        <w:jc w:val="both"/>
      </w:pPr>
    </w:p>
    <w:p w:rsidR="0072102F" w:rsidP="3E3C9039" w:rsidRDefault="0072102F" w14:paraId="06B75C9A" w14:textId="77777777">
      <w:pPr>
        <w:autoSpaceDE w:val="0"/>
        <w:autoSpaceDN w:val="0"/>
        <w:adjustRightInd w:val="0"/>
        <w:spacing w:after="0" w:line="276" w:lineRule="auto"/>
        <w:jc w:val="both"/>
      </w:pPr>
    </w:p>
    <w:p w:rsidR="00E12A65" w:rsidP="3E3C9039" w:rsidRDefault="00E12A65" w14:paraId="40AE23BE" w14:textId="37892691">
      <w:pPr>
        <w:autoSpaceDE w:val="0"/>
        <w:autoSpaceDN w:val="0"/>
        <w:adjustRightInd w:val="0"/>
        <w:spacing w:after="0" w:line="276" w:lineRule="auto"/>
      </w:pPr>
      <w:r w:rsidR="7BEB75A7">
        <w:rPr/>
        <w:t xml:space="preserve">The following describes the </w:t>
      </w:r>
      <w:r w:rsidR="7BEB75A7">
        <w:rPr/>
        <w:t>different phases</w:t>
      </w:r>
      <w:r w:rsidR="7BEB75A7">
        <w:rPr/>
        <w:t xml:space="preserve"> of the Prototyping Model and how it has been and will continue being applied in the development of </w:t>
      </w:r>
      <w:r w:rsidR="569333B2">
        <w:rPr/>
        <w:t>Feel-o</w:t>
      </w:r>
      <w:r w:rsidR="7BEB75A7">
        <w:rPr/>
        <w:t>:</w:t>
      </w:r>
    </w:p>
    <w:p w:rsidR="00A91EA4" w:rsidP="3E3C9039" w:rsidRDefault="00A91EA4" w14:paraId="62EAA2FF" w14:textId="77777777">
      <w:pPr>
        <w:autoSpaceDE w:val="0"/>
        <w:autoSpaceDN w:val="0"/>
        <w:adjustRightInd w:val="0"/>
        <w:spacing w:after="0" w:line="276" w:lineRule="auto"/>
      </w:pPr>
    </w:p>
    <w:p w:rsidRPr="00E12A65" w:rsidR="00E12A65" w:rsidP="3E3C9039" w:rsidRDefault="00E12A65" w14:paraId="4EC6F773" w14:textId="1A40564A">
      <w:pPr>
        <w:autoSpaceDE w:val="0"/>
        <w:autoSpaceDN w:val="0"/>
        <w:adjustRightInd w:val="0"/>
        <w:spacing w:after="0" w:line="276" w:lineRule="auto"/>
        <w:rPr>
          <w:b w:val="1"/>
          <w:bCs w:val="1"/>
          <w:sz w:val="24"/>
          <w:szCs w:val="24"/>
        </w:rPr>
      </w:pPr>
      <w:r w:rsidRPr="3E3C9039" w:rsidR="7BEB75A7">
        <w:rPr>
          <w:b w:val="1"/>
          <w:bCs w:val="1"/>
          <w:sz w:val="24"/>
          <w:szCs w:val="24"/>
        </w:rPr>
        <w:t>Requirement Gathering and Analysis</w:t>
      </w:r>
    </w:p>
    <w:p w:rsidR="00E12A65" w:rsidP="3E3C9039" w:rsidRDefault="00E12A65" w14:paraId="726CFE75" w14:textId="1A2AC6F4">
      <w:pPr>
        <w:autoSpaceDE w:val="0"/>
        <w:autoSpaceDN w:val="0"/>
        <w:adjustRightInd w:val="0"/>
        <w:spacing w:after="0" w:line="276" w:lineRule="auto"/>
        <w:ind w:firstLine="720"/>
      </w:pPr>
      <w:r w:rsidR="7BEB75A7">
        <w:rPr/>
        <w:t>The initial stage of the Prototyping Model involved defining the problem and outlining the objectives of the proposed system.</w:t>
      </w:r>
      <w:r w:rsidR="7BEB75A7">
        <w:rPr/>
        <w:t xml:space="preserve"> The concept for </w:t>
      </w:r>
      <w:r w:rsidR="569333B2">
        <w:rPr/>
        <w:t>Feel-o</w:t>
      </w:r>
      <w:r w:rsidR="7BEB75A7">
        <w:rPr/>
        <w:t xml:space="preserve"> originated from the idea of supporting children with ASD in recognizing and expressing emotions in an interactive manner. At this stage, the exact user needs and domain-specific requirements </w:t>
      </w:r>
      <w:r w:rsidR="7BEB75A7">
        <w:rPr/>
        <w:t>were</w:t>
      </w:r>
      <w:r w:rsidR="7BEB75A7">
        <w:rPr/>
        <w:t xml:space="preserve"> not yet clearly defined. To address this, as seen in Section 2.2, background research was conducted on existing solutions, specifically web and mobile applications, designed to enhance emotional recognition skills among children with ASD, with particular attention to their functionality, user engagement, and limitations. Research was also conducted on the target customers (children with ASD) to better understand their different </w:t>
      </w:r>
      <w:r w:rsidR="7BEB75A7">
        <w:rPr/>
        <w:t>way</w:t>
      </w:r>
      <w:r w:rsidR="7BEB75A7">
        <w:rPr/>
        <w:t xml:space="preserve"> of perceiving the world.</w:t>
      </w:r>
    </w:p>
    <w:p w:rsidR="00E12A65" w:rsidP="3E3C9039" w:rsidRDefault="00E12A65" w14:paraId="4D3876B5" w14:textId="7E2C71E0">
      <w:pPr>
        <w:autoSpaceDE w:val="0"/>
        <w:autoSpaceDN w:val="0"/>
        <w:adjustRightInd w:val="0"/>
        <w:spacing w:after="0" w:line="276" w:lineRule="auto"/>
        <w:ind w:firstLine="720"/>
      </w:pPr>
      <w:r w:rsidR="7BEB75A7">
        <w:rPr/>
        <w:t xml:space="preserve">Consultations were also held with two professional therapists who work closely with children with ASD to gain insights into the strategies used during therapy sessions and the potential role of technology in reinforcing these skills. Based on this research and expert feedback, it was </w:t>
      </w:r>
      <w:r w:rsidR="7BEB75A7">
        <w:rPr/>
        <w:t>determined</w:t>
      </w:r>
      <w:r w:rsidR="7BEB75A7">
        <w:rPr/>
        <w:t xml:space="preserve"> that a game-based solution would be more effective and engaging than a structured educational application. This direction was chosen to encourage voluntary, self-guided participation rather than task-oriented use, thereby minimizing the feeling of obligation. Furthermore, the decision was made not to design </w:t>
      </w:r>
      <w:r w:rsidR="569333B2">
        <w:rPr/>
        <w:t>Feel-o</w:t>
      </w:r>
      <w:r w:rsidR="7BEB75A7">
        <w:rPr/>
        <w:t xml:space="preserve"> as an educational tool for classroom or therapy use, but rather as an activity that children can engage with during their personal screen time at home. This approach aims to make productive use of existing screen habits while avoiding </w:t>
      </w:r>
      <w:r w:rsidR="7BEB75A7">
        <w:rPr/>
        <w:t>additional</w:t>
      </w:r>
      <w:r w:rsidR="7BEB75A7">
        <w:rPr/>
        <w:t xml:space="preserve"> exposure during therapy sessions.</w:t>
      </w:r>
    </w:p>
    <w:p w:rsidR="00A91EA4" w:rsidP="3E3C9039" w:rsidRDefault="00A91EA4" w14:paraId="568551F6" w14:textId="77777777">
      <w:pPr>
        <w:autoSpaceDE w:val="0"/>
        <w:autoSpaceDN w:val="0"/>
        <w:adjustRightInd w:val="0"/>
        <w:spacing w:after="0" w:line="276" w:lineRule="auto"/>
        <w:ind w:firstLine="720"/>
      </w:pPr>
    </w:p>
    <w:p w:rsidRPr="00E12A65" w:rsidR="00E12A65" w:rsidP="3E3C9039" w:rsidRDefault="00E12A65" w14:paraId="419BD931" w14:textId="6BB1D383">
      <w:pPr>
        <w:autoSpaceDE w:val="0"/>
        <w:autoSpaceDN w:val="0"/>
        <w:adjustRightInd w:val="0"/>
        <w:spacing w:after="0" w:line="276" w:lineRule="auto"/>
        <w:rPr>
          <w:b w:val="1"/>
          <w:bCs w:val="1"/>
          <w:sz w:val="24"/>
          <w:szCs w:val="24"/>
        </w:rPr>
      </w:pPr>
      <w:r w:rsidRPr="3E3C9039" w:rsidR="7BEB75A7">
        <w:rPr>
          <w:b w:val="1"/>
          <w:bCs w:val="1"/>
          <w:sz w:val="24"/>
          <w:szCs w:val="24"/>
        </w:rPr>
        <w:t>Quick Design and Prototype Development</w:t>
      </w:r>
    </w:p>
    <w:p w:rsidR="00E12A65" w:rsidP="3E3C9039" w:rsidRDefault="00E12A65" w14:paraId="6C955941" w14:textId="6AE9245F">
      <w:pPr>
        <w:autoSpaceDE w:val="0"/>
        <w:autoSpaceDN w:val="0"/>
        <w:adjustRightInd w:val="0"/>
        <w:spacing w:after="0" w:line="276" w:lineRule="auto"/>
        <w:ind w:firstLine="720"/>
      </w:pPr>
      <w:r w:rsidR="7BEB75A7">
        <w:rPr/>
        <w:t xml:space="preserve">After completing the requirements analysis, the design of </w:t>
      </w:r>
      <w:r w:rsidR="569333B2">
        <w:rPr/>
        <w:t>Feel-o</w:t>
      </w:r>
      <w:r w:rsidR="7BEB75A7">
        <w:rPr/>
        <w:t xml:space="preserve"> was </w:t>
      </w:r>
      <w:r w:rsidR="7BEB75A7">
        <w:rPr/>
        <w:t>initiated</w:t>
      </w:r>
      <w:r w:rsidR="7BEB75A7">
        <w:rPr/>
        <w:t xml:space="preserve"> based on the recommendations obtained from the </w:t>
      </w:r>
      <w:r w:rsidR="7BEB75A7">
        <w:rPr/>
        <w:t>initial</w:t>
      </w:r>
      <w:r w:rsidR="7BEB75A7">
        <w:rPr/>
        <w:t xml:space="preserve"> consultation with the therapists. The process began </w:t>
      </w:r>
      <w:r w:rsidR="7BEB75A7">
        <w:rPr/>
        <w:t>with</w:t>
      </w:r>
      <w:r w:rsidR="7BEB75A7">
        <w:rPr/>
        <w:t xml:space="preserve"> outlining the core game flow and defining the content and </w:t>
      </w:r>
      <w:r w:rsidR="7BEB75A7">
        <w:rPr/>
        <w:t>objectives</w:t>
      </w:r>
      <w:r w:rsidR="7BEB75A7">
        <w:rPr/>
        <w:t xml:space="preserve"> of each level, including how emotions would be introduced and practiced. At this stage, the design was primarily conceptual, consisting of written descriptions supported by minimal sketches (such as those in Section 6.4) illustrating the layout, characters, and scenarios. These early representations served as low-fidelity prototypes, developed to communicate ideas quickly and </w:t>
      </w:r>
      <w:r w:rsidR="7BEB75A7">
        <w:rPr/>
        <w:t>facilitate</w:t>
      </w:r>
      <w:r w:rsidR="7BEB75A7">
        <w:rPr/>
        <w:t xml:space="preserve"> expert feedback without significant resource investment.</w:t>
      </w:r>
    </w:p>
    <w:p w:rsidR="00E12A65" w:rsidP="3E3C9039" w:rsidRDefault="00E12A65" w14:paraId="39FC75B6" w14:textId="776D1516">
      <w:pPr>
        <w:autoSpaceDE w:val="0"/>
        <w:autoSpaceDN w:val="0"/>
        <w:adjustRightInd w:val="0"/>
        <w:spacing w:after="0" w:line="276" w:lineRule="auto"/>
        <w:ind w:firstLine="720"/>
      </w:pPr>
      <w:r w:rsidR="7BEB75A7">
        <w:rPr/>
        <w:t>Subsequent</w:t>
      </w:r>
      <w:r w:rsidR="7BEB75A7">
        <w:rPr/>
        <w:t xml:space="preserve"> cycles of this stage were carried out after each feedback session, progressively enhancing the </w:t>
      </w:r>
      <w:r w:rsidR="7BEB75A7">
        <w:rPr/>
        <w:t>design</w:t>
      </w:r>
      <w:r w:rsidR="7BEB75A7">
        <w:rPr/>
        <w:t xml:space="preserve"> clarity and alignment with the therapists’ guidance. By the end of the SDP1, parts of </w:t>
      </w:r>
      <w:r w:rsidR="569333B2">
        <w:rPr/>
        <w:t>Feel-o</w:t>
      </w:r>
      <w:r w:rsidR="7BEB75A7">
        <w:rPr/>
        <w:t xml:space="preserve"> have been implemented in Unity as a high-fidelity prototype, </w:t>
      </w:r>
      <w:r w:rsidR="7BEB75A7">
        <w:rPr/>
        <w:t>representing</w:t>
      </w:r>
      <w:r w:rsidR="7BEB75A7">
        <w:rPr/>
        <w:t xml:space="preserve"> approximately 30% of the total system.</w:t>
      </w:r>
    </w:p>
    <w:p w:rsidR="00A91EA4" w:rsidP="3E3C9039" w:rsidRDefault="00A91EA4" w14:paraId="2837F1E2" w14:textId="77777777">
      <w:pPr>
        <w:autoSpaceDE w:val="0"/>
        <w:autoSpaceDN w:val="0"/>
        <w:adjustRightInd w:val="0"/>
        <w:spacing w:after="0" w:line="276" w:lineRule="auto"/>
        <w:ind w:firstLine="720"/>
      </w:pPr>
    </w:p>
    <w:p w:rsidRPr="00E12A65" w:rsidR="00E12A65" w:rsidP="3E3C9039" w:rsidRDefault="00E12A65" w14:paraId="1F59E6D0" w14:textId="115A309E">
      <w:pPr>
        <w:autoSpaceDE w:val="0"/>
        <w:autoSpaceDN w:val="0"/>
        <w:adjustRightInd w:val="0"/>
        <w:spacing w:after="0" w:line="276" w:lineRule="auto"/>
        <w:rPr>
          <w:b w:val="1"/>
          <w:bCs w:val="1"/>
        </w:rPr>
      </w:pPr>
      <w:r w:rsidRPr="3E3C9039" w:rsidR="7BEB75A7">
        <w:rPr>
          <w:b w:val="1"/>
          <w:bCs w:val="1"/>
          <w:sz w:val="24"/>
          <w:szCs w:val="24"/>
        </w:rPr>
        <w:t>User Evaluation and Feedback Loop</w:t>
      </w:r>
    </w:p>
    <w:p w:rsidR="00E12A65" w:rsidP="3E3C9039" w:rsidRDefault="00E12A65" w14:paraId="1395C925" w14:textId="6A94EC41">
      <w:pPr>
        <w:autoSpaceDE w:val="0"/>
        <w:autoSpaceDN w:val="0"/>
        <w:adjustRightInd w:val="0"/>
        <w:spacing w:after="0" w:line="276" w:lineRule="auto"/>
        <w:ind w:firstLine="720"/>
      </w:pPr>
      <w:r w:rsidR="7BEB75A7">
        <w:rPr/>
        <w:t xml:space="preserve">Each prototype version of </w:t>
      </w:r>
      <w:r w:rsidR="569333B2">
        <w:rPr/>
        <w:t>Feel-o</w:t>
      </w:r>
      <w:r w:rsidR="7BEB75A7">
        <w:rPr/>
        <w:t xml:space="preserve"> was presented to the therapists for evaluation and professional feedback. During these review sessions, the therapists examined the </w:t>
      </w:r>
      <w:r w:rsidR="7BEB75A7">
        <w:rPr/>
        <w:t>game</w:t>
      </w:r>
      <w:r w:rsidR="7BEB75A7">
        <w:rPr/>
        <w:t xml:space="preserve"> flow, level content, and other details in the design of the prototype. Their observations and feedback focused on </w:t>
      </w:r>
      <w:r w:rsidR="7BEB75A7">
        <w:rPr/>
        <w:t>coming up with</w:t>
      </w:r>
      <w:r w:rsidR="7BEB75A7">
        <w:rPr/>
        <w:t xml:space="preserve"> design choices that would encourage children with ASD to play the game while still being effective in advancing their emotional skills. Feedback was also provided on reward mechanisms and reinforcement styles to confirm that the game supported emotional learning in a positive and non-pressuring manner.</w:t>
      </w:r>
    </w:p>
    <w:p w:rsidR="00E12A65" w:rsidP="3E3C9039" w:rsidRDefault="00E12A65" w14:paraId="66EBEC41" w14:textId="0BC95FE7">
      <w:pPr>
        <w:autoSpaceDE w:val="0"/>
        <w:autoSpaceDN w:val="0"/>
        <w:adjustRightInd w:val="0"/>
        <w:spacing w:after="0" w:line="276" w:lineRule="auto"/>
        <w:ind w:firstLine="720"/>
      </w:pPr>
      <w:r w:rsidR="7BEB75A7">
        <w:rPr/>
        <w:t>Through multiple meetings held throughout the semester, the therapists’ input guided several important adjustments, including simplifying certain levels and reducing the number of emotional choices per level. Each feedback session functioned as a validation checkpoint within the iterative prototyping cycle, ensuring that the design decisions remained aligned with therapeutic best practices and the needs of children with ASD.</w:t>
      </w:r>
    </w:p>
    <w:p w:rsidR="00A91EA4" w:rsidP="3E3C9039" w:rsidRDefault="00A91EA4" w14:paraId="1904908C" w14:textId="77777777">
      <w:pPr>
        <w:autoSpaceDE w:val="0"/>
        <w:autoSpaceDN w:val="0"/>
        <w:adjustRightInd w:val="0"/>
        <w:spacing w:after="0" w:line="276" w:lineRule="auto"/>
        <w:ind w:firstLine="720"/>
      </w:pPr>
    </w:p>
    <w:p w:rsidRPr="00E12A65" w:rsidR="00E12A65" w:rsidP="3E3C9039" w:rsidRDefault="00E12A65" w14:paraId="62E0F980" w14:textId="4770CA5A">
      <w:pPr>
        <w:autoSpaceDE w:val="0"/>
        <w:autoSpaceDN w:val="0"/>
        <w:adjustRightInd w:val="0"/>
        <w:spacing w:after="0" w:line="276" w:lineRule="auto"/>
        <w:rPr>
          <w:b w:val="1"/>
          <w:bCs w:val="1"/>
          <w:sz w:val="24"/>
          <w:szCs w:val="24"/>
        </w:rPr>
      </w:pPr>
      <w:r w:rsidRPr="3E3C9039" w:rsidR="7BEB75A7">
        <w:rPr>
          <w:b w:val="1"/>
          <w:bCs w:val="1"/>
          <w:sz w:val="24"/>
          <w:szCs w:val="24"/>
        </w:rPr>
        <w:t>Refinement and Iteration</w:t>
      </w:r>
    </w:p>
    <w:p w:rsidR="00E12A65" w:rsidP="3E3C9039" w:rsidRDefault="00E12A65" w14:paraId="3CA6B343" w14:textId="7833FBF6">
      <w:pPr>
        <w:autoSpaceDE w:val="0"/>
        <w:autoSpaceDN w:val="0"/>
        <w:adjustRightInd w:val="0"/>
        <w:spacing w:after="0" w:line="276" w:lineRule="auto"/>
        <w:ind w:firstLine="720"/>
      </w:pPr>
      <w:r w:rsidR="7BEB75A7">
        <w:rPr/>
        <w:t xml:space="preserve">Following every evaluation, the design and partial implementation of </w:t>
      </w:r>
      <w:r w:rsidR="569333B2">
        <w:rPr/>
        <w:t>Feel-o</w:t>
      </w:r>
      <w:r w:rsidR="7BEB75A7">
        <w:rPr/>
        <w:t xml:space="preserve"> were refined to incorporate the recommendations received. The refinement process involved revising the visual elements and restructuring certain game interactions based on the therapists’ comments. These modifications were documented and implemented in successive prototype versions, which were then prepared for further review</w:t>
      </w:r>
      <w:r w:rsidR="755B6002">
        <w:rPr/>
        <w:t xml:space="preserve">. </w:t>
      </w:r>
      <w:r w:rsidR="20B7184C">
        <w:rPr/>
        <w:t xml:space="preserve">Appendix C shows our very first </w:t>
      </w:r>
      <w:r w:rsidR="20B7184C">
        <w:rPr/>
        <w:t>initial</w:t>
      </w:r>
      <w:r w:rsidR="20B7184C">
        <w:rPr/>
        <w:t xml:space="preserve"> </w:t>
      </w:r>
      <w:r w:rsidR="20B7184C">
        <w:rPr/>
        <w:t>deign</w:t>
      </w:r>
      <w:r w:rsidR="20B7184C">
        <w:rPr/>
        <w:t xml:space="preserve"> of the game levels after a meeting with one of the therapists. </w:t>
      </w:r>
    </w:p>
    <w:p w:rsidR="00E12A65" w:rsidP="3E3C9039" w:rsidRDefault="00E12A65" w14:paraId="17DE4305" w14:textId="71B973D3">
      <w:pPr>
        <w:autoSpaceDE w:val="0"/>
        <w:autoSpaceDN w:val="0"/>
        <w:adjustRightInd w:val="0"/>
        <w:spacing w:after="0" w:line="276" w:lineRule="auto"/>
        <w:ind w:firstLine="720"/>
      </w:pPr>
      <w:r w:rsidR="7BEB75A7">
        <w:rPr/>
        <w:t xml:space="preserve">Additionally, regular weekly progress meetings held with </w:t>
      </w:r>
      <w:r w:rsidR="7BEB75A7">
        <w:rPr/>
        <w:t>Dr.Tamer</w:t>
      </w:r>
      <w:r w:rsidR="7BEB75A7">
        <w:rPr/>
        <w:t xml:space="preserve"> ensured the team stayed on track and provided valuable feedback. In addition, separate team meetings were held between members to discuss progress, divide tasks, etc.</w:t>
      </w:r>
    </w:p>
    <w:p w:rsidR="00E12A65" w:rsidP="3E3C9039" w:rsidRDefault="00E12A65" w14:paraId="443F404B" w14:textId="729D4E66">
      <w:pPr>
        <w:autoSpaceDE w:val="0"/>
        <w:autoSpaceDN w:val="0"/>
        <w:adjustRightInd w:val="0"/>
        <w:spacing w:after="0" w:line="276" w:lineRule="auto"/>
        <w:ind w:firstLine="720"/>
      </w:pPr>
      <w:r w:rsidR="7BEB75A7">
        <w:rPr/>
        <w:t>Through this continuous feedback and revision loop, the prototype evolved incrementally in both functionality and fidelity. By the end of SDP1, multiple feedback sessions had been completed, each contributing to an improved version of the prototype.</w:t>
      </w:r>
    </w:p>
    <w:p w:rsidR="00A91EA4" w:rsidP="3E3C9039" w:rsidRDefault="00A91EA4" w14:paraId="695C976C" w14:textId="77777777">
      <w:pPr>
        <w:autoSpaceDE w:val="0"/>
        <w:autoSpaceDN w:val="0"/>
        <w:adjustRightInd w:val="0"/>
        <w:spacing w:after="0" w:line="276" w:lineRule="auto"/>
      </w:pPr>
    </w:p>
    <w:p w:rsidRPr="00E12A65" w:rsidR="00E12A65" w:rsidP="3E3C9039" w:rsidRDefault="00E12A65" w14:paraId="0BD3934F" w14:textId="17D59CDD">
      <w:pPr>
        <w:autoSpaceDE w:val="0"/>
        <w:autoSpaceDN w:val="0"/>
        <w:adjustRightInd w:val="0"/>
        <w:spacing w:after="0" w:line="276" w:lineRule="auto"/>
        <w:rPr>
          <w:b w:val="1"/>
          <w:bCs w:val="1"/>
          <w:sz w:val="24"/>
          <w:szCs w:val="24"/>
        </w:rPr>
      </w:pPr>
      <w:r w:rsidRPr="3E3C9039" w:rsidR="7BEB75A7">
        <w:rPr>
          <w:b w:val="1"/>
          <w:bCs w:val="1"/>
          <w:sz w:val="24"/>
          <w:szCs w:val="24"/>
        </w:rPr>
        <w:t>Final Product Development</w:t>
      </w:r>
    </w:p>
    <w:p w:rsidR="00E12A65" w:rsidP="3E3C9039" w:rsidRDefault="00E12A65" w14:paraId="3A29F3A5" w14:textId="57790600">
      <w:pPr>
        <w:autoSpaceDE w:val="0"/>
        <w:autoSpaceDN w:val="0"/>
        <w:adjustRightInd w:val="0"/>
        <w:spacing w:after="0" w:line="276" w:lineRule="auto"/>
        <w:ind w:firstLine="720"/>
      </w:pPr>
      <w:r w:rsidR="7BEB75A7">
        <w:rPr/>
        <w:t xml:space="preserve">The final product development phase will take place during SDP2 and will build upon the validated prototype developed in SDP1. Once the major components have been implemented, </w:t>
      </w:r>
      <w:r w:rsidR="7BEB75A7">
        <w:rPr/>
        <w:t>additional</w:t>
      </w:r>
      <w:r w:rsidR="7BEB75A7">
        <w:rPr/>
        <w:t xml:space="preserve"> feedback loops will include direct testing with the target users (children with ASD) under professional supervision and ethical approval. These user sessions will focus on </w:t>
      </w:r>
      <w:r w:rsidR="7BEB75A7">
        <w:rPr/>
        <w:t>validating</w:t>
      </w:r>
      <w:r w:rsidR="7BEB75A7">
        <w:rPr/>
        <w:t xml:space="preserve"> the game’s engagement, accessibility, and educational impact. By the conclusion of SDP2, </w:t>
      </w:r>
      <w:r w:rsidR="569333B2">
        <w:rPr/>
        <w:t>Feel-o</w:t>
      </w:r>
      <w:r w:rsidR="7BEB75A7">
        <w:rPr/>
        <w:t xml:space="preserve"> is expected to evolve into a fully playable and polished game that can be used independently by children with ASD during their personal screen time, offering an enjoyable and meaningful way to practice emotional recognition and expression.</w:t>
      </w:r>
    </w:p>
    <w:p w:rsidR="00A91EA4" w:rsidP="3E3C9039" w:rsidRDefault="00A91EA4" w14:paraId="02A0D8C2" w14:textId="77777777">
      <w:pPr>
        <w:autoSpaceDE w:val="0"/>
        <w:autoSpaceDN w:val="0"/>
        <w:adjustRightInd w:val="0"/>
        <w:spacing w:after="0" w:line="276" w:lineRule="auto"/>
        <w:ind w:firstLine="720"/>
      </w:pPr>
    </w:p>
    <w:p w:rsidRPr="00E12A65" w:rsidR="00E12A65" w:rsidP="3E3C9039" w:rsidRDefault="00E12A65" w14:paraId="7D9AC993" w14:textId="11E74B72">
      <w:pPr>
        <w:autoSpaceDE w:val="0"/>
        <w:autoSpaceDN w:val="0"/>
        <w:adjustRightInd w:val="0"/>
        <w:spacing w:after="0" w:line="276" w:lineRule="auto"/>
        <w:rPr>
          <w:b w:val="1"/>
          <w:bCs w:val="1"/>
          <w:sz w:val="24"/>
          <w:szCs w:val="24"/>
        </w:rPr>
      </w:pPr>
      <w:r w:rsidRPr="3E3C9039" w:rsidR="7BEB75A7">
        <w:rPr>
          <w:b w:val="1"/>
          <w:bCs w:val="1"/>
          <w:sz w:val="24"/>
          <w:szCs w:val="24"/>
        </w:rPr>
        <w:t>Challenges, Advantages, and Lessons Learnt</w:t>
      </w:r>
    </w:p>
    <w:p w:rsidR="00E12A65" w:rsidP="3E3C9039" w:rsidRDefault="00E12A65" w14:paraId="02760EDB" w14:textId="68214A86">
      <w:pPr>
        <w:autoSpaceDE w:val="0"/>
        <w:autoSpaceDN w:val="0"/>
        <w:adjustRightInd w:val="0"/>
        <w:spacing w:after="0" w:line="276" w:lineRule="auto"/>
        <w:ind w:firstLine="720"/>
      </w:pPr>
      <w:r w:rsidR="7BEB75A7">
        <w:rPr/>
        <w:t xml:space="preserve">Applying the Prototyping Model during the development of </w:t>
      </w:r>
      <w:r w:rsidR="569333B2">
        <w:rPr/>
        <w:t>Feel-o</w:t>
      </w:r>
      <w:r w:rsidR="7BEB75A7">
        <w:rPr/>
        <w:t xml:space="preserve"> proved highly beneficial as the project had evolving requirements. The iterative structure of the model enabled continuous improvement through frequent consultation with domain experts, allowing early detection and correction of design issues before significant resources were invested in implementation. The ability to visualize the system through low-fidelity and high-fidelity prototypes helped clarify the project’s direction in balancing educational and entertainment elements. This approach ensured that the game remained engaging while also adhering to therapeutic principles suitable for children with ASD.</w:t>
      </w:r>
    </w:p>
    <w:p w:rsidR="00E12A65" w:rsidP="3E3C9039" w:rsidRDefault="00E12A65" w14:paraId="47A3FFB1" w14:textId="26562B41">
      <w:pPr>
        <w:autoSpaceDE w:val="0"/>
        <w:autoSpaceDN w:val="0"/>
        <w:adjustRightInd w:val="0"/>
        <w:spacing w:after="0" w:line="276" w:lineRule="auto"/>
        <w:ind w:firstLine="720"/>
      </w:pPr>
      <w:r w:rsidR="7BEB75A7">
        <w:rPr/>
        <w:t>Despite its advantages, the process presented several challenges. Translating clinical feedback into specific design or technical features required considerable interpretation and experimentation. Each feedback cycle demanded additional time and adjustments, which occasionally delayed implementation progress. Furthermore, as ethical considerations limited direct user testing, validation relied primarily on expert evaluation, leaving user-centered testing to future stages.</w:t>
      </w:r>
    </w:p>
    <w:p w:rsidR="0072102F" w:rsidP="3E3C9039" w:rsidRDefault="00E12A65" w14:paraId="7B2C8333" w14:textId="015E886F">
      <w:pPr>
        <w:autoSpaceDE w:val="0"/>
        <w:autoSpaceDN w:val="0"/>
        <w:adjustRightInd w:val="0"/>
        <w:spacing w:after="0" w:line="276" w:lineRule="auto"/>
        <w:ind w:firstLine="720"/>
        <w:jc w:val="both"/>
      </w:pPr>
      <w:r w:rsidR="7BEB75A7">
        <w:rPr/>
        <w:t xml:space="preserve">In summary, the use of the Prototyping Model enabled </w:t>
      </w:r>
      <w:r w:rsidR="569333B2">
        <w:rPr/>
        <w:t>Feel-o</w:t>
      </w:r>
      <w:r w:rsidR="7BEB75A7">
        <w:rPr/>
        <w:t xml:space="preserve"> to evolve through evidence-based decision-making and iterative improvement. The continuous engagement with experts ensured that the system design remained grounded in practical needs, resulting in a more purposeful product.</w:t>
      </w:r>
    </w:p>
    <w:p w:rsidRPr="00D23F43" w:rsidR="0072102F" w:rsidP="3E3C9039" w:rsidRDefault="0072102F" w14:paraId="0BD49132" w14:textId="6EAEA9A5">
      <w:pPr>
        <w:autoSpaceDE w:val="0"/>
        <w:autoSpaceDN w:val="0"/>
        <w:adjustRightInd w:val="0"/>
        <w:spacing w:after="0" w:line="276" w:lineRule="auto"/>
        <w:jc w:val="both"/>
        <w:rPr>
          <w:color w:val="000000" w:themeColor="text1"/>
        </w:rPr>
      </w:pPr>
    </w:p>
    <w:p w:rsidRPr="00C01B29" w:rsidR="00CC4938" w:rsidP="3E3C9039" w:rsidRDefault="00CC4938" w14:paraId="5ED132CE" w14:textId="0BDA4B38">
      <w:pPr>
        <w:pStyle w:val="Heading2"/>
        <w:numPr>
          <w:ilvl w:val="1"/>
          <w:numId w:val="44"/>
        </w:numPr>
        <w:spacing w:before="240" w:after="240" w:line="276" w:lineRule="auto"/>
        <w:rPr>
          <w:color w:val="365F91" w:themeColor="accent1" w:themeShade="BF"/>
        </w:rPr>
      </w:pPr>
      <w:bookmarkStart w:name="_Ref127832842" w:id="299"/>
      <w:bookmarkStart w:name="_Toc78875911" w:id="1714027815"/>
      <w:r w:rsidRPr="3E3C9039" w:rsidR="2B2294E3">
        <w:rPr>
          <w:color w:val="365F91" w:themeColor="accent1" w:themeTint="FF" w:themeShade="BF"/>
        </w:rPr>
        <w:t>Functional requirements</w:t>
      </w:r>
      <w:bookmarkEnd w:id="296"/>
      <w:bookmarkEnd w:id="297"/>
      <w:bookmarkEnd w:id="299"/>
      <w:bookmarkEnd w:id="1714027815"/>
    </w:p>
    <w:p w:rsidR="00CA7CE4" w:rsidP="3E3C9039" w:rsidRDefault="00CA7CE4" w14:paraId="5EF54AA2" w14:textId="77777777">
      <w:pPr>
        <w:autoSpaceDE w:val="0"/>
        <w:autoSpaceDN w:val="0"/>
        <w:adjustRightInd w:val="0"/>
        <w:spacing w:after="0" w:line="276" w:lineRule="auto"/>
        <w:jc w:val="both"/>
      </w:pPr>
      <w:r w:rsidR="269A6664">
        <w:rPr/>
        <w:t xml:space="preserve">&lt; </w:t>
      </w:r>
      <w:r w:rsidRPr="3E3C9039" w:rsidR="269A6664">
        <w:rPr>
          <w:b w:val="1"/>
          <w:bCs w:val="1"/>
        </w:rPr>
        <w:t>ToDo</w:t>
      </w:r>
      <w:r w:rsidRPr="3E3C9039" w:rsidR="269A6664">
        <w:rPr>
          <w:b w:val="1"/>
          <w:bCs w:val="1"/>
        </w:rPr>
        <w:t>:</w:t>
      </w:r>
      <w:r w:rsidR="269A6664">
        <w:rPr/>
        <w:t xml:space="preserve"> </w:t>
      </w:r>
    </w:p>
    <w:p w:rsidRPr="0034052C" w:rsidR="000859B0" w:rsidP="3E3C9039" w:rsidRDefault="00AE2B0F" w14:paraId="510B7B07" w14:textId="00838409">
      <w:pPr>
        <w:pStyle w:val="ListParagraph"/>
        <w:numPr>
          <w:ilvl w:val="0"/>
          <w:numId w:val="16"/>
        </w:numPr>
        <w:autoSpaceDE w:val="0"/>
        <w:autoSpaceDN w:val="0"/>
        <w:adjustRightInd w:val="0"/>
        <w:spacing w:after="0" w:line="276" w:lineRule="auto"/>
        <w:jc w:val="both"/>
        <w:rPr>
          <w:color w:val="000000" w:themeColor="text1"/>
        </w:rPr>
      </w:pPr>
      <w:r w:rsidRPr="3E3C9039" w:rsidR="3A7E3E96">
        <w:rPr>
          <w:color w:val="000000" w:themeColor="text1" w:themeTint="FF" w:themeShade="FF"/>
        </w:rPr>
        <w:t>Gather</w:t>
      </w:r>
      <w:r w:rsidRPr="3E3C9039" w:rsidR="0658D265">
        <w:rPr>
          <w:color w:val="000000" w:themeColor="text1" w:themeTint="FF" w:themeShade="FF"/>
        </w:rPr>
        <w:t xml:space="preserve">, document, and analyze the project requirements. </w:t>
      </w:r>
    </w:p>
    <w:p w:rsidRPr="0034052C" w:rsidR="000859B0" w:rsidP="3E3C9039" w:rsidRDefault="00B131FB" w14:paraId="407B9BFA" w14:textId="3436BFF0">
      <w:pPr>
        <w:pStyle w:val="ListParagraph"/>
        <w:numPr>
          <w:ilvl w:val="0"/>
          <w:numId w:val="13"/>
        </w:numPr>
        <w:autoSpaceDE w:val="0"/>
        <w:autoSpaceDN w:val="0"/>
        <w:adjustRightInd w:val="0"/>
        <w:spacing w:after="0" w:line="276" w:lineRule="auto"/>
        <w:jc w:val="both"/>
        <w:rPr/>
      </w:pPr>
      <w:r w:rsidR="54E42952">
        <w:rPr/>
        <w:t xml:space="preserve">Present the </w:t>
      </w:r>
      <w:r w:rsidR="0A6B5975">
        <w:rPr/>
        <w:t>requirement specification</w:t>
      </w:r>
      <w:r w:rsidR="56A47553">
        <w:rPr/>
        <w:t>s</w:t>
      </w:r>
      <w:r w:rsidR="0A6B5975">
        <w:rPr/>
        <w:t xml:space="preserve"> using suitable methods and tools</w:t>
      </w:r>
      <w:r w:rsidR="4A13B2C8">
        <w:rPr/>
        <w:t>,</w:t>
      </w:r>
      <w:r w:rsidR="0A6B5975">
        <w:rPr/>
        <w:t xml:space="preserve"> such as </w:t>
      </w:r>
      <w:r w:rsidR="00FE2076">
        <w:rPr/>
        <w:t>a use case diagram and a use case summary table</w:t>
      </w:r>
      <w:r w:rsidR="60A98EC2">
        <w:rPr/>
        <w:t>.</w:t>
      </w:r>
    </w:p>
    <w:p w:rsidRPr="0034052C" w:rsidR="00183112" w:rsidP="3E3C9039" w:rsidRDefault="00183112" w14:paraId="36E91444" w14:textId="77777777">
      <w:pPr>
        <w:pStyle w:val="ListParagraph"/>
        <w:numPr>
          <w:ilvl w:val="0"/>
          <w:numId w:val="13"/>
        </w:numPr>
        <w:autoSpaceDE w:val="0"/>
        <w:autoSpaceDN w:val="0"/>
        <w:adjustRightInd w:val="0"/>
        <w:spacing w:after="0" w:line="276" w:lineRule="auto"/>
        <w:jc w:val="both"/>
        <w:rPr/>
      </w:pPr>
      <w:r w:rsidR="60A98EC2">
        <w:rPr/>
        <w:t xml:space="preserve">Produce detailed specifications for each use case and add it to </w:t>
      </w:r>
      <w:r w:rsidRPr="3E3C9039" w:rsidR="60A98EC2">
        <w:rPr>
          <w:i w:val="1"/>
          <w:iCs w:val="1"/>
        </w:rPr>
        <w:t>Appendix A - Use cases specification</w:t>
      </w:r>
      <w:r w:rsidR="60A98EC2">
        <w:rPr/>
        <w:t>.</w:t>
      </w:r>
    </w:p>
    <w:p w:rsidR="000859B0" w:rsidP="3E3C9039" w:rsidRDefault="000859B0" w14:paraId="611B96E4" w14:textId="2D94093C">
      <w:pPr>
        <w:pStyle w:val="ListParagraph"/>
        <w:numPr>
          <w:ilvl w:val="0"/>
          <w:numId w:val="13"/>
        </w:numPr>
        <w:autoSpaceDE w:val="0"/>
        <w:autoSpaceDN w:val="0"/>
        <w:adjustRightInd w:val="0"/>
        <w:spacing w:after="0" w:line="276" w:lineRule="auto"/>
        <w:jc w:val="both"/>
        <w:rPr/>
      </w:pPr>
      <w:r w:rsidR="0658D265">
        <w:rPr/>
        <w:t xml:space="preserve">You may use flowcharts to describe the </w:t>
      </w:r>
      <w:r w:rsidR="0658D265">
        <w:rPr/>
        <w:t xml:space="preserve">sequence of actions and data flow of </w:t>
      </w:r>
      <w:r w:rsidR="0658D265">
        <w:rPr/>
        <w:t>process</w:t>
      </w:r>
      <w:r w:rsidR="0658D265">
        <w:rPr/>
        <w:t>(es) required for your project.</w:t>
      </w:r>
      <w:r w:rsidR="4A17AC0A">
        <w:rPr/>
        <w:t xml:space="preserve"> </w:t>
      </w:r>
    </w:p>
    <w:p w:rsidRPr="004355C8" w:rsidR="00CA7CE4" w:rsidP="3E3C9039" w:rsidRDefault="009171C3" w14:paraId="3DC3691D" w14:textId="6A0B4EC7">
      <w:pPr>
        <w:pStyle w:val="ListParagraph"/>
        <w:numPr>
          <w:ilvl w:val="0"/>
          <w:numId w:val="16"/>
        </w:numPr>
        <w:autoSpaceDE w:val="0"/>
        <w:autoSpaceDN w:val="0"/>
        <w:adjustRightInd w:val="0"/>
        <w:spacing w:after="0" w:line="276" w:lineRule="auto"/>
        <w:jc w:val="both"/>
        <w:rPr>
          <w:color w:val="000000" w:themeColor="text1"/>
        </w:rPr>
      </w:pPr>
      <w:r w:rsidR="67859E3D">
        <w:rPr/>
        <w:t xml:space="preserve">After identifying and describing all the use cases, prioritize them and determine your project's scope by </w:t>
      </w:r>
      <w:r w:rsidRPr="3E3C9039" w:rsidR="5208D101">
        <w:rPr>
          <w:color w:val="000000" w:themeColor="text1" w:themeTint="FF" w:themeShade="FF"/>
        </w:rPr>
        <w:t xml:space="preserve">highlighting </w:t>
      </w:r>
      <w:r w:rsidR="67859E3D">
        <w:rPr/>
        <w:t>the use cases you intend to design and implement</w:t>
      </w:r>
      <w:r w:rsidR="5208D101">
        <w:rPr/>
        <w:t>.</w:t>
      </w:r>
    </w:p>
    <w:p w:rsidR="00CA7CE4" w:rsidP="3E3C9039" w:rsidRDefault="00CA7CE4" w14:paraId="0CA452CF" w14:textId="77777777">
      <w:pPr>
        <w:pStyle w:val="BodyText"/>
        <w:spacing w:after="0" w:line="276" w:lineRule="auto"/>
        <w:jc w:val="both"/>
      </w:pPr>
      <w:r w:rsidR="269A6664">
        <w:rPr/>
        <w:t>/&gt;</w:t>
      </w:r>
    </w:p>
    <w:p w:rsidR="005C30F1" w:rsidP="3E3C9039" w:rsidRDefault="005C30F1" w14:paraId="14D4CC19" w14:textId="77777777">
      <w:pPr>
        <w:pStyle w:val="BodyText"/>
        <w:spacing w:after="0" w:line="276" w:lineRule="auto"/>
        <w:jc w:val="both"/>
      </w:pPr>
    </w:p>
    <w:p w:rsidR="005C30F1" w:rsidP="3E3C9039" w:rsidRDefault="005C30F1" w14:paraId="41BCF434" w14:textId="77777777">
      <w:pPr>
        <w:pStyle w:val="BodyText"/>
        <w:keepNext w:val="1"/>
        <w:spacing w:after="0" w:line="276" w:lineRule="auto"/>
        <w:jc w:val="center"/>
      </w:pPr>
      <w:r w:rsidR="5F6E14B8">
        <w:drawing>
          <wp:inline wp14:editId="4F4C864B" wp14:anchorId="30170286">
            <wp:extent cx="4686300" cy="4504061"/>
            <wp:effectExtent l="0" t="0" r="0" b="0"/>
            <wp:docPr id="88317146" name="Picture 1" descr="A diagram of a software development&#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8317146" name="Picture 1" descr="A diagram of a software development&#10;&#10;AI-generated content may be incorrect."/>
                    <pic:cNvPicPr/>
                  </pic:nvPicPr>
                  <pic:blipFill>
                    <a:blip xmlns:r="http://schemas.openxmlformats.org/officeDocument/2006/relationships" r:embed="rId24">
                      <a:extLst>
                        <a:ext uri="{28A0092B-C50C-407E-A947-70E740481C1C}">
                          <a14:useLocalDpi xmlns:a14="http://schemas.microsoft.com/office/drawing/2010/main" val="0"/>
                        </a:ext>
                      </a:extLst>
                    </a:blip>
                    <a:stretch>
                      <a:fillRect/>
                    </a:stretch>
                  </pic:blipFill>
                  <pic:spPr>
                    <a:xfrm>
                      <a:off x="0" y="0"/>
                      <a:ext cx="4720792" cy="4537212"/>
                    </a:xfrm>
                    <a:prstGeom prst="rect">
                      <a:avLst/>
                    </a:prstGeom>
                  </pic:spPr>
                </pic:pic>
              </a:graphicData>
            </a:graphic>
          </wp:inline>
        </w:drawing>
      </w:r>
    </w:p>
    <w:p w:rsidRPr="00891879" w:rsidR="002723CE" w:rsidP="3E3C9039" w:rsidRDefault="005C30F1" w14:paraId="1B5E5252" w14:textId="6D2178BC">
      <w:pPr>
        <w:pStyle w:val="Caption"/>
        <w:spacing w:line="276" w:lineRule="auto"/>
        <w:jc w:val="center"/>
        <w:rPr>
          <w:sz w:val="22"/>
          <w:szCs w:val="22"/>
        </w:rPr>
      </w:pPr>
      <w:bookmarkStart w:name="_Toc213468580" w:id="301"/>
      <w:commentRangeStart w:id="302"/>
      <w:r w:rsidRPr="3E3C9039" w:rsidR="5F6E14B8">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commentRangeEnd w:id="302"/>
      <w:r>
        <w:rPr>
          <w:rStyle w:val="CommentReference"/>
        </w:rPr>
        <w:commentReference w:id="302"/>
      </w:r>
      <w:r w:rsidRPr="3E3C9039" w:rsidR="6548130C">
        <w:rPr>
          <w:noProof/>
          <w:sz w:val="22"/>
          <w:szCs w:val="22"/>
        </w:rPr>
        <w:t>6</w:t>
      </w:r>
      <w:r w:rsidRPr="3E3C9039">
        <w:rPr>
          <w:sz w:val="22"/>
          <w:szCs w:val="22"/>
        </w:rPr>
        <w:fldChar w:fldCharType="end"/>
      </w:r>
      <w:r w:rsidRPr="3E3C9039" w:rsidR="5F6E14B8">
        <w:rPr>
          <w:sz w:val="22"/>
          <w:szCs w:val="22"/>
        </w:rPr>
        <w:t xml:space="preserve"> Use Case Diagram</w:t>
      </w:r>
      <w:bookmarkEnd w:id="301"/>
    </w:p>
    <w:p w:rsidRPr="005C30F1" w:rsidR="00CC4938" w:rsidP="3E3C9039" w:rsidRDefault="00CC4938" w14:paraId="214178D5" w14:textId="718825DD">
      <w:pPr>
        <w:pStyle w:val="Caption"/>
        <w:spacing w:before="120" w:after="120" w:line="276" w:lineRule="auto"/>
        <w:rPr>
          <w:color w:val="1F497D" w:themeColor="text2"/>
          <w:sz w:val="22"/>
          <w:szCs w:val="22"/>
        </w:rPr>
      </w:pPr>
      <w:bookmarkStart w:name="_Toc367823250" w:id="303"/>
      <w:bookmarkStart w:name="_Toc213468608" w:id="304"/>
      <w:r w:rsidRPr="3E3C9039" w:rsidR="2B2294E3">
        <w:rPr>
          <w:color w:val="1F497D" w:themeColor="text2" w:themeTint="FF" w:themeShade="FF"/>
          <w:sz w:val="22"/>
          <w:szCs w:val="22"/>
        </w:rPr>
        <w:t xml:space="preserve">Table </w:t>
      </w:r>
      <w:r w:rsidRPr="3E3C9039">
        <w:rPr>
          <w:color w:val="1F497D" w:themeColor="text2" w:themeTint="FF" w:themeShade="FF"/>
          <w:sz w:val="22"/>
          <w:szCs w:val="22"/>
        </w:rP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sz w:val="22"/>
          <w:szCs w:val="22"/>
        </w:rPr>
        <w:fldChar w:fldCharType="separate"/>
      </w:r>
      <w:r w:rsidRPr="3E3C9039" w:rsidR="0A1D265A">
        <w:rPr>
          <w:noProof/>
          <w:color w:val="1F497D" w:themeColor="text2" w:themeTint="FF" w:themeShade="FF"/>
          <w:sz w:val="22"/>
          <w:szCs w:val="22"/>
        </w:rPr>
        <w:t>3</w:t>
      </w:r>
      <w:r w:rsidRPr="3E3C9039">
        <w:rPr>
          <w:color w:val="1F497D" w:themeColor="text2" w:themeTint="FF" w:themeShade="FF"/>
          <w:sz w:val="22"/>
          <w:szCs w:val="22"/>
        </w:rPr>
        <w:fldChar w:fldCharType="end"/>
      </w:r>
      <w:r w:rsidRPr="3E3C9039" w:rsidR="2B2294E3">
        <w:rPr>
          <w:color w:val="1F497D" w:themeColor="text2" w:themeTint="FF" w:themeShade="FF"/>
          <w:sz w:val="22"/>
          <w:szCs w:val="22"/>
        </w:rPr>
        <w:t>. Use cases summary</w:t>
      </w:r>
      <w:bookmarkEnd w:id="303"/>
      <w:bookmarkEnd w:id="304"/>
    </w:p>
    <w:tbl>
      <w:tblPr>
        <w:tblStyle w:val="LightGrid-Accent11"/>
        <w:tblW w:w="9000" w:type="dxa"/>
        <w:tblInd w:w="-10" w:type="dxa"/>
        <w:tblLook w:val="04A0" w:firstRow="1" w:lastRow="0" w:firstColumn="1" w:lastColumn="0" w:noHBand="0" w:noVBand="1"/>
      </w:tblPr>
      <w:tblGrid>
        <w:gridCol w:w="810"/>
        <w:gridCol w:w="2700"/>
        <w:gridCol w:w="5490"/>
      </w:tblGrid>
      <w:tr w:rsidRPr="00C01B29" w:rsidR="005C30F1" w:rsidTr="3E3C9039" w14:paraId="30091B5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tcPr>
          <w:p w:rsidRPr="00C01B29" w:rsidR="005C30F1" w:rsidP="3E3C9039" w:rsidRDefault="005C30F1" w14:paraId="05D1589C" w14:textId="77777777">
            <w:pPr>
              <w:spacing w:line="276" w:lineRule="auto"/>
            </w:pPr>
            <w:r w:rsidR="5F6E14B8">
              <w:rPr/>
              <w:t>ID</w:t>
            </w:r>
          </w:p>
        </w:tc>
        <w:tc>
          <w:tcPr>
            <w:cnfStyle w:val="000000000000" w:firstRow="0" w:lastRow="0" w:firstColumn="0" w:lastColumn="0" w:oddVBand="0" w:evenVBand="0" w:oddHBand="0" w:evenHBand="0" w:firstRowFirstColumn="0" w:firstRowLastColumn="0" w:lastRowFirstColumn="0" w:lastRowLastColumn="0"/>
            <w:tcW w:w="2700" w:type="dxa"/>
            <w:tcMar/>
          </w:tcPr>
          <w:p w:rsidRPr="00C01B29" w:rsidR="005C30F1" w:rsidP="3E3C9039" w:rsidRDefault="005C30F1" w14:paraId="4B411D88" w14:textId="77777777">
            <w:pPr>
              <w:spacing w:line="276" w:lineRule="auto"/>
              <w:cnfStyle w:val="100000000000" w:firstRow="1" w:lastRow="0" w:firstColumn="0" w:lastColumn="0" w:oddVBand="0" w:evenVBand="0" w:oddHBand="0" w:evenHBand="0" w:firstRowFirstColumn="0" w:firstRowLastColumn="0" w:lastRowFirstColumn="0" w:lastRowLastColumn="0"/>
            </w:pPr>
            <w:r w:rsidR="5F6E14B8">
              <w:rPr/>
              <w:t>Use case</w:t>
            </w:r>
          </w:p>
        </w:tc>
        <w:tc>
          <w:tcPr>
            <w:cnfStyle w:val="000000000000" w:firstRow="0" w:lastRow="0" w:firstColumn="0" w:lastColumn="0" w:oddVBand="0" w:evenVBand="0" w:oddHBand="0" w:evenHBand="0" w:firstRowFirstColumn="0" w:firstRowLastColumn="0" w:lastRowFirstColumn="0" w:lastRowLastColumn="0"/>
            <w:tcW w:w="5490" w:type="dxa"/>
            <w:tcMar/>
          </w:tcPr>
          <w:p w:rsidRPr="00C01B29" w:rsidR="005C30F1" w:rsidP="3E3C9039" w:rsidRDefault="005C30F1" w14:paraId="1C16C17A" w14:textId="77777777">
            <w:pPr>
              <w:spacing w:line="276" w:lineRule="auto"/>
              <w:cnfStyle w:val="100000000000" w:firstRow="1" w:lastRow="0" w:firstColumn="0" w:lastColumn="0" w:oddVBand="0" w:evenVBand="0" w:oddHBand="0" w:evenHBand="0" w:firstRowFirstColumn="0" w:firstRowLastColumn="0" w:lastRowFirstColumn="0" w:lastRowLastColumn="0"/>
            </w:pPr>
            <w:r w:rsidR="5F6E14B8">
              <w:rPr/>
              <w:t>Brief description</w:t>
            </w:r>
          </w:p>
        </w:tc>
      </w:tr>
      <w:tr w:rsidRPr="00BF1DB2" w:rsidR="005C30F1" w:rsidTr="3E3C9039" w14:paraId="01983B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686AD762"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1</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65D5B154"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Sign Up</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5200BE7A"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guardian creates an account for the child.</w:t>
            </w:r>
          </w:p>
        </w:tc>
      </w:tr>
      <w:tr w:rsidRPr="00BF1DB2" w:rsidR="005C30F1" w:rsidTr="3E3C9039" w14:paraId="61A9CE0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483A9CAF"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2</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0B99B96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Set Learning Preference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236B2CF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g</w:t>
            </w:r>
            <w:r w:rsidRPr="3E3C9039" w:rsidR="5F6E14B8">
              <w:rPr>
                <w:rFonts w:eastAsia="Times New Roman" w:cs="Calibri" w:cstheme="minorAscii"/>
                <w:sz w:val="24"/>
                <w:szCs w:val="24"/>
              </w:rPr>
              <w:t>uardian sets communication and learning preferences and enters a PIN for progress access.</w:t>
            </w:r>
          </w:p>
        </w:tc>
      </w:tr>
      <w:tr w:rsidRPr="00BF1DB2" w:rsidR="005C30F1" w:rsidTr="3E3C9039" w14:paraId="7210CA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4A5301B8"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3</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6D75DBBD"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ake Assessment</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5D7BD114"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child is assessed on their skills before starting gameplay.</w:t>
            </w:r>
          </w:p>
        </w:tc>
      </w:tr>
      <w:tr w:rsidRPr="00BF1DB2" w:rsidR="005C30F1" w:rsidTr="3E3C9039" w14:paraId="0DD37AB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092244C2"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4</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02B4898B"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ake Tutorial</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630D3C6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child is guided through an interactive walkthrough of game features and controls.</w:t>
            </w:r>
          </w:p>
        </w:tc>
      </w:tr>
      <w:tr w:rsidRPr="00BF1DB2" w:rsidR="005C30F1" w:rsidTr="3E3C9039" w14:paraId="53AD7F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05177E8C"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5</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715E7FF2"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Login</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515F64DE" w14:textId="7B0D9DF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 xml:space="preserve">The user is authenticated to access </w:t>
            </w:r>
            <w:r w:rsidRPr="3E3C9039" w:rsidR="569333B2">
              <w:rPr>
                <w:rFonts w:eastAsia="Times New Roman" w:cs="Calibri" w:cstheme="minorAscii"/>
                <w:sz w:val="24"/>
                <w:szCs w:val="24"/>
              </w:rPr>
              <w:t>Feel-o</w:t>
            </w:r>
            <w:r w:rsidRPr="3E3C9039" w:rsidR="5F6E14B8">
              <w:rPr>
                <w:rFonts w:eastAsia="Times New Roman" w:cs="Calibri" w:cstheme="minorAscii"/>
                <w:sz w:val="24"/>
                <w:szCs w:val="24"/>
              </w:rPr>
              <w:t>.</w:t>
            </w:r>
          </w:p>
        </w:tc>
      </w:tr>
      <w:tr w:rsidRPr="00BF1DB2" w:rsidR="005C30F1" w:rsidTr="3E3C9039" w14:paraId="017173F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42022094"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6</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66A8B2F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Play Level 1 - Identifying Emotion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706492" w14:paraId="70E7A352" w14:textId="2F4499A9">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4A040476">
              <w:rPr>
                <w:rFonts w:eastAsia="Times New Roman" w:cs="Calibri" w:cstheme="minorAscii"/>
                <w:sz w:val="24"/>
                <w:szCs w:val="24"/>
              </w:rPr>
              <w:t>The child practices identifying emotions through three sublevels with repeated exposure to build memorization.</w:t>
            </w:r>
          </w:p>
        </w:tc>
      </w:tr>
      <w:tr w:rsidRPr="00BF1DB2" w:rsidR="005C30F1" w:rsidTr="3E3C9039" w14:paraId="6B596A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787A3885"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7</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03D74134"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Play Level 2 - Differentiating and Distinguishing</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446AF7" w14:paraId="73ED22B5" w14:textId="3DAAB8B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2F43BFF3">
              <w:rPr>
                <w:rFonts w:eastAsia="Times New Roman" w:cs="Calibri" w:cstheme="minorAscii"/>
                <w:sz w:val="24"/>
                <w:szCs w:val="24"/>
              </w:rPr>
              <w:t>The child practices differentiating and distinguishing emotions through f</w:t>
            </w:r>
            <w:r w:rsidRPr="3E3C9039" w:rsidR="355A193C">
              <w:rPr>
                <w:rFonts w:eastAsia="Times New Roman" w:cs="Calibri" w:cstheme="minorAscii"/>
                <w:sz w:val="24"/>
                <w:szCs w:val="24"/>
              </w:rPr>
              <w:t>ive</w:t>
            </w:r>
            <w:r w:rsidRPr="3E3C9039" w:rsidR="2F43BFF3">
              <w:rPr>
                <w:rFonts w:eastAsia="Times New Roman" w:cs="Calibri" w:cstheme="minorAscii"/>
                <w:sz w:val="24"/>
                <w:szCs w:val="24"/>
              </w:rPr>
              <w:t xml:space="preserve"> sublevels.</w:t>
            </w:r>
          </w:p>
        </w:tc>
      </w:tr>
      <w:tr w:rsidRPr="00BF1DB2" w:rsidR="005C30F1" w:rsidTr="3E3C9039" w14:paraId="6D4759B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6049F8F6"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8</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10E0E86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Play Level 3 - Naming the Emotion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030ADC" w14:paraId="1F3FCA79" w14:textId="1C6A102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355A193C">
              <w:rPr>
                <w:rFonts w:eastAsia="Times New Roman" w:cs="Calibri" w:cstheme="minorAscii"/>
                <w:sz w:val="24"/>
                <w:szCs w:val="24"/>
              </w:rPr>
              <w:t xml:space="preserve">The child practices </w:t>
            </w:r>
            <w:r w:rsidRPr="3E3C9039" w:rsidR="355A193C">
              <w:rPr>
                <w:rFonts w:eastAsia="Times New Roman" w:cs="Calibri" w:cstheme="minorAscii"/>
                <w:sz w:val="24"/>
                <w:szCs w:val="24"/>
              </w:rPr>
              <w:t>naming</w:t>
            </w:r>
            <w:r w:rsidRPr="3E3C9039" w:rsidR="355A193C">
              <w:rPr>
                <w:rFonts w:eastAsia="Times New Roman" w:cs="Calibri" w:cstheme="minorAscii"/>
                <w:sz w:val="24"/>
                <w:szCs w:val="24"/>
              </w:rPr>
              <w:t xml:space="preserve"> emotions through </w:t>
            </w:r>
            <w:r w:rsidRPr="3E3C9039" w:rsidR="355A193C">
              <w:rPr>
                <w:rFonts w:eastAsia="Times New Roman" w:cs="Calibri" w:cstheme="minorAscii"/>
                <w:sz w:val="24"/>
                <w:szCs w:val="24"/>
              </w:rPr>
              <w:t>three</w:t>
            </w:r>
            <w:r w:rsidRPr="3E3C9039" w:rsidR="355A193C">
              <w:rPr>
                <w:rFonts w:eastAsia="Times New Roman" w:cs="Calibri" w:cstheme="minorAscii"/>
                <w:sz w:val="24"/>
                <w:szCs w:val="24"/>
              </w:rPr>
              <w:t xml:space="preserve"> sublevels.</w:t>
            </w:r>
          </w:p>
        </w:tc>
      </w:tr>
      <w:tr w:rsidRPr="00BF1DB2" w:rsidR="005C30F1" w:rsidTr="3E3C9039" w14:paraId="67E7885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654AF3C3"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09</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077677F4"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rack Child Progres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66E485A2"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guardian views progress data including level performance and emotional skill development.</w:t>
            </w:r>
          </w:p>
        </w:tc>
      </w:tr>
      <w:tr w:rsidRPr="00BF1DB2" w:rsidR="005C30F1" w:rsidTr="3E3C9039" w14:paraId="0B6468A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38657DEB"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10</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289C68D4"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View</w:t>
            </w:r>
            <w:r w:rsidRPr="3E3C9039" w:rsidR="5F6E14B8">
              <w:rPr>
                <w:rFonts w:eastAsia="Times New Roman" w:cs="Calibri" w:cstheme="minorAscii"/>
                <w:sz w:val="24"/>
                <w:szCs w:val="24"/>
              </w:rPr>
              <w:t xml:space="preserve"> Progres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136E594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child views game progress and earned rewards in a child-friendly format.</w:t>
            </w:r>
          </w:p>
        </w:tc>
      </w:tr>
      <w:tr w:rsidRPr="00BF1DB2" w:rsidR="005C30F1" w:rsidTr="3E3C9039" w14:paraId="41A6B3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260F1F9D"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11</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2D3CA12E"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Gain Rewards</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0A001EB5"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 xml:space="preserve">When the child completes specific actions or levels, the system awards in-game </w:t>
            </w:r>
            <w:r w:rsidRPr="3E3C9039" w:rsidR="5F6E14B8">
              <w:rPr>
                <w:rFonts w:eastAsia="Times New Roman" w:cs="Calibri" w:cstheme="minorAscii"/>
                <w:sz w:val="24"/>
                <w:szCs w:val="24"/>
              </w:rPr>
              <w:t>rewards.</w:t>
            </w:r>
          </w:p>
        </w:tc>
      </w:tr>
      <w:tr w:rsidRPr="00BF1DB2" w:rsidR="005C30F1" w:rsidTr="3E3C9039" w14:paraId="305A03B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334827AD"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12</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7226EF4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Edit Character</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5AB6C2B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 xml:space="preserve">The child customizes their avatar using </w:t>
            </w:r>
            <w:r w:rsidRPr="3E3C9039" w:rsidR="5F6E14B8">
              <w:rPr>
                <w:rFonts w:eastAsia="Times New Roman" w:cs="Calibri" w:cstheme="minorAscii"/>
                <w:sz w:val="24"/>
                <w:szCs w:val="24"/>
              </w:rPr>
              <w:t xml:space="preserve">items purchased with </w:t>
            </w:r>
            <w:r w:rsidRPr="3E3C9039" w:rsidR="5F6E14B8">
              <w:rPr>
                <w:rFonts w:eastAsia="Times New Roman" w:cs="Calibri" w:cstheme="minorAscii"/>
                <w:sz w:val="24"/>
                <w:szCs w:val="24"/>
              </w:rPr>
              <w:t>in-game rewards.</w:t>
            </w:r>
          </w:p>
        </w:tc>
      </w:tr>
      <w:tr w:rsidRPr="00BF1DB2" w:rsidR="005C30F1" w:rsidTr="3E3C9039" w14:paraId="71194C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Mar/>
            <w:hideMark/>
          </w:tcPr>
          <w:p w:rsidRPr="00BF1DB2" w:rsidR="005C30F1" w:rsidP="3E3C9039" w:rsidRDefault="005C30F1" w14:paraId="084D2D4B" w14:textId="77777777">
            <w:pPr>
              <w:spacing w:line="276" w:lineRule="auto"/>
              <w:rPr>
                <w:rFonts w:ascii="Calibri" w:hAnsi="Calibri" w:eastAsia="Times New Roman" w:cs="Calibri" w:asciiTheme="minorAscii" w:hAnsiTheme="minorAscii" w:cstheme="minorAscii"/>
                <w:sz w:val="24"/>
                <w:szCs w:val="24"/>
              </w:rPr>
            </w:pPr>
            <w:r w:rsidRPr="3E3C9039" w:rsidR="5F6E14B8">
              <w:rPr>
                <w:rFonts w:ascii="Calibri" w:hAnsi="Calibri" w:eastAsia="Times New Roman" w:cs="Calibri" w:asciiTheme="minorAscii" w:hAnsiTheme="minorAscii" w:cstheme="minorAscii"/>
                <w:sz w:val="24"/>
                <w:szCs w:val="24"/>
              </w:rPr>
              <w:t>UC13</w:t>
            </w:r>
          </w:p>
        </w:tc>
        <w:tc>
          <w:tcPr>
            <w:cnfStyle w:val="000000000000" w:firstRow="0" w:lastRow="0" w:firstColumn="0" w:lastColumn="0" w:oddVBand="0" w:evenVBand="0" w:oddHBand="0" w:evenHBand="0" w:firstRowFirstColumn="0" w:firstRowLastColumn="0" w:lastRowFirstColumn="0" w:lastRowLastColumn="0"/>
            <w:tcW w:w="2700" w:type="dxa"/>
            <w:tcMar/>
            <w:hideMark/>
          </w:tcPr>
          <w:p w:rsidRPr="00BF1DB2" w:rsidR="005C30F1" w:rsidP="3E3C9039" w:rsidRDefault="005C30F1" w14:paraId="13CF575D"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Shop In-Game Store</w:t>
            </w:r>
          </w:p>
        </w:tc>
        <w:tc>
          <w:tcPr>
            <w:cnfStyle w:val="000000000000" w:firstRow="0" w:lastRow="0" w:firstColumn="0" w:lastColumn="0" w:oddVBand="0" w:evenVBand="0" w:oddHBand="0" w:evenHBand="0" w:firstRowFirstColumn="0" w:firstRowLastColumn="0" w:lastRowFirstColumn="0" w:lastRowLastColumn="0"/>
            <w:tcW w:w="5490" w:type="dxa"/>
            <w:tcMar/>
            <w:hideMark/>
          </w:tcPr>
          <w:p w:rsidRPr="00BF1DB2" w:rsidR="005C30F1" w:rsidP="3E3C9039" w:rsidRDefault="005C30F1" w14:paraId="14573858"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stheme="minorAscii"/>
                <w:sz w:val="24"/>
                <w:szCs w:val="24"/>
              </w:rPr>
            </w:pPr>
            <w:r w:rsidRPr="3E3C9039" w:rsidR="5F6E14B8">
              <w:rPr>
                <w:rFonts w:eastAsia="Times New Roman" w:cs="Calibri" w:cstheme="minorAscii"/>
                <w:sz w:val="24"/>
                <w:szCs w:val="24"/>
              </w:rPr>
              <w:t>The child spends in-game rewards to purchase items from the store.</w:t>
            </w:r>
          </w:p>
        </w:tc>
      </w:tr>
    </w:tbl>
    <w:p w:rsidR="002723CE" w:rsidP="3E3C9039" w:rsidRDefault="002723CE" w14:paraId="76C7FAAC" w14:textId="77777777">
      <w:pPr>
        <w:spacing w:line="276" w:lineRule="auto"/>
      </w:pPr>
    </w:p>
    <w:p w:rsidRPr="002723CE" w:rsidR="002723CE" w:rsidP="3E3C9039" w:rsidRDefault="002723CE" w14:paraId="4F9AC8CF" w14:textId="77777777">
      <w:pPr>
        <w:spacing w:line="276" w:lineRule="auto"/>
        <w:rPr>
          <w:b w:val="1"/>
          <w:bCs w:val="1"/>
          <w:sz w:val="28"/>
          <w:szCs w:val="28"/>
        </w:rPr>
      </w:pPr>
      <w:commentRangeStart w:id="305"/>
      <w:r w:rsidRPr="3E3C9039" w:rsidR="53E87E11">
        <w:rPr>
          <w:b w:val="1"/>
          <w:bCs w:val="1"/>
          <w:sz w:val="28"/>
          <w:szCs w:val="28"/>
        </w:rPr>
        <w:t>Game Levels and Therapeutic Validation</w:t>
      </w:r>
      <w:commentRangeEnd w:id="305"/>
      <w:r>
        <w:rPr>
          <w:rStyle w:val="CommentReference"/>
        </w:rPr>
        <w:commentReference w:id="305"/>
      </w:r>
    </w:p>
    <w:p w:rsidRPr="002723CE" w:rsidR="002723CE" w:rsidP="3E3C9039" w:rsidRDefault="002723CE" w14:paraId="00168A0A" w14:textId="77777777">
      <w:pPr>
        <w:spacing w:line="276" w:lineRule="auto"/>
        <w:ind w:firstLine="720"/>
        <w:rPr>
          <w:rFonts w:cs="Calibri" w:cstheme="minorAscii"/>
        </w:rPr>
      </w:pPr>
      <w:r w:rsidRPr="3E3C9039" w:rsidR="53E87E11">
        <w:rPr>
          <w:rFonts w:cs="Calibri" w:cstheme="minorAscii"/>
        </w:rPr>
        <w:t>It is important to highlight that the structure and content of the game were developed in collaboration with and approved by licensed therapists prior to implementation. This step ensured that all game mechanics, objectives, and activities are therapeutically appropriate, engaging, and beneficial for children on the autism spectrum. The levels were carefully designed to progress gradually in difficulty and cognitive demand, supporting both verbal and non-verbal players according to their preferences.</w:t>
      </w:r>
    </w:p>
    <w:p w:rsidRPr="002723CE" w:rsidR="002723CE" w:rsidP="3E3C9039" w:rsidRDefault="002723CE" w14:paraId="7BBA5721" w14:textId="77777777">
      <w:pPr>
        <w:spacing w:line="276" w:lineRule="auto"/>
        <w:ind w:firstLine="720"/>
        <w:rPr>
          <w:rFonts w:cs="Calibri" w:cstheme="minorAscii"/>
        </w:rPr>
      </w:pPr>
      <w:r w:rsidRPr="3E3C9039" w:rsidR="53E87E11">
        <w:rPr>
          <w:rFonts w:cs="Calibri" w:cstheme="minorAscii"/>
        </w:rPr>
        <w:t>Each level, referred to as a chapter, focuses on a distinct learning goal that contributes to the child’s emotional recognition and expression skills. Each chapter has its missions or exercises that must be completed to achieve the learning goals. These missions are referred to as quests. The following summarizes the game’s progression, explained using the terminology approved by the therapists to explain the goals of the levels and the game-terms used to attract the children:</w:t>
      </w:r>
    </w:p>
    <w:p w:rsidRPr="0092720F" w:rsidR="002723CE" w:rsidP="3E3C9039" w:rsidRDefault="002723CE" w14:paraId="36AD815B" w14:textId="77777777">
      <w:pPr>
        <w:spacing w:line="276" w:lineRule="auto"/>
        <w:rPr>
          <w:rFonts w:cs="Calibri" w:cstheme="minorAscii"/>
          <w:b w:val="1"/>
          <w:bCs w:val="1"/>
          <w:sz w:val="24"/>
          <w:szCs w:val="24"/>
        </w:rPr>
      </w:pPr>
      <w:r w:rsidRPr="3E3C9039" w:rsidR="53E87E11">
        <w:rPr>
          <w:rFonts w:cs="Calibri" w:cstheme="minorAscii"/>
          <w:b w:val="1"/>
          <w:bCs w:val="1"/>
          <w:sz w:val="24"/>
          <w:szCs w:val="24"/>
        </w:rPr>
        <w:t>Login:</w:t>
      </w:r>
    </w:p>
    <w:p w:rsidRPr="0092720F" w:rsidR="002723CE" w:rsidP="3E3C9039" w:rsidRDefault="002723CE" w14:paraId="3948449E" w14:textId="0466C8E9">
      <w:pPr>
        <w:pStyle w:val="ListParagraph"/>
        <w:numPr>
          <w:ilvl w:val="0"/>
          <w:numId w:val="46"/>
        </w:numPr>
        <w:spacing w:line="276" w:lineRule="auto"/>
        <w:rPr>
          <w:rFonts w:cs="Calibri" w:cstheme="minorAscii"/>
        </w:rPr>
      </w:pPr>
      <w:r w:rsidRPr="3E3C9039" w:rsidR="53E87E11">
        <w:rPr>
          <w:rFonts w:cs="Calibri" w:cstheme="minorAscii"/>
        </w:rPr>
        <w:t xml:space="preserve">Sign up / Login </w:t>
      </w:r>
    </w:p>
    <w:p w:rsidRPr="0092720F" w:rsidR="002723CE" w:rsidP="3E3C9039" w:rsidRDefault="002723CE" w14:paraId="247D42F5" w14:textId="1A5B0E61">
      <w:pPr>
        <w:pStyle w:val="ListParagraph"/>
        <w:numPr>
          <w:ilvl w:val="0"/>
          <w:numId w:val="46"/>
        </w:numPr>
        <w:spacing w:line="276" w:lineRule="auto"/>
        <w:rPr>
          <w:rFonts w:cs="Calibri" w:cstheme="minorAscii"/>
        </w:rPr>
      </w:pPr>
      <w:r w:rsidRPr="3E3C9039" w:rsidR="53E87E11">
        <w:rPr>
          <w:rFonts w:cs="Calibri" w:cstheme="minorAscii"/>
        </w:rPr>
        <w:t xml:space="preserve">Choose preferences when signing up </w:t>
      </w:r>
    </w:p>
    <w:p w:rsidRPr="0092720F" w:rsidR="002723CE" w:rsidP="3E3C9039" w:rsidRDefault="002723CE" w14:paraId="747E7782" w14:textId="5AD1D346">
      <w:pPr>
        <w:pStyle w:val="ListParagraph"/>
        <w:numPr>
          <w:ilvl w:val="1"/>
          <w:numId w:val="46"/>
        </w:numPr>
        <w:spacing w:line="276" w:lineRule="auto"/>
        <w:rPr>
          <w:rFonts w:cs="Calibri" w:cstheme="minorAscii"/>
        </w:rPr>
      </w:pPr>
      <w:r w:rsidRPr="3E3C9039" w:rsidR="53E87E11">
        <w:rPr>
          <w:rFonts w:cs="Calibri" w:cstheme="minorAscii"/>
        </w:rPr>
        <w:t>Verbal/ Non-Verbal</w:t>
      </w:r>
    </w:p>
    <w:p w:rsidRPr="0092720F" w:rsidR="002723CE" w:rsidP="3E3C9039" w:rsidRDefault="002723CE" w14:paraId="32BBB382" w14:textId="0F4EDFBD">
      <w:pPr>
        <w:pStyle w:val="ListParagraph"/>
        <w:numPr>
          <w:ilvl w:val="1"/>
          <w:numId w:val="46"/>
        </w:numPr>
        <w:spacing w:line="276" w:lineRule="auto"/>
        <w:rPr>
          <w:rFonts w:cs="Calibri" w:cstheme="minorAscii"/>
        </w:rPr>
      </w:pPr>
      <w:r w:rsidRPr="3E3C9039" w:rsidR="53E87E11">
        <w:rPr>
          <w:rFonts w:cs="Calibri" w:cstheme="minorAscii"/>
        </w:rPr>
        <w:t>Read/ Write</w:t>
      </w:r>
    </w:p>
    <w:p w:rsidRPr="0092720F" w:rsidR="002723CE" w:rsidP="3E3C9039" w:rsidRDefault="002723CE" w14:paraId="65E250AD" w14:textId="33757278">
      <w:pPr>
        <w:pStyle w:val="ListParagraph"/>
        <w:numPr>
          <w:ilvl w:val="0"/>
          <w:numId w:val="46"/>
        </w:numPr>
        <w:spacing w:line="276" w:lineRule="auto"/>
        <w:rPr>
          <w:rFonts w:cs="Calibri" w:cstheme="minorAscii"/>
        </w:rPr>
      </w:pPr>
      <w:r w:rsidRPr="3E3C9039" w:rsidR="53E87E11">
        <w:rPr>
          <w:rFonts w:cs="Calibri" w:cstheme="minorAscii"/>
        </w:rPr>
        <w:t xml:space="preserve">A reward system in the form of in-game currency is introduced at this stage to reinforce engagement and motivation. </w:t>
      </w:r>
    </w:p>
    <w:p w:rsidRPr="0092720F" w:rsidR="002723CE" w:rsidP="3E3C9039" w:rsidRDefault="002723CE" w14:paraId="363DDD82" w14:textId="77777777">
      <w:pPr>
        <w:spacing w:line="276" w:lineRule="auto"/>
        <w:rPr>
          <w:b w:val="1"/>
          <w:bCs w:val="1"/>
          <w:sz w:val="24"/>
          <w:szCs w:val="24"/>
        </w:rPr>
      </w:pPr>
      <w:commentRangeStart w:id="306"/>
      <w:r w:rsidRPr="3E3C9039" w:rsidR="53E87E11">
        <w:rPr>
          <w:b w:val="1"/>
          <w:bCs w:val="1"/>
          <w:sz w:val="24"/>
          <w:szCs w:val="24"/>
        </w:rPr>
        <w:t>Level 0</w:t>
      </w:r>
      <w:commentRangeEnd w:id="306"/>
      <w:r>
        <w:rPr>
          <w:rStyle w:val="CommentReference"/>
        </w:rPr>
        <w:commentReference w:id="306"/>
      </w:r>
      <w:r w:rsidRPr="3E3C9039" w:rsidR="53E87E11">
        <w:rPr>
          <w:b w:val="1"/>
          <w:bCs w:val="1"/>
          <w:sz w:val="24"/>
          <w:szCs w:val="24"/>
        </w:rPr>
        <w:t>, aka Chapter 0 - The Beginning of the Journey</w:t>
      </w:r>
    </w:p>
    <w:p w:rsidRPr="0092720F" w:rsidR="002723CE" w:rsidP="3E3C9039" w:rsidRDefault="002723CE" w14:paraId="7E6783D6" w14:textId="33385808">
      <w:pPr>
        <w:pStyle w:val="ListParagraph"/>
        <w:numPr>
          <w:ilvl w:val="0"/>
          <w:numId w:val="51"/>
        </w:numPr>
        <w:spacing w:line="276" w:lineRule="auto"/>
        <w:rPr>
          <w:rFonts w:cs="Calibri" w:cstheme="minorAscii"/>
          <w:b w:val="1"/>
          <w:bCs w:val="1"/>
        </w:rPr>
      </w:pPr>
      <w:r w:rsidRPr="3E3C9039" w:rsidR="53E87E11">
        <w:rPr>
          <w:rFonts w:cs="Calibri" w:cstheme="minorAscii"/>
          <w:b w:val="1"/>
          <w:bCs w:val="1"/>
        </w:rPr>
        <w:t xml:space="preserve">Quest 0.1 – The Self-Discovery Test: </w:t>
      </w:r>
    </w:p>
    <w:p w:rsidRPr="0092720F" w:rsidR="002723CE" w:rsidP="3E3C9039" w:rsidRDefault="002723CE" w14:paraId="6439B11C" w14:textId="7C60AF25">
      <w:pPr>
        <w:pStyle w:val="ListParagraph"/>
        <w:numPr>
          <w:ilvl w:val="1"/>
          <w:numId w:val="51"/>
        </w:numPr>
        <w:spacing w:line="276" w:lineRule="auto"/>
        <w:rPr>
          <w:rFonts w:cs="Calibri" w:cstheme="minorAscii"/>
        </w:rPr>
      </w:pPr>
      <w:r w:rsidRPr="3E3C9039" w:rsidR="53E87E11">
        <w:rPr>
          <w:rFonts w:cs="Calibri" w:cstheme="minorAscii"/>
        </w:rPr>
        <w:t xml:space="preserve">Test the children’s comprehension and receptive skills  </w:t>
      </w:r>
    </w:p>
    <w:p w:rsidRPr="0092720F" w:rsidR="002723CE" w:rsidP="3E3C9039" w:rsidRDefault="002723CE" w14:paraId="144C6F7E" w14:textId="47FD1B97">
      <w:pPr>
        <w:pStyle w:val="ListParagraph"/>
        <w:numPr>
          <w:ilvl w:val="1"/>
          <w:numId w:val="51"/>
        </w:numPr>
        <w:spacing w:line="276" w:lineRule="auto"/>
        <w:rPr/>
      </w:pPr>
      <w:commentRangeStart w:id="307"/>
      <w:r w:rsidR="53E87E11">
        <w:rPr/>
        <w:t>The assessment should be auditory, visual and written</w:t>
      </w:r>
      <w:commentRangeEnd w:id="307"/>
      <w:r>
        <w:rPr>
          <w:rStyle w:val="CommentReference"/>
        </w:rPr>
        <w:commentReference w:id="307"/>
      </w:r>
      <w:r w:rsidR="53E87E11">
        <w:rPr/>
        <w:t xml:space="preserve">  </w:t>
      </w:r>
    </w:p>
    <w:p w:rsidRPr="0092720F" w:rsidR="002723CE" w:rsidP="3E3C9039" w:rsidRDefault="002723CE" w14:paraId="535DF2F7" w14:textId="42AAA504">
      <w:pPr>
        <w:pStyle w:val="ListParagraph"/>
        <w:numPr>
          <w:ilvl w:val="1"/>
          <w:numId w:val="51"/>
        </w:numPr>
        <w:spacing w:line="276" w:lineRule="auto"/>
        <w:rPr>
          <w:rFonts w:cs="Calibri" w:cstheme="minorAscii"/>
        </w:rPr>
      </w:pPr>
      <w:r w:rsidRPr="3E3C9039" w:rsidR="53E87E11">
        <w:rPr>
          <w:rFonts w:cs="Calibri" w:cstheme="minorAscii"/>
        </w:rPr>
        <w:t>If the child fails the test, they are given an option to retake the test</w:t>
      </w:r>
    </w:p>
    <w:p w:rsidRPr="0092720F" w:rsidR="002723CE" w:rsidP="3E3C9039" w:rsidRDefault="002723CE" w14:paraId="563EBE6D" w14:textId="5F0FA970">
      <w:pPr>
        <w:pStyle w:val="ListParagraph"/>
        <w:numPr>
          <w:ilvl w:val="0"/>
          <w:numId w:val="51"/>
        </w:numPr>
        <w:spacing w:line="276" w:lineRule="auto"/>
        <w:rPr>
          <w:rFonts w:cs="Calibri" w:cstheme="minorAscii"/>
          <w:b w:val="1"/>
          <w:bCs w:val="1"/>
        </w:rPr>
      </w:pPr>
      <w:r w:rsidRPr="3E3C9039" w:rsidR="53E87E11">
        <w:rPr>
          <w:rFonts w:cs="Calibri" w:cstheme="minorAscii"/>
          <w:b w:val="1"/>
          <w:bCs w:val="1"/>
        </w:rPr>
        <w:t xml:space="preserve">Quest 0.2 – The First Steps: </w:t>
      </w:r>
    </w:p>
    <w:p w:rsidRPr="0092720F" w:rsidR="002723CE" w:rsidP="3E3C9039" w:rsidRDefault="002723CE" w14:paraId="401C4D7D" w14:textId="29C18103">
      <w:pPr>
        <w:pStyle w:val="ListParagraph"/>
        <w:numPr>
          <w:ilvl w:val="1"/>
          <w:numId w:val="51"/>
        </w:numPr>
        <w:spacing w:line="276" w:lineRule="auto"/>
        <w:rPr>
          <w:rFonts w:cs="Calibri" w:cstheme="minorAscii"/>
        </w:rPr>
      </w:pPr>
      <w:r w:rsidRPr="3E3C9039" w:rsidR="53E87E11">
        <w:rPr>
          <w:rFonts w:cs="Calibri" w:cstheme="minorAscii"/>
        </w:rPr>
        <w:t>This is simply a tutorial that explains to them how they can play the game</w:t>
      </w:r>
    </w:p>
    <w:p w:rsidRPr="0092720F" w:rsidR="002723CE" w:rsidP="3E3C9039" w:rsidRDefault="002723CE" w14:paraId="18D591D9" w14:textId="77777777">
      <w:pPr>
        <w:spacing w:line="276" w:lineRule="auto"/>
        <w:rPr>
          <w:b w:val="1"/>
          <w:bCs w:val="1"/>
          <w:sz w:val="24"/>
          <w:szCs w:val="24"/>
        </w:rPr>
      </w:pPr>
      <w:commentRangeStart w:id="308"/>
      <w:r w:rsidRPr="3E3C9039" w:rsidR="53E87E11">
        <w:rPr>
          <w:b w:val="1"/>
          <w:bCs w:val="1"/>
          <w:sz w:val="24"/>
          <w:szCs w:val="24"/>
        </w:rPr>
        <w:t xml:space="preserve">Level </w:t>
      </w:r>
      <w:commentRangeEnd w:id="308"/>
      <w:r>
        <w:rPr>
          <w:rStyle w:val="CommentReference"/>
        </w:rPr>
        <w:commentReference w:id="308"/>
      </w:r>
      <w:r w:rsidRPr="3E3C9039" w:rsidR="53E87E11">
        <w:rPr>
          <w:b w:val="1"/>
          <w:bCs w:val="1"/>
          <w:sz w:val="24"/>
          <w:szCs w:val="24"/>
        </w:rPr>
        <w:t>1 – Identifying the emotions, aka Chapter 1 - The Faces of Feeling</w:t>
      </w:r>
    </w:p>
    <w:p w:rsidRPr="0092720F" w:rsidR="002723CE" w:rsidP="3E3C9039" w:rsidRDefault="002723CE" w14:paraId="5448F8B7" w14:textId="49E33EE1">
      <w:pPr>
        <w:pStyle w:val="ListParagraph"/>
        <w:numPr>
          <w:ilvl w:val="0"/>
          <w:numId w:val="50"/>
        </w:numPr>
        <w:spacing w:line="276" w:lineRule="auto"/>
        <w:rPr>
          <w:rFonts w:cs="Calibri" w:cstheme="minorAscii"/>
          <w:b w:val="1"/>
          <w:bCs w:val="1"/>
        </w:rPr>
      </w:pPr>
      <w:r w:rsidRPr="3E3C9039" w:rsidR="53E87E11">
        <w:rPr>
          <w:rFonts w:cs="Calibri" w:cstheme="minorAscii"/>
          <w:b w:val="1"/>
          <w:bCs w:val="1"/>
        </w:rPr>
        <w:t xml:space="preserve">Quest 1.1 – The Watchful Observer: </w:t>
      </w:r>
    </w:p>
    <w:p w:rsidRPr="0092720F" w:rsidR="002723CE" w:rsidP="3E3C9039" w:rsidRDefault="002723CE" w14:paraId="0E7A57E1" w14:textId="6D04EE9C">
      <w:pPr>
        <w:pStyle w:val="ListParagraph"/>
        <w:numPr>
          <w:ilvl w:val="1"/>
          <w:numId w:val="50"/>
        </w:numPr>
        <w:spacing w:line="276" w:lineRule="auto"/>
        <w:rPr/>
      </w:pPr>
      <w:r w:rsidR="53E87E11">
        <w:rPr/>
        <w:t xml:space="preserve">In this exercise, they see </w:t>
      </w:r>
      <w:commentRangeStart w:id="309"/>
      <w:r w:rsidR="53E87E11">
        <w:rPr/>
        <w:t xml:space="preserve">characters </w:t>
      </w:r>
      <w:commentRangeEnd w:id="309"/>
      <w:r>
        <w:rPr>
          <w:rStyle w:val="CommentReference"/>
        </w:rPr>
        <w:commentReference w:id="309"/>
      </w:r>
      <w:r w:rsidR="53E87E11">
        <w:rPr/>
        <w:t xml:space="preserve">walking around the room with a small bubble next to them that shows </w:t>
      </w:r>
      <w:commentRangeStart w:id="310"/>
      <w:r w:rsidR="53E87E11">
        <w:rPr/>
        <w:t>the emotion</w:t>
      </w:r>
      <w:commentRangeEnd w:id="310"/>
      <w:r>
        <w:rPr>
          <w:rStyle w:val="CommentReference"/>
        </w:rPr>
        <w:commentReference w:id="310"/>
      </w:r>
      <w:r w:rsidR="53E87E11">
        <w:rPr/>
        <w:t>; they are asked to re-write or re-pronounce the emotion. This way they will start memorizing them</w:t>
      </w:r>
    </w:p>
    <w:p w:rsidRPr="0092720F" w:rsidR="002723CE" w:rsidP="3E3C9039" w:rsidRDefault="002723CE" w14:paraId="068A0C96" w14:textId="2AC471F0">
      <w:pPr>
        <w:pStyle w:val="ListParagraph"/>
        <w:numPr>
          <w:ilvl w:val="0"/>
          <w:numId w:val="50"/>
        </w:numPr>
        <w:spacing w:line="276" w:lineRule="auto"/>
        <w:rPr>
          <w:rFonts w:cs="Calibri" w:cstheme="minorAscii"/>
          <w:b w:val="1"/>
          <w:bCs w:val="1"/>
        </w:rPr>
      </w:pPr>
      <w:r w:rsidRPr="3E3C9039" w:rsidR="53E87E11">
        <w:rPr>
          <w:rFonts w:cs="Calibri" w:cstheme="minorAscii"/>
          <w:b w:val="1"/>
          <w:bCs w:val="1"/>
        </w:rPr>
        <w:t xml:space="preserve">Quest 1.2 – Meeting Emotions: </w:t>
      </w:r>
    </w:p>
    <w:p w:rsidRPr="0092720F" w:rsidR="002723CE" w:rsidP="3E3C9039" w:rsidRDefault="002723CE" w14:paraId="791192A8" w14:textId="2082FD61">
      <w:pPr>
        <w:pStyle w:val="ListParagraph"/>
        <w:numPr>
          <w:ilvl w:val="1"/>
          <w:numId w:val="50"/>
        </w:numPr>
        <w:spacing w:line="276" w:lineRule="auto"/>
        <w:rPr>
          <w:rFonts w:cs="Calibri" w:cstheme="minorAscii"/>
        </w:rPr>
      </w:pPr>
      <w:r w:rsidRPr="3E3C9039" w:rsidR="53E87E11">
        <w:rPr>
          <w:rFonts w:cs="Calibri" w:cstheme="minorAscii"/>
        </w:rPr>
        <w:t>In this exercise they get approached by a character whose emotion is also displayed, and they must repeat the previous task again</w:t>
      </w:r>
    </w:p>
    <w:p w:rsidRPr="0092720F" w:rsidR="002723CE" w:rsidP="3E3C9039" w:rsidRDefault="002723CE" w14:paraId="323431C4" w14:textId="4938B10C">
      <w:pPr>
        <w:pStyle w:val="ListParagraph"/>
        <w:numPr>
          <w:ilvl w:val="1"/>
          <w:numId w:val="50"/>
        </w:numPr>
        <w:spacing w:line="276" w:lineRule="auto"/>
        <w:rPr>
          <w:rFonts w:cs="Calibri" w:cstheme="minorAscii"/>
        </w:rPr>
      </w:pPr>
      <w:r w:rsidRPr="3E3C9039" w:rsidR="53E87E11">
        <w:rPr>
          <w:rFonts w:cs="Calibri" w:cstheme="minorAscii"/>
        </w:rPr>
        <w:t>the difference between these two exercises is that the kid is observing in one and interacting in the other</w:t>
      </w:r>
    </w:p>
    <w:p w:rsidRPr="0092720F" w:rsidR="002723CE" w:rsidP="3E3C9039" w:rsidRDefault="002723CE" w14:paraId="1765F410" w14:textId="3A4020D7">
      <w:pPr>
        <w:pStyle w:val="ListParagraph"/>
        <w:numPr>
          <w:ilvl w:val="0"/>
          <w:numId w:val="50"/>
        </w:numPr>
        <w:spacing w:line="276" w:lineRule="auto"/>
        <w:rPr>
          <w:rFonts w:cs="Calibri" w:cstheme="minorAscii"/>
          <w:b w:val="1"/>
          <w:bCs w:val="1"/>
        </w:rPr>
      </w:pPr>
      <w:r w:rsidRPr="3E3C9039" w:rsidR="53E87E11">
        <w:rPr>
          <w:rFonts w:cs="Calibri" w:cstheme="minorAscii"/>
          <w:b w:val="1"/>
          <w:bCs w:val="1"/>
        </w:rPr>
        <w:t xml:space="preserve">Quest 1.3 – The Table of Feelings: </w:t>
      </w:r>
    </w:p>
    <w:p w:rsidRPr="0092720F" w:rsidR="002723CE" w:rsidP="3E3C9039" w:rsidRDefault="002723CE" w14:paraId="3D50C4B5" w14:textId="00F8F733">
      <w:pPr>
        <w:pStyle w:val="ListParagraph"/>
        <w:numPr>
          <w:ilvl w:val="1"/>
          <w:numId w:val="50"/>
        </w:numPr>
        <w:spacing w:line="276" w:lineRule="auto"/>
        <w:rPr>
          <w:rFonts w:cs="Calibri" w:cstheme="minorAscii"/>
        </w:rPr>
      </w:pPr>
      <w:r w:rsidRPr="3E3C9039" w:rsidR="53E87E11">
        <w:rPr>
          <w:rFonts w:cs="Calibri" w:cstheme="minorAscii"/>
        </w:rPr>
        <w:t>The child approaches a table that has a familiar character on it (could be a parent); they have a seat and play a card game.</w:t>
      </w:r>
    </w:p>
    <w:p w:rsidRPr="0092720F" w:rsidR="002723CE" w:rsidP="3E3C9039" w:rsidRDefault="002723CE" w14:paraId="5E9724C0" w14:textId="4EEBDAD7">
      <w:pPr>
        <w:pStyle w:val="ListParagraph"/>
        <w:numPr>
          <w:ilvl w:val="1"/>
          <w:numId w:val="50"/>
        </w:numPr>
        <w:spacing w:line="276" w:lineRule="auto"/>
        <w:rPr>
          <w:rFonts w:cs="Calibri" w:cstheme="minorAscii"/>
        </w:rPr>
      </w:pPr>
      <w:r w:rsidRPr="3E3C9039" w:rsidR="53E87E11">
        <w:rPr>
          <w:rFonts w:cs="Calibri" w:cstheme="minorAscii"/>
        </w:rPr>
        <w:t>The game is similar to the idea of flashcards. They flip one card at a time, see a picture with an emotion on it along with its name, they are asked to again write or read out loud the emotion written</w:t>
      </w:r>
    </w:p>
    <w:p w:rsidRPr="002723CE" w:rsidR="002723CE" w:rsidP="3E3C9039" w:rsidRDefault="002723CE" w14:paraId="6769C126" w14:textId="77777777">
      <w:pPr>
        <w:spacing w:line="276" w:lineRule="auto"/>
        <w:rPr>
          <w:rFonts w:cs="Calibri" w:cstheme="minorAscii"/>
        </w:rPr>
      </w:pPr>
      <w:r w:rsidRPr="3E3C9039" w:rsidR="53E87E11">
        <w:rPr>
          <w:rFonts w:cs="Calibri" w:cstheme="minorAscii"/>
        </w:rPr>
        <w:t>Note: at the end of this level, we expect the child to have memorized as many emotions as possible through repetition</w:t>
      </w:r>
    </w:p>
    <w:p w:rsidRPr="0092720F" w:rsidR="002723CE" w:rsidP="3E3C9039" w:rsidRDefault="002723CE" w14:paraId="5F23C21E" w14:textId="77777777">
      <w:pPr>
        <w:spacing w:line="276" w:lineRule="auto"/>
        <w:rPr>
          <w:b w:val="1"/>
          <w:bCs w:val="1"/>
          <w:sz w:val="24"/>
          <w:szCs w:val="24"/>
        </w:rPr>
      </w:pPr>
      <w:r w:rsidRPr="3E3C9039" w:rsidR="53E87E11">
        <w:rPr>
          <w:b w:val="1"/>
          <w:bCs w:val="1"/>
          <w:sz w:val="24"/>
          <w:szCs w:val="24"/>
        </w:rPr>
        <w:t xml:space="preserve">Level 2 – </w:t>
      </w:r>
      <w:commentRangeStart w:id="311"/>
      <w:r w:rsidRPr="3E3C9039" w:rsidR="53E87E11">
        <w:rPr>
          <w:b w:val="1"/>
          <w:bCs w:val="1"/>
          <w:sz w:val="24"/>
          <w:szCs w:val="24"/>
        </w:rPr>
        <w:t>Differentiating and distinguishing</w:t>
      </w:r>
      <w:commentRangeEnd w:id="311"/>
      <w:r>
        <w:rPr>
          <w:rStyle w:val="CommentReference"/>
        </w:rPr>
        <w:commentReference w:id="311"/>
      </w:r>
      <w:r w:rsidRPr="3E3C9039" w:rsidR="53E87E11">
        <w:rPr>
          <w:b w:val="1"/>
          <w:bCs w:val="1"/>
          <w:sz w:val="24"/>
          <w:szCs w:val="24"/>
        </w:rPr>
        <w:t xml:space="preserve"> between emotions, aka Chapter 2 - The Emotion Detective</w:t>
      </w:r>
    </w:p>
    <w:p w:rsidRPr="0092720F" w:rsidR="002723CE" w:rsidP="3E3C9039" w:rsidRDefault="002723CE" w14:paraId="79DAE7A4" w14:textId="6A69D33C">
      <w:pPr>
        <w:pStyle w:val="ListParagraph"/>
        <w:numPr>
          <w:ilvl w:val="0"/>
          <w:numId w:val="49"/>
        </w:numPr>
        <w:spacing w:line="276" w:lineRule="auto"/>
        <w:rPr>
          <w:rFonts w:cs="Calibri" w:cstheme="minorAscii"/>
          <w:b w:val="1"/>
          <w:bCs w:val="1"/>
        </w:rPr>
      </w:pPr>
      <w:r w:rsidRPr="3E3C9039" w:rsidR="53E87E11">
        <w:rPr>
          <w:rFonts w:cs="Calibri" w:cstheme="minorAscii"/>
          <w:b w:val="1"/>
          <w:bCs w:val="1"/>
        </w:rPr>
        <w:t xml:space="preserve">Quest 2.1 – Spot the Feeling: </w:t>
      </w:r>
    </w:p>
    <w:p w:rsidRPr="0092720F" w:rsidR="002723CE" w:rsidP="3E3C9039" w:rsidRDefault="002723CE" w14:paraId="5DF56A40" w14:textId="413B7EFB">
      <w:pPr>
        <w:pStyle w:val="ListParagraph"/>
        <w:numPr>
          <w:ilvl w:val="1"/>
          <w:numId w:val="49"/>
        </w:numPr>
        <w:spacing w:line="276" w:lineRule="auto"/>
        <w:rPr/>
      </w:pPr>
      <w:r w:rsidR="53E87E11">
        <w:rPr/>
        <w:t xml:space="preserve">In this exercise, the child interacts with characters who have different emotions and </w:t>
      </w:r>
      <w:commentRangeStart w:id="312"/>
      <w:r w:rsidR="53E87E11">
        <w:rPr/>
        <w:t>choose</w:t>
      </w:r>
      <w:commentRangeEnd w:id="312"/>
      <w:r>
        <w:rPr>
          <w:rStyle w:val="CommentReference"/>
        </w:rPr>
        <w:commentReference w:id="312"/>
      </w:r>
      <w:r w:rsidR="53E87E11">
        <w:rPr/>
        <w:t xml:space="preserve"> which emotion they see (in the form of multiple-choice questions)</w:t>
      </w:r>
    </w:p>
    <w:p w:rsidRPr="0092720F" w:rsidR="002723CE" w:rsidP="3E3C9039" w:rsidRDefault="002723CE" w14:paraId="2AF9F3D7" w14:textId="4A32CDB5">
      <w:pPr>
        <w:pStyle w:val="ListParagraph"/>
        <w:numPr>
          <w:ilvl w:val="0"/>
          <w:numId w:val="49"/>
        </w:numPr>
        <w:spacing w:line="276" w:lineRule="auto"/>
        <w:rPr/>
      </w:pPr>
      <w:r w:rsidRPr="3E3C9039" w:rsidR="53E87E11">
        <w:rPr>
          <w:b w:val="1"/>
          <w:bCs w:val="1"/>
        </w:rPr>
        <w:t xml:space="preserve">Quest 2.2 – </w:t>
      </w:r>
      <w:commentRangeStart w:id="313"/>
      <w:r w:rsidRPr="3E3C9039" w:rsidR="53E87E11">
        <w:rPr>
          <w:b w:val="1"/>
          <w:bCs w:val="1"/>
        </w:rPr>
        <w:t>Match the Mood</w:t>
      </w:r>
      <w:r w:rsidR="53E87E11">
        <w:rPr/>
        <w:t>:</w:t>
      </w:r>
      <w:commentRangeEnd w:id="313"/>
      <w:r>
        <w:rPr>
          <w:rStyle w:val="CommentReference"/>
        </w:rPr>
        <w:commentReference w:id="313"/>
      </w:r>
      <w:r w:rsidR="53E87E11">
        <w:rPr/>
        <w:t xml:space="preserve"> </w:t>
      </w:r>
    </w:p>
    <w:p w:rsidRPr="0092720F" w:rsidR="002723CE" w:rsidP="3E3C9039" w:rsidRDefault="002723CE" w14:paraId="520C49BC" w14:textId="1C70D330">
      <w:pPr>
        <w:pStyle w:val="ListParagraph"/>
        <w:numPr>
          <w:ilvl w:val="1"/>
          <w:numId w:val="49"/>
        </w:numPr>
        <w:spacing w:line="276" w:lineRule="auto"/>
        <w:rPr>
          <w:rFonts w:cs="Calibri" w:cstheme="minorAscii"/>
        </w:rPr>
      </w:pPr>
      <w:r w:rsidRPr="3E3C9039" w:rsidR="53E87E11">
        <w:rPr>
          <w:rFonts w:cs="Calibri" w:cstheme="minorAscii"/>
        </w:rPr>
        <w:t>The flash cards game. In this game, the child should match the correct emotion to the right picture</w:t>
      </w:r>
    </w:p>
    <w:p w:rsidRPr="0092720F" w:rsidR="002723CE" w:rsidP="3E3C9039" w:rsidRDefault="002723CE" w14:paraId="3C7587D7" w14:textId="75A0BF04">
      <w:pPr>
        <w:pStyle w:val="ListParagraph"/>
        <w:numPr>
          <w:ilvl w:val="0"/>
          <w:numId w:val="49"/>
        </w:numPr>
        <w:spacing w:line="276" w:lineRule="auto"/>
        <w:rPr>
          <w:rFonts w:cs="Calibri" w:cstheme="minorAscii"/>
          <w:b w:val="1"/>
          <w:bCs w:val="1"/>
        </w:rPr>
      </w:pPr>
      <w:r w:rsidRPr="3E3C9039" w:rsidR="53E87E11">
        <w:rPr>
          <w:rFonts w:cs="Calibri" w:cstheme="minorAscii"/>
          <w:b w:val="1"/>
          <w:bCs w:val="1"/>
        </w:rPr>
        <w:t xml:space="preserve">Quest 2.3 – The Room of Feelings: </w:t>
      </w:r>
    </w:p>
    <w:p w:rsidRPr="0092720F" w:rsidR="002723CE" w:rsidP="3E3C9039" w:rsidRDefault="002723CE" w14:paraId="03E91515" w14:textId="7E2ABD95">
      <w:pPr>
        <w:pStyle w:val="ListParagraph"/>
        <w:numPr>
          <w:ilvl w:val="1"/>
          <w:numId w:val="49"/>
        </w:numPr>
        <w:spacing w:line="276" w:lineRule="auto"/>
        <w:rPr>
          <w:rFonts w:cs="Calibri" w:cstheme="minorAscii"/>
        </w:rPr>
      </w:pPr>
      <w:r w:rsidRPr="3E3C9039" w:rsidR="53E87E11">
        <w:rPr>
          <w:rFonts w:cs="Calibri" w:cstheme="minorAscii"/>
        </w:rPr>
        <w:t>In this game, the child must walk into a certain destination (ex. a room) and they must choose all the characters that represent a specific emotion</w:t>
      </w:r>
    </w:p>
    <w:p w:rsidRPr="0092720F" w:rsidR="002723CE" w:rsidP="3E3C9039" w:rsidRDefault="002723CE" w14:paraId="1FDA6F2B" w14:textId="56B7C974">
      <w:pPr>
        <w:pStyle w:val="ListParagraph"/>
        <w:numPr>
          <w:ilvl w:val="0"/>
          <w:numId w:val="49"/>
        </w:numPr>
        <w:spacing w:line="276" w:lineRule="auto"/>
        <w:rPr>
          <w:rFonts w:cs="Calibri" w:cstheme="minorAscii"/>
          <w:b w:val="1"/>
          <w:bCs w:val="1"/>
        </w:rPr>
      </w:pPr>
      <w:r w:rsidRPr="3E3C9039" w:rsidR="53E87E11">
        <w:rPr>
          <w:rFonts w:cs="Calibri" w:cstheme="minorAscii"/>
          <w:b w:val="1"/>
          <w:bCs w:val="1"/>
        </w:rPr>
        <w:t xml:space="preserve">Quest 2.4 – The Deck of Emotions: </w:t>
      </w:r>
    </w:p>
    <w:p w:rsidRPr="0092720F" w:rsidR="002723CE" w:rsidP="3E3C9039" w:rsidRDefault="002723CE" w14:paraId="19E7825D" w14:textId="303CBC5D">
      <w:pPr>
        <w:pStyle w:val="ListParagraph"/>
        <w:numPr>
          <w:ilvl w:val="1"/>
          <w:numId w:val="49"/>
        </w:numPr>
        <w:spacing w:line="276" w:lineRule="auto"/>
        <w:rPr>
          <w:rFonts w:cs="Calibri" w:cstheme="minorAscii"/>
        </w:rPr>
      </w:pPr>
      <w:r w:rsidRPr="3E3C9039" w:rsidR="53E87E11">
        <w:rPr>
          <w:rFonts w:cs="Calibri" w:cstheme="minorAscii"/>
        </w:rPr>
        <w:t>The flash cards game. In this game, the child should choose all the cards that match one specific emotion</w:t>
      </w:r>
    </w:p>
    <w:p w:rsidRPr="0092720F" w:rsidR="002723CE" w:rsidP="3E3C9039" w:rsidRDefault="002723CE" w14:paraId="6180F709" w14:textId="77777777">
      <w:pPr>
        <w:spacing w:line="276" w:lineRule="auto"/>
        <w:rPr>
          <w:rFonts w:cs="Calibri" w:cstheme="minorAscii"/>
        </w:rPr>
      </w:pPr>
      <w:r w:rsidRPr="3E3C9039" w:rsidR="53E87E11">
        <w:rPr>
          <w:rFonts w:cs="Calibri" w:cstheme="minorAscii"/>
        </w:rPr>
        <w:t>Note: the difference between 2.3 and 2.4 is that one is done on cards while the other is done on characters</w:t>
      </w:r>
    </w:p>
    <w:p w:rsidRPr="0092720F" w:rsidR="002723CE" w:rsidP="3E3C9039" w:rsidRDefault="002723CE" w14:paraId="2B91F886" w14:textId="660C657F">
      <w:pPr>
        <w:pStyle w:val="ListParagraph"/>
        <w:numPr>
          <w:ilvl w:val="0"/>
          <w:numId w:val="49"/>
        </w:numPr>
        <w:spacing w:line="276" w:lineRule="auto"/>
        <w:rPr>
          <w:rFonts w:cs="Calibri" w:cstheme="minorAscii"/>
          <w:b w:val="1"/>
          <w:bCs w:val="1"/>
        </w:rPr>
      </w:pPr>
      <w:r w:rsidRPr="3E3C9039" w:rsidR="53E87E11">
        <w:rPr>
          <w:rFonts w:cs="Calibri" w:cstheme="minorAscii"/>
          <w:b w:val="1"/>
          <w:bCs w:val="1"/>
        </w:rPr>
        <w:t xml:space="preserve">Quest 2.5 – The Emotion Hunt: </w:t>
      </w:r>
    </w:p>
    <w:p w:rsidRPr="0092720F" w:rsidR="002723CE" w:rsidP="3E3C9039" w:rsidRDefault="002723CE" w14:paraId="19F807DF" w14:textId="32A611A4">
      <w:pPr>
        <w:pStyle w:val="ListParagraph"/>
        <w:numPr>
          <w:ilvl w:val="1"/>
          <w:numId w:val="49"/>
        </w:numPr>
        <w:spacing w:line="276" w:lineRule="auto"/>
        <w:rPr>
          <w:rFonts w:cs="Calibri" w:cstheme="minorAscii"/>
        </w:rPr>
      </w:pPr>
      <w:r w:rsidRPr="3E3C9039" w:rsidR="53E87E11">
        <w:rPr>
          <w:rFonts w:cs="Calibri" w:cstheme="minorAscii"/>
        </w:rPr>
        <w:t>In this exercise, the child is given a mission to go over to a number of characters that represent a certain emotion and interact with them. (Ex. Talk to 3 happy people).</w:t>
      </w:r>
    </w:p>
    <w:p w:rsidRPr="0092720F" w:rsidR="002723CE" w:rsidP="3E3C9039" w:rsidRDefault="002723CE" w14:paraId="5B52ABA9" w14:textId="2949B9DB">
      <w:pPr>
        <w:spacing w:line="276" w:lineRule="auto"/>
        <w:rPr>
          <w:rFonts w:cs="Calibri" w:cstheme="minorAscii"/>
          <w:b w:val="1"/>
          <w:bCs w:val="1"/>
          <w:sz w:val="24"/>
          <w:szCs w:val="24"/>
        </w:rPr>
      </w:pPr>
      <w:r w:rsidRPr="3E3C9039" w:rsidR="53E87E11">
        <w:rPr>
          <w:rFonts w:cs="Calibri" w:cstheme="minorAscii"/>
          <w:b w:val="1"/>
          <w:bCs w:val="1"/>
          <w:sz w:val="24"/>
          <w:szCs w:val="24"/>
        </w:rPr>
        <w:t xml:space="preserve">Level 3 – Naming the emotion, aka </w:t>
      </w:r>
      <w:r w:rsidRPr="3E3C9039" w:rsidR="6DC95D01">
        <w:rPr>
          <w:rFonts w:cs="Calibri" w:cstheme="minorAscii"/>
          <w:b w:val="1"/>
          <w:bCs w:val="1"/>
          <w:sz w:val="24"/>
          <w:szCs w:val="24"/>
        </w:rPr>
        <w:t>C</w:t>
      </w:r>
      <w:r w:rsidRPr="3E3C9039" w:rsidR="53E87E11">
        <w:rPr>
          <w:rFonts w:cs="Calibri" w:cstheme="minorAscii"/>
          <w:b w:val="1"/>
          <w:bCs w:val="1"/>
          <w:sz w:val="24"/>
          <w:szCs w:val="24"/>
        </w:rPr>
        <w:t>hapter 3 - The Voice of Emotion</w:t>
      </w:r>
    </w:p>
    <w:p w:rsidRPr="0092720F" w:rsidR="002723CE" w:rsidP="3E3C9039" w:rsidRDefault="002723CE" w14:paraId="0D904E56" w14:textId="025C8F01">
      <w:pPr>
        <w:pStyle w:val="ListParagraph"/>
        <w:numPr>
          <w:ilvl w:val="0"/>
          <w:numId w:val="48"/>
        </w:numPr>
        <w:spacing w:line="276" w:lineRule="auto"/>
        <w:rPr>
          <w:rFonts w:cs="Calibri" w:cstheme="minorAscii"/>
          <w:b w:val="1"/>
          <w:bCs w:val="1"/>
        </w:rPr>
      </w:pPr>
      <w:r w:rsidRPr="3E3C9039" w:rsidR="53E87E11">
        <w:rPr>
          <w:rFonts w:cs="Calibri" w:cstheme="minorAscii"/>
          <w:b w:val="1"/>
          <w:bCs w:val="1"/>
        </w:rPr>
        <w:t xml:space="preserve">Quest 3.1 – Say What You See: </w:t>
      </w:r>
    </w:p>
    <w:p w:rsidRPr="0092720F" w:rsidR="002723CE" w:rsidP="3E3C9039" w:rsidRDefault="002723CE" w14:paraId="7419E7D8" w14:textId="7029E657">
      <w:pPr>
        <w:pStyle w:val="ListParagraph"/>
        <w:numPr>
          <w:ilvl w:val="1"/>
          <w:numId w:val="48"/>
        </w:numPr>
        <w:spacing w:line="276" w:lineRule="auto"/>
        <w:rPr/>
      </w:pPr>
      <w:r w:rsidR="53E87E11">
        <w:rPr/>
        <w:t xml:space="preserve">In this exercise, the child interacts with characters who have different emotions and say/type which emotion this is  </w:t>
      </w:r>
    </w:p>
    <w:p w:rsidRPr="0092720F" w:rsidR="002723CE" w:rsidP="3E3C9039" w:rsidRDefault="002723CE" w14:paraId="20E048ED" w14:textId="259BCD4C">
      <w:pPr>
        <w:pStyle w:val="ListParagraph"/>
        <w:numPr>
          <w:ilvl w:val="0"/>
          <w:numId w:val="48"/>
        </w:numPr>
        <w:spacing w:line="276" w:lineRule="auto"/>
        <w:rPr>
          <w:b w:val="1"/>
          <w:bCs w:val="1"/>
        </w:rPr>
      </w:pPr>
      <w:commentRangeStart w:id="314"/>
      <w:r w:rsidRPr="3E3C9039" w:rsidR="53E87E11">
        <w:rPr>
          <w:b w:val="1"/>
          <w:bCs w:val="1"/>
        </w:rPr>
        <w:t xml:space="preserve">Quest 3.2 – The Word Match Challenge: </w:t>
      </w:r>
      <w:commentRangeEnd w:id="314"/>
      <w:r>
        <w:rPr>
          <w:rStyle w:val="CommentReference"/>
        </w:rPr>
        <w:commentReference w:id="314"/>
      </w:r>
    </w:p>
    <w:p w:rsidRPr="0092720F" w:rsidR="002723CE" w:rsidP="3E3C9039" w:rsidRDefault="002723CE" w14:paraId="575A5E86" w14:textId="08F29621">
      <w:pPr>
        <w:pStyle w:val="ListParagraph"/>
        <w:numPr>
          <w:ilvl w:val="1"/>
          <w:numId w:val="48"/>
        </w:numPr>
        <w:spacing w:line="276" w:lineRule="auto"/>
        <w:rPr>
          <w:rFonts w:cs="Calibri" w:cstheme="minorAscii"/>
        </w:rPr>
      </w:pPr>
      <w:r w:rsidRPr="3E3C9039" w:rsidR="53E87E11">
        <w:rPr>
          <w:rFonts w:cs="Calibri" w:cstheme="minorAscii"/>
        </w:rPr>
        <w:t>The flash cards game. In this game, the child should say/type which emotion each card represents</w:t>
      </w:r>
    </w:p>
    <w:p w:rsidRPr="0092720F" w:rsidR="002723CE" w:rsidP="3E3C9039" w:rsidRDefault="002723CE" w14:paraId="40E91DE3" w14:textId="1ABF40F0">
      <w:pPr>
        <w:pStyle w:val="ListParagraph"/>
        <w:numPr>
          <w:ilvl w:val="0"/>
          <w:numId w:val="48"/>
        </w:numPr>
        <w:spacing w:line="276" w:lineRule="auto"/>
        <w:rPr>
          <w:rFonts w:cs="Calibri" w:cstheme="minorAscii"/>
          <w:b w:val="1"/>
          <w:bCs w:val="1"/>
        </w:rPr>
      </w:pPr>
      <w:r w:rsidRPr="3E3C9039" w:rsidR="53E87E11">
        <w:rPr>
          <w:rFonts w:cs="Calibri" w:cstheme="minorAscii"/>
          <w:b w:val="1"/>
          <w:bCs w:val="1"/>
        </w:rPr>
        <w:t xml:space="preserve">Quest 3.3 – The Emotion Scene: </w:t>
      </w:r>
    </w:p>
    <w:p w:rsidRPr="0092720F" w:rsidR="002723CE" w:rsidP="3E3C9039" w:rsidRDefault="002723CE" w14:paraId="4A2C53D2" w14:textId="270C1259">
      <w:pPr>
        <w:pStyle w:val="ListParagraph"/>
        <w:numPr>
          <w:ilvl w:val="1"/>
          <w:numId w:val="48"/>
        </w:numPr>
        <w:spacing w:line="276" w:lineRule="auto"/>
        <w:rPr>
          <w:rFonts w:cs="Calibri" w:cstheme="minorAscii"/>
        </w:rPr>
      </w:pPr>
      <w:r w:rsidRPr="3E3C9039" w:rsidR="53E87E11">
        <w:rPr>
          <w:rFonts w:cs="Calibri" w:cstheme="minorAscii"/>
        </w:rPr>
        <w:t>In this game, the child must walk into a certain destination (ex. a room) and they must say which emotion all characters collectively represent</w:t>
      </w:r>
    </w:p>
    <w:p w:rsidRPr="0092720F" w:rsidR="002723CE" w:rsidP="3E3C9039" w:rsidRDefault="002723CE" w14:paraId="21988EA2" w14:textId="5122B937">
      <w:pPr>
        <w:pStyle w:val="ListParagraph"/>
        <w:numPr>
          <w:ilvl w:val="0"/>
          <w:numId w:val="48"/>
        </w:numPr>
        <w:spacing w:line="276" w:lineRule="auto"/>
        <w:rPr>
          <w:rFonts w:cs="Calibri" w:cstheme="minorAscii"/>
          <w:b w:val="1"/>
          <w:bCs w:val="1"/>
        </w:rPr>
      </w:pPr>
      <w:r w:rsidRPr="3E3C9039" w:rsidR="53E87E11">
        <w:rPr>
          <w:rFonts w:cs="Calibri" w:cstheme="minorAscii"/>
          <w:b w:val="1"/>
          <w:bCs w:val="1"/>
        </w:rPr>
        <w:t xml:space="preserve">Quest 3.4 – The Great Card Calling: </w:t>
      </w:r>
    </w:p>
    <w:p w:rsidRPr="0092720F" w:rsidR="002723CE" w:rsidP="3E3C9039" w:rsidRDefault="002723CE" w14:paraId="74A4B38A" w14:textId="71CA1DF1">
      <w:pPr>
        <w:pStyle w:val="ListParagraph"/>
        <w:numPr>
          <w:ilvl w:val="1"/>
          <w:numId w:val="48"/>
        </w:numPr>
        <w:spacing w:line="276" w:lineRule="auto"/>
        <w:rPr>
          <w:rFonts w:cs="Calibri" w:cstheme="minorAscii"/>
        </w:rPr>
      </w:pPr>
      <w:r w:rsidRPr="3E3C9039" w:rsidR="53E87E11">
        <w:rPr>
          <w:rFonts w:cs="Calibri" w:cstheme="minorAscii"/>
        </w:rPr>
        <w:t>The flash cards game. In this game, the child should choose all the cards collectively represent.</w:t>
      </w:r>
    </w:p>
    <w:p w:rsidRPr="0092720F" w:rsidR="002723CE" w:rsidP="3E3C9039" w:rsidRDefault="002723CE" w14:paraId="6D88BB67" w14:textId="77777777">
      <w:pPr>
        <w:spacing w:line="276" w:lineRule="auto"/>
        <w:rPr>
          <w:rFonts w:cs="Calibri" w:cstheme="minorAscii"/>
          <w:b w:val="1"/>
          <w:bCs w:val="1"/>
        </w:rPr>
      </w:pPr>
      <w:r w:rsidRPr="3E3C9039" w:rsidR="53E87E11">
        <w:rPr>
          <w:rFonts w:cs="Calibri" w:cstheme="minorAscii"/>
          <w:b w:val="1"/>
          <w:bCs w:val="1"/>
        </w:rPr>
        <w:t>Notes:</w:t>
      </w:r>
    </w:p>
    <w:p w:rsidRPr="0092720F" w:rsidR="002723CE" w:rsidP="3E3C9039" w:rsidRDefault="002723CE" w14:paraId="318A4B71" w14:textId="748C3858">
      <w:pPr>
        <w:pStyle w:val="ListParagraph"/>
        <w:numPr>
          <w:ilvl w:val="0"/>
          <w:numId w:val="47"/>
        </w:numPr>
        <w:spacing w:line="276" w:lineRule="auto"/>
        <w:rPr>
          <w:rFonts w:cs="Calibri" w:cstheme="minorAscii"/>
        </w:rPr>
      </w:pPr>
      <w:r w:rsidRPr="3E3C9039" w:rsidR="53E87E11">
        <w:rPr>
          <w:rFonts w:cs="Calibri" w:cstheme="minorAscii"/>
        </w:rPr>
        <w:t>The difference between level 2 and level 3 is that level 2 gives them choices that they pick the correct answer from. In level 3 the child must know the emotion on his/her own without the help of any written/ spoken choices</w:t>
      </w:r>
    </w:p>
    <w:p w:rsidRPr="0092720F" w:rsidR="002723CE" w:rsidP="3E3C9039" w:rsidRDefault="002723CE" w14:paraId="217CEC9E" w14:textId="02DD9EF6">
      <w:pPr>
        <w:pStyle w:val="ListParagraph"/>
        <w:numPr>
          <w:ilvl w:val="0"/>
          <w:numId w:val="47"/>
        </w:numPr>
        <w:spacing w:line="276" w:lineRule="auto"/>
        <w:rPr/>
      </w:pPr>
      <w:commentRangeStart w:id="315"/>
      <w:r w:rsidR="53E87E11">
        <w:rPr/>
        <w:t>The in-game currency is called “</w:t>
      </w:r>
      <w:r w:rsidR="569333B2">
        <w:rPr/>
        <w:t>Feel-o</w:t>
      </w:r>
      <w:r w:rsidR="53E87E11">
        <w:rPr/>
        <w:t>os</w:t>
      </w:r>
      <w:r w:rsidR="53E87E11">
        <w:rPr/>
        <w:t>”,</w:t>
      </w:r>
      <w:r w:rsidR="53E87E11">
        <w:rPr/>
        <w:t xml:space="preserve"> which is a play on the words </w:t>
      </w:r>
      <w:r w:rsidR="569333B2">
        <w:rPr/>
        <w:t>Feel-o</w:t>
      </w:r>
      <w:r w:rsidR="53E87E11">
        <w:rPr/>
        <w:t xml:space="preserve"> which is the name of the game, and money in Arabic (</w:t>
      </w:r>
      <w:r w:rsidRPr="3E3C9039" w:rsidR="53E87E11">
        <w:rPr>
          <w:rtl w:val="1"/>
        </w:rPr>
        <w:t>فلوس).</w:t>
      </w:r>
      <w:r w:rsidR="53E87E11">
        <w:rPr/>
        <w:t xml:space="preserve"> This name was chosen to add a lighthearted pun that creates a warm, fun, and culturally relatable tone for children.</w:t>
      </w:r>
      <w:commentRangeEnd w:id="315"/>
      <w:r>
        <w:rPr>
          <w:rStyle w:val="CommentReference"/>
        </w:rPr>
        <w:commentReference w:id="315"/>
      </w:r>
    </w:p>
    <w:p w:rsidRPr="002723CE" w:rsidR="002723CE" w:rsidP="3E3C9039" w:rsidRDefault="002723CE" w14:paraId="508E3693" w14:textId="77777777">
      <w:pPr>
        <w:spacing w:line="276" w:lineRule="auto"/>
        <w:ind w:firstLine="360"/>
        <w:rPr>
          <w:rFonts w:cs="Calibri" w:cstheme="minorAscii"/>
        </w:rPr>
      </w:pPr>
      <w:r w:rsidRPr="3E3C9039" w:rsidR="53E87E11">
        <w:rPr>
          <w:rFonts w:cs="Calibri" w:cstheme="minorAscii"/>
        </w:rPr>
        <w:t>Throughout these stages, repetition is intentionally used as a reinforcement method, as recommended by therapists. The design also accounts for different communication styles, allowing verbal and non-verbal children to participate equally, through writing, speaking, or choosing from visual aids such as PECS (Picture Exchange Communication System).</w:t>
      </w:r>
    </w:p>
    <w:p w:rsidRPr="002723CE" w:rsidR="002723CE" w:rsidP="3E3C9039" w:rsidRDefault="002723CE" w14:paraId="7AD082AF" w14:textId="77777777">
      <w:pPr>
        <w:spacing w:line="276" w:lineRule="auto"/>
        <w:ind w:firstLine="360"/>
        <w:rPr>
          <w:rFonts w:cs="Calibri" w:cstheme="minorAscii"/>
        </w:rPr>
      </w:pPr>
      <w:r w:rsidRPr="3E3C9039" w:rsidR="53E87E11">
        <w:rPr>
          <w:rFonts w:cs="Calibri" w:cstheme="minorAscii"/>
        </w:rPr>
        <w:t>Additionally, therapists emphasized introducing real-life scenarios to help children generalize emotional understanding. Examples include common emotions like happiness, sadness, anger, fear, and surprise in early levels, progressing to more complex states such as boredom, discomfort (due to temperature), hunger, and thirst in later ones. These scenarios incorporate both facial and body language cues, encouraging a comprehensive approach to emotional literacy.</w:t>
      </w:r>
    </w:p>
    <w:p w:rsidRPr="002723CE" w:rsidR="002723CE" w:rsidP="3E3C9039" w:rsidRDefault="002723CE" w14:paraId="26F42127" w14:textId="2C32793F">
      <w:pPr>
        <w:spacing w:line="276" w:lineRule="auto"/>
        <w:ind w:firstLine="360"/>
        <w:rPr>
          <w:rFonts w:cs="Calibri" w:cstheme="minorAscii"/>
        </w:rPr>
      </w:pPr>
      <w:r w:rsidRPr="3E3C9039" w:rsidR="53E87E11">
        <w:rPr>
          <w:rFonts w:cs="Calibri" w:cstheme="minorAscii"/>
        </w:rPr>
        <w:t>By adhering to these principles, our team ensured that the game’s design remains educational, inclusive, and therapeutic. We have consistently kept this framework in mind throughout the report’s development to reflect both clinical accuracy and empathetic design.</w:t>
      </w:r>
    </w:p>
    <w:p w:rsidRPr="00C01B29" w:rsidR="00CC4938" w:rsidP="3E3C9039" w:rsidRDefault="00CC4938" w14:paraId="4065C426" w14:textId="59316FF9">
      <w:pPr>
        <w:pStyle w:val="Heading2"/>
        <w:numPr>
          <w:ilvl w:val="1"/>
          <w:numId w:val="44"/>
        </w:numPr>
        <w:spacing w:before="240" w:after="240" w:line="276" w:lineRule="auto"/>
        <w:rPr>
          <w:color w:val="365F91" w:themeColor="accent1" w:themeShade="BF"/>
        </w:rPr>
      </w:pPr>
      <w:bookmarkStart w:name="_Toc847711156" w:id="2031896923"/>
      <w:r w:rsidRPr="3E3C9039" w:rsidR="2B2294E3">
        <w:rPr>
          <w:color w:val="365F91" w:themeColor="accent1" w:themeTint="FF" w:themeShade="BF"/>
        </w:rPr>
        <w:t>Non-functional requirements</w:t>
      </w:r>
      <w:bookmarkEnd w:id="2031896923"/>
    </w:p>
    <w:p w:rsidR="00750815" w:rsidP="3E3C9039" w:rsidRDefault="00750815" w14:paraId="09B45623" w14:textId="77777777">
      <w:pPr>
        <w:autoSpaceDE w:val="0"/>
        <w:autoSpaceDN w:val="0"/>
        <w:adjustRightInd w:val="0"/>
        <w:spacing w:after="0" w:line="276" w:lineRule="auto"/>
        <w:jc w:val="both"/>
      </w:pPr>
      <w:bookmarkStart w:name="_Toc525507479" w:id="317"/>
      <w:bookmarkStart w:name="_Toc525553061" w:id="318"/>
      <w:bookmarkStart w:name="_Toc525553109" w:id="319"/>
      <w:bookmarkStart w:name="_Toc525553528" w:id="320"/>
      <w:bookmarkStart w:name="_Toc525553576" w:id="321"/>
      <w:bookmarkStart w:name="_Toc525553625" w:id="322"/>
      <w:bookmarkStart w:name="_Toc525554936" w:id="323"/>
      <w:bookmarkStart w:name="_Toc525583883" w:id="324"/>
      <w:bookmarkStart w:name="_Toc525583932" w:id="325"/>
      <w:bookmarkStart w:name="_Toc525583981" w:id="326"/>
      <w:bookmarkStart w:name="_Toc525584034" w:id="327"/>
      <w:bookmarkStart w:name="_Toc525507480" w:id="328"/>
      <w:bookmarkStart w:name="_Toc525553062" w:id="329"/>
      <w:bookmarkStart w:name="_Toc525553110" w:id="330"/>
      <w:bookmarkStart w:name="_Toc525553529" w:id="331"/>
      <w:bookmarkStart w:name="_Toc525553577" w:id="332"/>
      <w:bookmarkStart w:name="_Toc525553626" w:id="333"/>
      <w:bookmarkStart w:name="_Toc525554937" w:id="334"/>
      <w:bookmarkStart w:name="_Toc525583884" w:id="335"/>
      <w:bookmarkStart w:name="_Toc525583933" w:id="336"/>
      <w:bookmarkStart w:name="_Toc525583982" w:id="337"/>
      <w:bookmarkStart w:name="_Toc525584035" w:id="338"/>
      <w:bookmarkStart w:name="_Toc525507481" w:id="339"/>
      <w:bookmarkStart w:name="_Toc525553063" w:id="340"/>
      <w:bookmarkStart w:name="_Toc525553111" w:id="341"/>
      <w:bookmarkStart w:name="_Toc525553530" w:id="342"/>
      <w:bookmarkStart w:name="_Toc525553578" w:id="343"/>
      <w:bookmarkStart w:name="_Toc525553627" w:id="344"/>
      <w:bookmarkStart w:name="_Toc525554938" w:id="345"/>
      <w:bookmarkStart w:name="_Toc525583885" w:id="346"/>
      <w:bookmarkStart w:name="_Toc525583934" w:id="347"/>
      <w:bookmarkStart w:name="_Toc525583983" w:id="348"/>
      <w:bookmarkStart w:name="_Toc525584036" w:id="349"/>
      <w:bookmarkStart w:name="_Toc525507482" w:id="350"/>
      <w:bookmarkStart w:name="_Toc525553064" w:id="351"/>
      <w:bookmarkStart w:name="_Toc525553112" w:id="352"/>
      <w:bookmarkStart w:name="_Toc525553531" w:id="353"/>
      <w:bookmarkStart w:name="_Toc525553579" w:id="354"/>
      <w:bookmarkStart w:name="_Toc525553628" w:id="355"/>
      <w:bookmarkStart w:name="_Toc525554939" w:id="356"/>
      <w:bookmarkStart w:name="_Toc525583886" w:id="357"/>
      <w:bookmarkStart w:name="_Toc525583935" w:id="358"/>
      <w:bookmarkStart w:name="_Toc525583984" w:id="359"/>
      <w:bookmarkStart w:name="_Toc525584037" w:id="360"/>
      <w:bookmarkStart w:name="_Toc525507483" w:id="361"/>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r w:rsidR="3A99AFB1">
        <w:rPr/>
        <w:t>&lt;</w:t>
      </w:r>
      <w:r w:rsidRPr="3E3C9039" w:rsidR="3A99AFB1">
        <w:rPr>
          <w:b w:val="1"/>
          <w:bCs w:val="1"/>
        </w:rPr>
        <w:t>ToDo</w:t>
      </w:r>
      <w:r w:rsidRPr="3E3C9039" w:rsidR="3A99AFB1">
        <w:rPr>
          <w:b w:val="1"/>
          <w:bCs w:val="1"/>
        </w:rPr>
        <w:t>:</w:t>
      </w:r>
      <w:r w:rsidR="3A99AFB1">
        <w:rPr/>
        <w:t xml:space="preserve"> </w:t>
      </w:r>
    </w:p>
    <w:p w:rsidR="00213842" w:rsidP="3E3C9039" w:rsidRDefault="417B8485" w14:paraId="4FDC6A05" w14:textId="51A34C10">
      <w:pPr>
        <w:pStyle w:val="ListParagraph"/>
        <w:numPr>
          <w:ilvl w:val="0"/>
          <w:numId w:val="14"/>
        </w:numPr>
        <w:autoSpaceDE w:val="0"/>
        <w:autoSpaceDN w:val="0"/>
        <w:adjustRightInd w:val="0"/>
        <w:spacing w:after="0" w:line="276" w:lineRule="auto"/>
        <w:jc w:val="both"/>
        <w:rPr/>
      </w:pPr>
      <w:r w:rsidR="6A6C3704">
        <w:rPr/>
        <w:t>Identify non-functional requirements (i.e., desired quality attributes) and clearly document them using measurable scenarios</w:t>
      </w:r>
      <w:r w:rsidR="6911DF6D">
        <w:rPr/>
        <w:t>,</w:t>
      </w:r>
      <w:r w:rsidR="6A6C3704">
        <w:rPr/>
        <w:t xml:space="preserve"> such that you can later test whether they are met</w:t>
      </w:r>
      <w:r w:rsidR="65376809">
        <w:rPr/>
        <w:t xml:space="preserve"> (see</w:t>
      </w:r>
      <w:r w:rsidR="070E50D3">
        <w:rPr/>
        <w:t xml:space="preserve"> </w:t>
      </w:r>
      <w:r w:rsidR="6210F0B7">
        <w:rPr/>
        <w:t xml:space="preserve">Section </w:t>
      </w:r>
      <w:r w:rsidRPr="3E3C9039" w:rsidR="008A5F42">
        <w:rPr>
          <w:i w:val="1"/>
          <w:iCs w:val="1"/>
        </w:rPr>
        <w:fldChar w:fldCharType="begin"/>
      </w:r>
      <w:r w:rsidRPr="3E3C9039" w:rsidR="008A5F42">
        <w:rPr>
          <w:i w:val="1"/>
          <w:iCs w:val="1"/>
        </w:rPr>
        <w:instrText xml:space="preserve"> REF _Ref146233101 \r \h </w:instrText>
      </w:r>
      <w:r w:rsidRPr="3E3C9039" w:rsidR="008A5F42">
        <w:rPr>
          <w:i w:val="1"/>
          <w:iCs w:val="1"/>
        </w:rPr>
        <w:instrText xml:space="preserve"> \* MERGEFORMAT </w:instrText>
      </w:r>
      <w:r w:rsidRPr="008A5F42" w:rsidR="008A5F42">
        <w:rPr>
          <w:i/>
          <w:iCs/>
        </w:rPr>
      </w:r>
      <w:r w:rsidRPr="3E3C9039" w:rsidR="008A5F42">
        <w:rPr>
          <w:i w:val="1"/>
          <w:iCs w:val="1"/>
        </w:rPr>
        <w:fldChar w:fldCharType="separate"/>
      </w:r>
      <w:r w:rsidRPr="3E3C9039" w:rsidR="6210F0B7">
        <w:rPr>
          <w:i w:val="1"/>
          <w:iCs w:val="1"/>
          <w:cs/>
        </w:rPr>
        <w:t>‎</w:t>
      </w:r>
      <w:r w:rsidRPr="3E3C9039" w:rsidR="6210F0B7">
        <w:rPr>
          <w:i w:val="1"/>
          <w:iCs w:val="1"/>
        </w:rPr>
        <w:t>8</w:t>
      </w:r>
      <w:r w:rsidRPr="3E3C9039" w:rsidR="008A5F42">
        <w:rPr>
          <w:i w:val="1"/>
          <w:iCs w:val="1"/>
        </w:rPr>
        <w:fldChar w:fldCharType="end"/>
      </w:r>
      <w:r w:rsidRPr="3E3C9039" w:rsidR="6A6C3704">
        <w:rPr>
          <w:i w:val="1"/>
          <w:iCs w:val="1"/>
        </w:rPr>
        <w:t xml:space="preserve">. </w:t>
      </w:r>
      <w:r w:rsidRPr="3E3C9039" w:rsidR="008A5F42">
        <w:rPr>
          <w:i w:val="1"/>
          <w:iCs w:val="1"/>
        </w:rPr>
        <w:fldChar w:fldCharType="begin"/>
      </w:r>
      <w:r w:rsidRPr="3E3C9039" w:rsidR="008A5F42">
        <w:rPr>
          <w:i w:val="1"/>
          <w:iCs w:val="1"/>
        </w:rPr>
        <w:instrText xml:space="preserve"> REF _Ref146233118 \h </w:instrText>
      </w:r>
      <w:r w:rsidRPr="3E3C9039" w:rsidR="008A5F42">
        <w:rPr>
          <w:i w:val="1"/>
          <w:iCs w:val="1"/>
        </w:rPr>
        <w:instrText xml:space="preserve"> \* MERGEFORMAT </w:instrText>
      </w:r>
      <w:r w:rsidRPr="008A5F42" w:rsidR="008A5F42">
        <w:rPr>
          <w:i/>
          <w:iCs/>
        </w:rPr>
      </w:r>
      <w:r w:rsidRPr="3E3C9039" w:rsidR="008A5F42">
        <w:rPr>
          <w:i w:val="1"/>
          <w:iCs w:val="1"/>
        </w:rPr>
        <w:fldChar w:fldCharType="separate"/>
      </w:r>
      <w:r w:rsidRPr="3E3C9039" w:rsidR="6210F0B7">
        <w:rPr>
          <w:i w:val="1"/>
          <w:iCs w:val="1"/>
        </w:rPr>
        <w:t>Testing and evaluation</w:t>
      </w:r>
      <w:r w:rsidRPr="3E3C9039" w:rsidR="008A5F42">
        <w:rPr>
          <w:i w:val="1"/>
          <w:iCs w:val="1"/>
        </w:rPr>
        <w:fldChar w:fldCharType="end"/>
      </w:r>
      <w:r w:rsidR="6210F0B7">
        <w:rPr/>
        <w:t>)</w:t>
      </w:r>
      <w:r w:rsidR="1B2C2FE2">
        <w:rPr/>
        <w:t>.</w:t>
      </w:r>
    </w:p>
    <w:p w:rsidR="0035073F" w:rsidP="3E3C9039" w:rsidRDefault="0035073F" w14:paraId="4E8FD8E6" w14:textId="1B0AB87A">
      <w:pPr>
        <w:pStyle w:val="ListParagraph"/>
        <w:numPr>
          <w:ilvl w:val="0"/>
          <w:numId w:val="13"/>
        </w:numPr>
        <w:autoSpaceDE w:val="0"/>
        <w:autoSpaceDN w:val="0"/>
        <w:adjustRightInd w:val="0"/>
        <w:spacing w:after="0" w:line="276" w:lineRule="auto"/>
        <w:jc w:val="both"/>
        <w:rPr/>
      </w:pPr>
      <w:r w:rsidR="19429B3A">
        <w:rPr/>
        <w:t xml:space="preserve">Categorize the requirements into different categories such as performance, reliability, security, usability, </w:t>
      </w:r>
      <w:r w:rsidR="17170CFA">
        <w:rPr/>
        <w:t>portability</w:t>
      </w:r>
      <w:r w:rsidR="19429B3A">
        <w:rPr/>
        <w:t>, and maintainability.</w:t>
      </w:r>
    </w:p>
    <w:p w:rsidR="008D7CD0" w:rsidP="3E3C9039" w:rsidRDefault="00923460" w14:paraId="6FC06DF9" w14:textId="1B63423E">
      <w:pPr>
        <w:pStyle w:val="ListParagraph"/>
        <w:numPr>
          <w:ilvl w:val="0"/>
          <w:numId w:val="13"/>
        </w:numPr>
        <w:autoSpaceDE w:val="0"/>
        <w:autoSpaceDN w:val="0"/>
        <w:adjustRightInd w:val="0"/>
        <w:spacing w:after="0" w:line="276" w:lineRule="auto"/>
        <w:jc w:val="both"/>
        <w:rPr/>
      </w:pPr>
      <w:r w:rsidR="17170CFA">
        <w:rPr/>
        <w:t xml:space="preserve">Define </w:t>
      </w:r>
      <w:r w:rsidR="3C69BA2B">
        <w:rPr/>
        <w:t xml:space="preserve">precise, </w:t>
      </w:r>
      <w:r w:rsidR="17170CFA">
        <w:rPr/>
        <w:t>measurable targets for each requirement</w:t>
      </w:r>
      <w:r w:rsidR="09A813D9">
        <w:rPr/>
        <w:t xml:space="preserve"> </w:t>
      </w:r>
      <w:r w:rsidR="7C3A50BB">
        <w:rPr/>
        <w:t>to facilitate future evaluation of their achievement</w:t>
      </w:r>
      <w:r w:rsidR="05BB234B">
        <w:rPr/>
        <w:t xml:space="preserve"> during the testing phase</w:t>
      </w:r>
      <w:r w:rsidR="17170CFA">
        <w:rPr/>
        <w:t xml:space="preserve">. </w:t>
      </w:r>
      <w:r w:rsidR="05BB234B">
        <w:rPr/>
        <w:t xml:space="preserve">For instance, when </w:t>
      </w:r>
      <w:r w:rsidR="4747DC46">
        <w:rPr/>
        <w:t xml:space="preserve">addressing </w:t>
      </w:r>
      <w:r w:rsidR="05BB234B">
        <w:rPr/>
        <w:t>a performance requirement, it is crucial to define explicit metrics, such as maximum response time or throughput. Rather than merely stating</w:t>
      </w:r>
      <w:r w:rsidR="03CA558A">
        <w:rPr/>
        <w:t xml:space="preserve"> a vague aim </w:t>
      </w:r>
      <w:r w:rsidR="05BB234B">
        <w:rPr/>
        <w:t xml:space="preserve">of </w:t>
      </w:r>
      <w:r w:rsidR="597DB3A3">
        <w:rPr/>
        <w:t>‘</w:t>
      </w:r>
      <w:r w:rsidR="05BB234B">
        <w:rPr/>
        <w:t>fast system</w:t>
      </w:r>
      <w:r w:rsidR="597DB3A3">
        <w:rPr/>
        <w:t>’</w:t>
      </w:r>
      <w:r w:rsidR="05BB234B">
        <w:rPr/>
        <w:t xml:space="preserve">, provide specific </w:t>
      </w:r>
      <w:r w:rsidR="05BB234B">
        <w:rPr/>
        <w:t>measurable target</w:t>
      </w:r>
      <w:r w:rsidR="05BB234B">
        <w:rPr/>
        <w:t xml:space="preserve"> like </w:t>
      </w:r>
      <w:r w:rsidR="03CA558A">
        <w:rPr/>
        <w:t>‘</w:t>
      </w:r>
      <w:r w:rsidR="05BB234B">
        <w:rPr/>
        <w:t>Registering a new user should complete in under 10 seconds</w:t>
      </w:r>
      <w:r w:rsidR="03CA558A">
        <w:rPr/>
        <w:t>’</w:t>
      </w:r>
      <w:r w:rsidR="05BB234B">
        <w:rPr/>
        <w:t>.</w:t>
      </w:r>
      <w:r w:rsidR="03CA558A">
        <w:rPr/>
        <w:t xml:space="preserve"> </w:t>
      </w:r>
      <w:r w:rsidR="5861A8BB">
        <w:rPr/>
        <w:t xml:space="preserve">Likewise, </w:t>
      </w:r>
      <w:r w:rsidR="3487BBCF">
        <w:rPr/>
        <w:t>regarding</w:t>
      </w:r>
      <w:r w:rsidR="5861A8BB">
        <w:rPr/>
        <w:t xml:space="preserve"> security requirements</w:t>
      </w:r>
      <w:r w:rsidR="05BB234B">
        <w:rPr/>
        <w:t xml:space="preserve">, </w:t>
      </w:r>
      <w:r w:rsidR="3487BBCF">
        <w:rPr/>
        <w:t xml:space="preserve">avoid generic </w:t>
      </w:r>
      <w:r w:rsidR="05BB234B">
        <w:rPr/>
        <w:t>statements</w:t>
      </w:r>
      <w:r w:rsidR="3487BBCF">
        <w:rPr/>
        <w:t xml:space="preserve"> and</w:t>
      </w:r>
      <w:r w:rsidR="05BB234B">
        <w:rPr/>
        <w:t xml:space="preserve"> specify the types of attacks the system must safeguard against and the threats it must </w:t>
      </w:r>
      <w:r w:rsidR="6246BEBD">
        <w:rPr/>
        <w:t>withstand</w:t>
      </w:r>
      <w:r w:rsidR="05BB234B">
        <w:rPr/>
        <w:t>.</w:t>
      </w:r>
    </w:p>
    <w:p w:rsidR="00213842" w:rsidP="3E3C9039" w:rsidRDefault="0077128F" w14:paraId="79E11965" w14:textId="79D82894">
      <w:pPr>
        <w:pStyle w:val="ListParagraph"/>
        <w:numPr>
          <w:ilvl w:val="0"/>
          <w:numId w:val="13"/>
        </w:numPr>
        <w:autoSpaceDE w:val="0"/>
        <w:autoSpaceDN w:val="0"/>
        <w:adjustRightInd w:val="0"/>
        <w:spacing w:after="0" w:line="276" w:lineRule="auto"/>
        <w:jc w:val="both"/>
        <w:rPr/>
      </w:pPr>
      <w:r w:rsidR="212F66D8">
        <w:rPr/>
        <w:t xml:space="preserve">Keep in mind: </w:t>
      </w:r>
      <w:r w:rsidRPr="3E3C9039" w:rsidR="32D1CDBE">
        <w:rPr>
          <w:color w:val="C00000"/>
        </w:rPr>
        <w:t>A non-functional requirement must be specific and measurable to be considered effective and valid</w:t>
      </w:r>
      <w:r w:rsidR="212F66D8">
        <w:rPr/>
        <w:t>.</w:t>
      </w:r>
    </w:p>
    <w:p w:rsidRPr="0010183B" w:rsidR="00434A62" w:rsidP="3E3C9039" w:rsidRDefault="768DA4AD" w14:paraId="7C737157" w14:textId="5158E310">
      <w:pPr>
        <w:pStyle w:val="ListParagraph"/>
        <w:numPr>
          <w:ilvl w:val="0"/>
          <w:numId w:val="14"/>
        </w:numPr>
        <w:autoSpaceDE w:val="0"/>
        <w:autoSpaceDN w:val="0"/>
        <w:adjustRightInd w:val="0"/>
        <w:spacing w:after="0" w:line="276" w:lineRule="auto"/>
        <w:jc w:val="both"/>
        <w:rPr/>
      </w:pPr>
      <w:r w:rsidR="4845A03A">
        <w:rPr/>
        <w:t>Include an evaluation plan for each non-functional requirement</w:t>
      </w:r>
      <w:r w:rsidR="3557C915">
        <w:rPr/>
        <w:t xml:space="preserve"> to</w:t>
      </w:r>
      <w:r w:rsidR="4845A03A">
        <w:rPr/>
        <w:t xml:space="preserve"> test whether the system is meeting the specified targets. </w:t>
      </w:r>
      <w:r w:rsidR="68495B76">
        <w:rPr/>
        <w:t>I</w:t>
      </w:r>
      <w:r w:rsidR="4845A03A">
        <w:rPr/>
        <w:t>nclude details o</w:t>
      </w:r>
      <w:r w:rsidR="68495B76">
        <w:rPr/>
        <w:t>f</w:t>
      </w:r>
      <w:r w:rsidR="4845A03A">
        <w:rPr/>
        <w:t xml:space="preserve"> </w:t>
      </w:r>
      <w:r w:rsidR="3140716D">
        <w:rPr/>
        <w:t xml:space="preserve">specific scenarios, </w:t>
      </w:r>
      <w:r w:rsidR="4845A03A">
        <w:rPr/>
        <w:t xml:space="preserve">tools or methods </w:t>
      </w:r>
      <w:r w:rsidR="727BB764">
        <w:rPr/>
        <w:t>for evaluating</w:t>
      </w:r>
      <w:r w:rsidR="4845A03A">
        <w:rPr/>
        <w:t xml:space="preserve"> each </w:t>
      </w:r>
      <w:r w:rsidR="68495B76">
        <w:rPr/>
        <w:t>non-functional requirement</w:t>
      </w:r>
      <w:r w:rsidR="4845A03A">
        <w:rPr/>
        <w:t>.</w:t>
      </w:r>
    </w:p>
    <w:p w:rsidR="00750815" w:rsidP="3E3C9039" w:rsidRDefault="00750815" w14:paraId="77E0A390" w14:textId="77777777">
      <w:pPr>
        <w:autoSpaceDE w:val="0"/>
        <w:autoSpaceDN w:val="0"/>
        <w:adjustRightInd w:val="0"/>
        <w:spacing w:after="0" w:line="276" w:lineRule="auto"/>
        <w:jc w:val="both"/>
      </w:pPr>
      <w:r w:rsidR="3A99AFB1">
        <w:rPr/>
        <w:t xml:space="preserve"> /&gt;</w:t>
      </w:r>
    </w:p>
    <w:p w:rsidR="005C30F1" w:rsidP="3E3C9039" w:rsidRDefault="005C30F1" w14:paraId="53CD57F0" w14:textId="77777777">
      <w:pPr>
        <w:autoSpaceDE w:val="0"/>
        <w:autoSpaceDN w:val="0"/>
        <w:adjustRightInd w:val="0"/>
        <w:spacing w:after="0" w:line="276" w:lineRule="auto"/>
        <w:jc w:val="both"/>
      </w:pPr>
    </w:p>
    <w:p w:rsidR="005C30F1" w:rsidP="3E3C9039" w:rsidRDefault="005C30F1" w14:paraId="254C3441" w14:textId="77777777">
      <w:pPr>
        <w:autoSpaceDE w:val="0"/>
        <w:autoSpaceDN w:val="0"/>
        <w:adjustRightInd w:val="0"/>
        <w:spacing w:after="0" w:line="276" w:lineRule="auto"/>
        <w:jc w:val="both"/>
      </w:pPr>
    </w:p>
    <w:p w:rsidR="00750815" w:rsidP="3E3C9039" w:rsidRDefault="00750815" w14:paraId="2B17D2E1" w14:textId="392A2453">
      <w:pPr>
        <w:pStyle w:val="Caption"/>
        <w:spacing w:before="120" w:after="120" w:line="276" w:lineRule="auto"/>
        <w:rPr>
          <w:color w:val="1F497D" w:themeColor="text2"/>
          <w:sz w:val="22"/>
          <w:szCs w:val="22"/>
        </w:rPr>
      </w:pPr>
      <w:bookmarkStart w:name="_Toc115451852" w:id="362"/>
      <w:bookmarkStart w:name="_Toc213468609" w:id="363"/>
      <w:r w:rsidRPr="3E3C9039" w:rsidR="3A99AFB1">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4</w:t>
      </w:r>
      <w:r>
        <w:fldChar w:fldCharType="end"/>
      </w:r>
      <w:r w:rsidRPr="3E3C9039" w:rsidR="3A99AFB1">
        <w:rPr>
          <w:color w:val="1F497D" w:themeColor="text2" w:themeTint="FF" w:themeShade="FF"/>
          <w:sz w:val="22"/>
          <w:szCs w:val="22"/>
        </w:rPr>
        <w:t xml:space="preserve">. </w:t>
      </w:r>
      <w:r w:rsidRPr="3E3C9039" w:rsidR="3A99AFB1">
        <w:rPr>
          <w:color w:val="1F497D" w:themeColor="text2" w:themeTint="FF" w:themeShade="FF"/>
          <w:sz w:val="22"/>
          <w:szCs w:val="22"/>
        </w:rPr>
        <w:t>Evaluation plan for the n</w:t>
      </w:r>
      <w:r w:rsidRPr="3E3C9039" w:rsidR="3A99AFB1">
        <w:rPr>
          <w:color w:val="1F497D" w:themeColor="text2" w:themeTint="FF" w:themeShade="FF"/>
          <w:sz w:val="22"/>
          <w:szCs w:val="22"/>
        </w:rPr>
        <w:t>on-functional requirement</w:t>
      </w:r>
      <w:bookmarkEnd w:id="362"/>
      <w:bookmarkEnd w:id="363"/>
    </w:p>
    <w:tbl>
      <w:tblPr>
        <w:tblStyle w:val="LightGrid-Accent11"/>
        <w:tblW w:w="9090" w:type="dxa"/>
        <w:tblInd w:w="-100" w:type="dxa"/>
        <w:tblLook w:val="04A0" w:firstRow="1" w:lastRow="0" w:firstColumn="1" w:lastColumn="0" w:noHBand="0" w:noVBand="1"/>
      </w:tblPr>
      <w:tblGrid>
        <w:gridCol w:w="1976"/>
        <w:gridCol w:w="3822"/>
        <w:gridCol w:w="3292"/>
      </w:tblGrid>
      <w:tr w:rsidRPr="00C01B29" w:rsidR="005C30F1" w:rsidTr="2499FC8E" w14:paraId="0953528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tcPr>
          <w:p w:rsidRPr="00C01B29" w:rsidR="005C30F1" w:rsidP="3E3C9039" w:rsidRDefault="005C30F1" w14:paraId="11363582" w14:textId="77777777">
            <w:pPr>
              <w:spacing w:line="276" w:lineRule="auto"/>
              <w:jc w:val="center"/>
            </w:pPr>
            <w:r w:rsidR="5F6E14B8">
              <w:rPr/>
              <w:t>Non-functional requirement</w:t>
            </w:r>
          </w:p>
        </w:tc>
        <w:tc>
          <w:tcPr>
            <w:cnfStyle w:val="000000000000" w:firstRow="0" w:lastRow="0" w:firstColumn="0" w:lastColumn="0" w:oddVBand="0" w:evenVBand="0" w:oddHBand="0" w:evenHBand="0" w:firstRowFirstColumn="0" w:firstRowLastColumn="0" w:lastRowFirstColumn="0" w:lastRowLastColumn="0"/>
            <w:tcW w:w="3870" w:type="dxa"/>
            <w:tcMar/>
          </w:tcPr>
          <w:p w:rsidRPr="00C01B29" w:rsidR="005C30F1" w:rsidP="3E3C9039" w:rsidRDefault="005C30F1" w14:paraId="67AF7DDD"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rsidR="5F6E14B8">
              <w:rPr/>
              <w:t>M</w:t>
            </w:r>
            <w:r w:rsidR="5F6E14B8">
              <w:rPr/>
              <w:t>easurable targets</w:t>
            </w:r>
          </w:p>
        </w:tc>
        <w:tc>
          <w:tcPr>
            <w:cnfStyle w:val="000000000000" w:firstRow="0" w:lastRow="0" w:firstColumn="0" w:lastColumn="0" w:oddVBand="0" w:evenVBand="0" w:oddHBand="0" w:evenHBand="0" w:firstRowFirstColumn="0" w:firstRowLastColumn="0" w:lastRowFirstColumn="0" w:lastRowLastColumn="0"/>
            <w:tcW w:w="3330" w:type="dxa"/>
            <w:tcMar/>
          </w:tcPr>
          <w:p w:rsidRPr="00C01B29" w:rsidR="005C30F1" w:rsidP="3E3C9039" w:rsidRDefault="005C30F1" w14:paraId="527C659E"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rsidR="5F6E14B8">
              <w:rPr/>
              <w:t>Evaluation Plan</w:t>
            </w:r>
          </w:p>
        </w:tc>
      </w:tr>
      <w:tr w:rsidRPr="00C01B29" w:rsidR="005C30F1" w:rsidTr="2499FC8E" w14:paraId="17626D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5C924070" w14:textId="77777777">
            <w:pPr>
              <w:spacing w:line="276" w:lineRule="auto"/>
              <w:jc w:val="center"/>
              <w:rPr>
                <w:rFonts w:ascii="Calibri" w:hAnsi="Calibri" w:cs="" w:asciiTheme="minorAscii" w:hAnsiTheme="minorAscii" w:cstheme="minorBidi"/>
                <w:b w:val="0"/>
                <w:bCs w:val="0"/>
              </w:rPr>
            </w:pPr>
            <w:commentRangeStart w:id="364"/>
            <w:r w:rsidRPr="3E3C9039" w:rsidR="5F6E14B8">
              <w:rPr>
                <w:rFonts w:ascii="Calibri" w:hAnsi="Calibri" w:cs="" w:asciiTheme="minorAscii" w:hAnsiTheme="minorAscii" w:cstheme="minorBidi"/>
                <w:b w:val="0"/>
                <w:bCs w:val="0"/>
              </w:rPr>
              <w:t>Performance</w:t>
            </w:r>
            <w:commentRangeEnd w:id="364"/>
            <w:r>
              <w:rPr>
                <w:rStyle w:val="CommentReference"/>
              </w:rPr>
              <w:commentReference w:id="364"/>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5C30F1" w14:paraId="71BEED63" w14:textId="1101B5F8">
            <w:pPr>
              <w:spacing w:line="276" w:lineRule="auto"/>
              <w:cnfStyle w:val="000000100000" w:firstRow="0" w:lastRow="0" w:firstColumn="0" w:lastColumn="0" w:oddVBand="0" w:evenVBand="0" w:oddHBand="1" w:evenHBand="0" w:firstRowFirstColumn="0" w:firstRowLastColumn="0" w:lastRowFirstColumn="0" w:lastRowLastColumn="0"/>
            </w:pPr>
            <w:r w:rsidR="5F6E14B8">
              <w:rPr/>
              <w:t xml:space="preserve">Load within </w:t>
            </w:r>
            <w:commentRangeStart w:id="365"/>
            <w:r w:rsidR="3BD656B4">
              <w:rPr/>
              <w:t>5</w:t>
            </w:r>
            <w:commentRangeEnd w:id="365"/>
            <w:r>
              <w:rPr>
                <w:rStyle w:val="CommentReference"/>
              </w:rPr>
              <w:commentReference w:id="365"/>
            </w:r>
            <w:r w:rsidR="5F6E14B8">
              <w:rPr/>
              <w:t xml:space="preserve"> seconds on typical mobile devices, including Unity asset initialization and Firebase connection.</w:t>
            </w:r>
            <w:r w:rsidR="5F6E14B8">
              <w:rPr/>
              <w:t xml:space="preserve"> </w:t>
            </w:r>
            <w:r w:rsidR="5F6E14B8">
              <w:rPr/>
              <w:t>Maintain a minimum of 30 FPS during normal gameplay to ensure smooth interaction feedback.</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005C30F1" w:rsidP="3E3C9039" w:rsidRDefault="005C30F1" w14:paraId="44A5F3F6" w14:textId="77777777">
            <w:pPr>
              <w:spacing w:line="276" w:lineRule="auto"/>
              <w:cnfStyle w:val="000000100000" w:firstRow="0" w:lastRow="0" w:firstColumn="0" w:lastColumn="0" w:oddVBand="0" w:evenVBand="0" w:oddHBand="1" w:evenHBand="0" w:firstRowFirstColumn="0" w:firstRowLastColumn="0" w:lastRowFirstColumn="0" w:lastRowLastColumn="0"/>
            </w:pPr>
            <w:r w:rsidR="5F6E14B8">
              <w:rPr/>
              <w:t>Measure startup and Firebase data loading using Firebase Performance Monitoring. Measure rendering and frame rate using Unity Profiler.</w:t>
            </w:r>
          </w:p>
          <w:p w:rsidRPr="003977B7" w:rsidR="005C30F1" w:rsidP="3E3C9039" w:rsidRDefault="005C30F1" w14:paraId="2D8D0E18"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p>
        </w:tc>
      </w:tr>
      <w:tr w:rsidRPr="00C01B29" w:rsidR="005C30F1" w:rsidTr="2499FC8E" w14:paraId="4547A03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360FF64F" w14:textId="77777777">
            <w:pPr>
              <w:spacing w:line="276" w:lineRule="auto"/>
              <w:jc w:val="center"/>
              <w:rPr>
                <w:rFonts w:ascii="Calibri" w:hAnsi="Calibri" w:cs="Calibri" w:asciiTheme="minorAscii" w:hAnsiTheme="minorAscii" w:cstheme="minorAscii"/>
                <w:b w:val="0"/>
                <w:bCs w:val="0"/>
              </w:rPr>
            </w:pPr>
            <w:r w:rsidRPr="3E3C9039" w:rsidR="5F6E14B8">
              <w:rPr>
                <w:rFonts w:ascii="Calibri" w:hAnsi="Calibri" w:cs="Calibri" w:asciiTheme="minorAscii" w:hAnsiTheme="minorAscii" w:cstheme="minorAscii"/>
                <w:b w:val="0"/>
                <w:bCs w:val="0"/>
              </w:rPr>
              <w:t>Availabilit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5C30F1" w14:paraId="1D6905A0"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Firebase Authentication and Database should maintain at least 99 % uptime. In case of connection failure, must display a clear “connection unavailable” message and allow the user to retry.</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Pr="003977B7" w:rsidR="005C30F1" w:rsidP="3E3C9039" w:rsidRDefault="005C30F1" w14:paraId="61098531"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Monitor Firebase global uptime via Firebase Status Dashboard and track login success/failure events in Firebase Analytics to evaluate real-world availability.</w:t>
            </w:r>
          </w:p>
        </w:tc>
      </w:tr>
      <w:tr w:rsidRPr="00C01B29" w:rsidR="005C30F1" w:rsidTr="2499FC8E" w14:paraId="35F241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67DB0C2A" w14:textId="77777777">
            <w:pPr>
              <w:spacing w:line="276" w:lineRule="auto"/>
              <w:jc w:val="center"/>
              <w:rPr>
                <w:rFonts w:ascii="Calibri" w:hAnsi="Calibri" w:cs="Calibri" w:asciiTheme="minorAscii" w:hAnsiTheme="minorAscii" w:cstheme="minorAscii"/>
                <w:b w:val="0"/>
                <w:bCs w:val="0"/>
              </w:rPr>
            </w:pPr>
            <w:r w:rsidRPr="3E3C9039" w:rsidR="5F6E14B8">
              <w:rPr>
                <w:rFonts w:ascii="Calibri" w:hAnsi="Calibri" w:cs="Calibri" w:asciiTheme="minorAscii" w:hAnsiTheme="minorAscii" w:cstheme="minorAscii"/>
                <w:b w:val="0"/>
                <w:bCs w:val="0"/>
              </w:rPr>
              <w:t>Usabilit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180459" w14:paraId="596E9673" w14:textId="00E248EE">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54FE9E64">
              <w:rPr/>
              <w:t>(</w:t>
            </w:r>
            <w:r w:rsidR="64EE9D05">
              <w:rPr/>
              <w:t>**</w:t>
            </w:r>
            <w:r w:rsidR="54FE9E64">
              <w:rPr/>
              <w:t>therapist will be asked about this in next meeting</w:t>
            </w:r>
            <w:r w:rsidR="3A481053">
              <w:rPr/>
              <w:t>(soon)</w:t>
            </w:r>
            <w:r w:rsidR="64EE9D05">
              <w:rPr/>
              <w:t>, will decide then</w:t>
            </w:r>
            <w:r w:rsidR="54FE9E64">
              <w:rPr/>
              <w:t>)</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Pr="003977B7" w:rsidR="005C30F1" w:rsidP="3E3C9039" w:rsidRDefault="005C30F1" w14:paraId="028EA8E6"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5F6E14B8">
              <w:rPr/>
              <w:t xml:space="preserve">Conduct usability testing sessions with a small sample of children </w:t>
            </w:r>
            <w:r w:rsidR="5F6E14B8">
              <w:rPr/>
              <w:t>along with therapists</w:t>
            </w:r>
            <w:r w:rsidR="5F6E14B8">
              <w:rPr/>
              <w:t xml:space="preserve">). Gather feedback through short </w:t>
            </w:r>
            <w:r w:rsidR="5F6E14B8">
              <w:rPr/>
              <w:t>therapist</w:t>
            </w:r>
            <w:r w:rsidR="5F6E14B8">
              <w:rPr/>
              <w:t xml:space="preserve"> questionnaires.</w:t>
            </w:r>
          </w:p>
        </w:tc>
      </w:tr>
      <w:tr w:rsidRPr="00C01B29" w:rsidR="005C30F1" w:rsidTr="2499FC8E" w14:paraId="7309DC2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29C192E2" w14:textId="77777777">
            <w:pPr>
              <w:spacing w:line="276" w:lineRule="auto"/>
              <w:jc w:val="center"/>
              <w:rPr>
                <w:rFonts w:ascii="Calibri" w:hAnsi="Calibri" w:cs="Calibri" w:asciiTheme="minorAscii" w:hAnsiTheme="minorAscii" w:cstheme="minorAscii"/>
                <w:b w:val="0"/>
                <w:bCs w:val="0"/>
              </w:rPr>
            </w:pPr>
            <w:r w:rsidRPr="3E3C9039" w:rsidR="5F6E14B8">
              <w:rPr>
                <w:rFonts w:ascii="Calibri" w:hAnsi="Calibri" w:cs="Calibri" w:asciiTheme="minorAscii" w:hAnsiTheme="minorAscii" w:cstheme="minorAscii"/>
                <w:b w:val="0"/>
                <w:bCs w:val="0"/>
              </w:rPr>
              <w:t>Securit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5C30F1" w14:paraId="022C9E47"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 xml:space="preserve">All user </w:t>
            </w:r>
            <w:r w:rsidR="5F6E14B8">
              <w:rPr/>
              <w:t>data</w:t>
            </w:r>
            <w:r w:rsidR="5F6E14B8">
              <w:rPr/>
              <w:t xml:space="preserve"> must be transmitted and stored </w:t>
            </w:r>
            <w:r w:rsidR="5F6E14B8">
              <w:rPr/>
              <w:t>securely</w:t>
            </w:r>
            <w:r w:rsidR="5F6E14B8">
              <w:rPr/>
              <w:t xml:space="preserve"> using Firebase Auth and Firestore</w:t>
            </w:r>
            <w:r w:rsidR="5F6E14B8">
              <w:rPr/>
              <w:t xml:space="preserve">. </w:t>
            </w:r>
            <w:r w:rsidR="5F6E14B8">
              <w:rPr/>
              <w:t>Access to data should follow Firebase security rules that restrict each user to their own records.</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Pr="003977B7" w:rsidR="005C30F1" w:rsidP="3E3C9039" w:rsidRDefault="005C30F1" w14:paraId="04C0C9C9"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Verify that Firebase Authentication and Firestore security rules are correctly configured.</w:t>
            </w:r>
          </w:p>
        </w:tc>
      </w:tr>
      <w:tr w:rsidRPr="00C01B29" w:rsidR="005C30F1" w:rsidTr="2499FC8E" w14:paraId="1C6C25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5C4F43C8" w14:textId="77777777">
            <w:pPr>
              <w:spacing w:line="276" w:lineRule="auto"/>
              <w:jc w:val="center"/>
              <w:rPr>
                <w:rFonts w:ascii="Calibri" w:hAnsi="Calibri" w:cs="Calibri" w:asciiTheme="minorAscii" w:hAnsiTheme="minorAscii" w:cstheme="minorAscii"/>
                <w:b w:val="0"/>
                <w:bCs w:val="0"/>
              </w:rPr>
            </w:pPr>
            <w:r w:rsidRPr="3E3C9039" w:rsidR="5F6E14B8">
              <w:rPr>
                <w:rFonts w:ascii="Calibri" w:hAnsi="Calibri" w:cs="Calibri" w:asciiTheme="minorAscii" w:hAnsiTheme="minorAscii" w:cstheme="minorAscii"/>
                <w:b w:val="0"/>
                <w:bCs w:val="0"/>
              </w:rPr>
              <w:t>Portabilit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5C30F1" w14:paraId="67E8442B"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5F6E14B8">
              <w:rPr>
                <w:rFonts w:cs="Calibri" w:cstheme="minorAscii"/>
              </w:rPr>
              <w:t>The game should run consistently on both Android and iPadOS devices</w:t>
            </w:r>
            <w:r w:rsidRPr="3E3C9039" w:rsidR="5F6E14B8">
              <w:rPr>
                <w:rFonts w:cs="Calibri" w:cstheme="minorAscii"/>
              </w:rPr>
              <w:t>.</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Pr="003977B7" w:rsidR="005C30F1" w:rsidP="3E3C9039" w:rsidRDefault="005C30F1" w14:paraId="548C10C5"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5F6E14B8">
              <w:rPr>
                <w:rFonts w:cs="Calibri" w:cstheme="minorAscii"/>
              </w:rPr>
              <w:t>Test the game on multiple devices</w:t>
            </w:r>
            <w:r w:rsidRPr="3E3C9039" w:rsidR="5F6E14B8">
              <w:rPr>
                <w:rFonts w:cs="Calibri" w:cstheme="minorAscii"/>
              </w:rPr>
              <w:t xml:space="preserve">. </w:t>
            </w:r>
            <w:r w:rsidRPr="3E3C9039" w:rsidR="5F6E14B8">
              <w:rPr>
                <w:rFonts w:cs="Calibri" w:cstheme="minorAscii"/>
              </w:rPr>
              <w:t>Verify no critical layout errors occur.</w:t>
            </w:r>
          </w:p>
        </w:tc>
      </w:tr>
      <w:tr w:rsidRPr="00C01B29" w:rsidR="005C30F1" w:rsidTr="2499FC8E" w14:paraId="5F0F5C9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Pr="003977B7" w:rsidR="005C30F1" w:rsidP="3E3C9039" w:rsidRDefault="005C30F1" w14:paraId="7BEDCB43" w14:textId="77777777">
            <w:pPr>
              <w:spacing w:line="276" w:lineRule="auto"/>
              <w:jc w:val="center"/>
              <w:rPr>
                <w:rFonts w:ascii="Calibri" w:hAnsi="Calibri" w:cs="Calibri" w:asciiTheme="minorAscii" w:hAnsiTheme="minorAscii" w:cstheme="minorAscii"/>
                <w:b w:val="0"/>
                <w:bCs w:val="0"/>
              </w:rPr>
            </w:pPr>
            <w:r w:rsidRPr="3E3C9039" w:rsidR="5F6E14B8">
              <w:rPr>
                <w:rFonts w:ascii="Calibri" w:hAnsi="Calibri" w:cs="Calibri" w:asciiTheme="minorAscii" w:hAnsiTheme="minorAscii" w:cstheme="minorAscii"/>
                <w:b w:val="0"/>
                <w:bCs w:val="0"/>
              </w:rPr>
              <w:t>Accessibilit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Pr="003977B7" w:rsidR="005C30F1" w:rsidP="3E3C9039" w:rsidRDefault="005C30F1" w14:paraId="6C9BC7BE"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The game must accommodate different communication abilities by offering multiple input and feedback modes</w:t>
            </w:r>
            <w:r w:rsidR="5F6E14B8">
              <w:rPr/>
              <w:t xml:space="preserve">. </w:t>
            </w:r>
            <w:r w:rsidR="5F6E14B8">
              <w:rPr/>
              <w:t>Guardians should be able to set preferences for</w:t>
            </w:r>
            <w:r w:rsidR="5F6E14B8">
              <w:rPr/>
              <w:t xml:space="preserve"> this.</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Pr="003977B7" w:rsidR="005C30F1" w:rsidP="3E3C9039" w:rsidRDefault="005C30F1" w14:paraId="2F4AAE59"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5F6E14B8">
              <w:rPr/>
              <w:t>Conduct accessibility testing with therapists or educators to confirm children can understand and interact with the game appropriately</w:t>
            </w:r>
            <w:r w:rsidR="5F6E14B8">
              <w:rPr/>
              <w:t>.</w:t>
            </w:r>
          </w:p>
        </w:tc>
      </w:tr>
      <w:tr w:rsidR="4EC78B24" w:rsidTr="2499FC8E" w14:paraId="7018118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90" w:type="dxa"/>
            <w:tcMar/>
            <w:vAlign w:val="center"/>
          </w:tcPr>
          <w:p w:rsidR="3ACF84C1" w:rsidP="3E3C9039" w:rsidRDefault="3ACF84C1" w14:paraId="45D17090" w14:textId="78C979CE">
            <w:pPr>
              <w:spacing w:line="276" w:lineRule="auto"/>
              <w:jc w:val="center"/>
              <w:rPr>
                <w:rFonts w:ascii="Calibri" w:hAnsi="Calibri" w:cs="" w:asciiTheme="minorAscii" w:hAnsiTheme="minorAscii" w:cstheme="minorBidi"/>
                <w:b w:val="0"/>
                <w:bCs w:val="0"/>
              </w:rPr>
            </w:pPr>
            <w:r w:rsidRPr="3E3C9039" w:rsidR="02A64520">
              <w:rPr>
                <w:rFonts w:ascii="Calibri" w:hAnsi="Calibri" w:cs="" w:asciiTheme="minorAscii" w:hAnsiTheme="minorAscii" w:cstheme="minorBidi"/>
                <w:b w:val="0"/>
                <w:bCs w:val="0"/>
              </w:rPr>
              <w:t>Privacy</w:t>
            </w:r>
          </w:p>
        </w:tc>
        <w:tc>
          <w:tcPr>
            <w:cnfStyle w:val="000000000000" w:firstRow="0" w:lastRow="0" w:firstColumn="0" w:lastColumn="0" w:oddVBand="0" w:evenVBand="0" w:oddHBand="0" w:evenHBand="0" w:firstRowFirstColumn="0" w:firstRowLastColumn="0" w:lastRowFirstColumn="0" w:lastRowLastColumn="0"/>
            <w:tcW w:w="3870" w:type="dxa"/>
            <w:tcMar/>
            <w:vAlign w:val="center"/>
          </w:tcPr>
          <w:p w:rsidR="3ACF84C1" w:rsidP="3E3C9039" w:rsidRDefault="3ACF84C1" w14:paraId="68645236" w14:textId="584FAD85">
            <w:pPr>
              <w:spacing w:line="276" w:lineRule="auto"/>
              <w:cnfStyle w:val="000000100000" w:firstRow="0" w:lastRow="0" w:firstColumn="0" w:lastColumn="0" w:oddVBand="0" w:evenVBand="0" w:oddHBand="1" w:evenHBand="0" w:firstRowFirstColumn="0" w:firstRowLastColumn="0" w:lastRowFirstColumn="0" w:lastRowLastColumn="0"/>
            </w:pPr>
            <w:r w:rsidR="02A64520">
              <w:rPr/>
              <w:t>No personally identifiable information (PII) about the child is shared without guardian consent.</w:t>
            </w:r>
          </w:p>
        </w:tc>
        <w:tc>
          <w:tcPr>
            <w:cnfStyle w:val="000000000000" w:firstRow="0" w:lastRow="0" w:firstColumn="0" w:lastColumn="0" w:oddVBand="0" w:evenVBand="0" w:oddHBand="0" w:evenHBand="0" w:firstRowFirstColumn="0" w:firstRowLastColumn="0" w:lastRowFirstColumn="0" w:lastRowLastColumn="0"/>
            <w:tcW w:w="3330" w:type="dxa"/>
            <w:tcMar/>
            <w:vAlign w:val="center"/>
          </w:tcPr>
          <w:p w:rsidR="3ACF84C1" w:rsidP="3E3C9039" w:rsidRDefault="3ACF84C1" w14:paraId="57E8ECA4" w14:textId="7B7F81C7">
            <w:pPr>
              <w:spacing w:line="276" w:lineRule="auto"/>
              <w:cnfStyle w:val="000000100000" w:firstRow="0" w:lastRow="0" w:firstColumn="0" w:lastColumn="0" w:oddVBand="0" w:evenVBand="0" w:oddHBand="1" w:evenHBand="0" w:firstRowFirstColumn="0" w:firstRowLastColumn="0" w:lastRowFirstColumn="0" w:lastRowLastColumn="0"/>
            </w:pPr>
            <w:r w:rsidR="02A64520">
              <w:rPr/>
              <w:t>Review Firebase Security Rules and data schema for compliance.</w:t>
            </w:r>
          </w:p>
        </w:tc>
      </w:tr>
    </w:tbl>
    <w:p w:rsidRPr="00C01B29" w:rsidR="00CC4938" w:rsidP="3E3C9039" w:rsidRDefault="00CC4938" w14:paraId="4660C6AD" w14:textId="77777777">
      <w:pPr>
        <w:pStyle w:val="Heading2"/>
        <w:numPr>
          <w:ilvl w:val="1"/>
          <w:numId w:val="44"/>
        </w:numPr>
        <w:spacing w:before="240" w:after="240" w:line="276" w:lineRule="auto"/>
        <w:ind w:left="1134" w:hanging="283"/>
        <w:rPr>
          <w:color w:val="365F91" w:themeColor="accent1" w:themeShade="BF"/>
        </w:rPr>
      </w:pPr>
      <w:bookmarkStart w:name="_Toc1598599721" w:id="212880726"/>
      <w:r w:rsidRPr="3E3C9039" w:rsidR="2B2294E3">
        <w:rPr>
          <w:color w:val="365F91" w:themeColor="accent1" w:themeTint="FF" w:themeShade="BF"/>
        </w:rPr>
        <w:t>A</w:t>
      </w:r>
      <w:r w:rsidRPr="3E3C9039" w:rsidR="2B2294E3">
        <w:rPr>
          <w:color w:val="365F91" w:themeColor="accent1" w:themeTint="FF" w:themeShade="BF"/>
        </w:rPr>
        <w:t>ssumptions</w:t>
      </w:r>
      <w:bookmarkEnd w:id="361"/>
      <w:bookmarkEnd w:id="212880726"/>
    </w:p>
    <w:p w:rsidR="00750815" w:rsidP="3E3C9039" w:rsidRDefault="00750815" w14:paraId="57FC6263" w14:textId="77777777">
      <w:pPr>
        <w:autoSpaceDE w:val="0"/>
        <w:autoSpaceDN w:val="0"/>
        <w:adjustRightInd w:val="0"/>
        <w:spacing w:after="0" w:line="276" w:lineRule="auto"/>
        <w:jc w:val="both"/>
        <w:rPr>
          <w:b w:val="1"/>
          <w:bCs w:val="1"/>
        </w:rPr>
      </w:pPr>
      <w:bookmarkStart w:name="_Toc525583594" w:id="367"/>
      <w:r w:rsidR="3A99AFB1">
        <w:rPr/>
        <w:t>&lt;</w:t>
      </w:r>
      <w:r w:rsidRPr="3E3C9039" w:rsidR="3A99AFB1">
        <w:rPr>
          <w:b w:val="1"/>
          <w:bCs w:val="1"/>
        </w:rPr>
        <w:t>ToDo</w:t>
      </w:r>
      <w:r w:rsidRPr="3E3C9039" w:rsidR="3A99AFB1">
        <w:rPr>
          <w:b w:val="1"/>
          <w:bCs w:val="1"/>
        </w:rPr>
        <w:t xml:space="preserve">: </w:t>
      </w:r>
    </w:p>
    <w:p w:rsidR="00EB7652" w:rsidP="3E3C9039" w:rsidRDefault="5E40F6BD" w14:paraId="5436B92D" w14:textId="777E10B1">
      <w:pPr>
        <w:pStyle w:val="ListParagraph"/>
        <w:numPr>
          <w:ilvl w:val="0"/>
          <w:numId w:val="28"/>
        </w:numPr>
        <w:autoSpaceDE w:val="0"/>
        <w:autoSpaceDN w:val="0"/>
        <w:adjustRightInd w:val="0"/>
        <w:spacing w:after="0" w:line="276" w:lineRule="auto"/>
        <w:jc w:val="both"/>
        <w:rPr/>
      </w:pPr>
      <w:r w:rsidR="4AA238F3">
        <w:rPr/>
        <w:t xml:space="preserve">List any </w:t>
      </w:r>
      <w:r w:rsidR="7B73FF60">
        <w:rPr/>
        <w:t xml:space="preserve">project-specific </w:t>
      </w:r>
      <w:r w:rsidR="4AA238F3">
        <w:rPr/>
        <w:t xml:space="preserve">assumptions. </w:t>
      </w:r>
      <w:r w:rsidR="7B73FF60">
        <w:rPr/>
        <w:t>These</w:t>
      </w:r>
      <w:r w:rsidR="2483E49A">
        <w:rPr/>
        <w:t xml:space="preserve"> are statements or conditions that are believed to be true or expected to occur during the course of a project but are not guaranteed</w:t>
      </w:r>
      <w:r w:rsidR="2483E49A">
        <w:rPr/>
        <w:t xml:space="preserve">. </w:t>
      </w:r>
      <w:r w:rsidR="7E023E89">
        <w:rPr/>
        <w:t xml:space="preserve">They can become </w:t>
      </w:r>
      <w:r w:rsidR="4AA238F3">
        <w:rPr/>
        <w:t xml:space="preserve">potential failure points </w:t>
      </w:r>
      <w:r w:rsidR="7E023E89">
        <w:rPr/>
        <w:t xml:space="preserve">that </w:t>
      </w:r>
      <w:r w:rsidR="4AA238F3">
        <w:rPr/>
        <w:t>need to be monitored and managed.</w:t>
      </w:r>
    </w:p>
    <w:p w:rsidR="000F464B" w:rsidP="3E3C9039" w:rsidRDefault="000F464B" w14:paraId="7CAF121D" w14:textId="7AB94DDB">
      <w:pPr>
        <w:pStyle w:val="ListParagraph"/>
        <w:autoSpaceDE w:val="0"/>
        <w:autoSpaceDN w:val="0"/>
        <w:adjustRightInd w:val="0"/>
        <w:spacing w:after="0" w:line="276" w:lineRule="auto"/>
        <w:ind w:left="1080"/>
        <w:jc w:val="both"/>
      </w:pPr>
      <w:r w:rsidR="20E68D05">
        <w:rPr/>
        <w:t xml:space="preserve">For instance, in the case of a QU Indoor Navigation app project, one assumption </w:t>
      </w:r>
      <w:r w:rsidR="20E68D05">
        <w:rPr/>
        <w:t xml:space="preserve">could be the ability </w:t>
      </w:r>
      <w:r w:rsidR="20E68D05">
        <w:rPr/>
        <w:t xml:space="preserve">of obtaining AutoCAD floor plans for several buildings from QU Facilities Department. </w:t>
      </w:r>
    </w:p>
    <w:p w:rsidR="00872DCC" w:rsidP="3E3C9039" w:rsidRDefault="5E40F6BD" w14:paraId="266FFDAA" w14:textId="3A533CA8">
      <w:pPr>
        <w:pStyle w:val="ListParagraph"/>
        <w:numPr>
          <w:ilvl w:val="0"/>
          <w:numId w:val="28"/>
        </w:numPr>
        <w:autoSpaceDE w:val="0"/>
        <w:autoSpaceDN w:val="0"/>
        <w:adjustRightInd w:val="0"/>
        <w:spacing w:after="0" w:line="276" w:lineRule="auto"/>
        <w:jc w:val="both"/>
        <w:rPr/>
      </w:pPr>
      <w:r w:rsidR="4AA238F3">
        <w:rPr/>
        <w:t xml:space="preserve">A bulleted list </w:t>
      </w:r>
      <w:r w:rsidR="39A4D08A">
        <w:rPr/>
        <w:t xml:space="preserve">should </w:t>
      </w:r>
      <w:r w:rsidR="4AA238F3">
        <w:rPr/>
        <w:t xml:space="preserve">be used for this section. </w:t>
      </w:r>
    </w:p>
    <w:p w:rsidR="00750815" w:rsidP="3E3C9039" w:rsidRDefault="00750815" w14:paraId="1B912927" w14:textId="77777777">
      <w:pPr>
        <w:autoSpaceDE w:val="0"/>
        <w:autoSpaceDN w:val="0"/>
        <w:adjustRightInd w:val="0"/>
        <w:spacing w:after="0" w:line="276" w:lineRule="auto"/>
        <w:jc w:val="both"/>
      </w:pPr>
      <w:r w:rsidR="3A99AFB1">
        <w:rPr/>
        <w:t xml:space="preserve"> /&gt;</w:t>
      </w:r>
    </w:p>
    <w:p w:rsidR="00640FC5" w:rsidP="3E3C9039" w:rsidRDefault="00640FC5" w14:paraId="1B8AA7E4" w14:textId="77777777">
      <w:pPr>
        <w:autoSpaceDE w:val="0"/>
        <w:autoSpaceDN w:val="0"/>
        <w:adjustRightInd w:val="0"/>
        <w:spacing w:after="0" w:line="276" w:lineRule="auto"/>
        <w:jc w:val="both"/>
      </w:pPr>
    </w:p>
    <w:p w:rsidR="00640FC5" w:rsidP="3E3C9039" w:rsidRDefault="00640FC5" w14:paraId="08D40E0B" w14:textId="5BDB3A43">
      <w:pPr>
        <w:autoSpaceDE w:val="0"/>
        <w:autoSpaceDN w:val="0"/>
        <w:adjustRightInd w:val="0"/>
        <w:spacing w:after="0" w:line="276" w:lineRule="auto"/>
        <w:jc w:val="both"/>
      </w:pPr>
      <w:r w:rsidR="651546E6">
        <w:rPr/>
        <w:t xml:space="preserve">The following assumptions were </w:t>
      </w:r>
      <w:r w:rsidR="651546E6">
        <w:rPr/>
        <w:t>identified</w:t>
      </w:r>
      <w:r w:rsidR="651546E6">
        <w:rPr/>
        <w:t xml:space="preserve"> during the development of </w:t>
      </w:r>
      <w:r w:rsidR="569333B2">
        <w:rPr/>
        <w:t>Feel-o</w:t>
      </w:r>
      <w:r w:rsidR="651546E6">
        <w:rPr/>
        <w:t xml:space="preserve">. These assumptions </w:t>
      </w:r>
      <w:r w:rsidR="651546E6">
        <w:rPr/>
        <w:t>represent</w:t>
      </w:r>
      <w:r w:rsidR="651546E6">
        <w:rPr/>
        <w:t xml:space="preserve"> conditions that are expected to remain true throughout the </w:t>
      </w:r>
      <w:r w:rsidR="651546E6">
        <w:rPr/>
        <w:t>project</w:t>
      </w:r>
      <w:r w:rsidR="651546E6">
        <w:rPr/>
        <w:t xml:space="preserve"> lifecycle but are not guaranteed, and their validity may affect the project’s progress or outcomes.</w:t>
      </w:r>
    </w:p>
    <w:p w:rsidR="00640FC5" w:rsidP="3E3C9039" w:rsidRDefault="00640FC5" w14:paraId="4A2B7970" w14:textId="77777777">
      <w:pPr>
        <w:autoSpaceDE w:val="0"/>
        <w:autoSpaceDN w:val="0"/>
        <w:adjustRightInd w:val="0"/>
        <w:spacing w:after="0" w:line="276" w:lineRule="auto"/>
        <w:jc w:val="both"/>
      </w:pPr>
    </w:p>
    <w:p w:rsidR="00640FC5" w:rsidP="3E3C9039" w:rsidRDefault="00640FC5" w14:paraId="76176B55" w14:textId="697BFFB4">
      <w:pPr>
        <w:pStyle w:val="ListParagraph"/>
        <w:numPr>
          <w:ilvl w:val="0"/>
          <w:numId w:val="45"/>
        </w:numPr>
        <w:autoSpaceDE w:val="0"/>
        <w:autoSpaceDN w:val="0"/>
        <w:adjustRightInd w:val="0"/>
        <w:spacing w:after="0" w:line="276" w:lineRule="auto"/>
        <w:jc w:val="both"/>
        <w:rPr/>
      </w:pPr>
      <w:r w:rsidR="651546E6">
        <w:rPr/>
        <w:t>The therapists consulted throughout the development of the project will remain available for collaboration throughout future development stages.</w:t>
      </w:r>
    </w:p>
    <w:p w:rsidR="00640FC5" w:rsidP="3E3C9039" w:rsidRDefault="00640FC5" w14:paraId="1CD3EF2D" w14:textId="2E0F991D">
      <w:pPr>
        <w:pStyle w:val="ListParagraph"/>
        <w:numPr>
          <w:ilvl w:val="0"/>
          <w:numId w:val="45"/>
        </w:numPr>
        <w:autoSpaceDE w:val="0"/>
        <w:autoSpaceDN w:val="0"/>
        <w:adjustRightInd w:val="0"/>
        <w:spacing w:after="0" w:line="276" w:lineRule="auto"/>
        <w:jc w:val="both"/>
        <w:rPr/>
      </w:pPr>
      <w:r w:rsidR="651546E6">
        <w:rPr/>
        <w:t>Institutional approval or ethical clearance will be granted for conducting user testing with children with ASD when required in later stages. (forgot the name of the document, will add later)</w:t>
      </w:r>
    </w:p>
    <w:p w:rsidR="00640FC5" w:rsidP="3E3C9039" w:rsidRDefault="00640FC5" w14:paraId="40ED0C87" w14:textId="74A0D21A">
      <w:pPr>
        <w:pStyle w:val="ListParagraph"/>
        <w:numPr>
          <w:ilvl w:val="0"/>
          <w:numId w:val="45"/>
        </w:numPr>
        <w:autoSpaceDE w:val="0"/>
        <w:autoSpaceDN w:val="0"/>
        <w:adjustRightInd w:val="0"/>
        <w:spacing w:after="0" w:line="276" w:lineRule="auto"/>
        <w:jc w:val="both"/>
        <w:rPr/>
      </w:pPr>
      <w:r w:rsidR="651546E6">
        <w:rPr/>
        <w:t>Users will have access to a stable internet connection to enable cloud-based features such as authentication and data storage.</w:t>
      </w:r>
    </w:p>
    <w:p w:rsidR="00640FC5" w:rsidP="3E3C9039" w:rsidRDefault="00640FC5" w14:paraId="506D1108" w14:textId="586CD757">
      <w:pPr>
        <w:pStyle w:val="ListParagraph"/>
        <w:numPr>
          <w:ilvl w:val="0"/>
          <w:numId w:val="45"/>
        </w:numPr>
        <w:autoSpaceDE w:val="0"/>
        <w:autoSpaceDN w:val="0"/>
        <w:adjustRightInd w:val="0"/>
        <w:spacing w:after="0" w:line="276" w:lineRule="auto"/>
        <w:jc w:val="both"/>
        <w:rPr/>
      </w:pPr>
      <w:r w:rsidR="651546E6">
        <w:rPr/>
        <w:t>The therapists’ feedback accurately reflects the needs and behaviors of children with ASD and can be used as a valid reference for game design decisions.</w:t>
      </w:r>
    </w:p>
    <w:p w:rsidR="00640FC5" w:rsidP="3E3C9039" w:rsidRDefault="00640FC5" w14:paraId="3F4F2CA9" w14:textId="18339718">
      <w:pPr>
        <w:pStyle w:val="ListParagraph"/>
        <w:numPr>
          <w:ilvl w:val="0"/>
          <w:numId w:val="45"/>
        </w:numPr>
        <w:autoSpaceDE w:val="0"/>
        <w:autoSpaceDN w:val="0"/>
        <w:adjustRightInd w:val="0"/>
        <w:spacing w:after="0" w:line="276" w:lineRule="auto"/>
        <w:jc w:val="both"/>
        <w:rPr/>
      </w:pPr>
      <w:r w:rsidR="651546E6">
        <w:rPr/>
        <w:t>The project scope and requirements will remain stable, with no major external changes imposed by course constraints or ethical restrictions.</w:t>
      </w:r>
    </w:p>
    <w:p w:rsidR="00CC2B67" w:rsidP="3E3C9039" w:rsidRDefault="00CC2B67" w14:paraId="2F6EFD57" w14:textId="7E2BA074">
      <w:pPr>
        <w:pStyle w:val="Heading2"/>
        <w:numPr>
          <w:ilvl w:val="1"/>
          <w:numId w:val="44"/>
        </w:numPr>
        <w:spacing w:before="240" w:after="240" w:line="276" w:lineRule="auto"/>
        <w:ind w:left="1134" w:hanging="283"/>
        <w:rPr>
          <w:color w:val="365F91" w:themeColor="accent1" w:themeShade="BF"/>
        </w:rPr>
      </w:pPr>
      <w:bookmarkStart w:name="_Toc638521324" w:id="418041957"/>
      <w:r w:rsidRPr="3E3C9039" w:rsidR="1B985A89">
        <w:rPr>
          <w:color w:val="365F91" w:themeColor="accent1" w:themeTint="FF" w:themeShade="BF"/>
        </w:rPr>
        <w:t>Ethics</w:t>
      </w:r>
      <w:bookmarkStart w:name="_Toc525554842" w:id="369"/>
      <w:bookmarkStart w:name="_Toc525554965" w:id="370"/>
      <w:bookmarkEnd w:id="367"/>
      <w:bookmarkEnd w:id="369"/>
      <w:bookmarkEnd w:id="370"/>
      <w:bookmarkEnd w:id="418041957"/>
    </w:p>
    <w:p w:rsidR="008C726C" w:rsidP="3E3C9039" w:rsidRDefault="008C726C" w14:paraId="20E9E430" w14:textId="77777777">
      <w:pPr>
        <w:autoSpaceDE w:val="0"/>
        <w:autoSpaceDN w:val="0"/>
        <w:adjustRightInd w:val="0"/>
        <w:spacing w:after="0" w:line="276" w:lineRule="auto"/>
        <w:jc w:val="both"/>
        <w:rPr>
          <w:b w:val="1"/>
          <w:bCs w:val="1"/>
        </w:rPr>
      </w:pPr>
      <w:r w:rsidR="36C6897B">
        <w:rPr/>
        <w:t>&lt;</w:t>
      </w:r>
      <w:r w:rsidRPr="3E3C9039" w:rsidR="36C6897B">
        <w:rPr>
          <w:b w:val="1"/>
          <w:bCs w:val="1"/>
        </w:rPr>
        <w:t>ToDo</w:t>
      </w:r>
      <w:r w:rsidRPr="3E3C9039" w:rsidR="36C6897B">
        <w:rPr>
          <w:b w:val="1"/>
          <w:bCs w:val="1"/>
        </w:rPr>
        <w:t>:</w:t>
      </w:r>
    </w:p>
    <w:p w:rsidR="008B149B" w:rsidP="3E3C9039" w:rsidRDefault="008B149B" w14:paraId="2EB8882D" w14:textId="3AC3843D">
      <w:pPr>
        <w:pStyle w:val="ListParagraph"/>
        <w:numPr>
          <w:ilvl w:val="0"/>
          <w:numId w:val="14"/>
        </w:numPr>
        <w:autoSpaceDE w:val="0"/>
        <w:autoSpaceDN w:val="0"/>
        <w:adjustRightInd w:val="0"/>
        <w:spacing w:after="0" w:line="276" w:lineRule="auto"/>
        <w:jc w:val="both"/>
        <w:rPr/>
      </w:pPr>
      <w:r w:rsidR="2716E2FA">
        <w:rPr/>
        <w:t xml:space="preserve">Identify </w:t>
      </w:r>
      <w:r w:rsidR="1667D186">
        <w:rPr/>
        <w:t xml:space="preserve">and discuss </w:t>
      </w:r>
      <w:r w:rsidR="2716E2FA">
        <w:rPr/>
        <w:t>the legal</w:t>
      </w:r>
      <w:r w:rsidR="2716E2FA">
        <w:rPr/>
        <w:t xml:space="preserve"> and</w:t>
      </w:r>
      <w:r w:rsidR="2716E2FA">
        <w:rPr/>
        <w:t xml:space="preserve"> </w:t>
      </w:r>
      <w:r w:rsidR="2716E2FA">
        <w:rPr/>
        <w:t>ethical</w:t>
      </w:r>
      <w:r w:rsidR="2716E2FA">
        <w:rPr/>
        <w:t xml:space="preserve"> </w:t>
      </w:r>
      <w:r w:rsidR="6A962D2D">
        <w:rPr/>
        <w:t xml:space="preserve">considerations </w:t>
      </w:r>
      <w:r w:rsidR="2716E2FA">
        <w:rPr/>
        <w:t xml:space="preserve">and </w:t>
      </w:r>
      <w:r w:rsidR="2716E2FA">
        <w:rPr/>
        <w:t xml:space="preserve">professional </w:t>
      </w:r>
      <w:r w:rsidR="2716E2FA">
        <w:rPr/>
        <w:t xml:space="preserve">responsibilities </w:t>
      </w:r>
      <w:r w:rsidR="2716E2FA">
        <w:rPr/>
        <w:t>relevant</w:t>
      </w:r>
      <w:r w:rsidR="2716E2FA">
        <w:rPr/>
        <w:t xml:space="preserve"> to your project</w:t>
      </w:r>
      <w:r w:rsidR="6339B0BA">
        <w:rPr/>
        <w:t xml:space="preserve"> </w:t>
      </w:r>
      <w:r w:rsidR="6339B0BA">
        <w:rPr/>
        <w:t xml:space="preserve">while </w:t>
      </w:r>
      <w:r w:rsidR="135E75CD">
        <w:rPr/>
        <w:t>taking into account</w:t>
      </w:r>
      <w:r w:rsidR="6339B0BA">
        <w:rPr/>
        <w:t xml:space="preserve"> the perspectives of stakeholders</w:t>
      </w:r>
      <w:r w:rsidR="4DFAB105">
        <w:rPr/>
        <w:t xml:space="preserve"> </w:t>
      </w:r>
      <w:r w:rsidR="4DFAB105">
        <w:rPr/>
        <w:t>such as clients, users, team members, and the community impacted by the project.</w:t>
      </w:r>
      <w:r w:rsidR="59C63E6E">
        <w:rPr/>
        <w:t xml:space="preserve"> </w:t>
      </w:r>
      <w:r w:rsidR="5A54B1F0">
        <w:rPr/>
        <w:t xml:space="preserve">These </w:t>
      </w:r>
      <w:r w:rsidR="19EABAB2">
        <w:rPr/>
        <w:t>ethical aspects</w:t>
      </w:r>
      <w:r w:rsidR="5A54B1F0">
        <w:rPr/>
        <w:t xml:space="preserve"> can vary widely depending on the nature of the project, such as </w:t>
      </w:r>
      <w:r w:rsidR="18E163F1">
        <w:rPr/>
        <w:t>responsible management of confidential data</w:t>
      </w:r>
      <w:r w:rsidR="18E163F1">
        <w:rPr/>
        <w:t>,</w:t>
      </w:r>
      <w:r w:rsidR="18E163F1">
        <w:rPr/>
        <w:t xml:space="preserve"> </w:t>
      </w:r>
      <w:r w:rsidR="5A54B1F0">
        <w:rPr/>
        <w:t xml:space="preserve">data privacy, </w:t>
      </w:r>
      <w:r w:rsidR="75E766F7">
        <w:rPr/>
        <w:t>security, accessibility,</w:t>
      </w:r>
      <w:r w:rsidR="75E766F7">
        <w:rPr/>
        <w:t xml:space="preserve"> </w:t>
      </w:r>
      <w:r w:rsidR="75E766F7">
        <w:rPr/>
        <w:t>respecting intellectual property rights and avoiding plagiarism</w:t>
      </w:r>
      <w:r w:rsidR="75E766F7">
        <w:rPr/>
        <w:t xml:space="preserve">, </w:t>
      </w:r>
      <w:r w:rsidR="2EED21BF">
        <w:rPr/>
        <w:t>and many other pertinent considerations</w:t>
      </w:r>
      <w:r w:rsidR="2735B2A3">
        <w:rPr/>
        <w:t>.</w:t>
      </w:r>
      <w:r w:rsidR="2716E2FA">
        <w:rPr/>
        <w:t xml:space="preserve"> </w:t>
      </w:r>
    </w:p>
    <w:p w:rsidR="008B149B" w:rsidP="3E3C9039" w:rsidRDefault="00F76594" w14:paraId="3B60B661" w14:textId="443B13EA">
      <w:pPr>
        <w:pStyle w:val="ListParagraph"/>
        <w:numPr>
          <w:ilvl w:val="0"/>
          <w:numId w:val="14"/>
        </w:numPr>
        <w:autoSpaceDE w:val="0"/>
        <w:autoSpaceDN w:val="0"/>
        <w:adjustRightInd w:val="0"/>
        <w:spacing w:after="0" w:line="276" w:lineRule="auto"/>
        <w:jc w:val="both"/>
        <w:rPr/>
      </w:pPr>
      <w:r w:rsidR="7C92094B">
        <w:rPr/>
        <w:t xml:space="preserve">Define </w:t>
      </w:r>
      <w:r w:rsidR="7C92094B">
        <w:rPr/>
        <w:t>project-specific code of ethics</w:t>
      </w:r>
      <w:r w:rsidR="7C92094B">
        <w:rPr/>
        <w:t xml:space="preserve"> </w:t>
      </w:r>
      <w:r w:rsidR="570F9E27">
        <w:rPr/>
        <w:t>by drawing upon relevant resources such as the</w:t>
      </w:r>
      <w:r w:rsidR="570F9E27">
        <w:rPr/>
        <w:t xml:space="preserve"> </w:t>
      </w:r>
      <w:hyperlink r:id="R60bf9437227e4eeb">
        <w:r w:rsidRPr="3E3C9039" w:rsidR="2716E2FA">
          <w:rPr>
            <w:rStyle w:val="Hyperlink"/>
          </w:rPr>
          <w:t>ACM and the IEEE Software Engineering Code of Ethics and Professional Practice</w:t>
        </w:r>
      </w:hyperlink>
      <w:r w:rsidR="2716E2FA">
        <w:rPr/>
        <w:t xml:space="preserve">   </w:t>
      </w:r>
    </w:p>
    <w:p w:rsidR="002835CD" w:rsidP="3E3C9039" w:rsidRDefault="00345569" w14:paraId="37A503EA" w14:textId="6E1950F2">
      <w:pPr>
        <w:pStyle w:val="ListParagraph"/>
        <w:numPr>
          <w:ilvl w:val="1"/>
          <w:numId w:val="17"/>
        </w:numPr>
        <w:autoSpaceDE w:val="0"/>
        <w:autoSpaceDN w:val="0"/>
        <w:adjustRightInd w:val="0"/>
        <w:spacing w:after="0" w:line="276" w:lineRule="auto"/>
        <w:jc w:val="both"/>
        <w:rPr/>
      </w:pPr>
      <w:r w:rsidR="472E0ADC">
        <w:rPr/>
        <w:t>S</w:t>
      </w:r>
      <w:r w:rsidR="472E0ADC">
        <w:rPr/>
        <w:t xml:space="preserve">elect the most relevant </w:t>
      </w:r>
      <w:r w:rsidR="1F6E7CDA">
        <w:rPr/>
        <w:t xml:space="preserve">codes of ethics </w:t>
      </w:r>
      <w:r w:rsidR="472E0ADC">
        <w:rPr/>
        <w:t xml:space="preserve">to </w:t>
      </w:r>
      <w:r w:rsidR="7F2F2EAD">
        <w:rPr/>
        <w:t xml:space="preserve">effectively </w:t>
      </w:r>
      <w:r w:rsidR="472E0ADC">
        <w:rPr/>
        <w:t xml:space="preserve">address the identified ethical </w:t>
      </w:r>
      <w:r w:rsidR="1175E22F">
        <w:rPr/>
        <w:t xml:space="preserve">considerations </w:t>
      </w:r>
      <w:r w:rsidR="472E0ADC">
        <w:rPr/>
        <w:t xml:space="preserve">and professional responsibilities </w:t>
      </w:r>
      <w:r w:rsidR="76942CB6">
        <w:rPr/>
        <w:t>throughout the project's lifecycle</w:t>
      </w:r>
      <w:r w:rsidR="472E0ADC">
        <w:rPr/>
        <w:t xml:space="preserve">. </w:t>
      </w:r>
      <w:r w:rsidR="2B910CA6">
        <w:rPr/>
        <w:t>Your choices should align with</w:t>
      </w:r>
      <w:r w:rsidR="2B910CA6">
        <w:rPr/>
        <w:t xml:space="preserve"> </w:t>
      </w:r>
      <w:r w:rsidR="5A4A178F">
        <w:rPr/>
        <w:t xml:space="preserve">the scope, objectives, and </w:t>
      </w:r>
      <w:r w:rsidR="20EB2808">
        <w:rPr/>
        <w:t xml:space="preserve">unique </w:t>
      </w:r>
      <w:r w:rsidR="5A4A178F">
        <w:rPr/>
        <w:t>challenges of your project</w:t>
      </w:r>
      <w:r w:rsidR="2716E2FA">
        <w:rPr/>
        <w:t xml:space="preserve">. </w:t>
      </w:r>
    </w:p>
    <w:p w:rsidR="004779D4" w:rsidP="3E3C9039" w:rsidRDefault="004779D4" w14:paraId="64269BD4" w14:textId="5EF56BA3">
      <w:pPr>
        <w:pStyle w:val="ListParagraph"/>
        <w:autoSpaceDE w:val="0"/>
        <w:autoSpaceDN w:val="0"/>
        <w:adjustRightInd w:val="0"/>
        <w:spacing w:after="0" w:line="276" w:lineRule="auto"/>
        <w:ind w:left="1080"/>
        <w:jc w:val="both"/>
      </w:pPr>
      <w:r w:rsidRPr="3E3C9039" w:rsidR="1F348493">
        <w:rPr>
          <w:color w:val="C00000"/>
        </w:rPr>
        <w:t>Do not copy and paste the entire ACM and IEEE codes of ethics into your report</w:t>
      </w:r>
      <w:r w:rsidR="1F348493">
        <w:rPr/>
        <w:t xml:space="preserve">.  </w:t>
      </w:r>
      <w:r w:rsidR="0768E92E">
        <w:rPr/>
        <w:t>Instead, review them and, in your report, concentrate on discussing those codes that are most applicable to your particular project</w:t>
      </w:r>
      <w:r w:rsidR="1F348493">
        <w:rPr/>
        <w:t>.</w:t>
      </w:r>
    </w:p>
    <w:p w:rsidR="00D87582" w:rsidP="3E3C9039" w:rsidRDefault="00D87582" w14:paraId="3A2887AA" w14:textId="184D2A9A">
      <w:pPr>
        <w:pStyle w:val="ListParagraph"/>
        <w:numPr>
          <w:ilvl w:val="1"/>
          <w:numId w:val="17"/>
        </w:numPr>
        <w:autoSpaceDE w:val="0"/>
        <w:autoSpaceDN w:val="0"/>
        <w:adjustRightInd w:val="0"/>
        <w:spacing w:after="0" w:line="276" w:lineRule="auto"/>
        <w:jc w:val="both"/>
        <w:rPr/>
      </w:pPr>
      <w:r w:rsidR="7AFC1F69">
        <w:rPr/>
        <w:t>Detail how you plan to incorporate and adhere to the selected codes of ethics at various stages of the project</w:t>
      </w:r>
      <w:r w:rsidR="7AFC1F69">
        <w:rPr/>
        <w:t>’</w:t>
      </w:r>
      <w:r w:rsidR="7AFC1F69">
        <w:rPr/>
        <w:t>s lifecycle</w:t>
      </w:r>
      <w:r w:rsidR="7AFC1F69">
        <w:rPr/>
        <w:t>.</w:t>
      </w:r>
    </w:p>
    <w:p w:rsidR="008B149B" w:rsidP="3E3C9039" w:rsidRDefault="006C2165" w14:paraId="53FBEE32" w14:textId="5CBF502D">
      <w:pPr>
        <w:pStyle w:val="ListParagraph"/>
        <w:numPr>
          <w:ilvl w:val="1"/>
          <w:numId w:val="17"/>
        </w:numPr>
        <w:autoSpaceDE w:val="0"/>
        <w:autoSpaceDN w:val="0"/>
        <w:adjustRightInd w:val="0"/>
        <w:spacing w:after="0" w:line="276" w:lineRule="auto"/>
        <w:jc w:val="both"/>
        <w:rPr/>
      </w:pPr>
      <w:r w:rsidR="7AA5113F">
        <w:rPr/>
        <w:t>Demonstrate your critical thinking by considering alternative courses of action and providing well-justified choices based on logical and persuasive reasoning</w:t>
      </w:r>
      <w:r w:rsidR="2716E2FA">
        <w:rPr/>
        <w:t>.</w:t>
      </w:r>
    </w:p>
    <w:p w:rsidRPr="00C54E8D" w:rsidR="008B149B" w:rsidP="3E3C9039" w:rsidRDefault="00B270F2" w14:paraId="792FC095" w14:textId="732D8339">
      <w:pPr>
        <w:pStyle w:val="ListParagraph"/>
        <w:numPr>
          <w:ilvl w:val="1"/>
          <w:numId w:val="17"/>
        </w:numPr>
        <w:autoSpaceDE w:val="0"/>
        <w:autoSpaceDN w:val="0"/>
        <w:adjustRightInd w:val="0"/>
        <w:spacing w:after="0" w:line="276" w:lineRule="auto"/>
        <w:jc w:val="both"/>
        <w:rPr>
          <w:u w:val="single"/>
        </w:rPr>
      </w:pPr>
      <w:r w:rsidR="3B6070E5">
        <w:rPr/>
        <w:t xml:space="preserve">Conclude your discussions with a table that summarizes the ethical </w:t>
      </w:r>
      <w:r w:rsidR="1354EFAD">
        <w:rPr/>
        <w:t>considerations</w:t>
      </w:r>
      <w:r w:rsidR="3B6070E5">
        <w:rPr/>
        <w:t xml:space="preserve"> and professional responsibilities </w:t>
      </w:r>
      <w:r w:rsidR="2716E2FA">
        <w:rPr/>
        <w:t>relevant to your project.</w:t>
      </w:r>
    </w:p>
    <w:p w:rsidR="00884D36" w:rsidP="3E3C9039" w:rsidRDefault="008B149B" w14:paraId="0E8ADD2F" w14:textId="4F34F09E">
      <w:pPr>
        <w:autoSpaceDE w:val="0"/>
        <w:autoSpaceDN w:val="0"/>
        <w:adjustRightInd w:val="0"/>
        <w:spacing w:line="276" w:lineRule="auto"/>
        <w:jc w:val="both"/>
      </w:pPr>
      <w:r w:rsidR="2716E2FA">
        <w:rPr/>
        <w:t>/&gt;</w:t>
      </w:r>
    </w:p>
    <w:p w:rsidR="00884D36" w:rsidP="3E3C9039" w:rsidRDefault="00884D36" w14:paraId="005413EB" w14:textId="27DD6CDF">
      <w:pPr>
        <w:autoSpaceDE w:val="0"/>
        <w:autoSpaceDN w:val="0"/>
        <w:adjustRightInd w:val="0"/>
        <w:spacing w:line="276" w:lineRule="auto"/>
        <w:jc w:val="both"/>
      </w:pPr>
      <w:bookmarkStart w:name="_Hlk213445794" w:id="371"/>
      <w:r w:rsidR="10AC0B78">
        <w:rPr/>
        <w:t xml:space="preserve">The development of </w:t>
      </w:r>
      <w:r w:rsidR="569333B2">
        <w:rPr/>
        <w:t>Feel-o</w:t>
      </w:r>
      <w:r w:rsidR="10AC0B78">
        <w:rPr/>
        <w:t xml:space="preserve"> adheres to the ACM/IEEE Software Engineering Code of Ethics and Professional Practice (Version 5.2)</w:t>
      </w:r>
      <w:r w:rsidR="10AC0B78">
        <w:rPr/>
        <w:t xml:space="preserve"> [</w:t>
      </w:r>
      <w:r w:rsidR="623091D0">
        <w:rPr/>
        <w:t>47</w:t>
      </w:r>
      <w:r w:rsidR="10AC0B78">
        <w:rPr/>
        <w:t>]</w:t>
      </w:r>
      <w:r w:rsidR="10AC0B78">
        <w:rPr/>
        <w:t>, which outlines the professional and ethical responsibilities of software engineers. Given the nature of this project</w:t>
      </w:r>
      <w:r w:rsidR="10AC0B78">
        <w:rPr/>
        <w:t xml:space="preserve">, </w:t>
      </w:r>
      <w:r w:rsidR="10AC0B78">
        <w:rPr/>
        <w:t>several principles from this code were identified as particularly relevant. The following list highlights the most applicable clauses that guided ethical decision-making throughout the project’s lifecycle.</w:t>
      </w:r>
    </w:p>
    <w:p w:rsidRPr="00535A38" w:rsidR="00884D36" w:rsidP="3E3C9039" w:rsidRDefault="00884D36" w14:paraId="348CC88F" w14:textId="77777777">
      <w:pPr>
        <w:autoSpaceDE w:val="0"/>
        <w:autoSpaceDN w:val="0"/>
        <w:adjustRightInd w:val="0"/>
        <w:spacing w:after="120" w:line="276" w:lineRule="auto"/>
        <w:ind w:left="720"/>
        <w:jc w:val="both"/>
        <w:rPr>
          <w:i w:val="1"/>
          <w:iCs w:val="1"/>
        </w:rPr>
      </w:pPr>
      <w:r w:rsidRPr="3E3C9039" w:rsidR="10AC0B78">
        <w:rPr>
          <w:i w:val="1"/>
          <w:iCs w:val="1"/>
        </w:rPr>
        <w:t>1.01. Accept full responsibility for their own work.</w:t>
      </w:r>
    </w:p>
    <w:p w:rsidRPr="00535A38" w:rsidR="00884D36" w:rsidP="3E3C9039" w:rsidRDefault="00884D36" w14:paraId="17F6D38B" w14:textId="77777777">
      <w:pPr>
        <w:autoSpaceDE w:val="0"/>
        <w:autoSpaceDN w:val="0"/>
        <w:adjustRightInd w:val="0"/>
        <w:spacing w:after="120" w:line="276" w:lineRule="auto"/>
        <w:ind w:left="720"/>
        <w:jc w:val="both"/>
        <w:rPr>
          <w:i w:val="1"/>
          <w:iCs w:val="1"/>
        </w:rPr>
      </w:pPr>
      <w:r w:rsidRPr="3E3C9039" w:rsidR="10AC0B78">
        <w:rPr>
          <w:i w:val="1"/>
          <w:iCs w:val="1"/>
        </w:rPr>
        <w:t>1.03. Approve software only if they have a well-founded belief that it is safe, meets specifications, passes appropriate tests, and does not diminish quality of life, diminish privacy or harm the environment. The ultimate effect of the work should be to the public good.</w:t>
      </w:r>
    </w:p>
    <w:p w:rsidRPr="00535A38" w:rsidR="00884D36" w:rsidP="3E3C9039" w:rsidRDefault="00884D36" w14:paraId="731E4932" w14:textId="77777777">
      <w:pPr>
        <w:autoSpaceDE w:val="0"/>
        <w:autoSpaceDN w:val="0"/>
        <w:adjustRightInd w:val="0"/>
        <w:spacing w:after="120" w:line="276" w:lineRule="auto"/>
        <w:ind w:left="720"/>
        <w:jc w:val="both"/>
        <w:rPr>
          <w:i w:val="1"/>
          <w:iCs w:val="1"/>
        </w:rPr>
      </w:pPr>
      <w:r w:rsidRPr="3E3C9039" w:rsidR="10AC0B78">
        <w:rPr>
          <w:i w:val="1"/>
          <w:iCs w:val="1"/>
        </w:rPr>
        <w:t>1.07. Consider issues of physical disabilities, allocation of resources, economic disadvantage and other factors that can diminish access to the benefits of software.</w:t>
      </w:r>
    </w:p>
    <w:p w:rsidRPr="00535A38" w:rsidR="00884D36" w:rsidP="3E3C9039" w:rsidRDefault="00884D36" w14:paraId="6BEAEADD" w14:textId="77777777">
      <w:pPr>
        <w:autoSpaceDE w:val="0"/>
        <w:autoSpaceDN w:val="0"/>
        <w:adjustRightInd w:val="0"/>
        <w:spacing w:after="120" w:line="276" w:lineRule="auto"/>
        <w:ind w:left="720"/>
        <w:jc w:val="both"/>
        <w:rPr>
          <w:i w:val="1"/>
          <w:iCs w:val="1"/>
        </w:rPr>
      </w:pPr>
      <w:r w:rsidRPr="3E3C9039" w:rsidR="10AC0B78">
        <w:rPr>
          <w:i w:val="1"/>
          <w:iCs w:val="1"/>
        </w:rPr>
        <w:t>1.08. Be encouraged to volunteer professional skills to good causes and contribute to public education concerning the discipline.</w:t>
      </w:r>
    </w:p>
    <w:p w:rsidRPr="00535A38" w:rsidR="00884D36" w:rsidP="3E3C9039" w:rsidRDefault="00884D36" w14:paraId="2E41091C" w14:textId="77777777">
      <w:pPr>
        <w:autoSpaceDE w:val="0"/>
        <w:autoSpaceDN w:val="0"/>
        <w:adjustRightInd w:val="0"/>
        <w:spacing w:after="120" w:line="276" w:lineRule="auto"/>
        <w:ind w:left="720"/>
        <w:jc w:val="both"/>
        <w:rPr>
          <w:i w:val="1"/>
          <w:iCs w:val="1"/>
        </w:rPr>
      </w:pPr>
      <w:r w:rsidRPr="3E3C9039" w:rsidR="10AC0B78">
        <w:rPr>
          <w:i w:val="1"/>
          <w:iCs w:val="1"/>
        </w:rPr>
        <w:t>2.01. Provide service in their areas of competence, being honest and forthright about any limitations of their experience and education.</w:t>
      </w:r>
    </w:p>
    <w:p w:rsidRPr="00535A38" w:rsidR="00884D36" w:rsidP="3E3C9039" w:rsidRDefault="00884D36" w14:paraId="10075583" w14:textId="77777777">
      <w:pPr>
        <w:autoSpaceDE w:val="0"/>
        <w:autoSpaceDN w:val="0"/>
        <w:adjustRightInd w:val="0"/>
        <w:spacing w:after="120" w:line="276" w:lineRule="auto"/>
        <w:ind w:left="720"/>
        <w:jc w:val="both"/>
        <w:rPr>
          <w:i w:val="1"/>
          <w:iCs w:val="1"/>
        </w:rPr>
      </w:pPr>
      <w:r w:rsidRPr="3E3C9039" w:rsidR="10AC0B78">
        <w:rPr>
          <w:i w:val="1"/>
          <w:iCs w:val="1"/>
        </w:rPr>
        <w:t>2.05. Keep private any confidential information gained in their professional work, where such confidentiality is consistent with the public interest and consistent with the law.</w:t>
      </w:r>
    </w:p>
    <w:p w:rsidRPr="00535A38" w:rsidR="00884D36" w:rsidP="3E3C9039" w:rsidRDefault="00884D36" w14:paraId="04682A02" w14:textId="77777777">
      <w:pPr>
        <w:autoSpaceDE w:val="0"/>
        <w:autoSpaceDN w:val="0"/>
        <w:adjustRightInd w:val="0"/>
        <w:spacing w:after="120" w:line="276" w:lineRule="auto"/>
        <w:ind w:left="720"/>
        <w:jc w:val="both"/>
        <w:rPr>
          <w:i w:val="1"/>
          <w:iCs w:val="1"/>
        </w:rPr>
      </w:pPr>
      <w:r w:rsidRPr="3E3C9039" w:rsidR="10AC0B78">
        <w:rPr>
          <w:i w:val="1"/>
          <w:iCs w:val="1"/>
        </w:rPr>
        <w:t>3.04. Ensure that they are qualified for any project on which they work or propose to work by an appropriate combination of education and training, and experience.</w:t>
      </w:r>
    </w:p>
    <w:p w:rsidRPr="00535A38" w:rsidR="00884D36" w:rsidP="3E3C9039" w:rsidRDefault="00884D36" w14:paraId="2B2030AC" w14:textId="77777777">
      <w:pPr>
        <w:autoSpaceDE w:val="0"/>
        <w:autoSpaceDN w:val="0"/>
        <w:adjustRightInd w:val="0"/>
        <w:spacing w:after="120" w:line="276" w:lineRule="auto"/>
        <w:ind w:left="720"/>
        <w:jc w:val="both"/>
        <w:rPr>
          <w:i w:val="1"/>
          <w:iCs w:val="1"/>
        </w:rPr>
      </w:pPr>
      <w:r w:rsidRPr="3E3C9039" w:rsidR="10AC0B78">
        <w:rPr>
          <w:i w:val="1"/>
          <w:iCs w:val="1"/>
        </w:rPr>
        <w:t>3.07. Strive to fully understand the specifications for software on which they work.</w:t>
      </w:r>
    </w:p>
    <w:p w:rsidRPr="00535A38" w:rsidR="00884D36" w:rsidP="3E3C9039" w:rsidRDefault="00884D36" w14:paraId="0CF7F4D4" w14:textId="77777777">
      <w:pPr>
        <w:autoSpaceDE w:val="0"/>
        <w:autoSpaceDN w:val="0"/>
        <w:adjustRightInd w:val="0"/>
        <w:spacing w:after="120" w:line="276" w:lineRule="auto"/>
        <w:ind w:left="720"/>
        <w:jc w:val="both"/>
        <w:rPr>
          <w:i w:val="1"/>
          <w:iCs w:val="1"/>
        </w:rPr>
      </w:pPr>
      <w:r w:rsidRPr="3E3C9039" w:rsidR="10AC0B78">
        <w:rPr>
          <w:i w:val="1"/>
          <w:iCs w:val="1"/>
        </w:rPr>
        <w:t>3.12. Work to develop software and related documents that respect the privacy of those who will be affected by that software.</w:t>
      </w:r>
    </w:p>
    <w:p w:rsidRPr="00535A38" w:rsidR="00884D36" w:rsidP="3E3C9039" w:rsidRDefault="00884D36" w14:paraId="1F78214A" w14:textId="77777777">
      <w:pPr>
        <w:autoSpaceDE w:val="0"/>
        <w:autoSpaceDN w:val="0"/>
        <w:adjustRightInd w:val="0"/>
        <w:spacing w:after="120" w:line="276" w:lineRule="auto"/>
        <w:ind w:left="720"/>
        <w:jc w:val="both"/>
        <w:rPr>
          <w:i w:val="1"/>
          <w:iCs w:val="1"/>
        </w:rPr>
      </w:pPr>
      <w:r w:rsidRPr="3E3C9039" w:rsidR="10AC0B78">
        <w:rPr>
          <w:i w:val="1"/>
          <w:iCs w:val="1"/>
        </w:rPr>
        <w:t>7.02. Assist colleagues in professional development.</w:t>
      </w:r>
    </w:p>
    <w:p w:rsidRPr="00535A38" w:rsidR="00884D36" w:rsidP="3E3C9039" w:rsidRDefault="00884D36" w14:paraId="5EA1D72B" w14:textId="77777777">
      <w:pPr>
        <w:autoSpaceDE w:val="0"/>
        <w:autoSpaceDN w:val="0"/>
        <w:adjustRightInd w:val="0"/>
        <w:spacing w:after="120" w:line="276" w:lineRule="auto"/>
        <w:ind w:left="720"/>
        <w:jc w:val="both"/>
        <w:rPr>
          <w:i w:val="1"/>
          <w:iCs w:val="1"/>
        </w:rPr>
      </w:pPr>
      <w:r w:rsidRPr="3E3C9039" w:rsidR="10AC0B78">
        <w:rPr>
          <w:i w:val="1"/>
          <w:iCs w:val="1"/>
        </w:rPr>
        <w:t>7.03. Credit fully the work of others and refrain from taking undue credit.</w:t>
      </w:r>
    </w:p>
    <w:p w:rsidRPr="00535A38" w:rsidR="00884D36" w:rsidP="3E3C9039" w:rsidRDefault="00884D36" w14:paraId="01C86ACF" w14:textId="77777777">
      <w:pPr>
        <w:autoSpaceDE w:val="0"/>
        <w:autoSpaceDN w:val="0"/>
        <w:adjustRightInd w:val="0"/>
        <w:spacing w:after="120" w:line="276" w:lineRule="auto"/>
        <w:ind w:left="720"/>
        <w:jc w:val="both"/>
        <w:rPr>
          <w:i w:val="1"/>
          <w:iCs w:val="1"/>
        </w:rPr>
      </w:pPr>
      <w:r w:rsidRPr="3E3C9039" w:rsidR="10AC0B78">
        <w:rPr>
          <w:i w:val="1"/>
          <w:iCs w:val="1"/>
        </w:rPr>
        <w:t>7.05. Give a fair hearing to the opinions, concerns, or complaints of a colleague.</w:t>
      </w:r>
    </w:p>
    <w:p w:rsidR="00884D36" w:rsidP="3E3C9039" w:rsidRDefault="00884D36" w14:paraId="5BBA90D2" w14:textId="3F9A2598">
      <w:pPr>
        <w:autoSpaceDE w:val="0"/>
        <w:autoSpaceDN w:val="0"/>
        <w:adjustRightInd w:val="0"/>
        <w:spacing w:after="120" w:line="276" w:lineRule="auto"/>
        <w:ind w:left="720"/>
        <w:jc w:val="both"/>
        <w:rPr>
          <w:i w:val="1"/>
          <w:iCs w:val="1"/>
        </w:rPr>
      </w:pPr>
      <w:r w:rsidRPr="3E3C9039" w:rsidR="10AC0B78">
        <w:rPr>
          <w:i w:val="1"/>
          <w:iCs w:val="1"/>
        </w:rPr>
        <w:t>7.08. In situations outside of their own areas of competence, call upon the opinions of other professionals who have competence in that area.</w:t>
      </w:r>
      <w:bookmarkEnd w:id="371"/>
    </w:p>
    <w:p w:rsidRPr="00884D36" w:rsidR="00884D36" w:rsidP="3E3C9039" w:rsidRDefault="00884D36" w14:paraId="6AD0F2DE" w14:textId="77777777">
      <w:pPr>
        <w:autoSpaceDE w:val="0"/>
        <w:autoSpaceDN w:val="0"/>
        <w:adjustRightInd w:val="0"/>
        <w:spacing w:after="120" w:line="276" w:lineRule="auto"/>
        <w:ind w:left="720"/>
        <w:jc w:val="both"/>
        <w:rPr>
          <w:i w:val="1"/>
          <w:iCs w:val="1"/>
        </w:rPr>
      </w:pPr>
    </w:p>
    <w:p w:rsidRPr="00B60812" w:rsidR="008B149B" w:rsidP="3E3C9039" w:rsidRDefault="008B149B" w14:paraId="5B96B5B6" w14:textId="489F2BB3">
      <w:pPr>
        <w:pStyle w:val="Caption"/>
        <w:spacing w:before="120" w:after="120" w:line="276" w:lineRule="auto"/>
        <w:rPr>
          <w:color w:val="1F497D" w:themeColor="text2"/>
          <w:sz w:val="22"/>
          <w:szCs w:val="22"/>
        </w:rPr>
      </w:pPr>
      <w:bookmarkStart w:name="_Toc116069841" w:id="372"/>
      <w:bookmarkStart w:name="_Toc213468610" w:id="373"/>
      <w:r w:rsidRPr="3E3C9039" w:rsidR="2716E2FA">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5</w:t>
      </w:r>
      <w:r>
        <w:fldChar w:fldCharType="end"/>
      </w:r>
      <w:r w:rsidRPr="3E3C9039" w:rsidR="2716E2FA">
        <w:rPr>
          <w:color w:val="1F497D" w:themeColor="text2" w:themeTint="FF" w:themeShade="FF"/>
          <w:sz w:val="22"/>
          <w:szCs w:val="22"/>
        </w:rPr>
        <w:t xml:space="preserve">. </w:t>
      </w:r>
      <w:r w:rsidRPr="3E3C9039" w:rsidR="76D3E4FC">
        <w:rPr>
          <w:color w:val="1F497D" w:themeColor="text2" w:themeTint="FF" w:themeShade="FF"/>
          <w:sz w:val="22"/>
          <w:szCs w:val="22"/>
        </w:rPr>
        <w:t>P</w:t>
      </w:r>
      <w:r w:rsidRPr="3E3C9039" w:rsidR="76D3E4FC">
        <w:rPr>
          <w:color w:val="1F497D" w:themeColor="text2" w:themeTint="FF" w:themeShade="FF"/>
          <w:sz w:val="22"/>
          <w:szCs w:val="22"/>
        </w:rPr>
        <w:t xml:space="preserve">roject-specific </w:t>
      </w:r>
      <w:r w:rsidRPr="3E3C9039" w:rsidR="76D3E4FC">
        <w:rPr>
          <w:color w:val="1F497D" w:themeColor="text2" w:themeTint="FF" w:themeShade="FF"/>
          <w:sz w:val="22"/>
          <w:szCs w:val="22"/>
        </w:rPr>
        <w:t>c</w:t>
      </w:r>
      <w:r w:rsidRPr="3E3C9039" w:rsidR="2716E2FA">
        <w:rPr>
          <w:color w:val="1F497D" w:themeColor="text2" w:themeTint="FF" w:themeShade="FF"/>
          <w:sz w:val="22"/>
          <w:szCs w:val="22"/>
        </w:rPr>
        <w:t xml:space="preserve">ode of </w:t>
      </w:r>
      <w:r w:rsidRPr="3E3C9039" w:rsidR="76D3E4FC">
        <w:rPr>
          <w:color w:val="1F497D" w:themeColor="text2" w:themeTint="FF" w:themeShade="FF"/>
          <w:sz w:val="22"/>
          <w:szCs w:val="22"/>
        </w:rPr>
        <w:t>e</w:t>
      </w:r>
      <w:r w:rsidRPr="3E3C9039" w:rsidR="2716E2FA">
        <w:rPr>
          <w:color w:val="1F497D" w:themeColor="text2" w:themeTint="FF" w:themeShade="FF"/>
          <w:sz w:val="22"/>
          <w:szCs w:val="22"/>
        </w:rPr>
        <w:t xml:space="preserve">thics and </w:t>
      </w:r>
      <w:bookmarkEnd w:id="372"/>
      <w:r w:rsidRPr="3E3C9039" w:rsidR="76D3E4FC">
        <w:rPr>
          <w:color w:val="1F497D" w:themeColor="text2" w:themeTint="FF" w:themeShade="FF"/>
          <w:sz w:val="22"/>
          <w:szCs w:val="22"/>
        </w:rPr>
        <w:t>p</w:t>
      </w:r>
      <w:r w:rsidRPr="3E3C9039" w:rsidR="76D3E4FC">
        <w:rPr>
          <w:color w:val="1F497D" w:themeColor="text2" w:themeTint="FF" w:themeShade="FF"/>
          <w:sz w:val="22"/>
          <w:szCs w:val="22"/>
        </w:rPr>
        <w:t xml:space="preserve">rofessional </w:t>
      </w:r>
      <w:r w:rsidRPr="3E3C9039" w:rsidR="76D3E4FC">
        <w:rPr>
          <w:color w:val="1F497D" w:themeColor="text2" w:themeTint="FF" w:themeShade="FF"/>
          <w:sz w:val="22"/>
          <w:szCs w:val="22"/>
        </w:rPr>
        <w:t>r</w:t>
      </w:r>
      <w:r w:rsidRPr="3E3C9039" w:rsidR="76D3E4FC">
        <w:rPr>
          <w:color w:val="1F497D" w:themeColor="text2" w:themeTint="FF" w:themeShade="FF"/>
          <w:sz w:val="22"/>
          <w:szCs w:val="22"/>
        </w:rPr>
        <w:t>esponsibilities</w:t>
      </w:r>
      <w:bookmarkEnd w:id="373"/>
    </w:p>
    <w:tbl>
      <w:tblPr>
        <w:tblStyle w:val="LightGrid-Accent11"/>
        <w:tblW w:w="8990" w:type="dxa"/>
        <w:tblLook w:val="04A0" w:firstRow="1" w:lastRow="0" w:firstColumn="1" w:lastColumn="0" w:noHBand="0" w:noVBand="1"/>
      </w:tblPr>
      <w:tblGrid>
        <w:gridCol w:w="1790"/>
        <w:gridCol w:w="7200"/>
      </w:tblGrid>
      <w:tr w:rsidRPr="00C01B29" w:rsidR="00441294" w:rsidTr="3E3C9039" w14:paraId="0FB4805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C01B29" w:rsidR="00441294" w:rsidP="3E3C9039" w:rsidRDefault="00441294" w14:paraId="6C9610A6" w14:textId="77777777">
            <w:pPr>
              <w:spacing w:line="276" w:lineRule="auto"/>
              <w:jc w:val="center"/>
            </w:pPr>
            <w:r w:rsidR="4145C0AF">
              <w:rPr/>
              <w:t>E</w:t>
            </w:r>
            <w:r w:rsidR="4145C0AF">
              <w:rPr/>
              <w:t xml:space="preserve">thical </w:t>
            </w:r>
            <w:r w:rsidR="4145C0AF">
              <w:rPr/>
              <w:t>consideration</w:t>
            </w:r>
            <w:r w:rsidR="4145C0AF">
              <w:rPr/>
              <w:t xml:space="preserve"> </w:t>
            </w:r>
            <w:r w:rsidR="4145C0AF">
              <w:rPr/>
              <w:t xml:space="preserve">/ professional responsibility </w:t>
            </w:r>
          </w:p>
        </w:tc>
        <w:tc>
          <w:tcPr>
            <w:cnfStyle w:val="000000000000" w:firstRow="0" w:lastRow="0" w:firstColumn="0" w:lastColumn="0" w:oddVBand="0" w:evenVBand="0" w:oddHBand="0" w:evenHBand="0" w:firstRowFirstColumn="0" w:firstRowLastColumn="0" w:lastRowFirstColumn="0" w:lastRowLastColumn="0"/>
            <w:tcW w:w="7200" w:type="dxa"/>
            <w:tcMar/>
            <w:vAlign w:val="center"/>
          </w:tcPr>
          <w:p w:rsidRPr="00C01B29" w:rsidR="00441294" w:rsidP="3E3C9039" w:rsidRDefault="00441294" w14:paraId="54099C0D"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rsidR="4145C0AF">
              <w:rPr/>
              <w:t xml:space="preserve">How to address it </w:t>
            </w:r>
            <w:r w:rsidR="4145C0AF">
              <w:rPr/>
              <w:t>throughout the project's lifecycle</w:t>
            </w:r>
          </w:p>
        </w:tc>
      </w:tr>
      <w:tr w:rsidRPr="00C01B29" w:rsidR="00441294" w:rsidTr="3E3C9039" w14:paraId="1894AB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1AACF089"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1.01</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77948A90"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4145C0AF">
              <w:rPr>
                <w:rFonts w:cs="Calibri" w:cstheme="minorAscii"/>
              </w:rPr>
              <w:t>All team members assume full responsibility for their assigned tasks, ensuring reliability</w:t>
            </w:r>
            <w:r w:rsidRPr="3E3C9039" w:rsidR="4145C0AF">
              <w:rPr>
                <w:rFonts w:cs="Calibri" w:cstheme="minorAscii"/>
              </w:rPr>
              <w:t xml:space="preserve"> </w:t>
            </w:r>
            <w:r w:rsidRPr="3E3C9039" w:rsidR="4145C0AF">
              <w:rPr>
                <w:rFonts w:cs="Calibri" w:cstheme="minorAscii"/>
              </w:rPr>
              <w:t xml:space="preserve">and accountability in every phase of development. </w:t>
            </w:r>
          </w:p>
        </w:tc>
      </w:tr>
      <w:tr w:rsidRPr="00C01B29" w:rsidR="00441294" w:rsidTr="3E3C9039" w14:paraId="39A5DE5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1A842AA3"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1.03</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5B648096" w14:textId="6809EA42">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569333B2">
              <w:rPr>
                <w:rFonts w:cs="Calibri" w:cstheme="minorAscii"/>
              </w:rPr>
              <w:t>Feel-o</w:t>
            </w:r>
            <w:r w:rsidRPr="3E3C9039" w:rsidR="4145C0AF">
              <w:rPr>
                <w:rFonts w:cs="Calibri" w:cstheme="minorAscii"/>
              </w:rPr>
              <w:t xml:space="preserve"> is developed and tested to ensure it is safe, </w:t>
            </w:r>
            <w:r w:rsidRPr="3E3C9039" w:rsidR="4145C0AF">
              <w:rPr>
                <w:rFonts w:cs="Calibri" w:cstheme="minorAscii"/>
              </w:rPr>
              <w:t>appropriate for</w:t>
            </w:r>
            <w:r w:rsidRPr="3E3C9039" w:rsidR="4145C0AF">
              <w:rPr>
                <w:rFonts w:cs="Calibri" w:cstheme="minorAscii"/>
              </w:rPr>
              <w:t xml:space="preserve"> children, and beneficial for its target users</w:t>
            </w:r>
            <w:r w:rsidRPr="3E3C9039" w:rsidR="4145C0AF">
              <w:rPr>
                <w:rFonts w:cs="Calibri" w:cstheme="minorAscii"/>
              </w:rPr>
              <w:t xml:space="preserve"> (children with ASD)</w:t>
            </w:r>
            <w:r w:rsidRPr="3E3C9039" w:rsidR="4145C0AF">
              <w:rPr>
                <w:rFonts w:cs="Calibri" w:cstheme="minorAscii"/>
              </w:rPr>
              <w:t xml:space="preserve">. Feedback from therapists helps </w:t>
            </w:r>
            <w:r w:rsidRPr="3E3C9039" w:rsidR="4145C0AF">
              <w:rPr>
                <w:rFonts w:cs="Calibri" w:cstheme="minorAscii"/>
              </w:rPr>
              <w:t>validate</w:t>
            </w:r>
            <w:r w:rsidRPr="3E3C9039" w:rsidR="4145C0AF">
              <w:rPr>
                <w:rFonts w:cs="Calibri" w:cstheme="minorAscii"/>
              </w:rPr>
              <w:t xml:space="preserve"> that it supports emotional learning </w:t>
            </w:r>
            <w:r w:rsidRPr="3E3C9039" w:rsidR="4145C0AF">
              <w:rPr>
                <w:rFonts w:cs="Calibri" w:cstheme="minorAscii"/>
              </w:rPr>
              <w:t>to improve quality of life.</w:t>
            </w:r>
          </w:p>
        </w:tc>
      </w:tr>
      <w:tr w:rsidRPr="00C01B29" w:rsidR="00441294" w:rsidTr="3E3C9039" w14:paraId="3C4DC4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2B50C139"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1.07</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541171F6"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4145C0AF">
              <w:rPr>
                <w:rFonts w:cs="Calibri" w:cstheme="minorAscii"/>
              </w:rPr>
              <w:t>Accessibility and inclusivity are considered in all design choices. Visual elements, interaction methods, and prompts are developed to accommodate varying communication and cognitive abilities among children with ASD.</w:t>
            </w:r>
          </w:p>
        </w:tc>
      </w:tr>
      <w:tr w:rsidRPr="00C01B29" w:rsidR="00441294" w:rsidTr="3E3C9039" w14:paraId="028F693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0E75968B"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1.08</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501CF929" w14:textId="648B0FDB">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569333B2">
              <w:rPr>
                <w:rFonts w:cs="Calibri" w:cstheme="minorAscii"/>
              </w:rPr>
              <w:t>Feel-o</w:t>
            </w:r>
            <w:r w:rsidRPr="3E3C9039" w:rsidR="4145C0AF">
              <w:rPr>
                <w:rFonts w:cs="Calibri" w:cstheme="minorAscii"/>
              </w:rPr>
              <w:t xml:space="preserve"> contributes to social good by creating a supportive tool for children with ASD. It also raises awareness about emotional learning challenges and the role of technology in supporting them.</w:t>
            </w:r>
          </w:p>
        </w:tc>
      </w:tr>
      <w:tr w:rsidRPr="00C01B29" w:rsidR="00441294" w:rsidTr="3E3C9039" w14:paraId="5B9D98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52C55713"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2.01</w:t>
            </w:r>
            <w:r w:rsidRPr="3E3C9039" w:rsidR="4145C0AF">
              <w:rPr>
                <w:rFonts w:ascii="Calibri" w:hAnsi="Calibri" w:cs="Calibri" w:asciiTheme="minorAscii" w:hAnsiTheme="minorAscii" w:cstheme="minorAscii"/>
                <w:b w:val="0"/>
                <w:bCs w:val="0"/>
              </w:rPr>
              <w:t xml:space="preserve"> &amp;</w:t>
            </w:r>
            <w:r w:rsidRPr="3E3C9039" w:rsidR="4145C0AF">
              <w:rPr>
                <w:rFonts w:ascii="Calibri" w:hAnsi="Calibri" w:cs="Calibri" w:asciiTheme="minorAscii" w:hAnsiTheme="minorAscii" w:cstheme="minorAscii"/>
                <w:b w:val="0"/>
                <w:bCs w:val="0"/>
              </w:rPr>
              <w:t xml:space="preserve"> 7.08</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77AA4ECA"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4145C0AF">
              <w:rPr>
                <w:rFonts w:cs="Calibri" w:cstheme="minorAscii"/>
              </w:rPr>
              <w:t>The team works within its technical expertise while consulting therapists and domain specialists to ensure that game content is appropriate and informed by real-world therapeutic practices</w:t>
            </w:r>
            <w:r w:rsidRPr="3E3C9039" w:rsidR="4145C0AF">
              <w:rPr>
                <w:rFonts w:cs="Calibri" w:cstheme="minorAscii"/>
              </w:rPr>
              <w:t>, to allow it to be effective and beneficial.</w:t>
            </w:r>
          </w:p>
        </w:tc>
      </w:tr>
      <w:tr w:rsidRPr="00C01B29" w:rsidR="00441294" w:rsidTr="3E3C9039" w14:paraId="7DFB981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47FF1FE5"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2.05</w:t>
            </w:r>
            <w:r w:rsidRPr="3E3C9039" w:rsidR="4145C0AF">
              <w:rPr>
                <w:rFonts w:ascii="Calibri" w:hAnsi="Calibri" w:cs="Calibri" w:asciiTheme="minorAscii" w:hAnsiTheme="minorAscii" w:cstheme="minorAscii"/>
                <w:b w:val="0"/>
                <w:bCs w:val="0"/>
              </w:rPr>
              <w:t xml:space="preserve"> &amp;</w:t>
            </w:r>
            <w:r w:rsidRPr="3E3C9039" w:rsidR="4145C0AF">
              <w:rPr>
                <w:rFonts w:ascii="Calibri" w:hAnsi="Calibri" w:cs="Calibri" w:asciiTheme="minorAscii" w:hAnsiTheme="minorAscii" w:cstheme="minorAscii"/>
                <w:b w:val="0"/>
                <w:bCs w:val="0"/>
              </w:rPr>
              <w:t xml:space="preserve"> 3.12</w:t>
            </w:r>
          </w:p>
        </w:tc>
        <w:tc>
          <w:tcPr>
            <w:cnfStyle w:val="000000000000" w:firstRow="0" w:lastRow="0" w:firstColumn="0" w:lastColumn="0" w:oddVBand="0" w:evenVBand="0" w:oddHBand="0" w:evenHBand="0" w:firstRowFirstColumn="0" w:firstRowLastColumn="0" w:lastRowFirstColumn="0" w:lastRowLastColumn="0"/>
            <w:tcW w:w="7200" w:type="dxa"/>
            <w:tcMar/>
          </w:tcPr>
          <w:p w:rsidRPr="00A62010" w:rsidR="00441294" w:rsidP="3E3C9039" w:rsidRDefault="00441294" w14:paraId="21776F75" w14:textId="77777777">
            <w:pPr>
              <w:tabs>
                <w:tab w:val="left" w:pos="1019"/>
              </w:tabs>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4145C0AF">
              <w:rPr>
                <w:rFonts w:cs="Calibri" w:cstheme="minorAscii"/>
              </w:rPr>
              <w:t>Confidential user information is handled responsibly and never shared outside the project.</w:t>
            </w:r>
          </w:p>
        </w:tc>
      </w:tr>
      <w:tr w:rsidRPr="00C01B29" w:rsidR="00441294" w:rsidTr="3E3C9039" w14:paraId="030A57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3807B514"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3.04</w:t>
            </w:r>
            <w:r w:rsidRPr="3E3C9039" w:rsidR="4145C0AF">
              <w:rPr>
                <w:rFonts w:ascii="Calibri" w:hAnsi="Calibri" w:cs="Calibri" w:asciiTheme="minorAscii" w:hAnsiTheme="minorAscii" w:cstheme="minorAscii"/>
                <w:b w:val="0"/>
                <w:bCs w:val="0"/>
              </w:rPr>
              <w:t xml:space="preserve"> &amp;</w:t>
            </w:r>
            <w:r w:rsidRPr="3E3C9039" w:rsidR="4145C0AF">
              <w:rPr>
                <w:rFonts w:ascii="Calibri" w:hAnsi="Calibri" w:cs="Calibri" w:asciiTheme="minorAscii" w:hAnsiTheme="minorAscii" w:cstheme="minorAscii"/>
                <w:b w:val="0"/>
                <w:bCs w:val="0"/>
              </w:rPr>
              <w:t xml:space="preserve"> 3.07</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1ABA959D"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4145C0AF">
              <w:rPr>
                <w:rFonts w:cs="Calibri" w:cstheme="minorAscii"/>
              </w:rPr>
              <w:t xml:space="preserve">Team members maintain professional competence through research and continuous learning about </w:t>
            </w:r>
            <w:r w:rsidRPr="3E3C9039" w:rsidR="4145C0AF">
              <w:rPr>
                <w:rFonts w:cs="Calibri" w:cstheme="minorAscii"/>
              </w:rPr>
              <w:t>ASD</w:t>
            </w:r>
            <w:r w:rsidRPr="3E3C9039" w:rsidR="4145C0AF">
              <w:rPr>
                <w:rFonts w:cs="Calibri" w:cstheme="minorAscii"/>
              </w:rPr>
              <w:t xml:space="preserve">-friendly design and Unity </w:t>
            </w:r>
            <w:r w:rsidRPr="3E3C9039" w:rsidR="4145C0AF">
              <w:rPr>
                <w:rFonts w:cs="Calibri" w:cstheme="minorAscii"/>
              </w:rPr>
              <w:t xml:space="preserve">game </w:t>
            </w:r>
            <w:r w:rsidRPr="3E3C9039" w:rsidR="4145C0AF">
              <w:rPr>
                <w:rFonts w:cs="Calibri" w:cstheme="minorAscii"/>
              </w:rPr>
              <w:t xml:space="preserve">development. </w:t>
            </w:r>
          </w:p>
        </w:tc>
      </w:tr>
      <w:tr w:rsidRPr="00C01B29" w:rsidR="00441294" w:rsidTr="3E3C9039" w14:paraId="51DA989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3EC1A9A2"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7.02</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269589F7" w14:textId="7C0BFDC3">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4145C0AF">
              <w:rPr>
                <w:rFonts w:cs="Calibri" w:cstheme="minorAscii"/>
              </w:rPr>
              <w:t>Collaboration and knowledge sharing are encouraged among team members</w:t>
            </w:r>
            <w:r w:rsidRPr="3E3C9039" w:rsidR="4145C0AF">
              <w:rPr>
                <w:rFonts w:cs="Calibri" w:cstheme="minorAscii"/>
              </w:rPr>
              <w:t xml:space="preserve"> throughout </w:t>
            </w:r>
            <w:r w:rsidRPr="3E3C9039" w:rsidR="569333B2">
              <w:rPr>
                <w:rFonts w:cs="Calibri" w:cstheme="minorAscii"/>
              </w:rPr>
              <w:t>Feel-o</w:t>
            </w:r>
            <w:r w:rsidRPr="3E3C9039" w:rsidR="4145C0AF">
              <w:rPr>
                <w:rFonts w:cs="Calibri" w:cstheme="minorAscii"/>
              </w:rPr>
              <w:t>s’s</w:t>
            </w:r>
            <w:r w:rsidRPr="3E3C9039" w:rsidR="4145C0AF">
              <w:rPr>
                <w:rFonts w:cs="Calibri" w:cstheme="minorAscii"/>
              </w:rPr>
              <w:t xml:space="preserve"> development.</w:t>
            </w:r>
          </w:p>
        </w:tc>
      </w:tr>
      <w:tr w:rsidRPr="00C01B29" w:rsidR="00441294" w:rsidTr="3E3C9039" w14:paraId="5E24CD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4A1D3DE9"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7.03</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5EDCF80C"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4145C0AF">
              <w:rPr>
                <w:rFonts w:cs="Calibri" w:cstheme="minorAscii"/>
              </w:rPr>
              <w:t>Proper credit is given for all external assets, references, and research materials used in the project. The team follows academic integrity guidelines and respects intellectual property rights.</w:t>
            </w:r>
          </w:p>
        </w:tc>
      </w:tr>
      <w:tr w:rsidRPr="00C01B29" w:rsidR="00441294" w:rsidTr="3E3C9039" w14:paraId="2A55B3F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Mar/>
            <w:vAlign w:val="center"/>
          </w:tcPr>
          <w:p w:rsidRPr="00A119CA" w:rsidR="00441294" w:rsidP="3E3C9039" w:rsidRDefault="00441294" w14:paraId="44EBE1D1" w14:textId="77777777">
            <w:pPr>
              <w:spacing w:line="276" w:lineRule="auto"/>
              <w:jc w:val="center"/>
              <w:rPr>
                <w:rFonts w:ascii="Calibri" w:hAnsi="Calibri" w:cs="Calibri" w:asciiTheme="minorAscii" w:hAnsiTheme="minorAscii" w:cstheme="minorAscii"/>
                <w:b w:val="0"/>
                <w:bCs w:val="0"/>
              </w:rPr>
            </w:pPr>
            <w:r w:rsidRPr="3E3C9039" w:rsidR="4145C0AF">
              <w:rPr>
                <w:rFonts w:ascii="Calibri" w:hAnsi="Calibri" w:cs="Calibri" w:asciiTheme="minorAscii" w:hAnsiTheme="minorAscii" w:cstheme="minorAscii"/>
                <w:b w:val="0"/>
                <w:bCs w:val="0"/>
              </w:rPr>
              <w:t>7.05</w:t>
            </w:r>
          </w:p>
        </w:tc>
        <w:tc>
          <w:tcPr>
            <w:cnfStyle w:val="000000000000" w:firstRow="0" w:lastRow="0" w:firstColumn="0" w:lastColumn="0" w:oddVBand="0" w:evenVBand="0" w:oddHBand="0" w:evenHBand="0" w:firstRowFirstColumn="0" w:firstRowLastColumn="0" w:lastRowFirstColumn="0" w:lastRowLastColumn="0"/>
            <w:tcW w:w="7200" w:type="dxa"/>
            <w:tcMar/>
          </w:tcPr>
          <w:p w:rsidRPr="002E1636" w:rsidR="00441294" w:rsidP="3E3C9039" w:rsidRDefault="00441294" w14:paraId="2842EB9D"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4145C0AF">
              <w:rPr>
                <w:rFonts w:cs="Calibri" w:cstheme="minorAscii"/>
              </w:rPr>
              <w:t>Open communication and respect are maintained during meetings and discussions. Differing opinions are addressed constructively to ensure decisions serve the project’s goals</w:t>
            </w:r>
            <w:r w:rsidRPr="3E3C9039" w:rsidR="4145C0AF">
              <w:rPr>
                <w:rFonts w:cs="Calibri" w:cstheme="minorAscii"/>
              </w:rPr>
              <w:t>.</w:t>
            </w:r>
          </w:p>
        </w:tc>
      </w:tr>
    </w:tbl>
    <w:p w:rsidR="008B149B" w:rsidP="3E3C9039" w:rsidRDefault="008B149B" w14:paraId="295CB705" w14:textId="77777777">
      <w:pPr>
        <w:autoSpaceDE w:val="0"/>
        <w:autoSpaceDN w:val="0"/>
        <w:adjustRightInd w:val="0"/>
        <w:spacing w:after="0" w:line="276" w:lineRule="auto"/>
        <w:jc w:val="both"/>
      </w:pPr>
    </w:p>
    <w:p w:rsidR="00A71A72" w:rsidP="3E3C9039" w:rsidRDefault="00A71A72" w14:paraId="1219A2FC"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bookmarkStart w:name="_Toc525554843" w:id="374"/>
      <w:bookmarkStart w:name="_Toc525554966" w:id="375"/>
      <w:bookmarkStart w:name="_Toc127833528" w:id="376"/>
      <w:bookmarkStart w:name="_Toc127833674" w:id="377"/>
      <w:bookmarkStart w:name="_Toc127850462" w:id="378"/>
      <w:bookmarkStart w:name="_Toc127855967" w:id="379"/>
      <w:bookmarkStart w:name="_Toc127856116" w:id="380"/>
      <w:bookmarkStart w:name="_Toc127856263" w:id="381"/>
      <w:bookmarkStart w:name="_Toc525554844" w:id="382"/>
      <w:bookmarkStart w:name="_Toc525554967" w:id="383"/>
      <w:bookmarkStart w:name="_Toc127833529" w:id="384"/>
      <w:bookmarkStart w:name="_Toc127833675" w:id="385"/>
      <w:bookmarkStart w:name="_Toc127850463" w:id="386"/>
      <w:bookmarkStart w:name="_Toc127855968" w:id="387"/>
      <w:bookmarkStart w:name="_Toc127856117" w:id="388"/>
      <w:bookmarkStart w:name="_Toc127856264" w:id="389"/>
      <w:bookmarkStart w:name="_Toc127833530" w:id="390"/>
      <w:bookmarkStart w:name="_Toc127833676" w:id="391"/>
      <w:bookmarkStart w:name="_Toc127850464" w:id="392"/>
      <w:bookmarkStart w:name="_Toc127855969" w:id="393"/>
      <w:bookmarkStart w:name="_Toc127856118" w:id="394"/>
      <w:bookmarkStart w:name="_Toc127856265" w:id="395"/>
      <w:bookmarkStart w:name="_Toc127833531" w:id="396"/>
      <w:bookmarkStart w:name="_Toc127833677" w:id="397"/>
      <w:bookmarkStart w:name="_Toc127850465" w:id="398"/>
      <w:bookmarkStart w:name="_Toc127855970" w:id="399"/>
      <w:bookmarkStart w:name="_Toc127856119" w:id="400"/>
      <w:bookmarkStart w:name="_Toc127856266" w:id="401"/>
      <w:bookmarkStart w:name="_Toc127833532" w:id="402"/>
      <w:bookmarkStart w:name="_Toc127833678" w:id="403"/>
      <w:bookmarkStart w:name="_Toc127850466" w:id="404"/>
      <w:bookmarkStart w:name="_Toc127855971" w:id="405"/>
      <w:bookmarkStart w:name="_Toc127856120" w:id="406"/>
      <w:bookmarkStart w:name="_Toc127856267" w:id="407"/>
      <w:bookmarkStart w:name="_Toc127833533" w:id="408"/>
      <w:bookmarkStart w:name="_Toc127833679" w:id="409"/>
      <w:bookmarkStart w:name="_Toc127850467" w:id="410"/>
      <w:bookmarkStart w:name="_Toc127855972" w:id="411"/>
      <w:bookmarkStart w:name="_Toc127856121" w:id="412"/>
      <w:bookmarkStart w:name="_Toc127856268" w:id="413"/>
      <w:bookmarkStart w:name="_Toc127833534" w:id="414"/>
      <w:bookmarkStart w:name="_Toc127833680" w:id="415"/>
      <w:bookmarkStart w:name="_Toc127850468" w:id="416"/>
      <w:bookmarkStart w:name="_Toc127855973" w:id="417"/>
      <w:bookmarkStart w:name="_Toc127856122" w:id="418"/>
      <w:bookmarkStart w:name="_Toc127856269" w:id="419"/>
      <w:bookmarkStart w:name="_Toc127833535" w:id="420"/>
      <w:bookmarkStart w:name="_Toc127833681" w:id="421"/>
      <w:bookmarkStart w:name="_Toc127850469" w:id="422"/>
      <w:bookmarkStart w:name="_Toc127855974" w:id="423"/>
      <w:bookmarkStart w:name="_Toc127856123" w:id="424"/>
      <w:bookmarkStart w:name="_Toc127856270" w:id="425"/>
      <w:bookmarkStart w:name="_Toc127833536" w:id="426"/>
      <w:bookmarkStart w:name="_Toc127833682" w:id="427"/>
      <w:bookmarkStart w:name="_Toc127850470" w:id="428"/>
      <w:bookmarkStart w:name="_Toc127855975" w:id="429"/>
      <w:bookmarkStart w:name="_Toc127856124" w:id="430"/>
      <w:bookmarkStart w:name="_Toc127856271" w:id="431"/>
      <w:bookmarkStart w:name="_Toc127833537" w:id="432"/>
      <w:bookmarkStart w:name="_Toc127833683" w:id="433"/>
      <w:bookmarkStart w:name="_Toc127850471" w:id="434"/>
      <w:bookmarkStart w:name="_Toc127855976" w:id="435"/>
      <w:bookmarkStart w:name="_Toc127856125" w:id="436"/>
      <w:bookmarkStart w:name="_Toc127856272" w:id="437"/>
      <w:bookmarkStart w:name="_Toc127833538" w:id="438"/>
      <w:bookmarkStart w:name="_Toc127833684" w:id="439"/>
      <w:bookmarkStart w:name="_Toc127850472" w:id="440"/>
      <w:bookmarkStart w:name="_Toc127855977" w:id="441"/>
      <w:bookmarkStart w:name="_Toc127856126" w:id="442"/>
      <w:bookmarkStart w:name="_Toc127856273" w:id="443"/>
      <w:bookmarkStart w:name="_Toc127833539" w:id="444"/>
      <w:bookmarkStart w:name="_Toc127833685" w:id="445"/>
      <w:bookmarkStart w:name="_Toc127850473" w:id="446"/>
      <w:bookmarkStart w:name="_Toc127855978" w:id="447"/>
      <w:bookmarkStart w:name="_Toc127856127" w:id="448"/>
      <w:bookmarkStart w:name="_Toc127856274" w:id="449"/>
      <w:bookmarkStart w:name="_Toc127833540" w:id="450"/>
      <w:bookmarkStart w:name="_Toc127833686" w:id="451"/>
      <w:bookmarkStart w:name="_Toc127850474" w:id="452"/>
      <w:bookmarkStart w:name="_Toc127855979" w:id="453"/>
      <w:bookmarkStart w:name="_Toc127856128" w:id="454"/>
      <w:bookmarkStart w:name="_Toc127856275" w:id="455"/>
      <w:bookmarkStart w:name="_Toc525554845" w:id="456"/>
      <w:bookmarkStart w:name="_Toc525554968" w:id="457"/>
      <w:bookmarkStart w:name="_Toc127833541" w:id="458"/>
      <w:bookmarkStart w:name="_Toc127833687" w:id="459"/>
      <w:bookmarkStart w:name="_Toc127850475" w:id="460"/>
      <w:bookmarkStart w:name="_Toc127855980" w:id="461"/>
      <w:bookmarkStart w:name="_Toc127856129" w:id="462"/>
      <w:bookmarkStart w:name="_Toc127856276" w:id="463"/>
      <w:bookmarkStart w:name="_Toc127833542" w:id="464"/>
      <w:bookmarkStart w:name="_Toc127833688" w:id="465"/>
      <w:bookmarkStart w:name="_Toc127850476" w:id="466"/>
      <w:bookmarkStart w:name="_Toc127855981" w:id="467"/>
      <w:bookmarkStart w:name="_Toc127856130" w:id="468"/>
      <w:bookmarkStart w:name="_Toc127856277" w:id="469"/>
      <w:bookmarkStart w:name="_Toc127833547" w:id="470"/>
      <w:bookmarkStart w:name="_Toc127833693" w:id="471"/>
      <w:bookmarkStart w:name="_Toc127850481" w:id="472"/>
      <w:bookmarkStart w:name="_Toc127855986" w:id="473"/>
      <w:bookmarkStart w:name="_Toc127856135" w:id="474"/>
      <w:bookmarkStart w:name="_Toc127856282" w:id="475"/>
      <w:bookmarkStart w:name="_Toc127833551" w:id="476"/>
      <w:bookmarkStart w:name="_Toc127833697" w:id="477"/>
      <w:bookmarkStart w:name="_Toc127850485" w:id="478"/>
      <w:bookmarkStart w:name="_Toc127855990" w:id="479"/>
      <w:bookmarkStart w:name="_Toc127856139" w:id="480"/>
      <w:bookmarkStart w:name="_Toc127856286" w:id="481"/>
      <w:bookmarkStart w:name="_Toc465843480" w:id="482"/>
      <w:bookmarkStart w:name="_Toc465843732" w:id="483"/>
      <w:bookmarkStart w:name="_Toc465843825" w:id="484"/>
      <w:bookmarkStart w:name="_Toc465843481" w:id="485"/>
      <w:bookmarkStart w:name="_Toc465843733" w:id="486"/>
      <w:bookmarkStart w:name="_Toc465843826" w:id="487"/>
      <w:bookmarkStart w:name="_Toc465843482" w:id="488"/>
      <w:bookmarkStart w:name="_Toc465843734" w:id="489"/>
      <w:bookmarkStart w:name="_Toc465843827" w:id="490"/>
      <w:bookmarkStart w:name="_Toc465843483" w:id="491"/>
      <w:bookmarkStart w:name="_Toc465843735" w:id="492"/>
      <w:bookmarkStart w:name="_Toc465843828" w:id="493"/>
      <w:bookmarkStart w:name="_Toc465843484" w:id="494"/>
      <w:bookmarkStart w:name="_Toc465843736" w:id="495"/>
      <w:bookmarkStart w:name="_Toc465843829" w:id="496"/>
      <w:bookmarkStart w:name="_Toc465843485" w:id="497"/>
      <w:bookmarkStart w:name="_Toc465843737" w:id="498"/>
      <w:bookmarkStart w:name="_Toc465843830" w:id="499"/>
      <w:bookmarkStart w:name="_Toc465843486" w:id="500"/>
      <w:bookmarkStart w:name="_Toc465843738" w:id="501"/>
      <w:bookmarkStart w:name="_Toc465843831" w:id="502"/>
      <w:bookmarkStart w:name="_Toc465843487" w:id="503"/>
      <w:bookmarkStart w:name="_Toc465843739" w:id="504"/>
      <w:bookmarkStart w:name="_Toc465843832" w:id="505"/>
      <w:bookmarkStart w:name="_Toc465843488" w:id="506"/>
      <w:bookmarkStart w:name="_Toc465843740" w:id="507"/>
      <w:bookmarkStart w:name="_Toc465843833" w:id="508"/>
      <w:bookmarkStart w:name="_Toc465843489" w:id="509"/>
      <w:bookmarkStart w:name="_Toc465843741" w:id="510"/>
      <w:bookmarkStart w:name="_Toc465843834" w:id="511"/>
      <w:bookmarkStart w:name="_Toc465843490" w:id="512"/>
      <w:bookmarkStart w:name="_Toc465843742" w:id="513"/>
      <w:bookmarkStart w:name="_Toc465843835" w:id="514"/>
      <w:bookmarkStart w:name="_Toc465843491" w:id="515"/>
      <w:bookmarkStart w:name="_Toc465843743" w:id="516"/>
      <w:bookmarkStart w:name="_Toc465843836" w:id="517"/>
      <w:bookmarkStart w:name="_Toc465843492" w:id="518"/>
      <w:bookmarkStart w:name="_Toc465843744" w:id="519"/>
      <w:bookmarkStart w:name="_Toc465843837" w:id="520"/>
      <w:bookmarkStart w:name="_Toc465843493" w:id="521"/>
      <w:bookmarkStart w:name="_Toc465843745" w:id="522"/>
      <w:bookmarkStart w:name="_Toc465843838" w:id="523"/>
      <w:bookmarkStart w:name="_Toc465843494" w:id="524"/>
      <w:bookmarkStart w:name="_Toc465843746" w:id="525"/>
      <w:bookmarkStart w:name="_Toc465843839" w:id="526"/>
      <w:bookmarkStart w:name="_Toc465843495" w:id="527"/>
      <w:bookmarkStart w:name="_Toc465843747" w:id="528"/>
      <w:bookmarkStart w:name="_Toc465843840" w:id="529"/>
      <w:bookmarkStart w:name="_Toc465843496" w:id="530"/>
      <w:bookmarkStart w:name="_Toc465843748" w:id="531"/>
      <w:bookmarkStart w:name="_Toc465843841" w:id="532"/>
      <w:bookmarkStart w:name="_Toc465843497" w:id="533"/>
      <w:bookmarkStart w:name="_Toc465843749" w:id="534"/>
      <w:bookmarkStart w:name="_Toc465843842" w:id="535"/>
      <w:bookmarkStart w:name="_Toc465843498" w:id="536"/>
      <w:bookmarkStart w:name="_Toc465843750" w:id="537"/>
      <w:bookmarkStart w:name="_Toc465843843" w:id="538"/>
      <w:bookmarkStart w:name="_Toc465843499" w:id="539"/>
      <w:bookmarkStart w:name="_Toc465843751" w:id="540"/>
      <w:bookmarkStart w:name="_Toc465843844" w:id="541"/>
      <w:bookmarkStart w:name="_Toc465843500" w:id="542"/>
      <w:bookmarkStart w:name="_Toc465843752" w:id="543"/>
      <w:bookmarkStart w:name="_Toc465843845" w:id="544"/>
      <w:bookmarkStart w:name="_Toc465843501" w:id="545"/>
      <w:bookmarkStart w:name="_Toc465843753" w:id="546"/>
      <w:bookmarkStart w:name="_Toc465843846" w:id="547"/>
      <w:bookmarkStart w:name="_Toc465843502" w:id="548"/>
      <w:bookmarkStart w:name="_Toc465843754" w:id="549"/>
      <w:bookmarkStart w:name="_Toc465843847" w:id="550"/>
      <w:bookmarkStart w:name="_Toc465843503" w:id="551"/>
      <w:bookmarkStart w:name="_Toc465843755" w:id="552"/>
      <w:bookmarkStart w:name="_Toc465843848" w:id="553"/>
      <w:bookmarkStart w:name="_Toc465843504" w:id="554"/>
      <w:bookmarkStart w:name="_Toc465843756" w:id="555"/>
      <w:bookmarkStart w:name="_Toc465843849" w:id="556"/>
      <w:bookmarkStart w:name="_Toc465843505" w:id="557"/>
      <w:bookmarkStart w:name="_Toc465843757" w:id="558"/>
      <w:bookmarkStart w:name="_Toc465843850" w:id="559"/>
      <w:bookmarkStart w:name="_Toc465843506" w:id="560"/>
      <w:bookmarkStart w:name="_Toc465843758" w:id="561"/>
      <w:bookmarkStart w:name="_Toc465843851" w:id="562"/>
      <w:bookmarkStart w:name="_Toc465843507" w:id="563"/>
      <w:bookmarkStart w:name="_Toc465843759" w:id="564"/>
      <w:bookmarkStart w:name="_Toc465843852" w:id="565"/>
      <w:bookmarkStart w:name="_Toc465843508" w:id="566"/>
      <w:bookmarkStart w:name="_Toc465843760" w:id="567"/>
      <w:bookmarkStart w:name="_Toc465843853" w:id="568"/>
      <w:bookmarkStart w:name="_Toc465843509" w:id="569"/>
      <w:bookmarkStart w:name="_Toc465843761" w:id="570"/>
      <w:bookmarkStart w:name="_Toc465843854" w:id="571"/>
      <w:bookmarkStart w:name="_Toc465843510" w:id="572"/>
      <w:bookmarkStart w:name="_Toc465843762" w:id="573"/>
      <w:bookmarkStart w:name="_Toc465843855" w:id="574"/>
      <w:bookmarkStart w:name="_Ref127949870" w:id="575"/>
      <w:bookmarkStart w:name="_Toc274166461" w:id="576"/>
      <w:bookmarkEnd w:id="295"/>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r>
        <w:br w:type="page"/>
      </w:r>
    </w:p>
    <w:p w:rsidRPr="00F91A85" w:rsidR="00F91A85" w:rsidP="3E3C9039" w:rsidRDefault="00F91A85" w14:paraId="01827986" w14:textId="3B2C5A86">
      <w:pPr>
        <w:pStyle w:val="Heading1"/>
        <w:numPr>
          <w:ilvl w:val="0"/>
          <w:numId w:val="1"/>
        </w:numPr>
        <w:spacing w:before="360" w:after="240" w:line="276" w:lineRule="auto"/>
        <w:rPr/>
      </w:pPr>
      <w:bookmarkStart w:name="_Toc1151286005" w:id="477958272"/>
      <w:r w:rsidR="5371B66A">
        <w:rPr/>
        <w:t>Project Plan</w:t>
      </w:r>
      <w:bookmarkEnd w:id="575"/>
      <w:bookmarkEnd w:id="477958272"/>
    </w:p>
    <w:p w:rsidRPr="00C01B29" w:rsidR="00F91A85" w:rsidP="4A073616" w:rsidRDefault="00F91A85" w14:paraId="057CA9AE" w14:textId="1A11118F">
      <w:pPr>
        <w:pStyle w:val="Heading2"/>
        <w:ind w:firstLine="720"/>
        <w:rPr>
          <w:color w:val="365F91" w:themeColor="accent1" w:themeTint="FF" w:themeShade="BF"/>
        </w:rPr>
      </w:pPr>
      <w:bookmarkStart w:name="_Toc499635699" w:id="578"/>
      <w:commentRangeStart w:id="580"/>
      <w:bookmarkStart w:name="_Toc351046296" w:id="1682752217"/>
      <w:r w:rsidR="3229932B">
        <w:rPr/>
        <w:t>4.1</w:t>
      </w:r>
      <w:r w:rsidR="2724F3D7">
        <w:rPr/>
        <w:t>.</w:t>
      </w:r>
      <w:r w:rsidR="3229932B">
        <w:rPr/>
        <w:t xml:space="preserve"> </w:t>
      </w:r>
      <w:r w:rsidR="4062F79C">
        <w:rPr/>
        <w:t>P</w:t>
      </w:r>
      <w:commentRangeEnd w:id="580"/>
      <w:r>
        <w:rPr>
          <w:rStyle w:val="CommentReference"/>
        </w:rPr>
        <w:commentReference w:id="580"/>
      </w:r>
      <w:r w:rsidR="4062F79C">
        <w:rPr/>
        <w:t xml:space="preserve">roject </w:t>
      </w:r>
      <w:bookmarkEnd w:id="578"/>
      <w:r w:rsidR="32809740">
        <w:rPr/>
        <w:t>milestones</w:t>
      </w:r>
      <w:bookmarkEnd w:id="1682752217"/>
      <w:r w:rsidR="38759509">
        <w:rPr/>
        <w:t xml:space="preserve"> </w:t>
      </w:r>
    </w:p>
    <w:p w:rsidR="00F91A85" w:rsidP="3E3C9039" w:rsidRDefault="00F91A85" w14:paraId="1A861AD5" w14:textId="77777777">
      <w:pPr>
        <w:autoSpaceDE w:val="0"/>
        <w:autoSpaceDN w:val="0"/>
        <w:adjustRightInd w:val="0"/>
        <w:spacing w:after="0" w:line="276" w:lineRule="auto"/>
        <w:jc w:val="both"/>
      </w:pPr>
      <w:r w:rsidR="5371B66A">
        <w:rPr/>
        <w:t xml:space="preserve">&lt; </w:t>
      </w:r>
      <w:r w:rsidRPr="3E3C9039" w:rsidR="5371B66A">
        <w:rPr>
          <w:b w:val="1"/>
          <w:bCs w:val="1"/>
        </w:rPr>
        <w:t>ToDo</w:t>
      </w:r>
      <w:r w:rsidRPr="3E3C9039" w:rsidR="5371B66A">
        <w:rPr>
          <w:b w:val="1"/>
          <w:bCs w:val="1"/>
        </w:rPr>
        <w:t xml:space="preserve">: </w:t>
      </w:r>
      <w:r w:rsidR="5371B66A">
        <w:rPr/>
        <w:t xml:space="preserve"> </w:t>
      </w:r>
    </w:p>
    <w:p w:rsidR="00F91A85" w:rsidP="3E3C9039" w:rsidRDefault="005F4D1D" w14:paraId="5593C6D3" w14:textId="236FDF13">
      <w:pPr>
        <w:pStyle w:val="ListParagraph"/>
        <w:numPr>
          <w:ilvl w:val="0"/>
          <w:numId w:val="14"/>
        </w:numPr>
        <w:autoSpaceDE w:val="0"/>
        <w:autoSpaceDN w:val="0"/>
        <w:adjustRightInd w:val="0"/>
        <w:spacing w:after="0" w:line="276" w:lineRule="auto"/>
        <w:jc w:val="both"/>
        <w:rPr/>
      </w:pPr>
      <w:r w:rsidR="6231819C">
        <w:rPr/>
        <w:t>Create a</w:t>
      </w:r>
      <w:r w:rsidR="026AAD00">
        <w:rPr/>
        <w:t xml:space="preserve"> </w:t>
      </w:r>
      <w:r w:rsidR="6231819C">
        <w:rPr/>
        <w:t xml:space="preserve">table </w:t>
      </w:r>
      <w:r w:rsidR="026AAD00">
        <w:rPr/>
        <w:t>that</w:t>
      </w:r>
      <w:r w:rsidR="6231819C">
        <w:rPr/>
        <w:t xml:space="preserve"> outline and </w:t>
      </w:r>
      <w:r w:rsidR="26D2FB91">
        <w:rPr/>
        <w:t>describe</w:t>
      </w:r>
      <w:r w:rsidR="6231819C">
        <w:rPr/>
        <w:t xml:space="preserve"> the </w:t>
      </w:r>
      <w:r w:rsidR="6231819C">
        <w:rPr/>
        <w:t xml:space="preserve">project </w:t>
      </w:r>
      <w:r w:rsidR="6231819C">
        <w:rPr/>
        <w:t>key milestones</w:t>
      </w:r>
      <w:r w:rsidR="5371B66A">
        <w:rPr/>
        <w:t xml:space="preserve">. </w:t>
      </w:r>
      <w:r w:rsidR="3F90AC9F">
        <w:rPr/>
        <w:t xml:space="preserve">For example, a </w:t>
      </w:r>
      <w:r w:rsidR="5371B66A">
        <w:rPr/>
        <w:t xml:space="preserve">milestone </w:t>
      </w:r>
      <w:r w:rsidR="3F90AC9F">
        <w:rPr/>
        <w:t xml:space="preserve">could </w:t>
      </w:r>
      <w:r w:rsidR="5371B66A">
        <w:rPr/>
        <w:t>involve choosing a use case (or a component from your high-level design)</w:t>
      </w:r>
      <w:r w:rsidR="5371B66A">
        <w:rPr/>
        <w:t xml:space="preserve"> </w:t>
      </w:r>
      <w:r w:rsidR="3F90AC9F">
        <w:rPr/>
        <w:t>then</w:t>
      </w:r>
      <w:r w:rsidR="5371B66A">
        <w:rPr/>
        <w:t xml:space="preserve"> designing, implementing, </w:t>
      </w:r>
      <w:r w:rsidR="5371B66A">
        <w:rPr/>
        <w:t xml:space="preserve">and testing its realization. </w:t>
      </w:r>
    </w:p>
    <w:p w:rsidR="00F91A85" w:rsidP="3E3C9039" w:rsidRDefault="00F91A85" w14:paraId="1706F010" w14:textId="77777777">
      <w:pPr>
        <w:autoSpaceDE w:val="0"/>
        <w:autoSpaceDN w:val="0"/>
        <w:adjustRightInd w:val="0"/>
        <w:spacing w:after="0" w:line="276" w:lineRule="auto"/>
        <w:jc w:val="both"/>
      </w:pPr>
      <w:r w:rsidR="5371B66A">
        <w:rPr/>
        <w:t>/&gt;</w:t>
      </w:r>
    </w:p>
    <w:p w:rsidR="00605333" w:rsidP="3E3C9039" w:rsidRDefault="00605333" w14:paraId="570567FB" w14:textId="77777777">
      <w:pPr>
        <w:autoSpaceDE w:val="0"/>
        <w:autoSpaceDN w:val="0"/>
        <w:adjustRightInd w:val="0"/>
        <w:spacing w:after="0" w:line="276" w:lineRule="auto"/>
        <w:jc w:val="both"/>
      </w:pPr>
    </w:p>
    <w:p w:rsidR="00605333" w:rsidP="2118447C" w:rsidRDefault="00605333" w14:paraId="436FF148" w14:textId="74FE369C">
      <w:pPr>
        <w:pStyle w:val="Normal"/>
        <w:autoSpaceDE w:val="0"/>
        <w:autoSpaceDN w:val="0"/>
        <w:adjustRightInd w:val="0"/>
        <w:spacing w:after="0" w:line="276" w:lineRule="auto"/>
        <w:jc w:val="both"/>
      </w:pPr>
      <w:r w:rsidR="7EAB5E2B">
        <w:rPr/>
        <w:t>In this section, our project planning in the course of the two-semester timeline we are given will be briefly described and laid out in different milestones.</w:t>
      </w:r>
      <w:r w:rsidR="7EAB5E2B">
        <w:rPr/>
        <w:t xml:space="preserve"> Each milestone, shown in Table </w:t>
      </w:r>
      <w:r w:rsidR="43671232">
        <w:rPr/>
        <w:t>6</w:t>
      </w:r>
      <w:r w:rsidR="7EAB5E2B">
        <w:rPr/>
        <w:t xml:space="preserve"> below, highlights the key phases of our project and their corresponding deliverables.</w:t>
      </w:r>
      <w:r w:rsidR="43E41F4C">
        <w:rPr/>
        <w:t xml:space="preserve"> Moreover, further decomposition of each milestone is shown in section 4.2.</w:t>
      </w:r>
      <w:r w:rsidR="3730D2D0">
        <w:rPr/>
        <w:t xml:space="preserve"> along with </w:t>
      </w:r>
      <w:r w:rsidR="49F5AE8E">
        <w:rPr/>
        <w:t>deliverables and assignments for each task.</w:t>
      </w:r>
    </w:p>
    <w:p w:rsidR="00605333" w:rsidP="3E3C9039" w:rsidRDefault="00605333" w14:paraId="7BEDB49D" w14:textId="77777777">
      <w:pPr>
        <w:autoSpaceDE w:val="0"/>
        <w:autoSpaceDN w:val="0"/>
        <w:adjustRightInd w:val="0"/>
        <w:spacing w:after="0" w:line="276" w:lineRule="auto"/>
        <w:jc w:val="both"/>
      </w:pPr>
    </w:p>
    <w:p w:rsidRPr="00B60812" w:rsidR="00F91A85" w:rsidP="3E3C9039" w:rsidRDefault="00F91A85" w14:paraId="00344E2A" w14:textId="3CC90B79">
      <w:pPr>
        <w:pStyle w:val="Caption"/>
        <w:spacing w:before="120" w:after="120" w:line="276" w:lineRule="auto"/>
        <w:rPr>
          <w:color w:val="1F497D" w:themeColor="text2"/>
          <w:sz w:val="22"/>
          <w:szCs w:val="22"/>
        </w:rPr>
      </w:pPr>
      <w:bookmarkStart w:name="_Toc115451855" w:id="581"/>
      <w:bookmarkStart w:name="_Toc213468611" w:id="582"/>
      <w:r w:rsidRPr="3E3C9039" w:rsidR="5371B66A">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6</w:t>
      </w:r>
      <w:r>
        <w:fldChar w:fldCharType="end"/>
      </w:r>
      <w:r w:rsidRPr="3E3C9039" w:rsidR="5371B66A">
        <w:rPr>
          <w:color w:val="1F497D" w:themeColor="text2" w:themeTint="FF" w:themeShade="FF"/>
          <w:sz w:val="22"/>
          <w:szCs w:val="22"/>
        </w:rPr>
        <w:t xml:space="preserve">. </w:t>
      </w:r>
      <w:r w:rsidRPr="3E3C9039" w:rsidR="00EACF80">
        <w:rPr>
          <w:color w:val="1F497D" w:themeColor="text2" w:themeTint="FF" w:themeShade="FF"/>
          <w:sz w:val="22"/>
          <w:szCs w:val="22"/>
        </w:rPr>
        <w:t xml:space="preserve">Project </w:t>
      </w:r>
      <w:r w:rsidRPr="3E3C9039" w:rsidR="06ECF4FC">
        <w:rPr>
          <w:color w:val="1F497D" w:themeColor="text2" w:themeTint="FF" w:themeShade="FF"/>
          <w:sz w:val="22"/>
          <w:szCs w:val="22"/>
        </w:rPr>
        <w:t>milestones</w:t>
      </w:r>
      <w:bookmarkEnd w:id="581"/>
      <w:bookmarkEnd w:id="582"/>
    </w:p>
    <w:tbl>
      <w:tblPr>
        <w:tblStyle w:val="LightGrid-Accent11"/>
        <w:tblW w:w="9000" w:type="dxa"/>
        <w:tblInd w:w="-10" w:type="dxa"/>
        <w:tblLayout w:type="fixed"/>
        <w:tblLook w:val="04A0" w:firstRow="1" w:lastRow="0" w:firstColumn="1" w:lastColumn="0" w:noHBand="0" w:noVBand="1"/>
      </w:tblPr>
      <w:tblGrid>
        <w:gridCol w:w="540"/>
        <w:gridCol w:w="1710"/>
        <w:gridCol w:w="2970"/>
        <w:gridCol w:w="2700"/>
        <w:gridCol w:w="1080"/>
      </w:tblGrid>
      <w:tr w:rsidRPr="00C01B29" w:rsidR="00605333" w:rsidTr="2118447C" w14:paraId="039BA6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Pr="00690E15" w:rsidR="00605333" w:rsidP="3E3C9039" w:rsidRDefault="00605333" w14:paraId="20EBD859" w14:textId="77777777">
            <w:pPr>
              <w:spacing w:line="276" w:lineRule="auto"/>
              <w:jc w:val="center"/>
              <w:rPr>
                <w:sz w:val="20"/>
                <w:szCs w:val="20"/>
              </w:rPr>
            </w:pPr>
            <w:r w:rsidRPr="3E3C9039" w:rsidR="7EAB5E2B">
              <w:rPr>
                <w:sz w:val="20"/>
                <w:szCs w:val="20"/>
              </w:rPr>
              <w:t>Id</w:t>
            </w:r>
          </w:p>
        </w:tc>
        <w:tc>
          <w:tcPr>
            <w:cnfStyle w:val="000000000000" w:firstRow="0" w:lastRow="0" w:firstColumn="0" w:lastColumn="0" w:oddVBand="0" w:evenVBand="0" w:oddHBand="0" w:evenHBand="0" w:firstRowFirstColumn="0" w:firstRowLastColumn="0" w:lastRowFirstColumn="0" w:lastRowLastColumn="0"/>
            <w:tcW w:w="1710" w:type="dxa"/>
            <w:tcMar/>
          </w:tcPr>
          <w:p w:rsidRPr="00690E15" w:rsidR="00605333" w:rsidP="3E3C9039" w:rsidRDefault="00605333" w14:paraId="12D786E8"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3E3C9039" w:rsidR="7EAB5E2B">
              <w:rPr>
                <w:sz w:val="20"/>
                <w:szCs w:val="20"/>
              </w:rPr>
              <w:t>Milestone</w:t>
            </w:r>
          </w:p>
        </w:tc>
        <w:tc>
          <w:tcPr>
            <w:cnfStyle w:val="000000000000" w:firstRow="0" w:lastRow="0" w:firstColumn="0" w:lastColumn="0" w:oddVBand="0" w:evenVBand="0" w:oddHBand="0" w:evenHBand="0" w:firstRowFirstColumn="0" w:firstRowLastColumn="0" w:lastRowFirstColumn="0" w:lastRowLastColumn="0"/>
            <w:tcW w:w="2970" w:type="dxa"/>
            <w:tcMar/>
          </w:tcPr>
          <w:p w:rsidRPr="00690E15" w:rsidR="00605333" w:rsidP="3E3C9039" w:rsidRDefault="00605333" w14:paraId="715F2B13"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3E3C9039" w:rsidR="7EAB5E2B">
              <w:rPr>
                <w:sz w:val="20"/>
                <w:szCs w:val="20"/>
              </w:rPr>
              <w:t>Description</w:t>
            </w:r>
          </w:p>
        </w:tc>
        <w:tc>
          <w:tcPr>
            <w:cnfStyle w:val="000000000000" w:firstRow="0" w:lastRow="0" w:firstColumn="0" w:lastColumn="0" w:oddVBand="0" w:evenVBand="0" w:oddHBand="0" w:evenHBand="0" w:firstRowFirstColumn="0" w:firstRowLastColumn="0" w:lastRowFirstColumn="0" w:lastRowLastColumn="0"/>
            <w:tcW w:w="2700" w:type="dxa"/>
            <w:tcMar/>
          </w:tcPr>
          <w:p w:rsidRPr="00690E15" w:rsidR="00605333" w:rsidP="3E3C9039" w:rsidRDefault="00605333" w14:paraId="6B046BF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3E3C9039" w:rsidR="7EAB5E2B">
              <w:rPr>
                <w:sz w:val="20"/>
                <w:szCs w:val="20"/>
              </w:rPr>
              <w:t>Deliverables</w:t>
            </w:r>
          </w:p>
        </w:tc>
        <w:tc>
          <w:tcPr>
            <w:cnfStyle w:val="000000000000" w:firstRow="0" w:lastRow="0" w:firstColumn="0" w:lastColumn="0" w:oddVBand="0" w:evenVBand="0" w:oddHBand="0" w:evenHBand="0" w:firstRowFirstColumn="0" w:firstRowLastColumn="0" w:lastRowFirstColumn="0" w:lastRowLastColumn="0"/>
            <w:tcW w:w="1080" w:type="dxa"/>
            <w:tcMar/>
          </w:tcPr>
          <w:p w:rsidRPr="002B745A" w:rsidR="00605333" w:rsidP="3E3C9039" w:rsidRDefault="00605333" w14:paraId="23AECA82"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3E3C9039" w:rsidR="7EAB5E2B">
              <w:rPr>
                <w:sz w:val="20"/>
                <w:szCs w:val="20"/>
              </w:rPr>
              <w:t>Duration (Days)</w:t>
            </w:r>
          </w:p>
        </w:tc>
      </w:tr>
      <w:tr w:rsidRPr="00C01B29" w:rsidR="00605333" w:rsidTr="2118447C" w14:paraId="62F1F7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Pr="002E1636" w:rsidR="00605333" w:rsidP="3E3C9039" w:rsidRDefault="00605333" w14:paraId="0558350B" w14:textId="77777777">
            <w:pPr>
              <w:spacing w:line="276" w:lineRule="auto"/>
              <w:rPr>
                <w:rFonts w:cs="Calibri" w:cstheme="minorAscii"/>
                <w:b w:val="0"/>
                <w:bCs w:val="0"/>
              </w:rPr>
            </w:pPr>
            <w:r w:rsidRPr="3E3C9039" w:rsidR="7EAB5E2B">
              <w:rPr>
                <w:rFonts w:cs="Calibri" w:cstheme="minorAscii"/>
                <w:b w:val="0"/>
                <w:bCs w:val="0"/>
              </w:rPr>
              <w:t>1</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23F7AA0F"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b w:val="1"/>
                <w:bCs w:val="1"/>
              </w:rPr>
            </w:pPr>
            <w:r w:rsidRPr="3E3C9039" w:rsidR="7EAB5E2B">
              <w:rPr>
                <w:rFonts w:cs="Calibri" w:cstheme="minorAscii"/>
                <w:b w:val="1"/>
                <w:bCs w:val="1"/>
              </w:rPr>
              <w:t>Project Initialization</w:t>
            </w:r>
          </w:p>
        </w:tc>
        <w:tc>
          <w:tcPr>
            <w:cnfStyle w:val="000000000000" w:firstRow="0" w:lastRow="0" w:firstColumn="0" w:lastColumn="0" w:oddVBand="0" w:evenVBand="0" w:oddHBand="0" w:evenHBand="0" w:firstRowFirstColumn="0" w:firstRowLastColumn="0" w:lastRowFirstColumn="0" w:lastRowLastColumn="0"/>
            <w:tcW w:w="2970" w:type="dxa"/>
            <w:tcMar/>
          </w:tcPr>
          <w:p w:rsidRPr="002E1636" w:rsidR="00605333" w:rsidP="3E3C9039" w:rsidRDefault="00605333" w14:paraId="6F43CABA"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Research and propose project ideas that address significant problems.</w:t>
            </w:r>
          </w:p>
        </w:tc>
        <w:tc>
          <w:tcPr>
            <w:cnfStyle w:val="000000000000" w:firstRow="0" w:lastRow="0" w:firstColumn="0" w:lastColumn="0" w:oddVBand="0" w:evenVBand="0" w:oddHBand="0" w:evenHBand="0" w:firstRowFirstColumn="0" w:firstRowLastColumn="0" w:lastRowFirstColumn="0" w:lastRowLastColumn="0"/>
            <w:tcW w:w="2700" w:type="dxa"/>
            <w:tcMar/>
          </w:tcPr>
          <w:p w:rsidRPr="002E1636" w:rsidR="00605333" w:rsidP="3E3C9039" w:rsidRDefault="00605333" w14:paraId="16C53423"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Top 3 viable ideas per member along with background, description and its impacts</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266DF237"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7</w:t>
            </w:r>
          </w:p>
        </w:tc>
      </w:tr>
      <w:tr w:rsidRPr="00C01B29" w:rsidR="00605333" w:rsidTr="2118447C" w14:paraId="50DA385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Pr="002E1636" w:rsidR="00605333" w:rsidP="3E3C9039" w:rsidRDefault="00605333" w14:paraId="77A19974" w14:textId="77777777">
            <w:pPr>
              <w:spacing w:line="276" w:lineRule="auto"/>
              <w:rPr>
                <w:rFonts w:cs="Calibri" w:cstheme="minorAscii"/>
                <w:b w:val="0"/>
                <w:bCs w:val="0"/>
              </w:rPr>
            </w:pPr>
            <w:r w:rsidRPr="3E3C9039" w:rsidR="7EAB5E2B">
              <w:rPr>
                <w:rFonts w:cs="Calibri" w:cstheme="minorAscii"/>
                <w:b w:val="0"/>
                <w:bCs w:val="0"/>
              </w:rPr>
              <w:t xml:space="preserve"> 2</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0D88DE65"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b w:val="1"/>
                <w:bCs w:val="1"/>
              </w:rPr>
              <w:t>Literature Review and Project Definition</w:t>
            </w:r>
          </w:p>
        </w:tc>
        <w:tc>
          <w:tcPr>
            <w:cnfStyle w:val="000000000000" w:firstRow="0" w:lastRow="0" w:firstColumn="0" w:lastColumn="0" w:oddVBand="0" w:evenVBand="0" w:oddHBand="0" w:evenHBand="0" w:firstRowFirstColumn="0" w:firstRowLastColumn="0" w:lastRowFirstColumn="0" w:lastRowLastColumn="0"/>
            <w:tcW w:w="2970" w:type="dxa"/>
            <w:tcMar/>
          </w:tcPr>
          <w:p w:rsidRPr="00A32F3C" w:rsidR="00605333" w:rsidP="3E3C9039" w:rsidRDefault="00605333" w14:paraId="56C887DB"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rPr>
              <w:t>Solidify concept and knowledge on the idea by reaching out to autism experts and through literature sources. Define the problem statement, potential contributions and aims clearly</w:t>
            </w:r>
          </w:p>
        </w:tc>
        <w:tc>
          <w:tcPr>
            <w:cnfStyle w:val="000000000000" w:firstRow="0" w:lastRow="0" w:firstColumn="0" w:lastColumn="0" w:oddVBand="0" w:evenVBand="0" w:oddHBand="0" w:evenHBand="0" w:firstRowFirstColumn="0" w:firstRowLastColumn="0" w:lastRowFirstColumn="0" w:lastRowLastColumn="0"/>
            <w:tcW w:w="2700" w:type="dxa"/>
            <w:tcMar/>
          </w:tcPr>
          <w:p w:rsidRPr="00A32F3C" w:rsidR="00605333" w:rsidP="3E3C9039" w:rsidRDefault="00605333" w14:paraId="6610BB1E"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rPr>
              <w:t>Clear documented concept, implications and depth of the problem. Problem statement, potential contributions and aims relevant to the project idea.</w:t>
            </w:r>
          </w:p>
        </w:tc>
        <w:tc>
          <w:tcPr>
            <w:cnfStyle w:val="000000000000" w:firstRow="0" w:lastRow="0" w:firstColumn="0" w:lastColumn="0" w:oddVBand="0" w:evenVBand="0" w:oddHBand="0" w:evenHBand="0" w:firstRowFirstColumn="0" w:firstRowLastColumn="0" w:lastRowFirstColumn="0" w:lastRowLastColumn="0"/>
            <w:tcW w:w="1080" w:type="dxa"/>
            <w:tcMar/>
          </w:tcPr>
          <w:p w:rsidR="00605333" w:rsidP="3E3C9039" w:rsidRDefault="00605333" w14:paraId="2AE75095"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14</w:t>
            </w:r>
          </w:p>
          <w:p w:rsidRPr="002E1636" w:rsidR="00605333" w:rsidP="3E3C9039" w:rsidRDefault="00605333" w14:paraId="070B2013"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p>
        </w:tc>
      </w:tr>
      <w:tr w:rsidRPr="00C01B29" w:rsidR="00605333" w:rsidTr="2118447C" w14:paraId="1C8D46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5EB14237" w14:textId="77777777">
            <w:pPr>
              <w:spacing w:line="276" w:lineRule="auto"/>
              <w:rPr>
                <w:rFonts w:cs="Calibri" w:cstheme="minorAscii"/>
              </w:rPr>
            </w:pPr>
            <w:r w:rsidRPr="3E3C9039" w:rsidR="7EAB5E2B">
              <w:rPr>
                <w:rFonts w:cs="Calibri" w:cstheme="minorAscii"/>
              </w:rPr>
              <w:t>4</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5146308A"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b w:val="1"/>
                <w:bCs w:val="1"/>
              </w:rPr>
            </w:pPr>
            <w:r w:rsidRPr="3E3C9039" w:rsidR="7EAB5E2B">
              <w:rPr>
                <w:rFonts w:cs="Calibri" w:cstheme="minorAscii"/>
                <w:b w:val="1"/>
                <w:bCs w:val="1"/>
              </w:rPr>
              <w:t xml:space="preserve">Competitor </w:t>
            </w:r>
            <w:r w:rsidRPr="3E3C9039" w:rsidR="7EAB5E2B">
              <w:rPr>
                <w:rFonts w:cs="Calibri" w:cstheme="minorAscii"/>
                <w:b w:val="1"/>
                <w:bCs w:val="1"/>
              </w:rPr>
              <w:t>&amp; Existing Solution Analysis</w:t>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0CC101F1"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Identify and compare similar solutions to the idea that already exist in the market.</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63742BED"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Documented existing solutions and their pros and cons in tabular form.</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7AC617D5"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7</w:t>
            </w:r>
          </w:p>
        </w:tc>
      </w:tr>
      <w:tr w:rsidRPr="00C01B29" w:rsidR="00605333" w:rsidTr="2118447C" w14:paraId="789DBF6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72D3D422" w14:textId="77777777">
            <w:pPr>
              <w:spacing w:line="276" w:lineRule="auto"/>
              <w:rPr>
                <w:rFonts w:cs="Calibri" w:cstheme="minorAscii"/>
              </w:rPr>
            </w:pPr>
            <w:r w:rsidRPr="3E3C9039" w:rsidR="7EAB5E2B">
              <w:rPr>
                <w:rFonts w:cs="Calibri" w:cstheme="minorAscii"/>
              </w:rPr>
              <w:t>5</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437E04F4"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b w:val="1"/>
                <w:bCs w:val="1"/>
              </w:rPr>
              <w:t>Market research</w:t>
            </w:r>
            <w:r w:rsidRPr="3E3C9039" w:rsidR="7EAB5E2B">
              <w:rPr>
                <w:rFonts w:cs="Calibri" w:cstheme="minorAscii"/>
                <w:b w:val="1"/>
                <w:bCs w:val="1"/>
              </w:rPr>
              <w:t xml:space="preserve"> &amp; Business Planning</w:t>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5490CDFF"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Perform market research to identify market needs, size, target customers, and business plan.</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523B82CE"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Documented information about the game market, target customer and over business plan.</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50160A80"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7</w:t>
            </w:r>
          </w:p>
        </w:tc>
      </w:tr>
      <w:tr w:rsidRPr="00C01B29" w:rsidR="00605333" w:rsidTr="2118447C" w14:paraId="013CFD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56C458F0" w14:textId="77777777">
            <w:pPr>
              <w:spacing w:line="276" w:lineRule="auto"/>
              <w:rPr>
                <w:rFonts w:cs="Calibri" w:cstheme="minorAscii"/>
              </w:rPr>
            </w:pPr>
            <w:r w:rsidRPr="3E3C9039" w:rsidR="7EAB5E2B">
              <w:rPr>
                <w:rFonts w:cs="Calibri" w:cstheme="minorAscii"/>
              </w:rPr>
              <w:t>6</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4594C189"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b w:val="1"/>
                <w:bCs w:val="1"/>
              </w:rPr>
            </w:pPr>
            <w:r w:rsidRPr="3E3C9039" w:rsidR="7EAB5E2B">
              <w:rPr>
                <w:rFonts w:cs="Calibri" w:cstheme="minorAscii"/>
                <w:b w:val="1"/>
                <w:bCs w:val="1"/>
              </w:rPr>
              <w:t xml:space="preserve">System </w:t>
            </w:r>
            <w:r w:rsidRPr="3E3C9039" w:rsidR="7EAB5E2B">
              <w:rPr>
                <w:rFonts w:cs="Calibri" w:cstheme="minorAscii"/>
                <w:b w:val="1"/>
                <w:bCs w:val="1"/>
              </w:rPr>
              <w:t xml:space="preserve">Requirements </w:t>
            </w:r>
            <w:r w:rsidRPr="3E3C9039" w:rsidR="7EAB5E2B">
              <w:rPr>
                <w:rFonts w:cs="Calibri" w:cstheme="minorAscii"/>
                <w:b w:val="1"/>
                <w:bCs w:val="1"/>
              </w:rPr>
              <w:t>D</w:t>
            </w:r>
            <w:r w:rsidRPr="3E3C9039" w:rsidR="7EAB5E2B">
              <w:rPr>
                <w:rFonts w:cs="Calibri" w:cstheme="minorAscii"/>
                <w:b w:val="1"/>
                <w:bCs w:val="1"/>
              </w:rPr>
              <w:t>efinition</w:t>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76D17025"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Define the system’s use case diagrams, specifications, functional and non-functional requirements.</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5BC8314D"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Use-case diagram and specification, functional and non-functional system requirements</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2A184C89"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14</w:t>
            </w:r>
          </w:p>
        </w:tc>
      </w:tr>
      <w:tr w:rsidRPr="00C01B29" w:rsidR="00605333" w:rsidTr="2118447C" w14:paraId="6B09981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1BD17BBC" w14:textId="77777777">
            <w:pPr>
              <w:spacing w:line="276" w:lineRule="auto"/>
              <w:rPr>
                <w:rFonts w:cs="Calibri" w:cstheme="minorAscii"/>
              </w:rPr>
            </w:pPr>
            <w:r w:rsidRPr="3E3C9039" w:rsidR="7EAB5E2B">
              <w:rPr>
                <w:rFonts w:cs="Calibri" w:cstheme="minorAscii"/>
              </w:rPr>
              <w:t>7</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4E849AB0"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b w:val="1"/>
                <w:bCs w:val="1"/>
              </w:rPr>
              <w:t xml:space="preserve">System Architectural Design </w:t>
            </w:r>
          </w:p>
        </w:tc>
        <w:tc>
          <w:tcPr>
            <w:cnfStyle w:val="000000000000" w:firstRow="0" w:lastRow="0" w:firstColumn="0" w:lastColumn="0" w:oddVBand="0" w:evenVBand="0" w:oddHBand="0" w:evenHBand="0" w:firstRowFirstColumn="0" w:firstRowLastColumn="0" w:lastRowFirstColumn="0" w:lastRowLastColumn="0"/>
            <w:tcW w:w="2970" w:type="dxa"/>
            <w:tcMar/>
          </w:tcPr>
          <w:p w:rsidRPr="00352201" w:rsidR="00605333" w:rsidP="3E3C9039" w:rsidRDefault="00605333" w14:paraId="502F2A8A"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lang w:val="en-PH"/>
              </w:rPr>
            </w:pPr>
            <w:r w:rsidRPr="3E3C9039" w:rsidR="7EAB5E2B">
              <w:rPr>
                <w:rFonts w:cs="Calibri" w:cstheme="minorAscii"/>
                <w:lang w:val="en-PH"/>
              </w:rPr>
              <w:t>Design system architecture and database.</w:t>
            </w:r>
            <w:r w:rsidRPr="3E3C9039" w:rsidR="7EAB5E2B">
              <w:rPr>
                <w:rFonts w:cs="Calibri" w:cstheme="minorAscii"/>
              </w:rPr>
              <w:t xml:space="preserve"> Design the UML Class Diagrams, Activity Diagrams and UI drafting.</w:t>
            </w:r>
          </w:p>
        </w:tc>
        <w:tc>
          <w:tcPr>
            <w:cnfStyle w:val="000000000000" w:firstRow="0" w:lastRow="0" w:firstColumn="0" w:lastColumn="0" w:oddVBand="0" w:evenVBand="0" w:oddHBand="0" w:evenHBand="0" w:firstRowFirstColumn="0" w:firstRowLastColumn="0" w:lastRowFirstColumn="0" w:lastRowLastColumn="0"/>
            <w:tcW w:w="2700" w:type="dxa"/>
            <w:tcMar/>
          </w:tcPr>
          <w:p w:rsidRPr="00A51AFB" w:rsidR="00605333" w:rsidP="3E3C9039" w:rsidRDefault="00605333" w14:paraId="3C7FD523" w14:textId="16A92436">
            <w:pPr>
              <w:spacing w:line="276" w:lineRule="auto"/>
              <w:cnfStyle w:val="000000010000" w:firstRow="0" w:lastRow="0" w:firstColumn="0" w:lastColumn="0" w:oddVBand="0" w:evenVBand="0" w:oddHBand="0" w:evenHBand="1" w:firstRowFirstColumn="0" w:firstRowLastColumn="0" w:lastRowFirstColumn="0" w:lastRowLastColumn="0"/>
            </w:pPr>
            <w:r w:rsidRPr="3E3C9039" w:rsidR="7EAB5E2B">
              <w:rPr>
                <w:rFonts w:cs="Calibri" w:cstheme="minorAscii"/>
              </w:rPr>
              <w:t xml:space="preserve">High-level </w:t>
            </w:r>
            <w:r w:rsidR="7EAB5E2B">
              <w:rPr/>
              <w:t xml:space="preserve">system </w:t>
            </w:r>
            <w:r w:rsidR="7EAB5E2B">
              <w:rPr/>
              <w:t>architecture diagram</w:t>
            </w:r>
            <w:r w:rsidR="7EAB5E2B">
              <w:rPr/>
              <w:t xml:space="preserve"> and </w:t>
            </w:r>
            <w:r w:rsidR="7EAB5E2B">
              <w:rPr/>
              <w:t>a logical data model</w:t>
            </w:r>
            <w:r w:rsidR="7EAB5E2B">
              <w:rPr/>
              <w:t xml:space="preserve"> of the intended database. Including c</w:t>
            </w:r>
            <w:r w:rsidRPr="3E3C9039" w:rsidR="7EAB5E2B">
              <w:rPr>
                <w:rFonts w:cs="Calibri" w:cstheme="minorAscii"/>
              </w:rPr>
              <w:t>lass diagram, activity diagram, and sketch of the envisioned U</w:t>
            </w:r>
            <w:r w:rsidRPr="3E3C9039" w:rsidR="01EE6E2C">
              <w:rPr>
                <w:rFonts w:cs="Calibri" w:cstheme="minorAscii"/>
              </w:rPr>
              <w:t>I</w:t>
            </w:r>
            <w:r w:rsidRPr="3E3C9039" w:rsidR="7EAB5E2B">
              <w:rPr>
                <w:rFonts w:cs="Calibri" w:cstheme="minorAscii"/>
              </w:rPr>
              <w:t xml:space="preserve"> navigation within the game.</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0F2073DD"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14</w:t>
            </w:r>
          </w:p>
        </w:tc>
      </w:tr>
      <w:tr w:rsidRPr="00C01B29" w:rsidR="00605333" w:rsidTr="2118447C" w14:paraId="601679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6A1C63AC" w14:textId="77777777">
            <w:pPr>
              <w:spacing w:line="276" w:lineRule="auto"/>
              <w:rPr>
                <w:rFonts w:cs="Calibri" w:cstheme="minorAscii"/>
              </w:rPr>
            </w:pPr>
            <w:r w:rsidRPr="3E3C9039" w:rsidR="7EAB5E2B">
              <w:rPr>
                <w:rFonts w:cs="Calibri" w:cstheme="minorAscii"/>
              </w:rPr>
              <w:t>8</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5E28BC09" w14:textId="77777777">
            <w:pPr>
              <w:spacing w:line="276" w:lineRule="auto"/>
              <w:cnfStyle w:val="000000100000" w:firstRow="0" w:lastRow="0" w:firstColumn="0" w:lastColumn="0" w:oddVBand="0" w:evenVBand="0" w:oddHBand="1" w:evenHBand="0" w:firstRowFirstColumn="0" w:firstRowLastColumn="0" w:lastRowFirstColumn="0" w:lastRowLastColumn="0"/>
              <w:rPr>
                <w:b w:val="1"/>
                <w:bCs w:val="1"/>
              </w:rPr>
            </w:pPr>
            <w:commentRangeStart w:id="583"/>
            <w:r w:rsidRPr="2118447C" w:rsidR="7EAB5E2B">
              <w:rPr>
                <w:b w:val="1"/>
                <w:bCs w:val="1"/>
              </w:rPr>
              <w:t>Initial Prototype Implementation</w:t>
            </w:r>
            <w:commentRangeEnd w:id="583"/>
            <w:r>
              <w:rPr>
                <w:rStyle w:val="CommentReference"/>
              </w:rPr>
              <w:commentReference w:id="583"/>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5BC29D74"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 xml:space="preserve">Begin implementation and database setup. </w:t>
            </w:r>
            <w:r w:rsidRPr="3E3C9039" w:rsidR="7EAB5E2B">
              <w:rPr>
                <w:rFonts w:cs="Calibri" w:cstheme="minorAscii"/>
              </w:rPr>
              <w:t xml:space="preserve">Build a quick prototype </w:t>
            </w:r>
            <w:r w:rsidRPr="3E3C9039" w:rsidR="7EAB5E2B">
              <w:rPr>
                <w:rFonts w:cs="Calibri" w:cstheme="minorAscii"/>
              </w:rPr>
              <w:t>to target</w:t>
            </w:r>
            <w:r w:rsidRPr="3E3C9039" w:rsidR="7EAB5E2B">
              <w:rPr>
                <w:rFonts w:cs="Calibri" w:cstheme="minorAscii"/>
              </w:rPr>
              <w:t xml:space="preserve"> the uncertain/high-risk </w:t>
            </w:r>
            <w:r w:rsidRPr="3E3C9039" w:rsidR="7EAB5E2B">
              <w:rPr>
                <w:rFonts w:cs="Calibri" w:cstheme="minorAscii"/>
              </w:rPr>
              <w:t xml:space="preserve">areas </w:t>
            </w:r>
            <w:r w:rsidRPr="3E3C9039" w:rsidR="7EAB5E2B">
              <w:rPr>
                <w:rFonts w:cs="Calibri" w:cstheme="minorAscii"/>
              </w:rPr>
              <w:t xml:space="preserve">(movement feel, camera, </w:t>
            </w:r>
            <w:r w:rsidRPr="3E3C9039" w:rsidR="7EAB5E2B">
              <w:rPr>
                <w:rFonts w:cs="Calibri" w:cstheme="minorAscii"/>
              </w:rPr>
              <w:t>level-flow</w:t>
            </w:r>
            <w:r w:rsidRPr="3E3C9039" w:rsidR="7EAB5E2B">
              <w:rPr>
                <w:rFonts w:cs="Calibri" w:cstheme="minorAscii"/>
              </w:rPr>
              <w:t>).</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541F5277"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F</w:t>
            </w:r>
            <w:r w:rsidRPr="3E3C9039" w:rsidR="7EAB5E2B">
              <w:rPr>
                <w:rFonts w:cs="Calibri" w:cstheme="minorAscii"/>
              </w:rPr>
              <w:t xml:space="preserve">unctioning </w:t>
            </w:r>
            <w:r w:rsidRPr="3E3C9039" w:rsidR="7EAB5E2B">
              <w:rPr>
                <w:rFonts w:cs="Calibri" w:cstheme="minorAscii"/>
              </w:rPr>
              <w:t>educational game for Demo (version 1) to show core functionalities of the Game.</w:t>
            </w:r>
          </w:p>
        </w:tc>
        <w:tc>
          <w:tcPr>
            <w:cnfStyle w:val="000000000000" w:firstRow="0" w:lastRow="0" w:firstColumn="0" w:lastColumn="0" w:oddVBand="0" w:evenVBand="0" w:oddHBand="0" w:evenHBand="0" w:firstRowFirstColumn="0" w:firstRowLastColumn="0" w:lastRowFirstColumn="0" w:lastRowLastColumn="0"/>
            <w:tcW w:w="1080" w:type="dxa"/>
            <w:tcMar/>
          </w:tcPr>
          <w:p w:rsidRPr="002E1636" w:rsidR="00605333" w:rsidP="3E3C9039" w:rsidRDefault="00605333" w14:paraId="50AB8B93"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36</w:t>
            </w:r>
          </w:p>
        </w:tc>
      </w:tr>
      <w:tr w:rsidRPr="00C01B29" w:rsidR="00605333" w:rsidTr="2118447C" w14:paraId="397D81E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59371100" w14:textId="77777777">
            <w:pPr>
              <w:spacing w:line="276" w:lineRule="auto"/>
              <w:rPr>
                <w:rFonts w:cs="Calibri" w:cstheme="minorAscii"/>
              </w:rPr>
            </w:pPr>
            <w:r w:rsidRPr="3E3C9039" w:rsidR="7EAB5E2B">
              <w:rPr>
                <w:rFonts w:cs="Calibri" w:cstheme="minorAscii"/>
              </w:rPr>
              <w:t>9</w:t>
            </w:r>
          </w:p>
        </w:tc>
        <w:tc>
          <w:tcPr>
            <w:cnfStyle w:val="000000000000" w:firstRow="0" w:lastRow="0" w:firstColumn="0" w:lastColumn="0" w:oddVBand="0" w:evenVBand="0" w:oddHBand="0" w:evenHBand="0" w:firstRowFirstColumn="0" w:firstRowLastColumn="0" w:lastRowFirstColumn="0" w:lastRowLastColumn="0"/>
            <w:tcW w:w="1710" w:type="dxa"/>
            <w:tcMar/>
          </w:tcPr>
          <w:p w:rsidR="00605333" w:rsidP="3E3C9039" w:rsidRDefault="00605333" w14:paraId="30940B09"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b w:val="1"/>
                <w:bCs w:val="1"/>
              </w:rPr>
              <w:t>User/Client Evaluation &amp; Feedback</w:t>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3A783089"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User evaluation &amp; feedback on</w:t>
            </w:r>
            <w:r w:rsidRPr="3E3C9039" w:rsidR="7EAB5E2B">
              <w:rPr>
                <w:rFonts w:cs="Calibri" w:cstheme="minorAscii"/>
              </w:rPr>
              <w:t xml:space="preserve"> initial prototype (version 1)</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2FEAD090"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Observation notes, feedback summary and log snapshots of bugs.</w:t>
            </w:r>
          </w:p>
        </w:tc>
        <w:tc>
          <w:tcPr>
            <w:cnfStyle w:val="000000000000" w:firstRow="0" w:lastRow="0" w:firstColumn="0" w:lastColumn="0" w:oddVBand="0" w:evenVBand="0" w:oddHBand="0" w:evenHBand="0" w:firstRowFirstColumn="0" w:firstRowLastColumn="0" w:lastRowFirstColumn="0" w:lastRowLastColumn="0"/>
            <w:tcW w:w="1080" w:type="dxa"/>
            <w:tcMar/>
          </w:tcPr>
          <w:p w:rsidR="00605333" w:rsidP="3E3C9039" w:rsidRDefault="00605333" w14:paraId="5E4FE127"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7</w:t>
            </w:r>
          </w:p>
        </w:tc>
      </w:tr>
      <w:tr w:rsidRPr="00C01B29" w:rsidR="00605333" w:rsidTr="2118447C" w14:paraId="1FBBA6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1EECD0D0" w14:textId="77777777">
            <w:pPr>
              <w:spacing w:line="276" w:lineRule="auto"/>
              <w:rPr>
                <w:rFonts w:cs="Calibri" w:cstheme="minorAscii"/>
              </w:rPr>
            </w:pPr>
            <w:r w:rsidRPr="3E3C9039" w:rsidR="7EAB5E2B">
              <w:rPr>
                <w:rFonts w:cs="Calibri" w:cstheme="minorAscii"/>
              </w:rPr>
              <w:t>10</w:t>
            </w:r>
          </w:p>
        </w:tc>
        <w:tc>
          <w:tcPr>
            <w:cnfStyle w:val="000000000000" w:firstRow="0" w:lastRow="0" w:firstColumn="0" w:lastColumn="0" w:oddVBand="0" w:evenVBand="0" w:oddHBand="0" w:evenHBand="0" w:firstRowFirstColumn="0" w:firstRowLastColumn="0" w:lastRowFirstColumn="0" w:lastRowLastColumn="0"/>
            <w:tcW w:w="1710" w:type="dxa"/>
            <w:tcMar/>
          </w:tcPr>
          <w:p w:rsidR="00605333" w:rsidP="3E3C9039" w:rsidRDefault="00605333" w14:paraId="7E136BE3"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b w:val="1"/>
                <w:bCs w:val="1"/>
              </w:rPr>
            </w:pPr>
            <w:r w:rsidRPr="3E3C9039" w:rsidR="7EAB5E2B">
              <w:rPr>
                <w:rFonts w:cs="Calibri" w:cstheme="minorAscii"/>
                <w:b w:val="1"/>
                <w:bCs w:val="1"/>
              </w:rPr>
              <w:t>Prototype Implementation Loop</w:t>
            </w:r>
          </w:p>
        </w:tc>
        <w:tc>
          <w:tcPr>
            <w:cnfStyle w:val="000000000000" w:firstRow="0" w:lastRow="0" w:firstColumn="0" w:lastColumn="0" w:oddVBand="0" w:evenVBand="0" w:oddHBand="0" w:evenHBand="0" w:firstRowFirstColumn="0" w:firstRowLastColumn="0" w:lastRowFirstColumn="0" w:lastRowLastColumn="0"/>
            <w:tcW w:w="2970" w:type="dxa"/>
            <w:tcMar/>
          </w:tcPr>
          <w:p w:rsidRPr="006303B2" w:rsidR="00605333" w:rsidP="3E3C9039" w:rsidRDefault="00605333" w14:paraId="4A1EE9BC"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Refine the prototype</w:t>
            </w:r>
            <w:r w:rsidRPr="3E3C9039" w:rsidR="7EAB5E2B">
              <w:rPr>
                <w:rFonts w:cs="Calibri" w:cstheme="minorAscii"/>
              </w:rPr>
              <w:t xml:space="preserve"> versions until polished</w:t>
            </w:r>
            <w:r w:rsidRPr="3E3C9039" w:rsidR="7EAB5E2B">
              <w:rPr>
                <w:rFonts w:cs="Calibri" w:cstheme="minorAscii"/>
              </w:rPr>
              <w:t xml:space="preserve"> </w:t>
            </w:r>
            <w:r w:rsidRPr="3E3C9039" w:rsidR="7EAB5E2B">
              <w:rPr>
                <w:rFonts w:cs="Calibri" w:cstheme="minorAscii"/>
              </w:rPr>
              <w:t>(</w:t>
            </w:r>
            <w:r w:rsidRPr="3E3C9039" w:rsidR="7EAB5E2B">
              <w:rPr>
                <w:rFonts w:cs="Calibri" w:cstheme="minorAscii"/>
              </w:rPr>
              <w:t xml:space="preserve">loop). Add </w:t>
            </w:r>
            <w:r w:rsidRPr="3E3C9039" w:rsidR="7EAB5E2B">
              <w:rPr>
                <w:rFonts w:cs="Calibri" w:cstheme="minorAscii"/>
              </w:rPr>
              <w:t xml:space="preserve">visual (assets) </w:t>
            </w:r>
            <w:r w:rsidRPr="3E3C9039" w:rsidR="7EAB5E2B">
              <w:rPr>
                <w:rFonts w:cs="Calibri" w:cstheme="minorAscii"/>
              </w:rPr>
              <w:t xml:space="preserve">improvements and </w:t>
            </w:r>
            <w:r w:rsidRPr="3E3C9039" w:rsidR="7EAB5E2B">
              <w:rPr>
                <w:rFonts w:cs="Calibri" w:cstheme="minorAscii"/>
              </w:rPr>
              <w:t>address any</w:t>
            </w:r>
            <w:r w:rsidRPr="3E3C9039" w:rsidR="7EAB5E2B">
              <w:rPr>
                <w:rFonts w:cs="Calibri" w:cstheme="minorAscii"/>
              </w:rPr>
              <w:t xml:space="preserve"> issues.</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1EF9BE52"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Improved UI/UX, asset composition and gameplay.</w:t>
            </w:r>
          </w:p>
        </w:tc>
        <w:tc>
          <w:tcPr>
            <w:cnfStyle w:val="000000000000" w:firstRow="0" w:lastRow="0" w:firstColumn="0" w:lastColumn="0" w:oddVBand="0" w:evenVBand="0" w:oddHBand="0" w:evenHBand="0" w:firstRowFirstColumn="0" w:firstRowLastColumn="0" w:lastRowFirstColumn="0" w:lastRowLastColumn="0"/>
            <w:tcW w:w="1080" w:type="dxa"/>
            <w:tcMar/>
          </w:tcPr>
          <w:p w:rsidR="00605333" w:rsidP="3E3C9039" w:rsidRDefault="00605333" w14:paraId="6E070E47"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7EAB5E2B">
              <w:rPr>
                <w:rFonts w:cs="Calibri" w:cstheme="minorAscii"/>
              </w:rPr>
              <w:t>84</w:t>
            </w:r>
          </w:p>
        </w:tc>
      </w:tr>
      <w:tr w:rsidRPr="00C01B29" w:rsidR="00605333" w:rsidTr="2118447C" w14:paraId="3ED59A4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Mar/>
          </w:tcPr>
          <w:p w:rsidR="00605333" w:rsidP="3E3C9039" w:rsidRDefault="00605333" w14:paraId="7CEA1F43" w14:textId="77777777">
            <w:pPr>
              <w:spacing w:line="276" w:lineRule="auto"/>
              <w:rPr>
                <w:rFonts w:cs="Calibri" w:cstheme="minorAscii"/>
              </w:rPr>
            </w:pPr>
            <w:r w:rsidRPr="3E3C9039" w:rsidR="7EAB5E2B">
              <w:rPr>
                <w:rFonts w:cs="Calibri" w:cstheme="minorAscii"/>
              </w:rPr>
              <w:t>11</w:t>
            </w:r>
          </w:p>
        </w:tc>
        <w:tc>
          <w:tcPr>
            <w:cnfStyle w:val="000000000000" w:firstRow="0" w:lastRow="0" w:firstColumn="0" w:lastColumn="0" w:oddVBand="0" w:evenVBand="0" w:oddHBand="0" w:evenHBand="0" w:firstRowFirstColumn="0" w:firstRowLastColumn="0" w:lastRowFirstColumn="0" w:lastRowLastColumn="0"/>
            <w:tcW w:w="1710" w:type="dxa"/>
            <w:tcMar/>
          </w:tcPr>
          <w:p w:rsidRPr="002E1636" w:rsidR="00605333" w:rsidP="3E3C9039" w:rsidRDefault="00605333" w14:paraId="3CBE599B"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b w:val="1"/>
                <w:bCs w:val="1"/>
              </w:rPr>
            </w:pPr>
            <w:r w:rsidRPr="3E3C9039" w:rsidR="7EAB5E2B">
              <w:rPr>
                <w:rFonts w:cs="Calibri" w:cstheme="minorAscii"/>
                <w:b w:val="1"/>
                <w:bCs w:val="1"/>
              </w:rPr>
              <w:t>Final Testing &amp; Feedback</w:t>
            </w:r>
          </w:p>
        </w:tc>
        <w:tc>
          <w:tcPr>
            <w:cnfStyle w:val="000000000000" w:firstRow="0" w:lastRow="0" w:firstColumn="0" w:lastColumn="0" w:oddVBand="0" w:evenVBand="0" w:oddHBand="0" w:evenHBand="0" w:firstRowFirstColumn="0" w:firstRowLastColumn="0" w:lastRowFirstColumn="0" w:lastRowLastColumn="0"/>
            <w:tcW w:w="2970" w:type="dxa"/>
            <w:tcMar/>
          </w:tcPr>
          <w:p w:rsidR="00605333" w:rsidP="3E3C9039" w:rsidRDefault="00605333" w14:paraId="6D806A58"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Perform debugging, test core functionality of the system by conducting play-mode test, edit-mode test and performance testing. Continue with Implementation to polish.</w:t>
            </w:r>
          </w:p>
        </w:tc>
        <w:tc>
          <w:tcPr>
            <w:cnfStyle w:val="000000000000" w:firstRow="0" w:lastRow="0" w:firstColumn="0" w:lastColumn="0" w:oddVBand="0" w:evenVBand="0" w:oddHBand="0" w:evenHBand="0" w:firstRowFirstColumn="0" w:firstRowLastColumn="0" w:lastRowFirstColumn="0" w:lastRowLastColumn="0"/>
            <w:tcW w:w="2700" w:type="dxa"/>
            <w:tcMar/>
          </w:tcPr>
          <w:p w:rsidR="00605333" w:rsidP="3E3C9039" w:rsidRDefault="00605333" w14:paraId="727CA668"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Suitable test results for the game and a polished debugged product for final presentation</w:t>
            </w:r>
          </w:p>
        </w:tc>
        <w:tc>
          <w:tcPr>
            <w:cnfStyle w:val="000000000000" w:firstRow="0" w:lastRow="0" w:firstColumn="0" w:lastColumn="0" w:oddVBand="0" w:evenVBand="0" w:oddHBand="0" w:evenHBand="0" w:firstRowFirstColumn="0" w:firstRowLastColumn="0" w:lastRowFirstColumn="0" w:lastRowLastColumn="0"/>
            <w:tcW w:w="1080" w:type="dxa"/>
            <w:tcMar/>
          </w:tcPr>
          <w:p w:rsidR="00605333" w:rsidP="3E3C9039" w:rsidRDefault="00605333" w14:paraId="3308C81D"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7EAB5E2B">
              <w:rPr>
                <w:rFonts w:cs="Calibri" w:cstheme="minorAscii"/>
              </w:rPr>
              <w:t>9</w:t>
            </w:r>
          </w:p>
          <w:p w:rsidRPr="002E1636" w:rsidR="00605333" w:rsidP="3E3C9039" w:rsidRDefault="00605333" w14:paraId="72F1BC66"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p>
        </w:tc>
      </w:tr>
    </w:tbl>
    <w:p w:rsidRPr="00C01B29" w:rsidR="00F91A85" w:rsidP="4A073616" w:rsidRDefault="00A355F3" w14:paraId="39A2AB4B" w14:textId="0DCA4D00">
      <w:pPr>
        <w:pStyle w:val="Heading2"/>
        <w:spacing w:before="240" w:after="240" w:line="276" w:lineRule="auto"/>
        <w:ind w:left="720"/>
        <w:rPr>
          <w:color w:val="365F91" w:themeColor="accent1" w:themeShade="BF"/>
        </w:rPr>
      </w:pPr>
      <w:bookmarkStart w:name="_Toc499635700" w:id="585"/>
      <w:bookmarkStart w:name="_Toc1136433766" w:id="846240555"/>
      <w:r w:rsidRPr="4A073616" w:rsidR="39726BED">
        <w:rPr>
          <w:color w:val="365F91" w:themeColor="accent1" w:themeTint="FF" w:themeShade="BF"/>
        </w:rPr>
        <w:t xml:space="preserve">4.2. </w:t>
      </w:r>
      <w:r w:rsidRPr="4A073616" w:rsidR="32809740">
        <w:rPr>
          <w:color w:val="365F91" w:themeColor="accent1" w:themeTint="FF" w:themeShade="BF"/>
        </w:rPr>
        <w:t>Project timeline</w:t>
      </w:r>
      <w:bookmarkEnd w:id="846240555"/>
      <w:r w:rsidRPr="4A073616" w:rsidR="32809740">
        <w:rPr>
          <w:color w:val="365F91" w:themeColor="accent1" w:themeTint="FF" w:themeShade="BF"/>
        </w:rPr>
        <w:t xml:space="preserve"> </w:t>
      </w:r>
      <w:bookmarkEnd w:id="585"/>
      <w:r w:rsidRPr="4A073616" w:rsidR="4062F79C">
        <w:rPr>
          <w:color w:val="365F91" w:themeColor="accent1" w:themeTint="FF" w:themeShade="BF"/>
        </w:rPr>
        <w:t xml:space="preserve"> </w:t>
      </w:r>
    </w:p>
    <w:p w:rsidR="00F91A85" w:rsidP="3E3C9039" w:rsidRDefault="00F91A85" w14:paraId="309239FC" w14:textId="77777777">
      <w:pPr>
        <w:spacing w:after="120" w:line="276" w:lineRule="auto"/>
        <w:jc w:val="both"/>
      </w:pPr>
      <w:r w:rsidR="5371B66A">
        <w:rPr/>
        <w:t xml:space="preserve">&lt; </w:t>
      </w:r>
      <w:r w:rsidRPr="3E3C9039" w:rsidR="5371B66A">
        <w:rPr>
          <w:b w:val="1"/>
          <w:bCs w:val="1"/>
        </w:rPr>
        <w:t>ToDo</w:t>
      </w:r>
      <w:r w:rsidRPr="3E3C9039" w:rsidR="5371B66A">
        <w:rPr>
          <w:b w:val="1"/>
          <w:bCs w:val="1"/>
        </w:rPr>
        <w:t>:</w:t>
      </w:r>
      <w:r w:rsidR="5371B66A">
        <w:rPr/>
        <w:t xml:space="preserve">  </w:t>
      </w:r>
    </w:p>
    <w:p w:rsidR="00F91A85" w:rsidP="3E3C9039" w:rsidRDefault="00D93DD5" w14:paraId="74C734F0" w14:textId="03A6D1D7">
      <w:pPr>
        <w:pStyle w:val="ListParagraph"/>
        <w:numPr>
          <w:ilvl w:val="0"/>
          <w:numId w:val="14"/>
        </w:numPr>
        <w:autoSpaceDE w:val="0"/>
        <w:autoSpaceDN w:val="0"/>
        <w:adjustRightInd w:val="0"/>
        <w:spacing w:after="0" w:line="276" w:lineRule="auto"/>
        <w:jc w:val="both"/>
        <w:rPr/>
      </w:pPr>
      <w:r w:rsidR="5DF6F141">
        <w:rPr/>
        <w:t xml:space="preserve">The </w:t>
      </w:r>
      <w:r w:rsidR="68C272E2">
        <w:rPr/>
        <w:t>project timeline</w:t>
      </w:r>
      <w:r w:rsidR="57271219">
        <w:rPr/>
        <w:t xml:space="preserve"> </w:t>
      </w:r>
      <w:r w:rsidR="31D684A1">
        <w:rPr/>
        <w:t xml:space="preserve">defines </w:t>
      </w:r>
      <w:r w:rsidRPr="3E3C9039" w:rsidR="31D684A1">
        <w:rPr>
          <w:b w:val="1"/>
          <w:bCs w:val="1"/>
        </w:rPr>
        <w:t xml:space="preserve">who </w:t>
      </w:r>
      <w:r w:rsidR="31D684A1">
        <w:rPr/>
        <w:t xml:space="preserve">will do </w:t>
      </w:r>
      <w:r w:rsidRPr="3E3C9039" w:rsidR="31D684A1">
        <w:rPr>
          <w:b w:val="1"/>
          <w:bCs w:val="1"/>
        </w:rPr>
        <w:t>what</w:t>
      </w:r>
      <w:r w:rsidR="31D684A1">
        <w:rPr/>
        <w:t xml:space="preserve"> and </w:t>
      </w:r>
      <w:r w:rsidRPr="3E3C9039" w:rsidR="31D684A1">
        <w:rPr>
          <w:b w:val="1"/>
          <w:bCs w:val="1"/>
        </w:rPr>
        <w:t>when</w:t>
      </w:r>
      <w:r w:rsidRPr="3E3C9039" w:rsidR="0FC891B7">
        <w:rPr>
          <w:b w:val="1"/>
          <w:bCs w:val="1"/>
        </w:rPr>
        <w:t xml:space="preserve"> </w:t>
      </w:r>
      <w:r w:rsidR="0FC891B7">
        <w:rPr/>
        <w:t>to ensure efficient project execution</w:t>
      </w:r>
      <w:r w:rsidR="43FFC23C">
        <w:rPr/>
        <w:t xml:space="preserve"> and progress tracking</w:t>
      </w:r>
      <w:r w:rsidR="31D684A1">
        <w:rPr/>
        <w:t>. You need to:</w:t>
      </w:r>
    </w:p>
    <w:p w:rsidR="00F91A85" w:rsidP="3E3C9039" w:rsidRDefault="00DC791A" w14:paraId="1946C477" w14:textId="5BC751BD">
      <w:pPr>
        <w:pStyle w:val="ListParagraph"/>
        <w:numPr>
          <w:ilvl w:val="0"/>
          <w:numId w:val="3"/>
        </w:numPr>
        <w:spacing w:after="120" w:line="276" w:lineRule="auto"/>
        <w:ind w:left="1080"/>
        <w:jc w:val="both"/>
        <w:rPr/>
      </w:pPr>
      <w:r w:rsidR="57271219">
        <w:rPr/>
        <w:t xml:space="preserve">Develop a detailed </w:t>
      </w:r>
      <w:r w:rsidR="68C272E2">
        <w:rPr/>
        <w:t xml:space="preserve">project timeline </w:t>
      </w:r>
      <w:r w:rsidR="57271219">
        <w:rPr/>
        <w:t xml:space="preserve">that breaks down </w:t>
      </w:r>
      <w:r w:rsidR="500FB959">
        <w:rPr/>
        <w:t>each milestone</w:t>
      </w:r>
      <w:r w:rsidR="57271219">
        <w:rPr/>
        <w:t xml:space="preserve"> into smaller, manageable tasks. </w:t>
      </w:r>
    </w:p>
    <w:p w:rsidRPr="00B8508D" w:rsidR="00F91A85" w:rsidP="3E3C9039" w:rsidRDefault="00F91A85" w14:paraId="4AEBC4A6" w14:textId="63570EA8">
      <w:pPr>
        <w:pStyle w:val="ListParagraph"/>
        <w:numPr>
          <w:ilvl w:val="0"/>
          <w:numId w:val="3"/>
        </w:numPr>
        <w:spacing w:after="120" w:line="276" w:lineRule="auto"/>
        <w:ind w:left="1080"/>
        <w:jc w:val="both"/>
        <w:rPr/>
      </w:pPr>
      <w:r w:rsidR="5371B66A">
        <w:rPr/>
        <w:t>Estimate</w:t>
      </w:r>
      <w:r w:rsidR="5371B66A">
        <w:rPr/>
        <w:t xml:space="preserve"> </w:t>
      </w:r>
      <w:r w:rsidR="5371B66A">
        <w:rPr/>
        <w:t>the time required to complete each task.</w:t>
      </w:r>
    </w:p>
    <w:p w:rsidR="00F91A85" w:rsidP="3E3C9039" w:rsidRDefault="00C96CE9" w14:paraId="51E3EFB7" w14:textId="602E78BD">
      <w:pPr>
        <w:pStyle w:val="ListParagraph"/>
        <w:numPr>
          <w:ilvl w:val="0"/>
          <w:numId w:val="3"/>
        </w:numPr>
        <w:spacing w:after="120" w:line="276" w:lineRule="auto"/>
        <w:ind w:left="1080"/>
        <w:jc w:val="both"/>
        <w:rPr/>
      </w:pPr>
      <w:r w:rsidRPr="3E3C9039" w:rsidR="0AF385E2">
        <w:rPr>
          <w:rFonts w:ascii="Calibri" w:hAnsi="Calibri" w:cs="Calibri"/>
        </w:rPr>
        <w:t xml:space="preserve">Assign </w:t>
      </w:r>
      <w:r w:rsidRPr="3E3C9039" w:rsidR="5371B66A">
        <w:rPr>
          <w:rFonts w:ascii="Calibri" w:hAnsi="Calibri" w:cs="Calibri"/>
        </w:rPr>
        <w:t xml:space="preserve">the </w:t>
      </w:r>
      <w:r w:rsidR="5371B66A">
        <w:rPr/>
        <w:t>t</w:t>
      </w:r>
      <w:r w:rsidR="5371B66A">
        <w:rPr/>
        <w:t>ask</w:t>
      </w:r>
      <w:r w:rsidR="5371B66A">
        <w:rPr/>
        <w:t>s</w:t>
      </w:r>
      <w:r w:rsidR="5371B66A">
        <w:rPr/>
        <w:t xml:space="preserve"> to individual </w:t>
      </w:r>
      <w:r w:rsidR="5371B66A">
        <w:rPr/>
        <w:t xml:space="preserve">team </w:t>
      </w:r>
      <w:r w:rsidR="5371B66A">
        <w:rPr/>
        <w:t xml:space="preserve">members and </w:t>
      </w:r>
      <w:r w:rsidR="5371B66A">
        <w:rPr/>
        <w:t xml:space="preserve">define a </w:t>
      </w:r>
      <w:r w:rsidR="5371B66A">
        <w:rPr/>
        <w:t>work schedule</w:t>
      </w:r>
      <w:r w:rsidR="5371B66A">
        <w:rPr/>
        <w:t xml:space="preserve"> stating </w:t>
      </w:r>
      <w:r w:rsidR="5371B66A">
        <w:rPr/>
        <w:t xml:space="preserve">the </w:t>
      </w:r>
      <w:r w:rsidR="51EE0FC0">
        <w:rPr/>
        <w:t>start and end date</w:t>
      </w:r>
      <w:r w:rsidR="5371B66A">
        <w:rPr/>
        <w:t xml:space="preserve"> </w:t>
      </w:r>
      <w:r w:rsidR="5371B66A">
        <w:rPr/>
        <w:t xml:space="preserve">of each task. You can use Microsoft Project </w:t>
      </w:r>
      <w:r w:rsidR="06C674B8">
        <w:rPr/>
        <w:t xml:space="preserve">or Excel </w:t>
      </w:r>
      <w:r w:rsidR="5371B66A">
        <w:rPr/>
        <w:t>to create your project timeline.</w:t>
      </w:r>
      <w:r w:rsidR="5371B66A">
        <w:rPr/>
        <w:t xml:space="preserve"> Insert a </w:t>
      </w:r>
      <w:hyperlink r:id="Ra05ff50049704ba4">
        <w:r w:rsidRPr="3E3C9039" w:rsidR="5371B66A">
          <w:rPr>
            <w:rStyle w:val="Hyperlink"/>
          </w:rPr>
          <w:t>Gantt chart</w:t>
        </w:r>
      </w:hyperlink>
      <w:r w:rsidR="5371B66A">
        <w:rPr/>
        <w:t xml:space="preserve"> and a project timeline table in this section.</w:t>
      </w:r>
    </w:p>
    <w:p w:rsidR="00111286" w:rsidP="3E3C9039" w:rsidRDefault="00111286" w14:paraId="070BE9C5" w14:textId="367ECA76">
      <w:pPr>
        <w:spacing w:after="120" w:line="276" w:lineRule="auto"/>
        <w:ind w:left="720"/>
        <w:jc w:val="both"/>
      </w:pPr>
      <w:r w:rsidR="728ECB8C">
        <w:rPr/>
        <w:t xml:space="preserve">Additionally, keep in mind the overall project duration, which typically spans around 14 weeks for each semester. It is vital to </w:t>
      </w:r>
      <w:r w:rsidR="5E423FE7">
        <w:rPr/>
        <w:t>decide</w:t>
      </w:r>
      <w:r w:rsidR="728ECB8C">
        <w:rPr/>
        <w:t xml:space="preserve"> the roles and responsibilities of each team member to avoid any ambiguity.</w:t>
      </w:r>
    </w:p>
    <w:p w:rsidR="003D5285" w:rsidP="3E3C9039" w:rsidRDefault="00F91A85" w14:paraId="2599A5C7" w14:textId="1DBA707C">
      <w:pPr>
        <w:pStyle w:val="ListParagraph"/>
        <w:numPr>
          <w:ilvl w:val="0"/>
          <w:numId w:val="14"/>
        </w:numPr>
        <w:autoSpaceDE w:val="0"/>
        <w:autoSpaceDN w:val="0"/>
        <w:adjustRightInd w:val="0"/>
        <w:spacing w:after="0" w:line="276" w:lineRule="auto"/>
        <w:jc w:val="both"/>
        <w:rPr/>
      </w:pPr>
      <w:r w:rsidR="5371B66A">
        <w:rPr/>
        <w:t xml:space="preserve">Be sure to include time to document your work at each milestone </w:t>
      </w:r>
      <w:r w:rsidR="585B2EC7">
        <w:rPr/>
        <w:t>to incrementally produce</w:t>
      </w:r>
      <w:r w:rsidR="5371B66A">
        <w:rPr/>
        <w:t xml:space="preserve"> your final report.</w:t>
      </w:r>
      <w:r w:rsidR="3A0D2833">
        <w:rPr/>
        <w:t xml:space="preserve"> </w:t>
      </w:r>
      <w:r w:rsidR="232DD044">
        <w:rPr/>
        <w:t>Additionally, schedule time for project evaluation, reflection on the experience gained, and the finalization and review of both the report and presentation.</w:t>
      </w:r>
    </w:p>
    <w:p w:rsidR="00F91A85" w:rsidP="3E3C9039" w:rsidRDefault="00F91A85" w14:paraId="42CC164B" w14:textId="28D59787">
      <w:pPr>
        <w:autoSpaceDE w:val="0"/>
        <w:autoSpaceDN w:val="0"/>
        <w:adjustRightInd w:val="0"/>
        <w:spacing w:after="0" w:line="276" w:lineRule="auto"/>
        <w:jc w:val="both"/>
      </w:pPr>
      <w:r w:rsidR="5371B66A">
        <w:rPr/>
        <w:t>/&gt;</w:t>
      </w:r>
    </w:p>
    <w:p w:rsidR="00916247" w:rsidP="3E3C9039" w:rsidRDefault="00916247" w14:paraId="661E2ADD" w14:textId="77777777">
      <w:pPr>
        <w:autoSpaceDE w:val="0"/>
        <w:autoSpaceDN w:val="0"/>
        <w:adjustRightInd w:val="0"/>
        <w:spacing w:after="0" w:line="276" w:lineRule="auto"/>
        <w:jc w:val="both"/>
      </w:pPr>
    </w:p>
    <w:p w:rsidR="00916247" w:rsidP="3E3C9039" w:rsidRDefault="00916247" w14:paraId="1B675433" w14:textId="6615D808">
      <w:pPr>
        <w:autoSpaceDE w:val="0"/>
        <w:autoSpaceDN w:val="0"/>
        <w:adjustRightInd w:val="0"/>
        <w:spacing w:after="0" w:line="276" w:lineRule="auto"/>
        <w:jc w:val="center"/>
      </w:pPr>
      <w:r w:rsidR="495041F3">
        <w:drawing>
          <wp:inline wp14:editId="4DC1783A" wp14:anchorId="6F0D8AE3">
            <wp:extent cx="5731510" cy="1715770"/>
            <wp:effectExtent l="0" t="0" r="2540" b="0"/>
            <wp:docPr id="349617863"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49617863" name="Picture 1" descr="A screenshot of a computer&#10;&#10;AI-generated content may be incorrect."/>
                    <pic:cNvPicPr/>
                  </pic:nvPicPr>
                  <pic:blipFill>
                    <a:blip xmlns:r="http://schemas.openxmlformats.org/officeDocument/2006/relationships" r:embed="rId27"/>
                    <a:stretch>
                      <a:fillRect/>
                    </a:stretch>
                  </pic:blipFill>
                  <pic:spPr>
                    <a:xfrm>
                      <a:off x="0" y="0"/>
                      <a:ext cx="5731510" cy="1715770"/>
                    </a:xfrm>
                    <a:prstGeom prst="rect">
                      <a:avLst/>
                    </a:prstGeom>
                  </pic:spPr>
                </pic:pic>
              </a:graphicData>
            </a:graphic>
          </wp:inline>
        </w:drawing>
      </w:r>
    </w:p>
    <w:p w:rsidR="00916247" w:rsidP="3E3C9039" w:rsidRDefault="00916247" w14:paraId="5AF096B1" w14:textId="585F90A1">
      <w:pPr>
        <w:autoSpaceDE w:val="0"/>
        <w:autoSpaceDN w:val="0"/>
        <w:adjustRightInd w:val="0"/>
        <w:spacing w:after="0" w:line="276" w:lineRule="auto"/>
        <w:jc w:val="center"/>
      </w:pPr>
      <w:r w:rsidR="495041F3">
        <w:drawing>
          <wp:inline wp14:editId="222F6C9D" wp14:anchorId="653C6154">
            <wp:extent cx="5731510" cy="4116705"/>
            <wp:effectExtent l="0" t="0" r="2540" b="0"/>
            <wp:docPr id="693891419"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93891419" name=""/>
                    <pic:cNvPicPr/>
                  </pic:nvPicPr>
                  <pic:blipFill>
                    <a:blip xmlns:r="http://schemas.openxmlformats.org/officeDocument/2006/relationships" r:embed="rId28"/>
                    <a:stretch>
                      <a:fillRect/>
                    </a:stretch>
                  </pic:blipFill>
                  <pic:spPr>
                    <a:xfrm>
                      <a:off x="0" y="0"/>
                      <a:ext cx="5731510" cy="4116705"/>
                    </a:xfrm>
                    <a:prstGeom prst="rect">
                      <a:avLst/>
                    </a:prstGeom>
                  </pic:spPr>
                </pic:pic>
              </a:graphicData>
            </a:graphic>
          </wp:inline>
        </w:drawing>
      </w:r>
    </w:p>
    <w:p w:rsidR="00916247" w:rsidP="3E3C9039" w:rsidRDefault="00916247" w14:paraId="4579463C" w14:textId="63433212">
      <w:pPr>
        <w:autoSpaceDE w:val="0"/>
        <w:autoSpaceDN w:val="0"/>
        <w:adjustRightInd w:val="0"/>
        <w:spacing w:after="0" w:line="276" w:lineRule="auto"/>
        <w:jc w:val="center"/>
      </w:pPr>
      <w:r w:rsidR="495041F3">
        <w:drawing>
          <wp:inline wp14:editId="2CB9FAF6" wp14:anchorId="23E4C810">
            <wp:extent cx="5731510" cy="4137660"/>
            <wp:effectExtent l="0" t="0" r="2540" b="0"/>
            <wp:docPr id="1114776732"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14776732" name="Picture 1" descr="A screenshot of a computer&#10;&#10;AI-generated content may be incorrect."/>
                    <pic:cNvPicPr/>
                  </pic:nvPicPr>
                  <pic:blipFill>
                    <a:blip xmlns:r="http://schemas.openxmlformats.org/officeDocument/2006/relationships" r:embed="rId29"/>
                    <a:stretch>
                      <a:fillRect/>
                    </a:stretch>
                  </pic:blipFill>
                  <pic:spPr>
                    <a:xfrm>
                      <a:off x="0" y="0"/>
                      <a:ext cx="5731510" cy="4137660"/>
                    </a:xfrm>
                    <a:prstGeom prst="rect">
                      <a:avLst/>
                    </a:prstGeom>
                  </pic:spPr>
                </pic:pic>
              </a:graphicData>
            </a:graphic>
          </wp:inline>
        </w:drawing>
      </w:r>
    </w:p>
    <w:p w:rsidR="00916247" w:rsidP="3E3C9039" w:rsidRDefault="00916247" w14:paraId="0AA513C9" w14:textId="79F4C2EF">
      <w:pPr>
        <w:autoSpaceDE w:val="0"/>
        <w:autoSpaceDN w:val="0"/>
        <w:adjustRightInd w:val="0"/>
        <w:spacing w:after="0" w:line="276" w:lineRule="auto"/>
        <w:jc w:val="center"/>
      </w:pPr>
      <w:r w:rsidR="495041F3">
        <w:drawing>
          <wp:inline wp14:editId="395DB093" wp14:anchorId="3DE73E84">
            <wp:extent cx="5731510" cy="3993515"/>
            <wp:effectExtent l="0" t="0" r="2540" b="6985"/>
            <wp:docPr id="303825778"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03825778" name="Picture 1" descr="A screenshot of a computer&#10;&#10;AI-generated content may be incorrect."/>
                    <pic:cNvPicPr/>
                  </pic:nvPicPr>
                  <pic:blipFill rotWithShape="1">
                    <a:blip xmlns:r="http://schemas.openxmlformats.org/officeDocument/2006/relationships" r:embed="rId30"/>
                    <a:srcRect b="2785"/>
                    <a:stretch>
                      <a:fillRect/>
                    </a:stretch>
                  </pic:blipFill>
                  <pic:spPr bwMode="auto">
                    <a:xfrm>
                      <a:off x="0" y="0"/>
                      <a:ext cx="5731510" cy="3993515"/>
                    </a:xfrm>
                    <a:prstGeom prst="rect">
                      <a:avLst/>
                    </a:prstGeom>
                    <a:ln>
                      <a:noFill/>
                    </a:ln>
                    <a:extLst>
                      <a:ext uri="{53640926-AAD7-44D8-BBD7-CCE9431645EC}">
                        <a14:shadowObscured xmlns:a14="http://schemas.microsoft.com/office/drawing/2010/main"/>
                      </a:ext>
                    </a:extLst>
                  </pic:spPr>
                </pic:pic>
              </a:graphicData>
            </a:graphic>
          </wp:inline>
        </w:drawing>
      </w:r>
    </w:p>
    <w:p w:rsidR="0094366B" w:rsidP="3E3C9039" w:rsidRDefault="00916247" w14:paraId="002E70CE" w14:textId="77777777">
      <w:pPr>
        <w:keepNext w:val="1"/>
        <w:autoSpaceDE w:val="0"/>
        <w:autoSpaceDN w:val="0"/>
        <w:adjustRightInd w:val="0"/>
        <w:spacing w:after="0" w:line="276" w:lineRule="auto"/>
        <w:jc w:val="center"/>
      </w:pPr>
      <w:r w:rsidR="495041F3">
        <w:drawing>
          <wp:inline wp14:editId="4B2EB935" wp14:anchorId="54A6CDD3">
            <wp:extent cx="5731510" cy="1439545"/>
            <wp:effectExtent l="0" t="0" r="2540" b="8255"/>
            <wp:docPr id="1426103233" name="Picture 1" descr="A screenshot of a calenda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26103233" name="Picture 1" descr="A screenshot of a calendar&#10;&#10;AI-generated content may be incorrect."/>
                    <pic:cNvPicPr/>
                  </pic:nvPicPr>
                  <pic:blipFill>
                    <a:blip xmlns:r="http://schemas.openxmlformats.org/officeDocument/2006/relationships" r:embed="rId31"/>
                    <a:stretch>
                      <a:fillRect/>
                    </a:stretch>
                  </pic:blipFill>
                  <pic:spPr>
                    <a:xfrm>
                      <a:off x="0" y="0"/>
                      <a:ext cx="5731510" cy="1439545"/>
                    </a:xfrm>
                    <a:prstGeom prst="rect">
                      <a:avLst/>
                    </a:prstGeom>
                  </pic:spPr>
                </pic:pic>
              </a:graphicData>
            </a:graphic>
          </wp:inline>
        </w:drawing>
      </w:r>
    </w:p>
    <w:p w:rsidRPr="0094366B" w:rsidR="00916247" w:rsidP="3E3C9039" w:rsidRDefault="0094366B" w14:paraId="193C05A9" w14:textId="70E9C81E">
      <w:pPr>
        <w:pStyle w:val="Caption"/>
        <w:spacing w:line="276" w:lineRule="auto"/>
        <w:jc w:val="center"/>
        <w:rPr>
          <w:sz w:val="22"/>
          <w:szCs w:val="22"/>
        </w:rPr>
      </w:pPr>
      <w:bookmarkStart w:name="_Toc213468581" w:id="586"/>
      <w:r w:rsidRPr="3E3C9039" w:rsidR="427D40CF">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7</w:t>
      </w:r>
      <w:r w:rsidRPr="3E3C9039">
        <w:rPr>
          <w:sz w:val="22"/>
          <w:szCs w:val="22"/>
        </w:rPr>
        <w:fldChar w:fldCharType="end"/>
      </w:r>
      <w:r w:rsidRPr="3E3C9039" w:rsidR="427D40CF">
        <w:rPr>
          <w:sz w:val="22"/>
          <w:szCs w:val="22"/>
        </w:rPr>
        <w:t xml:space="preserve"> Project Timeline</w:t>
      </w:r>
      <w:bookmarkEnd w:id="586"/>
    </w:p>
    <w:p w:rsidR="00916247" w:rsidP="3E3C9039" w:rsidRDefault="00916247" w14:paraId="3AA40B2B" w14:textId="77777777">
      <w:pPr>
        <w:autoSpaceDE w:val="0"/>
        <w:autoSpaceDN w:val="0"/>
        <w:adjustRightInd w:val="0"/>
        <w:spacing w:after="0" w:line="276" w:lineRule="auto"/>
        <w:jc w:val="center"/>
      </w:pPr>
    </w:p>
    <w:p w:rsidR="00916247" w:rsidP="3E3C9039" w:rsidRDefault="00916247" w14:paraId="1CBD8EB7" w14:textId="77777777">
      <w:pPr>
        <w:autoSpaceDE w:val="0"/>
        <w:autoSpaceDN w:val="0"/>
        <w:adjustRightInd w:val="0"/>
        <w:spacing w:after="0" w:line="276" w:lineRule="auto"/>
        <w:jc w:val="center"/>
      </w:pPr>
    </w:p>
    <w:p w:rsidR="00916247" w:rsidP="3E3C9039" w:rsidRDefault="00916247" w14:paraId="66C0935B" w14:textId="77777777">
      <w:pPr>
        <w:autoSpaceDE w:val="0"/>
        <w:autoSpaceDN w:val="0"/>
        <w:adjustRightInd w:val="0"/>
        <w:spacing w:after="0" w:line="276" w:lineRule="auto"/>
        <w:jc w:val="center"/>
      </w:pPr>
    </w:p>
    <w:p w:rsidR="00916247" w:rsidP="3E3C9039" w:rsidRDefault="00916247" w14:paraId="6DF2C68B" w14:textId="77777777">
      <w:pPr>
        <w:autoSpaceDE w:val="0"/>
        <w:autoSpaceDN w:val="0"/>
        <w:adjustRightInd w:val="0"/>
        <w:spacing w:after="0" w:line="276" w:lineRule="auto"/>
        <w:jc w:val="center"/>
      </w:pPr>
    </w:p>
    <w:p w:rsidR="00916247" w:rsidP="3E3C9039" w:rsidRDefault="00916247" w14:paraId="4628199A" w14:textId="77777777">
      <w:pPr>
        <w:autoSpaceDE w:val="0"/>
        <w:autoSpaceDN w:val="0"/>
        <w:adjustRightInd w:val="0"/>
        <w:spacing w:after="0" w:line="276" w:lineRule="auto"/>
        <w:jc w:val="center"/>
      </w:pPr>
    </w:p>
    <w:p w:rsidR="00916247" w:rsidP="3E3C9039" w:rsidRDefault="00916247" w14:paraId="0ABBF45A" w14:textId="77777777">
      <w:pPr>
        <w:autoSpaceDE w:val="0"/>
        <w:autoSpaceDN w:val="0"/>
        <w:adjustRightInd w:val="0"/>
        <w:spacing w:after="0" w:line="276" w:lineRule="auto"/>
        <w:jc w:val="center"/>
      </w:pPr>
    </w:p>
    <w:p w:rsidR="00916247" w:rsidP="3E3C9039" w:rsidRDefault="00916247" w14:paraId="28F510A3" w14:textId="77777777">
      <w:pPr>
        <w:autoSpaceDE w:val="0"/>
        <w:autoSpaceDN w:val="0"/>
        <w:adjustRightInd w:val="0"/>
        <w:spacing w:after="0" w:line="276" w:lineRule="auto"/>
        <w:jc w:val="center"/>
      </w:pPr>
    </w:p>
    <w:p w:rsidR="00515E03" w:rsidP="3E3C9039" w:rsidRDefault="00916247" w14:paraId="79614E08" w14:textId="77777777">
      <w:pPr>
        <w:keepNext w:val="1"/>
        <w:autoSpaceDE w:val="0"/>
        <w:autoSpaceDN w:val="0"/>
        <w:adjustRightInd w:val="0"/>
        <w:spacing w:after="0" w:line="276" w:lineRule="auto"/>
        <w:jc w:val="center"/>
      </w:pPr>
      <w:r w:rsidR="495041F3">
        <w:drawing>
          <wp:inline wp14:editId="05F3B04E" wp14:anchorId="5EF321A1">
            <wp:extent cx="5731510" cy="2311400"/>
            <wp:effectExtent l="0" t="0" r="2540" b="0"/>
            <wp:docPr id="1298145391"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98145391" name="Picture 1" descr="A screenshot of a computer&#10;&#10;AI-generated content may be incorrect."/>
                    <pic:cNvPicPr/>
                  </pic:nvPicPr>
                  <pic:blipFill>
                    <a:blip xmlns:r="http://schemas.openxmlformats.org/officeDocument/2006/relationships" r:embed="rId32"/>
                    <a:stretch>
                      <a:fillRect/>
                    </a:stretch>
                  </pic:blipFill>
                  <pic:spPr>
                    <a:xfrm>
                      <a:off x="0" y="0"/>
                      <a:ext cx="5731510" cy="2311400"/>
                    </a:xfrm>
                    <a:prstGeom prst="rect">
                      <a:avLst/>
                    </a:prstGeom>
                  </pic:spPr>
                </pic:pic>
              </a:graphicData>
            </a:graphic>
          </wp:inline>
        </w:drawing>
      </w:r>
    </w:p>
    <w:p w:rsidR="00916910" w:rsidP="3E3C9039" w:rsidRDefault="00916247" w14:paraId="7BFAF985" w14:textId="2E54E2B5">
      <w:pPr>
        <w:autoSpaceDE w:val="0"/>
        <w:autoSpaceDN w:val="0"/>
        <w:adjustRightInd w:val="0"/>
        <w:spacing w:after="0" w:line="276" w:lineRule="auto"/>
        <w:jc w:val="center"/>
      </w:pPr>
      <w:r w:rsidR="495041F3">
        <w:drawing>
          <wp:inline wp14:editId="26B15259" wp14:anchorId="098A0356">
            <wp:extent cx="5731510" cy="2479675"/>
            <wp:effectExtent l="0" t="0" r="2540" b="0"/>
            <wp:docPr id="674202552"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74202552" name="Picture 1" descr="A screenshot of a computer&#10;&#10;AI-generated content may be incorrect."/>
                    <pic:cNvPicPr/>
                  </pic:nvPicPr>
                  <pic:blipFill>
                    <a:blip xmlns:r="http://schemas.openxmlformats.org/officeDocument/2006/relationships" r:embed="rId33"/>
                    <a:stretch>
                      <a:fillRect/>
                    </a:stretch>
                  </pic:blipFill>
                  <pic:spPr>
                    <a:xfrm>
                      <a:off x="0" y="0"/>
                      <a:ext cx="5731510" cy="2479675"/>
                    </a:xfrm>
                    <a:prstGeom prst="rect">
                      <a:avLst/>
                    </a:prstGeom>
                  </pic:spPr>
                </pic:pic>
              </a:graphicData>
            </a:graphic>
          </wp:inline>
        </w:drawing>
      </w:r>
    </w:p>
    <w:p w:rsidR="00916247" w:rsidP="3E3C9039" w:rsidRDefault="00916247" w14:paraId="2B95C254" w14:textId="5BAB435C">
      <w:pPr>
        <w:autoSpaceDE w:val="0"/>
        <w:autoSpaceDN w:val="0"/>
        <w:adjustRightInd w:val="0"/>
        <w:spacing w:after="0" w:line="276" w:lineRule="auto"/>
        <w:jc w:val="center"/>
      </w:pPr>
      <w:r w:rsidR="495041F3">
        <w:drawing>
          <wp:inline wp14:editId="72999CE9" wp14:anchorId="67AD90DD">
            <wp:extent cx="5731510" cy="1331595"/>
            <wp:effectExtent l="0" t="0" r="2540" b="1905"/>
            <wp:docPr id="2130395532"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30395532" name="Picture 1" descr="A screenshot of a computer&#10;&#10;AI-generated content may be incorrect."/>
                    <pic:cNvPicPr/>
                  </pic:nvPicPr>
                  <pic:blipFill>
                    <a:blip xmlns:r="http://schemas.openxmlformats.org/officeDocument/2006/relationships" r:embed="rId34"/>
                    <a:stretch>
                      <a:fillRect/>
                    </a:stretch>
                  </pic:blipFill>
                  <pic:spPr>
                    <a:xfrm>
                      <a:off x="0" y="0"/>
                      <a:ext cx="5731510" cy="1331595"/>
                    </a:xfrm>
                    <a:prstGeom prst="rect">
                      <a:avLst/>
                    </a:prstGeom>
                  </pic:spPr>
                </pic:pic>
              </a:graphicData>
            </a:graphic>
          </wp:inline>
        </w:drawing>
      </w:r>
      <w:r w:rsidR="495041F3">
        <w:drawing>
          <wp:inline wp14:editId="5E4BD2F3" wp14:anchorId="54440127">
            <wp:extent cx="5731510" cy="398145"/>
            <wp:effectExtent l="0" t="0" r="2540" b="1905"/>
            <wp:docPr id="503860221"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03860221" name=""/>
                    <pic:cNvPicPr/>
                  </pic:nvPicPr>
                  <pic:blipFill>
                    <a:blip xmlns:r="http://schemas.openxmlformats.org/officeDocument/2006/relationships" r:embed="rId35"/>
                    <a:stretch>
                      <a:fillRect/>
                    </a:stretch>
                  </pic:blipFill>
                  <pic:spPr>
                    <a:xfrm>
                      <a:off x="0" y="0"/>
                      <a:ext cx="5731510" cy="398145"/>
                    </a:xfrm>
                    <a:prstGeom prst="rect">
                      <a:avLst/>
                    </a:prstGeom>
                  </pic:spPr>
                </pic:pic>
              </a:graphicData>
            </a:graphic>
          </wp:inline>
        </w:drawing>
      </w:r>
    </w:p>
    <w:p w:rsidR="00916247" w:rsidP="3E3C9039" w:rsidRDefault="00916247" w14:paraId="1D55BE67" w14:textId="514FC994">
      <w:pPr>
        <w:autoSpaceDE w:val="0"/>
        <w:autoSpaceDN w:val="0"/>
        <w:adjustRightInd w:val="0"/>
        <w:spacing w:after="0" w:line="276" w:lineRule="auto"/>
        <w:jc w:val="center"/>
      </w:pPr>
      <w:r w:rsidR="495041F3">
        <w:drawing>
          <wp:inline wp14:editId="07DB74E8" wp14:anchorId="7CF51BD0">
            <wp:extent cx="5731510" cy="1069975"/>
            <wp:effectExtent l="0" t="0" r="2540" b="0"/>
            <wp:docPr id="1327085017" name="Picture 1" descr="A blue and white stripes&#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27085017" name="Picture 1" descr="A blue and white stripes&#10;&#10;AI-generated content may be incorrect."/>
                    <pic:cNvPicPr/>
                  </pic:nvPicPr>
                  <pic:blipFill>
                    <a:blip xmlns:r="http://schemas.openxmlformats.org/officeDocument/2006/relationships" r:embed="rId36"/>
                    <a:stretch>
                      <a:fillRect/>
                    </a:stretch>
                  </pic:blipFill>
                  <pic:spPr>
                    <a:xfrm>
                      <a:off x="0" y="0"/>
                      <a:ext cx="5731510" cy="1069975"/>
                    </a:xfrm>
                    <a:prstGeom prst="rect">
                      <a:avLst/>
                    </a:prstGeom>
                  </pic:spPr>
                </pic:pic>
              </a:graphicData>
            </a:graphic>
          </wp:inline>
        </w:drawing>
      </w:r>
    </w:p>
    <w:p w:rsidR="00916247" w:rsidP="3E3C9039" w:rsidRDefault="00916247" w14:paraId="35E2A69F" w14:textId="18469A29">
      <w:pPr>
        <w:autoSpaceDE w:val="0"/>
        <w:autoSpaceDN w:val="0"/>
        <w:adjustRightInd w:val="0"/>
        <w:spacing w:after="0" w:line="276" w:lineRule="auto"/>
        <w:jc w:val="center"/>
      </w:pPr>
      <w:r w:rsidR="495041F3">
        <w:drawing>
          <wp:inline wp14:editId="0AF1B3A6" wp14:anchorId="6794D54F">
            <wp:extent cx="5731510" cy="1640840"/>
            <wp:effectExtent l="0" t="0" r="2540" b="0"/>
            <wp:docPr id="960255934" name="Picture 1"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60255934" name="Picture 1" descr="A screenshot of a computer&#10;&#10;AI-generated content may be incorrect."/>
                    <pic:cNvPicPr/>
                  </pic:nvPicPr>
                  <pic:blipFill>
                    <a:blip xmlns:r="http://schemas.openxmlformats.org/officeDocument/2006/relationships" r:embed="rId37"/>
                    <a:stretch>
                      <a:fillRect/>
                    </a:stretch>
                  </pic:blipFill>
                  <pic:spPr>
                    <a:xfrm>
                      <a:off x="0" y="0"/>
                      <a:ext cx="5731510" cy="1640840"/>
                    </a:xfrm>
                    <a:prstGeom prst="rect">
                      <a:avLst/>
                    </a:prstGeom>
                  </pic:spPr>
                </pic:pic>
              </a:graphicData>
            </a:graphic>
          </wp:inline>
        </w:drawing>
      </w:r>
    </w:p>
    <w:p w:rsidR="00776DDC" w:rsidP="3E3C9039" w:rsidRDefault="00515E03" w14:paraId="44A5A830" w14:textId="464FB283">
      <w:pPr>
        <w:pStyle w:val="Caption"/>
        <w:spacing w:line="276" w:lineRule="auto"/>
        <w:jc w:val="center"/>
        <w:rPr>
          <w:sz w:val="22"/>
          <w:szCs w:val="22"/>
        </w:rPr>
      </w:pPr>
      <w:bookmarkStart w:name="_Toc213468582" w:id="587"/>
      <w:r w:rsidRPr="3E3C9039" w:rsidR="6A116C36">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8</w:t>
      </w:r>
      <w:r w:rsidRPr="3E3C9039">
        <w:rPr>
          <w:sz w:val="22"/>
          <w:szCs w:val="22"/>
        </w:rPr>
        <w:fldChar w:fldCharType="end"/>
      </w:r>
      <w:r w:rsidRPr="3E3C9039" w:rsidR="6A116C36">
        <w:rPr>
          <w:sz w:val="22"/>
          <w:szCs w:val="22"/>
        </w:rPr>
        <w:t xml:space="preserve"> Project Gantt Chart: Timeline of key tasks and Milestones</w:t>
      </w:r>
      <w:bookmarkEnd w:id="587"/>
    </w:p>
    <w:p w:rsidRPr="009D4071" w:rsidR="009D4071" w:rsidP="3E3C9039" w:rsidRDefault="009D4071" w14:paraId="16451CBC" w14:textId="77777777">
      <w:pPr>
        <w:spacing w:line="276" w:lineRule="auto"/>
      </w:pPr>
    </w:p>
    <w:p w:rsidRPr="00042D7A" w:rsidR="00F91A85" w:rsidP="4A073616" w:rsidRDefault="6C59D749" w14:paraId="2A801D1B" w14:textId="2D841C8F">
      <w:pPr>
        <w:pStyle w:val="Heading2"/>
        <w:spacing w:before="240" w:after="240" w:line="276" w:lineRule="auto"/>
        <w:ind w:left="567" w:hanging="340"/>
        <w:rPr>
          <w:color w:val="365F91" w:themeColor="accent1" w:themeShade="BF"/>
        </w:rPr>
      </w:pPr>
      <w:bookmarkStart w:name="_Toc499635701" w:id="588"/>
      <w:bookmarkStart w:name="_Toc1859049790" w:id="626766836"/>
      <w:r w:rsidRPr="4A073616" w:rsidR="1BF65D74">
        <w:rPr>
          <w:color w:val="365F91" w:themeColor="accent1" w:themeTint="FF" w:themeShade="BF"/>
        </w:rPr>
        <w:t xml:space="preserve">4.3. </w:t>
      </w:r>
      <w:r w:rsidRPr="4A073616" w:rsidR="4062F79C">
        <w:rPr>
          <w:color w:val="365F91" w:themeColor="accent1" w:themeTint="FF" w:themeShade="BF"/>
        </w:rPr>
        <w:t>Anticipated risks</w:t>
      </w:r>
      <w:bookmarkEnd w:id="588"/>
      <w:bookmarkEnd w:id="626766836"/>
    </w:p>
    <w:p w:rsidR="00F91A85" w:rsidP="3E3C9039" w:rsidRDefault="00F91A85" w14:paraId="0FE950D4" w14:textId="77777777">
      <w:pPr>
        <w:autoSpaceDE w:val="0"/>
        <w:autoSpaceDN w:val="0"/>
        <w:adjustRightInd w:val="0"/>
        <w:spacing w:after="0" w:line="276" w:lineRule="auto"/>
      </w:pPr>
      <w:r w:rsidR="5371B66A">
        <w:rPr/>
        <w:t xml:space="preserve"> </w:t>
      </w:r>
      <w:r w:rsidR="5371B66A">
        <w:rPr/>
        <w:t xml:space="preserve">&lt; </w:t>
      </w:r>
      <w:r w:rsidRPr="3E3C9039" w:rsidR="5371B66A">
        <w:rPr>
          <w:b w:val="1"/>
          <w:bCs w:val="1"/>
        </w:rPr>
        <w:t>ToDo</w:t>
      </w:r>
      <w:r w:rsidRPr="3E3C9039" w:rsidR="5371B66A">
        <w:rPr>
          <w:b w:val="1"/>
          <w:bCs w:val="1"/>
        </w:rPr>
        <w:t>:</w:t>
      </w:r>
      <w:r w:rsidR="5371B66A">
        <w:rPr/>
        <w:t xml:space="preserve">  </w:t>
      </w:r>
    </w:p>
    <w:p w:rsidR="00B7614E" w:rsidP="3E3C9039" w:rsidRDefault="00858D12" w14:paraId="5DDE9D64" w14:textId="2B813EFE">
      <w:pPr>
        <w:pStyle w:val="ListParagraph"/>
        <w:numPr>
          <w:ilvl w:val="0"/>
          <w:numId w:val="14"/>
        </w:numPr>
        <w:autoSpaceDE w:val="0"/>
        <w:autoSpaceDN w:val="0"/>
        <w:adjustRightInd w:val="0"/>
        <w:spacing w:after="0" w:line="276" w:lineRule="auto"/>
        <w:jc w:val="both"/>
        <w:rPr/>
      </w:pPr>
      <w:r w:rsidR="31D684A1">
        <w:rPr/>
        <w:t xml:space="preserve">Present a table </w:t>
      </w:r>
      <w:r w:rsidR="57623530">
        <w:rPr/>
        <w:t xml:space="preserve">that </w:t>
      </w:r>
      <w:r w:rsidR="18374BA5">
        <w:rPr/>
        <w:t>outlines potential risks, which are events that could jeopardize the successful completion of the project.</w:t>
      </w:r>
    </w:p>
    <w:p w:rsidR="00F91A85" w:rsidP="3E3C9039" w:rsidRDefault="00732CA2" w14:paraId="052E5ABB" w14:textId="3EC5A2AD">
      <w:pPr>
        <w:pStyle w:val="ListParagraph"/>
        <w:numPr>
          <w:ilvl w:val="0"/>
          <w:numId w:val="14"/>
        </w:numPr>
        <w:autoSpaceDE w:val="0"/>
        <w:autoSpaceDN w:val="0"/>
        <w:adjustRightInd w:val="0"/>
        <w:spacing w:after="0" w:line="276" w:lineRule="auto"/>
        <w:jc w:val="both"/>
        <w:rPr/>
      </w:pPr>
      <w:r w:rsidR="1DF9F8F2">
        <w:rPr/>
        <w:t>O</w:t>
      </w:r>
      <w:r w:rsidR="1DF9F8F2">
        <w:rPr/>
        <w:t xml:space="preserve">utline </w:t>
      </w:r>
      <w:r w:rsidR="1DF9F8F2">
        <w:rPr/>
        <w:t>the</w:t>
      </w:r>
      <w:r w:rsidR="1DF9F8F2">
        <w:rPr/>
        <w:t xml:space="preserve"> approach to </w:t>
      </w:r>
      <w:r w:rsidR="50787D27">
        <w:rPr/>
        <w:t xml:space="preserve">mitigate each identified risk, ensuring the project's </w:t>
      </w:r>
      <w:r w:rsidR="50787D27">
        <w:rPr/>
        <w:t xml:space="preserve">smooth </w:t>
      </w:r>
      <w:r w:rsidR="50787D27">
        <w:rPr/>
        <w:t>progression and minimizing disruptions.</w:t>
      </w:r>
    </w:p>
    <w:p w:rsidR="00F91A85" w:rsidP="3E3C9039" w:rsidRDefault="00F91A85" w14:paraId="731D995C" w14:textId="316418FC">
      <w:pPr>
        <w:autoSpaceDE w:val="0"/>
        <w:autoSpaceDN w:val="0"/>
        <w:adjustRightInd w:val="0"/>
        <w:spacing w:after="0" w:line="276" w:lineRule="auto"/>
      </w:pPr>
      <w:r w:rsidR="5371B66A">
        <w:rPr/>
        <w:t xml:space="preserve"> /&gt;</w:t>
      </w:r>
    </w:p>
    <w:p w:rsidRPr="00B60812" w:rsidR="00F91A85" w:rsidP="3E3C9039" w:rsidRDefault="00F91A85" w14:paraId="519147EC" w14:textId="658E33E0">
      <w:pPr>
        <w:pStyle w:val="Caption"/>
        <w:spacing w:before="240" w:after="120" w:line="276" w:lineRule="auto"/>
        <w:rPr>
          <w:color w:val="1F497D" w:themeColor="text2"/>
          <w:sz w:val="22"/>
          <w:szCs w:val="22"/>
        </w:rPr>
      </w:pPr>
      <w:bookmarkStart w:name="_Toc115451856" w:id="590"/>
      <w:bookmarkStart w:name="_Toc213468612" w:id="591"/>
      <w:r w:rsidRPr="3E3C9039" w:rsidR="5371B66A">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8</w:t>
      </w:r>
      <w:r>
        <w:fldChar w:fldCharType="end"/>
      </w:r>
      <w:r w:rsidRPr="3E3C9039" w:rsidR="5371B66A">
        <w:rPr>
          <w:color w:val="1F497D" w:themeColor="text2" w:themeTint="FF" w:themeShade="FF"/>
          <w:sz w:val="22"/>
          <w:szCs w:val="22"/>
        </w:rPr>
        <w:t xml:space="preserve">. </w:t>
      </w:r>
      <w:r w:rsidRPr="3E3C9039" w:rsidR="0E773708">
        <w:rPr>
          <w:color w:val="1F497D" w:themeColor="text2" w:themeTint="FF" w:themeShade="FF"/>
          <w:sz w:val="22"/>
          <w:szCs w:val="22"/>
        </w:rPr>
        <w:t xml:space="preserve">Project </w:t>
      </w:r>
      <w:r w:rsidRPr="3E3C9039" w:rsidR="5371B66A">
        <w:rPr>
          <w:color w:val="1F497D" w:themeColor="text2" w:themeTint="FF" w:themeShade="FF"/>
          <w:sz w:val="22"/>
          <w:szCs w:val="22"/>
        </w:rPr>
        <w:t>Risks</w:t>
      </w:r>
      <w:bookmarkEnd w:id="590"/>
      <w:bookmarkEnd w:id="591"/>
    </w:p>
    <w:tbl>
      <w:tblPr>
        <w:tblStyle w:val="LightGrid-Accent11"/>
        <w:tblW w:w="9080" w:type="dxa"/>
        <w:tblLook w:val="04A0" w:firstRow="1" w:lastRow="0" w:firstColumn="1" w:lastColumn="0" w:noHBand="0" w:noVBand="1"/>
      </w:tblPr>
      <w:tblGrid>
        <w:gridCol w:w="3410"/>
        <w:gridCol w:w="5670"/>
      </w:tblGrid>
      <w:tr w:rsidRPr="00C01B29" w:rsidR="001B7BF8" w:rsidTr="3E3C9039" w14:paraId="167AAF3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C01B29" w:rsidR="001B7BF8" w:rsidP="3E3C9039" w:rsidRDefault="001B7BF8" w14:paraId="373CAFF6" w14:textId="77777777">
            <w:pPr>
              <w:spacing w:line="276" w:lineRule="auto"/>
            </w:pPr>
            <w:r w:rsidR="38426521">
              <w:rPr/>
              <w:t>Risk</w:t>
            </w:r>
          </w:p>
        </w:tc>
        <w:tc>
          <w:tcPr>
            <w:cnfStyle w:val="000000000000" w:firstRow="0" w:lastRow="0" w:firstColumn="0" w:lastColumn="0" w:oddVBand="0" w:evenVBand="0" w:oddHBand="0" w:evenHBand="0" w:firstRowFirstColumn="0" w:firstRowLastColumn="0" w:lastRowFirstColumn="0" w:lastRowLastColumn="0"/>
            <w:tcW w:w="5670" w:type="dxa"/>
            <w:tcMar/>
          </w:tcPr>
          <w:p w:rsidRPr="00C01B29" w:rsidR="001B7BF8" w:rsidP="3E3C9039" w:rsidRDefault="001B7BF8" w14:paraId="2E3731B5" w14:textId="77777777">
            <w:pPr>
              <w:spacing w:line="276" w:lineRule="auto"/>
              <w:cnfStyle w:val="100000000000" w:firstRow="1" w:lastRow="0" w:firstColumn="0" w:lastColumn="0" w:oddVBand="0" w:evenVBand="0" w:oddHBand="0" w:evenHBand="0" w:firstRowFirstColumn="0" w:firstRowLastColumn="0" w:lastRowFirstColumn="0" w:lastRowLastColumn="0"/>
            </w:pPr>
            <w:r w:rsidR="38426521">
              <w:rPr/>
              <w:t xml:space="preserve">Approach to </w:t>
            </w:r>
            <w:r w:rsidR="38426521">
              <w:rPr/>
              <w:t>mitigate</w:t>
            </w:r>
            <w:r w:rsidR="38426521">
              <w:rPr/>
              <w:t xml:space="preserve"> the risk</w:t>
            </w:r>
          </w:p>
        </w:tc>
      </w:tr>
      <w:tr w:rsidRPr="00C01B29" w:rsidR="001B7BF8" w:rsidTr="3E3C9039" w14:paraId="7C001D61" w14:textId="77777777">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7BA0AF3D"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Delay in therapist/expert feedback</w:t>
            </w:r>
          </w:p>
        </w:tc>
        <w:tc>
          <w:tcPr>
            <w:cnfStyle w:val="000000000000" w:firstRow="0" w:lastRow="0" w:firstColumn="0" w:lastColumn="0" w:oddVBand="0" w:evenVBand="0" w:oddHBand="0" w:evenHBand="0" w:firstRowFirstColumn="0" w:firstRowLastColumn="0" w:lastRowFirstColumn="0" w:lastRowLastColumn="0"/>
            <w:tcW w:w="5670" w:type="dxa"/>
            <w:tcMar/>
          </w:tcPr>
          <w:p w:rsidRPr="00BC7FFB" w:rsidR="001B7BF8" w:rsidP="3E3C9039" w:rsidRDefault="001B7BF8" w14:paraId="5E6FA454"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38426521">
              <w:rPr>
                <w:rFonts w:cs="Calibri" w:cstheme="minorAscii"/>
              </w:rPr>
              <w:t xml:space="preserve">Reschedule and approach </w:t>
            </w:r>
            <w:r w:rsidRPr="3E3C9039" w:rsidR="38426521">
              <w:rPr>
                <w:rFonts w:cs="Calibri" w:cstheme="minorAscii"/>
              </w:rPr>
              <w:t>two</w:t>
            </w:r>
            <w:r w:rsidRPr="3E3C9039" w:rsidR="38426521">
              <w:rPr>
                <w:rFonts w:cs="Calibri" w:cstheme="minorAscii"/>
              </w:rPr>
              <w:t xml:space="preserve"> therapists</w:t>
            </w:r>
            <w:r w:rsidRPr="3E3C9039" w:rsidR="38426521">
              <w:rPr>
                <w:rFonts w:cs="Calibri" w:cstheme="minorAscii"/>
              </w:rPr>
              <w:t xml:space="preserve"> so at least 1 can meet up and w</w:t>
            </w:r>
            <w:r w:rsidRPr="3E3C9039" w:rsidR="38426521">
              <w:rPr>
                <w:rFonts w:cs="Calibri" w:cstheme="minorAscii"/>
              </w:rPr>
              <w:t xml:space="preserve">ork in parallel with </w:t>
            </w:r>
            <w:r w:rsidRPr="3E3C9039" w:rsidR="38426521">
              <w:rPr>
                <w:rFonts w:cs="Calibri" w:cstheme="minorAscii"/>
              </w:rPr>
              <w:t xml:space="preserve">other </w:t>
            </w:r>
            <w:r w:rsidRPr="3E3C9039" w:rsidR="38426521">
              <w:rPr>
                <w:rFonts w:cs="Calibri" w:cstheme="minorAscii"/>
              </w:rPr>
              <w:t>tasks that does not require their advice.</w:t>
            </w:r>
          </w:p>
        </w:tc>
      </w:tr>
      <w:tr w:rsidRPr="00C01B29" w:rsidR="001B7BF8" w:rsidTr="3E3C9039" w14:paraId="44D1773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2B73FD8A"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Loss of user data</w:t>
            </w:r>
          </w:p>
        </w:tc>
        <w:tc>
          <w:tcPr>
            <w:cnfStyle w:val="000000000000" w:firstRow="0" w:lastRow="0" w:firstColumn="0" w:lastColumn="0" w:oddVBand="0" w:evenVBand="0" w:oddHBand="0" w:evenHBand="0" w:firstRowFirstColumn="0" w:firstRowLastColumn="0" w:lastRowFirstColumn="0" w:lastRowLastColumn="0"/>
            <w:tcW w:w="5670" w:type="dxa"/>
            <w:tcMar/>
          </w:tcPr>
          <w:p w:rsidRPr="00BC7FFB" w:rsidR="001B7BF8" w:rsidP="3E3C9039" w:rsidRDefault="001B7BF8" w14:paraId="1BD24ECF"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38426521">
              <w:rPr>
                <w:rFonts w:cs="Calibri" w:cstheme="minorAscii"/>
              </w:rPr>
              <w:t>Schedule backups and use a secure cloud storage like Firebase that ensures recovery and secure protection.</w:t>
            </w:r>
          </w:p>
          <w:p w:rsidRPr="00BC7FFB" w:rsidR="001B7BF8" w:rsidP="3E3C9039" w:rsidRDefault="001B7BF8" w14:paraId="6E260D19"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p>
        </w:tc>
      </w:tr>
      <w:tr w:rsidRPr="00C01B29" w:rsidR="001B7BF8" w:rsidTr="3E3C9039" w14:paraId="42DD6A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32D81C14"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Children may struggle to grasp and use the UI intuitively</w:t>
            </w:r>
          </w:p>
          <w:p w:rsidRPr="00BC7FFB" w:rsidR="001B7BF8" w:rsidP="3E3C9039" w:rsidRDefault="001B7BF8" w14:paraId="27B9F898" w14:textId="77777777">
            <w:pPr>
              <w:spacing w:line="276" w:lineRule="auto"/>
              <w:rPr>
                <w:rFonts w:ascii="Calibri" w:hAnsi="Calibri" w:cs="Calibri" w:asciiTheme="minorAscii" w:hAnsiTheme="minorAscii" w:cstheme="minorAscii"/>
                <w:b w:val="0"/>
                <w:bCs w:val="0"/>
              </w:rPr>
            </w:pPr>
          </w:p>
        </w:tc>
        <w:tc>
          <w:tcPr>
            <w:cnfStyle w:val="000000000000" w:firstRow="0" w:lastRow="0" w:firstColumn="0" w:lastColumn="0" w:oddVBand="0" w:evenVBand="0" w:oddHBand="0" w:evenHBand="0" w:firstRowFirstColumn="0" w:firstRowLastColumn="0" w:lastRowFirstColumn="0" w:lastRowLastColumn="0"/>
            <w:tcW w:w="5670" w:type="dxa"/>
            <w:tcMar/>
          </w:tcPr>
          <w:p w:rsidRPr="00BC7FFB" w:rsidR="001B7BF8" w:rsidP="3E3C9039" w:rsidRDefault="001B7BF8" w14:paraId="2482A414"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38426521">
              <w:rPr>
                <w:rFonts w:cs="Calibri" w:cstheme="minorAscii"/>
              </w:rPr>
              <w:t>Run usability tests 3–5 target users</w:t>
            </w:r>
            <w:r w:rsidRPr="3E3C9039" w:rsidR="38426521">
              <w:rPr>
                <w:rFonts w:cs="Calibri" w:cstheme="minorAscii"/>
              </w:rPr>
              <w:t xml:space="preserve"> in the prototype evaluation</w:t>
            </w:r>
            <w:r w:rsidRPr="3E3C9039" w:rsidR="38426521">
              <w:rPr>
                <w:rFonts w:cs="Calibri" w:cstheme="minorAscii"/>
              </w:rPr>
              <w:t xml:space="preserve"> to gather feedback on interface usability</w:t>
            </w:r>
            <w:r w:rsidRPr="3E3C9039" w:rsidR="38426521">
              <w:rPr>
                <w:rFonts w:cs="Calibri" w:cstheme="minorAscii"/>
              </w:rPr>
              <w:t xml:space="preserve"> to know what to </w:t>
            </w:r>
            <w:r w:rsidRPr="3E3C9039" w:rsidR="38426521">
              <w:rPr>
                <w:rFonts w:cs="Calibri" w:cstheme="minorAscii"/>
              </w:rPr>
              <w:t xml:space="preserve">apply </w:t>
            </w:r>
            <w:r w:rsidRPr="3E3C9039" w:rsidR="38426521">
              <w:rPr>
                <w:rFonts w:cs="Calibri" w:cstheme="minorAscii"/>
              </w:rPr>
              <w:t>in the final app.</w:t>
            </w:r>
          </w:p>
        </w:tc>
      </w:tr>
      <w:tr w:rsidRPr="00C01B29" w:rsidR="001B7BF8" w:rsidTr="3E3C9039" w14:paraId="58F6DDA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43451B44"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Children may find some areas of the gameplay over-stimulating</w:t>
            </w:r>
          </w:p>
        </w:tc>
        <w:tc>
          <w:tcPr>
            <w:cnfStyle w:val="000000000000" w:firstRow="0" w:lastRow="0" w:firstColumn="0" w:lastColumn="0" w:oddVBand="0" w:evenVBand="0" w:oddHBand="0" w:evenHBand="0" w:firstRowFirstColumn="0" w:firstRowLastColumn="0" w:lastRowFirstColumn="0" w:lastRowLastColumn="0"/>
            <w:tcW w:w="5670" w:type="dxa"/>
            <w:tcMar/>
          </w:tcPr>
          <w:p w:rsidRPr="00BC7FFB" w:rsidR="001B7BF8" w:rsidP="3E3C9039" w:rsidRDefault="001B7BF8" w14:paraId="4D33D81E"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38426521">
              <w:rPr>
                <w:rFonts w:cs="Calibri" w:cstheme="minorAscii"/>
              </w:rPr>
              <w:t xml:space="preserve">Run usability tests 3–5 target users </w:t>
            </w:r>
            <w:r w:rsidRPr="3E3C9039" w:rsidR="38426521">
              <w:rPr>
                <w:rFonts w:cs="Calibri" w:cstheme="minorAscii"/>
              </w:rPr>
              <w:t xml:space="preserve">on the prototype </w:t>
            </w:r>
            <w:r w:rsidRPr="3E3C9039" w:rsidR="38426521">
              <w:rPr>
                <w:rFonts w:cs="Calibri" w:cstheme="minorAscii"/>
              </w:rPr>
              <w:t>to know which areas can be triggering and remove or tone-down effects (transitions, animation, lower volume)</w:t>
            </w:r>
            <w:r w:rsidRPr="3E3C9039" w:rsidR="38426521">
              <w:rPr>
                <w:rFonts w:cs="Calibri" w:cstheme="minorAscii"/>
              </w:rPr>
              <w:t>. Implement a break after continuous playtime (Ex. 2hr play), game should suggest the child to stop, and end their level.</w:t>
            </w:r>
          </w:p>
        </w:tc>
      </w:tr>
      <w:tr w:rsidRPr="00C01B29" w:rsidR="001B7BF8" w:rsidTr="3E3C9039" w14:paraId="7D50F3E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11A11E17"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Asset licensing issues with third-party assets</w:t>
            </w:r>
          </w:p>
        </w:tc>
        <w:tc>
          <w:tcPr>
            <w:cnfStyle w:val="000000000000" w:firstRow="0" w:lastRow="0" w:firstColumn="0" w:lastColumn="0" w:oddVBand="0" w:evenVBand="0" w:oddHBand="0" w:evenHBand="0" w:firstRowFirstColumn="0" w:firstRowLastColumn="0" w:lastRowFirstColumn="0" w:lastRowLastColumn="0"/>
            <w:tcW w:w="5670" w:type="dxa"/>
            <w:tcMar/>
          </w:tcPr>
          <w:p w:rsidRPr="00BC7FFB" w:rsidR="001B7BF8" w:rsidP="3E3C9039" w:rsidRDefault="001B7BF8" w14:paraId="6D0C1F76"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38426521">
              <w:rPr>
                <w:rFonts w:cs="Calibri" w:cstheme="minorAscii"/>
              </w:rPr>
              <w:t>Replace out-sourced assets and rebuild scenes.</w:t>
            </w:r>
          </w:p>
          <w:p w:rsidRPr="00BC7FFB" w:rsidR="001B7BF8" w:rsidP="3E3C9039" w:rsidRDefault="001B7BF8" w14:paraId="051FDA2C"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p>
          <w:p w:rsidRPr="00BC7FFB" w:rsidR="001B7BF8" w:rsidP="3E3C9039" w:rsidRDefault="001B7BF8" w14:paraId="32017778"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p>
        </w:tc>
      </w:tr>
      <w:tr w:rsidRPr="00C01B29" w:rsidR="001B7BF8" w:rsidTr="3E3C9039" w14:paraId="4B65449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C7FFB" w:rsidR="001B7BF8" w:rsidP="3E3C9039" w:rsidRDefault="001B7BF8" w14:paraId="25A91545" w14:textId="77777777">
            <w:pPr>
              <w:spacing w:line="276" w:lineRule="auto"/>
              <w:rPr>
                <w:rFonts w:ascii="Calibri" w:hAnsi="Calibri" w:cs="Calibri" w:asciiTheme="minorAscii" w:hAnsiTheme="minorAscii" w:cstheme="minorAscii"/>
                <w:b w:val="0"/>
                <w:bCs w:val="0"/>
              </w:rPr>
            </w:pPr>
            <w:r w:rsidRPr="3E3C9039" w:rsidR="38426521">
              <w:rPr>
                <w:rFonts w:ascii="Calibri" w:hAnsi="Calibri" w:cs="Calibri" w:asciiTheme="minorAscii" w:hAnsiTheme="minorAscii" w:cstheme="minorAscii"/>
                <w:b w:val="0"/>
                <w:bCs w:val="0"/>
              </w:rPr>
              <w:t>Unity packages update may break the project build during collaboration</w:t>
            </w:r>
          </w:p>
        </w:tc>
        <w:tc>
          <w:tcPr>
            <w:cnfStyle w:val="000000000000" w:firstRow="0" w:lastRow="0" w:firstColumn="0" w:lastColumn="0" w:oddVBand="0" w:evenVBand="0" w:oddHBand="0" w:evenHBand="0" w:firstRowFirstColumn="0" w:firstRowLastColumn="0" w:lastRowFirstColumn="0" w:lastRowLastColumn="0"/>
            <w:tcW w:w="5670" w:type="dxa"/>
            <w:tcMar/>
          </w:tcPr>
          <w:p w:rsidR="001B7BF8" w:rsidP="3E3C9039" w:rsidRDefault="001B7BF8" w14:paraId="62A1CEC2"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38426521">
              <w:rPr>
                <w:rFonts w:cs="Calibri" w:cstheme="minorAscii"/>
              </w:rPr>
              <w:t>Ensure all the latest updates have been pushed to GitHub and collectively update each team member’s Unity software making sure everyone us working on the same versions.</w:t>
            </w:r>
          </w:p>
          <w:p w:rsidRPr="00BC7FFB" w:rsidR="001B7BF8" w:rsidP="3E3C9039" w:rsidRDefault="001B7BF8" w14:paraId="7485C862"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p>
        </w:tc>
      </w:tr>
      <w:tr w:rsidRPr="00C01B29" w:rsidR="001B7BF8" w:rsidTr="3E3C9039" w14:paraId="248118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D70600" w:rsidR="001B7BF8" w:rsidP="3E3C9039" w:rsidRDefault="001B7BF8" w14:paraId="07066CB2" w14:textId="77777777">
            <w:pPr>
              <w:spacing w:line="276" w:lineRule="auto"/>
              <w:rPr>
                <w:rFonts w:ascii="Calibri" w:hAnsi="Calibri" w:cs="Calibri"/>
                <w:b w:val="0"/>
                <w:bCs w:val="0"/>
              </w:rPr>
            </w:pPr>
            <w:r w:rsidRPr="3E3C9039" w:rsidR="38426521">
              <w:rPr>
                <w:rFonts w:ascii="Calibri" w:hAnsi="Calibri" w:cs="Calibri"/>
                <w:b w:val="0"/>
                <w:bCs w:val="0"/>
              </w:rPr>
              <w:t>Failing to complete the project on time</w:t>
            </w:r>
          </w:p>
        </w:tc>
        <w:tc>
          <w:tcPr>
            <w:cnfStyle w:val="000000000000" w:firstRow="0" w:lastRow="0" w:firstColumn="0" w:lastColumn="0" w:oddVBand="0" w:evenVBand="0" w:oddHBand="0" w:evenHBand="0" w:firstRowFirstColumn="0" w:firstRowLastColumn="0" w:lastRowFirstColumn="0" w:lastRowLastColumn="0"/>
            <w:tcW w:w="5670" w:type="dxa"/>
            <w:tcMar/>
          </w:tcPr>
          <w:p w:rsidRPr="00D70600" w:rsidR="001B7BF8" w:rsidP="3E3C9039" w:rsidRDefault="001B7BF8" w14:paraId="1C848F7B"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3E3C9039" w:rsidR="38426521">
              <w:rPr>
                <w:rFonts w:ascii="Calibri" w:hAnsi="Calibri" w:cs="Calibri"/>
              </w:rPr>
              <w:t>Use a GitHub Kanban to break down milestones into smaller tasks</w:t>
            </w:r>
            <w:r w:rsidRPr="3E3C9039" w:rsidR="38426521">
              <w:rPr>
                <w:rFonts w:ascii="Calibri" w:hAnsi="Calibri" w:cs="Calibri"/>
              </w:rPr>
              <w:t xml:space="preserve"> with clear due dates, lock an MVP scope, and </w:t>
            </w:r>
            <w:r w:rsidRPr="3E3C9039" w:rsidR="38426521">
              <w:rPr>
                <w:rFonts w:ascii="Calibri" w:hAnsi="Calibri" w:cs="Calibri"/>
              </w:rPr>
              <w:t xml:space="preserve">hold weekly </w:t>
            </w:r>
            <w:r w:rsidRPr="3E3C9039" w:rsidR="38426521">
              <w:rPr>
                <w:rFonts w:ascii="Calibri" w:hAnsi="Calibri" w:cs="Calibri"/>
              </w:rPr>
              <w:t>check-ins to monitor task completion and group burnout to adjust accordingly.</w:t>
            </w:r>
          </w:p>
        </w:tc>
      </w:tr>
      <w:tr w:rsidRPr="00C01B29" w:rsidR="001B7BF8" w:rsidTr="3E3C9039" w14:paraId="1FC0C72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B13B5B" w:rsidR="001B7BF8" w:rsidP="3E3C9039" w:rsidRDefault="001B7BF8" w14:paraId="0799D19F" w14:textId="77777777">
            <w:pPr>
              <w:spacing w:line="276" w:lineRule="auto"/>
              <w:rPr>
                <w:rFonts w:ascii="Calibri" w:hAnsi="Calibri" w:cs="Calibri"/>
                <w:b w:val="0"/>
                <w:bCs w:val="0"/>
              </w:rPr>
            </w:pPr>
            <w:r w:rsidRPr="3E3C9039" w:rsidR="38426521">
              <w:rPr>
                <w:rFonts w:ascii="Calibri" w:hAnsi="Calibri" w:cs="Calibri"/>
                <w:b w:val="0"/>
                <w:bCs w:val="0"/>
              </w:rPr>
              <w:t>Child’s Gameplay progress is not saved after accidental game closing</w:t>
            </w:r>
          </w:p>
        </w:tc>
        <w:tc>
          <w:tcPr>
            <w:cnfStyle w:val="000000000000" w:firstRow="0" w:lastRow="0" w:firstColumn="0" w:lastColumn="0" w:oddVBand="0" w:evenVBand="0" w:oddHBand="0" w:evenHBand="0" w:firstRowFirstColumn="0" w:firstRowLastColumn="0" w:lastRowFirstColumn="0" w:lastRowLastColumn="0"/>
            <w:tcW w:w="5670" w:type="dxa"/>
            <w:tcMar/>
          </w:tcPr>
          <w:p w:rsidR="001B7BF8" w:rsidP="3E3C9039" w:rsidRDefault="001B7BF8" w14:paraId="330B7609"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3E3C9039" w:rsidR="38426521">
              <w:rPr>
                <w:rFonts w:ascii="Calibri" w:hAnsi="Calibri" w:cs="Calibri"/>
              </w:rPr>
              <w:t>Implement auto-save in intervals of 5 mins whilst having the option to manually save progress through the menu button.</w:t>
            </w:r>
          </w:p>
          <w:p w:rsidRPr="00D70600" w:rsidR="001B7BF8" w:rsidP="3E3C9039" w:rsidRDefault="001B7BF8" w14:paraId="59BC16BA"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p>
        </w:tc>
      </w:tr>
      <w:tr w:rsidRPr="00C01B29" w:rsidR="001B7BF8" w:rsidTr="3E3C9039" w14:paraId="505FA3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D70600" w:rsidR="001B7BF8" w:rsidP="3E3C9039" w:rsidRDefault="001B7BF8" w14:paraId="41A4ADA8" w14:textId="77777777">
            <w:pPr>
              <w:spacing w:line="276" w:lineRule="auto"/>
              <w:rPr>
                <w:rFonts w:ascii="Calibri" w:hAnsi="Calibri" w:cs="Calibri"/>
                <w:b w:val="0"/>
                <w:bCs w:val="0"/>
              </w:rPr>
            </w:pPr>
            <w:r w:rsidRPr="3E3C9039" w:rsidR="38426521">
              <w:rPr>
                <w:rFonts w:ascii="Calibri" w:hAnsi="Calibri" w:cs="Calibri"/>
                <w:b w:val="0"/>
                <w:bCs w:val="0"/>
              </w:rPr>
              <w:t>Miscommunication between team members</w:t>
            </w:r>
          </w:p>
        </w:tc>
        <w:tc>
          <w:tcPr>
            <w:cnfStyle w:val="000000000000" w:firstRow="0" w:lastRow="0" w:firstColumn="0" w:lastColumn="0" w:oddVBand="0" w:evenVBand="0" w:oddHBand="0" w:evenHBand="0" w:firstRowFirstColumn="0" w:firstRowLastColumn="0" w:lastRowFirstColumn="0" w:lastRowLastColumn="0"/>
            <w:tcW w:w="5670" w:type="dxa"/>
            <w:tcMar/>
          </w:tcPr>
          <w:p w:rsidRPr="00D70600" w:rsidR="001B7BF8" w:rsidP="3E3C9039" w:rsidRDefault="001B7BF8" w14:paraId="65A6F05A"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3E3C9039" w:rsidR="38426521">
              <w:rPr>
                <w:rFonts w:ascii="Calibri" w:hAnsi="Calibri" w:cs="Calibri"/>
              </w:rPr>
              <w:t xml:space="preserve">To keep to everyone on the same page, conduct weekly check-ins, employ </w:t>
            </w:r>
            <w:r w:rsidRPr="3E3C9039" w:rsidR="38426521">
              <w:rPr>
                <w:rFonts w:ascii="Calibri" w:hAnsi="Calibri" w:cs="Calibri"/>
              </w:rPr>
              <w:t>peer</w:t>
            </w:r>
            <w:r w:rsidRPr="3E3C9039" w:rsidR="38426521">
              <w:rPr>
                <w:rFonts w:ascii="Calibri" w:hAnsi="Calibri" w:cs="Calibri"/>
              </w:rPr>
              <w:t xml:space="preserve"> reviews</w:t>
            </w:r>
            <w:r w:rsidRPr="3E3C9039" w:rsidR="38426521">
              <w:rPr>
                <w:rFonts w:ascii="Calibri" w:hAnsi="Calibri" w:cs="Calibri"/>
              </w:rPr>
              <w:t xml:space="preserve"> on each other’s parts</w:t>
            </w:r>
            <w:r w:rsidRPr="3E3C9039" w:rsidR="38426521">
              <w:rPr>
                <w:rFonts w:ascii="Calibri" w:hAnsi="Calibri" w:cs="Calibri"/>
              </w:rPr>
              <w:t>, and monitor work on GitHub Kanban.</w:t>
            </w:r>
          </w:p>
        </w:tc>
      </w:tr>
      <w:tr w:rsidRPr="00C01B29" w:rsidR="001B7BF8" w:rsidTr="3E3C9039" w14:paraId="473CE1F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D70600" w:rsidR="001B7BF8" w:rsidP="3E3C9039" w:rsidRDefault="001B7BF8" w14:paraId="0005F5EA" w14:textId="77777777">
            <w:pPr>
              <w:spacing w:line="276" w:lineRule="auto"/>
              <w:rPr>
                <w:rFonts w:ascii="Calibri" w:hAnsi="Calibri" w:cs="Calibri"/>
                <w:b w:val="0"/>
                <w:bCs w:val="0"/>
              </w:rPr>
            </w:pPr>
            <w:r w:rsidRPr="3E3C9039" w:rsidR="38426521">
              <w:rPr>
                <w:rFonts w:ascii="Calibri" w:hAnsi="Calibri" w:cs="Calibri"/>
                <w:b w:val="0"/>
                <w:bCs w:val="0"/>
              </w:rPr>
              <w:t xml:space="preserve">Failure to get </w:t>
            </w:r>
            <w:r w:rsidRPr="3E3C9039" w:rsidR="38426521">
              <w:rPr>
                <w:rFonts w:ascii="Calibri" w:hAnsi="Calibri" w:cs="Calibri"/>
                <w:b w:val="0"/>
                <w:bCs w:val="0"/>
              </w:rPr>
              <w:t>IRB</w:t>
            </w:r>
            <w:r w:rsidRPr="3E3C9039" w:rsidR="38426521">
              <w:rPr>
                <w:rFonts w:ascii="Calibri" w:hAnsi="Calibri" w:cs="Calibri"/>
                <w:b w:val="0"/>
                <w:bCs w:val="0"/>
              </w:rPr>
              <w:t xml:space="preserve"> in time to evaluate testing with children</w:t>
            </w:r>
          </w:p>
        </w:tc>
        <w:tc>
          <w:tcPr>
            <w:cnfStyle w:val="000000000000" w:firstRow="0" w:lastRow="0" w:firstColumn="0" w:lastColumn="0" w:oddVBand="0" w:evenVBand="0" w:oddHBand="0" w:evenHBand="0" w:firstRowFirstColumn="0" w:firstRowLastColumn="0" w:lastRowFirstColumn="0" w:lastRowLastColumn="0"/>
            <w:tcW w:w="5670" w:type="dxa"/>
            <w:tcMar/>
          </w:tcPr>
          <w:p w:rsidRPr="00D70600" w:rsidR="001B7BF8" w:rsidP="3E3C9039" w:rsidRDefault="001B7BF8" w14:paraId="7FB7BF90"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3E3C9039" w:rsidR="38426521">
              <w:rPr>
                <w:rFonts w:ascii="Calibri" w:hAnsi="Calibri" w:cs="Calibri"/>
              </w:rPr>
              <w:t>Prepare and submit IRB document after first prototype is complete to have it approved by end of SDP 2. Then u</w:t>
            </w:r>
            <w:r w:rsidRPr="3E3C9039" w:rsidR="38426521">
              <w:rPr>
                <w:rFonts w:ascii="Calibri" w:hAnsi="Calibri" w:cs="Calibri"/>
              </w:rPr>
              <w:t>se proxies</w:t>
            </w:r>
            <w:r w:rsidRPr="3E3C9039" w:rsidR="38426521">
              <w:rPr>
                <w:rFonts w:ascii="Calibri" w:hAnsi="Calibri" w:cs="Calibri"/>
              </w:rPr>
              <w:t xml:space="preserve"> for in-between-project testing</w:t>
            </w:r>
            <w:r w:rsidRPr="3E3C9039" w:rsidR="38426521">
              <w:rPr>
                <w:rFonts w:ascii="Calibri" w:hAnsi="Calibri" w:cs="Calibri"/>
              </w:rPr>
              <w:t xml:space="preserve"> until </w:t>
            </w:r>
            <w:r w:rsidRPr="3E3C9039" w:rsidR="38426521">
              <w:rPr>
                <w:rFonts w:ascii="Calibri" w:hAnsi="Calibri" w:cs="Calibri"/>
              </w:rPr>
              <w:t xml:space="preserve">it is </w:t>
            </w:r>
            <w:r w:rsidRPr="3E3C9039" w:rsidR="38426521">
              <w:rPr>
                <w:rFonts w:ascii="Calibri" w:hAnsi="Calibri" w:cs="Calibri"/>
              </w:rPr>
              <w:t>approved</w:t>
            </w:r>
            <w:r w:rsidRPr="3E3C9039" w:rsidR="38426521">
              <w:rPr>
                <w:rFonts w:ascii="Calibri" w:hAnsi="Calibri" w:cs="Calibri"/>
              </w:rPr>
              <w:t xml:space="preserve"> (Ex. </w:t>
            </w:r>
            <w:r w:rsidRPr="3E3C9039" w:rsidR="38426521">
              <w:rPr>
                <w:rFonts w:ascii="Calibri" w:hAnsi="Calibri" w:cs="Calibri"/>
              </w:rPr>
              <w:t>Test with adults/therapists</w:t>
            </w:r>
            <w:r w:rsidRPr="3E3C9039" w:rsidR="38426521">
              <w:rPr>
                <w:rFonts w:ascii="Calibri" w:hAnsi="Calibri" w:cs="Calibri"/>
              </w:rPr>
              <w:t>)</w:t>
            </w:r>
          </w:p>
        </w:tc>
      </w:tr>
      <w:tr w:rsidRPr="00C01B29" w:rsidR="001B7BF8" w:rsidTr="3E3C9039" w14:paraId="506428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D70600" w:rsidR="001B7BF8" w:rsidP="3E3C9039" w:rsidRDefault="001B7BF8" w14:paraId="05B487BD" w14:textId="77777777">
            <w:pPr>
              <w:spacing w:line="276" w:lineRule="auto"/>
              <w:rPr>
                <w:rFonts w:ascii="Calibri" w:hAnsi="Calibri" w:cs="Calibri"/>
                <w:b w:val="0"/>
                <w:bCs w:val="0"/>
              </w:rPr>
            </w:pPr>
            <w:r w:rsidRPr="3E3C9039" w:rsidR="38426521">
              <w:rPr>
                <w:rFonts w:ascii="Calibri" w:hAnsi="Calibri" w:cs="Calibri"/>
                <w:b w:val="0"/>
                <w:bCs w:val="0"/>
              </w:rPr>
              <w:t xml:space="preserve">Rejection and </w:t>
            </w:r>
            <w:r w:rsidRPr="3E3C9039" w:rsidR="38426521">
              <w:rPr>
                <w:rFonts w:ascii="Calibri" w:hAnsi="Calibri" w:cs="Calibri"/>
                <w:b w:val="0"/>
                <w:bCs w:val="0"/>
              </w:rPr>
              <w:t>Delays in App Store &amp; Play Store</w:t>
            </w:r>
            <w:r w:rsidRPr="3E3C9039" w:rsidR="38426521">
              <w:rPr>
                <w:rFonts w:ascii="Calibri" w:hAnsi="Calibri" w:cs="Calibri"/>
                <w:b w:val="0"/>
                <w:bCs w:val="0"/>
              </w:rPr>
              <w:t xml:space="preserve"> Deployment</w:t>
            </w:r>
          </w:p>
        </w:tc>
        <w:tc>
          <w:tcPr>
            <w:cnfStyle w:val="000000000000" w:firstRow="0" w:lastRow="0" w:firstColumn="0" w:lastColumn="0" w:oddVBand="0" w:evenVBand="0" w:oddHBand="0" w:evenHBand="0" w:firstRowFirstColumn="0" w:firstRowLastColumn="0" w:lastRowFirstColumn="0" w:lastRowLastColumn="0"/>
            <w:tcW w:w="5670" w:type="dxa"/>
            <w:tcMar/>
          </w:tcPr>
          <w:p w:rsidR="001B7BF8" w:rsidP="3E3C9039" w:rsidRDefault="001B7BF8" w14:paraId="79C7FF13"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3E3C9039" w:rsidR="38426521">
              <w:rPr>
                <w:rFonts w:ascii="Calibri" w:hAnsi="Calibri" w:cs="Calibri"/>
              </w:rPr>
              <w:t>Know store policies and f</w:t>
            </w:r>
            <w:r w:rsidRPr="3E3C9039" w:rsidR="38426521">
              <w:rPr>
                <w:rFonts w:ascii="Calibri" w:hAnsi="Calibri" w:cs="Calibri"/>
              </w:rPr>
              <w:t>ollow Apple/Google submission checklists</w:t>
            </w:r>
            <w:r w:rsidRPr="3E3C9039" w:rsidR="38426521">
              <w:rPr>
                <w:rFonts w:ascii="Calibri" w:hAnsi="Calibri" w:cs="Calibri"/>
              </w:rPr>
              <w:t>.</w:t>
            </w:r>
          </w:p>
          <w:p w:rsidRPr="00D70600" w:rsidR="001B7BF8" w:rsidP="3E3C9039" w:rsidRDefault="001B7BF8" w14:paraId="08917C8F"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Pr="00C01B29" w:rsidR="001B7BF8" w:rsidTr="3E3C9039" w14:paraId="119016D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001B7BF8" w:rsidP="3E3C9039" w:rsidRDefault="001B7BF8" w14:paraId="2D7D484A" w14:textId="77777777">
            <w:pPr>
              <w:spacing w:line="276" w:lineRule="auto"/>
              <w:rPr>
                <w:rFonts w:ascii="Calibri" w:hAnsi="Calibri" w:cs="Calibri"/>
              </w:rPr>
            </w:pPr>
            <w:r w:rsidRPr="3E3C9039" w:rsidR="38426521">
              <w:rPr>
                <w:rFonts w:ascii="Calibri" w:hAnsi="Calibri" w:cs="Calibri"/>
                <w:b w:val="0"/>
                <w:bCs w:val="0"/>
              </w:rPr>
              <w:t xml:space="preserve">Performance on low-end </w:t>
            </w:r>
            <w:r w:rsidRPr="3E3C9039" w:rsidR="38426521">
              <w:rPr>
                <w:rFonts w:ascii="Calibri" w:hAnsi="Calibri" w:cs="Calibri"/>
                <w:b w:val="0"/>
                <w:bCs w:val="0"/>
              </w:rPr>
              <w:t>tablets</w:t>
            </w:r>
          </w:p>
          <w:p w:rsidRPr="00D70600" w:rsidR="001B7BF8" w:rsidP="3E3C9039" w:rsidRDefault="001B7BF8" w14:paraId="3A4B0B3C" w14:textId="77777777">
            <w:pPr>
              <w:spacing w:line="276" w:lineRule="auto"/>
              <w:rPr>
                <w:rFonts w:ascii="Calibri" w:hAnsi="Calibri" w:cs="Calibri"/>
                <w:b w:val="0"/>
                <w:bCs w:val="0"/>
              </w:rPr>
            </w:pPr>
          </w:p>
        </w:tc>
        <w:tc>
          <w:tcPr>
            <w:cnfStyle w:val="000000000000" w:firstRow="0" w:lastRow="0" w:firstColumn="0" w:lastColumn="0" w:oddVBand="0" w:evenVBand="0" w:oddHBand="0" w:evenHBand="0" w:firstRowFirstColumn="0" w:firstRowLastColumn="0" w:lastRowFirstColumn="0" w:lastRowLastColumn="0"/>
            <w:tcW w:w="5670" w:type="dxa"/>
            <w:tcMar/>
          </w:tcPr>
          <w:p w:rsidRPr="00D70600" w:rsidR="001B7BF8" w:rsidP="3E3C9039" w:rsidRDefault="001B7BF8" w14:paraId="6BFADA28" w14:textId="77777777">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3E3C9039" w:rsidR="38426521">
              <w:rPr>
                <w:rFonts w:ascii="Calibri" w:hAnsi="Calibri" w:cs="Calibri"/>
              </w:rPr>
              <w:t>With each prototype</w:t>
            </w:r>
            <w:r w:rsidRPr="3E3C9039" w:rsidR="38426521">
              <w:rPr>
                <w:rFonts w:ascii="Calibri" w:hAnsi="Calibri" w:cs="Calibri"/>
              </w:rPr>
              <w:t xml:space="preserve">, test on one low-end </w:t>
            </w:r>
            <w:r w:rsidRPr="3E3C9039" w:rsidR="38426521">
              <w:rPr>
                <w:rFonts w:ascii="Calibri" w:hAnsi="Calibri" w:cs="Calibri"/>
              </w:rPr>
              <w:t>tablet.</w:t>
            </w:r>
            <w:r w:rsidRPr="3E3C9039" w:rsidR="38426521">
              <w:rPr>
                <w:rFonts w:ascii="Calibri" w:hAnsi="Calibri" w:cs="Calibri"/>
              </w:rPr>
              <w:t xml:space="preserve"> Turn on low quality</w:t>
            </w:r>
            <w:r w:rsidRPr="3E3C9039" w:rsidR="38426521">
              <w:rPr>
                <w:rFonts w:ascii="Calibri" w:hAnsi="Calibri" w:cs="Calibri"/>
              </w:rPr>
              <w:t xml:space="preserve"> in unity itself</w:t>
            </w:r>
            <w:r w:rsidRPr="3E3C9039" w:rsidR="38426521">
              <w:rPr>
                <w:rFonts w:ascii="Calibri" w:hAnsi="Calibri" w:cs="Calibri"/>
              </w:rPr>
              <w:t>, reduce particles</w:t>
            </w:r>
            <w:r w:rsidRPr="3E3C9039" w:rsidR="38426521">
              <w:rPr>
                <w:rFonts w:ascii="Calibri" w:hAnsi="Calibri" w:cs="Calibri"/>
              </w:rPr>
              <w:t xml:space="preserve">, </w:t>
            </w:r>
            <w:r w:rsidRPr="3E3C9039" w:rsidR="38426521">
              <w:rPr>
                <w:rFonts w:ascii="Calibri" w:hAnsi="Calibri" w:cs="Calibri"/>
              </w:rPr>
              <w:t>texture sizes</w:t>
            </w:r>
            <w:r w:rsidRPr="3E3C9039" w:rsidR="38426521">
              <w:rPr>
                <w:rFonts w:ascii="Calibri" w:hAnsi="Calibri" w:cs="Calibri"/>
              </w:rPr>
              <w:t xml:space="preserve"> etc. See what graphical situations it cannot handle and simplify it (less assets, not overload the system environment etc.)</w:t>
            </w:r>
          </w:p>
        </w:tc>
      </w:tr>
      <w:tr w:rsidRPr="00C01B29" w:rsidR="001B7BF8" w:rsidTr="3E3C9039" w14:paraId="482713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Mar/>
          </w:tcPr>
          <w:p w:rsidRPr="00D70600" w:rsidR="001B7BF8" w:rsidP="3E3C9039" w:rsidRDefault="001B7BF8" w14:paraId="5FC7DACA" w14:textId="77777777">
            <w:pPr>
              <w:spacing w:line="276" w:lineRule="auto"/>
              <w:rPr>
                <w:rFonts w:ascii="Calibri" w:hAnsi="Calibri" w:cs="Calibri"/>
                <w:b w:val="0"/>
                <w:bCs w:val="0"/>
              </w:rPr>
            </w:pPr>
            <w:r w:rsidRPr="3E3C9039" w:rsidR="38426521">
              <w:rPr>
                <w:rFonts w:ascii="Calibri" w:hAnsi="Calibri" w:cs="Calibri"/>
                <w:b w:val="0"/>
                <w:bCs w:val="0"/>
              </w:rPr>
              <w:t>Low user retention and engagement</w:t>
            </w:r>
          </w:p>
        </w:tc>
        <w:tc>
          <w:tcPr>
            <w:cnfStyle w:val="000000000000" w:firstRow="0" w:lastRow="0" w:firstColumn="0" w:lastColumn="0" w:oddVBand="0" w:evenVBand="0" w:oddHBand="0" w:evenHBand="0" w:firstRowFirstColumn="0" w:firstRowLastColumn="0" w:lastRowFirstColumn="0" w:lastRowLastColumn="0"/>
            <w:tcW w:w="5670" w:type="dxa"/>
            <w:tcMar/>
          </w:tcPr>
          <w:p w:rsidRPr="00D70600" w:rsidR="001B7BF8" w:rsidP="3E3C9039" w:rsidRDefault="001B7BF8" w14:paraId="11215E30"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3E3C9039" w:rsidR="38426521">
              <w:rPr>
                <w:rFonts w:ascii="Calibri" w:hAnsi="Calibri" w:cs="Calibri"/>
              </w:rPr>
              <w:t>Development of the game should continue to create more levels and increase different scenarios for each levels so that gameplay is repetitive as needed yet entertainingly varies.</w:t>
            </w:r>
          </w:p>
        </w:tc>
      </w:tr>
    </w:tbl>
    <w:p w:rsidR="00CA2835" w:rsidP="3E3C9039" w:rsidRDefault="00CA2835" w14:paraId="2EF14682"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r>
        <w:br w:type="page"/>
      </w:r>
    </w:p>
    <w:p w:rsidR="00BF67AE" w:rsidP="3E3C9039" w:rsidRDefault="00BF67AE" w14:paraId="42FEE363" w14:textId="21C8EA42">
      <w:pPr>
        <w:pStyle w:val="Heading1"/>
        <w:numPr>
          <w:ilvl w:val="0"/>
          <w:numId w:val="1"/>
        </w:numPr>
        <w:spacing w:before="360" w:after="240" w:line="276" w:lineRule="auto"/>
        <w:rPr/>
      </w:pPr>
      <w:bookmarkStart w:name="_Toc699352517" w:id="854473852"/>
      <w:r w:rsidR="2B5DBAB3">
        <w:rPr/>
        <w:t>System Architecture</w:t>
      </w:r>
      <w:bookmarkEnd w:id="854473852"/>
    </w:p>
    <w:p w:rsidRPr="00C01B29" w:rsidR="000D15B4" w:rsidP="3E3C9039" w:rsidRDefault="000D15B4" w14:paraId="0F9000DE" w14:textId="7EFFD9A3">
      <w:pPr>
        <w:pStyle w:val="Heading2"/>
        <w:numPr>
          <w:ilvl w:val="1"/>
          <w:numId w:val="1"/>
        </w:numPr>
        <w:spacing w:before="240" w:after="240" w:line="276" w:lineRule="auto"/>
        <w:ind w:left="1134" w:hanging="283"/>
        <w:rPr>
          <w:color w:val="365F91" w:themeColor="accent1" w:themeShade="BF"/>
        </w:rPr>
      </w:pPr>
      <w:bookmarkStart w:name="_Toc642404474" w:id="661566312"/>
      <w:r w:rsidRPr="3E3C9039" w:rsidR="65939D39">
        <w:rPr>
          <w:color w:val="365F91" w:themeColor="accent1" w:themeTint="FF" w:themeShade="BF"/>
        </w:rPr>
        <w:t xml:space="preserve">High level </w:t>
      </w:r>
      <w:r w:rsidRPr="3E3C9039" w:rsidR="0F4F6DB3">
        <w:rPr>
          <w:color w:val="365F91" w:themeColor="accent1" w:themeTint="FF" w:themeShade="BF"/>
        </w:rPr>
        <w:t xml:space="preserve">system </w:t>
      </w:r>
      <w:r w:rsidRPr="3E3C9039" w:rsidR="65939D39">
        <w:rPr>
          <w:color w:val="365F91" w:themeColor="accent1" w:themeTint="FF" w:themeShade="BF"/>
        </w:rPr>
        <w:t>architecture</w:t>
      </w:r>
      <w:bookmarkEnd w:id="661566312"/>
    </w:p>
    <w:p w:rsidRPr="00C01B29" w:rsidR="000D15B4" w:rsidP="3E3C9039" w:rsidRDefault="000D15B4" w14:paraId="227E0D37" w14:textId="77777777">
      <w:pPr>
        <w:autoSpaceDE w:val="0"/>
        <w:autoSpaceDN w:val="0"/>
        <w:adjustRightInd w:val="0"/>
        <w:spacing w:after="0" w:line="276" w:lineRule="auto"/>
      </w:pPr>
      <w:r w:rsidR="65939D39">
        <w:rPr/>
        <w:t xml:space="preserve">&lt; </w:t>
      </w:r>
      <w:r w:rsidRPr="3E3C9039" w:rsidR="65939D39">
        <w:rPr>
          <w:b w:val="1"/>
          <w:bCs w:val="1"/>
        </w:rPr>
        <w:t>ToDo</w:t>
      </w:r>
      <w:r w:rsidRPr="3E3C9039" w:rsidR="65939D39">
        <w:rPr>
          <w:b w:val="1"/>
          <w:bCs w:val="1"/>
        </w:rPr>
        <w:t>:</w:t>
      </w:r>
      <w:r w:rsidR="65939D39">
        <w:rPr/>
        <w:t xml:space="preserve"> </w:t>
      </w:r>
    </w:p>
    <w:p w:rsidRPr="00D87275" w:rsidR="00D87275" w:rsidP="3E3C9039" w:rsidRDefault="00D87275" w14:paraId="4893FCE8" w14:textId="1575A342">
      <w:pPr>
        <w:pStyle w:val="ListParagraph"/>
        <w:numPr>
          <w:ilvl w:val="0"/>
          <w:numId w:val="14"/>
        </w:numPr>
        <w:autoSpaceDE w:val="0"/>
        <w:autoSpaceDN w:val="0"/>
        <w:adjustRightInd w:val="0"/>
        <w:spacing w:after="0" w:line="276" w:lineRule="auto"/>
        <w:jc w:val="both"/>
        <w:rPr/>
      </w:pPr>
      <w:r w:rsidR="26AAC7BC">
        <w:rPr/>
        <w:t xml:space="preserve">Present </w:t>
      </w:r>
      <w:r w:rsidR="7F8CEB48">
        <w:rPr/>
        <w:t xml:space="preserve">a </w:t>
      </w:r>
      <w:r w:rsidR="7F8CEB48">
        <w:rPr/>
        <w:t>brief</w:t>
      </w:r>
      <w:r w:rsidR="26AAC7BC">
        <w:rPr/>
        <w:t xml:space="preserve"> overview of the solution </w:t>
      </w:r>
      <w:r w:rsidR="51CA8A44">
        <w:rPr/>
        <w:t xml:space="preserve">and </w:t>
      </w:r>
      <w:r w:rsidR="51CA8A44">
        <w:rPr/>
        <w:t xml:space="preserve">the system's </w:t>
      </w:r>
      <w:r w:rsidR="57BBA284">
        <w:rPr/>
        <w:t>architecture</w:t>
      </w:r>
      <w:r w:rsidR="7651E419">
        <w:rPr/>
        <w:t>, allowing stakeholders to understand its key components and interactions.</w:t>
      </w:r>
      <w:r w:rsidR="26AAC7BC">
        <w:rPr/>
        <w:t xml:space="preserve"> </w:t>
      </w:r>
    </w:p>
    <w:p w:rsidR="001B51C3" w:rsidP="3E3C9039" w:rsidRDefault="00A110BF" w14:paraId="598DA185" w14:textId="0C83C9DB">
      <w:pPr>
        <w:pStyle w:val="ListParagraph"/>
        <w:numPr>
          <w:ilvl w:val="0"/>
          <w:numId w:val="14"/>
        </w:numPr>
        <w:autoSpaceDE w:val="0"/>
        <w:autoSpaceDN w:val="0"/>
        <w:adjustRightInd w:val="0"/>
        <w:spacing w:after="0" w:line="276" w:lineRule="auto"/>
        <w:jc w:val="both"/>
        <w:rPr/>
      </w:pPr>
      <w:r w:rsidR="2DDC9D98">
        <w:rPr/>
        <w:t>Include</w:t>
      </w:r>
      <w:r w:rsidR="65939D39">
        <w:rPr/>
        <w:t xml:space="preserve"> a high-level </w:t>
      </w:r>
      <w:r w:rsidR="17CC2C81">
        <w:rPr/>
        <w:t xml:space="preserve">system </w:t>
      </w:r>
      <w:r w:rsidR="65939D39">
        <w:rPr/>
        <w:t>architecture diagram of the proposed solution</w:t>
      </w:r>
      <w:r w:rsidR="55B94E7C">
        <w:rPr/>
        <w:t xml:space="preserve"> </w:t>
      </w:r>
      <w:r w:rsidR="55B94E7C">
        <w:rPr/>
        <w:t>that serves as a visual guide for the detailed design</w:t>
      </w:r>
      <w:r w:rsidR="0C686A69">
        <w:rPr/>
        <w:t xml:space="preserve">. </w:t>
      </w:r>
      <w:r w:rsidR="65939D39">
        <w:rPr/>
        <w:t xml:space="preserve">The diagram should show how your solution is decomposed and organized into components. </w:t>
      </w:r>
      <w:r w:rsidR="0C686A69">
        <w:rPr/>
        <w:t xml:space="preserve">Use labeled boxes to represent components and arrows to show how they interact. Indicate external systems or services that the </w:t>
      </w:r>
      <w:r w:rsidR="6C350D53">
        <w:rPr/>
        <w:t>system</w:t>
      </w:r>
      <w:r w:rsidR="0C686A69">
        <w:rPr/>
        <w:t xml:space="preserve"> may interface with.</w:t>
      </w:r>
    </w:p>
    <w:p w:rsidR="000D15B4" w:rsidP="3E3C9039" w:rsidRDefault="000D15B4" w14:paraId="6655359C" w14:textId="0946EF9D">
      <w:pPr>
        <w:pStyle w:val="ListParagraph"/>
        <w:numPr>
          <w:ilvl w:val="0"/>
          <w:numId w:val="14"/>
        </w:numPr>
        <w:autoSpaceDE w:val="0"/>
        <w:autoSpaceDN w:val="0"/>
        <w:adjustRightInd w:val="0"/>
        <w:spacing w:after="0" w:line="276" w:lineRule="auto"/>
        <w:jc w:val="both"/>
        <w:rPr/>
      </w:pPr>
      <w:r w:rsidR="65939D39">
        <w:rPr/>
        <w:t xml:space="preserve">Describe </w:t>
      </w:r>
      <w:r w:rsidR="15652B0E">
        <w:rPr/>
        <w:t xml:space="preserve">the </w:t>
      </w:r>
      <w:r w:rsidR="7987CB44">
        <w:rPr/>
        <w:t xml:space="preserve">key </w:t>
      </w:r>
      <w:r w:rsidR="15652B0E">
        <w:rPr/>
        <w:t>responsibilities and functions</w:t>
      </w:r>
      <w:r w:rsidR="7987CB44">
        <w:rPr/>
        <w:t xml:space="preserve"> </w:t>
      </w:r>
      <w:r w:rsidR="15652B0E">
        <w:rPr/>
        <w:t>of each component</w:t>
      </w:r>
      <w:r w:rsidR="65939D39">
        <w:rPr/>
        <w:t xml:space="preserve"> of your high-level architecture.</w:t>
      </w:r>
      <w:r w:rsidR="5EAC9FCE">
        <w:rPr/>
        <w:t xml:space="preserve"> </w:t>
      </w:r>
      <w:r w:rsidR="5EAC9FCE">
        <w:rPr/>
        <w:t>Explain the interfaces they expose or utilize.</w:t>
      </w:r>
    </w:p>
    <w:p w:rsidR="00312EB2" w:rsidP="3E3C9039" w:rsidRDefault="00312EB2" w14:paraId="49B09B16" w14:textId="798D33B2">
      <w:pPr>
        <w:pStyle w:val="ListParagraph"/>
        <w:numPr>
          <w:ilvl w:val="0"/>
          <w:numId w:val="14"/>
        </w:numPr>
        <w:autoSpaceDE w:val="0"/>
        <w:autoSpaceDN w:val="0"/>
        <w:adjustRightInd w:val="0"/>
        <w:spacing w:after="0" w:line="276" w:lineRule="auto"/>
        <w:jc w:val="both"/>
        <w:rPr/>
      </w:pPr>
      <w:r w:rsidR="4DF46C64">
        <w:rPr/>
        <w:t>Discuss the key interactions between the identified components</w:t>
      </w:r>
      <w:r w:rsidR="5E17C1A3">
        <w:rPr/>
        <w:t xml:space="preserve">, encompassing aspects like </w:t>
      </w:r>
      <w:r w:rsidR="43A7BED1">
        <w:rPr/>
        <w:t>data flow, communication protocols, and dependencies between components. Use diagrams, flowcharts, or textual descriptions to clarify these interactions.</w:t>
      </w:r>
    </w:p>
    <w:p w:rsidRPr="00E021A8" w:rsidR="000D15B4" w:rsidP="3E3C9039" w:rsidRDefault="000D15B4" w14:paraId="6DF69EE0" w14:textId="0162FF21">
      <w:pPr>
        <w:pStyle w:val="ListParagraph"/>
        <w:numPr>
          <w:ilvl w:val="0"/>
          <w:numId w:val="14"/>
        </w:numPr>
        <w:spacing w:after="120" w:line="276" w:lineRule="auto"/>
        <w:ind w:left="714" w:hanging="357"/>
        <w:jc w:val="both"/>
        <w:rPr/>
      </w:pPr>
      <w:r w:rsidR="65939D39">
        <w:rPr/>
        <w:t xml:space="preserve">Discuss the architectural style (e.g., </w:t>
      </w:r>
      <w:r w:rsidR="3B8E795F">
        <w:rPr/>
        <w:t xml:space="preserve">Layered, </w:t>
      </w:r>
      <w:r w:rsidR="65939D39">
        <w:rPr/>
        <w:t>MVC, SPA) used by your solution.</w:t>
      </w:r>
      <w:r w:rsidR="224E43FE">
        <w:rPr/>
        <w:t xml:space="preserve"> </w:t>
      </w:r>
      <w:r w:rsidR="224E43FE">
        <w:rPr/>
        <w:t>Justify the choice of this architectural style, clarifying how it aligns with the project's requirements.</w:t>
      </w:r>
    </w:p>
    <w:p w:rsidR="000D15B4" w:rsidP="3E3C9039" w:rsidRDefault="000D15B4" w14:paraId="7D8FE1BA" w14:textId="7E504543">
      <w:pPr>
        <w:autoSpaceDE w:val="0"/>
        <w:autoSpaceDN w:val="0"/>
        <w:adjustRightInd w:val="0"/>
        <w:spacing w:after="0" w:line="276" w:lineRule="auto"/>
      </w:pPr>
      <w:r w:rsidR="65939D39">
        <w:rPr/>
        <w:t>/&gt;</w:t>
      </w:r>
    </w:p>
    <w:p w:rsidR="00835FFB" w:rsidP="3E3C9039" w:rsidRDefault="00835FFB" w14:paraId="4A88C2EF" w14:textId="77777777">
      <w:pPr>
        <w:autoSpaceDE w:val="0"/>
        <w:autoSpaceDN w:val="0"/>
        <w:adjustRightInd w:val="0"/>
        <w:spacing w:after="0" w:line="276" w:lineRule="auto"/>
      </w:pPr>
    </w:p>
    <w:p w:rsidR="00835FFB" w:rsidP="3E3C9039" w:rsidRDefault="00835FFB" w14:paraId="120C6D23" w14:textId="25838D8C">
      <w:pPr>
        <w:autoSpaceDE w:val="0"/>
        <w:autoSpaceDN w:val="0"/>
        <w:adjustRightInd w:val="0"/>
        <w:spacing w:after="0" w:line="276" w:lineRule="auto"/>
      </w:pPr>
      <w:bookmarkStart w:name="_Hlk213447787" w:id="594"/>
      <w:r w:rsidR="57FC2F08">
        <w:rPr/>
        <w:t>A component-based architecture style was selected for the development of the emotional learning game. This approach aligns with Unity’s built-in component-oriented framework, where every game object in the scene is composed of modular components responsible for specific behaviors.</w:t>
      </w:r>
    </w:p>
    <w:p w:rsidR="00835FFB" w:rsidP="3E3C9039" w:rsidRDefault="00835FFB" w14:paraId="0BC7CD71" w14:textId="77777777">
      <w:pPr>
        <w:autoSpaceDE w:val="0"/>
        <w:autoSpaceDN w:val="0"/>
        <w:adjustRightInd w:val="0"/>
        <w:spacing w:after="0" w:line="276" w:lineRule="auto"/>
      </w:pPr>
    </w:p>
    <w:p w:rsidR="00835FFB" w:rsidP="3E3C9039" w:rsidRDefault="00835FFB" w14:paraId="37C94F15" w14:textId="77777777">
      <w:pPr>
        <w:keepNext w:val="1"/>
        <w:autoSpaceDE w:val="0"/>
        <w:autoSpaceDN w:val="0"/>
        <w:adjustRightInd w:val="0"/>
        <w:spacing w:after="0" w:line="276" w:lineRule="auto"/>
        <w:jc w:val="center"/>
      </w:pPr>
      <w:r w:rsidR="57FC2F08">
        <w:drawing>
          <wp:inline wp14:editId="3BE491CC" wp14:anchorId="6AD506A6">
            <wp:extent cx="5724525" cy="3019425"/>
            <wp:effectExtent l="0" t="0" r="0" b="0"/>
            <wp:docPr id="122515582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25155827" name=""/>
                    <pic:cNvPicPr/>
                  </pic:nvPicPr>
                  <pic:blipFill>
                    <a:blip xmlns:r="http://schemas.openxmlformats.org/officeDocument/2006/relationships" r:embed="rId38">
                      <a:extLst>
                        <a:ext uri="{28A0092B-C50C-407E-A947-70E740481C1C}">
                          <a14:useLocalDpi xmlns:a14="http://schemas.microsoft.com/office/drawing/2010/main" val="0"/>
                        </a:ext>
                      </a:extLst>
                    </a:blip>
                    <a:stretch>
                      <a:fillRect/>
                    </a:stretch>
                  </pic:blipFill>
                  <pic:spPr>
                    <a:xfrm>
                      <a:off x="0" y="0"/>
                      <a:ext cx="5724525" cy="3019425"/>
                    </a:xfrm>
                    <a:prstGeom prst="rect">
                      <a:avLst/>
                    </a:prstGeom>
                  </pic:spPr>
                </pic:pic>
              </a:graphicData>
            </a:graphic>
          </wp:inline>
        </w:drawing>
      </w:r>
    </w:p>
    <w:p w:rsidRPr="00803E40" w:rsidR="00835FFB" w:rsidP="3E3C9039" w:rsidRDefault="00835FFB" w14:paraId="7B8D15C4" w14:textId="0D1A7A2E">
      <w:pPr>
        <w:pStyle w:val="Caption"/>
        <w:spacing w:line="276" w:lineRule="auto"/>
        <w:jc w:val="center"/>
        <w:rPr>
          <w:sz w:val="22"/>
          <w:szCs w:val="22"/>
        </w:rPr>
      </w:pPr>
      <w:bookmarkStart w:name="_Toc213468583" w:id="595"/>
      <w:r w:rsidRPr="3E3C9039" w:rsidR="57FC2F08">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9</w:t>
      </w:r>
      <w:r w:rsidRPr="3E3C9039">
        <w:rPr>
          <w:sz w:val="22"/>
          <w:szCs w:val="22"/>
        </w:rPr>
        <w:fldChar w:fldCharType="end"/>
      </w:r>
      <w:r w:rsidRPr="3E3C9039" w:rsidR="57FC2F08">
        <w:rPr>
          <w:sz w:val="22"/>
          <w:szCs w:val="22"/>
        </w:rPr>
        <w:t xml:space="preserve"> </w:t>
      </w:r>
      <w:r w:rsidRPr="3E3C9039" w:rsidR="1C281C3A">
        <w:rPr>
          <w:sz w:val="22"/>
          <w:szCs w:val="22"/>
        </w:rPr>
        <w:t>High-Level Component-based Architecture</w:t>
      </w:r>
      <w:bookmarkEnd w:id="595"/>
    </w:p>
    <w:p w:rsidR="00835FFB" w:rsidP="3E3C9039" w:rsidRDefault="00835FFB" w14:paraId="465C7721" w14:textId="77777777">
      <w:pPr>
        <w:autoSpaceDE w:val="0"/>
        <w:autoSpaceDN w:val="0"/>
        <w:adjustRightInd w:val="0"/>
        <w:spacing w:after="0" w:line="276" w:lineRule="auto"/>
      </w:pPr>
      <w:r w:rsidR="57FC2F08">
        <w:rPr/>
        <w:t>The component-based style was chosen for several reasons:</w:t>
      </w:r>
    </w:p>
    <w:p w:rsidR="00835FFB" w:rsidP="3E3C9039" w:rsidRDefault="00835FFB" w14:paraId="64531343" w14:textId="77777777">
      <w:pPr>
        <w:pStyle w:val="ListParagraph"/>
        <w:numPr>
          <w:ilvl w:val="0"/>
          <w:numId w:val="55"/>
        </w:numPr>
        <w:autoSpaceDE w:val="0"/>
        <w:autoSpaceDN w:val="0"/>
        <w:adjustRightInd w:val="0"/>
        <w:spacing w:after="0" w:line="276" w:lineRule="auto"/>
        <w:rPr/>
      </w:pPr>
      <w:r w:rsidR="57FC2F08">
        <w:rPr/>
        <w:t>It promotes modularity, allowing each part of the system (such as UI, audio, or scenario logic) to be developed, tested, and maintained independently.</w:t>
      </w:r>
    </w:p>
    <w:p w:rsidR="00835FFB" w:rsidP="3E3C9039" w:rsidRDefault="00835FFB" w14:paraId="6216EF38" w14:textId="77777777">
      <w:pPr>
        <w:pStyle w:val="ListParagraph"/>
        <w:numPr>
          <w:ilvl w:val="0"/>
          <w:numId w:val="55"/>
        </w:numPr>
        <w:autoSpaceDE w:val="0"/>
        <w:autoSpaceDN w:val="0"/>
        <w:adjustRightInd w:val="0"/>
        <w:spacing w:after="0" w:line="276" w:lineRule="auto"/>
        <w:rPr/>
      </w:pPr>
      <w:r w:rsidR="57FC2F08">
        <w:rPr/>
        <w:t>It enhances reusability, as the same component can be attached to different objects or reused across multiple scenes</w:t>
      </w:r>
    </w:p>
    <w:p w:rsidR="00835FFB" w:rsidP="3E3C9039" w:rsidRDefault="00835FFB" w14:paraId="24E4172E" w14:textId="77777777">
      <w:pPr>
        <w:pStyle w:val="ListParagraph"/>
        <w:numPr>
          <w:ilvl w:val="0"/>
          <w:numId w:val="55"/>
        </w:numPr>
        <w:autoSpaceDE w:val="0"/>
        <w:autoSpaceDN w:val="0"/>
        <w:adjustRightInd w:val="0"/>
        <w:spacing w:after="0" w:line="276" w:lineRule="auto"/>
        <w:rPr/>
      </w:pPr>
      <w:r w:rsidR="57FC2F08">
        <w:rPr/>
        <w:t>It supports flexibility and scalability, enabling future additions such as new scenarios or activities without major architectural changes.</w:t>
      </w:r>
    </w:p>
    <w:p w:rsidR="00835FFB" w:rsidP="3E3C9039" w:rsidRDefault="00835FFB" w14:paraId="5D59FF66" w14:textId="77777777">
      <w:pPr>
        <w:pStyle w:val="ListParagraph"/>
        <w:numPr>
          <w:ilvl w:val="0"/>
          <w:numId w:val="55"/>
        </w:numPr>
        <w:autoSpaceDE w:val="0"/>
        <w:autoSpaceDN w:val="0"/>
        <w:adjustRightInd w:val="0"/>
        <w:spacing w:after="0" w:line="276" w:lineRule="auto"/>
        <w:rPr/>
      </w:pPr>
      <w:r w:rsidR="57FC2F08">
        <w:rPr/>
        <w:t>It follows Unity’s natural design philosophy, reducing complexity and ensuring smoother integration with Unity’s built-in systems like physics, animation, and scripting.</w:t>
      </w:r>
    </w:p>
    <w:p w:rsidR="00624C73" w:rsidP="3E3C9039" w:rsidRDefault="00624C73" w14:paraId="120400A6" w14:textId="77777777">
      <w:pPr>
        <w:pStyle w:val="ListParagraph"/>
        <w:autoSpaceDE w:val="0"/>
        <w:autoSpaceDN w:val="0"/>
        <w:adjustRightInd w:val="0"/>
        <w:spacing w:after="0" w:line="276" w:lineRule="auto"/>
      </w:pPr>
    </w:p>
    <w:p w:rsidR="00835FFB" w:rsidP="3E3C9039" w:rsidRDefault="00835FFB" w14:paraId="60A7D507" w14:textId="77777777">
      <w:pPr>
        <w:spacing w:after="0" w:line="276" w:lineRule="auto"/>
      </w:pPr>
      <w:r w:rsidR="57FC2F08">
        <w:rPr/>
        <w:t>Additionally, the game follows a client–server model, where Unity acts as the client handling game logic and interface, while Firebase serves as the backend, managing authentication and cloud data storage. This dual-structured architecture ensures that user data and progress are securely stored and can be accessed across devices.</w:t>
      </w:r>
    </w:p>
    <w:p w:rsidR="00624C73" w:rsidP="3E3C9039" w:rsidRDefault="00624C73" w14:paraId="23BEBD3A" w14:textId="77777777">
      <w:pPr>
        <w:spacing w:after="0" w:line="276" w:lineRule="auto"/>
      </w:pPr>
    </w:p>
    <w:p w:rsidR="00835FFB" w:rsidP="3E3C9039" w:rsidRDefault="00835FFB" w14:paraId="21A459BE" w14:textId="77777777">
      <w:pPr>
        <w:spacing w:after="160" w:line="276" w:lineRule="auto"/>
        <w:jc w:val="both"/>
      </w:pPr>
      <w:r w:rsidRPr="3E3C9039" w:rsidR="57FC2F08">
        <w:rPr>
          <w:rFonts w:ascii="Calibri" w:hAnsi="Calibri" w:eastAsia="Calibri" w:cs="Calibri"/>
          <w:lang w:val="en-GB"/>
        </w:rPr>
        <w:t>The different components of the game's system architecture are explained as follows:</w:t>
      </w:r>
    </w:p>
    <w:p w:rsidR="00835FFB" w:rsidP="3E3C9039" w:rsidRDefault="00835FFB" w14:paraId="39138C97" w14:textId="77777777">
      <w:pPr>
        <w:pStyle w:val="ListParagraph"/>
        <w:numPr>
          <w:ilvl w:val="0"/>
          <w:numId w:val="54"/>
        </w:numPr>
        <w:spacing w:after="0" w:line="276" w:lineRule="auto"/>
        <w:rPr/>
      </w:pPr>
      <w:r w:rsidR="57FC2F08">
        <w:rPr/>
        <w:t>Login Manager: Acts as the middle layer between Unity and Firebase SDK. Uses Firebase APIs for Authentication.</w:t>
      </w:r>
    </w:p>
    <w:p w:rsidR="00835FFB" w:rsidP="3E3C9039" w:rsidRDefault="00835FFB" w14:paraId="3E054A08" w14:textId="77777777">
      <w:pPr>
        <w:pStyle w:val="ListParagraph"/>
        <w:numPr>
          <w:ilvl w:val="0"/>
          <w:numId w:val="54"/>
        </w:numPr>
        <w:spacing w:after="0" w:line="276" w:lineRule="auto"/>
        <w:rPr/>
      </w:pPr>
      <w:r w:rsidR="57FC2F08">
        <w:rPr/>
        <w:t>Data manager: Acts as the middle layer between Unity and Firebase SDK. Uses Firebase APIs for Firestore, and Cloud Storage.</w:t>
      </w:r>
    </w:p>
    <w:p w:rsidR="00835FFB" w:rsidP="3E3C9039" w:rsidRDefault="00835FFB" w14:paraId="6BF5F231" w14:textId="77777777">
      <w:pPr>
        <w:pStyle w:val="ListParagraph"/>
        <w:numPr>
          <w:ilvl w:val="0"/>
          <w:numId w:val="54"/>
        </w:numPr>
        <w:spacing w:after="0" w:line="276" w:lineRule="auto"/>
        <w:rPr/>
      </w:pPr>
      <w:r w:rsidR="57FC2F08">
        <w:rPr/>
        <w:t>UI manager: Manages all visual and interactive UI (menus, quests, buttons, virtual joystick), as well as listens to player input events and invokes Game Manager</w:t>
      </w:r>
    </w:p>
    <w:p w:rsidR="00835FFB" w:rsidP="3E3C9039" w:rsidRDefault="00835FFB" w14:paraId="5559211C" w14:textId="77777777">
      <w:pPr>
        <w:pStyle w:val="ListParagraph"/>
        <w:numPr>
          <w:ilvl w:val="0"/>
          <w:numId w:val="54"/>
        </w:numPr>
        <w:spacing w:after="0" w:line="276" w:lineRule="auto"/>
        <w:rPr/>
      </w:pPr>
      <w:r w:rsidR="57FC2F08">
        <w:rPr/>
        <w:t>Sound Manager: Handles sound effects and background music events.</w:t>
      </w:r>
    </w:p>
    <w:p w:rsidR="00835FFB" w:rsidP="3E3C9039" w:rsidRDefault="00835FFB" w14:paraId="57580ACF" w14:textId="77777777">
      <w:pPr>
        <w:pStyle w:val="ListParagraph"/>
        <w:numPr>
          <w:ilvl w:val="0"/>
          <w:numId w:val="54"/>
        </w:numPr>
        <w:spacing w:after="0" w:line="276" w:lineRule="auto"/>
        <w:rPr/>
      </w:pPr>
      <w:r w:rsidR="57FC2F08">
        <w:rPr/>
        <w:t>Scenario manager: Implements the mission/level logic. Handles streak counting, activity sequencing, and reward progression.</w:t>
      </w:r>
    </w:p>
    <w:p w:rsidR="00835FFB" w:rsidP="3E3C9039" w:rsidRDefault="00835FFB" w14:paraId="67A386A8" w14:textId="77777777">
      <w:pPr>
        <w:pStyle w:val="ListParagraph"/>
        <w:numPr>
          <w:ilvl w:val="0"/>
          <w:numId w:val="54"/>
        </w:numPr>
        <w:spacing w:after="0" w:line="276" w:lineRule="auto"/>
        <w:rPr/>
      </w:pPr>
      <w:r w:rsidR="57FC2F08">
        <w:rPr/>
        <w:t xml:space="preserve">Camera manager: Controls cinematic transitions and third-person camera tracking through </w:t>
      </w:r>
      <w:r w:rsidR="57FC2F08">
        <w:rPr/>
        <w:t>Cinemachine</w:t>
      </w:r>
      <w:r w:rsidR="57FC2F08">
        <w:rPr/>
        <w:t>.</w:t>
      </w:r>
    </w:p>
    <w:p w:rsidR="00835FFB" w:rsidP="3E3C9039" w:rsidRDefault="00835FFB" w14:paraId="0771C49C" w14:textId="77777777">
      <w:pPr>
        <w:pStyle w:val="ListParagraph"/>
        <w:numPr>
          <w:ilvl w:val="0"/>
          <w:numId w:val="54"/>
        </w:numPr>
        <w:spacing w:after="0" w:line="276" w:lineRule="auto"/>
        <w:rPr/>
      </w:pPr>
      <w:r w:rsidR="57FC2F08">
        <w:rPr/>
        <w:t>Game: Manager: Coordinates all systems; initializes gameplay, monitors player progress, and communicates with Data Manager.</w:t>
      </w:r>
    </w:p>
    <w:p w:rsidR="00835FFB" w:rsidP="3E3C9039" w:rsidRDefault="00835FFB" w14:paraId="32904587" w14:textId="77777777">
      <w:pPr>
        <w:pStyle w:val="ListParagraph"/>
        <w:numPr>
          <w:ilvl w:val="0"/>
          <w:numId w:val="54"/>
        </w:numPr>
        <w:spacing w:after="0" w:line="276" w:lineRule="auto"/>
        <w:rPr/>
      </w:pPr>
      <w:r w:rsidR="57FC2F08">
        <w:rPr/>
        <w:t xml:space="preserve">Activity controller: Dynamically </w:t>
      </w:r>
      <w:r w:rsidR="57FC2F08">
        <w:rPr/>
        <w:t>spawn and manage different activity types based on config data. Internally calls the Scenario Manager for success/failure tracking.</w:t>
      </w:r>
    </w:p>
    <w:p w:rsidR="00835FFB" w:rsidP="3E3C9039" w:rsidRDefault="00835FFB" w14:paraId="63C81000" w14:textId="77777777">
      <w:pPr>
        <w:pStyle w:val="ListParagraph"/>
        <w:numPr>
          <w:ilvl w:val="0"/>
          <w:numId w:val="54"/>
        </w:numPr>
        <w:spacing w:after="0" w:line="276" w:lineRule="auto"/>
        <w:rPr/>
      </w:pPr>
      <w:r w:rsidR="57FC2F08">
        <w:rPr/>
        <w:t>Player system: Handles movement, animations, triggers, and cutscenes, and receives input from the UI manager.</w:t>
      </w:r>
    </w:p>
    <w:p w:rsidR="00835FFB" w:rsidP="3E3C9039" w:rsidRDefault="00835FFB" w14:paraId="0D1AC68A" w14:textId="77777777">
      <w:pPr>
        <w:pStyle w:val="ListParagraph"/>
        <w:numPr>
          <w:ilvl w:val="0"/>
          <w:numId w:val="54"/>
        </w:numPr>
        <w:spacing w:after="0" w:line="276" w:lineRule="auto"/>
        <w:rPr/>
      </w:pPr>
      <w:r w:rsidR="57FC2F08">
        <w:rPr/>
        <w:t>Authentication: Identifies users and maintains their session (email/password or anonymous).</w:t>
      </w:r>
    </w:p>
    <w:p w:rsidR="00835FFB" w:rsidP="3E3C9039" w:rsidRDefault="00835FFB" w14:paraId="573F5D3F" w14:textId="77777777">
      <w:pPr>
        <w:pStyle w:val="ListParagraph"/>
        <w:numPr>
          <w:ilvl w:val="0"/>
          <w:numId w:val="54"/>
        </w:numPr>
        <w:spacing w:after="0" w:line="276" w:lineRule="auto"/>
        <w:rPr/>
      </w:pPr>
      <w:r w:rsidR="57FC2F08">
        <w:rPr/>
        <w:t>Firestore: Stores user progress (levels, streaks, timestamps).</w:t>
      </w:r>
    </w:p>
    <w:p w:rsidR="00835FFB" w:rsidP="3E3C9039" w:rsidRDefault="00835FFB" w14:paraId="34E90DCF" w14:textId="77777777">
      <w:pPr>
        <w:pStyle w:val="ListParagraph"/>
        <w:numPr>
          <w:ilvl w:val="0"/>
          <w:numId w:val="54"/>
        </w:numPr>
        <w:spacing w:after="0" w:line="276" w:lineRule="auto"/>
        <w:rPr/>
      </w:pPr>
      <w:r w:rsidR="57FC2F08">
        <w:rPr/>
        <w:t>Cloud storage: Holds media and voice-over assets.</w:t>
      </w:r>
    </w:p>
    <w:p w:rsidR="00835FFB" w:rsidP="3E3C9039" w:rsidRDefault="00835FFB" w14:paraId="6BC38275" w14:textId="77777777">
      <w:pPr>
        <w:pStyle w:val="ListParagraph"/>
        <w:numPr>
          <w:ilvl w:val="0"/>
          <w:numId w:val="54"/>
        </w:numPr>
        <w:spacing w:after="0" w:line="276" w:lineRule="auto"/>
        <w:rPr/>
      </w:pPr>
      <w:r w:rsidR="57FC2F08">
        <w:rPr/>
        <w:t>External tools: Serve as asset creators, not runtime components. Models and animations are exported into Unity during the development phase.</w:t>
      </w:r>
    </w:p>
    <w:p w:rsidR="00624C73" w:rsidP="3E3C9039" w:rsidRDefault="00624C73" w14:paraId="090C8BDB" w14:textId="77777777">
      <w:pPr>
        <w:pStyle w:val="ListParagraph"/>
        <w:spacing w:after="0" w:line="276" w:lineRule="auto"/>
      </w:pPr>
    </w:p>
    <w:p w:rsidR="00835FFB" w:rsidP="3E3C9039" w:rsidRDefault="00835FFB" w14:paraId="4670AE8D" w14:textId="77777777">
      <w:pPr>
        <w:spacing w:after="0" w:line="276" w:lineRule="auto"/>
      </w:pPr>
      <w:r w:rsidRPr="3E3C9039" w:rsidR="57FC2F08">
        <w:rPr>
          <w:rFonts w:ascii="Calibri" w:hAnsi="Calibri" w:eastAsia="Calibri" w:cs="Calibri"/>
        </w:rPr>
        <w:t xml:space="preserve">The overall interaction between Unity and Firebase follows a </w:t>
      </w:r>
      <w:r w:rsidRPr="3E3C9039" w:rsidR="57FC2F08">
        <w:rPr>
          <w:rFonts w:ascii="Calibri" w:hAnsi="Calibri" w:eastAsia="Calibri" w:cs="Calibri"/>
          <w:b w:val="1"/>
          <w:bCs w:val="1"/>
        </w:rPr>
        <w:t>client–server workflow</w:t>
      </w:r>
      <w:r w:rsidRPr="3E3C9039" w:rsidR="57FC2F08">
        <w:rPr>
          <w:rFonts w:ascii="Calibri" w:hAnsi="Calibri" w:eastAsia="Calibri" w:cs="Calibri"/>
        </w:rPr>
        <w:t>:</w:t>
      </w:r>
    </w:p>
    <w:p w:rsidR="00835FFB" w:rsidP="3E3C9039" w:rsidRDefault="00835FFB" w14:paraId="6BE52E5D"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The player logs in via the Unity interface. The Login Manager sends the credentials to Firebase Authentication for verification.</w:t>
      </w:r>
    </w:p>
    <w:p w:rsidR="00835FFB" w:rsidP="3E3C9039" w:rsidRDefault="00835FFB" w14:paraId="52308924"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Once authenticated, the Game Manager requests player progress data from the Data Manager, which in turn retrieves it from Firebase Firestore.</w:t>
      </w:r>
    </w:p>
    <w:p w:rsidR="00835FFB" w:rsidP="3E3C9039" w:rsidRDefault="00835FFB" w14:paraId="2B09FE86"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During gameplay, the Scenario Manager controls the flow of emotional scenarios, delegating specific tasks and activities to the Activity Controller.</w:t>
      </w:r>
    </w:p>
    <w:p w:rsidR="00835FFB" w:rsidP="3E3C9039" w:rsidRDefault="00835FFB" w14:paraId="3976295B"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As the player completes activities, results are reported back to the Game Manager, which may update the UI and trigger sound or animation responses.</w:t>
      </w:r>
    </w:p>
    <w:p w:rsidR="00835FFB" w:rsidP="3E3C9039" w:rsidRDefault="00835FFB" w14:paraId="051D5743"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The Data Manager periodically saves the updated progress to Firebase Firestore to ensure continuity across devices.</w:t>
      </w:r>
    </w:p>
    <w:p w:rsidR="00835FFB" w:rsidP="3E3C9039" w:rsidRDefault="00835FFB" w14:paraId="51A95897"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Throughout the session, the UI Manager and Sound Manager respond dynamically to in-game events, ensuring an engaging user experience.</w:t>
      </w:r>
    </w:p>
    <w:p w:rsidR="00835FFB" w:rsidP="3E3C9039" w:rsidRDefault="00835FFB" w14:paraId="68B87BFC" w14:textId="77777777">
      <w:pPr>
        <w:pStyle w:val="ListParagraph"/>
        <w:numPr>
          <w:ilvl w:val="0"/>
          <w:numId w:val="53"/>
        </w:numPr>
        <w:spacing w:after="0" w:line="276" w:lineRule="auto"/>
        <w:rPr>
          <w:rFonts w:ascii="Calibri" w:hAnsi="Calibri" w:eastAsia="Calibri" w:cs="Calibri"/>
        </w:rPr>
      </w:pPr>
      <w:r w:rsidRPr="3E3C9039" w:rsidR="57FC2F08">
        <w:rPr>
          <w:rFonts w:ascii="Calibri" w:hAnsi="Calibri" w:eastAsia="Calibri" w:cs="Calibri"/>
        </w:rPr>
        <w:t xml:space="preserve">The external tools (Blender, </w:t>
      </w:r>
      <w:r w:rsidRPr="3E3C9039" w:rsidR="57FC2F08">
        <w:rPr>
          <w:rFonts w:ascii="Calibri" w:hAnsi="Calibri" w:eastAsia="Calibri" w:cs="Calibri"/>
        </w:rPr>
        <w:t>Mixamo</w:t>
      </w:r>
      <w:r w:rsidRPr="3E3C9039" w:rsidR="57FC2F08">
        <w:rPr>
          <w:rFonts w:ascii="Calibri" w:hAnsi="Calibri" w:eastAsia="Calibri" w:cs="Calibri"/>
        </w:rPr>
        <w:t>, Sims) only contribute during development, providing models and animations that enrich the Unity environment but do not participate in runtime data flow.</w:t>
      </w:r>
    </w:p>
    <w:p w:rsidR="00624C73" w:rsidP="3E3C9039" w:rsidRDefault="00624C73" w14:paraId="4F4099C5" w14:textId="77777777">
      <w:pPr>
        <w:pStyle w:val="ListParagraph"/>
        <w:spacing w:after="0" w:line="276" w:lineRule="auto"/>
        <w:rPr>
          <w:rFonts w:ascii="Calibri" w:hAnsi="Calibri" w:eastAsia="Calibri" w:cs="Calibri"/>
        </w:rPr>
      </w:pPr>
    </w:p>
    <w:p w:rsidR="00835FFB" w:rsidP="3E3C9039" w:rsidRDefault="00835FFB" w14:paraId="0879584E" w14:textId="77777777">
      <w:pPr>
        <w:spacing w:after="0" w:line="276" w:lineRule="auto"/>
        <w:rPr>
          <w:rFonts w:ascii="Calibri" w:hAnsi="Calibri" w:eastAsia="Calibri" w:cs="Calibri"/>
        </w:rPr>
      </w:pPr>
      <w:r w:rsidRPr="3E3C9039" w:rsidR="57FC2F08">
        <w:rPr>
          <w:rFonts w:ascii="Calibri" w:hAnsi="Calibri" w:eastAsia="Calibri" w:cs="Calibri"/>
        </w:rPr>
        <w:t>In summary, this architecture ensures:</w:t>
      </w:r>
    </w:p>
    <w:p w:rsidR="00835FFB" w:rsidP="3E3C9039" w:rsidRDefault="00835FFB" w14:paraId="323D4F13" w14:textId="77777777">
      <w:pPr>
        <w:pStyle w:val="ListParagraph"/>
        <w:numPr>
          <w:ilvl w:val="0"/>
          <w:numId w:val="52"/>
        </w:numPr>
        <w:spacing w:after="0" w:line="276" w:lineRule="auto"/>
        <w:rPr>
          <w:rFonts w:ascii="Calibri" w:hAnsi="Calibri" w:eastAsia="Calibri" w:cs="Calibri"/>
        </w:rPr>
      </w:pPr>
      <w:r w:rsidRPr="3E3C9039" w:rsidR="57FC2F08">
        <w:rPr>
          <w:rFonts w:ascii="Calibri" w:hAnsi="Calibri" w:eastAsia="Calibri" w:cs="Calibri"/>
        </w:rPr>
        <w:t>Loose coupling between components, making maintenance and updates straightforward.</w:t>
      </w:r>
    </w:p>
    <w:p w:rsidR="00835FFB" w:rsidP="3E3C9039" w:rsidRDefault="00835FFB" w14:paraId="750F6238" w14:textId="77777777">
      <w:pPr>
        <w:pStyle w:val="ListParagraph"/>
        <w:numPr>
          <w:ilvl w:val="0"/>
          <w:numId w:val="52"/>
        </w:numPr>
        <w:spacing w:after="0" w:line="276" w:lineRule="auto"/>
        <w:rPr>
          <w:rFonts w:ascii="Calibri" w:hAnsi="Calibri" w:eastAsia="Calibri" w:cs="Calibri"/>
        </w:rPr>
      </w:pPr>
      <w:r w:rsidRPr="3E3C9039" w:rsidR="57FC2F08">
        <w:rPr>
          <w:rFonts w:ascii="Calibri" w:hAnsi="Calibri" w:eastAsia="Calibri" w:cs="Calibri"/>
        </w:rPr>
        <w:t>Clear separation of concerns, so that UI, logic, and data management remain independent.</w:t>
      </w:r>
    </w:p>
    <w:p w:rsidR="00835FFB" w:rsidP="3E3C9039" w:rsidRDefault="00835FFB" w14:paraId="6A37E1C5" w14:textId="77777777">
      <w:pPr>
        <w:pStyle w:val="ListParagraph"/>
        <w:numPr>
          <w:ilvl w:val="0"/>
          <w:numId w:val="52"/>
        </w:numPr>
        <w:spacing w:after="0" w:line="276" w:lineRule="auto"/>
        <w:rPr>
          <w:rFonts w:ascii="Calibri" w:hAnsi="Calibri" w:eastAsia="Calibri" w:cs="Calibri"/>
        </w:rPr>
      </w:pPr>
      <w:r w:rsidRPr="3E3C9039" w:rsidR="57FC2F08">
        <w:rPr>
          <w:rFonts w:ascii="Calibri" w:hAnsi="Calibri" w:eastAsia="Calibri" w:cs="Calibri"/>
        </w:rPr>
        <w:t>Cloud persistence, allowing players to save progress securely online.</w:t>
      </w:r>
    </w:p>
    <w:p w:rsidR="00835FFB" w:rsidP="3E3C9039" w:rsidRDefault="00835FFB" w14:paraId="7CDD4444" w14:textId="77777777">
      <w:pPr>
        <w:pStyle w:val="ListParagraph"/>
        <w:numPr>
          <w:ilvl w:val="0"/>
          <w:numId w:val="52"/>
        </w:numPr>
        <w:spacing w:after="0" w:line="276" w:lineRule="auto"/>
        <w:rPr>
          <w:rFonts w:ascii="Calibri" w:hAnsi="Calibri" w:eastAsia="Calibri" w:cs="Calibri"/>
        </w:rPr>
      </w:pPr>
      <w:r w:rsidRPr="3E3C9039" w:rsidR="57FC2F08">
        <w:rPr>
          <w:rFonts w:ascii="Calibri" w:hAnsi="Calibri" w:eastAsia="Calibri" w:cs="Calibri"/>
        </w:rPr>
        <w:t>Ease of collaboration, enabling multiple developers to work on different modules without conflict.</w:t>
      </w:r>
    </w:p>
    <w:p w:rsidRPr="00835FFB" w:rsidR="00835FFB" w:rsidP="3E3C9039" w:rsidRDefault="00835FFB" w14:paraId="6D5C08DA" w14:textId="152DAF67">
      <w:pPr>
        <w:pStyle w:val="ListParagraph"/>
        <w:numPr>
          <w:ilvl w:val="0"/>
          <w:numId w:val="52"/>
        </w:numPr>
        <w:spacing w:after="0" w:line="276" w:lineRule="auto"/>
        <w:rPr>
          <w:rFonts w:ascii="Calibri" w:hAnsi="Calibri" w:eastAsia="Calibri" w:cs="Calibri"/>
        </w:rPr>
      </w:pPr>
      <w:r w:rsidRPr="3E3C9039" w:rsidR="57FC2F08">
        <w:rPr>
          <w:rFonts w:ascii="Calibri" w:hAnsi="Calibri" w:eastAsia="Calibri" w:cs="Calibri"/>
        </w:rPr>
        <w:t>Scalability, as new emotional levels, assets, or backend features can be added with minimal modification to existing components.</w:t>
      </w:r>
      <w:bookmarkEnd w:id="594"/>
    </w:p>
    <w:p w:rsidRPr="00C01B29" w:rsidR="005E4830" w:rsidP="3E3C9039" w:rsidRDefault="005E4830" w14:paraId="38808419" w14:textId="77777777">
      <w:pPr>
        <w:pStyle w:val="Heading2"/>
        <w:numPr>
          <w:ilvl w:val="1"/>
          <w:numId w:val="1"/>
        </w:numPr>
        <w:spacing w:before="240" w:after="240" w:line="276" w:lineRule="auto"/>
        <w:ind w:left="1134" w:hanging="283"/>
        <w:rPr>
          <w:color w:val="365F91" w:themeColor="accent1" w:themeShade="BF"/>
        </w:rPr>
      </w:pPr>
      <w:bookmarkStart w:name="_Toc458753333" w:id="1369827547"/>
      <w:r w:rsidRPr="3E3C9039" w:rsidR="55F9E5B2">
        <w:rPr>
          <w:color w:val="365F91" w:themeColor="accent1" w:themeTint="FF" w:themeShade="BF"/>
        </w:rPr>
        <w:t>Alternative s</w:t>
      </w:r>
      <w:r w:rsidRPr="3E3C9039" w:rsidR="55F9E5B2">
        <w:rPr>
          <w:color w:val="365F91" w:themeColor="accent1" w:themeTint="FF" w:themeShade="BF"/>
        </w:rPr>
        <w:t>olution</w:t>
      </w:r>
      <w:r w:rsidRPr="3E3C9039" w:rsidR="55F9E5B2">
        <w:rPr>
          <w:color w:val="365F91" w:themeColor="accent1" w:themeTint="FF" w:themeShade="BF"/>
        </w:rPr>
        <w:t>s</w:t>
      </w:r>
      <w:r w:rsidRPr="3E3C9039" w:rsidR="55F9E5B2">
        <w:rPr>
          <w:color w:val="365F91" w:themeColor="accent1" w:themeTint="FF" w:themeShade="BF"/>
        </w:rPr>
        <w:t xml:space="preserve"> </w:t>
      </w:r>
      <w:r w:rsidRPr="3E3C9039" w:rsidR="55F9E5B2">
        <w:rPr>
          <w:color w:val="365F91" w:themeColor="accent1" w:themeTint="FF" w:themeShade="BF"/>
        </w:rPr>
        <w:t>and tradeoffs</w:t>
      </w:r>
      <w:bookmarkEnd w:id="1369827547"/>
    </w:p>
    <w:p w:rsidRPr="00753478" w:rsidR="005E4830" w:rsidP="3E3C9039" w:rsidRDefault="005E4830" w14:paraId="35588F2B" w14:textId="77777777">
      <w:pPr>
        <w:autoSpaceDE w:val="0"/>
        <w:autoSpaceDN w:val="0"/>
        <w:adjustRightInd w:val="0"/>
        <w:spacing w:after="0" w:line="276" w:lineRule="auto"/>
        <w:jc w:val="both"/>
      </w:pPr>
      <w:r w:rsidR="55F9E5B2">
        <w:rPr/>
        <w:t xml:space="preserve">&lt; </w:t>
      </w:r>
      <w:r w:rsidRPr="3E3C9039" w:rsidR="55F9E5B2">
        <w:rPr>
          <w:b w:val="1"/>
          <w:bCs w:val="1"/>
        </w:rPr>
        <w:t>ToDo</w:t>
      </w:r>
      <w:r w:rsidRPr="3E3C9039" w:rsidR="55F9E5B2">
        <w:rPr>
          <w:b w:val="1"/>
          <w:bCs w:val="1"/>
        </w:rPr>
        <w:t>:</w:t>
      </w:r>
      <w:r w:rsidR="55F9E5B2">
        <w:rPr/>
        <w:t xml:space="preserve">  </w:t>
      </w:r>
    </w:p>
    <w:p w:rsidR="005E4830" w:rsidP="3E3C9039" w:rsidRDefault="00E8138A" w14:paraId="21794787" w14:textId="25D66DE2">
      <w:pPr>
        <w:pStyle w:val="ListParagraph"/>
        <w:numPr>
          <w:ilvl w:val="0"/>
          <w:numId w:val="14"/>
        </w:numPr>
        <w:autoSpaceDE w:val="0"/>
        <w:autoSpaceDN w:val="0"/>
        <w:adjustRightInd w:val="0"/>
        <w:spacing w:after="0" w:line="276" w:lineRule="auto"/>
        <w:jc w:val="both"/>
        <w:rPr/>
      </w:pPr>
      <w:r w:rsidR="4DE23BE7">
        <w:rPr/>
        <w:t xml:space="preserve">Discuss </w:t>
      </w:r>
      <w:r w:rsidR="55F9E5B2">
        <w:rPr/>
        <w:t>alternative solutions</w:t>
      </w:r>
      <w:r w:rsidR="4DE23BE7">
        <w:rPr/>
        <w:t xml:space="preserve"> </w:t>
      </w:r>
      <w:r w:rsidR="6A679F1D">
        <w:rPr/>
        <w:t>and</w:t>
      </w:r>
      <w:r w:rsidR="6A679F1D">
        <w:rPr/>
        <w:t xml:space="preserve"> architectural style</w:t>
      </w:r>
      <w:r w:rsidR="6A679F1D">
        <w:rPr/>
        <w:t xml:space="preserve">s </w:t>
      </w:r>
      <w:r w:rsidR="4DE23BE7">
        <w:rPr/>
        <w:t>that you have considered</w:t>
      </w:r>
      <w:r w:rsidR="55F9E5B2">
        <w:rPr/>
        <w:t xml:space="preserve"> to </w:t>
      </w:r>
      <w:r w:rsidR="76501F35">
        <w:rPr/>
        <w:t>deliver</w:t>
      </w:r>
      <w:r w:rsidR="76501F35">
        <w:rPr/>
        <w:t xml:space="preserve"> </w:t>
      </w:r>
      <w:r w:rsidR="55F9E5B2">
        <w:rPr/>
        <w:t>the project requirements</w:t>
      </w:r>
      <w:r w:rsidR="4B6241AB">
        <w:rPr/>
        <w:t>. A</w:t>
      </w:r>
      <w:r w:rsidR="4B6241AB">
        <w:rPr/>
        <w:t>nalyz</w:t>
      </w:r>
      <w:r w:rsidR="4B6241AB">
        <w:rPr/>
        <w:t>e</w:t>
      </w:r>
      <w:r w:rsidR="4B6241AB">
        <w:rPr/>
        <w:t xml:space="preserve"> their respective tradeoffs and merits</w:t>
      </w:r>
      <w:r w:rsidR="55F9E5B2">
        <w:rPr/>
        <w:t>.</w:t>
      </w:r>
    </w:p>
    <w:p w:rsidRPr="00753478" w:rsidR="00D87275" w:rsidP="3E3C9039" w:rsidRDefault="0003553A" w14:paraId="3BAE37AB" w14:textId="73B6E8BE">
      <w:pPr>
        <w:pStyle w:val="ListParagraph"/>
        <w:numPr>
          <w:ilvl w:val="0"/>
          <w:numId w:val="14"/>
        </w:numPr>
        <w:autoSpaceDE w:val="0"/>
        <w:autoSpaceDN w:val="0"/>
        <w:adjustRightInd w:val="0"/>
        <w:spacing w:after="0" w:line="276" w:lineRule="auto"/>
        <w:jc w:val="both"/>
        <w:rPr/>
      </w:pPr>
      <w:r w:rsidR="67BD6600">
        <w:rPr/>
        <w:t>P</w:t>
      </w:r>
      <w:r w:rsidR="26AAC7BC">
        <w:rPr/>
        <w:t xml:space="preserve">rovide sufficient </w:t>
      </w:r>
      <w:r w:rsidR="26AAC7BC">
        <w:rPr/>
        <w:t>justifications</w:t>
      </w:r>
      <w:r w:rsidR="26AAC7BC">
        <w:rPr/>
        <w:t xml:space="preserve"> </w:t>
      </w:r>
      <w:r w:rsidR="7721AF4F">
        <w:rPr/>
        <w:t>for selecting the preferred solution architecture and design</w:t>
      </w:r>
      <w:r w:rsidR="2F001ED2">
        <w:rPr/>
        <w:t xml:space="preserve">. </w:t>
      </w:r>
      <w:r w:rsidR="2F001ED2">
        <w:rPr/>
        <w:t>Clearly articulate why the chosen approach is superior to the alternative solutions, highlighting its advantages and benefits.</w:t>
      </w:r>
    </w:p>
    <w:p w:rsidR="00BA1311" w:rsidP="3E3C9039" w:rsidRDefault="005E4830" w14:paraId="1E5AB755" w14:textId="173E96AB">
      <w:pPr>
        <w:autoSpaceDE w:val="0"/>
        <w:autoSpaceDN w:val="0"/>
        <w:adjustRightInd w:val="0"/>
        <w:spacing w:after="0" w:line="276" w:lineRule="auto"/>
        <w:jc w:val="both"/>
      </w:pPr>
      <w:r w:rsidR="55F9E5B2">
        <w:rPr/>
        <w:t>/&gt;</w:t>
      </w:r>
      <w:bookmarkStart w:name="_Toc116069868" w:id="597"/>
    </w:p>
    <w:p w:rsidR="00803E40" w:rsidP="3E3C9039" w:rsidRDefault="00803E40" w14:paraId="48A60F43" w14:textId="77777777">
      <w:pPr>
        <w:autoSpaceDE w:val="0"/>
        <w:autoSpaceDN w:val="0"/>
        <w:adjustRightInd w:val="0"/>
        <w:spacing w:after="0" w:line="276" w:lineRule="auto"/>
        <w:jc w:val="both"/>
      </w:pPr>
    </w:p>
    <w:p w:rsidR="00803E40" w:rsidP="3E3C9039" w:rsidRDefault="00803E40" w14:paraId="09381F21" w14:textId="77777777">
      <w:pPr>
        <w:spacing w:after="0" w:line="276" w:lineRule="auto"/>
        <w:jc w:val="both"/>
      </w:pPr>
      <w:r w:rsidR="1C281C3A">
        <w:rPr/>
        <w:t>Before finalizing the system’s design, multiple architectural styles were evaluated, including Object-Oriented Architecture, Layered Architecture, and Component-Based Architecture.</w:t>
      </w:r>
    </w:p>
    <w:p w:rsidR="00624C73" w:rsidP="3E3C9039" w:rsidRDefault="00624C73" w14:paraId="5381DFE3" w14:textId="77777777">
      <w:pPr>
        <w:spacing w:after="0" w:line="276" w:lineRule="auto"/>
        <w:jc w:val="both"/>
      </w:pPr>
    </w:p>
    <w:p w:rsidRPr="00803E40" w:rsidR="00803E40" w:rsidP="3E3C9039" w:rsidRDefault="00803E40" w14:paraId="490EE923" w14:textId="77777777">
      <w:pPr>
        <w:spacing w:after="0" w:line="276" w:lineRule="auto"/>
        <w:jc w:val="both"/>
        <w:rPr>
          <w:b w:val="1"/>
          <w:bCs w:val="1"/>
          <w:sz w:val="24"/>
          <w:szCs w:val="24"/>
        </w:rPr>
      </w:pPr>
      <w:r w:rsidRPr="3E3C9039" w:rsidR="1C281C3A">
        <w:rPr>
          <w:b w:val="1"/>
          <w:bCs w:val="1"/>
          <w:sz w:val="24"/>
          <w:szCs w:val="24"/>
        </w:rPr>
        <w:t>Object-Oriented Architecture (OOP):</w:t>
      </w:r>
    </w:p>
    <w:p w:rsidR="00803E40" w:rsidP="3E3C9039" w:rsidRDefault="00803E40" w14:paraId="5C12CDBD" w14:textId="77777777">
      <w:pPr>
        <w:spacing w:after="0" w:line="276" w:lineRule="auto"/>
        <w:jc w:val="both"/>
      </w:pPr>
      <w:r w:rsidR="1C281C3A">
        <w:rPr/>
        <w:t>The OOP approach structures the game around classes and objects that encapsulate both state and behavior. Each game element, such as Player, Scenario, and Activity, would be represented as an object with properties and methods. The main advantage of this approach is its clear abstraction, code reusability through inheritance, and encapsulation of functionality. However, this model can become rigid and tightly coupled, especially in dynamic environments like Unity, where behavior often needs to change at runtime. Adding new functionality or features can require modifying multiple interdependent classes. OOP architectures also rely heavily on inheritance hierarchies, which may lead to maintenance challenges and slower iteration cycles during development.</w:t>
      </w:r>
    </w:p>
    <w:p w:rsidR="00624C73" w:rsidP="3E3C9039" w:rsidRDefault="00624C73" w14:paraId="4374C198" w14:textId="77777777">
      <w:pPr>
        <w:spacing w:after="0" w:line="276" w:lineRule="auto"/>
        <w:jc w:val="both"/>
      </w:pPr>
    </w:p>
    <w:p w:rsidRPr="00803E40" w:rsidR="00803E40" w:rsidP="3E3C9039" w:rsidRDefault="00803E40" w14:paraId="586BA652" w14:textId="77777777">
      <w:pPr>
        <w:spacing w:after="0" w:line="276" w:lineRule="auto"/>
        <w:jc w:val="both"/>
        <w:rPr>
          <w:b w:val="1"/>
          <w:bCs w:val="1"/>
          <w:sz w:val="24"/>
          <w:szCs w:val="24"/>
        </w:rPr>
      </w:pPr>
      <w:r w:rsidRPr="3E3C9039" w:rsidR="1C281C3A">
        <w:rPr>
          <w:b w:val="1"/>
          <w:bCs w:val="1"/>
          <w:sz w:val="24"/>
          <w:szCs w:val="24"/>
        </w:rPr>
        <w:t>Layered Architecture:</w:t>
      </w:r>
    </w:p>
    <w:p w:rsidR="00803E40" w:rsidP="3E3C9039" w:rsidRDefault="00803E40" w14:paraId="34D88FC0" w14:textId="77777777">
      <w:pPr>
        <w:spacing w:after="0" w:line="276" w:lineRule="auto"/>
        <w:jc w:val="both"/>
      </w:pPr>
      <w:r w:rsidR="1C281C3A">
        <w:rPr/>
        <w:t>Another possible structure was a traditional layered model dividing the system into presentation, logic, and data layers. This would create a clear separation between the game interface, logic, and Firebase data management. While this increases maintainability, it is less flexible for game development, where many systems (physics, sound, UI, player control) need to interact in real time. The strong separation between layers can cause performance overhead and make event-driven interactions more complex.</w:t>
      </w:r>
    </w:p>
    <w:p w:rsidR="00624C73" w:rsidP="3E3C9039" w:rsidRDefault="00624C73" w14:paraId="69D84E11" w14:textId="77777777">
      <w:pPr>
        <w:spacing w:after="0" w:line="276" w:lineRule="auto"/>
        <w:jc w:val="both"/>
      </w:pPr>
    </w:p>
    <w:p w:rsidRPr="00803E40" w:rsidR="00803E40" w:rsidP="3E3C9039" w:rsidRDefault="00803E40" w14:paraId="730F8B2B" w14:textId="77777777">
      <w:pPr>
        <w:spacing w:after="0" w:line="276" w:lineRule="auto"/>
        <w:jc w:val="both"/>
        <w:rPr>
          <w:b w:val="1"/>
          <w:bCs w:val="1"/>
          <w:sz w:val="24"/>
          <w:szCs w:val="24"/>
        </w:rPr>
      </w:pPr>
      <w:r w:rsidRPr="3E3C9039" w:rsidR="1C281C3A">
        <w:rPr>
          <w:b w:val="1"/>
          <w:bCs w:val="1"/>
          <w:sz w:val="24"/>
          <w:szCs w:val="24"/>
        </w:rPr>
        <w:t>Component-Based Architecture (Chosen):</w:t>
      </w:r>
    </w:p>
    <w:p w:rsidR="00803E40" w:rsidP="3E3C9039" w:rsidRDefault="00803E40" w14:paraId="365AE955" w14:textId="77777777">
      <w:pPr>
        <w:spacing w:after="0" w:line="276" w:lineRule="auto"/>
        <w:jc w:val="both"/>
      </w:pPr>
      <w:r w:rsidR="1C281C3A">
        <w:rPr/>
        <w:t xml:space="preserve">Ultimately, the chosen style aligns with Unity’s built-in component-based architecture. Each feature is implemented as an independent component (e.g., </w:t>
      </w:r>
      <w:r w:rsidR="1C281C3A">
        <w:rPr/>
        <w:t>GameManager</w:t>
      </w:r>
      <w:r w:rsidR="1C281C3A">
        <w:rPr/>
        <w:t xml:space="preserve">, </w:t>
      </w:r>
      <w:r w:rsidR="1C281C3A">
        <w:rPr/>
        <w:t>UIManager</w:t>
      </w:r>
      <w:r w:rsidR="1C281C3A">
        <w:rPr/>
        <w:t xml:space="preserve">, </w:t>
      </w:r>
      <w:r w:rsidR="1C281C3A">
        <w:rPr/>
        <w:t>SoundManager</w:t>
      </w:r>
      <w:r w:rsidR="1C281C3A">
        <w:rPr/>
        <w:t xml:space="preserve">) that can be attached to different game objects as needed. This approach promotes high modularity, reusability, and loose coupling between systems. It is especially suited for game development in Unity, where components are activated, deactivated, or replaced dynamically during runtime. The design allows easy integration with Firebase (as external components) and 3D modeling tools such as Blender or </w:t>
      </w:r>
      <w:r w:rsidR="1C281C3A">
        <w:rPr/>
        <w:t>Mixamo</w:t>
      </w:r>
      <w:r w:rsidR="1C281C3A">
        <w:rPr/>
        <w:t>.</w:t>
      </w:r>
    </w:p>
    <w:p w:rsidR="000C3B85" w:rsidP="3E3C9039" w:rsidRDefault="000C3B85" w14:paraId="6D74638C" w14:textId="77777777">
      <w:pPr>
        <w:spacing w:after="0" w:line="276" w:lineRule="auto"/>
        <w:jc w:val="both"/>
      </w:pPr>
    </w:p>
    <w:p w:rsidR="00803E40" w:rsidP="3E3C9039" w:rsidRDefault="00803E40" w14:paraId="58B62D55" w14:textId="77777777">
      <w:pPr>
        <w:spacing w:after="0" w:line="276" w:lineRule="auto"/>
        <w:jc w:val="both"/>
      </w:pPr>
      <w:r w:rsidR="1C281C3A">
        <w:rPr/>
        <w:t>In summary, the Component-Based Architecture was selected over Object-Oriented and Layered approaches due to its:</w:t>
      </w:r>
    </w:p>
    <w:p w:rsidR="00803E40" w:rsidP="3E3C9039" w:rsidRDefault="00803E40" w14:paraId="5FF5EC58" w14:textId="77777777">
      <w:pPr>
        <w:pStyle w:val="ListParagraph"/>
        <w:numPr>
          <w:ilvl w:val="0"/>
          <w:numId w:val="56"/>
        </w:numPr>
        <w:spacing w:after="0" w:line="276" w:lineRule="auto"/>
        <w:jc w:val="both"/>
        <w:rPr/>
      </w:pPr>
      <w:r w:rsidR="1C281C3A">
        <w:rPr/>
        <w:t>Natural compatibility with Unity’s framework, where every entity is already component-driven.</w:t>
      </w:r>
    </w:p>
    <w:p w:rsidR="00803E40" w:rsidP="3E3C9039" w:rsidRDefault="00803E40" w14:paraId="7878DD55" w14:textId="77777777">
      <w:pPr>
        <w:pStyle w:val="ListParagraph"/>
        <w:numPr>
          <w:ilvl w:val="0"/>
          <w:numId w:val="56"/>
        </w:numPr>
        <w:spacing w:after="0" w:line="276" w:lineRule="auto"/>
        <w:jc w:val="both"/>
        <w:rPr/>
      </w:pPr>
      <w:r w:rsidR="1C281C3A">
        <w:rPr/>
        <w:t>Loose coupling between components, making the system easier to test, debug, and extend without breaking other parts.</w:t>
      </w:r>
    </w:p>
    <w:p w:rsidR="00803E40" w:rsidP="3E3C9039" w:rsidRDefault="00803E40" w14:paraId="4FCFFF43" w14:textId="77777777">
      <w:pPr>
        <w:pStyle w:val="ListParagraph"/>
        <w:numPr>
          <w:ilvl w:val="0"/>
          <w:numId w:val="56"/>
        </w:numPr>
        <w:spacing w:after="0" w:line="276" w:lineRule="auto"/>
        <w:jc w:val="both"/>
        <w:rPr/>
      </w:pPr>
      <w:r w:rsidR="1C281C3A">
        <w:rPr/>
        <w:t>Runtime flexibility, allowing behaviors to be added or removed dynamically during gameplay.</w:t>
      </w:r>
    </w:p>
    <w:p w:rsidR="00803E40" w:rsidP="3E3C9039" w:rsidRDefault="00803E40" w14:paraId="79809111" w14:textId="77777777">
      <w:pPr>
        <w:pStyle w:val="ListParagraph"/>
        <w:numPr>
          <w:ilvl w:val="0"/>
          <w:numId w:val="56"/>
        </w:numPr>
        <w:spacing w:after="0" w:line="276" w:lineRule="auto"/>
        <w:jc w:val="both"/>
        <w:rPr/>
      </w:pPr>
      <w:r w:rsidR="1C281C3A">
        <w:rPr/>
        <w:t>Simplified collaboration, as multiple developers can work on independent modules (UI, sound, data) simultaneously.</w:t>
      </w:r>
    </w:p>
    <w:p w:rsidR="00803E40" w:rsidP="3E3C9039" w:rsidRDefault="00803E40" w14:paraId="544A3050" w14:textId="77777777">
      <w:pPr>
        <w:pStyle w:val="ListParagraph"/>
        <w:numPr>
          <w:ilvl w:val="0"/>
          <w:numId w:val="56"/>
        </w:numPr>
        <w:spacing w:after="0" w:line="276" w:lineRule="auto"/>
        <w:jc w:val="both"/>
        <w:rPr/>
      </w:pPr>
      <w:r w:rsidR="1C281C3A">
        <w:rPr/>
        <w:t>Efficient integration with Firebase, which acts as a back-end service layer without disturbing the Unity structure.</w:t>
      </w:r>
    </w:p>
    <w:p w:rsidR="000C3B85" w:rsidP="3E3C9039" w:rsidRDefault="000C3B85" w14:paraId="3B8128CD" w14:textId="77777777">
      <w:pPr>
        <w:spacing w:after="0" w:line="276" w:lineRule="auto"/>
        <w:jc w:val="both"/>
      </w:pPr>
    </w:p>
    <w:p w:rsidR="00803E40" w:rsidP="3E3C9039" w:rsidRDefault="00803E40" w14:paraId="3D2C3FB5" w14:textId="77777777">
      <w:pPr>
        <w:spacing w:after="0" w:line="276" w:lineRule="auto"/>
        <w:jc w:val="both"/>
      </w:pPr>
      <w:r w:rsidR="1C281C3A">
        <w:rPr/>
        <w:t>While Object-Oriented Architecture provides strong structure and encapsulation, it is less adaptable for Unity’s event-driven and modular environment. A layered style, meanwhile, is too rigid for a game that requires continuous interaction between systems (UI, player movement, and sound).</w:t>
      </w:r>
    </w:p>
    <w:p w:rsidR="00803E40" w:rsidP="3E3C9039" w:rsidRDefault="00803E40" w14:paraId="6594EA01" w14:textId="77777777">
      <w:pPr>
        <w:spacing w:after="0" w:line="276" w:lineRule="auto"/>
        <w:jc w:val="both"/>
      </w:pPr>
      <w:r w:rsidR="1C281C3A">
        <w:rPr/>
        <w:t>Therefore, the component-based model delivers the best balance between flexibility, modularity, and maintainability for a dynamic and scalable educational game.</w:t>
      </w:r>
    </w:p>
    <w:p w:rsidR="00803E40" w:rsidP="3E3C9039" w:rsidRDefault="00803E40" w14:paraId="07D1E0B9" w14:textId="77777777">
      <w:pPr>
        <w:keepNext w:val="1"/>
        <w:autoSpaceDE w:val="0"/>
        <w:autoSpaceDN w:val="0"/>
        <w:adjustRightInd w:val="0"/>
        <w:spacing w:after="0" w:line="276" w:lineRule="auto"/>
        <w:jc w:val="center"/>
      </w:pPr>
      <w:r w:rsidR="1C281C3A">
        <w:drawing>
          <wp:inline wp14:editId="79EB1194" wp14:anchorId="4D6F7AAA">
            <wp:extent cx="5724525" cy="4171950"/>
            <wp:effectExtent l="0" t="0" r="0" b="0"/>
            <wp:docPr id="165204207" name="drawing" descr="A diagram of a computer game&#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5204207" name="drawing" descr="A diagram of a computer game&#10;&#10;AI-generated content may be incorrect."/>
                    <pic:cNvPicPr/>
                  </pic:nvPicPr>
                  <pic:blipFill>
                    <a:blip xmlns:r="http://schemas.openxmlformats.org/officeDocument/2006/relationships" r:embed="rId39">
                      <a:extLst>
                        <a:ext uri="{28A0092B-C50C-407E-A947-70E740481C1C}">
                          <a14:useLocalDpi xmlns:a14="http://schemas.microsoft.com/office/drawing/2010/main" val="0"/>
                        </a:ext>
                      </a:extLst>
                    </a:blip>
                    <a:stretch>
                      <a:fillRect/>
                    </a:stretch>
                  </pic:blipFill>
                  <pic:spPr>
                    <a:xfrm>
                      <a:off x="0" y="0"/>
                      <a:ext cx="5724525" cy="4171950"/>
                    </a:xfrm>
                    <a:prstGeom prst="rect">
                      <a:avLst/>
                    </a:prstGeom>
                  </pic:spPr>
                </pic:pic>
              </a:graphicData>
            </a:graphic>
          </wp:inline>
        </w:drawing>
      </w:r>
    </w:p>
    <w:p w:rsidRPr="00803E40" w:rsidR="00803E40" w:rsidP="3E3C9039" w:rsidRDefault="00803E40" w14:paraId="02291593" w14:textId="1FCCF09B">
      <w:pPr>
        <w:pStyle w:val="Caption"/>
        <w:spacing w:line="276" w:lineRule="auto"/>
        <w:jc w:val="center"/>
        <w:rPr>
          <w:rFonts w:ascii="Cambria" w:hAnsi="Cambria" w:eastAsia="" w:cs="" w:asciiTheme="majorAscii" w:hAnsiTheme="majorAscii" w:eastAsiaTheme="majorEastAsia" w:cstheme="majorBidi"/>
          <w:b w:val="0"/>
          <w:bCs w:val="0"/>
          <w:color w:val="365F91" w:themeColor="accent1" w:themeShade="BF"/>
          <w:sz w:val="36"/>
          <w:szCs w:val="36"/>
        </w:rPr>
      </w:pPr>
      <w:bookmarkStart w:name="_Toc213468584" w:id="598"/>
      <w:r w:rsidRPr="3E3C9039" w:rsidR="1C281C3A">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0</w:t>
      </w:r>
      <w:r w:rsidRPr="3E3C9039">
        <w:rPr>
          <w:sz w:val="22"/>
          <w:szCs w:val="22"/>
        </w:rPr>
        <w:fldChar w:fldCharType="end"/>
      </w:r>
      <w:r w:rsidRPr="3E3C9039" w:rsidR="1C281C3A">
        <w:rPr>
          <w:sz w:val="22"/>
          <w:szCs w:val="22"/>
        </w:rPr>
        <w:t xml:space="preserve"> Alternative High-Level OOP Architecture</w:t>
      </w:r>
      <w:bookmarkEnd w:id="598"/>
    </w:p>
    <w:p w:rsidR="00042D7A" w:rsidP="3E3C9039" w:rsidRDefault="00BF67AE" w14:paraId="7EB90D92" w14:textId="16BF0AD7">
      <w:pPr>
        <w:pStyle w:val="Heading1"/>
        <w:numPr>
          <w:ilvl w:val="0"/>
          <w:numId w:val="1"/>
        </w:numPr>
        <w:spacing w:before="360" w:after="240" w:line="276" w:lineRule="auto"/>
        <w:rPr/>
      </w:pPr>
      <w:bookmarkEnd w:id="597"/>
      <w:bookmarkStart w:name="_Toc1009013486" w:id="1782096399"/>
      <w:r w:rsidR="2B5DBAB3">
        <w:rPr/>
        <w:t xml:space="preserve">Detailed </w:t>
      </w:r>
      <w:r w:rsidR="327D314F">
        <w:rPr/>
        <w:t>Design</w:t>
      </w:r>
      <w:bookmarkEnd w:id="1782096399"/>
    </w:p>
    <w:p w:rsidR="00644B6C" w:rsidP="3E3C9039" w:rsidRDefault="00644B6C" w14:paraId="322D7AE1" w14:textId="77777777">
      <w:pPr>
        <w:spacing w:after="120" w:line="276" w:lineRule="auto"/>
      </w:pPr>
      <w:bookmarkStart w:name="_Toc274166454" w:id="600"/>
      <w:bookmarkStart w:name="_Toc116069867" w:id="601"/>
      <w:r w:rsidR="24D19389">
        <w:rPr/>
        <w:t>&lt;</w:t>
      </w:r>
      <w:r w:rsidRPr="3E3C9039" w:rsidR="24D19389">
        <w:rPr>
          <w:b w:val="1"/>
          <w:bCs w:val="1"/>
        </w:rPr>
        <w:t>ToDo</w:t>
      </w:r>
      <w:r w:rsidRPr="3E3C9039" w:rsidR="24D19389">
        <w:rPr>
          <w:b w:val="1"/>
          <w:bCs w:val="1"/>
        </w:rPr>
        <w:t>:</w:t>
      </w:r>
    </w:p>
    <w:p w:rsidR="003F3ADD" w:rsidP="3E3C9039" w:rsidRDefault="003F3ADD" w14:paraId="35E394BE" w14:textId="55FFE78C">
      <w:pPr>
        <w:pStyle w:val="ListParagraph"/>
        <w:numPr>
          <w:ilvl w:val="0"/>
          <w:numId w:val="14"/>
        </w:numPr>
        <w:autoSpaceDE w:val="0"/>
        <w:autoSpaceDN w:val="0"/>
        <w:adjustRightInd w:val="0"/>
        <w:spacing w:after="0" w:line="276" w:lineRule="auto"/>
        <w:ind w:left="360"/>
        <w:jc w:val="both"/>
        <w:rPr>
          <w:rFonts w:cs="Calibri" w:cstheme="minorAscii"/>
        </w:rPr>
      </w:pPr>
      <w:r w:rsidR="751D1BE9">
        <w:rPr/>
        <w:t xml:space="preserve">During semester 1, you will design, implement, and test </w:t>
      </w:r>
      <w:r w:rsidRPr="3E3C9039" w:rsidR="751D1BE9">
        <w:rPr>
          <w:b w:val="1"/>
          <w:bCs w:val="1"/>
        </w:rPr>
        <w:t xml:space="preserve">25% to 30% of the </w:t>
      </w:r>
      <w:r w:rsidRPr="3E3C9039" w:rsidR="6559F427">
        <w:rPr>
          <w:b w:val="1"/>
          <w:bCs w:val="1"/>
        </w:rPr>
        <w:t xml:space="preserve">essential </w:t>
      </w:r>
      <w:r w:rsidRPr="3E3C9039" w:rsidR="751D1BE9">
        <w:rPr>
          <w:b w:val="1"/>
          <w:bCs w:val="1"/>
        </w:rPr>
        <w:t>use cases</w:t>
      </w:r>
      <w:r w:rsidR="751D1BE9">
        <w:rPr/>
        <w:t xml:space="preserve"> to deliver the core </w:t>
      </w:r>
      <w:r w:rsidR="50AD3CBB">
        <w:rPr/>
        <w:t xml:space="preserve">and most </w:t>
      </w:r>
      <w:r w:rsidR="50AD3CBB">
        <w:rPr/>
        <w:t>important</w:t>
      </w:r>
      <w:r w:rsidRPr="3E3C9039" w:rsidR="50AD3CBB">
        <w:rPr>
          <w:b w:val="1"/>
          <w:bCs w:val="1"/>
        </w:rPr>
        <w:t xml:space="preserve"> </w:t>
      </w:r>
      <w:r w:rsidR="751D1BE9">
        <w:rPr/>
        <w:t>features of your solution</w:t>
      </w:r>
      <w:r w:rsidR="751D1BE9">
        <w:rPr/>
        <w:t>.</w:t>
      </w:r>
      <w:r w:rsidR="090C38AC">
        <w:rPr/>
        <w:t xml:space="preserve"> </w:t>
      </w:r>
      <w:r w:rsidR="6559F427">
        <w:rPr/>
        <w:t>I</w:t>
      </w:r>
      <w:r w:rsidR="45DD2264">
        <w:rPr/>
        <w:t>n semester 2</w:t>
      </w:r>
      <w:r w:rsidR="6559F427">
        <w:rPr/>
        <w:t>,</w:t>
      </w:r>
      <w:r w:rsidR="45DD2264">
        <w:rPr/>
        <w:t xml:space="preserve"> you will complete the remaining use cases.</w:t>
      </w:r>
    </w:p>
    <w:p w:rsidR="00644B6C" w:rsidP="3E3C9039" w:rsidRDefault="00644B6C" w14:paraId="15CFE1C8" w14:textId="5562C4A5">
      <w:pPr>
        <w:pStyle w:val="ListParagraph"/>
        <w:numPr>
          <w:ilvl w:val="0"/>
          <w:numId w:val="14"/>
        </w:numPr>
        <w:autoSpaceDE w:val="0"/>
        <w:autoSpaceDN w:val="0"/>
        <w:adjustRightInd w:val="0"/>
        <w:spacing w:after="0" w:line="276" w:lineRule="auto"/>
        <w:ind w:left="360"/>
        <w:jc w:val="both"/>
        <w:rPr/>
      </w:pPr>
      <w:r w:rsidR="24D19389">
        <w:rPr/>
        <w:t>In this section you need to document the detailed d</w:t>
      </w:r>
      <w:r w:rsidR="24D19389">
        <w:rPr/>
        <w:t>esign specifications of the software</w:t>
      </w:r>
      <w:r w:rsidR="044BC7A9">
        <w:rPr/>
        <w:t xml:space="preserve"> </w:t>
      </w:r>
      <w:r w:rsidR="2271F822">
        <w:rPr/>
        <w:t>components</w:t>
      </w:r>
      <w:r w:rsidR="24D19389">
        <w:rPr/>
        <w:t xml:space="preserve"> to meet the functional and the non-functional requirements of your project. </w:t>
      </w:r>
      <w:r w:rsidR="026A8B3F">
        <w:rPr/>
        <w:t xml:space="preserve">The </w:t>
      </w:r>
      <w:r w:rsidR="026A8B3F">
        <w:rPr/>
        <w:t>d</w:t>
      </w:r>
      <w:r w:rsidR="026A8B3F">
        <w:rPr/>
        <w:t xml:space="preserve">etailed </w:t>
      </w:r>
      <w:r w:rsidR="026A8B3F">
        <w:rPr/>
        <w:t>d</w:t>
      </w:r>
      <w:r w:rsidR="026A8B3F">
        <w:rPr/>
        <w:t xml:space="preserve">esign serves as a reference </w:t>
      </w:r>
      <w:r w:rsidR="6F47E803">
        <w:rPr/>
        <w:t xml:space="preserve">and actionable guidance </w:t>
      </w:r>
      <w:r w:rsidR="026A8B3F">
        <w:rPr/>
        <w:t xml:space="preserve">for implementing the </w:t>
      </w:r>
      <w:r w:rsidR="026A8B3F">
        <w:rPr/>
        <w:t>solution</w:t>
      </w:r>
      <w:r w:rsidR="026A8B3F">
        <w:rPr/>
        <w:t>.</w:t>
      </w:r>
    </w:p>
    <w:p w:rsidRPr="00B1582F" w:rsidR="00644B6C" w:rsidP="3E3C9039" w:rsidRDefault="240437C4" w14:paraId="6315798A" w14:textId="6778C872">
      <w:pPr>
        <w:pStyle w:val="ListParagraph"/>
        <w:numPr>
          <w:ilvl w:val="1"/>
          <w:numId w:val="17"/>
        </w:numPr>
        <w:autoSpaceDE w:val="0"/>
        <w:autoSpaceDN w:val="0"/>
        <w:adjustRightInd w:val="0"/>
        <w:spacing w:after="0" w:line="276" w:lineRule="auto"/>
        <w:ind w:left="720"/>
        <w:jc w:val="both"/>
        <w:rPr/>
      </w:pPr>
      <w:r w:rsidR="4831179D">
        <w:rPr/>
        <w:t>Use</w:t>
      </w:r>
      <w:r w:rsidR="4E422A6E">
        <w:rPr/>
        <w:t xml:space="preserve"> suitable methods and tools such as class diagrams, sequence diagrams, activity diagrams and state diagrams.  </w:t>
      </w:r>
    </w:p>
    <w:p w:rsidRPr="00006202" w:rsidR="00644B6C" w:rsidP="3E3C9039" w:rsidRDefault="00644B6C" w14:paraId="49E492B3" w14:textId="0F49CF90">
      <w:pPr>
        <w:pStyle w:val="ListParagraph"/>
        <w:numPr>
          <w:ilvl w:val="0"/>
          <w:numId w:val="14"/>
        </w:numPr>
        <w:spacing w:line="276" w:lineRule="auto"/>
        <w:ind w:left="360"/>
        <w:jc w:val="both"/>
        <w:rPr/>
      </w:pPr>
      <w:r w:rsidR="24D19389">
        <w:rPr/>
        <w:t xml:space="preserve">Note that for every design </w:t>
      </w:r>
      <w:r w:rsidR="510B8F68">
        <w:rPr/>
        <w:t>aspect</w:t>
      </w:r>
      <w:r w:rsidR="24D19389">
        <w:rPr/>
        <w:t xml:space="preserve"> you will present in the sections below, </w:t>
      </w:r>
      <w:r w:rsidR="24D19389">
        <w:rPr/>
        <w:t>you must</w:t>
      </w:r>
      <w:r w:rsidR="24D19389">
        <w:rPr/>
        <w:t>:</w:t>
      </w:r>
    </w:p>
    <w:p w:rsidR="006544F5" w:rsidP="3E3C9039" w:rsidRDefault="00644B6C" w14:paraId="0DF10EF7" w14:textId="437C3793">
      <w:pPr>
        <w:pStyle w:val="ListParagraph"/>
        <w:numPr>
          <w:ilvl w:val="0"/>
          <w:numId w:val="2"/>
        </w:numPr>
        <w:autoSpaceDE w:val="0"/>
        <w:autoSpaceDN w:val="0"/>
        <w:adjustRightInd w:val="0"/>
        <w:spacing w:after="0" w:line="276" w:lineRule="auto"/>
        <w:ind w:left="720"/>
        <w:jc w:val="both"/>
        <w:rPr/>
      </w:pPr>
      <w:r w:rsidRPr="3E3C9039" w:rsidR="24D19389">
        <w:rPr>
          <w:b w:val="1"/>
          <w:bCs w:val="1"/>
          <w:color w:val="FF0000"/>
        </w:rPr>
        <w:t xml:space="preserve">Identify and evaluate possible alternative solutions </w:t>
      </w:r>
      <w:r w:rsidR="24D19389">
        <w:rPr/>
        <w:t xml:space="preserve">(i.e., design choices) and analyze their </w:t>
      </w:r>
      <w:r w:rsidR="405C3403">
        <w:rPr/>
        <w:t xml:space="preserve">respective </w:t>
      </w:r>
      <w:r w:rsidR="24D19389">
        <w:rPr/>
        <w:t xml:space="preserve">tradeoffs. </w:t>
      </w:r>
    </w:p>
    <w:p w:rsidR="00644B6C" w:rsidP="3E3C9039" w:rsidRDefault="00CB0E7B" w14:paraId="110975AC" w14:textId="62193AFE">
      <w:pPr>
        <w:pStyle w:val="ListParagraph"/>
        <w:numPr>
          <w:ilvl w:val="0"/>
          <w:numId w:val="2"/>
        </w:numPr>
        <w:autoSpaceDE w:val="0"/>
        <w:autoSpaceDN w:val="0"/>
        <w:adjustRightInd w:val="0"/>
        <w:spacing w:after="0" w:line="276" w:lineRule="auto"/>
        <w:ind w:left="720"/>
        <w:jc w:val="both"/>
        <w:rPr/>
      </w:pPr>
      <w:r w:rsidR="405C3403">
        <w:rPr/>
        <w:t>P</w:t>
      </w:r>
      <w:r w:rsidRPr="005C0038" w:rsidR="24D19389">
        <w:rPr/>
        <w:t xml:space="preserve">rovide </w:t>
      </w:r>
      <w:r w:rsidRPr="00690E15" w:rsidR="1E5BEAE7">
        <w:rPr>
          <w:b w:val="1"/>
          <w:bCs w:val="1"/>
        </w:rPr>
        <w:t xml:space="preserve">detailed </w:t>
      </w:r>
      <w:r w:rsidRPr="00690E15" w:rsidR="24D19389">
        <w:rPr>
          <w:b w:val="1"/>
          <w:bCs w:val="1"/>
        </w:rPr>
        <w:t>justifications</w:t>
      </w:r>
      <w:r w:rsidRPr="00660809" w:rsidR="24D19389">
        <w:rPr/>
        <w:t xml:space="preserve"> on why you have preferred and selected a particular solution or design choice over others.</w:t>
      </w:r>
      <w:r w:rsidRPr="587A9CC4" w:rsidR="24D19389">
        <w:rPr/>
        <w:t xml:space="preserve"> </w:t>
      </w:r>
      <w:r w:rsidR="7FBD5243">
        <w:rPr/>
        <w:t>Highlight</w:t>
      </w:r>
      <w:r w:rsidRPr="005C0038" w:rsidR="24D19389">
        <w:rPr>
          <w:b w:val="1"/>
          <w:bCs w:val="1"/>
        </w:rPr>
        <w:t xml:space="preserve"> </w:t>
      </w:r>
      <w:r w:rsidRPr="00690E15" w:rsidR="24D19389">
        <w:rPr/>
        <w:t>how your design choices</w:t>
      </w:r>
      <w:r w:rsidRPr="005C0038" w:rsidR="24D19389">
        <w:rPr>
          <w:b w:val="1"/>
          <w:bCs w:val="1"/>
        </w:rPr>
        <w:t xml:space="preserve"> </w:t>
      </w:r>
      <w:r w:rsidRPr="005C0038" w:rsidR="24D19389">
        <w:rPr/>
        <w:t>enable</w:t>
      </w:r>
      <w:r w:rsidR="7FBD5243">
        <w:rPr/>
        <w:t>d</w:t>
      </w:r>
      <w:r w:rsidRPr="005C0038" w:rsidR="24D19389">
        <w:rPr/>
        <w:t xml:space="preserve"> you to achieve the desired system quality attributes documented in </w:t>
      </w:r>
      <w:r w:rsidRPr="3E3C9039" w:rsidR="24D19389">
        <w:rPr>
          <w:i w:val="1"/>
          <w:iCs w:val="1"/>
        </w:rPr>
        <w:t xml:space="preserve">Section </w:t>
      </w:r>
      <w:r w:rsidRPr="3E3C9039" w:rsidR="00C45707">
        <w:rPr>
          <w:i w:val="1"/>
          <w:iCs w:val="1"/>
        </w:rPr>
        <w:fldChar w:fldCharType="begin"/>
      </w:r>
      <w:r w:rsidRPr="3E3C9039" w:rsidR="00C45707">
        <w:rPr>
          <w:i w:val="1"/>
          <w:iCs w:val="1"/>
        </w:rPr>
        <w:instrText xml:space="preserve"> REF _Ref127831433 \r \h </w:instrText>
      </w:r>
      <w:r w:rsidRPr="3E3C9039" w:rsidR="00920DA7">
        <w:rPr>
          <w:i w:val="1"/>
          <w:iCs w:val="1"/>
        </w:rPr>
        <w:instrText xml:space="preserve"> \* MERGEFORMAT </w:instrText>
      </w:r>
      <w:r w:rsidRPr="00690E15" w:rsidR="00C45707">
        <w:rPr>
          <w:i/>
          <w:iCs/>
        </w:rPr>
      </w:r>
      <w:r w:rsidRPr="3E3C9039" w:rsidR="00C45707">
        <w:rPr>
          <w:i w:val="1"/>
          <w:iCs w:val="1"/>
        </w:rPr>
        <w:fldChar w:fldCharType="separate"/>
      </w:r>
      <w:r w:rsidRPr="3E3C9039" w:rsidR="2F005B9D">
        <w:rPr>
          <w:i w:val="1"/>
          <w:iCs w:val="1"/>
          <w:cs/>
        </w:rPr>
        <w:t>‎</w:t>
      </w:r>
      <w:r w:rsidRPr="3E3C9039" w:rsidR="2F005B9D">
        <w:rPr>
          <w:i w:val="1"/>
          <w:iCs w:val="1"/>
        </w:rPr>
        <w:t>3.2</w:t>
      </w:r>
      <w:r w:rsidRPr="3E3C9039" w:rsidR="00C45707">
        <w:rPr>
          <w:i w:val="1"/>
          <w:iCs w:val="1"/>
        </w:rPr>
        <w:fldChar w:fldCharType="end"/>
      </w:r>
      <w:r w:rsidRPr="3E3C9039" w:rsidR="64475748">
        <w:rPr>
          <w:i w:val="1"/>
          <w:iCs w:val="1"/>
        </w:rPr>
        <w:t xml:space="preserve"> </w:t>
      </w:r>
      <w:r w:rsidRPr="3E3C9039" w:rsidR="24D19389">
        <w:rPr>
          <w:i w:val="1"/>
          <w:iCs w:val="1"/>
        </w:rPr>
        <w:t>Non-Functional Requirements</w:t>
      </w:r>
      <w:r w:rsidRPr="005C0038" w:rsidR="24D19389">
        <w:rPr/>
        <w:t>.</w:t>
      </w:r>
      <w:r w:rsidRPr="00920DA7" w:rsidR="1E5BEAE7">
        <w:rPr/>
        <w:t xml:space="preserve"> </w:t>
      </w:r>
      <w:r w:rsidR="1E5BEAE7">
        <w:rPr/>
        <w:t>Additionally, you should highlight the novel aspects of your design.</w:t>
      </w:r>
    </w:p>
    <w:p w:rsidR="000D6F45" w:rsidP="3E3C9039" w:rsidRDefault="000D6F45" w14:paraId="79037FB4" w14:textId="783FC889">
      <w:pPr>
        <w:pStyle w:val="ListParagraph"/>
        <w:spacing w:after="0" w:line="276" w:lineRule="auto"/>
        <w:ind w:left="354"/>
        <w:contextualSpacing w:val="0"/>
        <w:jc w:val="both"/>
      </w:pPr>
      <w:r w:rsidR="2B5C83E9">
        <w:rPr/>
        <w:t>Further justify your design choice</w:t>
      </w:r>
      <w:r w:rsidR="7A7DF81C">
        <w:rPr/>
        <w:t>s</w:t>
      </w:r>
      <w:r w:rsidR="2B5C83E9">
        <w:rPr/>
        <w:t xml:space="preserve"> by</w:t>
      </w:r>
      <w:r w:rsidR="2B5C83E9">
        <w:rPr/>
        <w:t xml:space="preserve"> discussing relevant </w:t>
      </w:r>
      <w:r w:rsidRPr="3E3C9039" w:rsidR="2B5C83E9">
        <w:rPr>
          <w:b w:val="1"/>
          <w:bCs w:val="1"/>
        </w:rPr>
        <w:t>design principles</w:t>
      </w:r>
      <w:r w:rsidR="2B5C83E9">
        <w:rPr/>
        <w:t xml:space="preserve"> that influenced your system design. For example, highlight how your design </w:t>
      </w:r>
      <w:r w:rsidR="7A7DF81C">
        <w:rPr/>
        <w:t xml:space="preserve">complies </w:t>
      </w:r>
      <w:r w:rsidR="2B5C83E9">
        <w:rPr/>
        <w:t>with key software design principles such as</w:t>
      </w:r>
      <w:r w:rsidR="535EF274">
        <w:rPr/>
        <w:t xml:space="preserve"> s</w:t>
      </w:r>
      <w:r w:rsidR="2B5C83E9">
        <w:rPr/>
        <w:t>eparation of concerns</w:t>
      </w:r>
      <w:r w:rsidR="535EF274">
        <w:rPr/>
        <w:t>, a</w:t>
      </w:r>
      <w:r w:rsidR="2B5C83E9">
        <w:rPr/>
        <w:t>bstraction</w:t>
      </w:r>
      <w:r w:rsidR="535EF274">
        <w:rPr/>
        <w:t>, m</w:t>
      </w:r>
      <w:r w:rsidR="2B5C83E9">
        <w:rPr/>
        <w:t>odularity</w:t>
      </w:r>
      <w:r w:rsidR="535EF274">
        <w:rPr/>
        <w:t>, h</w:t>
      </w:r>
      <w:r w:rsidR="2B5C83E9">
        <w:rPr/>
        <w:t>igh cohesion</w:t>
      </w:r>
      <w:r w:rsidR="535EF274">
        <w:rPr/>
        <w:t>, and l</w:t>
      </w:r>
      <w:r w:rsidR="2B5C83E9">
        <w:rPr/>
        <w:t>ow coupling</w:t>
      </w:r>
      <w:r w:rsidR="03EC8D2A">
        <w:rPr/>
        <w:t>.</w:t>
      </w:r>
    </w:p>
    <w:p w:rsidRPr="00964B34" w:rsidR="00644B6C" w:rsidP="3E3C9039" w:rsidRDefault="00644B6C" w14:paraId="57FA7DFE" w14:textId="77777777">
      <w:pPr>
        <w:spacing w:line="276" w:lineRule="auto"/>
      </w:pPr>
      <w:r w:rsidR="24D19389">
        <w:rPr/>
        <w:t>/&gt;</w:t>
      </w:r>
    </w:p>
    <w:p w:rsidRPr="00981547" w:rsidR="00981547" w:rsidP="3E3C9039" w:rsidRDefault="00042D7A" w14:paraId="1FFBC057" w14:textId="602E874E">
      <w:pPr>
        <w:pStyle w:val="Heading2"/>
        <w:numPr>
          <w:ilvl w:val="1"/>
          <w:numId w:val="1"/>
        </w:numPr>
        <w:spacing w:before="240" w:after="240" w:line="276" w:lineRule="auto"/>
        <w:ind w:left="1134" w:hanging="283"/>
        <w:rPr>
          <w:color w:val="365F91" w:themeColor="accent1" w:themeShade="BF"/>
        </w:rPr>
      </w:pPr>
      <w:bookmarkStart w:name="_Toc467944208" w:id="603"/>
      <w:bookmarkEnd w:id="600"/>
      <w:bookmarkEnd w:id="601"/>
      <w:bookmarkStart w:name="_Toc113837730" w:id="1236481098"/>
      <w:r w:rsidRPr="3E3C9039" w:rsidR="05BB55F1">
        <w:rPr>
          <w:color w:val="365F91" w:themeColor="accent1" w:themeTint="FF" w:themeShade="BF"/>
        </w:rPr>
        <w:t>Structural model</w:t>
      </w:r>
      <w:bookmarkEnd w:id="1236481098"/>
    </w:p>
    <w:p w:rsidRPr="00E4479A" w:rsidR="00042D7A" w:rsidP="3E3C9039" w:rsidRDefault="00042D7A" w14:paraId="0A7D9BD9" w14:textId="44885C03">
      <w:pPr>
        <w:autoSpaceDE w:val="0"/>
        <w:autoSpaceDN w:val="0"/>
        <w:adjustRightInd w:val="0"/>
        <w:spacing w:after="0" w:line="276" w:lineRule="auto"/>
        <w:rPr>
          <w:b w:val="1"/>
          <w:bCs w:val="1"/>
        </w:rPr>
      </w:pPr>
      <w:r w:rsidR="05BB55F1">
        <w:rPr/>
        <w:t>&lt;</w:t>
      </w:r>
      <w:r w:rsidRPr="3E3C9039" w:rsidR="05BB55F1">
        <w:rPr>
          <w:b w:val="1"/>
          <w:bCs w:val="1"/>
        </w:rPr>
        <w:t>ToDo</w:t>
      </w:r>
      <w:r w:rsidRPr="3E3C9039" w:rsidR="05BB55F1">
        <w:rPr>
          <w:b w:val="1"/>
          <w:bCs w:val="1"/>
        </w:rPr>
        <w:t>:</w:t>
      </w:r>
    </w:p>
    <w:p w:rsidRPr="005113CF" w:rsidR="00CE4981" w:rsidP="3E3C9039" w:rsidRDefault="00CE4981" w14:paraId="0FD09C71" w14:textId="146BF9DE">
      <w:pPr>
        <w:pStyle w:val="ListParagraph"/>
        <w:numPr>
          <w:ilvl w:val="0"/>
          <w:numId w:val="14"/>
        </w:numPr>
        <w:spacing w:line="276" w:lineRule="auto"/>
        <w:jc w:val="both"/>
        <w:rPr/>
      </w:pPr>
      <w:r w:rsidRPr="3E3C9039" w:rsidR="19A0D601">
        <w:rPr>
          <w:b w:val="1"/>
          <w:bCs w:val="1"/>
          <w:color w:val="632423" w:themeColor="accent2" w:themeTint="FF" w:themeShade="80"/>
        </w:rPr>
        <w:t>You may break this section into subsections</w:t>
      </w:r>
      <w:r w:rsidRPr="3E3C9039" w:rsidR="19A0D601">
        <w:rPr>
          <w:color w:val="632423" w:themeColor="accent2" w:themeTint="FF" w:themeShade="80"/>
        </w:rPr>
        <w:t xml:space="preserve"> </w:t>
      </w:r>
      <w:r w:rsidR="19A0D601">
        <w:rPr/>
        <w:t xml:space="preserve">to </w:t>
      </w:r>
      <w:r w:rsidR="41EF72C0">
        <w:rPr/>
        <w:t xml:space="preserve">clearly </w:t>
      </w:r>
      <w:r w:rsidR="19A0D601">
        <w:rPr/>
        <w:t xml:space="preserve">document the </w:t>
      </w:r>
      <w:r w:rsidR="7FFA5D30">
        <w:rPr/>
        <w:t xml:space="preserve">detailed </w:t>
      </w:r>
      <w:r w:rsidR="19A0D601">
        <w:rPr/>
        <w:t xml:space="preserve">structural model of each major </w:t>
      </w:r>
      <w:r w:rsidR="0D65B0DB">
        <w:rPr/>
        <w:t>component</w:t>
      </w:r>
      <w:r w:rsidR="09DD1669">
        <w:rPr/>
        <w:t xml:space="preserve"> </w:t>
      </w:r>
      <w:r w:rsidR="19A0D601">
        <w:rPr/>
        <w:t>or use case.</w:t>
      </w:r>
    </w:p>
    <w:p w:rsidR="00042D7A" w:rsidP="3E3C9039" w:rsidRDefault="00042D7A" w14:paraId="510E4EE7" w14:textId="77777777">
      <w:pPr>
        <w:pStyle w:val="ListParagraph"/>
        <w:numPr>
          <w:ilvl w:val="0"/>
          <w:numId w:val="14"/>
        </w:numPr>
        <w:spacing w:line="276" w:lineRule="auto"/>
        <w:jc w:val="both"/>
        <w:rPr/>
      </w:pPr>
      <w:r w:rsidR="05BB55F1">
        <w:rPr/>
        <w:t>The structure of your software components could be documented using:</w:t>
      </w:r>
    </w:p>
    <w:p w:rsidR="00042D7A" w:rsidP="3E3C9039" w:rsidRDefault="00042D7A" w14:paraId="2CF5C212" w14:textId="55A49FF9">
      <w:pPr>
        <w:pStyle w:val="ListParagraph"/>
        <w:numPr>
          <w:ilvl w:val="0"/>
          <w:numId w:val="4"/>
        </w:numPr>
        <w:autoSpaceDE w:val="0"/>
        <w:autoSpaceDN w:val="0"/>
        <w:adjustRightInd w:val="0"/>
        <w:spacing w:after="0" w:line="276" w:lineRule="auto"/>
        <w:jc w:val="both"/>
        <w:rPr/>
      </w:pPr>
      <w:r w:rsidR="05BB55F1">
        <w:rPr/>
        <w:t>Class diagram</w:t>
      </w:r>
      <w:r w:rsidR="18712F9C">
        <w:rPr/>
        <w:t>s</w:t>
      </w:r>
      <w:r w:rsidR="2C4EE490">
        <w:rPr/>
        <w:t xml:space="preserve"> to model </w:t>
      </w:r>
      <w:r w:rsidR="6CBB3BF3">
        <w:rPr/>
        <w:t>the structure and relationships among classes</w:t>
      </w:r>
      <w:r w:rsidR="2C4EE490">
        <w:rPr/>
        <w:t>, aiding in both conceptual understanding and practical implementation</w:t>
      </w:r>
      <w:r w:rsidR="05BB55F1">
        <w:rPr/>
        <w:t>.  If the model is too big</w:t>
      </w:r>
      <w:r w:rsidR="1BA21389">
        <w:rPr/>
        <w:t>,</w:t>
      </w:r>
      <w:r w:rsidR="05BB55F1">
        <w:rPr/>
        <w:t xml:space="preserve"> partition the diagram</w:t>
      </w:r>
      <w:r w:rsidR="4A379896">
        <w:rPr/>
        <w:t xml:space="preserve">. </w:t>
      </w:r>
      <w:r w:rsidR="0108A02A">
        <w:rPr/>
        <w:t>For instance, you may present entity classes, repository classes, and service classes as separate diagrams</w:t>
      </w:r>
      <w:r w:rsidR="05BB55F1">
        <w:rPr/>
        <w:t xml:space="preserve">. </w:t>
      </w:r>
    </w:p>
    <w:p w:rsidR="00103234" w:rsidP="3E3C9039" w:rsidRDefault="00103234" w14:paraId="7C1068E1" w14:textId="77777777">
      <w:pPr>
        <w:pStyle w:val="ListParagraph"/>
        <w:numPr>
          <w:ilvl w:val="3"/>
          <w:numId w:val="18"/>
        </w:numPr>
        <w:autoSpaceDE w:val="0"/>
        <w:autoSpaceDN w:val="0"/>
        <w:adjustRightInd w:val="0"/>
        <w:spacing w:after="0" w:line="276" w:lineRule="auto"/>
        <w:ind w:left="1530" w:hanging="450"/>
        <w:jc w:val="both"/>
        <w:rPr/>
      </w:pPr>
      <w:r w:rsidR="1F739456">
        <w:rPr/>
        <w:t>For each class, provide specifications for attributes (names and data types) and methods (parameter names, types, and return types).</w:t>
      </w:r>
    </w:p>
    <w:p w:rsidR="00103234" w:rsidP="3E3C9039" w:rsidRDefault="00103234" w14:paraId="1C947920" w14:textId="77777777">
      <w:pPr>
        <w:pStyle w:val="ListParagraph"/>
        <w:numPr>
          <w:ilvl w:val="3"/>
          <w:numId w:val="18"/>
        </w:numPr>
        <w:autoSpaceDE w:val="0"/>
        <w:autoSpaceDN w:val="0"/>
        <w:adjustRightInd w:val="0"/>
        <w:spacing w:after="0" w:line="276" w:lineRule="auto"/>
        <w:ind w:left="1530" w:hanging="450"/>
        <w:jc w:val="both"/>
        <w:rPr/>
      </w:pPr>
      <w:r w:rsidR="1F739456">
        <w:rPr/>
        <w:t>Clearly depict inheritance, composition, or aggregation relationships between classes. Define the association name and specify multiplicities at both ends.</w:t>
      </w:r>
    </w:p>
    <w:p w:rsidR="00103234" w:rsidP="3E3C9039" w:rsidRDefault="00103234" w14:paraId="64BC137B" w14:textId="3E36EB79">
      <w:pPr>
        <w:pStyle w:val="ListParagraph"/>
        <w:numPr>
          <w:ilvl w:val="3"/>
          <w:numId w:val="18"/>
        </w:numPr>
        <w:autoSpaceDE w:val="0"/>
        <w:autoSpaceDN w:val="0"/>
        <w:adjustRightInd w:val="0"/>
        <w:spacing w:after="0" w:line="276" w:lineRule="auto"/>
        <w:ind w:left="1530" w:hanging="450"/>
        <w:jc w:val="both"/>
        <w:rPr/>
      </w:pPr>
      <w:r w:rsidR="1F739456">
        <w:rPr/>
        <w:t xml:space="preserve">Accompany each diagram with a succinct explanation. Include a few paragraphs discussing significant design </w:t>
      </w:r>
      <w:r w:rsidR="0D3EBB10">
        <w:rPr/>
        <w:t>decisions</w:t>
      </w:r>
      <w:r w:rsidR="1F739456">
        <w:rPr/>
        <w:t xml:space="preserve">, such as how inheritance and polymorphism were employed to enhance system design. Additionally, </w:t>
      </w:r>
      <w:r w:rsidR="3FE7BDB4">
        <w:rPr/>
        <w:t>briefly discuss how design principles such as the ‘Information Expert’ and ‘Whole controls the Parts’ principles were applied to your design</w:t>
      </w:r>
      <w:r w:rsidR="1F739456">
        <w:rPr/>
        <w:t>.</w:t>
      </w:r>
    </w:p>
    <w:p w:rsidRPr="0086349F" w:rsidR="00B93E56" w:rsidP="3E3C9039" w:rsidRDefault="00B93E56" w14:paraId="777DF561" w14:textId="03A1A763">
      <w:pPr>
        <w:pStyle w:val="ListParagraph"/>
        <w:numPr>
          <w:ilvl w:val="0"/>
          <w:numId w:val="4"/>
        </w:numPr>
        <w:autoSpaceDE w:val="0"/>
        <w:autoSpaceDN w:val="0"/>
        <w:adjustRightInd w:val="0"/>
        <w:spacing w:after="0" w:line="276" w:lineRule="auto"/>
        <w:jc w:val="both"/>
        <w:rPr/>
      </w:pPr>
      <w:r w:rsidR="689C6C9A">
        <w:rPr/>
        <w:t xml:space="preserve">Design the interfaces exposed by external services that the system interacts with (e.g., </w:t>
      </w:r>
      <w:r w:rsidR="689C6C9A">
        <w:rPr/>
        <w:t>BankingService</w:t>
      </w:r>
      <w:r w:rsidR="689C6C9A">
        <w:rPr/>
        <w:t xml:space="preserve">, </w:t>
      </w:r>
      <w:r w:rsidR="689C6C9A">
        <w:rPr/>
        <w:t>MailService</w:t>
      </w:r>
      <w:r w:rsidR="689C6C9A">
        <w:rPr/>
        <w:t xml:space="preserve">). Specify input parameters, return </w:t>
      </w:r>
      <w:r w:rsidR="4B7256D3">
        <w:rPr/>
        <w:t>types</w:t>
      </w:r>
      <w:r w:rsidR="689C6C9A">
        <w:rPr/>
        <w:t>, and exceptions for each of these service interfaces.</w:t>
      </w:r>
    </w:p>
    <w:p w:rsidR="00042D7A" w:rsidP="3E3C9039" w:rsidRDefault="00042D7A" w14:paraId="20AF43A2" w14:textId="77777777">
      <w:pPr>
        <w:autoSpaceDE w:val="0"/>
        <w:autoSpaceDN w:val="0"/>
        <w:adjustRightInd w:val="0"/>
        <w:spacing w:after="0" w:line="276" w:lineRule="auto"/>
      </w:pPr>
      <w:r w:rsidR="05BB55F1">
        <w:rPr/>
        <w:t>/&gt;</w:t>
      </w:r>
    </w:p>
    <w:p w:rsidR="00981547" w:rsidP="3E3C9039" w:rsidRDefault="00981547" w14:paraId="62E7E6FF" w14:textId="77777777">
      <w:pPr>
        <w:autoSpaceDE w:val="0"/>
        <w:autoSpaceDN w:val="0"/>
        <w:adjustRightInd w:val="0"/>
        <w:spacing w:after="0" w:line="276" w:lineRule="auto"/>
      </w:pPr>
    </w:p>
    <w:p w:rsidR="00981547" w:rsidP="3E3C9039" w:rsidRDefault="00981547" w14:paraId="2FF46247" w14:textId="57AF4E88">
      <w:pPr>
        <w:autoSpaceDE w:val="0"/>
        <w:autoSpaceDN w:val="0"/>
        <w:adjustRightInd w:val="0"/>
        <w:spacing w:after="0" w:line="276" w:lineRule="auto"/>
      </w:pPr>
      <w:r w:rsidR="76FF4EE1">
        <w:rPr/>
        <w:t xml:space="preserve">The class diagram was used to conceptually </w:t>
      </w:r>
      <w:r w:rsidR="76FF4EE1">
        <w:rPr/>
        <w:t>represent</w:t>
      </w:r>
      <w:r w:rsidR="76FF4EE1">
        <w:rPr/>
        <w:t xml:space="preserve"> the logical structure of our system, showing the key entities, their attributes, methods, and </w:t>
      </w:r>
      <w:r w:rsidR="02BBA760">
        <w:rPr/>
        <w:t>relationships</w:t>
      </w:r>
      <w:r w:rsidR="76FF4EE1">
        <w:rPr/>
        <w:t xml:space="preserve"> among them. It serves as a blueprint that helps visualize the core data models and functional responsibilities before implementation. However, our </w:t>
      </w:r>
      <w:r w:rsidR="76FF4EE1">
        <w:rPr/>
        <w:t>actual</w:t>
      </w:r>
      <w:r w:rsidR="76FF4EE1">
        <w:rPr/>
        <w:t xml:space="preserve"> system is developed in Unity, where the architecture differs from traditional object-oriented software. Instead of implementing classes that directly store attributes and methods as shown in the diagram, Unity projects rely on scripts, </w:t>
      </w:r>
      <w:r w:rsidR="76FF4EE1">
        <w:rPr/>
        <w:t>GameObjects</w:t>
      </w:r>
      <w:r w:rsidR="76FF4EE1">
        <w:rPr/>
        <w:t xml:space="preserve">, and Assets that interact through components and event-driven behaviors. Each Unity script (e.g., </w:t>
      </w:r>
      <w:r w:rsidR="76FF4EE1">
        <w:rPr/>
        <w:t>UserManager</w:t>
      </w:r>
      <w:r w:rsidR="76FF4EE1">
        <w:rPr/>
        <w:t xml:space="preserve">, </w:t>
      </w:r>
      <w:r w:rsidR="76FF4EE1">
        <w:rPr/>
        <w:t>LevelController</w:t>
      </w:r>
      <w:r w:rsidR="76FF4EE1">
        <w:rPr/>
        <w:t xml:space="preserve">, </w:t>
      </w:r>
      <w:r w:rsidR="76FF4EE1">
        <w:rPr/>
        <w:t>ShopSystem</w:t>
      </w:r>
      <w:r w:rsidR="76FF4EE1">
        <w:rPr/>
        <w:t>) typically manages a specific functionality and communicates with others through the Unity engine rather than direct class associations. Because of this structural difference, the real implementation will not mirror the class diagram exactly. To better illustrate the Unity-based design, we will include other types of diagrams, such as activity diagrams, which are more effective for expressing the behavior and interactions of scripts, objects, and scenes in our game project.</w:t>
      </w:r>
    </w:p>
    <w:p w:rsidR="00981547" w:rsidP="3E3C9039" w:rsidRDefault="00981547" w14:paraId="3D378345" w14:textId="77777777">
      <w:pPr>
        <w:autoSpaceDE w:val="0"/>
        <w:autoSpaceDN w:val="0"/>
        <w:adjustRightInd w:val="0"/>
        <w:spacing w:after="0" w:line="276" w:lineRule="auto"/>
      </w:pPr>
    </w:p>
    <w:p w:rsidR="00981547" w:rsidP="3E3C9039" w:rsidRDefault="00981547" w14:paraId="4E1B16DC" w14:textId="77777777">
      <w:pPr>
        <w:keepNext w:val="1"/>
        <w:autoSpaceDE w:val="0"/>
        <w:autoSpaceDN w:val="0"/>
        <w:adjustRightInd w:val="0"/>
        <w:spacing w:after="0" w:line="276" w:lineRule="auto"/>
        <w:jc w:val="center"/>
      </w:pPr>
      <w:r w:rsidR="3B2023DE">
        <w:drawing>
          <wp:inline wp14:editId="78FCEF5B" wp14:anchorId="5C32DE33">
            <wp:extent cx="6078537" cy="3586039"/>
            <wp:effectExtent l="0" t="0" r="0" b="0"/>
            <wp:docPr id="461578924" name="Picture 1" descr="A diagram of a computer program&#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61578924" name="Picture 1" descr="A diagram of a computer program&#10;&#10;AI-generated content may be incorrect."/>
                    <pic:cNvPicPr/>
                  </pic:nvPicPr>
                  <pic:blipFill>
                    <a:blip xmlns:r="http://schemas.openxmlformats.org/officeDocument/2006/relationships" r:embed="rId40" cstate="print">
                      <a:extLst>
                        <a:ext uri="{28A0092B-C50C-407E-A947-70E740481C1C}">
                          <a14:useLocalDpi xmlns:a14="http://schemas.microsoft.com/office/drawing/2010/main" val="0"/>
                        </a:ext>
                      </a:extLst>
                    </a:blip>
                    <a:stretch>
                      <a:fillRect/>
                    </a:stretch>
                  </pic:blipFill>
                  <pic:spPr>
                    <a:xfrm>
                      <a:off x="0" y="0"/>
                      <a:ext cx="6084967" cy="3589832"/>
                    </a:xfrm>
                    <a:prstGeom prst="rect">
                      <a:avLst/>
                    </a:prstGeom>
                  </pic:spPr>
                </pic:pic>
              </a:graphicData>
            </a:graphic>
          </wp:inline>
        </w:drawing>
      </w:r>
    </w:p>
    <w:p w:rsidRPr="00981547" w:rsidR="00981547" w:rsidP="3E3C9039" w:rsidRDefault="00981547" w14:paraId="2C98C600" w14:textId="56C305FE">
      <w:pPr>
        <w:pStyle w:val="Caption"/>
        <w:spacing w:line="276" w:lineRule="auto"/>
        <w:jc w:val="center"/>
        <w:rPr>
          <w:sz w:val="22"/>
          <w:szCs w:val="22"/>
        </w:rPr>
      </w:pPr>
      <w:bookmarkStart w:name="_Toc213468585" w:id="604"/>
      <w:r w:rsidRPr="3E3C9039" w:rsidR="3B2023DE">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1</w:t>
      </w:r>
      <w:r w:rsidRPr="3E3C9039">
        <w:rPr>
          <w:sz w:val="22"/>
          <w:szCs w:val="22"/>
        </w:rPr>
        <w:fldChar w:fldCharType="end"/>
      </w:r>
      <w:r w:rsidRPr="3E3C9039" w:rsidR="3B2023DE">
        <w:rPr>
          <w:sz w:val="22"/>
          <w:szCs w:val="22"/>
        </w:rPr>
        <w:t xml:space="preserve"> Class Diagram</w:t>
      </w:r>
      <w:r w:rsidRPr="3E3C9039" w:rsidR="3B2023DE">
        <w:rPr>
          <w:noProof/>
          <w:sz w:val="22"/>
          <w:szCs w:val="22"/>
        </w:rPr>
        <w:t xml:space="preserve"> of </w:t>
      </w:r>
      <w:r w:rsidRPr="3E3C9039" w:rsidR="569333B2">
        <w:rPr>
          <w:noProof/>
          <w:sz w:val="22"/>
          <w:szCs w:val="22"/>
        </w:rPr>
        <w:t>Feel-o</w:t>
      </w:r>
      <w:bookmarkEnd w:id="604"/>
    </w:p>
    <w:p w:rsidRPr="00981547" w:rsidR="00981547" w:rsidP="3E3C9039" w:rsidRDefault="00981547" w14:paraId="053EB8CB" w14:textId="3C6E6317">
      <w:pPr>
        <w:autoSpaceDE w:val="0"/>
        <w:autoSpaceDN w:val="0"/>
        <w:adjustRightInd w:val="0"/>
        <w:spacing w:after="0" w:line="276" w:lineRule="auto"/>
        <w:rPr>
          <w:b w:val="1"/>
          <w:bCs w:val="1"/>
          <w:sz w:val="28"/>
          <w:szCs w:val="28"/>
        </w:rPr>
      </w:pPr>
      <w:r w:rsidRPr="3E3C9039" w:rsidR="3B2023DE">
        <w:rPr>
          <w:b w:val="1"/>
          <w:bCs w:val="1"/>
          <w:sz w:val="28"/>
          <w:szCs w:val="28"/>
        </w:rPr>
        <w:t>Class Specifications (Key domain classes)</w:t>
      </w:r>
    </w:p>
    <w:p w:rsidR="00BD6BAE" w:rsidP="3E3C9039" w:rsidRDefault="00981547" w14:paraId="39F7BCDC" w14:textId="6553347D">
      <w:pPr>
        <w:pStyle w:val="ListParagraph"/>
        <w:numPr>
          <w:ilvl w:val="0"/>
          <w:numId w:val="58"/>
        </w:numPr>
        <w:autoSpaceDE w:val="0"/>
        <w:autoSpaceDN w:val="0"/>
        <w:adjustRightInd w:val="0"/>
        <w:spacing w:after="0" w:line="276" w:lineRule="auto"/>
        <w:rPr/>
      </w:pPr>
      <w:r w:rsidRPr="3E3C9039" w:rsidR="3B2023DE">
        <w:rPr>
          <w:b w:val="1"/>
          <w:bCs w:val="1"/>
        </w:rPr>
        <w:t>User</w:t>
      </w:r>
      <w:r w:rsidR="3B2023DE">
        <w:rPr/>
        <w:t xml:space="preserve">: </w:t>
      </w:r>
      <w:r w:rsidR="538A51A6">
        <w:rPr/>
        <w:t>This class represents the main guardian or player account that manages the child’s learning profile. It stores authentication data, preferences, and progress. The class provides methods to set preferences, view child progress, and make in-game purchases using earned coins.</w:t>
      </w:r>
    </w:p>
    <w:p w:rsidR="00981547" w:rsidP="3E3C9039" w:rsidRDefault="00981547" w14:paraId="27499946" w14:textId="2DB54A65">
      <w:pPr>
        <w:pStyle w:val="ListParagraph"/>
        <w:numPr>
          <w:ilvl w:val="0"/>
          <w:numId w:val="58"/>
        </w:numPr>
        <w:autoSpaceDE w:val="0"/>
        <w:autoSpaceDN w:val="0"/>
        <w:adjustRightInd w:val="0"/>
        <w:spacing w:after="0" w:line="276" w:lineRule="auto"/>
        <w:rPr/>
      </w:pPr>
      <w:r w:rsidRPr="3E3C9039" w:rsidR="3B2023DE">
        <w:rPr>
          <w:b w:val="1"/>
          <w:bCs w:val="1"/>
        </w:rPr>
        <w:t>ChilePreferences</w:t>
      </w:r>
      <w:r w:rsidR="3B2023DE">
        <w:rPr/>
        <w:t xml:space="preserve">: </w:t>
      </w:r>
      <w:r w:rsidR="538A51A6">
        <w:rPr/>
        <w:t>This class defines the individual child’s learning and interaction preferences. It personalizes gameplay based on the child’s communication and sensory needs (verbal, non-verbal, PECS use, imitation ability). The preferences are updated and retrieved through the User class.</w:t>
      </w:r>
    </w:p>
    <w:p w:rsidR="00981547" w:rsidP="3E3C9039" w:rsidRDefault="00981547" w14:paraId="11C9EA18" w14:textId="6C6C462F">
      <w:pPr>
        <w:pStyle w:val="ListParagraph"/>
        <w:numPr>
          <w:ilvl w:val="0"/>
          <w:numId w:val="58"/>
        </w:numPr>
        <w:autoSpaceDE w:val="0"/>
        <w:autoSpaceDN w:val="0"/>
        <w:adjustRightInd w:val="0"/>
        <w:spacing w:after="0" w:line="276" w:lineRule="auto"/>
        <w:rPr/>
      </w:pPr>
      <w:r w:rsidRPr="3E3C9039" w:rsidR="3B2023DE">
        <w:rPr>
          <w:b w:val="1"/>
          <w:bCs w:val="1"/>
        </w:rPr>
        <w:t>ChildProgress</w:t>
      </w:r>
      <w:r w:rsidR="3B2023DE">
        <w:rPr/>
        <w:t xml:space="preserve">: </w:t>
      </w:r>
      <w:r w:rsidR="538A51A6">
        <w:rPr/>
        <w:t>This class maintains all performance metrics for the child. It stores experience points, level indices, emotion mastery scores, and attempt history. It provides methods to update performance after each attempt and to generate detailed progress reports for guardians or teachers.</w:t>
      </w:r>
    </w:p>
    <w:p w:rsidR="00981547" w:rsidP="3E3C9039" w:rsidRDefault="00981547" w14:paraId="6C700ADC" w14:textId="7FC6E89C">
      <w:pPr>
        <w:pStyle w:val="ListParagraph"/>
        <w:numPr>
          <w:ilvl w:val="0"/>
          <w:numId w:val="58"/>
        </w:numPr>
        <w:autoSpaceDE w:val="0"/>
        <w:autoSpaceDN w:val="0"/>
        <w:adjustRightInd w:val="0"/>
        <w:spacing w:after="0" w:line="276" w:lineRule="auto"/>
        <w:rPr/>
      </w:pPr>
      <w:r w:rsidRPr="3E3C9039" w:rsidR="3B2023DE">
        <w:rPr>
          <w:b w:val="1"/>
          <w:bCs w:val="1"/>
        </w:rPr>
        <w:t>Level</w:t>
      </w:r>
      <w:r w:rsidR="3B2023DE">
        <w:rPr/>
        <w:t xml:space="preserve">: </w:t>
      </w:r>
      <w:r w:rsidR="538A51A6">
        <w:rPr/>
        <w:t xml:space="preserve">This class represents the main stages of the learning journey. Each level contains general attributes like title, description, and completion rewards. It defines the </w:t>
      </w:r>
      <w:r w:rsidR="538A51A6">
        <w:rPr/>
        <w:t>checkCompletion</w:t>
      </w:r>
      <w:r w:rsidR="538A51A6">
        <w:rPr/>
        <w:t>() method to verify whether all sublevels have been successfully finished.</w:t>
      </w:r>
    </w:p>
    <w:p w:rsidR="00DA252B" w:rsidP="3E3C9039" w:rsidRDefault="00DA252B" w14:paraId="202541A0" w14:textId="2CA43BE8">
      <w:pPr>
        <w:pStyle w:val="ListParagraph"/>
        <w:numPr>
          <w:ilvl w:val="0"/>
          <w:numId w:val="58"/>
        </w:numPr>
        <w:autoSpaceDE w:val="0"/>
        <w:autoSpaceDN w:val="0"/>
        <w:adjustRightInd w:val="0"/>
        <w:spacing w:after="0" w:line="276" w:lineRule="auto"/>
        <w:rPr/>
      </w:pPr>
      <w:r w:rsidRPr="3E3C9039" w:rsidR="538A51A6">
        <w:rPr>
          <w:b w:val="1"/>
          <w:bCs w:val="1"/>
        </w:rPr>
        <w:t>SubLevel</w:t>
      </w:r>
      <w:r w:rsidR="538A51A6">
        <w:rPr/>
        <w:t xml:space="preserve">: </w:t>
      </w:r>
      <w:r w:rsidR="538A51A6">
        <w:rPr/>
        <w:t>A subclass of Level that includes specific scenarios and missions within a main level. It encapsulates concrete activities (such as observe, interact, and flashcards) and contains methods to unlock new missions and display the corresponding scenarios.</w:t>
      </w:r>
    </w:p>
    <w:p w:rsidR="00981547" w:rsidP="3E3C9039" w:rsidRDefault="00981547" w14:paraId="7C502704" w14:textId="49E332AA">
      <w:pPr>
        <w:pStyle w:val="ListParagraph"/>
        <w:numPr>
          <w:ilvl w:val="0"/>
          <w:numId w:val="58"/>
        </w:numPr>
        <w:autoSpaceDE w:val="0"/>
        <w:autoSpaceDN w:val="0"/>
        <w:adjustRightInd w:val="0"/>
        <w:spacing w:after="0" w:line="276" w:lineRule="auto"/>
        <w:rPr/>
      </w:pPr>
      <w:r w:rsidRPr="3E3C9039" w:rsidR="3B2023DE">
        <w:rPr>
          <w:b w:val="1"/>
          <w:bCs w:val="1"/>
        </w:rPr>
        <w:t>Scenario</w:t>
      </w:r>
      <w:r w:rsidR="3B2023DE">
        <w:rPr/>
        <w:t xml:space="preserve">: </w:t>
      </w:r>
      <w:r w:rsidR="538A51A6">
        <w:rPr/>
        <w:t>This class represents in-game situations where children interact to identify or express emotions. It holds details such as target emotions, dialogues, and related NPCs. Scenarios are dynamically loaded within sublevels to simulate different emotional contexts.</w:t>
      </w:r>
    </w:p>
    <w:p w:rsidR="00DA252B" w:rsidP="3E3C9039" w:rsidRDefault="00981547" w14:paraId="35242E76" w14:textId="37BE60BE">
      <w:pPr>
        <w:pStyle w:val="ListParagraph"/>
        <w:numPr>
          <w:ilvl w:val="0"/>
          <w:numId w:val="58"/>
        </w:numPr>
        <w:autoSpaceDE w:val="0"/>
        <w:autoSpaceDN w:val="0"/>
        <w:adjustRightInd w:val="0"/>
        <w:spacing w:after="0" w:line="276" w:lineRule="auto"/>
        <w:rPr/>
      </w:pPr>
      <w:r w:rsidRPr="3E3C9039" w:rsidR="3B2023DE">
        <w:rPr>
          <w:b w:val="1"/>
          <w:bCs w:val="1"/>
        </w:rPr>
        <w:t>Card</w:t>
      </w:r>
      <w:r w:rsidR="538A51A6">
        <w:rPr/>
        <w:t xml:space="preserve">: </w:t>
      </w:r>
      <w:r w:rsidR="538A51A6">
        <w:rPr/>
        <w:t xml:space="preserve">This class models the flashcards used to teach emotions visually. Each card stores an image asset and provides a </w:t>
      </w:r>
      <w:r w:rsidR="538A51A6">
        <w:rPr/>
        <w:t>flipCard</w:t>
      </w:r>
      <w:r w:rsidR="538A51A6">
        <w:rPr/>
        <w:t>() method to reveal the emotion. Cards are central to Levels 1–3, focusing on the five basic emotions before expanding to more complex ones.</w:t>
      </w:r>
    </w:p>
    <w:p w:rsidRPr="00DA252B" w:rsidR="00981547" w:rsidP="3E3C9039" w:rsidRDefault="00981547" w14:paraId="71931DA6" w14:textId="3B8A3114">
      <w:pPr>
        <w:pStyle w:val="ListParagraph"/>
        <w:numPr>
          <w:ilvl w:val="0"/>
          <w:numId w:val="58"/>
        </w:numPr>
        <w:autoSpaceDE w:val="0"/>
        <w:autoSpaceDN w:val="0"/>
        <w:adjustRightInd w:val="0"/>
        <w:spacing w:after="0" w:line="276" w:lineRule="auto"/>
        <w:rPr>
          <w:b w:val="1"/>
          <w:bCs w:val="1"/>
        </w:rPr>
      </w:pPr>
      <w:r w:rsidRPr="3E3C9039" w:rsidR="3B2023DE">
        <w:rPr>
          <w:b w:val="1"/>
          <w:bCs w:val="1"/>
        </w:rPr>
        <w:t>Emotion (</w:t>
      </w:r>
      <w:r w:rsidRPr="3E3C9039" w:rsidR="3B2023DE">
        <w:rPr>
          <w:b w:val="1"/>
          <w:bCs w:val="1"/>
        </w:rPr>
        <w:t>enum</w:t>
      </w:r>
      <w:r w:rsidRPr="3E3C9039" w:rsidR="3B2023DE">
        <w:rPr>
          <w:b w:val="1"/>
          <w:bCs w:val="1"/>
        </w:rPr>
        <w:t xml:space="preserve">): </w:t>
      </w:r>
      <w:r w:rsidR="538A51A6">
        <w:rPr/>
        <w:t>An enumeration defining the basic and advanced emotions used in the game (e.g., Happy, Sad, Angry, Scared, Surprised). It standardizes emotional states across all related classes such as Scenario and NPC.</w:t>
      </w:r>
    </w:p>
    <w:p w:rsidRPr="00DA252B" w:rsidR="00981547" w:rsidP="3E3C9039" w:rsidRDefault="00981547" w14:paraId="77864E05" w14:textId="2109EF5F">
      <w:pPr>
        <w:pStyle w:val="ListParagraph"/>
        <w:numPr>
          <w:ilvl w:val="0"/>
          <w:numId w:val="58"/>
        </w:numPr>
        <w:autoSpaceDE w:val="0"/>
        <w:autoSpaceDN w:val="0"/>
        <w:adjustRightInd w:val="0"/>
        <w:spacing w:after="0" w:line="276" w:lineRule="auto"/>
        <w:rPr>
          <w:b w:val="1"/>
          <w:bCs w:val="1"/>
        </w:rPr>
      </w:pPr>
      <w:r w:rsidRPr="3E3C9039" w:rsidR="3B2023DE">
        <w:rPr>
          <w:b w:val="1"/>
          <w:bCs w:val="1"/>
        </w:rPr>
        <w:t xml:space="preserve">Attempt: </w:t>
      </w:r>
      <w:r w:rsidR="538A51A6">
        <w:rPr/>
        <w:t>This class records the outcome of a child’s activity attempt. It includes time, score, answer mode, and correctness. It provides methods to update progress metrics, calculate duration, and reset attempts. It acts as a key data point in tracking improvement and unlocking new missions.</w:t>
      </w:r>
    </w:p>
    <w:p w:rsidRPr="00DA252B" w:rsidR="00981547" w:rsidP="3E3C9039" w:rsidRDefault="00981547" w14:paraId="18085151" w14:textId="1CDE7A54">
      <w:pPr>
        <w:pStyle w:val="ListParagraph"/>
        <w:numPr>
          <w:ilvl w:val="0"/>
          <w:numId w:val="58"/>
        </w:numPr>
        <w:autoSpaceDE w:val="0"/>
        <w:autoSpaceDN w:val="0"/>
        <w:adjustRightInd w:val="0"/>
        <w:spacing w:after="0" w:line="276" w:lineRule="auto"/>
        <w:rPr>
          <w:b w:val="1"/>
          <w:bCs w:val="1"/>
        </w:rPr>
      </w:pPr>
      <w:r w:rsidRPr="3E3C9039" w:rsidR="3B2023DE">
        <w:rPr>
          <w:b w:val="1"/>
          <w:bCs w:val="1"/>
        </w:rPr>
        <w:t xml:space="preserve">NPC: </w:t>
      </w:r>
      <w:r w:rsidR="371C1D26">
        <w:rPr/>
        <w:t>This class represents non-player characters that display and express emotions during gameplay. Each NPC has an animation, sprite, and current emotional state. Methods include displaying animations and interacting with the player to enhance immersion and feedback.</w:t>
      </w:r>
    </w:p>
    <w:p w:rsidRPr="001774BB" w:rsidR="00981547" w:rsidP="3E3C9039" w:rsidRDefault="00981547" w14:paraId="475AB902" w14:textId="2C525CB0">
      <w:pPr>
        <w:pStyle w:val="ListParagraph"/>
        <w:numPr>
          <w:ilvl w:val="0"/>
          <w:numId w:val="58"/>
        </w:numPr>
        <w:autoSpaceDE w:val="0"/>
        <w:autoSpaceDN w:val="0"/>
        <w:adjustRightInd w:val="0"/>
        <w:spacing w:after="0" w:line="276" w:lineRule="auto"/>
        <w:rPr>
          <w:b w:val="1"/>
          <w:bCs w:val="1"/>
        </w:rPr>
      </w:pPr>
      <w:r w:rsidRPr="3E3C9039" w:rsidR="3B2023DE">
        <w:rPr>
          <w:b w:val="1"/>
          <w:bCs w:val="1"/>
        </w:rPr>
        <w:t xml:space="preserve">Shop: </w:t>
      </w:r>
      <w:r w:rsidR="371C1D26">
        <w:rPr/>
        <w:t xml:space="preserve">This class manages the in-game reward shop. It stores available items, categories, and updates their status dynamically. It provides a </w:t>
      </w:r>
      <w:r w:rsidR="371C1D26">
        <w:rPr/>
        <w:t>displayShopItems</w:t>
      </w:r>
      <w:r w:rsidR="371C1D26">
        <w:rPr/>
        <w:t xml:space="preserve">() method to present items and </w:t>
      </w:r>
      <w:r w:rsidR="371C1D26">
        <w:rPr/>
        <w:t>updateItemStatus</w:t>
      </w:r>
      <w:r w:rsidR="371C1D26">
        <w:rPr/>
        <w:t>() to refresh their availability.</w:t>
      </w:r>
    </w:p>
    <w:p w:rsidRPr="00DA252B" w:rsidR="001774BB" w:rsidP="3E3C9039" w:rsidRDefault="001774BB" w14:paraId="05A820CF" w14:textId="3FA54923">
      <w:pPr>
        <w:pStyle w:val="ListParagraph"/>
        <w:numPr>
          <w:ilvl w:val="0"/>
          <w:numId w:val="58"/>
        </w:numPr>
        <w:autoSpaceDE w:val="0"/>
        <w:autoSpaceDN w:val="0"/>
        <w:adjustRightInd w:val="0"/>
        <w:spacing w:after="0" w:line="276" w:lineRule="auto"/>
        <w:rPr>
          <w:b w:val="1"/>
          <w:bCs w:val="1"/>
        </w:rPr>
      </w:pPr>
      <w:r w:rsidRPr="3E3C9039" w:rsidR="371C1D26">
        <w:rPr>
          <w:b w:val="1"/>
          <w:bCs w:val="1"/>
        </w:rPr>
        <w:t>ShopItem</w:t>
      </w:r>
      <w:r w:rsidRPr="3E3C9039" w:rsidR="371C1D26">
        <w:rPr>
          <w:b w:val="1"/>
          <w:bCs w:val="1"/>
        </w:rPr>
        <w:t xml:space="preserve">: </w:t>
      </w:r>
      <w:r w:rsidR="371C1D26">
        <w:rPr/>
        <w:t>This class represents a single customizable item available in the shop. It contains information such as name, price, and category, and is linked to player rewards to motivate continued learning and engagement.</w:t>
      </w:r>
    </w:p>
    <w:p w:rsidRPr="00DA252B" w:rsidR="00BD6BAE" w:rsidP="3E3C9039" w:rsidRDefault="00BD6BAE" w14:paraId="4EC6A924" w14:textId="319C3819">
      <w:pPr>
        <w:autoSpaceDE w:val="0"/>
        <w:autoSpaceDN w:val="0"/>
        <w:adjustRightInd w:val="0"/>
        <w:spacing w:after="0" w:line="276" w:lineRule="auto"/>
        <w:rPr>
          <w:b w:val="1"/>
          <w:bCs w:val="1"/>
          <w:sz w:val="24"/>
          <w:szCs w:val="24"/>
        </w:rPr>
      </w:pPr>
      <w:r w:rsidRPr="3E3C9039" w:rsidR="18295EFE">
        <w:rPr>
          <w:b w:val="1"/>
          <w:bCs w:val="1"/>
          <w:sz w:val="24"/>
          <w:szCs w:val="24"/>
        </w:rPr>
        <w:t>Service Classes:</w:t>
      </w:r>
    </w:p>
    <w:p w:rsidRPr="00DA252B" w:rsidR="00981547" w:rsidP="3E3C9039" w:rsidRDefault="00981547" w14:paraId="68101BAD" w14:textId="7800AA55">
      <w:pPr>
        <w:pStyle w:val="ListParagraph"/>
        <w:numPr>
          <w:ilvl w:val="0"/>
          <w:numId w:val="58"/>
        </w:numPr>
        <w:autoSpaceDE w:val="0"/>
        <w:autoSpaceDN w:val="0"/>
        <w:adjustRightInd w:val="0"/>
        <w:spacing w:after="0" w:line="276" w:lineRule="auto"/>
        <w:rPr>
          <w:b w:val="1"/>
          <w:bCs w:val="1"/>
        </w:rPr>
      </w:pPr>
      <w:r w:rsidRPr="3E3C9039" w:rsidR="3B2023DE">
        <w:rPr>
          <w:b w:val="1"/>
          <w:bCs w:val="1"/>
        </w:rPr>
        <w:t>AuthManager</w:t>
      </w:r>
      <w:r w:rsidRPr="3E3C9039" w:rsidR="3B2023DE">
        <w:rPr>
          <w:b w:val="1"/>
          <w:bCs w:val="1"/>
        </w:rPr>
        <w:t xml:space="preserve">: </w:t>
      </w:r>
      <w:r w:rsidR="371C1D26">
        <w:rPr/>
        <w:t>This service class manages all user authentication and account-related operations using Firebase. It provides methods for signup, login, password reset, and account deletion. It ensures secure management of user credentials and guardian access.</w:t>
      </w:r>
    </w:p>
    <w:p w:rsidRPr="000C3B85" w:rsidR="00CC5FCC" w:rsidP="3E3C9039" w:rsidRDefault="00981547" w14:paraId="76347531" w14:textId="2D901737">
      <w:pPr>
        <w:pStyle w:val="ListParagraph"/>
        <w:numPr>
          <w:ilvl w:val="0"/>
          <w:numId w:val="58"/>
        </w:numPr>
        <w:autoSpaceDE w:val="0"/>
        <w:autoSpaceDN w:val="0"/>
        <w:adjustRightInd w:val="0"/>
        <w:spacing w:after="0" w:line="276" w:lineRule="auto"/>
        <w:rPr>
          <w:b w:val="1"/>
          <w:bCs w:val="1"/>
        </w:rPr>
      </w:pPr>
      <w:r w:rsidRPr="3E3C9039" w:rsidR="3B2023DE">
        <w:rPr>
          <w:b w:val="1"/>
          <w:bCs w:val="1"/>
        </w:rPr>
        <w:t>VoiceService</w:t>
      </w:r>
      <w:r w:rsidRPr="3E3C9039" w:rsidR="3B2023DE">
        <w:rPr>
          <w:b w:val="1"/>
          <w:bCs w:val="1"/>
        </w:rPr>
        <w:t xml:space="preserve">: </w:t>
      </w:r>
      <w:r w:rsidR="371C1D26">
        <w:rPr/>
        <w:t>This service class supports speech-based interaction modes. It handles voice recording, speech-to-text recognition, and pronunciation assessment. It enhances accessibility for verbal learners by allowing them to answer and interact through voice commands.</w:t>
      </w:r>
    </w:p>
    <w:p w:rsidRPr="000C3B85" w:rsidR="000C3B85" w:rsidP="3E3C9039" w:rsidRDefault="000C3B85" w14:paraId="1E7B7203" w14:textId="77777777">
      <w:pPr>
        <w:autoSpaceDE w:val="0"/>
        <w:autoSpaceDN w:val="0"/>
        <w:adjustRightInd w:val="0"/>
        <w:spacing w:after="0" w:line="276" w:lineRule="auto"/>
        <w:ind w:left="142"/>
        <w:rPr>
          <w:b w:val="1"/>
          <w:bCs w:val="1"/>
        </w:rPr>
      </w:pPr>
    </w:p>
    <w:p w:rsidRPr="000B5A39" w:rsidR="000B5A39" w:rsidP="3E3C9039" w:rsidRDefault="000B5A39" w14:paraId="1E44F939" w14:textId="2FA75FAD">
      <w:pPr>
        <w:autoSpaceDE w:val="0"/>
        <w:autoSpaceDN w:val="0"/>
        <w:adjustRightInd w:val="0"/>
        <w:spacing w:after="0" w:line="276" w:lineRule="auto"/>
        <w:rPr>
          <w:b w:val="1"/>
          <w:bCs w:val="1"/>
          <w:sz w:val="28"/>
          <w:szCs w:val="28"/>
        </w:rPr>
      </w:pPr>
      <w:r w:rsidRPr="3E3C9039" w:rsidR="75547708">
        <w:rPr>
          <w:b w:val="1"/>
          <w:bCs w:val="1"/>
          <w:sz w:val="28"/>
          <w:szCs w:val="28"/>
        </w:rPr>
        <w:t>Relationships and multiplicities:</w:t>
      </w:r>
    </w:p>
    <w:p w:rsidR="000B5A39" w:rsidP="3E3C9039" w:rsidRDefault="000B5A39" w14:paraId="13E68FD4" w14:textId="55D640FF">
      <w:pPr>
        <w:pStyle w:val="ListParagraph"/>
        <w:numPr>
          <w:ilvl w:val="0"/>
          <w:numId w:val="59"/>
        </w:numPr>
        <w:autoSpaceDE w:val="0"/>
        <w:autoSpaceDN w:val="0"/>
        <w:adjustRightInd w:val="0"/>
        <w:spacing w:after="0" w:line="276" w:lineRule="auto"/>
        <w:rPr/>
      </w:pPr>
      <w:r w:rsidR="66EABA3B">
        <w:rPr/>
        <w:t xml:space="preserve">User </w:t>
      </w:r>
      <w:r w:rsidR="3B8857FE">
        <w:rPr/>
        <w:t xml:space="preserve">sets </w:t>
      </w:r>
      <w:r w:rsidR="66EABA3B">
        <w:rPr/>
        <w:t>ChildPreference</w:t>
      </w:r>
      <w:r w:rsidR="66EABA3B">
        <w:rPr/>
        <w:t xml:space="preserve"> (</w:t>
      </w:r>
      <w:r w:rsidR="66EABA3B">
        <w:rPr/>
        <w:t>1..</w:t>
      </w:r>
      <w:r w:rsidR="66EABA3B">
        <w:rPr/>
        <w:t xml:space="preserve">1) and </w:t>
      </w:r>
      <w:r w:rsidR="0FB1E975">
        <w:rPr/>
        <w:t>reco</w:t>
      </w:r>
      <w:r w:rsidR="25E92561">
        <w:rPr/>
        <w:t>r</w:t>
      </w:r>
      <w:r w:rsidR="0FB1E975">
        <w:rPr/>
        <w:t>ds</w:t>
      </w:r>
      <w:r w:rsidR="0FB1E975">
        <w:rPr/>
        <w:t xml:space="preserve"> </w:t>
      </w:r>
      <w:r w:rsidR="66EABA3B">
        <w:rPr/>
        <w:t>ChildProgress</w:t>
      </w:r>
      <w:r w:rsidR="66EABA3B">
        <w:rPr/>
        <w:t xml:space="preserve"> (</w:t>
      </w:r>
      <w:r w:rsidR="66EABA3B">
        <w:rPr/>
        <w:t>1..</w:t>
      </w:r>
      <w:r w:rsidR="66EABA3B">
        <w:rPr/>
        <w:t>1).</w:t>
      </w:r>
    </w:p>
    <w:p w:rsidR="000B5A39" w:rsidP="3E3C9039" w:rsidRDefault="000B5A39" w14:paraId="0F2865BA" w14:textId="10043C02">
      <w:pPr>
        <w:pStyle w:val="ListParagraph"/>
        <w:numPr>
          <w:ilvl w:val="0"/>
          <w:numId w:val="59"/>
        </w:numPr>
        <w:autoSpaceDE w:val="0"/>
        <w:autoSpaceDN w:val="0"/>
        <w:adjustRightInd w:val="0"/>
        <w:spacing w:after="0" w:line="276" w:lineRule="auto"/>
        <w:rPr/>
      </w:pPr>
      <w:r w:rsidR="75547708">
        <w:rPr/>
        <w:t xml:space="preserve">Level contains </w:t>
      </w:r>
      <w:r w:rsidR="75547708">
        <w:rPr/>
        <w:t>SubLevel</w:t>
      </w:r>
      <w:r w:rsidR="75547708">
        <w:rPr/>
        <w:t xml:space="preserve"> (1..*).</w:t>
      </w:r>
    </w:p>
    <w:p w:rsidR="000B5A39" w:rsidP="3E3C9039" w:rsidRDefault="000B5A39" w14:paraId="1BD33C68" w14:textId="56556293">
      <w:pPr>
        <w:pStyle w:val="ListParagraph"/>
        <w:numPr>
          <w:ilvl w:val="0"/>
          <w:numId w:val="59"/>
        </w:numPr>
        <w:autoSpaceDE w:val="0"/>
        <w:autoSpaceDN w:val="0"/>
        <w:adjustRightInd w:val="0"/>
        <w:spacing w:after="0" w:line="276" w:lineRule="auto"/>
        <w:rPr/>
      </w:pPr>
      <w:r w:rsidR="75547708">
        <w:rPr/>
        <w:t>Scenario uses Card (0..*) and NPC (0..*), and targets Emotion (1..*).</w:t>
      </w:r>
    </w:p>
    <w:p w:rsidR="000B5A39" w:rsidP="3E3C9039" w:rsidRDefault="000B5A39" w14:paraId="11C11F3A" w14:textId="18B91B17">
      <w:pPr>
        <w:pStyle w:val="ListParagraph"/>
        <w:numPr>
          <w:ilvl w:val="0"/>
          <w:numId w:val="59"/>
        </w:numPr>
        <w:autoSpaceDE w:val="0"/>
        <w:autoSpaceDN w:val="0"/>
        <w:adjustRightInd w:val="0"/>
        <w:spacing w:after="0" w:line="276" w:lineRule="auto"/>
        <w:rPr/>
      </w:pPr>
      <w:r w:rsidR="75547708">
        <w:rPr/>
        <w:t xml:space="preserve">Shop contains </w:t>
      </w:r>
      <w:r w:rsidR="75547708">
        <w:rPr/>
        <w:t>ShopItem</w:t>
      </w:r>
      <w:r w:rsidR="75547708">
        <w:rPr/>
        <w:t xml:space="preserve"> (1..*).</w:t>
      </w:r>
    </w:p>
    <w:p w:rsidR="000B5A39" w:rsidP="3E3C9039" w:rsidRDefault="000B5A39" w14:paraId="38D7A573" w14:textId="0CF59F3E">
      <w:pPr>
        <w:pStyle w:val="ListParagraph"/>
        <w:numPr>
          <w:ilvl w:val="0"/>
          <w:numId w:val="59"/>
        </w:numPr>
        <w:autoSpaceDE w:val="0"/>
        <w:autoSpaceDN w:val="0"/>
        <w:adjustRightInd w:val="0"/>
        <w:spacing w:after="0" w:line="276" w:lineRule="auto"/>
        <w:rPr/>
      </w:pPr>
      <w:r w:rsidR="75547708">
        <w:rPr/>
        <w:t>ChildProgress</w:t>
      </w:r>
      <w:r w:rsidR="75547708">
        <w:rPr/>
        <w:t xml:space="preserve"> maintains Attempt history (0..*), each linked to a </w:t>
      </w:r>
      <w:r w:rsidR="75547708">
        <w:rPr/>
        <w:t>SubLevel</w:t>
      </w:r>
      <w:r w:rsidR="75547708">
        <w:rPr/>
        <w:t>.</w:t>
      </w:r>
    </w:p>
    <w:p w:rsidR="000B5A39" w:rsidP="3E3C9039" w:rsidRDefault="000B5A39" w14:paraId="43F2FB27" w14:textId="5CC3CE99">
      <w:pPr>
        <w:pStyle w:val="ListParagraph"/>
        <w:numPr>
          <w:ilvl w:val="0"/>
          <w:numId w:val="59"/>
        </w:numPr>
        <w:autoSpaceDE w:val="0"/>
        <w:autoSpaceDN w:val="0"/>
        <w:adjustRightInd w:val="0"/>
        <w:spacing w:after="0" w:line="276" w:lineRule="auto"/>
        <w:rPr/>
      </w:pPr>
      <w:r w:rsidR="75547708">
        <w:rPr/>
        <w:t xml:space="preserve">User buys from Shop (1) and owns </w:t>
      </w:r>
      <w:r w:rsidR="75547708">
        <w:rPr/>
        <w:t>ShopItem</w:t>
      </w:r>
      <w:r w:rsidR="75547708">
        <w:rPr/>
        <w:t xml:space="preserve"> (0..*).</w:t>
      </w:r>
    </w:p>
    <w:p w:rsidR="000B5A39" w:rsidP="3E3C9039" w:rsidRDefault="000B5A39" w14:paraId="5B99E0DB" w14:textId="5F78B2E2">
      <w:pPr>
        <w:pStyle w:val="ListParagraph"/>
        <w:numPr>
          <w:ilvl w:val="0"/>
          <w:numId w:val="59"/>
        </w:numPr>
        <w:autoSpaceDE w:val="0"/>
        <w:autoSpaceDN w:val="0"/>
        <w:adjustRightInd w:val="0"/>
        <w:spacing w:after="0" w:line="276" w:lineRule="auto"/>
        <w:rPr/>
      </w:pPr>
      <w:r w:rsidR="75547708">
        <w:rPr/>
        <w:t xml:space="preserve">Shop contains </w:t>
      </w:r>
      <w:r w:rsidR="75547708">
        <w:rPr/>
        <w:t>ShopItem</w:t>
      </w:r>
      <w:r w:rsidR="75547708">
        <w:rPr/>
        <w:t xml:space="preserve"> (1..*), each belonging to an </w:t>
      </w:r>
      <w:r w:rsidR="75547708">
        <w:rPr/>
        <w:t>ItemCategory</w:t>
      </w:r>
      <w:r w:rsidR="75547708">
        <w:rPr/>
        <w:t>.</w:t>
      </w:r>
    </w:p>
    <w:p w:rsidRPr="000B5A39" w:rsidR="000B5A39" w:rsidP="3E3C9039" w:rsidRDefault="000B5A39" w14:paraId="13CF31E6" w14:textId="4E7D72CD">
      <w:pPr>
        <w:pStyle w:val="ListParagraph"/>
        <w:numPr>
          <w:ilvl w:val="0"/>
          <w:numId w:val="59"/>
        </w:numPr>
        <w:autoSpaceDE w:val="0"/>
        <w:autoSpaceDN w:val="0"/>
        <w:adjustRightInd w:val="0"/>
        <w:spacing w:after="0" w:line="276" w:lineRule="auto"/>
        <w:rPr/>
      </w:pPr>
      <w:r w:rsidR="75547708">
        <w:rPr/>
        <w:t>AuthManager</w:t>
      </w:r>
      <w:r w:rsidR="75547708">
        <w:rPr/>
        <w:t xml:space="preserve"> and </w:t>
      </w:r>
      <w:r w:rsidR="75547708">
        <w:rPr/>
        <w:t>VoiceService</w:t>
      </w:r>
      <w:r w:rsidR="75547708">
        <w:rPr/>
        <w:t xml:space="preserve"> manage multiple User accounts (0..*).</w:t>
      </w:r>
    </w:p>
    <w:p w:rsidRPr="005261CD" w:rsidR="00042D7A" w:rsidP="3E3C9039" w:rsidRDefault="00042D7A" w14:paraId="7EC25FA3" w14:textId="77777777">
      <w:pPr>
        <w:pStyle w:val="Heading2"/>
        <w:numPr>
          <w:ilvl w:val="1"/>
          <w:numId w:val="1"/>
        </w:numPr>
        <w:spacing w:before="240" w:after="240" w:line="276" w:lineRule="auto"/>
        <w:ind w:left="1134" w:hanging="283"/>
        <w:rPr>
          <w:color w:val="365F91" w:themeColor="accent1" w:themeShade="BF"/>
        </w:rPr>
      </w:pPr>
      <w:bookmarkStart w:name="_Toc1169316118" w:id="98392340"/>
      <w:r w:rsidRPr="3E3C9039" w:rsidR="05BB55F1">
        <w:rPr>
          <w:color w:val="365F91" w:themeColor="accent1" w:themeTint="FF" w:themeShade="BF"/>
        </w:rPr>
        <w:t>B</w:t>
      </w:r>
      <w:r w:rsidRPr="3E3C9039" w:rsidR="05BB55F1">
        <w:rPr>
          <w:color w:val="365F91" w:themeColor="accent1" w:themeTint="FF" w:themeShade="BF"/>
        </w:rPr>
        <w:t xml:space="preserve">ehavioral </w:t>
      </w:r>
      <w:r w:rsidRPr="3E3C9039" w:rsidR="05BB55F1">
        <w:rPr>
          <w:color w:val="365F91" w:themeColor="accent1" w:themeTint="FF" w:themeShade="BF"/>
        </w:rPr>
        <w:t>model</w:t>
      </w:r>
      <w:bookmarkEnd w:id="98392340"/>
    </w:p>
    <w:p w:rsidR="00042D7A" w:rsidP="3E3C9039" w:rsidRDefault="00042D7A" w14:paraId="01DBDC7E" w14:textId="77777777">
      <w:pPr>
        <w:autoSpaceDE w:val="0"/>
        <w:autoSpaceDN w:val="0"/>
        <w:adjustRightInd w:val="0"/>
        <w:spacing w:after="0" w:line="276" w:lineRule="auto"/>
      </w:pPr>
      <w:r w:rsidR="05BB55F1">
        <w:rPr/>
        <w:t>&lt;</w:t>
      </w:r>
      <w:r w:rsidRPr="3E3C9039" w:rsidR="05BB55F1">
        <w:rPr>
          <w:b w:val="1"/>
          <w:bCs w:val="1"/>
        </w:rPr>
        <w:t>ToDo</w:t>
      </w:r>
      <w:r w:rsidRPr="3E3C9039" w:rsidR="05BB55F1">
        <w:rPr>
          <w:b w:val="1"/>
          <w:bCs w:val="1"/>
        </w:rPr>
        <w:t>:</w:t>
      </w:r>
    </w:p>
    <w:p w:rsidR="00DE28DF" w:rsidP="3E3C9039" w:rsidRDefault="00DE28DF" w14:paraId="06BEAAB3" w14:textId="77CCE132">
      <w:pPr>
        <w:pStyle w:val="ListParagraph"/>
        <w:numPr>
          <w:ilvl w:val="0"/>
          <w:numId w:val="14"/>
        </w:numPr>
        <w:spacing w:line="276" w:lineRule="auto"/>
        <w:jc w:val="both"/>
        <w:rPr/>
      </w:pPr>
      <w:r w:rsidRPr="3E3C9039" w:rsidR="18B57B23">
        <w:rPr>
          <w:b w:val="1"/>
          <w:bCs w:val="1"/>
          <w:color w:val="632423" w:themeColor="accent2" w:themeTint="FF" w:themeShade="80"/>
        </w:rPr>
        <w:t>You may break this section into subsections</w:t>
      </w:r>
      <w:r w:rsidRPr="3E3C9039" w:rsidR="18B57B23">
        <w:rPr>
          <w:color w:val="632423" w:themeColor="accent2" w:themeTint="FF" w:themeShade="80"/>
        </w:rPr>
        <w:t xml:space="preserve"> </w:t>
      </w:r>
      <w:r w:rsidR="18B57B23">
        <w:rPr/>
        <w:t xml:space="preserve">to clearly document </w:t>
      </w:r>
      <w:r w:rsidR="18B57B23">
        <w:rPr/>
        <w:t>the detailed behavioral model of each major component or use case</w:t>
      </w:r>
      <w:r w:rsidR="18B57B23">
        <w:rPr/>
        <w:t>.</w:t>
      </w:r>
      <w:r w:rsidR="0CBE9046">
        <w:rPr/>
        <w:t xml:space="preserve"> The b</w:t>
      </w:r>
      <w:r w:rsidR="0CBE9046">
        <w:rPr/>
        <w:t>ehavioral model</w:t>
      </w:r>
      <w:r w:rsidR="0CBE9046">
        <w:rPr/>
        <w:t xml:space="preserve"> </w:t>
      </w:r>
      <w:r w:rsidR="78E7ADAB">
        <w:rPr/>
        <w:t xml:space="preserve">specifies </w:t>
      </w:r>
      <w:r w:rsidR="78E7ADAB">
        <w:rPr/>
        <w:t>the sequence of interactions between objects or components to depict how specific use cases are executed within the system</w:t>
      </w:r>
      <w:r w:rsidR="545279EA">
        <w:rPr/>
        <w:t xml:space="preserve">. </w:t>
      </w:r>
      <w:r w:rsidR="0CBE9046">
        <w:rPr/>
        <w:t xml:space="preserve"> </w:t>
      </w:r>
    </w:p>
    <w:p w:rsidR="00042D7A" w:rsidP="3E3C9039" w:rsidRDefault="00042D7A" w14:paraId="0DB128D8" w14:textId="4FE48394">
      <w:pPr>
        <w:pStyle w:val="ListParagraph"/>
        <w:numPr>
          <w:ilvl w:val="0"/>
          <w:numId w:val="14"/>
        </w:numPr>
        <w:spacing w:line="276" w:lineRule="auto"/>
        <w:jc w:val="both"/>
        <w:rPr/>
      </w:pPr>
      <w:r w:rsidR="05BB55F1">
        <w:rPr/>
        <w:t xml:space="preserve">The behavioral aspects of your software components could be documented </w:t>
      </w:r>
      <w:r w:rsidR="6B53782E">
        <w:rPr/>
        <w:t>the following techniques</w:t>
      </w:r>
      <w:r w:rsidR="05BB55F1">
        <w:rPr/>
        <w:t>:</w:t>
      </w:r>
    </w:p>
    <w:p w:rsidR="00042D7A" w:rsidP="3E3C9039" w:rsidRDefault="00042D7A" w14:paraId="6078B0A5" w14:textId="1264E0B2">
      <w:pPr>
        <w:pStyle w:val="ListParagraph"/>
        <w:numPr>
          <w:ilvl w:val="0"/>
          <w:numId w:val="4"/>
        </w:numPr>
        <w:autoSpaceDE w:val="0"/>
        <w:autoSpaceDN w:val="0"/>
        <w:adjustRightInd w:val="0"/>
        <w:spacing w:after="0" w:line="276" w:lineRule="auto"/>
        <w:jc w:val="both"/>
        <w:rPr/>
      </w:pPr>
      <w:r w:rsidRPr="3E3C9039" w:rsidR="05BB55F1">
        <w:rPr>
          <w:b w:val="1"/>
          <w:bCs w:val="1"/>
        </w:rPr>
        <w:t>Activity diagrams</w:t>
      </w:r>
      <w:r w:rsidR="05BB55F1">
        <w:rPr/>
        <w:t xml:space="preserve"> </w:t>
      </w:r>
      <w:r w:rsidR="7F69CEA8">
        <w:rPr/>
        <w:t>to</w:t>
      </w:r>
      <w:r w:rsidR="05BB55F1">
        <w:rPr/>
        <w:t xml:space="preserve"> </w:t>
      </w:r>
      <w:r w:rsidR="47F8269D">
        <w:rPr/>
        <w:t xml:space="preserve">model the flow of activities </w:t>
      </w:r>
      <w:r w:rsidR="3EFD1627">
        <w:rPr/>
        <w:t xml:space="preserve">and control logic </w:t>
      </w:r>
      <w:r w:rsidR="47F8269D">
        <w:rPr/>
        <w:t xml:space="preserve">within </w:t>
      </w:r>
      <w:r w:rsidR="2F7C700B">
        <w:rPr/>
        <w:t>the</w:t>
      </w:r>
      <w:r w:rsidR="47F8269D">
        <w:rPr/>
        <w:t xml:space="preserve"> system or a </w:t>
      </w:r>
      <w:r w:rsidR="3EFD1627">
        <w:rPr/>
        <w:t>complex</w:t>
      </w:r>
      <w:r w:rsidR="47F8269D">
        <w:rPr/>
        <w:t xml:space="preserve"> use case</w:t>
      </w:r>
      <w:r w:rsidR="05BB55F1">
        <w:rPr/>
        <w:t>.</w:t>
      </w:r>
      <w:r w:rsidR="0339917B">
        <w:rPr/>
        <w:t xml:space="preserve"> They</w:t>
      </w:r>
      <w:r w:rsidR="0339917B">
        <w:rPr/>
        <w:t xml:space="preserve"> are </w:t>
      </w:r>
      <w:r w:rsidR="23BF2B82">
        <w:rPr/>
        <w:t xml:space="preserve">particularly well-suited for </w:t>
      </w:r>
      <w:r w:rsidR="0339917B">
        <w:rPr/>
        <w:t xml:space="preserve">modeling complex processes, workflows, or business logic. They </w:t>
      </w:r>
      <w:r w:rsidR="098D57DF">
        <w:rPr/>
        <w:t>capture</w:t>
      </w:r>
      <w:r w:rsidR="0339917B">
        <w:rPr/>
        <w:t xml:space="preserve"> conditional branching, parallel processing, and decision points.</w:t>
      </w:r>
    </w:p>
    <w:p w:rsidRPr="004C6C54" w:rsidR="00042D7A" w:rsidP="3E3C9039" w:rsidRDefault="00042D7A" w14:paraId="111DA367" w14:textId="0B95DCBA">
      <w:pPr>
        <w:pStyle w:val="ListParagraph"/>
        <w:numPr>
          <w:ilvl w:val="0"/>
          <w:numId w:val="4"/>
        </w:numPr>
        <w:autoSpaceDE w:val="0"/>
        <w:autoSpaceDN w:val="0"/>
        <w:adjustRightInd w:val="0"/>
        <w:spacing w:after="0" w:line="276" w:lineRule="auto"/>
        <w:jc w:val="both"/>
        <w:rPr/>
      </w:pPr>
      <w:r w:rsidRPr="3E3C9039" w:rsidR="05BB55F1">
        <w:rPr>
          <w:b w:val="1"/>
          <w:bCs w:val="1"/>
        </w:rPr>
        <w:t>Design Sequence Diagrams (DSD)</w:t>
      </w:r>
      <w:r w:rsidR="05BB55F1">
        <w:rPr/>
        <w:t xml:space="preserve"> to document </w:t>
      </w:r>
      <w:r w:rsidR="7F69CEA8">
        <w:rPr/>
        <w:t>interactions and communication between objects or components over time</w:t>
      </w:r>
      <w:r w:rsidR="7F69CEA8">
        <w:rPr/>
        <w:t xml:space="preserve"> </w:t>
      </w:r>
      <w:r w:rsidR="05BB55F1">
        <w:rPr/>
        <w:t xml:space="preserve">to realize </w:t>
      </w:r>
      <w:r w:rsidR="7F69CEA8">
        <w:rPr/>
        <w:t>a spe</w:t>
      </w:r>
      <w:r w:rsidR="3CD4EFA3">
        <w:rPr/>
        <w:t>cific</w:t>
      </w:r>
      <w:r w:rsidR="7F69CEA8">
        <w:rPr/>
        <w:t xml:space="preserve"> </w:t>
      </w:r>
      <w:r w:rsidR="05BB55F1">
        <w:rPr/>
        <w:t xml:space="preserve">use case. </w:t>
      </w:r>
      <w:r w:rsidR="2D3CE921">
        <w:rPr/>
        <w:t xml:space="preserve">They emphasize the timing and dependencies of interactions. </w:t>
      </w:r>
      <w:r w:rsidR="1C8C3BAC">
        <w:rPr/>
        <w:t>Ensure that m</w:t>
      </w:r>
      <w:r w:rsidR="05BB55F1">
        <w:rPr/>
        <w:t xml:space="preserve">ethod calls in the DSD </w:t>
      </w:r>
      <w:r w:rsidR="19E51FB9">
        <w:rPr/>
        <w:t>use methods from the class diagram</w:t>
      </w:r>
      <w:r w:rsidR="2F578889">
        <w:rPr/>
        <w:t xml:space="preserve"> </w:t>
      </w:r>
      <w:r w:rsidR="05BB55F1">
        <w:rPr/>
        <w:t xml:space="preserve">and </w:t>
      </w:r>
      <w:r w:rsidR="3CD4EFA3">
        <w:rPr/>
        <w:t>must</w:t>
      </w:r>
      <w:r w:rsidR="3CD4EFA3">
        <w:rPr/>
        <w:t xml:space="preserve"> </w:t>
      </w:r>
      <w:r w:rsidR="05BB55F1">
        <w:rPr/>
        <w:t>show the parameters and the return type of each method.</w:t>
      </w:r>
    </w:p>
    <w:p w:rsidR="00042D7A" w:rsidP="3E3C9039" w:rsidRDefault="00042D7A" w14:paraId="39126AC1" w14:textId="5CC55746">
      <w:pPr>
        <w:pStyle w:val="ListParagraph"/>
        <w:numPr>
          <w:ilvl w:val="0"/>
          <w:numId w:val="4"/>
        </w:numPr>
        <w:autoSpaceDE w:val="0"/>
        <w:autoSpaceDN w:val="0"/>
        <w:adjustRightInd w:val="0"/>
        <w:spacing w:after="0" w:line="276" w:lineRule="auto"/>
        <w:jc w:val="both"/>
        <w:rPr/>
      </w:pPr>
      <w:r w:rsidRPr="3E3C9039" w:rsidR="05BB55F1">
        <w:rPr>
          <w:b w:val="1"/>
          <w:bCs w:val="1"/>
        </w:rPr>
        <w:t>State diagrams</w:t>
      </w:r>
      <w:r w:rsidR="05BB55F1">
        <w:rPr/>
        <w:t xml:space="preserve"> </w:t>
      </w:r>
      <w:r w:rsidR="43156B09">
        <w:rPr/>
        <w:t xml:space="preserve">to represent the different states and transitions of </w:t>
      </w:r>
      <w:r w:rsidR="43156B09">
        <w:rPr/>
        <w:t xml:space="preserve">important </w:t>
      </w:r>
      <w:r w:rsidR="43156B09">
        <w:rPr/>
        <w:t>objects or components within the system.</w:t>
      </w:r>
      <w:r w:rsidR="53F5107C">
        <w:rPr/>
        <w:t xml:space="preserve"> </w:t>
      </w:r>
      <w:r w:rsidR="53F5107C">
        <w:rPr/>
        <w:t>Describe the conditions triggering state transitions</w:t>
      </w:r>
    </w:p>
    <w:p w:rsidR="008C6207" w:rsidP="3E3C9039" w:rsidRDefault="00C66954" w14:paraId="44BBB4E7" w14:textId="2D617180">
      <w:pPr>
        <w:pStyle w:val="ListParagraph"/>
        <w:numPr>
          <w:ilvl w:val="0"/>
          <w:numId w:val="14"/>
        </w:numPr>
        <w:spacing w:line="276" w:lineRule="auto"/>
        <w:jc w:val="both"/>
        <w:rPr/>
      </w:pPr>
      <w:r w:rsidR="3DE832B3">
        <w:rPr/>
        <w:t>Present</w:t>
      </w:r>
      <w:r w:rsidR="3933E4D6">
        <w:rPr/>
        <w:t xml:space="preserve"> detailed algorithms for important functions within the software.</w:t>
      </w:r>
      <w:r w:rsidR="269489C9">
        <w:rPr/>
        <w:t xml:space="preserve"> </w:t>
      </w:r>
      <w:r w:rsidR="3933E4D6">
        <w:rPr/>
        <w:t xml:space="preserve">Include pseudocode, </w:t>
      </w:r>
      <w:r w:rsidR="269489C9">
        <w:rPr/>
        <w:t xml:space="preserve">or </w:t>
      </w:r>
      <w:r w:rsidR="3933E4D6">
        <w:rPr/>
        <w:t>flowcharts to explain the logic.</w:t>
      </w:r>
    </w:p>
    <w:p w:rsidR="00042D7A" w:rsidP="3E3C9039" w:rsidRDefault="00042D7A" w14:paraId="12963AC5" w14:textId="77777777">
      <w:pPr>
        <w:autoSpaceDE w:val="0"/>
        <w:autoSpaceDN w:val="0"/>
        <w:adjustRightInd w:val="0"/>
        <w:spacing w:after="0" w:line="276" w:lineRule="auto"/>
      </w:pPr>
      <w:r w:rsidR="05BB55F1">
        <w:rPr/>
        <w:t>/&gt;</w:t>
      </w:r>
    </w:p>
    <w:p w:rsidR="008807B1" w:rsidP="3E3C9039" w:rsidRDefault="008807B1" w14:paraId="302D34C9" w14:textId="77777777">
      <w:pPr>
        <w:autoSpaceDE w:val="0"/>
        <w:autoSpaceDN w:val="0"/>
        <w:adjustRightInd w:val="0"/>
        <w:spacing w:after="0" w:line="276" w:lineRule="auto"/>
      </w:pPr>
    </w:p>
    <w:p w:rsidR="00C6489F" w:rsidP="3E3C9039" w:rsidRDefault="008807B1" w14:paraId="515795D5" w14:textId="4E1135ED">
      <w:pPr>
        <w:autoSpaceDE w:val="0"/>
        <w:autoSpaceDN w:val="0"/>
        <w:adjustRightInd w:val="0"/>
        <w:spacing w:after="0" w:line="276" w:lineRule="auto"/>
      </w:pPr>
      <w:r w:rsidR="0D4B6B8B">
        <w:rPr/>
        <w:t>We used activity diagrams because they effectively model the flow of control logic within our use cases, making it easier to understand how our Unity game operates behind the scenes. Since the game scenarios are complex and involve multiple branching paths, activity diagrams help visualize how actions and decisions unfold in real time during gameplay. This modeling approach perfectly fits our project because the game is event-driven, involving interactions such as clicking buttons, unlocking levels, and displaying feedback; therefore, activity diagrams were an ideal choice to represent these dynamic events and behaviors clearly.</w:t>
      </w:r>
    </w:p>
    <w:p w:rsidR="00E60740" w:rsidP="3E3C9039" w:rsidRDefault="00E60740" w14:paraId="32069696" w14:textId="77777777">
      <w:pPr>
        <w:autoSpaceDE w:val="0"/>
        <w:autoSpaceDN w:val="0"/>
        <w:adjustRightInd w:val="0"/>
        <w:spacing w:after="0" w:line="276" w:lineRule="auto"/>
      </w:pPr>
    </w:p>
    <w:p w:rsidR="000029A4" w:rsidP="3E3C9039" w:rsidRDefault="000029A4" w14:paraId="115BA4AB" w14:textId="77777777">
      <w:pPr>
        <w:autoSpaceDE w:val="0"/>
        <w:autoSpaceDN w:val="0"/>
        <w:adjustRightInd w:val="0"/>
        <w:spacing w:after="0" w:line="276" w:lineRule="auto"/>
      </w:pPr>
      <w:r w:rsidRPr="3E3C9039" w:rsidR="021400B2">
        <w:rPr>
          <w:b w:val="1"/>
          <w:bCs w:val="1"/>
        </w:rPr>
        <w:t>UC01 – Sign up</w:t>
      </w:r>
      <w:r w:rsidR="021400B2">
        <w:rPr/>
        <w:t>:</w:t>
      </w:r>
    </w:p>
    <w:p w:rsidR="008807B1" w:rsidP="3E3C9039" w:rsidRDefault="000029A4" w14:paraId="3090A447" w14:textId="7A7A66AC">
      <w:pPr>
        <w:autoSpaceDE w:val="0"/>
        <w:autoSpaceDN w:val="0"/>
        <w:adjustRightInd w:val="0"/>
        <w:spacing w:after="0" w:line="276" w:lineRule="auto"/>
      </w:pPr>
      <w:r w:rsidR="021400B2">
        <w:rPr/>
        <w:t xml:space="preserve">Figure 12 </w:t>
      </w:r>
      <w:r w:rsidR="021400B2">
        <w:rPr/>
        <w:t>shows how the guardian signs up by entering valid credentials and creating a child account. It clearly represents the validation steps, account creation, and confirmation flow. We chose this design because it reflects the real logic in Unity, where the system checks input fields, verifies Firebase authentication, and then switches scenes to the next step.</w:t>
      </w:r>
    </w:p>
    <w:p w:rsidR="008807B1" w:rsidP="3E3C9039" w:rsidRDefault="008807B1" w14:paraId="023F8F11" w14:textId="77777777">
      <w:pPr>
        <w:keepNext w:val="1"/>
        <w:autoSpaceDE w:val="0"/>
        <w:autoSpaceDN w:val="0"/>
        <w:adjustRightInd w:val="0"/>
        <w:spacing w:after="0" w:line="276" w:lineRule="auto"/>
        <w:jc w:val="center"/>
      </w:pPr>
      <w:r w:rsidR="0D4B6B8B">
        <w:drawing>
          <wp:inline wp14:editId="2DA41702" wp14:anchorId="0FE40049">
            <wp:extent cx="2849639" cy="5096787"/>
            <wp:effectExtent l="0" t="0" r="8255" b="8890"/>
            <wp:docPr id="1493675086" name="Picture 2" descr="A diagram of a company&#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93675086" name="Picture 2" descr="A diagram of a company&#10;&#10;AI-generated content may be incorrect."/>
                    <pic:cNvPicPr/>
                  </pic:nvPicPr>
                  <pic:blipFill>
                    <a:blip xmlns:r="http://schemas.openxmlformats.org/officeDocument/2006/relationships" r:embed="rId41">
                      <a:extLst>
                        <a:ext uri="{28A0092B-C50C-407E-A947-70E740481C1C}">
                          <a14:useLocalDpi xmlns:a14="http://schemas.microsoft.com/office/drawing/2010/main" val="0"/>
                        </a:ext>
                      </a:extLst>
                    </a:blip>
                    <a:stretch>
                      <a:fillRect/>
                    </a:stretch>
                  </pic:blipFill>
                  <pic:spPr>
                    <a:xfrm>
                      <a:off x="0" y="0"/>
                      <a:ext cx="2874434" cy="5141135"/>
                    </a:xfrm>
                    <a:prstGeom prst="rect">
                      <a:avLst/>
                    </a:prstGeom>
                  </pic:spPr>
                </pic:pic>
              </a:graphicData>
            </a:graphic>
          </wp:inline>
        </w:drawing>
      </w:r>
    </w:p>
    <w:p w:rsidR="008807B1" w:rsidP="3E3C9039" w:rsidRDefault="008807B1" w14:paraId="26F0A406" w14:textId="44C39997">
      <w:pPr>
        <w:pStyle w:val="Caption"/>
        <w:spacing w:line="276" w:lineRule="auto"/>
        <w:jc w:val="center"/>
        <w:rPr>
          <w:sz w:val="22"/>
          <w:szCs w:val="22"/>
        </w:rPr>
      </w:pPr>
      <w:bookmarkStart w:name="_Toc213468586" w:id="606"/>
      <w:r w:rsidRPr="3E3C9039" w:rsidR="0D4B6B8B">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2</w:t>
      </w:r>
      <w:r w:rsidRPr="3E3C9039">
        <w:rPr>
          <w:sz w:val="22"/>
          <w:szCs w:val="22"/>
        </w:rPr>
        <w:fldChar w:fldCharType="end"/>
      </w:r>
      <w:r w:rsidRPr="3E3C9039" w:rsidR="0D4B6B8B">
        <w:rPr>
          <w:sz w:val="22"/>
          <w:szCs w:val="22"/>
        </w:rPr>
        <w:t xml:space="preserve"> Activity Diagram for Sign up</w:t>
      </w:r>
      <w:bookmarkEnd w:id="606"/>
    </w:p>
    <w:p w:rsidRPr="008807B1" w:rsidR="000029A4" w:rsidP="3E3C9039" w:rsidRDefault="000029A4" w14:paraId="1A1553C1" w14:textId="77777777">
      <w:pPr>
        <w:spacing w:line="276" w:lineRule="auto"/>
        <w:rPr>
          <w:b w:val="1"/>
          <w:bCs w:val="1"/>
        </w:rPr>
      </w:pPr>
      <w:r w:rsidRPr="3E3C9039" w:rsidR="021400B2">
        <w:rPr>
          <w:b w:val="1"/>
          <w:bCs w:val="1"/>
        </w:rPr>
        <w:t>UC05 – Login:</w:t>
      </w:r>
    </w:p>
    <w:p w:rsidRPr="000029A4" w:rsidR="000029A4" w:rsidP="3E3C9039" w:rsidRDefault="000029A4" w14:paraId="4CE8CD35" w14:textId="050D0609">
      <w:pPr>
        <w:spacing w:line="276" w:lineRule="auto"/>
      </w:pPr>
      <w:r w:rsidR="021400B2">
        <w:rPr/>
        <w:t>Figure 13</w:t>
      </w:r>
      <w:r w:rsidR="021400B2">
        <w:rPr/>
        <w:t xml:space="preserve"> explains the authentication process for the child user. It visualizes the “valid” and “invalid” credential paths and how the system decides which scene to load next.</w:t>
      </w:r>
    </w:p>
    <w:p w:rsidR="008807B1" w:rsidP="3E3C9039" w:rsidRDefault="008807B1" w14:paraId="48786FFE" w14:textId="77777777">
      <w:pPr>
        <w:keepNext w:val="1"/>
        <w:autoSpaceDE w:val="0"/>
        <w:autoSpaceDN w:val="0"/>
        <w:adjustRightInd w:val="0"/>
        <w:spacing w:after="0" w:line="276" w:lineRule="auto"/>
        <w:jc w:val="center"/>
      </w:pPr>
      <w:r w:rsidR="0D4B6B8B">
        <w:drawing>
          <wp:inline wp14:editId="5D52EF60" wp14:anchorId="1FA98B77">
            <wp:extent cx="3241269" cy="3824577"/>
            <wp:effectExtent l="0" t="0" r="0" b="5080"/>
            <wp:docPr id="1793065073" name="Picture 3" descr="A diagram of a software company&#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93065073" name="Picture 3" descr="A diagram of a software company&#10;&#10;AI-generated content may be incorrect."/>
                    <pic:cNvPicPr/>
                  </pic:nvPicPr>
                  <pic:blipFill>
                    <a:blip xmlns:r="http://schemas.openxmlformats.org/officeDocument/2006/relationships" r:embed="rId42">
                      <a:extLst>
                        <a:ext uri="{28A0092B-C50C-407E-A947-70E740481C1C}">
                          <a14:useLocalDpi xmlns:a14="http://schemas.microsoft.com/office/drawing/2010/main" val="0"/>
                        </a:ext>
                      </a:extLst>
                    </a:blip>
                    <a:stretch>
                      <a:fillRect/>
                    </a:stretch>
                  </pic:blipFill>
                  <pic:spPr>
                    <a:xfrm>
                      <a:off x="0" y="0"/>
                      <a:ext cx="3252963" cy="3838375"/>
                    </a:xfrm>
                    <a:prstGeom prst="rect">
                      <a:avLst/>
                    </a:prstGeom>
                  </pic:spPr>
                </pic:pic>
              </a:graphicData>
            </a:graphic>
          </wp:inline>
        </w:drawing>
      </w:r>
    </w:p>
    <w:p w:rsidR="008807B1" w:rsidP="3E3C9039" w:rsidRDefault="008807B1" w14:paraId="08154187" w14:textId="0A06CAAC">
      <w:pPr>
        <w:pStyle w:val="Caption"/>
        <w:spacing w:line="276" w:lineRule="auto"/>
        <w:jc w:val="center"/>
        <w:rPr>
          <w:sz w:val="22"/>
          <w:szCs w:val="22"/>
        </w:rPr>
      </w:pPr>
      <w:bookmarkStart w:name="_Toc213468587" w:id="607"/>
      <w:r w:rsidRPr="3E3C9039" w:rsidR="0D4B6B8B">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3</w:t>
      </w:r>
      <w:r w:rsidRPr="3E3C9039">
        <w:rPr>
          <w:sz w:val="22"/>
          <w:szCs w:val="22"/>
        </w:rPr>
        <w:fldChar w:fldCharType="end"/>
      </w:r>
      <w:r w:rsidRPr="3E3C9039" w:rsidR="0D4B6B8B">
        <w:rPr>
          <w:sz w:val="22"/>
          <w:szCs w:val="22"/>
        </w:rPr>
        <w:t xml:space="preserve"> Activity Diagram for Login</w:t>
      </w:r>
      <w:bookmarkEnd w:id="607"/>
    </w:p>
    <w:p w:rsidRPr="004A7AAD" w:rsidR="004A7AAD" w:rsidP="3E3C9039" w:rsidRDefault="004A7AAD" w14:paraId="77F6C00B" w14:textId="77777777">
      <w:pPr>
        <w:spacing w:line="276" w:lineRule="auto"/>
        <w:rPr>
          <w:b w:val="1"/>
          <w:bCs w:val="1"/>
        </w:rPr>
      </w:pPr>
      <w:r w:rsidRPr="3E3C9039" w:rsidR="69CC9657">
        <w:rPr>
          <w:b w:val="1"/>
          <w:bCs w:val="1"/>
        </w:rPr>
        <w:t>UC02 – Set Communication Preferences</w:t>
      </w:r>
    </w:p>
    <w:p w:rsidRPr="004A7AAD" w:rsidR="004A7AAD" w:rsidP="3E3C9039" w:rsidRDefault="00D3144B" w14:paraId="2B4678E1" w14:textId="644F36C6">
      <w:pPr>
        <w:spacing w:line="276" w:lineRule="auto"/>
      </w:pPr>
      <w:r w:rsidR="16091BF5">
        <w:rPr/>
        <w:t>Figure 14</w:t>
      </w:r>
      <w:r w:rsidR="69CC9657">
        <w:rPr/>
        <w:t xml:space="preserve"> shows how the guardian sets the child’s learning and communication preferences, starting with entering a secure PIN. </w:t>
      </w:r>
      <w:r w:rsidR="3C3310ED">
        <w:rPr/>
        <w:t>This</w:t>
      </w:r>
      <w:r w:rsidR="69CC9657">
        <w:rPr/>
        <w:t xml:space="preserve"> helped us organize the logic behind saving preferences in Firebase and locking access behind a PIN. The flow in the diagram mirrors the UI interactions in </w:t>
      </w:r>
      <w:r w:rsidR="1F70739F">
        <w:rPr/>
        <w:t>Unity,</w:t>
      </w:r>
      <w:r w:rsidR="69CC9657">
        <w:rPr/>
        <w:t xml:space="preserve"> choosing settings, confirming them, and deciding whether to continue to the assessment scene.</w:t>
      </w:r>
    </w:p>
    <w:p w:rsidR="004A7AAD" w:rsidP="3E3C9039" w:rsidRDefault="004A7AAD" w14:paraId="589546AB" w14:textId="77777777">
      <w:pPr>
        <w:keepNext w:val="1"/>
        <w:spacing w:line="276" w:lineRule="auto"/>
        <w:jc w:val="center"/>
      </w:pPr>
      <w:r w:rsidR="69CC9657">
        <w:drawing>
          <wp:inline wp14:editId="3DC4EBB4" wp14:anchorId="1124ECAE">
            <wp:extent cx="3134238" cy="4587903"/>
            <wp:effectExtent l="0" t="0" r="9525" b="3175"/>
            <wp:docPr id="301998343" name="Picture 4" descr="A diagram of a pin code&#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01998343" name="Picture 4" descr="A diagram of a pin code&#10;&#10;AI-generated content may be incorrect."/>
                    <pic:cNvPicPr/>
                  </pic:nvPicPr>
                  <pic:blipFill>
                    <a:blip xmlns:r="http://schemas.openxmlformats.org/officeDocument/2006/relationships" r:embed="rId43">
                      <a:extLst>
                        <a:ext uri="{28A0092B-C50C-407E-A947-70E740481C1C}">
                          <a14:useLocalDpi xmlns:a14="http://schemas.microsoft.com/office/drawing/2010/main" val="0"/>
                        </a:ext>
                      </a:extLst>
                    </a:blip>
                    <a:stretch>
                      <a:fillRect/>
                    </a:stretch>
                  </pic:blipFill>
                  <pic:spPr>
                    <a:xfrm>
                      <a:off x="0" y="0"/>
                      <a:ext cx="3145743" cy="4604744"/>
                    </a:xfrm>
                    <a:prstGeom prst="rect">
                      <a:avLst/>
                    </a:prstGeom>
                  </pic:spPr>
                </pic:pic>
              </a:graphicData>
            </a:graphic>
          </wp:inline>
        </w:drawing>
      </w:r>
    </w:p>
    <w:p w:rsidR="00861511" w:rsidP="3E3C9039" w:rsidRDefault="004A7AAD" w14:paraId="32AA368F" w14:textId="122A0EDB">
      <w:pPr>
        <w:pStyle w:val="Caption"/>
        <w:spacing w:line="276" w:lineRule="auto"/>
        <w:jc w:val="center"/>
        <w:rPr>
          <w:sz w:val="22"/>
          <w:szCs w:val="22"/>
        </w:rPr>
      </w:pPr>
      <w:bookmarkStart w:name="_Toc213468588" w:id="608"/>
      <w:r w:rsidRPr="3E3C9039" w:rsidR="69CC9657">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4</w:t>
      </w:r>
      <w:r w:rsidRPr="3E3C9039">
        <w:rPr>
          <w:sz w:val="22"/>
          <w:szCs w:val="22"/>
        </w:rPr>
        <w:fldChar w:fldCharType="end"/>
      </w:r>
      <w:r w:rsidRPr="3E3C9039" w:rsidR="69CC9657">
        <w:rPr>
          <w:sz w:val="22"/>
          <w:szCs w:val="22"/>
        </w:rPr>
        <w:t xml:space="preserve"> Activity Diagram for Set Child Preferences</w:t>
      </w:r>
      <w:bookmarkEnd w:id="608"/>
    </w:p>
    <w:p w:rsidRPr="00D3144B" w:rsidR="00D3144B" w:rsidP="3E3C9039" w:rsidRDefault="00D3144B" w14:paraId="7D22A32F" w14:textId="77777777">
      <w:pPr>
        <w:spacing w:line="276" w:lineRule="auto"/>
        <w:rPr>
          <w:b w:val="1"/>
          <w:bCs w:val="1"/>
        </w:rPr>
      </w:pPr>
      <w:r w:rsidRPr="3E3C9039" w:rsidR="16091BF5">
        <w:rPr>
          <w:b w:val="1"/>
          <w:bCs w:val="1"/>
        </w:rPr>
        <w:t>UC03 – Take Assessment</w:t>
      </w:r>
    </w:p>
    <w:p w:rsidRPr="00D3144B" w:rsidR="00D3144B" w:rsidP="3E3C9039" w:rsidRDefault="00D3144B" w14:paraId="79C60806" w14:textId="7F661337">
      <w:pPr>
        <w:spacing w:line="276" w:lineRule="auto"/>
      </w:pPr>
      <w:r w:rsidR="16091BF5">
        <w:rPr/>
        <w:t>Figure 15 helped us understand the sequence of the assessment process, starting off with showing instructions, then showing the flow of the child taking the test, computing his score, and deciding if the child can move on. It also shows optional paths like retaking or proceeding anyway. This matches how we implemented the assessment in Unity, where we use condition checks to determine if the child passes and can continue to the tutorial.</w:t>
      </w:r>
    </w:p>
    <w:p w:rsidR="00D3144B" w:rsidP="3E3C9039" w:rsidRDefault="00D3144B" w14:paraId="1B6A6F79" w14:textId="77777777">
      <w:pPr>
        <w:keepNext w:val="1"/>
        <w:spacing w:line="276" w:lineRule="auto"/>
        <w:jc w:val="center"/>
      </w:pPr>
      <w:r w:rsidR="16091BF5">
        <w:drawing>
          <wp:inline wp14:editId="5D5EC089" wp14:anchorId="0D5F83EB">
            <wp:extent cx="4751433" cy="4230094"/>
            <wp:effectExtent l="0" t="0" r="0" b="0"/>
            <wp:docPr id="1192960338" name="Picture 5" descr="A diagram of a company&#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92960338" name="Picture 5" descr="A diagram of a company&#10;&#10;AI-generated content may be incorrect."/>
                    <pic:cNvPicPr/>
                  </pic:nvPicPr>
                  <pic:blipFill>
                    <a:blip xmlns:r="http://schemas.openxmlformats.org/officeDocument/2006/relationships" r:embed="rId44">
                      <a:extLst>
                        <a:ext uri="{28A0092B-C50C-407E-A947-70E740481C1C}">
                          <a14:useLocalDpi xmlns:a14="http://schemas.microsoft.com/office/drawing/2010/main" val="0"/>
                        </a:ext>
                      </a:extLst>
                    </a:blip>
                    <a:stretch>
                      <a:fillRect/>
                    </a:stretch>
                  </pic:blipFill>
                  <pic:spPr>
                    <a:xfrm>
                      <a:off x="0" y="0"/>
                      <a:ext cx="4763491" cy="4240829"/>
                    </a:xfrm>
                    <a:prstGeom prst="rect">
                      <a:avLst/>
                    </a:prstGeom>
                  </pic:spPr>
                </pic:pic>
              </a:graphicData>
            </a:graphic>
          </wp:inline>
        </w:drawing>
      </w:r>
    </w:p>
    <w:p w:rsidR="00D3144B" w:rsidP="3E3C9039" w:rsidRDefault="00D3144B" w14:paraId="36A6F6C2" w14:textId="7336C9C7">
      <w:pPr>
        <w:pStyle w:val="Caption"/>
        <w:spacing w:line="276" w:lineRule="auto"/>
        <w:jc w:val="center"/>
        <w:rPr>
          <w:sz w:val="22"/>
          <w:szCs w:val="22"/>
        </w:rPr>
      </w:pPr>
      <w:bookmarkStart w:name="_Toc213468589" w:id="609"/>
      <w:r w:rsidRPr="3E3C9039" w:rsidR="16091BF5">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5</w:t>
      </w:r>
      <w:r w:rsidRPr="3E3C9039">
        <w:rPr>
          <w:sz w:val="22"/>
          <w:szCs w:val="22"/>
        </w:rPr>
        <w:fldChar w:fldCharType="end"/>
      </w:r>
      <w:r w:rsidRPr="3E3C9039" w:rsidR="16091BF5">
        <w:rPr>
          <w:sz w:val="22"/>
          <w:szCs w:val="22"/>
        </w:rPr>
        <w:t xml:space="preserve"> Activity diagram for Take Assessment</w:t>
      </w:r>
      <w:bookmarkEnd w:id="609"/>
    </w:p>
    <w:p w:rsidRPr="00D73049" w:rsidR="00D73049" w:rsidP="3E3C9039" w:rsidRDefault="00D73049" w14:paraId="55F30621" w14:textId="77777777">
      <w:pPr>
        <w:spacing w:line="276" w:lineRule="auto"/>
        <w:rPr>
          <w:b w:val="1"/>
          <w:bCs w:val="1"/>
        </w:rPr>
      </w:pPr>
      <w:r w:rsidRPr="3E3C9039" w:rsidR="74B9A334">
        <w:rPr>
          <w:b w:val="1"/>
          <w:bCs w:val="1"/>
        </w:rPr>
        <w:t>UC04 – Take Tutorial</w:t>
      </w:r>
    </w:p>
    <w:p w:rsidR="00D73049" w:rsidP="3E3C9039" w:rsidRDefault="00D73049" w14:paraId="52FCB6F6" w14:textId="42BDF649">
      <w:pPr>
        <w:spacing w:line="276" w:lineRule="auto"/>
      </w:pPr>
      <w:r w:rsidR="74B9A334">
        <w:rPr/>
        <w:t>Figure 16 represents how the child interacts with the tutorial scene, learning the basic game layout before starting real levels.</w:t>
      </w:r>
    </w:p>
    <w:p w:rsidR="00D73049" w:rsidP="3E3C9039" w:rsidRDefault="00D73049" w14:paraId="23932FB9" w14:textId="77777777">
      <w:pPr>
        <w:keepNext w:val="1"/>
        <w:spacing w:line="276" w:lineRule="auto"/>
        <w:jc w:val="center"/>
      </w:pPr>
      <w:r w:rsidR="74B9A334">
        <w:drawing>
          <wp:inline wp14:editId="446DD558" wp14:anchorId="2BD90E91">
            <wp:extent cx="3307743" cy="4460441"/>
            <wp:effectExtent l="0" t="0" r="6985" b="0"/>
            <wp:docPr id="155926244" name="Picture 6" descr="A diagram of a process flow&#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926244" name="Picture 6" descr="A diagram of a process flow&#10;&#10;AI-generated content may be incorrect."/>
                    <pic:cNvPicPr/>
                  </pic:nvPicPr>
                  <pic:blipFill>
                    <a:blip xmlns:r="http://schemas.openxmlformats.org/officeDocument/2006/relationships" r:embed="rId45">
                      <a:extLst>
                        <a:ext uri="{28A0092B-C50C-407E-A947-70E740481C1C}">
                          <a14:useLocalDpi xmlns:a14="http://schemas.microsoft.com/office/drawing/2010/main" val="0"/>
                        </a:ext>
                      </a:extLst>
                    </a:blip>
                    <a:stretch>
                      <a:fillRect/>
                    </a:stretch>
                  </pic:blipFill>
                  <pic:spPr>
                    <a:xfrm>
                      <a:off x="0" y="0"/>
                      <a:ext cx="3319222" cy="4475920"/>
                    </a:xfrm>
                    <a:prstGeom prst="rect">
                      <a:avLst/>
                    </a:prstGeom>
                  </pic:spPr>
                </pic:pic>
              </a:graphicData>
            </a:graphic>
          </wp:inline>
        </w:drawing>
      </w:r>
    </w:p>
    <w:p w:rsidR="00D73049" w:rsidP="3E3C9039" w:rsidRDefault="00D73049" w14:paraId="64504A51" w14:textId="2438296B">
      <w:pPr>
        <w:pStyle w:val="Caption"/>
        <w:spacing w:line="276" w:lineRule="auto"/>
        <w:jc w:val="center"/>
        <w:rPr>
          <w:sz w:val="22"/>
          <w:szCs w:val="22"/>
        </w:rPr>
      </w:pPr>
      <w:bookmarkStart w:name="_Toc213468590" w:id="610"/>
      <w:r w:rsidRPr="3E3C9039" w:rsidR="74B9A334">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6</w:t>
      </w:r>
      <w:r w:rsidRPr="3E3C9039">
        <w:rPr>
          <w:sz w:val="22"/>
          <w:szCs w:val="22"/>
        </w:rPr>
        <w:fldChar w:fldCharType="end"/>
      </w:r>
      <w:r w:rsidRPr="3E3C9039" w:rsidR="74B9A334">
        <w:rPr>
          <w:sz w:val="22"/>
          <w:szCs w:val="22"/>
        </w:rPr>
        <w:t xml:space="preserve"> Activity diagram for Tutorial</w:t>
      </w:r>
      <w:bookmarkEnd w:id="610"/>
    </w:p>
    <w:p w:rsidRPr="00D73049" w:rsidR="00D73049" w:rsidP="3E3C9039" w:rsidRDefault="00D73049" w14:paraId="206C5FBF" w14:textId="77777777">
      <w:pPr>
        <w:spacing w:line="276" w:lineRule="auto"/>
        <w:rPr>
          <w:b w:val="1"/>
          <w:bCs w:val="1"/>
        </w:rPr>
      </w:pPr>
      <w:r w:rsidRPr="3E3C9039" w:rsidR="74B9A334">
        <w:rPr>
          <w:b w:val="1"/>
          <w:bCs w:val="1"/>
        </w:rPr>
        <w:t>UC06 – Play Level</w:t>
      </w:r>
    </w:p>
    <w:p w:rsidRPr="00D73049" w:rsidR="00D73049" w:rsidP="3E3C9039" w:rsidRDefault="00D73049" w14:paraId="27D72046" w14:textId="78A1E48C">
      <w:pPr>
        <w:spacing w:line="276" w:lineRule="auto"/>
      </w:pPr>
      <w:r w:rsidR="74B9A334">
        <w:rPr/>
        <w:t>The play level diagram shows how sublevels are unlocked, and how performance is evaluated, and how progress is updated. It was especially useful for designing the “three-perfect-attempts” streak logic in Unity. The repeated decision branches for checking streaks and unlocking the next sublevel match exactly how we scripted our level manager and progress tracking system.</w:t>
      </w:r>
    </w:p>
    <w:p w:rsidR="00D73049" w:rsidP="3E3C9039" w:rsidRDefault="00D73049" w14:paraId="2F8FE83D" w14:textId="77777777">
      <w:pPr>
        <w:keepNext w:val="1"/>
        <w:spacing w:line="276" w:lineRule="auto"/>
        <w:jc w:val="center"/>
      </w:pPr>
      <w:r w:rsidR="74B9A334">
        <w:drawing>
          <wp:inline wp14:editId="3EBC4162" wp14:anchorId="4752B963">
            <wp:extent cx="4400822" cy="4937760"/>
            <wp:effectExtent l="0" t="0" r="0" b="0"/>
            <wp:docPr id="1056856248" name="Picture 7" descr="A diagram of a flowchart&#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56856248" name="Picture 7" descr="A diagram of a flowchart&#10;&#10;AI-generated content may be incorrect."/>
                    <pic:cNvPicPr/>
                  </pic:nvPicPr>
                  <pic:blipFill>
                    <a:blip xmlns:r="http://schemas.openxmlformats.org/officeDocument/2006/relationships" r:embed="rId46">
                      <a:extLst>
                        <a:ext uri="{28A0092B-C50C-407E-A947-70E740481C1C}">
                          <a14:useLocalDpi xmlns:a14="http://schemas.microsoft.com/office/drawing/2010/main" val="0"/>
                        </a:ext>
                      </a:extLst>
                    </a:blip>
                    <a:stretch>
                      <a:fillRect/>
                    </a:stretch>
                  </pic:blipFill>
                  <pic:spPr>
                    <a:xfrm>
                      <a:off x="0" y="0"/>
                      <a:ext cx="4411375" cy="4949600"/>
                    </a:xfrm>
                    <a:prstGeom prst="rect">
                      <a:avLst/>
                    </a:prstGeom>
                  </pic:spPr>
                </pic:pic>
              </a:graphicData>
            </a:graphic>
          </wp:inline>
        </w:drawing>
      </w:r>
    </w:p>
    <w:p w:rsidR="00D73049" w:rsidP="3E3C9039" w:rsidRDefault="00D73049" w14:paraId="3914FB6F" w14:textId="6C141070">
      <w:pPr>
        <w:pStyle w:val="Caption"/>
        <w:spacing w:line="276" w:lineRule="auto"/>
        <w:jc w:val="center"/>
        <w:rPr>
          <w:sz w:val="22"/>
          <w:szCs w:val="22"/>
        </w:rPr>
      </w:pPr>
      <w:bookmarkStart w:name="_Toc213468591" w:id="611"/>
      <w:r w:rsidRPr="3E3C9039" w:rsidR="74B9A334">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7</w:t>
      </w:r>
      <w:r w:rsidRPr="3E3C9039">
        <w:rPr>
          <w:sz w:val="22"/>
          <w:szCs w:val="22"/>
        </w:rPr>
        <w:fldChar w:fldCharType="end"/>
      </w:r>
      <w:r w:rsidRPr="3E3C9039" w:rsidR="74B9A334">
        <w:rPr>
          <w:sz w:val="22"/>
          <w:szCs w:val="22"/>
        </w:rPr>
        <w:t xml:space="preserve"> Activity diagram for Play Level</w:t>
      </w:r>
      <w:bookmarkEnd w:id="611"/>
    </w:p>
    <w:p w:rsidRPr="002D4F97" w:rsidR="002D4F97" w:rsidP="3E3C9039" w:rsidRDefault="002D4F97" w14:paraId="62AFE00D" w14:textId="77777777">
      <w:pPr>
        <w:spacing w:line="276" w:lineRule="auto"/>
        <w:rPr>
          <w:b w:val="1"/>
          <w:bCs w:val="1"/>
        </w:rPr>
      </w:pPr>
      <w:r w:rsidRPr="3E3C9039" w:rsidR="2770F740">
        <w:rPr>
          <w:b w:val="1"/>
          <w:bCs w:val="1"/>
        </w:rPr>
        <w:t>UC07 – Edit Character</w:t>
      </w:r>
    </w:p>
    <w:p w:rsidR="002D4F97" w:rsidP="3E3C9039" w:rsidRDefault="00B82F8E" w14:paraId="73137539" w14:textId="6D914DDC">
      <w:pPr>
        <w:spacing w:line="276" w:lineRule="auto"/>
      </w:pPr>
      <w:r w:rsidR="5D750B54">
        <w:rPr/>
        <w:t>Figure 18</w:t>
      </w:r>
      <w:r w:rsidR="2770F740">
        <w:rPr/>
        <w:t xml:space="preserve"> shows the flow for customizing the player’s character. It helped us plan how to load available customization options, apply changes, and save them. In Unity, this corresponds to UI buttons, selection menus, and saving customization data making it easier for us to organize the logic for character personalization.</w:t>
      </w:r>
    </w:p>
    <w:p w:rsidR="00DB0A25" w:rsidP="3E3C9039" w:rsidRDefault="00DB0A25" w14:paraId="1EB38F43" w14:textId="77777777">
      <w:pPr>
        <w:keepNext w:val="1"/>
        <w:spacing w:line="276" w:lineRule="auto"/>
        <w:jc w:val="center"/>
      </w:pPr>
      <w:r w:rsidR="41C58AC8">
        <w:drawing>
          <wp:inline wp14:editId="06FDD546" wp14:anchorId="2FF669E5">
            <wp:extent cx="3914616" cy="3212327"/>
            <wp:effectExtent l="0" t="0" r="0" b="7620"/>
            <wp:docPr id="1886098504" name="Picture 8" descr="A diagram of a system&#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86098504" name="Picture 8" descr="A diagram of a system&#10;&#10;AI-generated content may be incorrect."/>
                    <pic:cNvPicPr/>
                  </pic:nvPicPr>
                  <pic:blipFill>
                    <a:blip xmlns:r="http://schemas.openxmlformats.org/officeDocument/2006/relationships" r:embed="rId47">
                      <a:extLst>
                        <a:ext uri="{28A0092B-C50C-407E-A947-70E740481C1C}">
                          <a14:useLocalDpi xmlns:a14="http://schemas.microsoft.com/office/drawing/2010/main" val="0"/>
                        </a:ext>
                      </a:extLst>
                    </a:blip>
                    <a:stretch>
                      <a:fillRect/>
                    </a:stretch>
                  </pic:blipFill>
                  <pic:spPr>
                    <a:xfrm>
                      <a:off x="0" y="0"/>
                      <a:ext cx="3927307" cy="3222742"/>
                    </a:xfrm>
                    <a:prstGeom prst="rect">
                      <a:avLst/>
                    </a:prstGeom>
                  </pic:spPr>
                </pic:pic>
              </a:graphicData>
            </a:graphic>
          </wp:inline>
        </w:drawing>
      </w:r>
    </w:p>
    <w:p w:rsidRPr="00DB0A25" w:rsidR="00DB0A25" w:rsidP="3E3C9039" w:rsidRDefault="00DB0A25" w14:paraId="5D999AE1" w14:textId="31143B6B">
      <w:pPr>
        <w:pStyle w:val="Caption"/>
        <w:spacing w:line="276" w:lineRule="auto"/>
        <w:jc w:val="center"/>
        <w:rPr>
          <w:sz w:val="22"/>
          <w:szCs w:val="22"/>
        </w:rPr>
      </w:pPr>
      <w:bookmarkStart w:name="_Toc213468592" w:id="612"/>
      <w:r w:rsidRPr="3E3C9039" w:rsidR="41C58AC8">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8</w:t>
      </w:r>
      <w:r w:rsidRPr="3E3C9039">
        <w:rPr>
          <w:sz w:val="22"/>
          <w:szCs w:val="22"/>
        </w:rPr>
        <w:fldChar w:fldCharType="end"/>
      </w:r>
      <w:r w:rsidRPr="3E3C9039" w:rsidR="41C58AC8">
        <w:rPr>
          <w:sz w:val="22"/>
          <w:szCs w:val="22"/>
        </w:rPr>
        <w:t xml:space="preserve"> Activity diagram for edit character</w:t>
      </w:r>
      <w:bookmarkEnd w:id="612"/>
    </w:p>
    <w:p w:rsidRPr="00640ED3" w:rsidR="00640ED3" w:rsidP="3E3C9039" w:rsidRDefault="00640ED3" w14:paraId="7281892C" w14:textId="77777777">
      <w:pPr>
        <w:spacing w:line="276" w:lineRule="auto"/>
        <w:rPr>
          <w:b w:val="1"/>
          <w:bCs w:val="1"/>
        </w:rPr>
      </w:pPr>
      <w:r w:rsidRPr="3E3C9039" w:rsidR="6E62B5E5">
        <w:rPr>
          <w:b w:val="1"/>
          <w:bCs w:val="1"/>
        </w:rPr>
        <w:t>UC08 – In-Game Shop</w:t>
      </w:r>
    </w:p>
    <w:p w:rsidR="00640ED3" w:rsidP="3E3C9039" w:rsidRDefault="00B82F8E" w14:paraId="75386D28" w14:textId="1853E591">
      <w:pPr>
        <w:spacing w:line="276" w:lineRule="auto"/>
      </w:pPr>
      <w:r w:rsidR="5D750B54">
        <w:rPr/>
        <w:t xml:space="preserve">Figure 19 </w:t>
      </w:r>
      <w:r w:rsidR="6E62B5E5">
        <w:rPr/>
        <w:t>shows how the child browses items, checks if they have enough reward coins, and confirms purchases. It clearly separates the paths for sufficient and insufficient rewards.</w:t>
      </w:r>
    </w:p>
    <w:p w:rsidR="00DB0A25" w:rsidP="3E3C9039" w:rsidRDefault="00DB0A25" w14:paraId="28C3C663" w14:textId="77777777">
      <w:pPr>
        <w:keepNext w:val="1"/>
        <w:spacing w:line="276" w:lineRule="auto"/>
        <w:jc w:val="center"/>
      </w:pPr>
      <w:r w:rsidR="41C58AC8">
        <w:drawing>
          <wp:inline wp14:editId="45A71E22" wp14:anchorId="541B708D">
            <wp:extent cx="4063117" cy="5499303"/>
            <wp:effectExtent l="0" t="0" r="0" b="6350"/>
            <wp:docPr id="2122090980" name="Picture 9" descr="A diagram of a flowchart&#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22090980" name="Picture 9" descr="A diagram of a flowchart&#10;&#10;AI-generated content may be incorrect."/>
                    <pic:cNvPicPr/>
                  </pic:nvPicPr>
                  <pic:blipFill>
                    <a:blip xmlns:r="http://schemas.openxmlformats.org/officeDocument/2006/relationships" r:embed="rId48">
                      <a:extLst>
                        <a:ext uri="{28A0092B-C50C-407E-A947-70E740481C1C}">
                          <a14:useLocalDpi xmlns:a14="http://schemas.microsoft.com/office/drawing/2010/main" val="0"/>
                        </a:ext>
                      </a:extLst>
                    </a:blip>
                    <a:stretch>
                      <a:fillRect/>
                    </a:stretch>
                  </pic:blipFill>
                  <pic:spPr>
                    <a:xfrm>
                      <a:off x="0" y="0"/>
                      <a:ext cx="4066695" cy="5504146"/>
                    </a:xfrm>
                    <a:prstGeom prst="rect">
                      <a:avLst/>
                    </a:prstGeom>
                  </pic:spPr>
                </pic:pic>
              </a:graphicData>
            </a:graphic>
          </wp:inline>
        </w:drawing>
      </w:r>
    </w:p>
    <w:p w:rsidRPr="00DB0A25" w:rsidR="00DB0A25" w:rsidP="3E3C9039" w:rsidRDefault="00DB0A25" w14:paraId="6E6484F9" w14:textId="75F35CBE">
      <w:pPr>
        <w:pStyle w:val="Caption"/>
        <w:spacing w:line="276" w:lineRule="auto"/>
        <w:jc w:val="center"/>
        <w:rPr>
          <w:sz w:val="22"/>
          <w:szCs w:val="22"/>
        </w:rPr>
      </w:pPr>
      <w:bookmarkStart w:name="_Toc213468593" w:id="613"/>
      <w:r w:rsidRPr="3E3C9039" w:rsidR="41C58AC8">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19</w:t>
      </w:r>
      <w:r w:rsidRPr="3E3C9039">
        <w:rPr>
          <w:sz w:val="22"/>
          <w:szCs w:val="22"/>
        </w:rPr>
        <w:fldChar w:fldCharType="end"/>
      </w:r>
      <w:r w:rsidRPr="3E3C9039" w:rsidR="41C58AC8">
        <w:rPr>
          <w:sz w:val="22"/>
          <w:szCs w:val="22"/>
        </w:rPr>
        <w:t xml:space="preserve"> Activity diagram for shopping</w:t>
      </w:r>
      <w:bookmarkEnd w:id="613"/>
    </w:p>
    <w:p w:rsidRPr="003E4DF9" w:rsidR="003E4DF9" w:rsidP="3E3C9039" w:rsidRDefault="003E4DF9" w14:paraId="48A69391" w14:textId="77777777">
      <w:pPr>
        <w:spacing w:line="276" w:lineRule="auto"/>
        <w:rPr>
          <w:b w:val="1"/>
          <w:bCs w:val="1"/>
        </w:rPr>
      </w:pPr>
      <w:r w:rsidRPr="3E3C9039" w:rsidR="7398B060">
        <w:rPr>
          <w:b w:val="1"/>
          <w:bCs w:val="1"/>
        </w:rPr>
        <w:t>UC09 – View Progress</w:t>
      </w:r>
    </w:p>
    <w:p w:rsidR="003E4DF9" w:rsidP="3E3C9039" w:rsidRDefault="00B82F8E" w14:paraId="72CD1489" w14:textId="46C761CB">
      <w:pPr>
        <w:spacing w:line="276" w:lineRule="auto"/>
      </w:pPr>
      <w:r w:rsidR="5D750B54">
        <w:rPr/>
        <w:t xml:space="preserve">Figure 20 </w:t>
      </w:r>
      <w:r w:rsidR="7398B060">
        <w:rPr/>
        <w:t xml:space="preserve">explains how the system displays the child’s progress map and handles navigation through </w:t>
      </w:r>
      <w:r w:rsidR="6B9CF210">
        <w:rPr/>
        <w:t>complete</w:t>
      </w:r>
      <w:r w:rsidR="7398B060">
        <w:rPr/>
        <w:t xml:space="preserve"> and current sublevels.</w:t>
      </w:r>
    </w:p>
    <w:p w:rsidR="00364BC4" w:rsidP="3E3C9039" w:rsidRDefault="00364BC4" w14:paraId="6A266F86" w14:textId="77777777">
      <w:pPr>
        <w:keepNext w:val="1"/>
        <w:spacing w:line="276" w:lineRule="auto"/>
        <w:jc w:val="center"/>
      </w:pPr>
      <w:r w:rsidR="53B17DA5">
        <w:drawing>
          <wp:inline wp14:editId="0E8EFBD7" wp14:anchorId="71515D9D">
            <wp:extent cx="4150581" cy="3312286"/>
            <wp:effectExtent l="0" t="0" r="2540" b="2540"/>
            <wp:docPr id="1019666444" name="Picture 10" descr="A diagram of a child&#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19666444" name="Picture 10" descr="A diagram of a child&#10;&#10;AI-generated content may be incorrect."/>
                    <pic:cNvPicPr/>
                  </pic:nvPicPr>
                  <pic:blipFill>
                    <a:blip xmlns:r="http://schemas.openxmlformats.org/officeDocument/2006/relationships" r:embed="rId49">
                      <a:extLst>
                        <a:ext uri="{28A0092B-C50C-407E-A947-70E740481C1C}">
                          <a14:useLocalDpi xmlns:a14="http://schemas.microsoft.com/office/drawing/2010/main" val="0"/>
                        </a:ext>
                      </a:extLst>
                    </a:blip>
                    <a:stretch>
                      <a:fillRect/>
                    </a:stretch>
                  </pic:blipFill>
                  <pic:spPr>
                    <a:xfrm>
                      <a:off x="0" y="0"/>
                      <a:ext cx="4157335" cy="3317676"/>
                    </a:xfrm>
                    <a:prstGeom prst="rect">
                      <a:avLst/>
                    </a:prstGeom>
                  </pic:spPr>
                </pic:pic>
              </a:graphicData>
            </a:graphic>
          </wp:inline>
        </w:drawing>
      </w:r>
    </w:p>
    <w:p w:rsidRPr="00364BC4" w:rsidR="00364BC4" w:rsidP="3E3C9039" w:rsidRDefault="00364BC4" w14:paraId="2480ECBB" w14:textId="4314C3D4">
      <w:pPr>
        <w:pStyle w:val="Caption"/>
        <w:spacing w:line="276" w:lineRule="auto"/>
        <w:jc w:val="center"/>
        <w:rPr>
          <w:sz w:val="22"/>
          <w:szCs w:val="22"/>
        </w:rPr>
      </w:pPr>
      <w:bookmarkStart w:name="_Toc213468594" w:id="614"/>
      <w:r w:rsidRPr="3E3C9039" w:rsidR="53B17DA5">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0</w:t>
      </w:r>
      <w:r w:rsidRPr="3E3C9039">
        <w:rPr>
          <w:sz w:val="22"/>
          <w:szCs w:val="22"/>
        </w:rPr>
        <w:fldChar w:fldCharType="end"/>
      </w:r>
      <w:r w:rsidRPr="3E3C9039" w:rsidR="53B17DA5">
        <w:rPr>
          <w:sz w:val="22"/>
          <w:szCs w:val="22"/>
        </w:rPr>
        <w:t xml:space="preserve"> Activity diagram for child view his progress</w:t>
      </w:r>
      <w:bookmarkEnd w:id="614"/>
    </w:p>
    <w:p w:rsidRPr="00743DB1" w:rsidR="00743DB1" w:rsidP="3E3C9039" w:rsidRDefault="00743DB1" w14:paraId="53947575" w14:textId="77777777">
      <w:pPr>
        <w:spacing w:line="276" w:lineRule="auto"/>
        <w:rPr>
          <w:b w:val="1"/>
          <w:bCs w:val="1"/>
        </w:rPr>
      </w:pPr>
      <w:r w:rsidRPr="3E3C9039" w:rsidR="6E22A00C">
        <w:rPr>
          <w:b w:val="1"/>
          <w:bCs w:val="1"/>
        </w:rPr>
        <w:t>UC10 – View Progress Dashboard (Guardian)</w:t>
      </w:r>
    </w:p>
    <w:p w:rsidR="00743DB1" w:rsidP="3E3C9039" w:rsidRDefault="00B82F8E" w14:paraId="5C106DF6" w14:textId="7D96AE22">
      <w:pPr>
        <w:spacing w:line="276" w:lineRule="auto"/>
      </w:pPr>
      <w:r w:rsidR="5D750B54">
        <w:rPr/>
        <w:t xml:space="preserve">Figure 21 </w:t>
      </w:r>
      <w:r w:rsidR="6E22A00C">
        <w:rPr/>
        <w:t>shows how the guardian enters a PIN to view the child’s progress dashboard. It helped us structure the flow for PIN validation then loading the dashboard and selecting the display format. This matched our Unity implementation, where the system first authenticates the guardian then dynamically loads progress data from Firebase.</w:t>
      </w:r>
    </w:p>
    <w:p w:rsidR="00364BC4" w:rsidP="3E3C9039" w:rsidRDefault="00364BC4" w14:paraId="3D4646A6" w14:textId="77777777">
      <w:pPr>
        <w:keepNext w:val="1"/>
        <w:spacing w:line="276" w:lineRule="auto"/>
        <w:jc w:val="center"/>
      </w:pPr>
      <w:r w:rsidR="53B17DA5">
        <w:drawing>
          <wp:inline wp14:editId="2152CD01" wp14:anchorId="7B0C30D1">
            <wp:extent cx="3927944" cy="4460482"/>
            <wp:effectExtent l="0" t="0" r="0" b="0"/>
            <wp:docPr id="1753011776" name="Picture 11" descr="A diagram of a process flow&#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53011776" name="Picture 11" descr="A diagram of a process flow&#10;&#10;AI-generated content may be incorrect."/>
                    <pic:cNvPicPr/>
                  </pic:nvPicPr>
                  <pic:blipFill>
                    <a:blip xmlns:r="http://schemas.openxmlformats.org/officeDocument/2006/relationships" r:embed="rId50">
                      <a:extLst>
                        <a:ext uri="{28A0092B-C50C-407E-A947-70E740481C1C}">
                          <a14:useLocalDpi xmlns:a14="http://schemas.microsoft.com/office/drawing/2010/main" val="0"/>
                        </a:ext>
                      </a:extLst>
                    </a:blip>
                    <a:stretch>
                      <a:fillRect/>
                    </a:stretch>
                  </pic:blipFill>
                  <pic:spPr>
                    <a:xfrm>
                      <a:off x="0" y="0"/>
                      <a:ext cx="3933261" cy="4466519"/>
                    </a:xfrm>
                    <a:prstGeom prst="rect">
                      <a:avLst/>
                    </a:prstGeom>
                  </pic:spPr>
                </pic:pic>
              </a:graphicData>
            </a:graphic>
          </wp:inline>
        </w:drawing>
      </w:r>
    </w:p>
    <w:p w:rsidRPr="008C3141" w:rsidR="00364BC4" w:rsidP="3E3C9039" w:rsidRDefault="00364BC4" w14:paraId="7E21DD78" w14:textId="6D47B9ED">
      <w:pPr>
        <w:pStyle w:val="Caption"/>
        <w:spacing w:line="276" w:lineRule="auto"/>
        <w:jc w:val="center"/>
        <w:rPr>
          <w:sz w:val="22"/>
          <w:szCs w:val="22"/>
        </w:rPr>
      </w:pPr>
      <w:bookmarkStart w:name="_Toc213468595" w:id="615"/>
      <w:r w:rsidRPr="3E3C9039" w:rsidR="53B17DA5">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1</w:t>
      </w:r>
      <w:r w:rsidRPr="3E3C9039">
        <w:rPr>
          <w:sz w:val="22"/>
          <w:szCs w:val="22"/>
        </w:rPr>
        <w:fldChar w:fldCharType="end"/>
      </w:r>
      <w:r w:rsidRPr="3E3C9039" w:rsidR="53B17DA5">
        <w:rPr>
          <w:sz w:val="22"/>
          <w:szCs w:val="22"/>
        </w:rPr>
        <w:t xml:space="preserve"> Activity diagram for guardian view child progress</w:t>
      </w:r>
      <w:bookmarkEnd w:id="615"/>
    </w:p>
    <w:p w:rsidRPr="005261CD" w:rsidR="00042D7A" w:rsidP="3E3C9039" w:rsidRDefault="00042D7A" w14:paraId="28594413" w14:textId="77777777">
      <w:pPr>
        <w:pStyle w:val="Heading2"/>
        <w:numPr>
          <w:ilvl w:val="1"/>
          <w:numId w:val="1"/>
        </w:numPr>
        <w:spacing w:before="240" w:after="240" w:line="276" w:lineRule="auto"/>
        <w:ind w:left="1134" w:hanging="283"/>
        <w:rPr>
          <w:color w:val="365F91" w:themeColor="accent1" w:themeShade="BF"/>
        </w:rPr>
      </w:pPr>
      <w:bookmarkStart w:name="_Toc1452505390" w:id="1004138193"/>
      <w:r w:rsidRPr="3E3C9039" w:rsidR="05BB55F1">
        <w:rPr>
          <w:color w:val="365F91" w:themeColor="accent1" w:themeTint="FF" w:themeShade="BF"/>
        </w:rPr>
        <w:t xml:space="preserve">Database </w:t>
      </w:r>
      <w:r w:rsidRPr="3E3C9039" w:rsidR="6038368D">
        <w:rPr>
          <w:color w:val="365F91" w:themeColor="accent1" w:themeTint="FF" w:themeShade="BF"/>
        </w:rPr>
        <w:t>d</w:t>
      </w:r>
      <w:r w:rsidRPr="3E3C9039" w:rsidR="05BB55F1">
        <w:rPr>
          <w:color w:val="365F91" w:themeColor="accent1" w:themeTint="FF" w:themeShade="BF"/>
        </w:rPr>
        <w:t>esign</w:t>
      </w:r>
      <w:bookmarkEnd w:id="1004138193"/>
    </w:p>
    <w:p w:rsidRPr="00502126" w:rsidR="00042D7A" w:rsidP="3E3C9039" w:rsidRDefault="00042D7A" w14:paraId="039562B3" w14:textId="77777777">
      <w:pPr>
        <w:autoSpaceDE w:val="0"/>
        <w:autoSpaceDN w:val="0"/>
        <w:adjustRightInd w:val="0"/>
        <w:spacing w:after="0" w:line="276" w:lineRule="auto"/>
      </w:pPr>
      <w:r w:rsidR="05BB55F1">
        <w:rPr/>
        <w:t>&lt;</w:t>
      </w:r>
      <w:r w:rsidRPr="3E3C9039" w:rsidR="05BB55F1">
        <w:rPr>
          <w:b w:val="1"/>
          <w:bCs w:val="1"/>
        </w:rPr>
        <w:t>ToDo</w:t>
      </w:r>
      <w:r w:rsidRPr="3E3C9039" w:rsidR="05BB55F1">
        <w:rPr>
          <w:b w:val="1"/>
          <w:bCs w:val="1"/>
        </w:rPr>
        <w:t>:</w:t>
      </w:r>
    </w:p>
    <w:p w:rsidR="00042D7A" w:rsidP="3E3C9039" w:rsidRDefault="00042D7A" w14:paraId="14F81FAF" w14:textId="53FC359E">
      <w:pPr>
        <w:pStyle w:val="ListParagraph"/>
        <w:numPr>
          <w:ilvl w:val="0"/>
          <w:numId w:val="14"/>
        </w:numPr>
        <w:spacing w:after="0" w:line="276" w:lineRule="auto"/>
        <w:ind w:left="714" w:hanging="357"/>
        <w:jc w:val="both"/>
        <w:rPr/>
      </w:pPr>
      <w:r w:rsidR="05BB55F1">
        <w:rPr/>
        <w:t xml:space="preserve">Include </w:t>
      </w:r>
      <w:r w:rsidR="4D69F3B5">
        <w:rPr/>
        <w:t xml:space="preserve">a </w:t>
      </w:r>
      <w:r w:rsidR="05BB55F1">
        <w:rPr/>
        <w:t>logical data model describing the major entities</w:t>
      </w:r>
      <w:r w:rsidR="39908BE5">
        <w:rPr/>
        <w:t xml:space="preserve">, </w:t>
      </w:r>
      <w:r w:rsidR="05BB55F1">
        <w:rPr/>
        <w:t>the</w:t>
      </w:r>
      <w:r w:rsidR="39908BE5">
        <w:rPr/>
        <w:t>ir</w:t>
      </w:r>
      <w:r w:rsidR="05BB55F1">
        <w:rPr/>
        <w:t xml:space="preserve"> relationships</w:t>
      </w:r>
      <w:r w:rsidR="39908BE5">
        <w:rPr/>
        <w:t>, associated attributes, and respective data types</w:t>
      </w:r>
      <w:r w:rsidR="39908BE5">
        <w:rPr/>
        <w:t xml:space="preserve"> </w:t>
      </w:r>
      <w:r w:rsidR="05BB55F1">
        <w:rPr/>
        <w:t xml:space="preserve">. </w:t>
      </w:r>
      <w:r w:rsidR="39908BE5">
        <w:rPr/>
        <w:t>Ensure</w:t>
      </w:r>
      <w:r w:rsidR="05BB55F1">
        <w:rPr/>
        <w:t xml:space="preserve"> that the data model is consistent with (or derived from) the entities of the class diagram. </w:t>
      </w:r>
      <w:r w:rsidR="6C709FCE">
        <w:rPr/>
        <w:t>If the model is too big partition the diagram</w:t>
      </w:r>
      <w:r w:rsidR="6C709FCE">
        <w:rPr/>
        <w:t xml:space="preserve"> into logical parts</w:t>
      </w:r>
      <w:r w:rsidR="39908BE5">
        <w:rPr/>
        <w:t>, such as generating separate diagrams for each component or subsystem</w:t>
      </w:r>
      <w:r w:rsidR="6C709FCE">
        <w:rPr/>
        <w:t>.</w:t>
      </w:r>
    </w:p>
    <w:p w:rsidR="00042D7A" w:rsidP="3E3C9039" w:rsidRDefault="00042D7A" w14:paraId="0DE427F6" w14:textId="77777777">
      <w:pPr>
        <w:autoSpaceDE w:val="0"/>
        <w:autoSpaceDN w:val="0"/>
        <w:adjustRightInd w:val="0"/>
        <w:spacing w:after="0" w:line="276" w:lineRule="auto"/>
      </w:pPr>
      <w:r w:rsidR="05BB55F1">
        <w:rPr/>
        <w:t>/&gt;</w:t>
      </w:r>
    </w:p>
    <w:p w:rsidR="003D68F0" w:rsidP="3E3C9039" w:rsidRDefault="003D68F0" w14:paraId="6A72EF69" w14:textId="77777777">
      <w:pPr>
        <w:autoSpaceDE w:val="0"/>
        <w:autoSpaceDN w:val="0"/>
        <w:adjustRightInd w:val="0"/>
        <w:spacing w:after="0" w:line="276" w:lineRule="auto"/>
      </w:pPr>
    </w:p>
    <w:p w:rsidR="003D68F0" w:rsidP="3E3C9039" w:rsidRDefault="003D68F0" w14:paraId="679BCFEC" w14:textId="2014DE39">
      <w:pPr>
        <w:autoSpaceDE w:val="0"/>
        <w:autoSpaceDN w:val="0"/>
        <w:adjustRightInd w:val="0"/>
        <w:spacing w:after="0" w:line="276" w:lineRule="auto"/>
      </w:pPr>
      <w:r w:rsidR="5B9CECFC">
        <w:rPr/>
        <w:t>Our database design uses a NoSQL document-based structure hosted on Firebase Firestore. We chose this approach because it’s cloud-based, fast, and automatically keeps data in sync across devices which fit perfectly with the interactive and real-time nature of our game. Unlike regular SQL databases, Firestore doesn’t use foreign keys; instead, we connect documents using their IDs, which makes the database easier to scale and faster to query.</w:t>
      </w:r>
    </w:p>
    <w:p w:rsidR="003D68F0" w:rsidP="3E3C9039" w:rsidRDefault="003D68F0" w14:paraId="65F72754" w14:textId="77777777">
      <w:pPr>
        <w:keepNext w:val="1"/>
        <w:autoSpaceDE w:val="0"/>
        <w:autoSpaceDN w:val="0"/>
        <w:adjustRightInd w:val="0"/>
        <w:spacing w:after="0" w:line="276" w:lineRule="auto"/>
        <w:jc w:val="center"/>
      </w:pPr>
      <w:r w:rsidR="5B9CECFC">
        <w:drawing>
          <wp:inline wp14:editId="522968A2" wp14:anchorId="11CBC88F">
            <wp:extent cx="5731510" cy="1561469"/>
            <wp:effectExtent l="0" t="0" r="2540" b="635"/>
            <wp:docPr id="1554523226" name="Picture 13" descr="A screenshot of a compu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4523226" name="Picture 13" descr="A screenshot of a computer&#10;&#10;AI-generated content may be incorrect."/>
                    <pic:cNvPicPr/>
                  </pic:nvPicPr>
                  <pic:blipFill>
                    <a:blip xmlns:r="http://schemas.openxmlformats.org/officeDocument/2006/relationships" r:embed="rId51">
                      <a:extLst>
                        <a:ext uri="{28A0092B-C50C-407E-A947-70E740481C1C}">
                          <a14:useLocalDpi xmlns:a14="http://schemas.microsoft.com/office/drawing/2010/main" val="0"/>
                        </a:ext>
                      </a:extLst>
                    </a:blip>
                    <a:stretch>
                      <a:fillRect/>
                    </a:stretch>
                  </pic:blipFill>
                  <pic:spPr>
                    <a:xfrm>
                      <a:off x="0" y="0"/>
                      <a:ext cx="5731510" cy="1561469"/>
                    </a:xfrm>
                    <a:prstGeom prst="rect">
                      <a:avLst/>
                    </a:prstGeom>
                  </pic:spPr>
                </pic:pic>
              </a:graphicData>
            </a:graphic>
          </wp:inline>
        </w:drawing>
      </w:r>
    </w:p>
    <w:p w:rsidR="003D68F0" w:rsidP="3E3C9039" w:rsidRDefault="003D68F0" w14:paraId="1A0E2AF9" w14:textId="1385933C">
      <w:pPr>
        <w:pStyle w:val="Caption"/>
        <w:spacing w:line="276" w:lineRule="auto"/>
        <w:jc w:val="center"/>
        <w:rPr>
          <w:sz w:val="22"/>
          <w:szCs w:val="22"/>
        </w:rPr>
      </w:pPr>
      <w:bookmarkStart w:name="_Toc213468596" w:id="617"/>
      <w:r w:rsidRPr="3E3C9039" w:rsidR="5B9CECFC">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2</w:t>
      </w:r>
      <w:r w:rsidRPr="3E3C9039">
        <w:rPr>
          <w:sz w:val="22"/>
          <w:szCs w:val="22"/>
        </w:rPr>
        <w:fldChar w:fldCharType="end"/>
      </w:r>
      <w:r w:rsidRPr="3E3C9039" w:rsidR="5B9CECFC">
        <w:rPr>
          <w:sz w:val="22"/>
          <w:szCs w:val="22"/>
        </w:rPr>
        <w:t xml:space="preserve"> ER diagram for </w:t>
      </w:r>
      <w:r w:rsidRPr="3E3C9039" w:rsidR="569333B2">
        <w:rPr>
          <w:sz w:val="22"/>
          <w:szCs w:val="22"/>
        </w:rPr>
        <w:t>Feel-o</w:t>
      </w:r>
      <w:bookmarkEnd w:id="617"/>
    </w:p>
    <w:p w:rsidRPr="003D34F4" w:rsidR="00901C92" w:rsidP="3E3C9039" w:rsidRDefault="00901C92" w14:paraId="1DFB4DFF" w14:textId="77777777">
      <w:pPr>
        <w:spacing w:line="276" w:lineRule="auto"/>
        <w:rPr>
          <w:b w:val="1"/>
          <w:bCs w:val="1"/>
        </w:rPr>
      </w:pPr>
      <w:r w:rsidRPr="3E3C9039" w:rsidR="41EA34BD">
        <w:rPr>
          <w:b w:val="1"/>
          <w:bCs w:val="1"/>
        </w:rPr>
        <w:t>Primary entities</w:t>
      </w:r>
    </w:p>
    <w:p w:rsidR="00901C92" w:rsidP="3E3C9039" w:rsidRDefault="00901C92" w14:paraId="4CEBEFDA" w14:textId="771C937F">
      <w:pPr>
        <w:pStyle w:val="ListParagraph"/>
        <w:numPr>
          <w:ilvl w:val="0"/>
          <w:numId w:val="63"/>
        </w:numPr>
        <w:spacing w:line="276" w:lineRule="auto"/>
        <w:rPr/>
      </w:pPr>
      <w:r w:rsidRPr="4A073616" w:rsidR="0CFB0395">
        <w:rPr>
          <w:b w:val="1"/>
          <w:bCs w:val="1"/>
        </w:rPr>
        <w:t>User</w:t>
      </w:r>
      <w:r w:rsidR="0CFB0395">
        <w:rPr/>
        <w:t xml:space="preserve">: </w:t>
      </w:r>
      <w:r w:rsidR="2244CAAF">
        <w:rPr/>
        <w:t>Player</w:t>
      </w:r>
      <w:r w:rsidR="0CFB0395">
        <w:rPr/>
        <w:t xml:space="preserve"> profile managed by Guardian, played by child; holds credentials (via Auth), child data, and is linked to Preferences and Progress via foreign keys.</w:t>
      </w:r>
    </w:p>
    <w:p w:rsidR="00901C92" w:rsidP="3E3C9039" w:rsidRDefault="00901C92" w14:paraId="125D4B3A" w14:textId="3504133D">
      <w:pPr>
        <w:pStyle w:val="ListParagraph"/>
        <w:numPr>
          <w:ilvl w:val="0"/>
          <w:numId w:val="63"/>
        </w:numPr>
        <w:spacing w:line="276" w:lineRule="auto"/>
        <w:rPr/>
      </w:pPr>
      <w:r w:rsidRPr="4A073616" w:rsidR="0CFB0395">
        <w:rPr>
          <w:b w:val="1"/>
          <w:bCs w:val="1"/>
        </w:rPr>
        <w:t>Preferences</w:t>
      </w:r>
      <w:r w:rsidR="0CFB0395">
        <w:rPr/>
        <w:t>: communication/learning settings (verbal</w:t>
      </w:r>
      <w:r w:rsidR="4622A1B7">
        <w:rPr/>
        <w:t>,</w:t>
      </w:r>
      <w:r w:rsidR="0CFB0395">
        <w:rPr/>
        <w:t xml:space="preserve"> read/write, PECS usage, </w:t>
      </w:r>
      <w:r w:rsidR="0CFB0395">
        <w:rPr/>
        <w:t>etc</w:t>
      </w:r>
      <w:r w:rsidR="0CFB0395">
        <w:rPr/>
        <w:t>) chosen in UC02.</w:t>
      </w:r>
    </w:p>
    <w:p w:rsidR="00901C92" w:rsidP="3E3C9039" w:rsidRDefault="00901C92" w14:paraId="201B990F" w14:textId="42084332">
      <w:pPr>
        <w:pStyle w:val="ListParagraph"/>
        <w:numPr>
          <w:ilvl w:val="0"/>
          <w:numId w:val="63"/>
        </w:numPr>
        <w:spacing w:line="276" w:lineRule="auto"/>
        <w:rPr/>
      </w:pPr>
      <w:r w:rsidRPr="4A073616" w:rsidR="0CFB0395">
        <w:rPr>
          <w:b w:val="1"/>
          <w:bCs w:val="1"/>
        </w:rPr>
        <w:t>Progress</w:t>
      </w:r>
      <w:r w:rsidR="0CFB0395">
        <w:rPr/>
        <w:t>: child gaming status (current level/sublevel, mastery, attempts, XP, timestamps); Used in UC10.</w:t>
      </w:r>
    </w:p>
    <w:p w:rsidR="00780875" w:rsidP="3E3C9039" w:rsidRDefault="00780875" w14:paraId="734A28A7" w14:textId="77777777">
      <w:pPr>
        <w:spacing w:line="276" w:lineRule="auto"/>
      </w:pPr>
    </w:p>
    <w:p w:rsidRPr="003D34F4" w:rsidR="00901C92" w:rsidP="3E3C9039" w:rsidRDefault="00901C92" w14:paraId="5DCB95A3" w14:textId="77777777">
      <w:pPr>
        <w:spacing w:line="276" w:lineRule="auto"/>
        <w:rPr>
          <w:b w:val="1"/>
          <w:bCs w:val="1"/>
        </w:rPr>
      </w:pPr>
      <w:r w:rsidRPr="3E3C9039" w:rsidR="41EA34BD">
        <w:rPr>
          <w:b w:val="1"/>
          <w:bCs w:val="1"/>
        </w:rPr>
        <w:t>Key relationships</w:t>
      </w:r>
    </w:p>
    <w:p w:rsidR="00901C92" w:rsidP="3E3C9039" w:rsidRDefault="00901C92" w14:paraId="6638691A" w14:textId="0A6A04F6">
      <w:pPr>
        <w:pStyle w:val="ListParagraph"/>
        <w:numPr>
          <w:ilvl w:val="0"/>
          <w:numId w:val="62"/>
        </w:numPr>
        <w:spacing w:line="276" w:lineRule="auto"/>
        <w:rPr/>
      </w:pPr>
      <w:r w:rsidR="41EA34BD">
        <w:rPr/>
        <w:t xml:space="preserve">User sets Preferences (1–1). each user has exactly one preferences record; enforced via FK and unique constraint on </w:t>
      </w:r>
      <w:r w:rsidR="41EA34BD">
        <w:rPr/>
        <w:t>Preferences.userId</w:t>
      </w:r>
      <w:r w:rsidR="41EA34BD">
        <w:rPr/>
        <w:t>.</w:t>
      </w:r>
    </w:p>
    <w:p w:rsidR="00901C92" w:rsidP="3E3C9039" w:rsidRDefault="00901C92" w14:paraId="1D24F0F3" w14:textId="25971C21">
      <w:pPr>
        <w:pStyle w:val="ListParagraph"/>
        <w:numPr>
          <w:ilvl w:val="0"/>
          <w:numId w:val="62"/>
        </w:numPr>
        <w:spacing w:line="276" w:lineRule="auto"/>
        <w:rPr/>
      </w:pPr>
      <w:r w:rsidR="41EA34BD">
        <w:rPr/>
        <w:t xml:space="preserve">Progress records User game status (1–1). each user has exactly one progress record; enforced via FK and unique constraint on </w:t>
      </w:r>
      <w:r w:rsidR="41EA34BD">
        <w:rPr/>
        <w:t>Progress.userId</w:t>
      </w:r>
      <w:r w:rsidR="41EA34BD">
        <w:rPr/>
        <w:t>.</w:t>
      </w:r>
    </w:p>
    <w:p w:rsidR="00780875" w:rsidP="3E3C9039" w:rsidRDefault="00780875" w14:paraId="1E29037B" w14:textId="77777777">
      <w:pPr>
        <w:spacing w:line="276" w:lineRule="auto"/>
      </w:pPr>
    </w:p>
    <w:p w:rsidRPr="00901C92" w:rsidR="00901C92" w:rsidP="3E3C9039" w:rsidRDefault="00901C92" w14:paraId="2D3C6056" w14:textId="77777777">
      <w:pPr>
        <w:spacing w:line="276" w:lineRule="auto"/>
        <w:rPr>
          <w:b w:val="1"/>
          <w:bCs w:val="1"/>
          <w:sz w:val="24"/>
          <w:szCs w:val="24"/>
        </w:rPr>
      </w:pPr>
      <w:r w:rsidRPr="3E3C9039" w:rsidR="41EA34BD">
        <w:rPr>
          <w:b w:val="1"/>
          <w:bCs w:val="1"/>
          <w:sz w:val="24"/>
          <w:szCs w:val="24"/>
        </w:rPr>
        <w:t xml:space="preserve">Entities and attributes </w:t>
      </w:r>
    </w:p>
    <w:p w:rsidRPr="00901C92" w:rsidR="00901C92" w:rsidP="3E3C9039" w:rsidRDefault="00901C92" w14:paraId="004896B7" w14:textId="77777777">
      <w:pPr>
        <w:pStyle w:val="ListParagraph"/>
        <w:numPr>
          <w:ilvl w:val="0"/>
          <w:numId w:val="61"/>
        </w:numPr>
        <w:spacing w:line="276" w:lineRule="auto"/>
        <w:rPr>
          <w:b w:val="1"/>
          <w:bCs w:val="1"/>
        </w:rPr>
      </w:pPr>
      <w:commentRangeStart w:id="618"/>
      <w:r w:rsidRPr="3E3C9039" w:rsidR="41EA34BD">
        <w:rPr>
          <w:b w:val="1"/>
          <w:bCs w:val="1"/>
        </w:rPr>
        <w:t>User</w:t>
      </w:r>
      <w:commentRangeEnd w:id="618"/>
      <w:r>
        <w:rPr>
          <w:rStyle w:val="CommentReference"/>
        </w:rPr>
        <w:commentReference w:id="618"/>
      </w:r>
    </w:p>
    <w:p w:rsidR="00901C92" w:rsidP="3E3C9039" w:rsidRDefault="00901C92" w14:paraId="7BCAAB4A" w14:textId="397F84E2">
      <w:pPr>
        <w:pStyle w:val="ListParagraph"/>
        <w:numPr>
          <w:ilvl w:val="1"/>
          <w:numId w:val="61"/>
        </w:numPr>
        <w:spacing w:line="276" w:lineRule="auto"/>
        <w:rPr/>
      </w:pPr>
      <w:r w:rsidR="41EA34BD">
        <w:rPr/>
        <w:t>userId</w:t>
      </w:r>
      <w:r w:rsidR="41EA34BD">
        <w:rPr/>
        <w:t xml:space="preserve"> (int) PK</w:t>
      </w:r>
    </w:p>
    <w:p w:rsidR="00901C92" w:rsidP="3E3C9039" w:rsidRDefault="00901C92" w14:paraId="291A3AA9" w14:textId="291636DC">
      <w:pPr>
        <w:pStyle w:val="ListParagraph"/>
        <w:numPr>
          <w:ilvl w:val="1"/>
          <w:numId w:val="61"/>
        </w:numPr>
        <w:spacing w:line="276" w:lineRule="auto"/>
        <w:rPr/>
      </w:pPr>
      <w:r w:rsidR="41EA34BD">
        <w:rPr/>
        <w:t>email (varchar[20]), password (varchar[20])</w:t>
      </w:r>
    </w:p>
    <w:p w:rsidR="00901C92" w:rsidP="3E3C9039" w:rsidRDefault="00901C92" w14:paraId="6E492229" w14:textId="6071CF5F">
      <w:pPr>
        <w:pStyle w:val="ListParagraph"/>
        <w:numPr>
          <w:ilvl w:val="1"/>
          <w:numId w:val="61"/>
        </w:numPr>
        <w:spacing w:line="276" w:lineRule="auto"/>
        <w:rPr/>
      </w:pPr>
      <w:r w:rsidR="41EA34BD">
        <w:rPr/>
        <w:t>name (varchar[10]), dob (date), gender (char[1]) (M for Male , F for female)</w:t>
      </w:r>
    </w:p>
    <w:p w:rsidR="00901C92" w:rsidP="3E3C9039" w:rsidRDefault="00901C92" w14:paraId="06B064A7" w14:textId="294E3D25">
      <w:pPr>
        <w:pStyle w:val="ListParagraph"/>
        <w:numPr>
          <w:ilvl w:val="1"/>
          <w:numId w:val="61"/>
        </w:numPr>
        <w:spacing w:line="276" w:lineRule="auto"/>
        <w:rPr/>
      </w:pPr>
      <w:r w:rsidR="41EA34BD">
        <w:rPr/>
        <w:t xml:space="preserve">FKs: </w:t>
      </w:r>
      <w:r w:rsidR="41EA34BD">
        <w:rPr/>
        <w:t>preferenceId</w:t>
      </w:r>
      <w:r w:rsidR="41EA34BD">
        <w:rPr/>
        <w:t xml:space="preserve"> (int), </w:t>
      </w:r>
      <w:r w:rsidR="41EA34BD">
        <w:rPr/>
        <w:t>progressId</w:t>
      </w:r>
      <w:r w:rsidR="41EA34BD">
        <w:rPr/>
        <w:t xml:space="preserve"> (int)</w:t>
      </w:r>
    </w:p>
    <w:p w:rsidR="00901C92" w:rsidP="3E3C9039" w:rsidRDefault="00901C92" w14:paraId="3812018E" w14:textId="6BCB4400">
      <w:pPr>
        <w:pStyle w:val="ListParagraph"/>
        <w:numPr>
          <w:ilvl w:val="1"/>
          <w:numId w:val="61"/>
        </w:numPr>
        <w:spacing w:line="276" w:lineRule="auto"/>
        <w:rPr/>
      </w:pPr>
      <w:r w:rsidR="0CFB0395">
        <w:rPr/>
        <w:t xml:space="preserve">coins (int), </w:t>
      </w:r>
      <w:r w:rsidR="0CFB0395">
        <w:rPr/>
        <w:t>boughtItemIds</w:t>
      </w:r>
      <w:r w:rsidR="0CFB0395">
        <w:rPr/>
        <w:t xml:space="preserve"> (array &lt;int&gt;) (bought items </w:t>
      </w:r>
      <w:r w:rsidR="7EB5B865">
        <w:rPr/>
        <w:t>Fks</w:t>
      </w:r>
      <w:r w:rsidR="0CFB0395">
        <w:rPr/>
        <w:t xml:space="preserve">), </w:t>
      </w:r>
      <w:r w:rsidR="0CFB0395">
        <w:rPr/>
        <w:t>equippedItemIds</w:t>
      </w:r>
      <w:r w:rsidR="0CFB0395">
        <w:rPr/>
        <w:t xml:space="preserve"> (array&lt;int</w:t>
      </w:r>
      <w:r w:rsidR="0CFB0395">
        <w:rPr/>
        <w:t>&gt;)(</w:t>
      </w:r>
      <w:r w:rsidR="0CFB0395">
        <w:rPr/>
        <w:t xml:space="preserve">equipped items </w:t>
      </w:r>
      <w:r w:rsidR="12BC80D6">
        <w:rPr/>
        <w:t>FKs</w:t>
      </w:r>
      <w:r w:rsidR="0CFB0395">
        <w:rPr/>
        <w:t>)</w:t>
      </w:r>
    </w:p>
    <w:p w:rsidR="00901C92" w:rsidP="3E3C9039" w:rsidRDefault="00901C92" w14:paraId="25D288D8" w14:textId="0429C668">
      <w:pPr>
        <w:pStyle w:val="ListParagraph"/>
        <w:numPr>
          <w:ilvl w:val="1"/>
          <w:numId w:val="61"/>
        </w:numPr>
        <w:spacing w:line="276" w:lineRule="auto"/>
        <w:rPr/>
      </w:pPr>
      <w:r w:rsidR="41EA34BD">
        <w:rPr/>
        <w:t>createdAt</w:t>
      </w:r>
      <w:r w:rsidR="41EA34BD">
        <w:rPr/>
        <w:t xml:space="preserve"> (timestamp)</w:t>
      </w:r>
    </w:p>
    <w:p w:rsidRPr="00901C92" w:rsidR="00901C92" w:rsidP="3E3C9039" w:rsidRDefault="00901C92" w14:paraId="18D87B4C" w14:textId="77777777">
      <w:pPr>
        <w:pStyle w:val="ListParagraph"/>
        <w:numPr>
          <w:ilvl w:val="0"/>
          <w:numId w:val="61"/>
        </w:numPr>
        <w:spacing w:line="276" w:lineRule="auto"/>
        <w:rPr>
          <w:b w:val="1"/>
          <w:bCs w:val="1"/>
        </w:rPr>
      </w:pPr>
      <w:r w:rsidRPr="3E3C9039" w:rsidR="41EA34BD">
        <w:rPr>
          <w:b w:val="1"/>
          <w:bCs w:val="1"/>
        </w:rPr>
        <w:t xml:space="preserve">Preferences </w:t>
      </w:r>
    </w:p>
    <w:p w:rsidR="00901C92" w:rsidP="3E3C9039" w:rsidRDefault="00901C92" w14:paraId="43FEC842" w14:textId="19F30272">
      <w:pPr>
        <w:pStyle w:val="ListParagraph"/>
        <w:numPr>
          <w:ilvl w:val="1"/>
          <w:numId w:val="61"/>
        </w:numPr>
        <w:spacing w:line="276" w:lineRule="auto"/>
        <w:rPr/>
      </w:pPr>
      <w:r w:rsidR="41EA34BD">
        <w:rPr/>
        <w:t>preferenceId</w:t>
      </w:r>
      <w:r w:rsidR="41EA34BD">
        <w:rPr/>
        <w:t xml:space="preserve"> (int) PK, </w:t>
      </w:r>
      <w:r w:rsidR="41EA34BD">
        <w:rPr/>
        <w:t>userId</w:t>
      </w:r>
      <w:r w:rsidR="41EA34BD">
        <w:rPr/>
        <w:t xml:space="preserve"> (int) FK</w:t>
      </w:r>
    </w:p>
    <w:p w:rsidR="00901C92" w:rsidP="3E3C9039" w:rsidRDefault="00901C92" w14:paraId="205567EA" w14:textId="22C70924">
      <w:pPr>
        <w:pStyle w:val="ListParagraph"/>
        <w:numPr>
          <w:ilvl w:val="1"/>
          <w:numId w:val="61"/>
        </w:numPr>
        <w:spacing w:line="276" w:lineRule="auto"/>
        <w:rPr/>
      </w:pPr>
      <w:r w:rsidR="41EA34BD">
        <w:rPr/>
        <w:t>canRead</w:t>
      </w:r>
      <w:r w:rsidR="41EA34BD">
        <w:rPr/>
        <w:t xml:space="preserve"> (bit), </w:t>
      </w:r>
      <w:r w:rsidR="41EA34BD">
        <w:rPr/>
        <w:t>canWrite</w:t>
      </w:r>
      <w:r w:rsidR="41EA34BD">
        <w:rPr/>
        <w:t xml:space="preserve"> (bit), </w:t>
      </w:r>
      <w:r w:rsidR="41EA34BD">
        <w:rPr/>
        <w:t>usePecs</w:t>
      </w:r>
      <w:r w:rsidR="41EA34BD">
        <w:rPr/>
        <w:t xml:space="preserve"> (bit), verbal (bit), </w:t>
      </w:r>
      <w:r w:rsidR="41EA34BD">
        <w:rPr/>
        <w:t>canImitate</w:t>
      </w:r>
      <w:r w:rsidR="41EA34BD">
        <w:rPr/>
        <w:t xml:space="preserve"> (bit) (visual paradigm doesn’t have Boolean as a data type so users most commonly use bit to represent Boolean as 0 equals False and 1 equals True)</w:t>
      </w:r>
    </w:p>
    <w:p w:rsidRPr="00901C92" w:rsidR="00901C92" w:rsidP="3E3C9039" w:rsidRDefault="00901C92" w14:paraId="078050FB" w14:textId="77777777">
      <w:pPr>
        <w:pStyle w:val="ListParagraph"/>
        <w:numPr>
          <w:ilvl w:val="0"/>
          <w:numId w:val="61"/>
        </w:numPr>
        <w:spacing w:line="276" w:lineRule="auto"/>
        <w:rPr>
          <w:b w:val="1"/>
          <w:bCs w:val="1"/>
        </w:rPr>
      </w:pPr>
      <w:r w:rsidRPr="3E3C9039" w:rsidR="41EA34BD">
        <w:rPr>
          <w:b w:val="1"/>
          <w:bCs w:val="1"/>
        </w:rPr>
        <w:t xml:space="preserve">Progress </w:t>
      </w:r>
    </w:p>
    <w:p w:rsidR="00901C92" w:rsidP="3E3C9039" w:rsidRDefault="00901C92" w14:paraId="60AF5FE9" w14:textId="19E90971">
      <w:pPr>
        <w:pStyle w:val="ListParagraph"/>
        <w:numPr>
          <w:ilvl w:val="1"/>
          <w:numId w:val="61"/>
        </w:numPr>
        <w:spacing w:line="276" w:lineRule="auto"/>
        <w:rPr/>
      </w:pPr>
      <w:r w:rsidR="41EA34BD">
        <w:rPr/>
        <w:t>progressId</w:t>
      </w:r>
      <w:r w:rsidR="41EA34BD">
        <w:rPr/>
        <w:t xml:space="preserve"> (int) PK, </w:t>
      </w:r>
      <w:r w:rsidR="41EA34BD">
        <w:rPr/>
        <w:t>userId</w:t>
      </w:r>
      <w:r w:rsidR="41EA34BD">
        <w:rPr/>
        <w:t xml:space="preserve"> (int) FK</w:t>
      </w:r>
    </w:p>
    <w:p w:rsidR="00901C92" w:rsidP="3E3C9039" w:rsidRDefault="00901C92" w14:paraId="42FF465C" w14:textId="78B2D380">
      <w:pPr>
        <w:pStyle w:val="ListParagraph"/>
        <w:numPr>
          <w:ilvl w:val="1"/>
          <w:numId w:val="61"/>
        </w:numPr>
        <w:spacing w:line="276" w:lineRule="auto"/>
        <w:rPr/>
      </w:pPr>
      <w:r w:rsidR="41EA34BD">
        <w:rPr/>
        <w:t>currentLevel_index</w:t>
      </w:r>
      <w:r w:rsidR="41EA34BD">
        <w:rPr/>
        <w:t xml:space="preserve"> (int), </w:t>
      </w:r>
      <w:r w:rsidR="41EA34BD">
        <w:rPr/>
        <w:t>currentSublevel_index</w:t>
      </w:r>
      <w:r w:rsidR="41EA34BD">
        <w:rPr/>
        <w:t xml:space="preserve"> (int)</w:t>
      </w:r>
    </w:p>
    <w:p w:rsidR="00901C92" w:rsidP="3E3C9039" w:rsidRDefault="00901C92" w14:paraId="563B13A8" w14:textId="7356F215">
      <w:pPr>
        <w:pStyle w:val="ListParagraph"/>
        <w:numPr>
          <w:ilvl w:val="1"/>
          <w:numId w:val="61"/>
        </w:numPr>
        <w:spacing w:line="276" w:lineRule="auto"/>
        <w:rPr/>
      </w:pPr>
      <w:r w:rsidR="41EA34BD">
        <w:rPr/>
        <w:t>currentAttemptNumber</w:t>
      </w:r>
      <w:r w:rsidR="41EA34BD">
        <w:rPr/>
        <w:t xml:space="preserve"> (int), </w:t>
      </w:r>
      <w:r w:rsidR="41EA34BD">
        <w:rPr/>
        <w:t>totalAttempts</w:t>
      </w:r>
      <w:r w:rsidR="41EA34BD">
        <w:rPr/>
        <w:t xml:space="preserve"> (int)</w:t>
      </w:r>
    </w:p>
    <w:p w:rsidR="00901C92" w:rsidP="3E3C9039" w:rsidRDefault="00901C92" w14:paraId="336E04E0" w14:textId="241CE8A0">
      <w:pPr>
        <w:pStyle w:val="ListParagraph"/>
        <w:numPr>
          <w:ilvl w:val="1"/>
          <w:numId w:val="61"/>
        </w:numPr>
        <w:spacing w:line="276" w:lineRule="auto"/>
        <w:rPr/>
      </w:pPr>
      <w:r w:rsidR="41EA34BD">
        <w:rPr/>
        <w:t>lastPlayedAt</w:t>
      </w:r>
      <w:r w:rsidR="41EA34BD">
        <w:rPr/>
        <w:t xml:space="preserve"> (timestamp), Exp (int)</w:t>
      </w:r>
    </w:p>
    <w:p w:rsidR="00901C92" w:rsidP="3E3C9039" w:rsidRDefault="00901C92" w14:paraId="1EBDCDFC" w14:textId="3885886A">
      <w:pPr>
        <w:pStyle w:val="ListParagraph"/>
        <w:numPr>
          <w:ilvl w:val="1"/>
          <w:numId w:val="61"/>
        </w:numPr>
        <w:spacing w:line="276" w:lineRule="auto"/>
        <w:rPr/>
      </w:pPr>
      <w:r w:rsidR="41EA34BD">
        <w:rPr/>
        <w:t>masteredEmotions</w:t>
      </w:r>
      <w:r w:rsidR="41EA34BD">
        <w:rPr/>
        <w:t xml:space="preserve"> (array&lt;varchar[10]&gt;)</w:t>
      </w:r>
    </w:p>
    <w:p w:rsidR="00780875" w:rsidP="3E3C9039" w:rsidRDefault="00780875" w14:paraId="2090D671" w14:textId="77777777">
      <w:pPr>
        <w:spacing w:line="276" w:lineRule="auto"/>
      </w:pPr>
    </w:p>
    <w:p w:rsidRPr="00901C92" w:rsidR="00901C92" w:rsidP="3E3C9039" w:rsidRDefault="00901C92" w14:paraId="7293F065" w14:textId="77777777">
      <w:pPr>
        <w:spacing w:line="276" w:lineRule="auto"/>
        <w:rPr>
          <w:b w:val="1"/>
          <w:bCs w:val="1"/>
          <w:sz w:val="24"/>
          <w:szCs w:val="24"/>
        </w:rPr>
      </w:pPr>
      <w:r w:rsidRPr="3E3C9039" w:rsidR="41EA34BD">
        <w:rPr>
          <w:b w:val="1"/>
          <w:bCs w:val="1"/>
          <w:sz w:val="24"/>
          <w:szCs w:val="24"/>
        </w:rPr>
        <w:t>Integrity, Constraints &amp; Validation</w:t>
      </w:r>
    </w:p>
    <w:p w:rsidR="00901C92" w:rsidP="3E3C9039" w:rsidRDefault="00901C92" w14:paraId="307A4735" w14:textId="413A2E31">
      <w:pPr>
        <w:pStyle w:val="ListParagraph"/>
        <w:numPr>
          <w:ilvl w:val="0"/>
          <w:numId w:val="60"/>
        </w:numPr>
        <w:spacing w:line="276" w:lineRule="auto"/>
        <w:rPr/>
      </w:pPr>
      <w:r w:rsidR="41EA34BD">
        <w:rPr/>
        <w:t xml:space="preserve">Uniqueness: </w:t>
      </w:r>
      <w:r w:rsidR="41EA34BD">
        <w:rPr/>
        <w:t>userId</w:t>
      </w:r>
      <w:r w:rsidR="41EA34BD">
        <w:rPr/>
        <w:t xml:space="preserve">, </w:t>
      </w:r>
      <w:r w:rsidR="41EA34BD">
        <w:rPr/>
        <w:t>progressId</w:t>
      </w:r>
      <w:r w:rsidR="41EA34BD">
        <w:rPr/>
        <w:t xml:space="preserve">, </w:t>
      </w:r>
      <w:r w:rsidR="41EA34BD">
        <w:rPr/>
        <w:t>preferenceId</w:t>
      </w:r>
      <w:r w:rsidR="41EA34BD">
        <w:rPr/>
        <w:t xml:space="preserve"> are unique. User email must also be unique to prevent duplicate accounts.</w:t>
      </w:r>
    </w:p>
    <w:p w:rsidR="00901C92" w:rsidP="3E3C9039" w:rsidRDefault="00901C92" w14:paraId="5E0A811D" w14:textId="1DDCDB5B">
      <w:pPr>
        <w:pStyle w:val="ListParagraph"/>
        <w:numPr>
          <w:ilvl w:val="0"/>
          <w:numId w:val="60"/>
        </w:numPr>
        <w:spacing w:line="276" w:lineRule="auto"/>
        <w:rPr/>
      </w:pPr>
      <w:r w:rsidR="41EA34BD">
        <w:rPr/>
        <w:t xml:space="preserve">Referential integrity: </w:t>
      </w:r>
      <w:r w:rsidR="41EA34BD">
        <w:rPr/>
        <w:t>Preferences.userId</w:t>
      </w:r>
      <w:r w:rsidR="41EA34BD">
        <w:rPr/>
        <w:t xml:space="preserve"> and </w:t>
      </w:r>
      <w:r w:rsidR="41EA34BD">
        <w:rPr/>
        <w:t>Progress.userId</w:t>
      </w:r>
      <w:r w:rsidR="41EA34BD">
        <w:rPr/>
        <w:t xml:space="preserve"> are required and reference the same User. Deleting a user removes linked preferences and progress.</w:t>
      </w:r>
    </w:p>
    <w:p w:rsidR="00901C92" w:rsidP="3E3C9039" w:rsidRDefault="00901C92" w14:paraId="54080C9A" w14:textId="03A92FDD">
      <w:pPr>
        <w:pStyle w:val="ListParagraph"/>
        <w:numPr>
          <w:ilvl w:val="0"/>
          <w:numId w:val="60"/>
        </w:numPr>
        <w:spacing w:line="276" w:lineRule="auto"/>
        <w:rPr/>
      </w:pPr>
      <w:r w:rsidR="41EA34BD">
        <w:rPr/>
        <w:t xml:space="preserve">Domain rules: coins, Exp, and </w:t>
      </w:r>
      <w:r w:rsidR="41EA34BD">
        <w:rPr/>
        <w:t>currentLevel_index</w:t>
      </w:r>
      <w:r w:rsidR="41EA34BD">
        <w:rPr/>
        <w:t xml:space="preserve"> must be non-negative integers; dob must be a valid past date; gender limited to (M/F).</w:t>
      </w:r>
    </w:p>
    <w:p w:rsidR="00901C92" w:rsidP="3E3C9039" w:rsidRDefault="00901C92" w14:paraId="53D84C55" w14:textId="26E7C5B4">
      <w:pPr>
        <w:pStyle w:val="ListParagraph"/>
        <w:numPr>
          <w:ilvl w:val="0"/>
          <w:numId w:val="60"/>
        </w:numPr>
        <w:spacing w:line="276" w:lineRule="auto"/>
        <w:rPr/>
      </w:pPr>
      <w:r w:rsidR="41EA34BD">
        <w:rPr/>
        <w:t>Validation: Boolean fields (</w:t>
      </w:r>
      <w:r w:rsidR="41EA34BD">
        <w:rPr/>
        <w:t>canRead</w:t>
      </w:r>
      <w:r w:rsidR="41EA34BD">
        <w:rPr/>
        <w:t xml:space="preserve">, </w:t>
      </w:r>
      <w:r w:rsidR="41EA34BD">
        <w:rPr/>
        <w:t>canWrite</w:t>
      </w:r>
      <w:r w:rsidR="41EA34BD">
        <w:rPr/>
        <w:t xml:space="preserve">, </w:t>
      </w:r>
      <w:r w:rsidR="41EA34BD">
        <w:rPr/>
        <w:t>usePecs</w:t>
      </w:r>
      <w:r w:rsidR="41EA34BD">
        <w:rPr/>
        <w:t xml:space="preserve">, verbal, </w:t>
      </w:r>
      <w:r w:rsidR="41EA34BD">
        <w:rPr/>
        <w:t>canImitate</w:t>
      </w:r>
      <w:r w:rsidR="41EA34BD">
        <w:rPr/>
        <w:t>) only accept true/false values.</w:t>
      </w:r>
    </w:p>
    <w:p w:rsidR="00901C92" w:rsidP="3E3C9039" w:rsidRDefault="00901C92" w14:paraId="2BF5314C" w14:textId="0FE4D2D3">
      <w:pPr>
        <w:pStyle w:val="ListParagraph"/>
        <w:numPr>
          <w:ilvl w:val="0"/>
          <w:numId w:val="60"/>
        </w:numPr>
        <w:spacing w:line="276" w:lineRule="auto"/>
        <w:rPr/>
      </w:pPr>
      <w:r w:rsidR="41EA34BD">
        <w:rPr/>
        <w:t>Data consistency: Each user can have only one linked Preferences and one Progress record.</w:t>
      </w:r>
    </w:p>
    <w:p w:rsidRPr="00901C92" w:rsidR="00901C92" w:rsidP="3E3C9039" w:rsidRDefault="00901C92" w14:paraId="04952B66" w14:textId="44F85A89">
      <w:pPr>
        <w:pStyle w:val="ListParagraph"/>
        <w:numPr>
          <w:ilvl w:val="0"/>
          <w:numId w:val="60"/>
        </w:numPr>
        <w:spacing w:line="276" w:lineRule="auto"/>
        <w:rPr/>
      </w:pPr>
      <w:r w:rsidR="41EA34BD">
        <w:rPr/>
        <w:t xml:space="preserve">Automatic fields: </w:t>
      </w:r>
      <w:r w:rsidR="41EA34BD">
        <w:rPr/>
        <w:t>createdAt</w:t>
      </w:r>
      <w:r w:rsidR="41EA34BD">
        <w:rPr/>
        <w:t xml:space="preserve"> and </w:t>
      </w:r>
      <w:r w:rsidR="41EA34BD">
        <w:rPr/>
        <w:t>lastPlayedAt</w:t>
      </w:r>
      <w:r w:rsidR="41EA34BD">
        <w:rPr/>
        <w:t xml:space="preserve"> timestamps are system-generated to track activity accurately.</w:t>
      </w:r>
    </w:p>
    <w:p w:rsidRPr="005261CD" w:rsidR="00042D7A" w:rsidP="3E3C9039" w:rsidRDefault="00042D7A" w14:paraId="04DDC25E" w14:textId="77777777">
      <w:pPr>
        <w:pStyle w:val="Heading2"/>
        <w:numPr>
          <w:ilvl w:val="1"/>
          <w:numId w:val="1"/>
        </w:numPr>
        <w:spacing w:before="240" w:after="240" w:line="276" w:lineRule="auto"/>
        <w:ind w:left="1134" w:hanging="283"/>
        <w:rPr>
          <w:color w:val="365F91" w:themeColor="accent1" w:themeShade="BF"/>
        </w:rPr>
      </w:pPr>
      <w:bookmarkStart w:name="_Toc1705580305" w:id="1863744866"/>
      <w:r w:rsidRPr="3E3C9039" w:rsidR="05BB55F1">
        <w:rPr>
          <w:color w:val="365F91" w:themeColor="accent1" w:themeTint="FF" w:themeShade="BF"/>
        </w:rPr>
        <w:t xml:space="preserve">User </w:t>
      </w:r>
      <w:r w:rsidRPr="3E3C9039" w:rsidR="6038368D">
        <w:rPr>
          <w:color w:val="365F91" w:themeColor="accent1" w:themeTint="FF" w:themeShade="BF"/>
        </w:rPr>
        <w:t>i</w:t>
      </w:r>
      <w:r w:rsidRPr="3E3C9039" w:rsidR="05BB55F1">
        <w:rPr>
          <w:color w:val="365F91" w:themeColor="accent1" w:themeTint="FF" w:themeShade="BF"/>
        </w:rPr>
        <w:t xml:space="preserve">nterface </w:t>
      </w:r>
      <w:r w:rsidRPr="3E3C9039" w:rsidR="6038368D">
        <w:rPr>
          <w:color w:val="365F91" w:themeColor="accent1" w:themeTint="FF" w:themeShade="BF"/>
        </w:rPr>
        <w:t>d</w:t>
      </w:r>
      <w:r w:rsidRPr="3E3C9039" w:rsidR="05BB55F1">
        <w:rPr>
          <w:color w:val="365F91" w:themeColor="accent1" w:themeTint="FF" w:themeShade="BF"/>
        </w:rPr>
        <w:t>esign</w:t>
      </w:r>
      <w:bookmarkEnd w:id="1863744866"/>
    </w:p>
    <w:p w:rsidRPr="00502126" w:rsidR="00042D7A" w:rsidP="3E3C9039" w:rsidRDefault="00042D7A" w14:paraId="4A7633E4" w14:textId="77777777">
      <w:pPr>
        <w:autoSpaceDE w:val="0"/>
        <w:autoSpaceDN w:val="0"/>
        <w:adjustRightInd w:val="0"/>
        <w:spacing w:after="0" w:line="276" w:lineRule="auto"/>
      </w:pPr>
      <w:r w:rsidR="05BB55F1">
        <w:rPr/>
        <w:t>&lt;</w:t>
      </w:r>
      <w:r w:rsidRPr="3E3C9039" w:rsidR="05BB55F1">
        <w:rPr>
          <w:b w:val="1"/>
          <w:bCs w:val="1"/>
        </w:rPr>
        <w:t>ToDo</w:t>
      </w:r>
      <w:r w:rsidRPr="3E3C9039" w:rsidR="05BB55F1">
        <w:rPr>
          <w:b w:val="1"/>
          <w:bCs w:val="1"/>
        </w:rPr>
        <w:t>:</w:t>
      </w:r>
    </w:p>
    <w:p w:rsidR="00CF6D34" w:rsidP="3E3C9039" w:rsidRDefault="00CF6D34" w14:paraId="53B5000D" w14:textId="24CBF7CC">
      <w:pPr>
        <w:pStyle w:val="ListParagraph"/>
        <w:numPr>
          <w:ilvl w:val="0"/>
          <w:numId w:val="14"/>
        </w:numPr>
        <w:spacing w:line="276" w:lineRule="auto"/>
        <w:jc w:val="both"/>
        <w:rPr/>
      </w:pPr>
      <w:r w:rsidR="3A2AA1CD">
        <w:rPr/>
        <w:t xml:space="preserve">Discuss the target users </w:t>
      </w:r>
      <w:r w:rsidR="767DC505">
        <w:rPr/>
        <w:t xml:space="preserve">and highlight relevant characteristics </w:t>
      </w:r>
      <w:r w:rsidR="3A2AA1CD">
        <w:rPr/>
        <w:t>that influenced the design decisions.</w:t>
      </w:r>
    </w:p>
    <w:p w:rsidR="00CF6D34" w:rsidP="3E3C9039" w:rsidRDefault="00CF6D34" w14:paraId="61CFE270" w14:textId="2D0B669E">
      <w:pPr>
        <w:pStyle w:val="ListParagraph"/>
        <w:numPr>
          <w:ilvl w:val="0"/>
          <w:numId w:val="14"/>
        </w:numPr>
        <w:spacing w:line="276" w:lineRule="auto"/>
        <w:jc w:val="both"/>
        <w:rPr/>
      </w:pPr>
      <w:r w:rsidR="3A2AA1CD">
        <w:rPr/>
        <w:t xml:space="preserve">Describe the overall layout and visual design of the user interface, including </w:t>
      </w:r>
      <w:r w:rsidR="29A6E84B">
        <w:rPr/>
        <w:t xml:space="preserve">aspects such as </w:t>
      </w:r>
      <w:r w:rsidR="3A2AA1CD">
        <w:rPr/>
        <w:t>color schemes, typography, and graphics.</w:t>
      </w:r>
    </w:p>
    <w:p w:rsidR="00CF6D34" w:rsidP="3E3C9039" w:rsidRDefault="00CF6D34" w14:paraId="7F2EDC38" w14:textId="1BE366D1">
      <w:pPr>
        <w:pStyle w:val="ListParagraph"/>
        <w:numPr>
          <w:ilvl w:val="0"/>
          <w:numId w:val="14"/>
        </w:numPr>
        <w:spacing w:line="276" w:lineRule="auto"/>
        <w:jc w:val="both"/>
        <w:rPr/>
      </w:pPr>
      <w:r w:rsidR="3A2AA1CD">
        <w:rPr/>
        <w:t xml:space="preserve">Include screen mockups or wireframes for major use </w:t>
      </w:r>
      <w:r w:rsidR="6AB2B7F3">
        <w:rPr/>
        <w:t>cases and</w:t>
      </w:r>
      <w:r w:rsidR="3A2AA1CD">
        <w:rPr/>
        <w:t xml:space="preserve"> explain the rationale behind key design decisions.</w:t>
      </w:r>
    </w:p>
    <w:p w:rsidR="00CF6D34" w:rsidP="3E3C9039" w:rsidRDefault="00CF6D34" w14:paraId="43C34203" w14:textId="6DDEFD0A">
      <w:pPr>
        <w:pStyle w:val="ListParagraph"/>
        <w:numPr>
          <w:ilvl w:val="0"/>
          <w:numId w:val="14"/>
        </w:numPr>
        <w:spacing w:line="276" w:lineRule="auto"/>
        <w:jc w:val="both"/>
        <w:rPr/>
      </w:pPr>
      <w:r w:rsidR="3A2AA1CD">
        <w:rPr/>
        <w:t xml:space="preserve">Discuss the navigation design of the UI, including </w:t>
      </w:r>
      <w:r w:rsidR="0806E235">
        <w:rPr/>
        <w:t>navigation aids or controls</w:t>
      </w:r>
      <w:r w:rsidR="0806E235">
        <w:rPr/>
        <w:t xml:space="preserve"> </w:t>
      </w:r>
      <w:r w:rsidR="0806E235">
        <w:rPr/>
        <w:t xml:space="preserve">for </w:t>
      </w:r>
      <w:r w:rsidR="3A2AA1CD">
        <w:rPr/>
        <w:t>mov</w:t>
      </w:r>
      <w:r w:rsidR="0806E235">
        <w:rPr/>
        <w:t>ing</w:t>
      </w:r>
      <w:r w:rsidR="3A2AA1CD">
        <w:rPr/>
        <w:t xml:space="preserve"> between screens to achieve a particular use case.</w:t>
      </w:r>
    </w:p>
    <w:p w:rsidR="00906128" w:rsidP="3E3C9039" w:rsidRDefault="00CF6D34" w14:paraId="36C537D8" w14:textId="79B3F7AC">
      <w:pPr>
        <w:pStyle w:val="ListParagraph"/>
        <w:numPr>
          <w:ilvl w:val="0"/>
          <w:numId w:val="14"/>
        </w:numPr>
        <w:spacing w:line="276" w:lineRule="auto"/>
        <w:jc w:val="both"/>
        <w:rPr/>
      </w:pPr>
      <w:r w:rsidR="3A2AA1CD">
        <w:rPr/>
        <w:t>Explain any novel aspects of your UI design and how they enhance the usability of your system. This could include innovative interactions, user feedback mechanisms, or features that support accessibility or personalization.</w:t>
      </w:r>
      <w:r w:rsidR="2742C0EA">
        <w:rPr/>
        <w:t xml:space="preserve"> </w:t>
      </w:r>
      <w:r w:rsidR="05BB55F1">
        <w:rPr/>
        <w:t>/&gt;</w:t>
      </w:r>
    </w:p>
    <w:p w:rsidR="00906128" w:rsidP="3E3C9039" w:rsidRDefault="00906128" w14:paraId="63D79F22" w14:textId="0ED4C3BE">
      <w:pPr>
        <w:spacing w:line="276" w:lineRule="auto"/>
        <w:ind w:firstLine="360"/>
        <w:jc w:val="both"/>
      </w:pPr>
      <w:r w:rsidR="6EB99423">
        <w:rPr/>
        <w:t xml:space="preserve">The target users of </w:t>
      </w:r>
      <w:r w:rsidR="569333B2">
        <w:rPr/>
        <w:t>Feel-o</w:t>
      </w:r>
      <w:r w:rsidR="6EB99423">
        <w:rPr/>
        <w:t xml:space="preserve"> are children with </w:t>
      </w:r>
      <w:r w:rsidR="6EB99423">
        <w:rPr/>
        <w:t>Autism Spectrum Disorder</w:t>
      </w:r>
      <w:r w:rsidR="6EB99423">
        <w:rPr/>
        <w:t xml:space="preserve"> (ASD), which directly </w:t>
      </w:r>
      <w:r w:rsidR="6EB99423">
        <w:rPr/>
        <w:t>influenced</w:t>
      </w:r>
      <w:r w:rsidR="6EB99423">
        <w:rPr/>
        <w:t xml:space="preserve"> the visual, environmental, and interaction design decisions throughout the game. Children with ASD often experience sensory sensitivities and respond best to predictable, low-stimulus environments. As a result, both the user interface and in-game environments were intentionally designed to be calm, structured, and free from unnecessary visual or auditory distractions or noise.</w:t>
      </w:r>
    </w:p>
    <w:p w:rsidR="00906128" w:rsidP="3E3C9039" w:rsidRDefault="00906128" w14:paraId="6200D7A8" w14:textId="77777777">
      <w:pPr>
        <w:spacing w:line="276" w:lineRule="auto"/>
        <w:ind w:firstLine="360"/>
        <w:jc w:val="both"/>
      </w:pPr>
      <w:r w:rsidR="6EB99423">
        <w:rPr/>
        <w:t>The gameplay settings depict familiar, everyday contexts such as a home, classroom, or playground to create a sense of comfort and relatability, as well as to encourage the children to apply their learnt emotional skills in daily life. These environments avoid overstimulation by using soft colors, minimal background movement, and gentle sound effects, ensuring that attention remains focused on the emotional-learning activities rather than the surroundings.</w:t>
      </w:r>
    </w:p>
    <w:p w:rsidR="00906128" w:rsidP="3E3C9039" w:rsidRDefault="00906128" w14:paraId="555E2EFB" w14:textId="71208553">
      <w:pPr>
        <w:spacing w:line="276" w:lineRule="auto"/>
        <w:ind w:firstLine="360"/>
      </w:pPr>
      <w:r w:rsidR="6EB99423">
        <w:rPr/>
        <w:t xml:space="preserve">The name </w:t>
      </w:r>
      <w:r w:rsidR="569333B2">
        <w:rPr/>
        <w:t>Feel-o</w:t>
      </w:r>
      <w:r w:rsidR="6EB99423">
        <w:rPr/>
        <w:t>, derived from the word “feel”</w:t>
      </w:r>
      <w:r w:rsidR="6EB99423">
        <w:rPr/>
        <w:t>/”feeling</w:t>
      </w:r>
      <w:r w:rsidR="6EB99423">
        <w:rPr/>
        <w:t>”,</w:t>
      </w:r>
      <w:r w:rsidR="6EB99423">
        <w:rPr/>
        <w:t xml:space="preserve"> was initially chosen to reflect the game’s core purpose of helping children with ASD learn to understand and express emotions. Then the team recognized that </w:t>
      </w:r>
      <w:r w:rsidR="569333B2">
        <w:rPr/>
        <w:t>Feel-o</w:t>
      </w:r>
      <w:r w:rsidR="6EB99423">
        <w:rPr/>
        <w:t xml:space="preserve"> also mirrors the Arabic word “feel” (</w:t>
      </w:r>
      <w:r w:rsidRPr="3E3C9039" w:rsidR="6EB99423">
        <w:rPr>
          <w:rFonts w:cs="Calibri" w:cstheme="minorAscii"/>
          <w:rtl w:val="1"/>
        </w:rPr>
        <w:t>فيل</w:t>
      </w:r>
      <w:r w:rsidR="6EB99423">
        <w:rPr>
          <w:rtl w:val="1"/>
        </w:rPr>
        <w:t>),</w:t>
      </w:r>
      <w:r w:rsidR="6EB99423">
        <w:rPr/>
        <w:t xml:space="preserve"> meaning “elephant.” This connection inspired the inclusion of an elephant mascot, creating a natural link between the game’s name and its visual identity while also adding cultural relevance for Arabic-speaking children. To further support this choice, research has shown that children with ASD display more positive social behaviors, such as eye contact, smiling, and verbal interaction, in the presence of animals compared to toys, along with reduced self-focused and negative behaviors [</w:t>
      </w:r>
      <w:r w:rsidR="49C0D1C9">
        <w:rPr/>
        <w:t>48</w:t>
      </w:r>
      <w:r w:rsidR="6EB99423">
        <w:rPr/>
        <w:t xml:space="preserve">]. </w:t>
      </w:r>
      <w:r w:rsidR="6EB99423">
        <w:rPr/>
        <w:t>This finding suggests that animal figures can foster a stronger sense of connection and emotional engagement than fictional or abstract characters.</w:t>
      </w:r>
      <w:r w:rsidR="6EB99423">
        <w:rPr/>
        <w:t xml:space="preserve"> Therefore, </w:t>
      </w:r>
      <w:r w:rsidR="569333B2">
        <w:rPr/>
        <w:t>Feel-o</w:t>
      </w:r>
      <w:r w:rsidR="6EB99423">
        <w:rPr/>
        <w:t xml:space="preserve"> features a friendly elephant designed to evoke comfort, warmth, and emotional safety. </w:t>
      </w:r>
    </w:p>
    <w:p w:rsidR="00906128" w:rsidP="3E3C9039" w:rsidRDefault="00906128" w14:paraId="193D430E" w14:textId="5D06E40E">
      <w:pPr>
        <w:spacing w:line="276" w:lineRule="auto"/>
        <w:ind w:firstLine="360"/>
      </w:pPr>
      <w:r w:rsidR="6EB99423">
        <w:rPr/>
        <w:t>The color palette of soft blue and white complements this design by reinforcing a calm, stable atmosphere [</w:t>
      </w:r>
      <w:r w:rsidR="49C0D1C9">
        <w:rPr/>
        <w:t>49</w:t>
      </w:r>
      <w:r w:rsidR="6EB99423">
        <w:rPr/>
        <w:t xml:space="preserve">] and visually connecting to the elephant mascot.  The color scheme and mascot can be seen in figures </w:t>
      </w:r>
      <w:r w:rsidR="61F24901">
        <w:rPr/>
        <w:t>23</w:t>
      </w:r>
      <w:r w:rsidR="6EB99423">
        <w:rPr/>
        <w:t xml:space="preserve"> and </w:t>
      </w:r>
      <w:r w:rsidR="61F24901">
        <w:rPr/>
        <w:t>24</w:t>
      </w:r>
      <w:r w:rsidR="6EB99423">
        <w:rPr/>
        <w:t xml:space="preserve">, respectively. </w:t>
      </w:r>
    </w:p>
    <w:p w:rsidR="001F6CF0" w:rsidP="3E3C9039" w:rsidRDefault="001F6CF0" w14:paraId="40A84817" w14:textId="77777777">
      <w:pPr>
        <w:keepNext w:val="1"/>
        <w:spacing w:line="276" w:lineRule="auto"/>
        <w:jc w:val="center"/>
      </w:pPr>
      <w:r w:rsidR="7CA4C193">
        <w:drawing>
          <wp:inline wp14:editId="68479943" wp14:anchorId="325160D2">
            <wp:extent cx="4039870" cy="866518"/>
            <wp:effectExtent l="19050" t="19050" r="17780" b="10160"/>
            <wp:docPr id="1069854047" name="Picture 1" descr="A blue rectangular object with white text&#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69854047" name="Picture 1" descr="A blue rectangular object with white text&#10;&#10;AI-generated content may be incorrect."/>
                    <pic:cNvPicPr/>
                  </pic:nvPicPr>
                  <pic:blipFill>
                    <a:blip xmlns:r="http://schemas.openxmlformats.org/officeDocument/2006/relationships" r:embed="rId52"/>
                    <a:stretch>
                      <a:fillRect/>
                    </a:stretch>
                  </pic:blipFill>
                  <pic:spPr>
                    <a:xfrm>
                      <a:off x="0" y="0"/>
                      <a:ext cx="4046824" cy="868010"/>
                    </a:xfrm>
                    <a:prstGeom prst="rect">
                      <a:avLst/>
                    </a:prstGeom>
                    <a:ln>
                      <a:solidFill>
                        <a:schemeClr val="bg1">
                          <a:lumMod val="85000"/>
                        </a:schemeClr>
                      </a:solidFill>
                    </a:ln>
                  </pic:spPr>
                </pic:pic>
              </a:graphicData>
            </a:graphic>
          </wp:inline>
        </w:drawing>
      </w:r>
    </w:p>
    <w:p w:rsidRPr="001F6CF0" w:rsidR="001F6CF0" w:rsidP="3E3C9039" w:rsidRDefault="001F6CF0" w14:paraId="3893404B" w14:textId="153F1F87">
      <w:pPr>
        <w:pStyle w:val="Caption"/>
        <w:spacing w:line="276" w:lineRule="auto"/>
        <w:jc w:val="center"/>
        <w:rPr>
          <w:sz w:val="22"/>
          <w:szCs w:val="22"/>
        </w:rPr>
      </w:pPr>
      <w:bookmarkStart w:name="_Toc213468597" w:id="620"/>
      <w:r w:rsidRPr="3E3C9039" w:rsidR="7CA4C193">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3</w:t>
      </w:r>
      <w:r w:rsidRPr="3E3C9039">
        <w:rPr>
          <w:sz w:val="22"/>
          <w:szCs w:val="22"/>
        </w:rPr>
        <w:fldChar w:fldCharType="end"/>
      </w:r>
      <w:r w:rsidRPr="3E3C9039" w:rsidR="7CA4C193">
        <w:rPr>
          <w:sz w:val="22"/>
          <w:szCs w:val="22"/>
        </w:rPr>
        <w:t xml:space="preserve"> Color Palette</w:t>
      </w:r>
      <w:bookmarkEnd w:id="620"/>
    </w:p>
    <w:p w:rsidR="001F6CF0" w:rsidP="3E3C9039" w:rsidRDefault="001F6CF0" w14:paraId="2051EB96" w14:textId="77777777">
      <w:pPr>
        <w:keepNext w:val="1"/>
        <w:spacing w:line="276" w:lineRule="auto"/>
        <w:jc w:val="center"/>
      </w:pPr>
      <w:r w:rsidR="7CA4C193">
        <w:drawing>
          <wp:inline wp14:editId="7A42964E" wp14:anchorId="40F455BA">
            <wp:extent cx="1629002" cy="1467055"/>
            <wp:effectExtent l="19050" t="19050" r="9525" b="19050"/>
            <wp:docPr id="837745191"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37745191" name=""/>
                    <pic:cNvPicPr/>
                  </pic:nvPicPr>
                  <pic:blipFill>
                    <a:blip xmlns:r="http://schemas.openxmlformats.org/officeDocument/2006/relationships" r:embed="rId53"/>
                    <a:stretch>
                      <a:fillRect/>
                    </a:stretch>
                  </pic:blipFill>
                  <pic:spPr>
                    <a:xfrm>
                      <a:off x="0" y="0"/>
                      <a:ext cx="1629002" cy="1467055"/>
                    </a:xfrm>
                    <a:prstGeom prst="rect">
                      <a:avLst/>
                    </a:prstGeom>
                    <a:ln>
                      <a:solidFill>
                        <a:schemeClr val="bg1">
                          <a:lumMod val="85000"/>
                        </a:schemeClr>
                      </a:solidFill>
                    </a:ln>
                  </pic:spPr>
                </pic:pic>
              </a:graphicData>
            </a:graphic>
          </wp:inline>
        </w:drawing>
      </w:r>
    </w:p>
    <w:p w:rsidRPr="001F6CF0" w:rsidR="001F6CF0" w:rsidP="3E3C9039" w:rsidRDefault="001F6CF0" w14:paraId="7874E88E" w14:textId="1BE2DB06">
      <w:pPr>
        <w:pStyle w:val="Caption"/>
        <w:spacing w:line="276" w:lineRule="auto"/>
        <w:jc w:val="center"/>
        <w:rPr>
          <w:sz w:val="22"/>
          <w:szCs w:val="22"/>
        </w:rPr>
      </w:pPr>
      <w:bookmarkStart w:name="_Toc213468598" w:id="621"/>
      <w:r w:rsidRPr="3E3C9039" w:rsidR="7CA4C193">
        <w:rPr>
          <w:sz w:val="22"/>
          <w:szCs w:val="22"/>
        </w:rPr>
        <w:t xml:space="preserve">Figure </w:t>
      </w:r>
      <w:r w:rsidRPr="3E3C9039">
        <w:rPr>
          <w:sz w:val="22"/>
          <w:szCs w:val="22"/>
        </w:rPr>
        <w:fldChar w:fldCharType="begin"/>
      </w:r>
      <w:r w:rsidRPr="3E3C9039">
        <w:rPr>
          <w:sz w:val="22"/>
          <w:szCs w:val="22"/>
        </w:rPr>
        <w:instrText xml:space="preserve"> SEQ Figure \* ARABIC </w:instrText>
      </w:r>
      <w:r w:rsidRPr="3E3C9039">
        <w:rPr>
          <w:sz w:val="22"/>
          <w:szCs w:val="22"/>
        </w:rPr>
        <w:fldChar w:fldCharType="separate"/>
      </w:r>
      <w:r w:rsidRPr="3E3C9039" w:rsidR="6548130C">
        <w:rPr>
          <w:noProof/>
          <w:sz w:val="22"/>
          <w:szCs w:val="22"/>
        </w:rPr>
        <w:t>24</w:t>
      </w:r>
      <w:r w:rsidRPr="3E3C9039">
        <w:rPr>
          <w:sz w:val="22"/>
          <w:szCs w:val="22"/>
        </w:rPr>
        <w:fldChar w:fldCharType="end"/>
      </w:r>
      <w:r w:rsidRPr="3E3C9039" w:rsidR="7CA4C193">
        <w:rPr>
          <w:sz w:val="22"/>
          <w:szCs w:val="22"/>
        </w:rPr>
        <w:t xml:space="preserve"> </w:t>
      </w:r>
      <w:r w:rsidRPr="3E3C9039" w:rsidR="569333B2">
        <w:rPr>
          <w:sz w:val="22"/>
          <w:szCs w:val="22"/>
        </w:rPr>
        <w:t>Feel-o</w:t>
      </w:r>
      <w:r w:rsidRPr="3E3C9039" w:rsidR="7CA4C193">
        <w:rPr>
          <w:sz w:val="22"/>
          <w:szCs w:val="22"/>
        </w:rPr>
        <w:t xml:space="preserve"> the Mascot</w:t>
      </w:r>
      <w:bookmarkEnd w:id="621"/>
    </w:p>
    <w:p w:rsidR="002255DC" w:rsidP="3E3C9039" w:rsidRDefault="002255DC" w14:paraId="45C10214" w14:textId="77777777">
      <w:pPr>
        <w:spacing w:line="276" w:lineRule="auto"/>
        <w:jc w:val="both"/>
        <w:rPr>
          <w:b w:val="1"/>
          <w:bCs w:val="1"/>
          <w:sz w:val="28"/>
          <w:szCs w:val="28"/>
        </w:rPr>
      </w:pPr>
    </w:p>
    <w:p w:rsidR="00694B0A" w:rsidP="3E3C9039" w:rsidRDefault="00694B0A" w14:paraId="31C0C880" w14:textId="77777777">
      <w:pPr>
        <w:spacing w:line="276" w:lineRule="auto"/>
        <w:jc w:val="both"/>
        <w:rPr>
          <w:b w:val="1"/>
          <w:bCs w:val="1"/>
          <w:sz w:val="28"/>
          <w:szCs w:val="28"/>
        </w:rPr>
      </w:pPr>
    </w:p>
    <w:p w:rsidR="005B307F" w:rsidP="3E3C9039" w:rsidRDefault="005B307F" w14:paraId="3FB47B74" w14:textId="77777777">
      <w:pPr>
        <w:spacing w:line="276" w:lineRule="auto"/>
        <w:jc w:val="both"/>
        <w:rPr>
          <w:b w:val="1"/>
          <w:bCs w:val="1"/>
          <w:sz w:val="28"/>
          <w:szCs w:val="28"/>
        </w:rPr>
      </w:pPr>
    </w:p>
    <w:p w:rsidR="4A073616" w:rsidP="4A073616" w:rsidRDefault="4A073616" w14:paraId="04328B2C" w14:textId="3F4F4A6A">
      <w:pPr>
        <w:spacing w:line="276" w:lineRule="auto"/>
        <w:jc w:val="both"/>
        <w:rPr>
          <w:b w:val="1"/>
          <w:bCs w:val="1"/>
          <w:sz w:val="28"/>
          <w:szCs w:val="28"/>
        </w:rPr>
      </w:pPr>
    </w:p>
    <w:p w:rsidRPr="002255DC" w:rsidR="00906128" w:rsidP="3E3C9039" w:rsidRDefault="00E952AE" w14:paraId="6D365D25" w14:textId="2655AC01">
      <w:pPr>
        <w:spacing w:line="276" w:lineRule="auto"/>
        <w:jc w:val="both"/>
        <w:rPr>
          <w:b w:val="1"/>
          <w:bCs w:val="1"/>
          <w:sz w:val="28"/>
          <w:szCs w:val="28"/>
        </w:rPr>
      </w:pPr>
      <w:commentRangeStart w:id="622"/>
      <w:r w:rsidRPr="3E3C9039" w:rsidR="4B2440AE">
        <w:rPr>
          <w:b w:val="1"/>
          <w:bCs w:val="1"/>
          <w:sz w:val="28"/>
          <w:szCs w:val="28"/>
        </w:rPr>
        <w:t>Screen</w:t>
      </w:r>
      <w:r w:rsidRPr="3E3C9039" w:rsidR="5D989AD4">
        <w:rPr>
          <w:b w:val="1"/>
          <w:bCs w:val="1"/>
          <w:sz w:val="28"/>
          <w:szCs w:val="28"/>
        </w:rPr>
        <w:t xml:space="preserve"> Mockups/Wireframes of the UI:</w:t>
      </w:r>
      <w:commentRangeEnd w:id="622"/>
      <w:r>
        <w:rPr>
          <w:rStyle w:val="CommentReference"/>
        </w:rPr>
        <w:commentReference w:id="622"/>
      </w:r>
    </w:p>
    <w:p w:rsidR="005B307F" w:rsidP="3E3C9039" w:rsidRDefault="00CA598B" w14:paraId="59C1284B" w14:textId="77777777">
      <w:pPr>
        <w:keepNext w:val="1"/>
        <w:spacing w:line="276" w:lineRule="auto"/>
        <w:jc w:val="center"/>
      </w:pPr>
      <w:r w:rsidR="399F62D4">
        <w:drawing>
          <wp:inline wp14:editId="7C0E0C9B" wp14:anchorId="7FD06A82">
            <wp:extent cx="4492071" cy="3412604"/>
            <wp:effectExtent l="0" t="0" r="0" b="0"/>
            <wp:docPr id="571858424"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71858424" name=""/>
                    <pic:cNvPicPr/>
                  </pic:nvPicPr>
                  <pic:blipFill>
                    <a:blip xmlns:r="http://schemas.openxmlformats.org/officeDocument/2006/relationships" r:embed="rId54"/>
                    <a:stretch>
                      <a:fillRect/>
                    </a:stretch>
                  </pic:blipFill>
                  <pic:spPr>
                    <a:xfrm rot="0">
                      <a:off x="0" y="0"/>
                      <a:ext cx="4492071" cy="3412604"/>
                    </a:xfrm>
                    <a:prstGeom prst="rect">
                      <a:avLst/>
                    </a:prstGeom>
                  </pic:spPr>
                </pic:pic>
              </a:graphicData>
            </a:graphic>
          </wp:inline>
        </w:drawing>
      </w:r>
    </w:p>
    <w:p w:rsidR="007A4A93" w:rsidP="3E3C9039" w:rsidRDefault="005B307F" w14:paraId="7E2B5D0A" w14:textId="49561404">
      <w:pPr>
        <w:pStyle w:val="Caption"/>
        <w:spacing w:line="276" w:lineRule="auto"/>
        <w:jc w:val="center"/>
      </w:pPr>
      <w:bookmarkStart w:name="_Toc213468599" w:id="623"/>
      <w:r w:rsidR="5D6B802A">
        <w:rPr/>
        <w:t xml:space="preserve">Figure </w:t>
      </w:r>
      <w:r>
        <w:fldChar w:fldCharType="begin"/>
      </w:r>
      <w:r>
        <w:instrText xml:space="preserve"> SEQ Figure \* ARABIC </w:instrText>
      </w:r>
      <w:r>
        <w:fldChar w:fldCharType="separate"/>
      </w:r>
      <w:r w:rsidRPr="3E3C9039" w:rsidR="6548130C">
        <w:rPr>
          <w:noProof/>
        </w:rPr>
        <w:t>25</w:t>
      </w:r>
      <w:r>
        <w:fldChar w:fldCharType="end"/>
      </w:r>
      <w:r w:rsidR="5D6B802A">
        <w:rPr/>
        <w:t xml:space="preserve"> Splash Scene</w:t>
      </w:r>
      <w:bookmarkEnd w:id="623"/>
    </w:p>
    <w:p w:rsidR="005B307F" w:rsidP="3E3C9039" w:rsidRDefault="00CA598B" w14:paraId="02719319" w14:textId="77777777">
      <w:pPr>
        <w:keepNext w:val="1"/>
        <w:spacing w:line="276" w:lineRule="auto"/>
        <w:jc w:val="center"/>
      </w:pPr>
      <w:r w:rsidR="399F62D4">
        <w:drawing>
          <wp:inline wp14:editId="58CEC0D2" wp14:anchorId="6F87CD9D">
            <wp:extent cx="4484163" cy="3451804"/>
            <wp:effectExtent l="0" t="0" r="0" b="0"/>
            <wp:docPr id="178845665"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8845665" name=""/>
                    <pic:cNvPicPr/>
                  </pic:nvPicPr>
                  <pic:blipFill>
                    <a:blip xmlns:r="http://schemas.openxmlformats.org/officeDocument/2006/relationships" r:embed="rId55"/>
                    <a:stretch>
                      <a:fillRect/>
                    </a:stretch>
                  </pic:blipFill>
                  <pic:spPr>
                    <a:xfrm rot="0">
                      <a:off x="0" y="0"/>
                      <a:ext cx="4484163" cy="3451804"/>
                    </a:xfrm>
                    <a:prstGeom prst="rect">
                      <a:avLst/>
                    </a:prstGeom>
                  </pic:spPr>
                </pic:pic>
              </a:graphicData>
            </a:graphic>
          </wp:inline>
        </w:drawing>
      </w:r>
    </w:p>
    <w:p w:rsidR="00CA598B" w:rsidP="3E3C9039" w:rsidRDefault="005B307F" w14:paraId="6798A4E2" w14:textId="5C3E0E34">
      <w:pPr>
        <w:pStyle w:val="Caption"/>
        <w:spacing w:line="276" w:lineRule="auto"/>
        <w:jc w:val="center"/>
      </w:pPr>
      <w:bookmarkStart w:name="_Toc213468600" w:id="624"/>
      <w:r w:rsidR="5D6B802A">
        <w:rPr/>
        <w:t xml:space="preserve">Figure </w:t>
      </w:r>
      <w:r>
        <w:fldChar w:fldCharType="begin"/>
      </w:r>
      <w:r>
        <w:instrText xml:space="preserve"> SEQ Figure \* ARABIC </w:instrText>
      </w:r>
      <w:r>
        <w:fldChar w:fldCharType="separate"/>
      </w:r>
      <w:r w:rsidRPr="3E3C9039" w:rsidR="6548130C">
        <w:rPr>
          <w:noProof/>
        </w:rPr>
        <w:t>26</w:t>
      </w:r>
      <w:r>
        <w:fldChar w:fldCharType="end"/>
      </w:r>
      <w:r w:rsidR="5D6B802A">
        <w:rPr/>
        <w:t xml:space="preserve"> Login Scene</w:t>
      </w:r>
      <w:bookmarkEnd w:id="624"/>
    </w:p>
    <w:p w:rsidR="00694B0A" w:rsidP="3E3C9039" w:rsidRDefault="00694B0A" w14:paraId="3F208FAA" w14:textId="54A2D893">
      <w:pPr>
        <w:spacing w:line="276" w:lineRule="auto"/>
        <w:jc w:val="center"/>
      </w:pPr>
      <w:r w:rsidR="2AF43AF6">
        <w:drawing>
          <wp:inline wp14:editId="4C62EB39" wp14:anchorId="065B6323">
            <wp:extent cx="4564776" cy="3460250"/>
            <wp:effectExtent l="0" t="0" r="0" b="0"/>
            <wp:docPr id="1754366692"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54366692" name=""/>
                    <pic:cNvPicPr/>
                  </pic:nvPicPr>
                  <pic:blipFill>
                    <a:blip xmlns:r="http://schemas.openxmlformats.org/officeDocument/2006/relationships" r:embed="rId56"/>
                    <a:stretch>
                      <a:fillRect/>
                    </a:stretch>
                  </pic:blipFill>
                  <pic:spPr>
                    <a:xfrm rot="0">
                      <a:off x="0" y="0"/>
                      <a:ext cx="4564776" cy="3460250"/>
                    </a:xfrm>
                    <a:prstGeom prst="rect">
                      <a:avLst/>
                    </a:prstGeom>
                  </pic:spPr>
                </pic:pic>
              </a:graphicData>
            </a:graphic>
          </wp:inline>
        </w:drawing>
      </w:r>
    </w:p>
    <w:p w:rsidR="005B307F" w:rsidP="3E3C9039" w:rsidRDefault="005B307F" w14:paraId="30899106" w14:textId="77777777">
      <w:pPr>
        <w:keepNext w:val="1"/>
        <w:spacing w:line="276" w:lineRule="auto"/>
        <w:jc w:val="center"/>
      </w:pPr>
      <w:r w:rsidR="68E12F94">
        <w:drawing>
          <wp:inline wp14:editId="17A6F113" wp14:anchorId="21450630">
            <wp:extent cx="4576020" cy="3469783"/>
            <wp:effectExtent l="0" t="0" r="0" b="0"/>
            <wp:docPr id="134782243"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4782243" name=""/>
                    <pic:cNvPicPr/>
                  </pic:nvPicPr>
                  <pic:blipFill>
                    <a:blip xmlns:r="http://schemas.openxmlformats.org/officeDocument/2006/relationships" r:embed="rId57"/>
                    <a:stretch>
                      <a:fillRect/>
                    </a:stretch>
                  </pic:blipFill>
                  <pic:spPr>
                    <a:xfrm rot="0">
                      <a:off x="0" y="0"/>
                      <a:ext cx="4576020" cy="3469783"/>
                    </a:xfrm>
                    <a:prstGeom prst="rect">
                      <a:avLst/>
                    </a:prstGeom>
                  </pic:spPr>
                </pic:pic>
              </a:graphicData>
            </a:graphic>
          </wp:inline>
        </w:drawing>
      </w:r>
    </w:p>
    <w:p w:rsidR="005B307F" w:rsidP="3E3C9039" w:rsidRDefault="005B307F" w14:paraId="4D4CE143" w14:textId="5E7AB606">
      <w:pPr>
        <w:pStyle w:val="Caption"/>
        <w:spacing w:line="276" w:lineRule="auto"/>
        <w:jc w:val="center"/>
      </w:pPr>
      <w:bookmarkStart w:name="_Toc213468601" w:id="625"/>
      <w:r w:rsidR="5D6B802A">
        <w:rPr/>
        <w:t xml:space="preserve">Figure </w:t>
      </w:r>
      <w:r>
        <w:fldChar w:fldCharType="begin"/>
      </w:r>
      <w:r>
        <w:instrText xml:space="preserve"> SEQ Figure \* ARABIC </w:instrText>
      </w:r>
      <w:r>
        <w:fldChar w:fldCharType="separate"/>
      </w:r>
      <w:r w:rsidRPr="3E3C9039" w:rsidR="6548130C">
        <w:rPr>
          <w:noProof/>
        </w:rPr>
        <w:t>27</w:t>
      </w:r>
      <w:r>
        <w:fldChar w:fldCharType="end"/>
      </w:r>
      <w:r w:rsidR="5D6B802A">
        <w:rPr/>
        <w:t xml:space="preserve"> Sign Up Scene</w:t>
      </w:r>
      <w:bookmarkEnd w:id="625"/>
    </w:p>
    <w:p w:rsidR="005B307F" w:rsidP="3E3C9039" w:rsidRDefault="005B307F" w14:paraId="17E3E5BA" w14:textId="77777777">
      <w:pPr>
        <w:spacing w:line="276" w:lineRule="auto"/>
        <w:jc w:val="center"/>
      </w:pPr>
    </w:p>
    <w:p w:rsidR="005B307F" w:rsidP="3E3C9039" w:rsidRDefault="005B307F" w14:paraId="5BC33059" w14:textId="77777777">
      <w:pPr>
        <w:spacing w:line="276" w:lineRule="auto"/>
        <w:jc w:val="center"/>
      </w:pPr>
    </w:p>
    <w:p w:rsidR="005B307F" w:rsidP="3E3C9039" w:rsidRDefault="005B307F" w14:paraId="27E4FE63" w14:textId="77777777">
      <w:pPr>
        <w:keepNext w:val="1"/>
        <w:spacing w:line="276" w:lineRule="auto"/>
        <w:jc w:val="center"/>
      </w:pPr>
      <w:r w:rsidR="68E12F94">
        <w:drawing>
          <wp:inline wp14:editId="42075E48" wp14:anchorId="055CFD28">
            <wp:extent cx="4676775" cy="3608876"/>
            <wp:effectExtent l="0" t="0" r="0" b="0"/>
            <wp:docPr id="1711772553"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11772553" name=""/>
                    <pic:cNvPicPr/>
                  </pic:nvPicPr>
                  <pic:blipFill>
                    <a:blip xmlns:r="http://schemas.openxmlformats.org/officeDocument/2006/relationships" r:embed="rId58"/>
                    <a:stretch>
                      <a:fillRect/>
                    </a:stretch>
                  </pic:blipFill>
                  <pic:spPr>
                    <a:xfrm rot="0">
                      <a:off x="0" y="0"/>
                      <a:ext cx="4676775" cy="3608876"/>
                    </a:xfrm>
                    <a:prstGeom prst="rect">
                      <a:avLst/>
                    </a:prstGeom>
                  </pic:spPr>
                </pic:pic>
              </a:graphicData>
            </a:graphic>
          </wp:inline>
        </w:drawing>
      </w:r>
    </w:p>
    <w:p w:rsidR="005B307F" w:rsidP="3E3C9039" w:rsidRDefault="005B307F" w14:paraId="50CE8278" w14:textId="77A9C1E6">
      <w:pPr>
        <w:pStyle w:val="Caption"/>
        <w:spacing w:line="276" w:lineRule="auto"/>
        <w:jc w:val="center"/>
      </w:pPr>
      <w:bookmarkStart w:name="_Toc213468602" w:id="626"/>
      <w:r w:rsidR="5D6B802A">
        <w:rPr/>
        <w:t xml:space="preserve">Figure </w:t>
      </w:r>
      <w:r>
        <w:fldChar w:fldCharType="begin"/>
      </w:r>
      <w:r>
        <w:instrText xml:space="preserve"> SEQ Figure \* ARABIC </w:instrText>
      </w:r>
      <w:r>
        <w:fldChar w:fldCharType="separate"/>
      </w:r>
      <w:r w:rsidRPr="3E3C9039" w:rsidR="6548130C">
        <w:rPr>
          <w:noProof/>
        </w:rPr>
        <w:t>28</w:t>
      </w:r>
      <w:r>
        <w:fldChar w:fldCharType="end"/>
      </w:r>
      <w:r w:rsidR="5D6B802A">
        <w:rPr/>
        <w:t xml:space="preserve"> Set Preferences Scene</w:t>
      </w:r>
      <w:bookmarkEnd w:id="626"/>
    </w:p>
    <w:p w:rsidR="002B563B" w:rsidP="4A073616" w:rsidRDefault="00354332" w14:paraId="79E37F08" w14:textId="44687DE1">
      <w:pPr>
        <w:spacing w:line="276" w:lineRule="auto"/>
        <w:jc w:val="both"/>
        <w:rPr>
          <w:b w:val="1"/>
          <w:bCs w:val="1"/>
          <w:sz w:val="32"/>
          <w:szCs w:val="32"/>
        </w:rPr>
      </w:pPr>
    </w:p>
    <w:p w:rsidR="002B563B" w:rsidP="4A073616" w:rsidRDefault="00354332" w14:paraId="4996B6E8" w14:textId="1B82D107">
      <w:pPr>
        <w:spacing w:line="276" w:lineRule="auto"/>
      </w:pPr>
      <w:r>
        <w:br w:type="page"/>
      </w:r>
    </w:p>
    <w:p w:rsidR="002B563B" w:rsidP="4A073616" w:rsidRDefault="00354332" w14:paraId="1553A39E" w14:textId="094E23A0">
      <w:pPr>
        <w:pStyle w:val="Normal"/>
        <w:spacing w:line="276" w:lineRule="auto"/>
        <w:jc w:val="both"/>
        <w:rPr>
          <w:b w:val="1"/>
          <w:bCs w:val="1"/>
          <w:sz w:val="32"/>
          <w:szCs w:val="32"/>
        </w:rPr>
      </w:pPr>
      <w:r w:rsidRPr="4A073616" w:rsidR="28EE1C7B">
        <w:rPr>
          <w:b w:val="1"/>
          <w:bCs w:val="1"/>
          <w:sz w:val="32"/>
          <w:szCs w:val="32"/>
        </w:rPr>
        <w:t xml:space="preserve">Level 1 </w:t>
      </w:r>
      <w:r w:rsidRPr="4A073616" w:rsidR="16FC6E02">
        <w:rPr>
          <w:b w:val="1"/>
          <w:bCs w:val="1"/>
          <w:sz w:val="32"/>
          <w:szCs w:val="32"/>
        </w:rPr>
        <w:t>Wireframe</w:t>
      </w:r>
    </w:p>
    <w:tbl>
      <w:tblPr>
        <w:tblStyle w:val="LightGrid-Accent11"/>
        <w:tblW w:w="9080" w:type="dxa"/>
        <w:tblLook w:val="04A0" w:firstRow="1" w:lastRow="0" w:firstColumn="1" w:lastColumn="0" w:noHBand="0" w:noVBand="1"/>
      </w:tblPr>
      <w:tblGrid>
        <w:gridCol w:w="3425"/>
        <w:gridCol w:w="5655"/>
      </w:tblGrid>
      <w:tr w:rsidR="2118447C" w:rsidTr="4A073616" w14:paraId="28F61B92">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67DD1173" w:rsidP="2118447C" w:rsidRDefault="67DD1173" w14:paraId="0E0709A1" w14:textId="0D60C7CB">
            <w:pPr>
              <w:pStyle w:val="Normal"/>
              <w:suppressLineNumbers w:val="0"/>
              <w:bidi w:val="0"/>
              <w:spacing w:before="0" w:beforeAutospacing="off" w:after="0" w:afterAutospacing="off" w:line="276" w:lineRule="auto"/>
              <w:ind w:left="0" w:right="0"/>
              <w:jc w:val="left"/>
              <w:rPr>
                <w:rFonts w:ascii="Calibri" w:hAnsi="Calibri" w:cs="Calibri"/>
                <w:b w:val="1"/>
                <w:bCs w:val="1"/>
              </w:rPr>
            </w:pPr>
            <w:r w:rsidRPr="2118447C" w:rsidR="67DD1173">
              <w:rPr>
                <w:rFonts w:ascii="Calibri" w:hAnsi="Calibri" w:cs="Calibri"/>
                <w:b w:val="1"/>
                <w:bCs w:val="1"/>
              </w:rPr>
              <w:t>UI Sketch Label</w:t>
            </w:r>
          </w:p>
        </w:tc>
        <w:tc>
          <w:tcPr>
            <w:cnfStyle w:val="000000000000" w:firstRow="0" w:lastRow="0" w:firstColumn="0" w:lastColumn="0" w:oddVBand="0" w:evenVBand="0" w:oddHBand="0" w:evenHBand="0" w:firstRowFirstColumn="0" w:firstRowLastColumn="0" w:lastRowFirstColumn="0" w:lastRowLastColumn="0"/>
            <w:tcW w:w="5655" w:type="dxa"/>
            <w:tcMar/>
          </w:tcPr>
          <w:p w:rsidR="67DD1173" w:rsidP="2118447C" w:rsidRDefault="67DD1173" w14:paraId="23FB43EC" w14:textId="1D7097C7">
            <w:pPr>
              <w:pStyle w:val="Normal"/>
              <w:suppressLineNumbers w:val="0"/>
              <w:bidi w:val="0"/>
              <w:spacing w:before="0" w:beforeAutospacing="off" w:after="0" w:afterAutospacing="off" w:line="276" w:lineRule="auto"/>
              <w:ind w:left="0" w:right="0"/>
              <w:jc w:val="left"/>
            </w:pPr>
            <w:r w:rsidRPr="2118447C" w:rsidR="67DD1173">
              <w:rPr>
                <w:rFonts w:ascii="Calibri" w:hAnsi="Calibri" w:cs="Calibri"/>
              </w:rPr>
              <w:t>Sketch</w:t>
            </w:r>
          </w:p>
        </w:tc>
      </w:tr>
      <w:tr w:rsidR="2118447C" w:rsidTr="4A073616" w14:paraId="40264F79">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837E68A" w:rsidP="4A073616" w:rsidRDefault="2837E68A" w14:paraId="3891C0B0" w14:textId="6E3D78E5">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635036EB">
              <w:rPr>
                <w:rFonts w:ascii="Calibri" w:hAnsi="Calibri" w:cs="Calibri"/>
                <w:b w:val="0"/>
                <w:bCs w:val="0"/>
              </w:rPr>
              <w:t>Progression Map of Levels</w:t>
            </w:r>
          </w:p>
          <w:p w:rsidR="2837E68A" w:rsidP="4A073616" w:rsidRDefault="2837E68A" w14:paraId="4E4D46E5" w14:textId="4B605FBD">
            <w:pPr>
              <w:pStyle w:val="Normal"/>
              <w:suppressLineNumbers w:val="0"/>
              <w:bidi w:val="0"/>
              <w:spacing w:before="0" w:beforeAutospacing="off" w:after="0" w:afterAutospacing="off" w:line="276" w:lineRule="auto"/>
              <w:ind w:left="0" w:right="0"/>
              <w:jc w:val="left"/>
              <w:rPr>
                <w:rFonts w:ascii="Calibri" w:hAnsi="Calibri" w:cs="Calibri"/>
                <w:b w:val="0"/>
                <w:bCs w:val="0"/>
              </w:rPr>
            </w:pPr>
          </w:p>
          <w:p w:rsidR="2837E68A" w:rsidP="4A073616" w:rsidRDefault="2837E68A" w14:paraId="060F0E17" w14:textId="011B6292">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1CD09361">
              <w:rPr>
                <w:rFonts w:ascii="Calibri" w:hAnsi="Calibri" w:cs="Calibri"/>
                <w:b w:val="0"/>
                <w:bCs w:val="0"/>
              </w:rPr>
              <w:t xml:space="preserve">When level is clicked, pop-up will </w:t>
            </w:r>
            <w:r w:rsidRPr="4A073616" w:rsidR="2B235E73">
              <w:rPr>
                <w:rFonts w:ascii="Calibri" w:hAnsi="Calibri" w:cs="Calibri"/>
                <w:b w:val="0"/>
                <w:bCs w:val="0"/>
              </w:rPr>
              <w:t xml:space="preserve">display the child’s progress if there </w:t>
            </w:r>
            <w:r w:rsidRPr="4A073616" w:rsidR="687C0123">
              <w:rPr>
                <w:rFonts w:ascii="Calibri" w:hAnsi="Calibri" w:cs="Calibri"/>
                <w:b w:val="0"/>
                <w:bCs w:val="0"/>
              </w:rPr>
              <w:t>is</w:t>
            </w:r>
            <w:r w:rsidRPr="4A073616" w:rsidR="2B235E73">
              <w:rPr>
                <w:rFonts w:ascii="Calibri" w:hAnsi="Calibri" w:cs="Calibri"/>
                <w:b w:val="0"/>
                <w:bCs w:val="0"/>
              </w:rPr>
              <w:t xml:space="preserve"> the start button.</w:t>
            </w:r>
          </w:p>
        </w:tc>
        <w:tc>
          <w:tcPr>
            <w:cnfStyle w:val="000000000000" w:firstRow="0" w:lastRow="0" w:firstColumn="0" w:lastColumn="0" w:oddVBand="0" w:evenVBand="0" w:oddHBand="0" w:evenHBand="0" w:firstRowFirstColumn="0" w:firstRowLastColumn="0" w:lastRowFirstColumn="0" w:lastRowLastColumn="0"/>
            <w:tcW w:w="5655" w:type="dxa"/>
            <w:tcMar/>
          </w:tcPr>
          <w:p w:rsidR="2352214F" w:rsidP="4A073616" w:rsidRDefault="2352214F" w14:paraId="113E2829" w14:textId="7691FC8A">
            <w:pPr>
              <w:pStyle w:val="Normal"/>
              <w:spacing w:line="276" w:lineRule="auto"/>
              <w:rPr>
                <w:rFonts w:ascii="Calibri" w:hAnsi="Calibri" w:cs="Calibri"/>
              </w:rPr>
            </w:pPr>
            <w:r w:rsidR="06E73732">
              <w:drawing>
                <wp:inline wp14:editId="4D9D50C8" wp14:anchorId="0D5763ED">
                  <wp:extent cx="3457575" cy="2419350"/>
                  <wp:effectExtent l="0" t="0" r="0" b="0"/>
                  <wp:docPr id="191898260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18982605" name="Picture 191898260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82720060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r w:rsidR="5644F48E">
              <w:drawing>
                <wp:inline wp14:editId="137FE99C" wp14:anchorId="13F6CC49">
                  <wp:extent cx="3448050" cy="2412685"/>
                  <wp:effectExtent l="0" t="0" r="0" b="0"/>
                  <wp:docPr id="92387213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49780919" name=""/>
                          <pic:cNvPicPr/>
                        </pic:nvPicPr>
                        <pic:blipFill>
                          <a:blip xmlns:r="http://schemas.openxmlformats.org/officeDocument/2006/relationships" r:embed="rId1659582997">
                            <a:extLst>
                              <a:ext uri="{28A0092B-C50C-407E-A947-70E740481C1C}">
                                <a14:useLocalDpi xmlns:a14="http://schemas.microsoft.com/office/drawing/2010/main"/>
                              </a:ext>
                            </a:extLst>
                          </a:blip>
                          <a:stretch>
                            <a:fillRect/>
                          </a:stretch>
                        </pic:blipFill>
                        <pic:spPr>
                          <a:xfrm rot="0">
                            <a:off x="0" y="0"/>
                            <a:ext cx="3448050" cy="2412685"/>
                          </a:xfrm>
                          <a:prstGeom prst="rect">
                            <a:avLst/>
                          </a:prstGeom>
                        </pic:spPr>
                      </pic:pic>
                    </a:graphicData>
                  </a:graphic>
                </wp:inline>
              </w:drawing>
            </w:r>
          </w:p>
        </w:tc>
      </w:tr>
      <w:tr w:rsidR="2118447C" w:rsidTr="4A073616" w14:paraId="574B8614">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118447C" w:rsidP="4A073616" w:rsidRDefault="2118447C" w14:paraId="45C2D21D" w14:textId="513F4512">
            <w:pPr>
              <w:spacing w:line="276" w:lineRule="auto"/>
              <w:rPr>
                <w:rFonts w:ascii="Calibri" w:hAnsi="Calibri" w:cs="Calibri"/>
                <w:b w:val="0"/>
                <w:bCs w:val="0"/>
              </w:rPr>
            </w:pPr>
            <w:r w:rsidRPr="4A073616" w:rsidR="7EC0D4A2">
              <w:rPr>
                <w:rFonts w:ascii="Calibri" w:hAnsi="Calibri" w:cs="Calibri"/>
                <w:b w:val="0"/>
                <w:bCs w:val="0"/>
              </w:rPr>
              <w:t>Quest UI Pop-up of the Sub-level</w:t>
            </w:r>
          </w:p>
          <w:p w:rsidR="2118447C" w:rsidP="4A073616" w:rsidRDefault="2118447C" w14:paraId="6F424AC9" w14:textId="4D9104A0">
            <w:pPr>
              <w:spacing w:line="276" w:lineRule="auto"/>
              <w:rPr>
                <w:rFonts w:ascii="Calibri" w:hAnsi="Calibri" w:cs="Calibri"/>
                <w:b w:val="0"/>
                <w:bCs w:val="0"/>
              </w:rPr>
            </w:pPr>
          </w:p>
          <w:p w:rsidR="2118447C" w:rsidP="4A073616" w:rsidRDefault="2118447C" w14:paraId="0BD756C2" w14:textId="1A8EB712">
            <w:pPr>
              <w:pStyle w:val="Normal"/>
              <w:suppressLineNumbers w:val="0"/>
              <w:bidi w:val="0"/>
              <w:spacing w:before="0" w:beforeAutospacing="off" w:after="0" w:afterAutospacing="off" w:line="276" w:lineRule="auto"/>
              <w:ind w:left="0" w:right="0"/>
              <w:jc w:val="left"/>
            </w:pPr>
            <w:r w:rsidRPr="4A073616" w:rsidR="7EC0D4A2">
              <w:rPr>
                <w:rFonts w:ascii="Calibri" w:hAnsi="Calibri" w:cs="Calibri"/>
                <w:b w:val="0"/>
                <w:bCs w:val="0"/>
              </w:rPr>
              <w:t>States what the tasks of the child are in this sub-level and can be played audibly.</w:t>
            </w:r>
          </w:p>
          <w:p w:rsidR="2118447C" w:rsidP="2118447C" w:rsidRDefault="2118447C" w14:paraId="3FD992EE" w14:textId="314A8593">
            <w:pPr>
              <w:spacing w:line="276" w:lineRule="auto"/>
              <w:rPr>
                <w:rFonts w:ascii="Calibri" w:hAnsi="Calibri" w:cs="Calibri"/>
                <w:b w:val="0"/>
                <w:bCs w:val="0"/>
              </w:rPr>
            </w:pPr>
          </w:p>
        </w:tc>
        <w:tc>
          <w:tcPr>
            <w:cnfStyle w:val="000000000000" w:firstRow="0" w:lastRow="0" w:firstColumn="0" w:lastColumn="0" w:oddVBand="0" w:evenVBand="0" w:oddHBand="0" w:evenHBand="0" w:firstRowFirstColumn="0" w:firstRowLastColumn="0" w:lastRowFirstColumn="0" w:lastRowLastColumn="0"/>
            <w:tcW w:w="5655" w:type="dxa"/>
            <w:tcMar/>
          </w:tcPr>
          <w:p w:rsidR="51EB4B6F" w:rsidP="2118447C" w:rsidRDefault="51EB4B6F" w14:paraId="1290CE54" w14:textId="6D39D8A8">
            <w:pPr>
              <w:pStyle w:val="Normal"/>
              <w:spacing w:line="276" w:lineRule="auto"/>
            </w:pPr>
            <w:r w:rsidR="51EB4B6F">
              <w:drawing>
                <wp:inline wp14:editId="2EC53574" wp14:anchorId="0BE2C4D3">
                  <wp:extent cx="3457575" cy="2419350"/>
                  <wp:effectExtent l="0" t="0" r="0" b="0"/>
                  <wp:docPr id="19895822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8958221" name="Picture 19895822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36637861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p>
        </w:tc>
      </w:tr>
      <w:tr w:rsidR="2118447C" w:rsidTr="4A073616" w14:paraId="1D2E8DDB">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46F65702" w:rsidP="4A073616" w:rsidRDefault="46F65702" w14:paraId="564E6989" w14:textId="2F673393">
            <w:pPr>
              <w:pStyle w:val="Normal"/>
              <w:suppressLineNumbers w:val="0"/>
              <w:bidi w:val="0"/>
              <w:spacing w:before="0" w:beforeAutospacing="off" w:after="0" w:afterAutospacing="off" w:line="276" w:lineRule="auto"/>
              <w:ind w:left="0" w:right="0"/>
              <w:jc w:val="left"/>
            </w:pPr>
            <w:r w:rsidRPr="4A073616" w:rsidR="285294D5">
              <w:rPr>
                <w:rFonts w:ascii="Calibri" w:hAnsi="Calibri" w:cs="Calibri"/>
                <w:b w:val="0"/>
                <w:bCs w:val="0"/>
              </w:rPr>
              <w:t>Movement Joysticks UI</w:t>
            </w:r>
          </w:p>
          <w:p w:rsidR="46F65702" w:rsidP="4A073616" w:rsidRDefault="46F65702" w14:paraId="6EAAAD61" w14:textId="2B5B95E0">
            <w:pPr>
              <w:pStyle w:val="Normal"/>
              <w:suppressLineNumbers w:val="0"/>
              <w:bidi w:val="0"/>
              <w:spacing w:before="0" w:beforeAutospacing="off" w:after="0" w:afterAutospacing="off" w:line="276" w:lineRule="auto"/>
              <w:ind w:left="0" w:right="0"/>
              <w:jc w:val="left"/>
              <w:rPr>
                <w:rFonts w:ascii="Calibri" w:hAnsi="Calibri" w:cs="Calibri"/>
                <w:b w:val="0"/>
                <w:bCs w:val="0"/>
              </w:rPr>
            </w:pPr>
          </w:p>
          <w:p w:rsidR="46F65702" w:rsidP="4A073616" w:rsidRDefault="46F65702" w14:paraId="476957E7" w14:textId="226C3AE3">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285294D5">
              <w:rPr>
                <w:rFonts w:ascii="Calibri" w:hAnsi="Calibri" w:cs="Calibri"/>
                <w:b w:val="0"/>
                <w:bCs w:val="0"/>
              </w:rPr>
              <w:t xml:space="preserve">Control UI </w:t>
            </w:r>
            <w:r w:rsidRPr="4A073616" w:rsidR="285294D5">
              <w:rPr>
                <w:rFonts w:ascii="Calibri" w:hAnsi="Calibri" w:cs="Calibri"/>
                <w:b w:val="0"/>
                <w:bCs w:val="0"/>
              </w:rPr>
              <w:t>available</w:t>
            </w:r>
            <w:r w:rsidRPr="4A073616" w:rsidR="285294D5">
              <w:rPr>
                <w:rFonts w:ascii="Calibri" w:hAnsi="Calibri" w:cs="Calibri"/>
                <w:b w:val="0"/>
                <w:bCs w:val="0"/>
              </w:rPr>
              <w:t xml:space="preserve"> for the child to move around:</w:t>
            </w:r>
          </w:p>
          <w:p w:rsidR="46F65702" w:rsidP="4A073616" w:rsidRDefault="46F65702" w14:paraId="6C1158FA" w14:textId="05DB3142">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285294D5">
              <w:rPr>
                <w:rFonts w:ascii="Calibri" w:hAnsi="Calibri" w:cs="Calibri"/>
                <w:b w:val="0"/>
                <w:bCs w:val="0"/>
              </w:rPr>
              <w:t>- Move Joystick</w:t>
            </w:r>
          </w:p>
          <w:p w:rsidR="46F65702" w:rsidP="4A073616" w:rsidRDefault="46F65702" w14:paraId="02518CBD" w14:textId="30DB61C6">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285294D5">
              <w:rPr>
                <w:rFonts w:ascii="Calibri" w:hAnsi="Calibri" w:cs="Calibri"/>
                <w:b w:val="0"/>
                <w:bCs w:val="0"/>
              </w:rPr>
              <w:t>- Jump Button</w:t>
            </w:r>
          </w:p>
          <w:p w:rsidR="46F65702" w:rsidP="4A073616" w:rsidRDefault="46F65702" w14:paraId="4398F70D" w14:textId="0917DC0B">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285294D5">
              <w:rPr>
                <w:rFonts w:ascii="Calibri" w:hAnsi="Calibri" w:cs="Calibri"/>
                <w:b w:val="0"/>
                <w:bCs w:val="0"/>
              </w:rPr>
              <w:t>- Sprint Button</w:t>
            </w:r>
          </w:p>
          <w:p w:rsidR="46F65702" w:rsidP="4A073616" w:rsidRDefault="46F65702" w14:paraId="57A78B1A" w14:textId="4920FE25">
            <w:pPr>
              <w:pStyle w:val="Normal"/>
              <w:suppressLineNumbers w:val="0"/>
              <w:bidi w:val="0"/>
              <w:spacing w:before="0" w:beforeAutospacing="off" w:after="0" w:afterAutospacing="off" w:line="276" w:lineRule="auto"/>
              <w:ind w:left="0" w:right="0"/>
              <w:jc w:val="left"/>
              <w:rPr>
                <w:rFonts w:ascii="Calibri" w:hAnsi="Calibri" w:cs="Calibri"/>
                <w:b w:val="0"/>
                <w:bCs w:val="0"/>
              </w:rPr>
            </w:pPr>
            <w:r w:rsidRPr="4A073616" w:rsidR="285294D5">
              <w:rPr>
                <w:rFonts w:ascii="Calibri" w:hAnsi="Calibri" w:cs="Calibri"/>
                <w:b w:val="0"/>
                <w:bCs w:val="0"/>
              </w:rPr>
              <w:t>- Right area of the screen to swipe   to look around</w:t>
            </w:r>
          </w:p>
        </w:tc>
        <w:tc>
          <w:tcPr>
            <w:cnfStyle w:val="000000000000" w:firstRow="0" w:lastRow="0" w:firstColumn="0" w:lastColumn="0" w:oddVBand="0" w:evenVBand="0" w:oddHBand="0" w:evenHBand="0" w:firstRowFirstColumn="0" w:firstRowLastColumn="0" w:lastRowFirstColumn="0" w:lastRowLastColumn="0"/>
            <w:tcW w:w="5655" w:type="dxa"/>
            <w:tcMar/>
          </w:tcPr>
          <w:p w:rsidR="46F65702" w:rsidP="2118447C" w:rsidRDefault="46F65702" w14:paraId="226289ED" w14:textId="09722DCD">
            <w:pPr>
              <w:pStyle w:val="Normal"/>
              <w:spacing w:line="276" w:lineRule="auto"/>
            </w:pPr>
            <w:r w:rsidR="46F65702">
              <w:drawing>
                <wp:inline wp14:editId="29C25596" wp14:anchorId="64BF5002">
                  <wp:extent cx="3457575" cy="2419350"/>
                  <wp:effectExtent l="0" t="0" r="0" b="0"/>
                  <wp:docPr id="199094818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90948183" name="Picture 199094818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164941914">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p>
        </w:tc>
      </w:tr>
      <w:tr w:rsidR="2118447C" w:rsidTr="4A073616" w14:paraId="1871A8A1">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46F65702" w:rsidP="4A073616" w:rsidRDefault="46F65702" w14:paraId="6B95DC0D" w14:textId="3222A76C">
            <w:pPr>
              <w:spacing w:line="276" w:lineRule="auto"/>
              <w:rPr>
                <w:rFonts w:ascii="Calibri" w:hAnsi="Calibri" w:cs="Calibri"/>
                <w:b w:val="0"/>
                <w:bCs w:val="0"/>
              </w:rPr>
            </w:pPr>
            <w:r w:rsidRPr="4A073616" w:rsidR="19AFDE87">
              <w:rPr>
                <w:rFonts w:ascii="Calibri" w:hAnsi="Calibri" w:cs="Calibri"/>
                <w:b w:val="0"/>
                <w:bCs w:val="0"/>
              </w:rPr>
              <w:t>Level 1: Sub-Level 1.1</w:t>
            </w:r>
          </w:p>
          <w:p w:rsidR="46F65702" w:rsidP="4A073616" w:rsidRDefault="46F65702" w14:paraId="4497DDF9" w14:textId="2DC6996A">
            <w:pPr>
              <w:spacing w:line="276" w:lineRule="auto"/>
              <w:rPr>
                <w:rFonts w:ascii="Calibri" w:hAnsi="Calibri" w:cs="Calibri"/>
                <w:b w:val="0"/>
                <w:bCs w:val="0"/>
              </w:rPr>
            </w:pPr>
          </w:p>
          <w:p w:rsidR="46F65702" w:rsidP="4A073616" w:rsidRDefault="46F65702" w14:paraId="14A061FB" w14:textId="2DE01E9E">
            <w:pPr>
              <w:spacing w:line="276" w:lineRule="auto"/>
              <w:rPr>
                <w:rFonts w:ascii="Calibri" w:hAnsi="Calibri" w:cs="Calibri"/>
                <w:b w:val="0"/>
                <w:bCs w:val="0"/>
              </w:rPr>
            </w:pPr>
            <w:r w:rsidRPr="4A073616" w:rsidR="2D811F42">
              <w:rPr>
                <w:rFonts w:ascii="Calibri" w:hAnsi="Calibri" w:cs="Calibri"/>
                <w:b w:val="0"/>
                <w:bCs w:val="0"/>
              </w:rPr>
              <w:t>The child can approach any NPC to trigger an interaction or cut scene.</w:t>
            </w:r>
          </w:p>
          <w:p w:rsidR="46F65702" w:rsidP="4A073616" w:rsidRDefault="46F65702" w14:paraId="495470FC" w14:textId="0D547F56">
            <w:pPr>
              <w:spacing w:line="276" w:lineRule="auto"/>
              <w:rPr>
                <w:rFonts w:ascii="Calibri" w:hAnsi="Calibri" w:cs="Calibri"/>
                <w:b w:val="0"/>
                <w:bCs w:val="0"/>
              </w:rPr>
            </w:pPr>
          </w:p>
          <w:p w:rsidR="46F65702" w:rsidP="2118447C" w:rsidRDefault="46F65702" w14:paraId="29053053" w14:textId="66FA13FB">
            <w:pPr>
              <w:spacing w:line="276" w:lineRule="auto"/>
              <w:rPr>
                <w:rFonts w:ascii="Calibri" w:hAnsi="Calibri" w:cs="Calibri"/>
                <w:b w:val="0"/>
                <w:bCs w:val="0"/>
              </w:rPr>
            </w:pPr>
            <w:r w:rsidRPr="4A073616" w:rsidR="03DDC4E4">
              <w:rPr>
                <w:rFonts w:ascii="Calibri" w:hAnsi="Calibri" w:cs="Calibri"/>
                <w:b w:val="0"/>
                <w:bCs w:val="0"/>
              </w:rPr>
              <w:t xml:space="preserve">This cut scene leads into the next scene where it is a </w:t>
            </w:r>
            <w:r w:rsidRPr="4A073616" w:rsidR="03DDC4E4">
              <w:rPr>
                <w:rFonts w:ascii="Calibri" w:hAnsi="Calibri" w:cs="Calibri"/>
                <w:b w:val="0"/>
                <w:bCs w:val="0"/>
              </w:rPr>
              <w:t>close</w:t>
            </w:r>
            <w:r w:rsidRPr="4A073616" w:rsidR="03DDC4E4">
              <w:rPr>
                <w:rFonts w:ascii="Calibri" w:hAnsi="Calibri" w:cs="Calibri"/>
                <w:b w:val="0"/>
                <w:bCs w:val="0"/>
              </w:rPr>
              <w:t xml:space="preserve"> of the NPC’s face teaching them the emotions.</w:t>
            </w:r>
          </w:p>
        </w:tc>
        <w:tc>
          <w:tcPr>
            <w:cnfStyle w:val="000000000000" w:firstRow="0" w:lastRow="0" w:firstColumn="0" w:lastColumn="0" w:oddVBand="0" w:evenVBand="0" w:oddHBand="0" w:evenHBand="0" w:firstRowFirstColumn="0" w:firstRowLastColumn="0" w:lastRowFirstColumn="0" w:lastRowLastColumn="0"/>
            <w:tcW w:w="5655" w:type="dxa"/>
            <w:tcMar/>
          </w:tcPr>
          <w:p w:rsidR="77AE89AB" w:rsidP="2118447C" w:rsidRDefault="77AE89AB" w14:paraId="24B9A124" w14:textId="10D8423B">
            <w:pPr>
              <w:pStyle w:val="Normal"/>
              <w:spacing w:line="276" w:lineRule="auto"/>
            </w:pPr>
            <w:r w:rsidR="2F9B75C2">
              <w:drawing>
                <wp:inline wp14:editId="099C6F54" wp14:anchorId="354BA7BC">
                  <wp:extent cx="3457575" cy="2419350"/>
                  <wp:effectExtent l="0" t="0" r="0" b="0"/>
                  <wp:docPr id="107020214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070202143" name="Picture 107020214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473466748">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r w:rsidR="1CCD872A">
              <w:drawing>
                <wp:inline wp14:editId="2554C8E2" wp14:anchorId="2DD21732">
                  <wp:extent cx="3448050" cy="2409825"/>
                  <wp:effectExtent l="0" t="0" r="0" b="0"/>
                  <wp:docPr id="171213268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9753664" name=""/>
                          <pic:cNvPicPr/>
                        </pic:nvPicPr>
                        <pic:blipFill>
                          <a:blip xmlns:r="http://schemas.openxmlformats.org/officeDocument/2006/relationships" r:embed="rId1611099737">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r w:rsidR="2118447C" w:rsidTr="4A073616" w14:paraId="0BC7EB9F">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118447C" w:rsidP="4A073616" w:rsidRDefault="2118447C" w14:paraId="2A51B671" w14:textId="642DEE4F">
            <w:pPr>
              <w:spacing w:line="276" w:lineRule="auto"/>
              <w:rPr>
                <w:rFonts w:ascii="Calibri" w:hAnsi="Calibri" w:cs="Calibri"/>
                <w:b w:val="0"/>
                <w:bCs w:val="0"/>
              </w:rPr>
            </w:pPr>
            <w:r w:rsidRPr="4A073616" w:rsidR="2E85E2F6">
              <w:rPr>
                <w:rFonts w:ascii="Calibri" w:hAnsi="Calibri" w:cs="Calibri"/>
                <w:b w:val="0"/>
                <w:bCs w:val="0"/>
              </w:rPr>
              <w:t xml:space="preserve">Level 1: Sub-Level 1.1 </w:t>
            </w:r>
          </w:p>
          <w:p w:rsidR="2118447C" w:rsidP="4A073616" w:rsidRDefault="2118447C" w14:paraId="069DEF31" w14:textId="741A2B89">
            <w:pPr>
              <w:spacing w:line="276" w:lineRule="auto"/>
              <w:rPr>
                <w:rFonts w:ascii="Calibri" w:hAnsi="Calibri" w:cs="Calibri"/>
                <w:b w:val="0"/>
                <w:bCs w:val="0"/>
              </w:rPr>
            </w:pPr>
          </w:p>
          <w:p w:rsidR="2118447C" w:rsidP="4A073616" w:rsidRDefault="2118447C" w14:paraId="60C8F32D" w14:textId="69A0445B">
            <w:pPr>
              <w:spacing w:line="276" w:lineRule="auto"/>
              <w:rPr>
                <w:rFonts w:ascii="Calibri" w:hAnsi="Calibri" w:cs="Calibri"/>
                <w:b w:val="0"/>
                <w:bCs w:val="0"/>
              </w:rPr>
            </w:pPr>
            <w:r w:rsidRPr="4A073616" w:rsidR="2E85E2F6">
              <w:rPr>
                <w:rFonts w:ascii="Calibri" w:hAnsi="Calibri" w:cs="Calibri"/>
                <w:b w:val="0"/>
                <w:bCs w:val="0"/>
              </w:rPr>
              <w:t>Close-up Scene displaying the emotion.</w:t>
            </w:r>
          </w:p>
          <w:p w:rsidR="2118447C" w:rsidP="4A073616" w:rsidRDefault="2118447C" w14:paraId="52EAE436" w14:textId="095CEA9E">
            <w:pPr>
              <w:spacing w:line="276" w:lineRule="auto"/>
              <w:rPr>
                <w:rFonts w:ascii="Calibri" w:hAnsi="Calibri" w:cs="Calibri"/>
                <w:b w:val="0"/>
                <w:bCs w:val="0"/>
              </w:rPr>
            </w:pPr>
          </w:p>
          <w:p w:rsidR="2118447C" w:rsidP="4A073616" w:rsidRDefault="2118447C" w14:paraId="489A4647" w14:textId="7240695D">
            <w:pPr>
              <w:spacing w:line="276" w:lineRule="auto"/>
              <w:rPr>
                <w:rFonts w:ascii="Calibri" w:hAnsi="Calibri" w:cs="Calibri"/>
                <w:b w:val="0"/>
                <w:bCs w:val="0"/>
              </w:rPr>
            </w:pPr>
            <w:r w:rsidRPr="4A073616" w:rsidR="2E85E2F6">
              <w:rPr>
                <w:rFonts w:ascii="Calibri" w:hAnsi="Calibri" w:cs="Calibri"/>
                <w:b w:val="0"/>
                <w:bCs w:val="0"/>
              </w:rPr>
              <w:t xml:space="preserve">This close-up scene displays the emotion of the NPC teaching the child to </w:t>
            </w:r>
            <w:r w:rsidRPr="4A073616" w:rsidR="2E85E2F6">
              <w:rPr>
                <w:rFonts w:ascii="Calibri" w:hAnsi="Calibri" w:cs="Calibri"/>
                <w:b w:val="0"/>
                <w:bCs w:val="0"/>
              </w:rPr>
              <w:t>identify.</w:t>
            </w:r>
          </w:p>
          <w:p w:rsidR="2118447C" w:rsidP="4A073616" w:rsidRDefault="2118447C" w14:paraId="211B6FAC" w14:textId="70BEB427">
            <w:pPr>
              <w:spacing w:line="276" w:lineRule="auto"/>
              <w:rPr>
                <w:rFonts w:ascii="Calibri" w:hAnsi="Calibri" w:cs="Calibri"/>
                <w:b w:val="0"/>
                <w:bCs w:val="0"/>
              </w:rPr>
            </w:pPr>
          </w:p>
          <w:p w:rsidR="2118447C" w:rsidP="4A073616" w:rsidRDefault="2118447C" w14:paraId="21419F14" w14:textId="388AF077">
            <w:pPr>
              <w:spacing w:line="276" w:lineRule="auto"/>
              <w:rPr>
                <w:rFonts w:ascii="Calibri" w:hAnsi="Calibri" w:cs="Calibri"/>
                <w:b w:val="0"/>
                <w:bCs w:val="0"/>
              </w:rPr>
            </w:pPr>
            <w:r w:rsidRPr="4A073616" w:rsidR="2E85E2F6">
              <w:rPr>
                <w:rFonts w:ascii="Calibri" w:hAnsi="Calibri" w:cs="Calibri"/>
                <w:b w:val="0"/>
                <w:bCs w:val="0"/>
              </w:rPr>
              <w:t xml:space="preserve">The emotion can be read, seen, and </w:t>
            </w:r>
            <w:r w:rsidRPr="4A073616" w:rsidR="2E85E2F6">
              <w:rPr>
                <w:rFonts w:ascii="Calibri" w:hAnsi="Calibri" w:cs="Calibri"/>
                <w:b w:val="0"/>
                <w:bCs w:val="0"/>
              </w:rPr>
              <w:t>heard audibly</w:t>
            </w:r>
            <w:r w:rsidRPr="4A073616" w:rsidR="2E85E2F6">
              <w:rPr>
                <w:rFonts w:ascii="Calibri" w:hAnsi="Calibri" w:cs="Calibri"/>
                <w:b w:val="0"/>
                <w:bCs w:val="0"/>
              </w:rPr>
              <w:t>.</w:t>
            </w:r>
          </w:p>
          <w:p w:rsidR="2118447C" w:rsidP="4A073616" w:rsidRDefault="2118447C" w14:paraId="231E2D2F" w14:textId="2DC6996A">
            <w:pPr>
              <w:spacing w:line="276" w:lineRule="auto"/>
              <w:rPr>
                <w:rFonts w:ascii="Calibri" w:hAnsi="Calibri" w:cs="Calibri"/>
                <w:b w:val="0"/>
                <w:bCs w:val="0"/>
              </w:rPr>
            </w:pPr>
          </w:p>
          <w:p w:rsidR="2118447C" w:rsidP="2118447C" w:rsidRDefault="2118447C" w14:paraId="2EEDE845" w14:textId="6A7FB6A0">
            <w:pPr>
              <w:pStyle w:val="Normal"/>
              <w:spacing w:line="276" w:lineRule="auto"/>
              <w:rPr>
                <w:rFonts w:ascii="Calibri" w:hAnsi="Calibri" w:cs="Calibri"/>
                <w:b w:val="0"/>
                <w:bCs w:val="0"/>
              </w:rPr>
            </w:pPr>
          </w:p>
        </w:tc>
        <w:tc>
          <w:tcPr>
            <w:cnfStyle w:val="000000000000" w:firstRow="0" w:lastRow="0" w:firstColumn="0" w:lastColumn="0" w:oddVBand="0" w:evenVBand="0" w:oddHBand="0" w:evenHBand="0" w:firstRowFirstColumn="0" w:firstRowLastColumn="0" w:lastRowFirstColumn="0" w:lastRowLastColumn="0"/>
            <w:tcW w:w="5655" w:type="dxa"/>
            <w:tcMar/>
          </w:tcPr>
          <w:p w:rsidR="77AE89AB" w:rsidP="2118447C" w:rsidRDefault="77AE89AB" w14:paraId="3C828A12" w14:textId="12EF7FD9">
            <w:pPr>
              <w:pStyle w:val="Normal"/>
              <w:spacing w:line="276" w:lineRule="auto"/>
            </w:pPr>
            <w:r w:rsidR="77AE89AB">
              <w:drawing>
                <wp:inline wp14:editId="216A18E8" wp14:anchorId="7883B659">
                  <wp:extent cx="3457575" cy="2419350"/>
                  <wp:effectExtent l="0" t="0" r="0" b="0"/>
                  <wp:docPr id="108716529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087165293" name="Picture 108716529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70733172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p>
        </w:tc>
      </w:tr>
      <w:tr w:rsidR="2118447C" w:rsidTr="4A073616" w14:paraId="2689BD76">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68DD319" w:rsidP="2118447C" w:rsidRDefault="268DD319" w14:paraId="6C8DC389" w14:textId="7B6C4C52">
            <w:pPr>
              <w:spacing w:line="276" w:lineRule="auto"/>
              <w:rPr>
                <w:rFonts w:ascii="Calibri" w:hAnsi="Calibri" w:cs="Calibri"/>
                <w:b w:val="0"/>
                <w:bCs w:val="0"/>
              </w:rPr>
            </w:pPr>
            <w:r w:rsidRPr="2118447C" w:rsidR="268DD319">
              <w:rPr>
                <w:rFonts w:ascii="Calibri" w:hAnsi="Calibri" w:cs="Calibri"/>
                <w:b w:val="0"/>
                <w:bCs w:val="0"/>
              </w:rPr>
              <w:t>Level 1: Sub-Level 1.2</w:t>
            </w:r>
          </w:p>
          <w:p w:rsidR="2118447C" w:rsidP="4A073616" w:rsidRDefault="2118447C" w14:paraId="2FE69FAD" w14:textId="5BF215B8">
            <w:pPr>
              <w:pStyle w:val="Normal"/>
              <w:spacing w:line="276" w:lineRule="auto"/>
              <w:rPr>
                <w:rFonts w:ascii="Calibri" w:hAnsi="Calibri" w:cs="Calibri"/>
                <w:b w:val="0"/>
                <w:bCs w:val="0"/>
              </w:rPr>
            </w:pPr>
          </w:p>
          <w:p w:rsidR="2118447C" w:rsidP="4A073616" w:rsidRDefault="2118447C" w14:paraId="4F575129" w14:textId="6CD8BA64">
            <w:pPr>
              <w:pStyle w:val="Normal"/>
              <w:spacing w:line="276" w:lineRule="auto"/>
              <w:rPr>
                <w:rFonts w:ascii="Calibri" w:hAnsi="Calibri" w:cs="Calibri"/>
                <w:b w:val="0"/>
                <w:bCs w:val="0"/>
              </w:rPr>
            </w:pPr>
            <w:r w:rsidRPr="4A073616" w:rsidR="660D8F14">
              <w:rPr>
                <w:rFonts w:ascii="Calibri" w:hAnsi="Calibri" w:cs="Calibri"/>
                <w:b w:val="0"/>
                <w:bCs w:val="0"/>
              </w:rPr>
              <w:t xml:space="preserve">In this level, the NPC </w:t>
            </w:r>
            <w:r w:rsidRPr="4A073616" w:rsidR="660D8F14">
              <w:rPr>
                <w:rFonts w:ascii="Calibri" w:hAnsi="Calibri" w:cs="Calibri"/>
                <w:b w:val="0"/>
                <w:bCs w:val="0"/>
              </w:rPr>
              <w:t>is able to</w:t>
            </w:r>
            <w:r w:rsidRPr="4A073616" w:rsidR="660D8F14">
              <w:rPr>
                <w:rFonts w:ascii="Calibri" w:hAnsi="Calibri" w:cs="Calibri"/>
                <w:b w:val="0"/>
                <w:bCs w:val="0"/>
              </w:rPr>
              <w:t xml:space="preserve"> approach the player and vice versa to start a conversation.</w:t>
            </w:r>
          </w:p>
          <w:p w:rsidR="2118447C" w:rsidP="4A073616" w:rsidRDefault="2118447C" w14:paraId="0E639C63" w14:textId="7DD1B852">
            <w:pPr>
              <w:pStyle w:val="Normal"/>
              <w:spacing w:line="276" w:lineRule="auto"/>
              <w:rPr>
                <w:rFonts w:ascii="Calibri" w:hAnsi="Calibri" w:cs="Calibri"/>
                <w:b w:val="0"/>
                <w:bCs w:val="0"/>
              </w:rPr>
            </w:pPr>
          </w:p>
          <w:p w:rsidR="2118447C" w:rsidP="2118447C" w:rsidRDefault="2118447C" w14:paraId="51AE8650" w14:textId="2B645C41">
            <w:pPr>
              <w:pStyle w:val="Normal"/>
              <w:spacing w:line="276" w:lineRule="auto"/>
              <w:rPr>
                <w:rFonts w:ascii="Calibri" w:hAnsi="Calibri" w:cs="Calibri"/>
                <w:b w:val="0"/>
                <w:bCs w:val="0"/>
              </w:rPr>
            </w:pPr>
            <w:r w:rsidRPr="4A073616" w:rsidR="660D8F14">
              <w:rPr>
                <w:rFonts w:ascii="Calibri" w:hAnsi="Calibri" w:cs="Calibri"/>
                <w:b w:val="0"/>
                <w:bCs w:val="0"/>
              </w:rPr>
              <w:t>This triggers an interaction in which the child will be exposed to the emotions again a</w:t>
            </w:r>
          </w:p>
        </w:tc>
        <w:tc>
          <w:tcPr>
            <w:cnfStyle w:val="000000000000" w:firstRow="0" w:lastRow="0" w:firstColumn="0" w:lastColumn="0" w:oddVBand="0" w:evenVBand="0" w:oddHBand="0" w:evenHBand="0" w:firstRowFirstColumn="0" w:firstRowLastColumn="0" w:lastRowFirstColumn="0" w:lastRowLastColumn="0"/>
            <w:tcW w:w="5655" w:type="dxa"/>
            <w:tcMar/>
          </w:tcPr>
          <w:p w:rsidR="268DD319" w:rsidP="2118447C" w:rsidRDefault="268DD319" w14:paraId="4144340C" w14:textId="7D95A8BE">
            <w:pPr>
              <w:pStyle w:val="Normal"/>
              <w:spacing w:line="276" w:lineRule="auto"/>
            </w:pPr>
            <w:r w:rsidR="268DD319">
              <w:drawing>
                <wp:inline wp14:editId="197C65DE" wp14:anchorId="2494C2BE">
                  <wp:extent cx="3457575" cy="2419350"/>
                  <wp:effectExtent l="0" t="0" r="0" b="0"/>
                  <wp:docPr id="197809718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78097186"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626055205">
                            <a:extLst xmlns:a="http://schemas.openxmlformats.org/drawingml/2006/main">
                              <a:ext xmlns:a="http://schemas.openxmlformats.org/drawingml/2006/main" uri="{28A0092B-C50C-407E-A947-70E740481C1C}">
                                <a14:useLocalDpi xmlns:a14="http://schemas.microsoft.com/office/drawing/2010/main" val="0"/>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p>
        </w:tc>
      </w:tr>
      <w:tr w:rsidR="4A073616" w:rsidTr="4A073616" w14:paraId="0943BAFE">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0FDFDE2D" w:rsidP="4A073616" w:rsidRDefault="0FDFDE2D" w14:paraId="000C1A89" w14:textId="6327D86E">
            <w:pPr>
              <w:pStyle w:val="Normal"/>
              <w:spacing w:line="276" w:lineRule="auto"/>
              <w:rPr>
                <w:rFonts w:ascii="Calibri" w:hAnsi="Calibri" w:cs="Calibri"/>
                <w:b w:val="0"/>
                <w:bCs w:val="0"/>
              </w:rPr>
            </w:pPr>
            <w:r w:rsidRPr="4A073616" w:rsidR="0FDFDE2D">
              <w:rPr>
                <w:rFonts w:ascii="Calibri" w:hAnsi="Calibri" w:cs="Calibri"/>
                <w:b w:val="0"/>
                <w:bCs w:val="0"/>
              </w:rPr>
              <w:t>Tasks to be done may be MCQ or just choice of response.</w:t>
            </w:r>
          </w:p>
        </w:tc>
        <w:tc>
          <w:tcPr>
            <w:cnfStyle w:val="000000000000" w:firstRow="0" w:lastRow="0" w:firstColumn="0" w:lastColumn="0" w:oddVBand="0" w:evenVBand="0" w:oddHBand="0" w:evenHBand="0" w:firstRowFirstColumn="0" w:firstRowLastColumn="0" w:lastRowFirstColumn="0" w:lastRowLastColumn="0"/>
            <w:tcW w:w="5655" w:type="dxa"/>
            <w:tcMar/>
          </w:tcPr>
          <w:p w:rsidR="6B22DB91" w:rsidP="4A073616" w:rsidRDefault="6B22DB91" w14:paraId="4B6B128B" w14:textId="7AC65134">
            <w:pPr>
              <w:pStyle w:val="Normal"/>
              <w:spacing w:line="276" w:lineRule="auto"/>
            </w:pPr>
            <w:r w:rsidR="6B22DB91">
              <w:drawing>
                <wp:inline wp14:editId="786A4FEA" wp14:anchorId="4B65B060">
                  <wp:extent cx="3448050" cy="2409825"/>
                  <wp:effectExtent l="0" t="0" r="0" b="0"/>
                  <wp:docPr id="155153222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1532227" name=""/>
                          <pic:cNvPicPr/>
                        </pic:nvPicPr>
                        <pic:blipFill>
                          <a:blip xmlns:r="http://schemas.openxmlformats.org/officeDocument/2006/relationships" r:embed="rId436685457">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r w:rsidR="4A073616" w:rsidTr="4A073616" w14:paraId="1824636D">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4A073616" w:rsidP="4A073616" w:rsidRDefault="4A073616" w14:paraId="3BC3278B" w14:textId="2556180E">
            <w:pPr>
              <w:pStyle w:val="Normal"/>
              <w:spacing w:line="276" w:lineRule="auto"/>
              <w:rPr>
                <w:rFonts w:ascii="Calibri" w:hAnsi="Calibri" w:cs="Calibri"/>
                <w:b w:val="0"/>
                <w:bCs w:val="0"/>
              </w:rPr>
            </w:pPr>
          </w:p>
        </w:tc>
        <w:tc>
          <w:tcPr>
            <w:cnfStyle w:val="000000000000" w:firstRow="0" w:lastRow="0" w:firstColumn="0" w:lastColumn="0" w:oddVBand="0" w:evenVBand="0" w:oddHBand="0" w:evenHBand="0" w:firstRowFirstColumn="0" w:firstRowLastColumn="0" w:lastRowFirstColumn="0" w:lastRowLastColumn="0"/>
            <w:tcW w:w="5655" w:type="dxa"/>
            <w:tcMar/>
          </w:tcPr>
          <w:p w:rsidR="2F324988" w:rsidP="4A073616" w:rsidRDefault="2F324988" w14:paraId="2E88F07F" w14:textId="7112E0A7">
            <w:pPr>
              <w:pStyle w:val="Normal"/>
              <w:spacing w:line="276" w:lineRule="auto"/>
            </w:pPr>
            <w:r w:rsidR="2F324988">
              <w:drawing>
                <wp:inline wp14:editId="7982D76C" wp14:anchorId="32C7BFF2">
                  <wp:extent cx="3448050" cy="2409825"/>
                  <wp:effectExtent l="0" t="0" r="0" b="0"/>
                  <wp:docPr id="208920015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89200159" name=""/>
                          <pic:cNvPicPr/>
                        </pic:nvPicPr>
                        <pic:blipFill>
                          <a:blip xmlns:r="http://schemas.openxmlformats.org/officeDocument/2006/relationships" r:embed="rId1386514623">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r w:rsidR="2118447C" w:rsidTr="4A073616" w14:paraId="11023D52">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68DD319" w:rsidP="2118447C" w:rsidRDefault="268DD319" w14:paraId="3895FBCF" w14:textId="74B62B41">
            <w:pPr>
              <w:spacing w:line="276" w:lineRule="auto"/>
              <w:rPr>
                <w:rFonts w:ascii="Calibri" w:hAnsi="Calibri" w:cs="Calibri"/>
                <w:b w:val="0"/>
                <w:bCs w:val="0"/>
              </w:rPr>
            </w:pPr>
            <w:r w:rsidRPr="2118447C" w:rsidR="268DD319">
              <w:rPr>
                <w:rFonts w:ascii="Calibri" w:hAnsi="Calibri" w:cs="Calibri"/>
                <w:b w:val="0"/>
                <w:bCs w:val="0"/>
              </w:rPr>
              <w:t>Level 1: Sub-Level 1.3</w:t>
            </w:r>
          </w:p>
          <w:p w:rsidR="2118447C" w:rsidP="4A073616" w:rsidRDefault="2118447C" w14:noSpellErr="1" w14:paraId="0198CC10" w14:textId="510BC57E">
            <w:pPr>
              <w:pStyle w:val="Normal"/>
              <w:spacing w:line="276" w:lineRule="auto"/>
              <w:rPr>
                <w:rFonts w:ascii="Calibri" w:hAnsi="Calibri" w:cs="Calibri"/>
                <w:b w:val="0"/>
                <w:bCs w:val="0"/>
              </w:rPr>
            </w:pPr>
          </w:p>
          <w:p w:rsidR="2118447C" w:rsidP="2118447C" w:rsidRDefault="2118447C" w14:paraId="5BA874A8" w14:textId="6A14242E">
            <w:pPr>
              <w:pStyle w:val="Normal"/>
              <w:spacing w:line="276" w:lineRule="auto"/>
              <w:rPr>
                <w:rFonts w:ascii="Calibri" w:hAnsi="Calibri" w:cs="Calibri"/>
                <w:b w:val="0"/>
                <w:bCs w:val="0"/>
              </w:rPr>
            </w:pPr>
            <w:r w:rsidRPr="4A073616" w:rsidR="1ED4A492">
              <w:rPr>
                <w:rFonts w:ascii="Calibri" w:hAnsi="Calibri" w:cs="Calibri"/>
                <w:b w:val="0"/>
                <w:bCs w:val="0"/>
              </w:rPr>
              <w:t>In this task, the child approaches certain trigger areas like the table to start the interaction with an NPC and do Flash Cards.</w:t>
            </w:r>
          </w:p>
        </w:tc>
        <w:tc>
          <w:tcPr>
            <w:cnfStyle w:val="000000000000" w:firstRow="0" w:lastRow="0" w:firstColumn="0" w:lastColumn="0" w:oddVBand="0" w:evenVBand="0" w:oddHBand="0" w:evenHBand="0" w:firstRowFirstColumn="0" w:firstRowLastColumn="0" w:lastRowFirstColumn="0" w:lastRowLastColumn="0"/>
            <w:tcW w:w="5655" w:type="dxa"/>
            <w:tcMar/>
          </w:tcPr>
          <w:p w:rsidR="268DD319" w:rsidP="2118447C" w:rsidRDefault="268DD319" w14:paraId="06E5FA22" w14:textId="0B9BE5EE">
            <w:pPr>
              <w:pStyle w:val="Normal"/>
              <w:spacing w:line="276" w:lineRule="auto"/>
            </w:pPr>
            <w:r w:rsidR="268DD319">
              <w:drawing>
                <wp:inline wp14:editId="7C7222E1" wp14:anchorId="0FC9792E">
                  <wp:extent cx="3457575" cy="2419350"/>
                  <wp:effectExtent l="0" t="0" r="0" b="0"/>
                  <wp:docPr id="181112745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811127450" name="Picture 1811127450"/>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553744183">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3457575" cy="2419350"/>
                          </a:xfrm>
                          <a:prstGeom xmlns:a="http://schemas.openxmlformats.org/drawingml/2006/main" prst="rect">
                            <a:avLst xmlns:a="http://schemas.openxmlformats.org/drawingml/2006/main"/>
                          </a:prstGeom>
                        </pic:spPr>
                      </pic:pic>
                    </a:graphicData>
                  </a:graphic>
                </wp:inline>
              </w:drawing>
            </w:r>
          </w:p>
        </w:tc>
      </w:tr>
      <w:tr w:rsidR="2118447C" w:rsidTr="4A073616" w14:paraId="0A98309D">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2118447C" w:rsidP="2118447C" w:rsidRDefault="2118447C" w14:paraId="008D6C70" w14:textId="4D6D7B1C">
            <w:pPr>
              <w:pStyle w:val="Normal"/>
              <w:spacing w:line="276" w:lineRule="auto"/>
              <w:rPr>
                <w:rFonts w:ascii="Calibri" w:hAnsi="Calibri" w:cs="Calibri"/>
                <w:b w:val="0"/>
                <w:bCs w:val="0"/>
              </w:rPr>
            </w:pPr>
            <w:r w:rsidRPr="4A073616" w:rsidR="12DCA013">
              <w:rPr>
                <w:rFonts w:ascii="Calibri" w:hAnsi="Calibri" w:cs="Calibri"/>
                <w:b w:val="0"/>
                <w:bCs w:val="0"/>
              </w:rPr>
              <w:t>When the card on the table is tapped it flips to reveal the name of the emotion.</w:t>
            </w:r>
          </w:p>
        </w:tc>
        <w:tc>
          <w:tcPr>
            <w:cnfStyle w:val="000000000000" w:firstRow="0" w:lastRow="0" w:firstColumn="0" w:lastColumn="0" w:oddVBand="0" w:evenVBand="0" w:oddHBand="0" w:evenHBand="0" w:firstRowFirstColumn="0" w:firstRowLastColumn="0" w:lastRowFirstColumn="0" w:lastRowLastColumn="0"/>
            <w:tcW w:w="5655" w:type="dxa"/>
            <w:tcMar/>
          </w:tcPr>
          <w:p w:rsidR="2118447C" w:rsidP="2118447C" w:rsidRDefault="2118447C" w14:paraId="524EC0EA" w14:textId="0BC33486">
            <w:pPr>
              <w:pStyle w:val="Normal"/>
              <w:spacing w:line="276" w:lineRule="auto"/>
            </w:pPr>
            <w:r w:rsidR="6C9D1790">
              <w:drawing>
                <wp:inline wp14:editId="66958D90" wp14:anchorId="2A81F7EB">
                  <wp:extent cx="3448050" cy="2409825"/>
                  <wp:effectExtent l="0" t="0" r="0" b="0"/>
                  <wp:docPr id="170060381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00603817" name=""/>
                          <pic:cNvPicPr/>
                        </pic:nvPicPr>
                        <pic:blipFill>
                          <a:blip xmlns:r="http://schemas.openxmlformats.org/officeDocument/2006/relationships" r:embed="rId71157863">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r w:rsidR="4A073616" w:rsidTr="4A073616" w14:paraId="14F6E405">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1695B73C" w:rsidP="4A073616" w:rsidRDefault="1695B73C" w14:paraId="325FC755" w14:textId="46A9FDCD">
            <w:pPr>
              <w:pStyle w:val="Normal"/>
              <w:spacing w:line="276" w:lineRule="auto"/>
              <w:rPr>
                <w:rFonts w:ascii="Calibri" w:hAnsi="Calibri" w:cs="Calibri"/>
                <w:b w:val="0"/>
                <w:bCs w:val="0"/>
              </w:rPr>
            </w:pPr>
            <w:r w:rsidRPr="4A073616" w:rsidR="1695B73C">
              <w:rPr>
                <w:rFonts w:ascii="Calibri" w:hAnsi="Calibri" w:cs="Calibri"/>
                <w:b w:val="0"/>
                <w:bCs w:val="0"/>
              </w:rPr>
              <w:t>When the card on the table is 'swiped</w:t>
            </w:r>
            <w:r w:rsidRPr="4A073616" w:rsidR="1695B73C">
              <w:rPr>
                <w:rFonts w:ascii="Calibri" w:hAnsi="Calibri" w:cs="Calibri"/>
                <w:b w:val="0"/>
                <w:bCs w:val="0"/>
              </w:rPr>
              <w:t>’,</w:t>
            </w:r>
            <w:r w:rsidRPr="4A073616" w:rsidR="1695B73C">
              <w:rPr>
                <w:rFonts w:ascii="Calibri" w:hAnsi="Calibri" w:cs="Calibri"/>
                <w:b w:val="0"/>
                <w:bCs w:val="0"/>
              </w:rPr>
              <w:t xml:space="preserve"> the next card should swipe in and out to exchange.</w:t>
            </w:r>
          </w:p>
          <w:p w:rsidR="4A073616" w:rsidP="4A073616" w:rsidRDefault="4A073616" w14:paraId="1AE06091" w14:textId="32789B89">
            <w:pPr>
              <w:pStyle w:val="Normal"/>
              <w:spacing w:line="276" w:lineRule="auto"/>
              <w:rPr>
                <w:rFonts w:ascii="Calibri" w:hAnsi="Calibri" w:cs="Calibri"/>
                <w:b w:val="0"/>
                <w:bCs w:val="0"/>
              </w:rPr>
            </w:pPr>
          </w:p>
        </w:tc>
        <w:tc>
          <w:tcPr>
            <w:cnfStyle w:val="000000000000" w:firstRow="0" w:lastRow="0" w:firstColumn="0" w:lastColumn="0" w:oddVBand="0" w:evenVBand="0" w:oddHBand="0" w:evenHBand="0" w:firstRowFirstColumn="0" w:firstRowLastColumn="0" w:lastRowFirstColumn="0" w:lastRowLastColumn="0"/>
            <w:tcW w:w="5655" w:type="dxa"/>
            <w:tcMar/>
          </w:tcPr>
          <w:p w:rsidR="6C9D1790" w:rsidP="4A073616" w:rsidRDefault="6C9D1790" w14:paraId="3B46B322" w14:textId="1DFDFEE1">
            <w:pPr>
              <w:pStyle w:val="Normal"/>
              <w:spacing w:line="276" w:lineRule="auto"/>
            </w:pPr>
            <w:r w:rsidR="6C9D1790">
              <w:drawing>
                <wp:inline wp14:editId="2A8A6371" wp14:anchorId="36EC145D">
                  <wp:extent cx="3448050" cy="2409825"/>
                  <wp:effectExtent l="0" t="0" r="0" b="0"/>
                  <wp:docPr id="213639606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36396066" name=""/>
                          <pic:cNvPicPr/>
                        </pic:nvPicPr>
                        <pic:blipFill>
                          <a:blip xmlns:r="http://schemas.openxmlformats.org/officeDocument/2006/relationships" r:embed="rId2112297828">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r w:rsidR="4A073616" w:rsidTr="4A073616" w14:paraId="29F129E2">
        <w:trPr>
          <w:trHeight w:val="300"/>
        </w:trPr>
        <w:tc>
          <w:tcPr>
            <w:cnfStyle w:val="001000000000" w:firstRow="0" w:lastRow="0" w:firstColumn="1" w:lastColumn="0" w:oddVBand="0" w:evenVBand="0" w:oddHBand="0" w:evenHBand="0" w:firstRowFirstColumn="0" w:firstRowLastColumn="0" w:lastRowFirstColumn="0" w:lastRowLastColumn="0"/>
            <w:tcW w:w="3425" w:type="dxa"/>
            <w:tcMar/>
          </w:tcPr>
          <w:p w:rsidR="4A397445" w:rsidP="4A073616" w:rsidRDefault="4A397445" w14:paraId="3B3DC8D9" w14:textId="56EA7EFA">
            <w:pPr>
              <w:pStyle w:val="Normal"/>
              <w:spacing w:line="276" w:lineRule="auto"/>
              <w:rPr>
                <w:rFonts w:ascii="Calibri" w:hAnsi="Calibri" w:cs="Calibri"/>
                <w:b w:val="0"/>
                <w:bCs w:val="0"/>
              </w:rPr>
            </w:pPr>
            <w:r w:rsidRPr="4A073616" w:rsidR="4A397445">
              <w:rPr>
                <w:rFonts w:ascii="Calibri" w:hAnsi="Calibri" w:cs="Calibri"/>
                <w:b w:val="0"/>
                <w:bCs w:val="0"/>
              </w:rPr>
              <w:t>Shop for Character Customization</w:t>
            </w:r>
          </w:p>
          <w:p w:rsidR="4A073616" w:rsidP="4A073616" w:rsidRDefault="4A073616" w14:paraId="21365E09" w14:textId="1C9EC74F">
            <w:pPr>
              <w:pStyle w:val="Normal"/>
              <w:spacing w:line="276" w:lineRule="auto"/>
              <w:rPr>
                <w:rFonts w:ascii="Calibri" w:hAnsi="Calibri" w:cs="Calibri"/>
                <w:b w:val="0"/>
                <w:bCs w:val="0"/>
              </w:rPr>
            </w:pPr>
          </w:p>
          <w:p w:rsidR="4A397445" w:rsidP="4A073616" w:rsidRDefault="4A397445" w14:paraId="45C5669A" w14:textId="1B79CF39">
            <w:pPr>
              <w:pStyle w:val="Normal"/>
              <w:spacing w:line="276" w:lineRule="auto"/>
              <w:rPr>
                <w:rFonts w:ascii="Calibri" w:hAnsi="Calibri" w:cs="Calibri"/>
                <w:b w:val="0"/>
                <w:bCs w:val="0"/>
              </w:rPr>
            </w:pPr>
            <w:r w:rsidRPr="4A073616" w:rsidR="4A397445">
              <w:rPr>
                <w:rFonts w:ascii="Calibri" w:hAnsi="Calibri" w:cs="Calibri"/>
                <w:b w:val="0"/>
                <w:bCs w:val="0"/>
              </w:rPr>
              <w:t>This is where the children can use and redeem all the ’Feel-</w:t>
            </w:r>
            <w:r w:rsidRPr="4A073616" w:rsidR="4A397445">
              <w:rPr>
                <w:rFonts w:ascii="Calibri" w:hAnsi="Calibri" w:cs="Calibri"/>
                <w:b w:val="0"/>
                <w:bCs w:val="0"/>
              </w:rPr>
              <w:t>oos’</w:t>
            </w:r>
            <w:r w:rsidRPr="4A073616" w:rsidR="4A397445">
              <w:rPr>
                <w:rFonts w:ascii="Calibri" w:hAnsi="Calibri" w:cs="Calibri"/>
                <w:b w:val="0"/>
                <w:bCs w:val="0"/>
              </w:rPr>
              <w:t xml:space="preserve"> they have earned through tasks. </w:t>
            </w:r>
          </w:p>
          <w:p w:rsidR="4A073616" w:rsidP="4A073616" w:rsidRDefault="4A073616" w14:paraId="0C01DF3D" w14:textId="48BC55FA">
            <w:pPr>
              <w:pStyle w:val="Normal"/>
              <w:spacing w:line="276" w:lineRule="auto"/>
              <w:rPr>
                <w:rFonts w:ascii="Calibri" w:hAnsi="Calibri" w:cs="Calibri"/>
                <w:b w:val="0"/>
                <w:bCs w:val="0"/>
              </w:rPr>
            </w:pPr>
          </w:p>
          <w:p w:rsidR="4A397445" w:rsidP="4A073616" w:rsidRDefault="4A397445" w14:paraId="0872D3AC" w14:textId="5D6E1526">
            <w:pPr>
              <w:pStyle w:val="Normal"/>
              <w:spacing w:line="276" w:lineRule="auto"/>
              <w:rPr>
                <w:rFonts w:ascii="Calibri" w:hAnsi="Calibri" w:cs="Calibri"/>
                <w:b w:val="0"/>
                <w:bCs w:val="0"/>
              </w:rPr>
            </w:pPr>
            <w:r w:rsidRPr="4A073616" w:rsidR="4A397445">
              <w:rPr>
                <w:rFonts w:ascii="Calibri" w:hAnsi="Calibri" w:cs="Calibri"/>
                <w:b w:val="0"/>
                <w:bCs w:val="0"/>
              </w:rPr>
              <w:t>This is unlocked after a few sub levels done.</w:t>
            </w:r>
          </w:p>
        </w:tc>
        <w:tc>
          <w:tcPr>
            <w:cnfStyle w:val="000000000000" w:firstRow="0" w:lastRow="0" w:firstColumn="0" w:lastColumn="0" w:oddVBand="0" w:evenVBand="0" w:oddHBand="0" w:evenHBand="0" w:firstRowFirstColumn="0" w:firstRowLastColumn="0" w:lastRowFirstColumn="0" w:lastRowLastColumn="0"/>
            <w:tcW w:w="5655" w:type="dxa"/>
            <w:tcMar/>
          </w:tcPr>
          <w:p w:rsidR="3FEB593C" w:rsidP="4A073616" w:rsidRDefault="3FEB593C" w14:paraId="6433E3ED" w14:textId="202DCDE8">
            <w:pPr>
              <w:pStyle w:val="Normal"/>
              <w:spacing w:line="276" w:lineRule="auto"/>
            </w:pPr>
            <w:r w:rsidR="3FEB593C">
              <w:drawing>
                <wp:inline wp14:editId="6D81C1BC" wp14:anchorId="4CB588C8">
                  <wp:extent cx="3448050" cy="2409825"/>
                  <wp:effectExtent l="0" t="0" r="0" b="0"/>
                  <wp:docPr id="47935060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79350603" name=""/>
                          <pic:cNvPicPr/>
                        </pic:nvPicPr>
                        <pic:blipFill>
                          <a:blip xmlns:r="http://schemas.openxmlformats.org/officeDocument/2006/relationships" r:embed="rId576673735">
                            <a:extLst>
                              <a:ext xmlns:a="http://schemas.openxmlformats.org/drawingml/2006/main" uri="{28A0092B-C50C-407E-A947-70E740481C1C}">
                                <a14:useLocalDpi xmlns:a14="http://schemas.microsoft.com/office/drawing/2010/main" val="0"/>
                              </a:ext>
                            </a:extLst>
                          </a:blip>
                          <a:stretch>
                            <a:fillRect/>
                          </a:stretch>
                        </pic:blipFill>
                        <pic:spPr>
                          <a:xfrm>
                            <a:off x="0" y="0"/>
                            <a:ext cx="3448050" cy="2409825"/>
                          </a:xfrm>
                          <a:prstGeom prst="rect">
                            <a:avLst/>
                          </a:prstGeom>
                        </pic:spPr>
                      </pic:pic>
                    </a:graphicData>
                  </a:graphic>
                </wp:inline>
              </w:drawing>
            </w:r>
          </w:p>
        </w:tc>
      </w:tr>
    </w:tbl>
    <w:p w:rsidR="002B563B" w:rsidP="3E3C9039" w:rsidRDefault="002B563B" w14:paraId="2235A8D0" w14:textId="5D658985">
      <w:pPr>
        <w:pStyle w:val="Caption"/>
        <w:spacing w:line="276" w:lineRule="auto"/>
        <w:jc w:val="center"/>
      </w:pPr>
      <w:bookmarkStart w:name="_Toc213468603" w:id="627"/>
      <w:r w:rsidR="32C5C394">
        <w:rPr/>
        <w:t xml:space="preserve">Figure </w:t>
      </w:r>
      <w:r>
        <w:fldChar w:fldCharType="begin"/>
      </w:r>
      <w:r>
        <w:instrText xml:space="preserve"> SEQ Figure \* ARABIC </w:instrText>
      </w:r>
      <w:r>
        <w:fldChar w:fldCharType="separate"/>
      </w:r>
      <w:r w:rsidRPr="4A073616" w:rsidR="32C5C394">
        <w:rPr>
          <w:noProof/>
        </w:rPr>
        <w:t>29</w:t>
      </w:r>
      <w:r>
        <w:fldChar w:fldCharType="end"/>
      </w:r>
      <w:r w:rsidR="32C5C394">
        <w:rPr/>
        <w:t xml:space="preserve"> Level 1 UI</w:t>
      </w:r>
      <w:bookmarkEnd w:id="627"/>
    </w:p>
    <w:p w:rsidR="002B563B" w:rsidP="3E3C9039" w:rsidRDefault="002B563B" w14:paraId="0FBA6BC5" w14:textId="77777777">
      <w:pPr>
        <w:spacing w:line="276" w:lineRule="auto"/>
        <w:jc w:val="both"/>
      </w:pPr>
    </w:p>
    <w:p w:rsidR="00BD0A0C" w:rsidP="3E3C9039" w:rsidRDefault="00BD0A0C" w14:paraId="595F2DC7" w14:textId="77777777">
      <w:pPr>
        <w:pStyle w:val="Heading2"/>
        <w:numPr>
          <w:ilvl w:val="1"/>
          <w:numId w:val="1"/>
        </w:numPr>
        <w:spacing w:before="240" w:after="240" w:line="276" w:lineRule="auto"/>
        <w:ind w:left="1134" w:hanging="283"/>
        <w:rPr>
          <w:color w:val="365F91" w:themeColor="accent1" w:themeShade="BF"/>
        </w:rPr>
      </w:pPr>
      <w:bookmarkEnd w:id="603"/>
      <w:bookmarkStart w:name="_Toc1256280193" w:id="1492706298"/>
      <w:r w:rsidRPr="3E3C9039" w:rsidR="1897AF10">
        <w:rPr>
          <w:color w:val="365F91" w:themeColor="accent1" w:themeTint="FF" w:themeShade="BF"/>
        </w:rPr>
        <w:t>Design patterns</w:t>
      </w:r>
      <w:bookmarkEnd w:id="1492706298"/>
    </w:p>
    <w:p w:rsidRPr="007A0E7A" w:rsidR="00BD0A0C" w:rsidP="3E3C9039" w:rsidRDefault="00BD0A0C" w14:paraId="336C0270" w14:textId="77777777">
      <w:pPr>
        <w:autoSpaceDE w:val="0"/>
        <w:autoSpaceDN w:val="0"/>
        <w:adjustRightInd w:val="0"/>
        <w:spacing w:after="0" w:line="276" w:lineRule="auto"/>
        <w:rPr>
          <w:b w:val="1"/>
          <w:bCs w:val="1"/>
        </w:rPr>
      </w:pPr>
      <w:r w:rsidR="1897AF10">
        <w:rPr/>
        <w:t>&lt;</w:t>
      </w:r>
      <w:r w:rsidRPr="3E3C9039" w:rsidR="1897AF10">
        <w:rPr>
          <w:b w:val="1"/>
          <w:bCs w:val="1"/>
        </w:rPr>
        <w:t>ToDo</w:t>
      </w:r>
      <w:r w:rsidRPr="3E3C9039" w:rsidR="1897AF10">
        <w:rPr>
          <w:b w:val="1"/>
          <w:bCs w:val="1"/>
        </w:rPr>
        <w:t>:</w:t>
      </w:r>
    </w:p>
    <w:p w:rsidR="00BD0A0C" w:rsidP="3E3C9039" w:rsidRDefault="00BD0A0C" w14:paraId="71E5CA81" w14:textId="77777777">
      <w:pPr>
        <w:pStyle w:val="ListParagraph"/>
        <w:numPr>
          <w:ilvl w:val="0"/>
          <w:numId w:val="14"/>
        </w:numPr>
        <w:spacing w:line="276" w:lineRule="auto"/>
        <w:jc w:val="both"/>
        <w:rPr/>
      </w:pPr>
      <w:r w:rsidR="1897AF10">
        <w:rPr/>
        <w:t xml:space="preserve">Document and evaluate </w:t>
      </w:r>
      <w:r w:rsidR="19A0D601">
        <w:rPr/>
        <w:t>the</w:t>
      </w:r>
      <w:r w:rsidR="1897AF10">
        <w:rPr/>
        <w:t xml:space="preserve"> design patterns applied to your design such as the Model View Controller (MVC) pattern, the Factory pattern, the Proxy pattern, the Adapter etc. </w:t>
      </w:r>
    </w:p>
    <w:p w:rsidRPr="005A2F13" w:rsidR="00BD0A0C" w:rsidP="3E3C9039" w:rsidRDefault="00BD0A0C" w14:paraId="17969DF8" w14:textId="77777777">
      <w:pPr>
        <w:pStyle w:val="ListParagraph"/>
        <w:numPr>
          <w:ilvl w:val="0"/>
          <w:numId w:val="14"/>
        </w:numPr>
        <w:spacing w:line="276" w:lineRule="auto"/>
        <w:jc w:val="both"/>
        <w:rPr/>
      </w:pPr>
      <w:r w:rsidR="1897AF10">
        <w:rPr/>
        <w:t>For each selected architectural pattern:</w:t>
      </w:r>
    </w:p>
    <w:p w:rsidRPr="005A2F13" w:rsidR="00BD0A0C" w:rsidP="3E3C9039" w:rsidRDefault="00BD0A0C" w14:paraId="0836E42D" w14:textId="77777777">
      <w:pPr>
        <w:pStyle w:val="ListParagraph"/>
        <w:numPr>
          <w:ilvl w:val="0"/>
          <w:numId w:val="4"/>
        </w:numPr>
        <w:autoSpaceDE w:val="0"/>
        <w:autoSpaceDN w:val="0"/>
        <w:adjustRightInd w:val="0"/>
        <w:spacing w:after="0" w:line="276" w:lineRule="auto"/>
        <w:jc w:val="both"/>
        <w:rPr/>
      </w:pPr>
      <w:r w:rsidR="1897AF10">
        <w:rPr/>
        <w:t>Discuss the design rationale justifying the choice of the selected design pattern.</w:t>
      </w:r>
    </w:p>
    <w:p w:rsidRPr="005A2F13" w:rsidR="00BD0A0C" w:rsidP="3E3C9039" w:rsidRDefault="00BD0A0C" w14:paraId="3CDC44DA" w14:textId="1E9E4E3D">
      <w:pPr>
        <w:pStyle w:val="ListParagraph"/>
        <w:numPr>
          <w:ilvl w:val="0"/>
          <w:numId w:val="4"/>
        </w:numPr>
        <w:autoSpaceDE w:val="0"/>
        <w:autoSpaceDN w:val="0"/>
        <w:adjustRightInd w:val="0"/>
        <w:spacing w:after="0" w:line="276" w:lineRule="auto"/>
        <w:jc w:val="both"/>
        <w:rPr/>
      </w:pPr>
      <w:r w:rsidR="1897AF10">
        <w:rPr/>
        <w:t xml:space="preserve">Draw a UML diagram(s), e.g., class diagram, sequence diagram, to illustrate how the selected design pattern </w:t>
      </w:r>
      <w:r w:rsidR="090C38AC">
        <w:rPr/>
        <w:t>has</w:t>
      </w:r>
      <w:r w:rsidR="1897AF10">
        <w:rPr/>
        <w:t xml:space="preserve"> been applied to your design.</w:t>
      </w:r>
    </w:p>
    <w:p w:rsidR="00BD0A0C" w:rsidP="3E3C9039" w:rsidRDefault="00BD0A0C" w14:paraId="694A2301" w14:textId="0EBB3FCD">
      <w:pPr>
        <w:pStyle w:val="ListParagraph"/>
        <w:numPr>
          <w:ilvl w:val="0"/>
          <w:numId w:val="4"/>
        </w:numPr>
        <w:autoSpaceDE w:val="0"/>
        <w:autoSpaceDN w:val="0"/>
        <w:adjustRightInd w:val="0"/>
        <w:spacing w:after="0" w:line="276" w:lineRule="auto"/>
        <w:jc w:val="both"/>
        <w:rPr/>
      </w:pPr>
      <w:r w:rsidR="1897AF10">
        <w:rPr/>
        <w:t xml:space="preserve">Evaluate the </w:t>
      </w:r>
      <w:r w:rsidR="712B3F46">
        <w:rPr/>
        <w:t xml:space="preserve">impact </w:t>
      </w:r>
      <w:r w:rsidR="1897AF10">
        <w:rPr/>
        <w:t xml:space="preserve">of selected pattern on your system quality attributes. Highlight the benefits </w:t>
      </w:r>
      <w:r w:rsidR="3C4887AF">
        <w:rPr/>
        <w:t>and</w:t>
      </w:r>
      <w:r w:rsidR="1897AF10">
        <w:rPr/>
        <w:t xml:space="preserve"> potential problems or limitations introduced by the selected pattern.</w:t>
      </w:r>
    </w:p>
    <w:p w:rsidR="00BD0A0C" w:rsidP="3E3C9039" w:rsidRDefault="007A0E7A" w14:paraId="5C2DC5F6" w14:textId="0B00C008">
      <w:pPr>
        <w:pStyle w:val="ListParagraph"/>
        <w:numPr>
          <w:ilvl w:val="0"/>
          <w:numId w:val="14"/>
        </w:numPr>
        <w:autoSpaceDE w:val="0"/>
        <w:autoSpaceDN w:val="0"/>
        <w:adjustRightInd w:val="0"/>
        <w:spacing w:after="0" w:line="276" w:lineRule="auto"/>
        <w:jc w:val="both"/>
        <w:rPr/>
      </w:pPr>
      <w:r w:rsidRPr="3E3C9039" w:rsidR="1844915E">
        <w:rPr>
          <w:color w:val="FF0000"/>
        </w:rPr>
        <w:t>This subsection is extremely important and required</w:t>
      </w:r>
      <w:r w:rsidRPr="3E3C9039" w:rsidR="5CC89B38">
        <w:rPr>
          <w:color w:val="FF0000"/>
        </w:rPr>
        <w:t xml:space="preserve">. </w:t>
      </w:r>
      <w:r w:rsidR="1897AF10">
        <w:rPr/>
        <w:t>/&gt;</w:t>
      </w:r>
    </w:p>
    <w:p w:rsidR="00B55939" w:rsidP="3E3C9039" w:rsidRDefault="00B55939" w14:paraId="70E4EC4C" w14:textId="77777777">
      <w:pPr>
        <w:autoSpaceDE w:val="0"/>
        <w:autoSpaceDN w:val="0"/>
        <w:adjustRightInd w:val="0"/>
        <w:spacing w:after="0" w:line="276" w:lineRule="auto"/>
        <w:jc w:val="both"/>
      </w:pPr>
    </w:p>
    <w:p w:rsidR="00B55939" w:rsidP="3E3C9039" w:rsidRDefault="00B55939" w14:paraId="0416668D" w14:textId="77777777">
      <w:pPr>
        <w:autoSpaceDE w:val="0"/>
        <w:autoSpaceDN w:val="0"/>
        <w:adjustRightInd w:val="0"/>
        <w:spacing w:after="0" w:line="276" w:lineRule="auto"/>
        <w:ind w:firstLine="720"/>
        <w:jc w:val="both"/>
      </w:pPr>
      <w:r w:rsidR="6F5BC463">
        <w:rPr/>
        <w:t>This section discusses the architectural design patterns applied in the development of the system. Each selected pattern is described with its purpose, design rationale, and impact on the system’s quality attributes.</w:t>
      </w:r>
    </w:p>
    <w:p w:rsidR="00B55939" w:rsidP="3E3C9039" w:rsidRDefault="00B55939" w14:paraId="5931E6A1" w14:textId="0385C1AA">
      <w:pPr>
        <w:autoSpaceDE w:val="0"/>
        <w:autoSpaceDN w:val="0"/>
        <w:adjustRightInd w:val="0"/>
        <w:spacing w:after="0" w:line="276" w:lineRule="auto"/>
        <w:ind w:firstLine="720"/>
        <w:jc w:val="both"/>
      </w:pPr>
      <w:r w:rsidR="6F5BC463">
        <w:rPr/>
        <w:t>Note t</w:t>
      </w:r>
      <w:r w:rsidR="17B4FE1C">
        <w:rPr/>
        <w:t xml:space="preserve">hat </w:t>
      </w:r>
      <w:r w:rsidR="6F5BC463">
        <w:rPr/>
        <w:t>the accompanying UML diagrams are conceptual illustrations used to demonstrate how the patterns were applied. They are simplified representations that focus on design relationships rather than complete class-level details (i.e., they do not include all attributes, operations, or technical elements).</w:t>
      </w:r>
    </w:p>
    <w:p w:rsidRPr="001F6CF0" w:rsidR="001F6CF0" w:rsidP="3E3C9039" w:rsidRDefault="001F6CF0" w14:paraId="70889AC3" w14:textId="77777777">
      <w:pPr>
        <w:autoSpaceDE w:val="0"/>
        <w:autoSpaceDN w:val="0"/>
        <w:adjustRightInd w:val="0"/>
        <w:spacing w:after="0" w:line="276" w:lineRule="auto"/>
        <w:jc w:val="both"/>
        <w:rPr>
          <w:sz w:val="28"/>
          <w:szCs w:val="28"/>
        </w:rPr>
      </w:pPr>
    </w:p>
    <w:p w:rsidRPr="0081509E" w:rsidR="0081509E" w:rsidP="3E3C9039" w:rsidRDefault="0081509E" w14:paraId="5DE586F0" w14:textId="77777777">
      <w:pPr>
        <w:spacing w:line="276" w:lineRule="auto"/>
        <w:rPr>
          <w:b w:val="1"/>
          <w:bCs w:val="1"/>
          <w:sz w:val="28"/>
          <w:szCs w:val="28"/>
        </w:rPr>
      </w:pPr>
      <w:r w:rsidRPr="3E3C9039" w:rsidR="2D0F166F">
        <w:rPr>
          <w:b w:val="1"/>
          <w:bCs w:val="1"/>
          <w:sz w:val="28"/>
          <w:szCs w:val="28"/>
        </w:rPr>
        <w:t>Singleton Pattern</w:t>
      </w:r>
    </w:p>
    <w:p w:rsidR="0081509E" w:rsidP="3E3C9039" w:rsidRDefault="0081509E" w14:paraId="49768F10" w14:textId="77777777">
      <w:pPr>
        <w:spacing w:line="276" w:lineRule="auto"/>
        <w:ind w:firstLine="720"/>
      </w:pPr>
      <w:r w:rsidR="2D0F166F">
        <w:rPr/>
        <w:t xml:space="preserve">The Singleton design pattern was applied in this project to manage the Firebase connection through a single, persistent instance of the </w:t>
      </w:r>
      <w:r w:rsidR="2D0F166F">
        <w:rPr/>
        <w:t>FirebaseManager</w:t>
      </w:r>
      <w:r w:rsidR="2D0F166F">
        <w:rPr/>
        <w:t xml:space="preserve"> class. This ensures a consistent and centralized connection to Firebase Authentication and Firestore across all scenes. </w:t>
      </w:r>
    </w:p>
    <w:p w:rsidR="0081509E" w:rsidP="3E3C9039" w:rsidRDefault="0081509E" w14:paraId="645B258A" w14:textId="77777777">
      <w:pPr>
        <w:spacing w:line="276" w:lineRule="auto"/>
        <w:ind w:firstLine="720"/>
      </w:pPr>
      <w:r w:rsidR="2D0F166F">
        <w:rPr/>
        <w:t xml:space="preserve">In Unity, multiple scenes are loaded at runtime; initializing Firebase in each one would create redundant connections, consume extra resources, and risk data synchronization issues. To prevent this, the </w:t>
      </w:r>
      <w:r w:rsidR="2D0F166F">
        <w:rPr/>
        <w:t>FirebaseManager</w:t>
      </w:r>
      <w:r w:rsidR="2D0F166F">
        <w:rPr/>
        <w:t xml:space="preserve"> implements a Singleton that persists between scenes using </w:t>
      </w:r>
      <w:r w:rsidR="2D0F166F">
        <w:rPr/>
        <w:t>DontDestroyOnLoad</w:t>
      </w:r>
      <w:r w:rsidR="2D0F166F">
        <w:rPr/>
        <w:t xml:space="preserve">(). </w:t>
      </w:r>
    </w:p>
    <w:p w:rsidR="0081509E" w:rsidP="3E3C9039" w:rsidRDefault="0081509E" w14:paraId="0896A078" w14:textId="5A53BDC6">
      <w:pPr>
        <w:spacing w:line="276" w:lineRule="auto"/>
        <w:ind w:firstLine="720"/>
      </w:pPr>
      <w:r w:rsidR="2D0F166F">
        <w:rPr/>
        <w:t xml:space="preserve">In Unity, </w:t>
      </w:r>
      <w:r w:rsidR="2D0F166F">
        <w:rPr/>
        <w:t>MonoBehaviour</w:t>
      </w:r>
      <w:r w:rsidR="2D0F166F">
        <w:rPr/>
        <w:t xml:space="preserve"> scripts cannot use constructors for object instantiation, so the initialization logic is handled within the Awake() method. This provides the same guarantee as a private constructor in traditional C# Singletons, allowing only one instance to exist throughout the application’s lifecycle. All classes that require Firebase functionality (e.g., </w:t>
      </w:r>
      <w:r w:rsidR="2D0F166F">
        <w:rPr/>
        <w:t>AuthUI</w:t>
      </w:r>
      <w:r w:rsidR="2D0F166F">
        <w:rPr/>
        <w:t xml:space="preserve">, </w:t>
      </w:r>
      <w:r w:rsidR="2D0F166F">
        <w:rPr/>
        <w:t>PreferencesUI</w:t>
      </w:r>
      <w:r w:rsidR="2D0F166F">
        <w:rPr/>
        <w:t xml:space="preserve">) access the same instance via the static property </w:t>
      </w:r>
      <w:r w:rsidR="2D0F166F">
        <w:rPr/>
        <w:t>FirebaseManager.Instance</w:t>
      </w:r>
      <w:r w:rsidR="2D0F166F">
        <w:rPr/>
        <w:t xml:space="preserve">. Figure </w:t>
      </w:r>
      <w:r w:rsidR="26F12059">
        <w:rPr/>
        <w:t>25</w:t>
      </w:r>
      <w:r w:rsidR="2D0F166F">
        <w:rPr/>
        <w:t xml:space="preserve"> illustrates this relationship using a class diagram.</w:t>
      </w:r>
    </w:p>
    <w:p w:rsidR="002A5013" w:rsidP="3E3C9039" w:rsidRDefault="00680172" w14:paraId="6C10C051" w14:textId="77777777">
      <w:pPr>
        <w:keepNext w:val="1"/>
        <w:spacing w:line="276" w:lineRule="auto"/>
        <w:jc w:val="center"/>
      </w:pPr>
      <w:r w:rsidR="61B5694B">
        <w:drawing>
          <wp:inline wp14:editId="734B9429" wp14:anchorId="4708A57F">
            <wp:extent cx="4565185" cy="1737360"/>
            <wp:effectExtent l="19050" t="19050" r="26035" b="15240"/>
            <wp:docPr id="1450042631"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50042631" name=""/>
                    <pic:cNvPicPr/>
                  </pic:nvPicPr>
                  <pic:blipFill>
                    <a:blip xmlns:r="http://schemas.openxmlformats.org/officeDocument/2006/relationships" r:embed="rId81"/>
                    <a:stretch>
                      <a:fillRect/>
                    </a:stretch>
                  </pic:blipFill>
                  <pic:spPr>
                    <a:xfrm>
                      <a:off x="0" y="0"/>
                      <a:ext cx="4565185" cy="1737360"/>
                    </a:xfrm>
                    <a:prstGeom prst="rect">
                      <a:avLst/>
                    </a:prstGeom>
                    <a:ln>
                      <a:solidFill>
                        <a:schemeClr val="bg1">
                          <a:lumMod val="85000"/>
                        </a:schemeClr>
                      </a:solidFill>
                    </a:ln>
                  </pic:spPr>
                </pic:pic>
              </a:graphicData>
            </a:graphic>
          </wp:inline>
        </w:drawing>
      </w:r>
    </w:p>
    <w:p w:rsidR="0081509E" w:rsidP="3E3C9039" w:rsidRDefault="002A5013" w14:paraId="6242001B" w14:textId="607BB698">
      <w:pPr>
        <w:pStyle w:val="Caption"/>
        <w:spacing w:line="276" w:lineRule="auto"/>
        <w:jc w:val="center"/>
      </w:pPr>
      <w:bookmarkStart w:name="_Toc213468604" w:id="629"/>
      <w:r w:rsidR="61AB3B25">
        <w:rPr/>
        <w:t xml:space="preserve">Figure </w:t>
      </w:r>
      <w:r>
        <w:fldChar w:fldCharType="begin"/>
      </w:r>
      <w:r>
        <w:instrText xml:space="preserve"> SEQ Figure \* ARABIC </w:instrText>
      </w:r>
      <w:r>
        <w:fldChar w:fldCharType="separate"/>
      </w:r>
      <w:r w:rsidRPr="3E3C9039" w:rsidR="6548130C">
        <w:rPr>
          <w:noProof/>
        </w:rPr>
        <w:t>30</w:t>
      </w:r>
      <w:r>
        <w:fldChar w:fldCharType="end"/>
      </w:r>
      <w:r w:rsidR="61AB3B25">
        <w:rPr/>
        <w:t xml:space="preserve"> Singleton Pattern</w:t>
      </w:r>
      <w:bookmarkEnd w:id="629"/>
    </w:p>
    <w:p w:rsidR="0081509E" w:rsidP="3E3C9039" w:rsidRDefault="0081509E" w14:paraId="1596C0FC" w14:textId="77777777">
      <w:pPr>
        <w:spacing w:line="276" w:lineRule="auto"/>
      </w:pPr>
      <w:r w:rsidR="2D0F166F">
        <w:rPr/>
        <w:t>Impact of using Singleton:</w:t>
      </w:r>
    </w:p>
    <w:p w:rsidR="0081509E" w:rsidP="3E3C9039" w:rsidRDefault="0081509E" w14:paraId="53764F86" w14:textId="5EE1DA89">
      <w:pPr>
        <w:pStyle w:val="ListParagraph"/>
        <w:numPr>
          <w:ilvl w:val="0"/>
          <w:numId w:val="60"/>
        </w:numPr>
        <w:spacing w:line="276" w:lineRule="auto"/>
        <w:rPr/>
      </w:pPr>
      <w:r w:rsidR="2D0F166F">
        <w:rPr/>
        <w:t>Maintainability: Centralizes Firebase operations, simplifying debugging and future updates.</w:t>
      </w:r>
    </w:p>
    <w:p w:rsidR="0081509E" w:rsidP="3E3C9039" w:rsidRDefault="0081509E" w14:paraId="7CD5A88F" w14:textId="29F56939">
      <w:pPr>
        <w:pStyle w:val="ListParagraph"/>
        <w:numPr>
          <w:ilvl w:val="0"/>
          <w:numId w:val="60"/>
        </w:numPr>
        <w:spacing w:line="276" w:lineRule="auto"/>
        <w:rPr/>
      </w:pPr>
      <w:r w:rsidR="2D0F166F">
        <w:rPr/>
        <w:t>Reliability: Ensures a single source of truth for authentication and data storage.</w:t>
      </w:r>
    </w:p>
    <w:p w:rsidR="0081509E" w:rsidP="3E3C9039" w:rsidRDefault="0081509E" w14:paraId="2BB070D5" w14:textId="4A3E8200">
      <w:pPr>
        <w:pStyle w:val="ListParagraph"/>
        <w:numPr>
          <w:ilvl w:val="0"/>
          <w:numId w:val="60"/>
        </w:numPr>
        <w:spacing w:line="276" w:lineRule="auto"/>
        <w:rPr/>
      </w:pPr>
      <w:r w:rsidR="2D0F166F">
        <w:rPr/>
        <w:t>Performance: Prevents redundant Firebase initializations, improving efficiency.</w:t>
      </w:r>
    </w:p>
    <w:p w:rsidR="0081509E" w:rsidP="3E3C9039" w:rsidRDefault="0081509E" w14:paraId="2AE57106" w14:textId="6D0DCDCB">
      <w:pPr>
        <w:pStyle w:val="ListParagraph"/>
        <w:numPr>
          <w:ilvl w:val="0"/>
          <w:numId w:val="60"/>
        </w:numPr>
        <w:spacing w:line="276" w:lineRule="auto"/>
        <w:rPr/>
      </w:pPr>
      <w:r w:rsidR="2D0F166F">
        <w:rPr/>
        <w:t>Extensibility: Allows additional Firebase services (e.g., Firestore, Storage) to reuse the same manager.</w:t>
      </w:r>
    </w:p>
    <w:p w:rsidR="0081509E" w:rsidP="3E3C9039" w:rsidRDefault="0081509E" w14:paraId="36BD2505" w14:textId="01600DDA">
      <w:pPr>
        <w:pStyle w:val="ListParagraph"/>
        <w:numPr>
          <w:ilvl w:val="0"/>
          <w:numId w:val="60"/>
        </w:numPr>
        <w:spacing w:line="276" w:lineRule="auto"/>
        <w:rPr/>
      </w:pPr>
      <w:r w:rsidR="2D0F166F">
        <w:rPr/>
        <w:t>Testability (limitation): The global static instance can complicate isolated unit testing due to tight coupling.</w:t>
      </w:r>
    </w:p>
    <w:p w:rsidR="009958B2" w:rsidP="3E3C9039" w:rsidRDefault="009958B2" w14:paraId="256636DA" w14:textId="77777777">
      <w:pPr>
        <w:spacing w:line="276" w:lineRule="auto"/>
      </w:pPr>
    </w:p>
    <w:p w:rsidRPr="009958B2" w:rsidR="009958B2" w:rsidP="3E3C9039" w:rsidRDefault="009958B2" w14:paraId="349D82CB" w14:textId="77777777">
      <w:pPr>
        <w:spacing w:line="276" w:lineRule="auto"/>
        <w:rPr>
          <w:b w:val="1"/>
          <w:bCs w:val="1"/>
          <w:sz w:val="28"/>
          <w:szCs w:val="28"/>
        </w:rPr>
      </w:pPr>
      <w:r w:rsidRPr="3E3C9039" w:rsidR="3E70D4E6">
        <w:rPr>
          <w:b w:val="1"/>
          <w:bCs w:val="1"/>
          <w:sz w:val="28"/>
          <w:szCs w:val="28"/>
        </w:rPr>
        <w:t>MVC Pattern</w:t>
      </w:r>
    </w:p>
    <w:p w:rsidR="009958B2" w:rsidP="3E3C9039" w:rsidRDefault="009958B2" w14:paraId="78E47B85" w14:textId="68B8CB94">
      <w:pPr>
        <w:spacing w:line="276" w:lineRule="auto"/>
        <w:ind w:firstLine="720"/>
      </w:pPr>
      <w:r w:rsidR="3E70D4E6">
        <w:rPr/>
        <w:t>The Model-View-Controller (MVC) pattern was applied as a design approach in parts of the project - for example, within the user interface and authentication system. This pattern promotes a clean separation between data management, user interface, and control logic, thereby enhancing modularity and scalability.</w:t>
      </w:r>
    </w:p>
    <w:p w:rsidR="009958B2" w:rsidP="3E3C9039" w:rsidRDefault="009958B2" w14:paraId="70639726" w14:textId="77777777">
      <w:pPr>
        <w:spacing w:line="276" w:lineRule="auto"/>
      </w:pPr>
      <w:r w:rsidR="3E70D4E6">
        <w:rPr/>
        <w:t>For example, in the authentication system:</w:t>
      </w:r>
    </w:p>
    <w:p w:rsidR="009958B2" w:rsidP="3E3C9039" w:rsidRDefault="009958B2" w14:paraId="37AA7422" w14:textId="268784B9">
      <w:pPr>
        <w:pStyle w:val="ListParagraph"/>
        <w:numPr>
          <w:ilvl w:val="0"/>
          <w:numId w:val="60"/>
        </w:numPr>
        <w:spacing w:line="276" w:lineRule="auto"/>
        <w:rPr/>
      </w:pPr>
      <w:r w:rsidR="3E70D4E6">
        <w:rPr/>
        <w:t xml:space="preserve">The Model is represented by the </w:t>
      </w:r>
      <w:r w:rsidR="3E70D4E6">
        <w:rPr/>
        <w:t>FirebaseManager</w:t>
      </w:r>
      <w:r w:rsidR="3E70D4E6">
        <w:rPr/>
        <w:t>, which handles data logic related to Firebase Authentication and Firestore.</w:t>
      </w:r>
    </w:p>
    <w:p w:rsidR="009958B2" w:rsidP="3E3C9039" w:rsidRDefault="009958B2" w14:paraId="21360269" w14:textId="242DD81B">
      <w:pPr>
        <w:pStyle w:val="ListParagraph"/>
        <w:numPr>
          <w:ilvl w:val="0"/>
          <w:numId w:val="60"/>
        </w:numPr>
        <w:spacing w:line="276" w:lineRule="auto"/>
        <w:rPr/>
      </w:pPr>
      <w:r w:rsidR="3E70D4E6">
        <w:rPr/>
        <w:t xml:space="preserve">The View consists of Unity UI elements such as the </w:t>
      </w:r>
      <w:r w:rsidR="3E70D4E6">
        <w:rPr/>
        <w:t>login_ui</w:t>
      </w:r>
      <w:r w:rsidR="3E70D4E6">
        <w:rPr/>
        <w:t xml:space="preserve"> and </w:t>
      </w:r>
      <w:r w:rsidR="3E70D4E6">
        <w:rPr/>
        <w:t>signup_ui</w:t>
      </w:r>
      <w:r w:rsidR="3E70D4E6">
        <w:rPr/>
        <w:t xml:space="preserve"> panels that display content and collect user input.</w:t>
      </w:r>
    </w:p>
    <w:p w:rsidR="009958B2" w:rsidP="3E3C9039" w:rsidRDefault="009958B2" w14:paraId="229FF337" w14:textId="0A232900">
      <w:pPr>
        <w:pStyle w:val="ListParagraph"/>
        <w:numPr>
          <w:ilvl w:val="0"/>
          <w:numId w:val="60"/>
        </w:numPr>
        <w:spacing w:line="276" w:lineRule="auto"/>
        <w:rPr/>
      </w:pPr>
      <w:r w:rsidR="3E70D4E6">
        <w:rPr/>
        <w:t xml:space="preserve">The Controller is implemented through the </w:t>
      </w:r>
      <w:r w:rsidR="3E70D4E6">
        <w:rPr/>
        <w:t>AuthUI</w:t>
      </w:r>
      <w:r w:rsidR="3E70D4E6">
        <w:rPr/>
        <w:t xml:space="preserve"> script, which mediates between the interface and the backend. It captures button clicks, validates user input, and triggers </w:t>
      </w:r>
      <w:r w:rsidR="3E70D4E6">
        <w:rPr/>
        <w:t>FirebaseManager</w:t>
      </w:r>
      <w:r w:rsidR="3E70D4E6">
        <w:rPr/>
        <w:t xml:space="preserve"> methods (e.g., Login(), Signup()).</w:t>
      </w:r>
    </w:p>
    <w:p w:rsidR="009958B2" w:rsidP="3E3C9039" w:rsidRDefault="009958B2" w14:paraId="31937D25" w14:textId="602C7190">
      <w:pPr>
        <w:spacing w:line="276" w:lineRule="auto"/>
      </w:pPr>
      <w:r w:rsidR="3E70D4E6">
        <w:rPr/>
        <w:t xml:space="preserve">The MVC interaction is bidirectional: while the View captures user input and sends it to the Controller, the Model asynchronously returns operation results (e.g., login success or error messages), which the Controller then uses to update the View. This dynamic exchange ensures separation of concerns while maintaining responsiveness and clarity in the codebase. Figure </w:t>
      </w:r>
      <w:r w:rsidR="26F12059">
        <w:rPr/>
        <w:t>26</w:t>
      </w:r>
      <w:r w:rsidR="3E70D4E6">
        <w:rPr/>
        <w:t xml:space="preserve"> illustrates this structure as implemented within the authentication component. </w:t>
      </w:r>
    </w:p>
    <w:p w:rsidR="002A5013" w:rsidP="3E3C9039" w:rsidRDefault="005A59F6" w14:paraId="6B254A51" w14:textId="77777777">
      <w:pPr>
        <w:keepNext w:val="1"/>
        <w:spacing w:line="276" w:lineRule="auto"/>
        <w:jc w:val="center"/>
      </w:pPr>
      <w:r w:rsidR="06E1A444">
        <w:drawing>
          <wp:inline wp14:editId="367559A2" wp14:anchorId="7A56FFDC">
            <wp:extent cx="5731510" cy="1978025"/>
            <wp:effectExtent l="19050" t="19050" r="21590" b="22225"/>
            <wp:docPr id="1400416175"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00416175" name=""/>
                    <pic:cNvPicPr/>
                  </pic:nvPicPr>
                  <pic:blipFill>
                    <a:blip xmlns:r="http://schemas.openxmlformats.org/officeDocument/2006/relationships" r:embed="rId82"/>
                    <a:stretch>
                      <a:fillRect/>
                    </a:stretch>
                  </pic:blipFill>
                  <pic:spPr>
                    <a:xfrm>
                      <a:off x="0" y="0"/>
                      <a:ext cx="5731510" cy="1978025"/>
                    </a:xfrm>
                    <a:prstGeom prst="rect">
                      <a:avLst/>
                    </a:prstGeom>
                    <a:ln>
                      <a:solidFill>
                        <a:schemeClr val="bg1">
                          <a:lumMod val="85000"/>
                        </a:schemeClr>
                      </a:solidFill>
                    </a:ln>
                  </pic:spPr>
                </pic:pic>
              </a:graphicData>
            </a:graphic>
          </wp:inline>
        </w:drawing>
      </w:r>
    </w:p>
    <w:p w:rsidR="005A59F6" w:rsidP="3E3C9039" w:rsidRDefault="002A5013" w14:paraId="2ABF752A" w14:textId="05BD1EC9">
      <w:pPr>
        <w:pStyle w:val="Caption"/>
        <w:spacing w:line="276" w:lineRule="auto"/>
        <w:jc w:val="center"/>
      </w:pPr>
      <w:bookmarkStart w:name="_Toc213468605" w:id="630"/>
      <w:r w:rsidR="61AB3B25">
        <w:rPr/>
        <w:t xml:space="preserve">Figure </w:t>
      </w:r>
      <w:r>
        <w:fldChar w:fldCharType="begin"/>
      </w:r>
      <w:r>
        <w:instrText xml:space="preserve"> SEQ Figure \* ARABIC </w:instrText>
      </w:r>
      <w:r>
        <w:fldChar w:fldCharType="separate"/>
      </w:r>
      <w:r w:rsidRPr="3E3C9039" w:rsidR="6548130C">
        <w:rPr>
          <w:noProof/>
        </w:rPr>
        <w:t>31</w:t>
      </w:r>
      <w:r>
        <w:fldChar w:fldCharType="end"/>
      </w:r>
      <w:r w:rsidR="61AB3B25">
        <w:rPr/>
        <w:t xml:space="preserve"> MVC Pattern</w:t>
      </w:r>
      <w:bookmarkEnd w:id="630"/>
    </w:p>
    <w:p w:rsidR="009E2603" w:rsidP="3E3C9039" w:rsidRDefault="009E2603" w14:paraId="75FADD64" w14:textId="77777777">
      <w:pPr>
        <w:spacing w:line="276" w:lineRule="auto"/>
      </w:pPr>
    </w:p>
    <w:p w:rsidR="009958B2" w:rsidP="3E3C9039" w:rsidRDefault="009958B2" w14:paraId="0234BA21" w14:textId="340C2F5A">
      <w:pPr>
        <w:spacing w:line="276" w:lineRule="auto"/>
      </w:pPr>
      <w:r w:rsidR="3E70D4E6">
        <w:rPr/>
        <w:t>Impact of Using MVC</w:t>
      </w:r>
      <w:r w:rsidR="181F634E">
        <w:rPr/>
        <w:t>:</w:t>
      </w:r>
    </w:p>
    <w:p w:rsidR="009958B2" w:rsidP="3E3C9039" w:rsidRDefault="009958B2" w14:paraId="3BD5349E" w14:textId="2E387A2F">
      <w:pPr>
        <w:pStyle w:val="ListParagraph"/>
        <w:numPr>
          <w:ilvl w:val="0"/>
          <w:numId w:val="65"/>
        </w:numPr>
        <w:spacing w:line="276" w:lineRule="auto"/>
        <w:rPr/>
      </w:pPr>
      <w:r w:rsidR="3E70D4E6">
        <w:rPr/>
        <w:t>Modularity: Each component (Model, View, Controller) can evolve independently, simplifying maintenance.</w:t>
      </w:r>
    </w:p>
    <w:p w:rsidR="009958B2" w:rsidP="3E3C9039" w:rsidRDefault="009958B2" w14:paraId="7D5066D1" w14:textId="23B9D2BC">
      <w:pPr>
        <w:pStyle w:val="ListParagraph"/>
        <w:numPr>
          <w:ilvl w:val="0"/>
          <w:numId w:val="65"/>
        </w:numPr>
        <w:spacing w:line="276" w:lineRule="auto"/>
        <w:rPr/>
      </w:pPr>
      <w:r w:rsidR="3E70D4E6">
        <w:rPr/>
        <w:t>Reusability: Core logic (e.g., Firebase operations) can be reused across multiple UI scenes.</w:t>
      </w:r>
    </w:p>
    <w:p w:rsidR="009958B2" w:rsidP="3E3C9039" w:rsidRDefault="009958B2" w14:paraId="10855378" w14:textId="0054B02E">
      <w:pPr>
        <w:pStyle w:val="ListParagraph"/>
        <w:numPr>
          <w:ilvl w:val="0"/>
          <w:numId w:val="65"/>
        </w:numPr>
        <w:spacing w:line="276" w:lineRule="auto"/>
        <w:rPr/>
      </w:pPr>
      <w:r w:rsidR="3E70D4E6">
        <w:rPr/>
        <w:t>Maintainability: Logical separation enhances debugging and future development.</w:t>
      </w:r>
    </w:p>
    <w:p w:rsidR="009958B2" w:rsidP="3E3C9039" w:rsidRDefault="009958B2" w14:paraId="65DFD9AA" w14:textId="2C347D7F">
      <w:pPr>
        <w:pStyle w:val="ListParagraph"/>
        <w:numPr>
          <w:ilvl w:val="0"/>
          <w:numId w:val="65"/>
        </w:numPr>
        <w:spacing w:line="276" w:lineRule="auto"/>
        <w:rPr/>
      </w:pPr>
      <w:r w:rsidR="3E70D4E6">
        <w:rPr/>
        <w:t>Scalability: Supports the addition of new UI screens and backend operations without rewriting the structure.</w:t>
      </w:r>
    </w:p>
    <w:p w:rsidR="009958B2" w:rsidP="3E3C9039" w:rsidRDefault="009958B2" w14:paraId="5599EE4D" w14:textId="2119EBD3">
      <w:pPr>
        <w:pStyle w:val="ListParagraph"/>
        <w:numPr>
          <w:ilvl w:val="0"/>
          <w:numId w:val="65"/>
        </w:numPr>
        <w:spacing w:line="276" w:lineRule="auto"/>
        <w:rPr/>
      </w:pPr>
      <w:r w:rsidR="3E70D4E6">
        <w:rPr/>
        <w:t>Complexity (Limitation): The pattern introduces additional layers of communication, which may add overhead in smaller module.</w:t>
      </w:r>
    </w:p>
    <w:p w:rsidR="206564D2" w:rsidP="3E3C9039" w:rsidRDefault="206564D2" w14:paraId="00545647" w14:textId="7DE61BC4">
      <w:pPr>
        <w:pStyle w:val="Heading1"/>
        <w:spacing w:before="360" w:after="240" w:line="276" w:lineRule="auto"/>
      </w:pPr>
      <w:bookmarkStart w:name="_Toc919043402" w:id="1056634274"/>
      <w:r w:rsidR="61617402">
        <w:rPr/>
        <w:t>6.6 Privacy and Security Design</w:t>
      </w:r>
      <w:bookmarkEnd w:id="1056634274"/>
    </w:p>
    <w:p w:rsidR="4983C652" w:rsidP="3E3C9039" w:rsidRDefault="4983C652" w14:paraId="507CBECB" w14:textId="229D225D">
      <w:pPr>
        <w:pStyle w:val="Heading2"/>
        <w:spacing w:before="240" w:after="240" w:line="276" w:lineRule="auto"/>
        <w:ind w:left="1134" w:hanging="283"/>
        <w:rPr>
          <w:color w:val="365F91" w:themeColor="accent1" w:themeShade="BF"/>
        </w:rPr>
      </w:pPr>
      <w:bookmarkStart w:name="_Toc329537336" w:id="116455000"/>
      <w:r w:rsidRPr="3E3C9039" w:rsidR="3AAE084D">
        <w:rPr>
          <w:color w:val="365F91" w:themeColor="accent1" w:themeTint="FF" w:themeShade="BF"/>
        </w:rPr>
        <w:t xml:space="preserve">6.6.1 Concept of Privacy in </w:t>
      </w:r>
      <w:r w:rsidRPr="3E3C9039" w:rsidR="569333B2">
        <w:rPr>
          <w:color w:val="365F91" w:themeColor="accent1" w:themeTint="FF" w:themeShade="BF"/>
        </w:rPr>
        <w:t>Feel-o</w:t>
      </w:r>
      <w:bookmarkEnd w:id="116455000"/>
    </w:p>
    <w:p w:rsidR="4983C652" w:rsidP="3E3C9039" w:rsidRDefault="4983C652" w14:paraId="4F88DBFE" w14:textId="5A7F4D0E">
      <w:pPr>
        <w:spacing w:line="276" w:lineRule="auto"/>
      </w:pPr>
      <w:r w:rsidR="3AAE084D">
        <w:rPr/>
        <w:t xml:space="preserve">One of the main design considerations we included in </w:t>
      </w:r>
      <w:r w:rsidR="569333B2">
        <w:rPr/>
        <w:t>Feel-o</w:t>
      </w:r>
      <w:r w:rsidR="3AAE084D">
        <w:rPr/>
        <w:t xml:space="preserve"> was Privacy since our game records sensitive information about the child such as their emotional learning progress and their ASD diagnosis, and since our game is developed for children it prioritizes data minimization, consent-based access, and controlled data visibility.</w:t>
      </w:r>
      <w:r w:rsidR="0FF57C07">
        <w:rPr/>
        <w:t xml:space="preserve"> </w:t>
      </w:r>
      <w:r w:rsidR="3AAE084D">
        <w:rPr/>
        <w:t>Ou</w:t>
      </w:r>
      <w:r w:rsidR="6841E602">
        <w:rPr/>
        <w:t>r</w:t>
      </w:r>
      <w:r w:rsidR="3AAE084D">
        <w:rPr/>
        <w:t xml:space="preserve"> game only collects information that is strictly necessary to support its learning functions, such as user credentials, preferences, and game progress. No personally identifiable information (PII) about the child </w:t>
      </w:r>
      <w:r w:rsidR="3AAE084D">
        <w:rPr/>
        <w:t>are</w:t>
      </w:r>
      <w:r w:rsidR="3AAE084D">
        <w:rPr/>
        <w:t xml:space="preserve"> publicly visible or shared with third parties.</w:t>
      </w:r>
      <w:r w:rsidR="46CC4989">
        <w:rPr/>
        <w:t xml:space="preserve"> </w:t>
      </w:r>
      <w:r w:rsidR="3AAE084D">
        <w:rPr/>
        <w:t xml:space="preserve">We ensured that our game is </w:t>
      </w:r>
      <w:r w:rsidR="3AAE084D">
        <w:rPr/>
        <w:t>complied with</w:t>
      </w:r>
      <w:r w:rsidR="3AAE084D">
        <w:rPr/>
        <w:t xml:space="preserve"> modern data protection standards by using privacy-by-design principles in our system, we made sure all user interactions that involve personal data are handled through secure encrypted </w:t>
      </w:r>
      <w:r w:rsidR="3AAE084D">
        <w:rPr/>
        <w:t>channels, and</w:t>
      </w:r>
      <w:r w:rsidR="3AAE084D">
        <w:rPr/>
        <w:t xml:space="preserve"> made user accounts isolated in the database to prevent unauthorized access. Furthermore, we made guardians have explicit control over creating </w:t>
      </w:r>
      <w:r w:rsidR="3AAE084D">
        <w:rPr/>
        <w:t>child’s</w:t>
      </w:r>
      <w:r w:rsidR="3AAE084D">
        <w:rPr/>
        <w:t xml:space="preserve"> account and setting his preferences, and his progress tracking, in order to reinforce the ethical responsibility of informed consent and transparency in data handling. We made sure these privacy measures align with ethical frameworks and global privacy principles such as the General Data Protection Regulation (GDPR) and the Children’s Online Privacy Protection Act (COPPA).</w:t>
      </w:r>
    </w:p>
    <w:p w:rsidR="7720B699" w:rsidP="3E3C9039" w:rsidRDefault="7720B699" w14:paraId="7CA5B6DC" w14:textId="6E59B3CC">
      <w:pPr>
        <w:pStyle w:val="Heading2"/>
        <w:spacing w:before="240" w:after="240" w:line="276" w:lineRule="auto"/>
        <w:ind w:left="1134" w:hanging="283"/>
        <w:rPr>
          <w:color w:val="365F91" w:themeColor="accent1" w:themeShade="BF"/>
        </w:rPr>
      </w:pPr>
      <w:bookmarkStart w:name="_Toc925507141" w:id="1021843482"/>
      <w:r w:rsidRPr="3E3C9039" w:rsidR="3088F746">
        <w:rPr>
          <w:color w:val="365F91" w:themeColor="accent1" w:themeTint="FF" w:themeShade="BF"/>
        </w:rPr>
        <w:t>6.6.2 Secure Authentication Using Firebase</w:t>
      </w:r>
      <w:bookmarkEnd w:id="1021843482"/>
    </w:p>
    <w:p w:rsidR="7720B699" w:rsidP="3E3C9039" w:rsidRDefault="7720B699" w14:paraId="30FF9A9D" w14:textId="595E027B">
      <w:pPr>
        <w:spacing w:line="276" w:lineRule="auto"/>
        <w:rPr>
          <w:rFonts w:ascii="Calibri" w:hAnsi="Calibri" w:eastAsia="Calibri" w:cs="Calibri"/>
        </w:rPr>
      </w:pPr>
      <w:r w:rsidR="3088F746">
        <w:rPr/>
        <w:t xml:space="preserve">We used Firebase Authentication for identity management to ensure a secure and frictionless login experience. </w:t>
      </w:r>
      <w:r w:rsidRPr="3E3C9039" w:rsidR="091C68ED">
        <w:rPr>
          <w:rFonts w:ascii="Calibri" w:hAnsi="Calibri" w:eastAsia="Calibri" w:cs="Calibri"/>
        </w:rPr>
        <w:t xml:space="preserve">It allows guardians to sign up and log in using their email and password, while Firebase handles all the technical parts securely in the background. Instead of storing passwords directly on the device, Firebase uses token-based authentication (JSON Web Tokens, or JWTs), which keeps the login process safe from common attacks like credential theft or replay attacks. Firebase also takes care of important security details automatically it refreshes login tokens </w:t>
      </w:r>
      <w:r w:rsidRPr="3E3C9039" w:rsidR="2CE0754A">
        <w:rPr>
          <w:rFonts w:ascii="Calibri" w:hAnsi="Calibri" w:eastAsia="Calibri" w:cs="Calibri"/>
        </w:rPr>
        <w:t xml:space="preserve">and </w:t>
      </w:r>
      <w:r w:rsidRPr="3E3C9039" w:rsidR="091C68ED">
        <w:rPr>
          <w:rFonts w:ascii="Calibri" w:hAnsi="Calibri" w:eastAsia="Calibri" w:cs="Calibri"/>
        </w:rPr>
        <w:t xml:space="preserve">enforces session timeouts, and ensures that all communication happens over HTTPS. </w:t>
      </w:r>
      <w:r w:rsidRPr="3E3C9039" w:rsidR="03D4A69C">
        <w:rPr>
          <w:rFonts w:ascii="Calibri" w:hAnsi="Calibri" w:eastAsia="Calibri" w:cs="Calibri"/>
        </w:rPr>
        <w:t xml:space="preserve">Passwords are secure in </w:t>
      </w:r>
      <w:r w:rsidRPr="3E3C9039" w:rsidR="67D67848">
        <w:rPr>
          <w:rFonts w:ascii="Calibri" w:hAnsi="Calibri" w:eastAsia="Calibri" w:cs="Calibri"/>
        </w:rPr>
        <w:t>Firebase</w:t>
      </w:r>
      <w:r w:rsidRPr="3E3C9039" w:rsidR="091C68ED">
        <w:rPr>
          <w:rFonts w:ascii="Calibri" w:hAnsi="Calibri" w:eastAsia="Calibri" w:cs="Calibri"/>
        </w:rPr>
        <w:t>,</w:t>
      </w:r>
      <w:r w:rsidRPr="3E3C9039" w:rsidR="592EAF37">
        <w:rPr>
          <w:rFonts w:ascii="Calibri" w:hAnsi="Calibri" w:eastAsia="Calibri" w:cs="Calibri"/>
        </w:rPr>
        <w:t xml:space="preserve"> since</w:t>
      </w:r>
      <w:r w:rsidRPr="3E3C9039" w:rsidR="091C68ED">
        <w:rPr>
          <w:rFonts w:ascii="Calibri" w:hAnsi="Calibri" w:eastAsia="Calibri" w:cs="Calibri"/>
        </w:rPr>
        <w:t xml:space="preserve"> passwords are hashed and salted using strong cryptographic methods </w:t>
      </w:r>
      <w:r w:rsidRPr="3E3C9039" w:rsidR="3CEC905A">
        <w:rPr>
          <w:rFonts w:ascii="Calibri" w:hAnsi="Calibri" w:eastAsia="Calibri" w:cs="Calibri"/>
        </w:rPr>
        <w:t xml:space="preserve">automatically </w:t>
      </w:r>
      <w:r w:rsidRPr="3E3C9039" w:rsidR="091C68ED">
        <w:rPr>
          <w:rFonts w:ascii="Calibri" w:hAnsi="Calibri" w:eastAsia="Calibri" w:cs="Calibri"/>
        </w:rPr>
        <w:t>before being stored, so even Firebase staff can’t see them in plaintext.</w:t>
      </w:r>
      <w:r w:rsidRPr="3E3C9039" w:rsidR="3739872A">
        <w:rPr>
          <w:rFonts w:ascii="Calibri" w:hAnsi="Calibri" w:eastAsia="Calibri" w:cs="Calibri"/>
        </w:rPr>
        <w:t xml:space="preserve"> In future updates, we plan to include multi-factor authentication (MFA) for guardians to provide an additional layer of protection.</w:t>
      </w:r>
    </w:p>
    <w:p w:rsidR="0C7D79A5" w:rsidP="3E3C9039" w:rsidRDefault="0C7D79A5" w14:paraId="3B88F562" w14:textId="381AC83D">
      <w:pPr>
        <w:pStyle w:val="Heading2"/>
        <w:spacing w:before="240" w:after="240" w:line="276" w:lineRule="auto"/>
        <w:ind w:left="1134" w:hanging="283"/>
        <w:rPr>
          <w:color w:val="365F91" w:themeColor="accent1" w:themeShade="BF"/>
        </w:rPr>
      </w:pPr>
      <w:bookmarkStart w:name="_Toc1969213949" w:id="722396614"/>
      <w:r w:rsidRPr="3E3C9039" w:rsidR="65D3694B">
        <w:rPr>
          <w:color w:val="365F91" w:themeColor="accent1" w:themeTint="FF" w:themeShade="BF"/>
        </w:rPr>
        <w:t>6.6.3 Secure Database Design and Data Protection</w:t>
      </w:r>
      <w:bookmarkEnd w:id="722396614"/>
    </w:p>
    <w:p w:rsidR="03EA789C" w:rsidP="3E3C9039" w:rsidRDefault="03EA789C" w14:paraId="25B7490E" w14:textId="5E4FCE8C">
      <w:pPr>
        <w:spacing w:line="276" w:lineRule="auto"/>
      </w:pPr>
      <w:r w:rsidR="569333B2">
        <w:rPr/>
        <w:t>Feel-o</w:t>
      </w:r>
      <w:r w:rsidR="67CA3F4D">
        <w:rPr/>
        <w:t>’s</w:t>
      </w:r>
      <w:r w:rsidR="67CA3F4D">
        <w:rPr/>
        <w:t xml:space="preserve"> data is stored and managed through Firebase Cloud </w:t>
      </w:r>
      <w:r w:rsidR="67CA3F4D">
        <w:rPr/>
        <w:t>Firestore</w:t>
      </w:r>
      <w:r w:rsidR="67CA3F4D">
        <w:rPr/>
        <w:t>, a cloud-based NoSQL database that allows real-time synchronization while keeping user information secure and private.</w:t>
      </w:r>
      <w:r w:rsidR="5D49F1ED">
        <w:rPr/>
        <w:t xml:space="preserve"> The security in </w:t>
      </w:r>
      <w:r w:rsidR="5D49F1ED">
        <w:rPr/>
        <w:t>Firestore</w:t>
      </w:r>
      <w:r w:rsidR="5D49F1ED">
        <w:rPr/>
        <w:t xml:space="preserve"> is controlled using Firebase Security Rules, which act as protective filters for all data requests</w:t>
      </w:r>
      <w:r w:rsidR="58EE8609">
        <w:rPr/>
        <w:t>, t</w:t>
      </w:r>
      <w:r w:rsidR="5D49F1ED">
        <w:rPr/>
        <w:t>hese</w:t>
      </w:r>
      <w:r w:rsidR="5D49F1ED">
        <w:rPr/>
        <w:t xml:space="preserve"> rules make sure that only authenticated users can read or </w:t>
      </w:r>
      <w:r w:rsidR="2636E9B6">
        <w:rPr/>
        <w:t>write</w:t>
      </w:r>
      <w:r w:rsidR="5D49F1ED">
        <w:rPr/>
        <w:t xml:space="preserve"> their own data. Additionally, all data stored in </w:t>
      </w:r>
      <w:r w:rsidR="5D49F1ED">
        <w:rPr/>
        <w:t>Firestore</w:t>
      </w:r>
      <w:r w:rsidR="5D49F1ED">
        <w:rPr/>
        <w:t xml:space="preserve"> and Firebase Cloud Storage is encrypted both in transit and at rest, using strong AES-256 encryption which means that even if someone intercepts the data or gains access to the storage, it will remain unreadable and protected</w:t>
      </w:r>
      <w:r w:rsidR="3CFBD2D4">
        <w:rPr/>
        <w:t xml:space="preserve">, Together, these measures make </w:t>
      </w:r>
      <w:r w:rsidR="569333B2">
        <w:rPr/>
        <w:t>Feel-o</w:t>
      </w:r>
      <w:r w:rsidR="3CFBD2D4">
        <w:rPr/>
        <w:t>’s</w:t>
      </w:r>
      <w:r w:rsidR="3CFBD2D4">
        <w:rPr/>
        <w:t xml:space="preserve"> database not only functional and efficient but also secure and trustworthy.</w:t>
      </w:r>
    </w:p>
    <w:p w:rsidR="4EC78B24" w:rsidP="3E3C9039" w:rsidRDefault="4EC78B24" w14:paraId="7A7760A8" w14:textId="778A7477">
      <w:pPr>
        <w:pStyle w:val="Normal"/>
        <w:spacing w:line="276" w:lineRule="auto"/>
      </w:pPr>
    </w:p>
    <w:p w:rsidR="4EC78B24" w:rsidP="3E3C9039" w:rsidRDefault="4EC78B24" w14:paraId="1C9D6BC2" w14:textId="2F5D9B06">
      <w:pPr>
        <w:spacing w:line="276" w:lineRule="auto"/>
        <w:rPr>
          <w:rFonts w:ascii="Calibri" w:hAnsi="Calibri" w:eastAsia="Calibri" w:cs="Calibri"/>
        </w:rPr>
      </w:pPr>
    </w:p>
    <w:p w:rsidR="4EC78B24" w:rsidP="3E3C9039" w:rsidRDefault="4EC78B24" w14:paraId="22A86F3A" w14:textId="6118FA46">
      <w:pPr>
        <w:pStyle w:val="Normal"/>
        <w:spacing w:line="276" w:lineRule="auto"/>
      </w:pPr>
    </w:p>
    <w:p w:rsidR="4EC78B24" w:rsidP="3E3C9039" w:rsidRDefault="4EC78B24" w14:paraId="16D8CEB6" w14:textId="1B19F263">
      <w:pPr>
        <w:pStyle w:val="Normal"/>
        <w:spacing w:line="276" w:lineRule="auto"/>
      </w:pPr>
    </w:p>
    <w:p w:rsidR="4EC78B24" w:rsidP="3E3C9039" w:rsidRDefault="4EC78B24" w14:paraId="4D32CC58" w14:textId="5CE9D9B7">
      <w:pPr>
        <w:pStyle w:val="Normal"/>
        <w:spacing w:line="276" w:lineRule="auto"/>
      </w:pPr>
    </w:p>
    <w:p w:rsidR="4EC78B24" w:rsidP="3E3C9039" w:rsidRDefault="4EC78B24" w14:paraId="5AA35BC4" w14:textId="1140B29E">
      <w:pPr>
        <w:pStyle w:val="Normal"/>
        <w:spacing w:line="276" w:lineRule="auto"/>
      </w:pPr>
    </w:p>
    <w:p w:rsidR="4EC78B24" w:rsidP="3E3C9039" w:rsidRDefault="4EC78B24" w14:paraId="05C1FC6F" w14:textId="648CB271">
      <w:pPr>
        <w:pStyle w:val="Normal"/>
        <w:spacing w:line="276" w:lineRule="auto"/>
      </w:pPr>
    </w:p>
    <w:p w:rsidR="4EC78B24" w:rsidP="3E3C9039" w:rsidRDefault="4EC78B24" w14:paraId="550B0766" w14:textId="61FCC6CB">
      <w:pPr>
        <w:pStyle w:val="Normal"/>
        <w:spacing w:line="276" w:lineRule="auto"/>
      </w:pPr>
    </w:p>
    <w:p w:rsidR="4EC78B24" w:rsidP="3E3C9039" w:rsidRDefault="4EC78B24" w14:paraId="379BB8DA" w14:textId="64D1CAD3">
      <w:pPr>
        <w:spacing w:line="276" w:lineRule="auto"/>
      </w:pPr>
    </w:p>
    <w:p w:rsidRPr="005113CF" w:rsidR="001F6CF0" w:rsidP="3E3C9039" w:rsidRDefault="001F6CF0" w14:paraId="6E57C01B" w14:textId="77777777">
      <w:pPr>
        <w:autoSpaceDE w:val="0"/>
        <w:autoSpaceDN w:val="0"/>
        <w:adjustRightInd w:val="0"/>
        <w:spacing w:after="0" w:line="276" w:lineRule="auto"/>
        <w:jc w:val="both"/>
      </w:pPr>
    </w:p>
    <w:p w:rsidR="00BD0A0C" w:rsidP="3E3C9039" w:rsidRDefault="00BD0A0C" w14:paraId="40A287D8"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bookmarkStart w:name="_Toc277009099" w:id="631"/>
      <w:r>
        <w:br w:type="page"/>
      </w:r>
    </w:p>
    <w:p w:rsidR="00042D7A" w:rsidP="3E3C9039" w:rsidRDefault="00042D7A" w14:paraId="36423CB7" w14:textId="77777777">
      <w:pPr>
        <w:pStyle w:val="Heading1"/>
        <w:numPr>
          <w:ilvl w:val="0"/>
          <w:numId w:val="1"/>
        </w:numPr>
        <w:spacing w:before="360" w:after="240" w:line="276" w:lineRule="auto"/>
        <w:rPr/>
      </w:pPr>
      <w:bookmarkStart w:name="_Toc461323147" w:id="677573936"/>
      <w:r w:rsidR="05BB55F1">
        <w:rPr/>
        <w:t>Implementation</w:t>
      </w:r>
      <w:bookmarkEnd w:id="631"/>
      <w:bookmarkEnd w:id="677573936"/>
    </w:p>
    <w:p w:rsidR="0010444D" w:rsidP="3E3C9039" w:rsidRDefault="0010444D" w14:paraId="19BEE5D6" w14:textId="77777777">
      <w:pPr>
        <w:pStyle w:val="Heading2"/>
        <w:numPr>
          <w:ilvl w:val="1"/>
          <w:numId w:val="1"/>
        </w:numPr>
        <w:spacing w:before="240" w:after="240" w:line="276" w:lineRule="auto"/>
        <w:ind w:left="1134" w:hanging="283"/>
        <w:rPr>
          <w:color w:val="365F91" w:themeColor="accent1" w:themeShade="BF"/>
        </w:rPr>
      </w:pPr>
      <w:bookmarkStart w:name="_Toc1187780076" w:id="521159652"/>
      <w:r w:rsidRPr="3E3C9039" w:rsidR="15676503">
        <w:rPr>
          <w:color w:val="365F91" w:themeColor="accent1" w:themeTint="FF" w:themeShade="BF"/>
        </w:rPr>
        <w:t>Hardware/software used</w:t>
      </w:r>
      <w:bookmarkEnd w:id="521159652"/>
    </w:p>
    <w:p w:rsidR="0010444D" w:rsidP="3E3C9039" w:rsidRDefault="0010444D" w14:paraId="4B84025B" w14:textId="77777777">
      <w:pPr>
        <w:pStyle w:val="BodyText"/>
        <w:spacing w:line="276" w:lineRule="auto"/>
        <w:jc w:val="both"/>
      </w:pPr>
      <w:r w:rsidR="15676503">
        <w:rPr/>
        <w:t xml:space="preserve">&lt; </w:t>
      </w:r>
      <w:r w:rsidRPr="3E3C9039" w:rsidR="15676503">
        <w:rPr>
          <w:b w:val="1"/>
          <w:bCs w:val="1"/>
        </w:rPr>
        <w:t>ToDo</w:t>
      </w:r>
      <w:r w:rsidRPr="3E3C9039" w:rsidR="15676503">
        <w:rPr>
          <w:b w:val="1"/>
          <w:bCs w:val="1"/>
        </w:rPr>
        <w:t>:</w:t>
      </w:r>
      <w:r w:rsidR="15676503">
        <w:rPr/>
        <w:t xml:space="preserve"> </w:t>
      </w:r>
    </w:p>
    <w:p w:rsidR="0010444D" w:rsidP="3E3C9039" w:rsidRDefault="0010444D" w14:paraId="225B3F11" w14:textId="3CA56356">
      <w:pPr>
        <w:pStyle w:val="ListParagraph"/>
        <w:numPr>
          <w:ilvl w:val="0"/>
          <w:numId w:val="14"/>
        </w:numPr>
        <w:autoSpaceDE w:val="0"/>
        <w:autoSpaceDN w:val="0"/>
        <w:adjustRightInd w:val="0"/>
        <w:spacing w:after="0" w:line="276" w:lineRule="auto"/>
        <w:jc w:val="both"/>
        <w:rPr/>
      </w:pPr>
      <w:r w:rsidR="15676503">
        <w:rPr/>
        <w:t>List</w:t>
      </w:r>
      <w:r w:rsidR="2BE649E2">
        <w:rPr/>
        <w:t xml:space="preserve"> in a table</w:t>
      </w:r>
      <w:r w:rsidR="15676503">
        <w:rPr/>
        <w:t xml:space="preserve"> and </w:t>
      </w:r>
      <w:r w:rsidR="2BE649E2">
        <w:rPr/>
        <w:t>justify</w:t>
      </w:r>
      <w:r w:rsidR="2BE649E2">
        <w:rPr/>
        <w:t xml:space="preserve"> </w:t>
      </w:r>
      <w:r w:rsidR="15676503">
        <w:rPr/>
        <w:t>the hardware/software platforms and tools</w:t>
      </w:r>
      <w:r w:rsidR="15676503">
        <w:rPr/>
        <w:t xml:space="preserve"> </w:t>
      </w:r>
      <w:r w:rsidR="15676503">
        <w:rPr/>
        <w:t>used for the design and implementation</w:t>
      </w:r>
      <w:r w:rsidR="15676503">
        <w:rPr/>
        <w:t>.</w:t>
      </w:r>
    </w:p>
    <w:p w:rsidR="00AC4C76" w:rsidP="3E3C9039" w:rsidRDefault="00AC4C76" w14:paraId="55DD4656" w14:textId="2FE0AE50">
      <w:pPr>
        <w:pStyle w:val="ListParagraph"/>
        <w:numPr>
          <w:ilvl w:val="0"/>
          <w:numId w:val="4"/>
        </w:numPr>
        <w:autoSpaceDE w:val="0"/>
        <w:autoSpaceDN w:val="0"/>
        <w:adjustRightInd w:val="0"/>
        <w:spacing w:after="0" w:line="276" w:lineRule="auto"/>
        <w:jc w:val="both"/>
        <w:rPr/>
      </w:pPr>
      <w:r w:rsidR="189783BE">
        <w:rPr/>
        <w:t>Explain why each technology was chosen and its role within the architecture.</w:t>
      </w:r>
    </w:p>
    <w:p w:rsidR="0010444D" w:rsidP="3E3C9039" w:rsidRDefault="0010444D" w14:paraId="33E92432" w14:textId="2928D886">
      <w:pPr>
        <w:pStyle w:val="ListParagraph"/>
        <w:numPr>
          <w:ilvl w:val="0"/>
          <w:numId w:val="4"/>
        </w:numPr>
        <w:autoSpaceDE w:val="0"/>
        <w:autoSpaceDN w:val="0"/>
        <w:adjustRightInd w:val="0"/>
        <w:spacing w:after="0" w:line="276" w:lineRule="auto"/>
        <w:jc w:val="both"/>
        <w:rPr/>
      </w:pPr>
      <w:r w:rsidR="15676503">
        <w:rPr/>
        <w:t>Provide links to relevant documentation for each hardware or software component.</w:t>
      </w:r>
      <w:r w:rsidR="7205335B">
        <w:rPr/>
        <w:t xml:space="preserve"> </w:t>
      </w:r>
    </w:p>
    <w:p w:rsidR="0010444D" w:rsidP="3E3C9039" w:rsidRDefault="0010444D" w14:paraId="58AA158B" w14:textId="77777777">
      <w:pPr>
        <w:pStyle w:val="BodyText"/>
        <w:spacing w:line="276" w:lineRule="auto"/>
        <w:jc w:val="both"/>
      </w:pPr>
      <w:r w:rsidR="15676503">
        <w:rPr/>
        <w:t>/&gt;</w:t>
      </w:r>
    </w:p>
    <w:p w:rsidR="006A33DB" w:rsidP="3E3C9039" w:rsidRDefault="006A33DB" w14:paraId="45169565" w14:textId="191BCA22">
      <w:pPr>
        <w:pStyle w:val="BodyText"/>
        <w:spacing w:line="276" w:lineRule="auto"/>
        <w:jc w:val="both"/>
      </w:pPr>
      <w:r w:rsidR="003C4635">
        <w:rPr/>
        <w:t xml:space="preserve">The development of </w:t>
      </w:r>
      <w:r w:rsidR="569333B2">
        <w:rPr/>
        <w:t>Feel-o</w:t>
      </w:r>
      <w:r w:rsidR="003C4635">
        <w:rPr/>
        <w:t xml:space="preserve"> </w:t>
      </w:r>
      <w:r w:rsidR="003C4635">
        <w:rPr/>
        <w:t>required</w:t>
      </w:r>
      <w:r w:rsidR="003C4635">
        <w:rPr/>
        <w:t xml:space="preserve"> a combination of software tools for design, animation, programming, and collaboration. Table </w:t>
      </w:r>
      <w:r w:rsidR="181F634E">
        <w:rPr/>
        <w:t>9</w:t>
      </w:r>
      <w:r w:rsidR="003C4635">
        <w:rPr/>
        <w:t xml:space="preserve"> lists all hardware and software platforms used throughout the project, along with their justifications and official documentation sources.</w:t>
      </w:r>
    </w:p>
    <w:p w:rsidRPr="00B60812" w:rsidR="00BD5583" w:rsidP="3E3C9039" w:rsidRDefault="00BD5583" w14:paraId="2BBE3E17" w14:textId="7E3DF3A6">
      <w:pPr>
        <w:pStyle w:val="Caption"/>
        <w:spacing w:before="120" w:after="120" w:line="276" w:lineRule="auto"/>
        <w:rPr>
          <w:color w:val="1F497D" w:themeColor="text2"/>
          <w:sz w:val="22"/>
          <w:szCs w:val="22"/>
        </w:rPr>
      </w:pPr>
      <w:bookmarkStart w:name="_Toc116069842" w:id="634"/>
      <w:bookmarkStart w:name="_Toc213468613" w:id="635"/>
      <w:r w:rsidRPr="3E3C9039" w:rsidR="6FD6125A">
        <w:rPr>
          <w:color w:val="1F497D" w:themeColor="text2" w:themeTint="FF" w:themeShade="FF"/>
          <w:sz w:val="22"/>
          <w:szCs w:val="22"/>
        </w:rPr>
        <w:t xml:space="preserve">Table </w:t>
      </w:r>
      <w:r>
        <w:fldChar w:fldCharType="begin"/>
      </w:r>
      <w:r w:rsidRPr="3E3C9039">
        <w:rPr>
          <w:color w:val="1F497D" w:themeColor="text2" w:themeTint="FF" w:themeShade="FF"/>
          <w:sz w:val="22"/>
          <w:szCs w:val="22"/>
        </w:rPr>
        <w:instrText xml:space="preserve"> SEQ Table \* ARABIC </w:instrText>
      </w:r>
      <w:r w:rsidRPr="3E3C9039">
        <w:rPr>
          <w:color w:val="1F497D" w:themeColor="text2" w:themeTint="FF" w:themeShade="FF"/>
        </w:rPr>
        <w:fldChar w:fldCharType="separate"/>
      </w:r>
      <w:r w:rsidRPr="3E3C9039" w:rsidR="0A1D265A">
        <w:rPr>
          <w:noProof/>
          <w:color w:val="1F497D" w:themeColor="text2" w:themeTint="FF" w:themeShade="FF"/>
          <w:sz w:val="22"/>
          <w:szCs w:val="22"/>
        </w:rPr>
        <w:t>9</w:t>
      </w:r>
      <w:r>
        <w:fldChar w:fldCharType="end"/>
      </w:r>
      <w:r w:rsidRPr="3E3C9039" w:rsidR="6FD6125A">
        <w:rPr>
          <w:color w:val="1F497D" w:themeColor="text2" w:themeTint="FF" w:themeShade="FF"/>
          <w:sz w:val="22"/>
          <w:szCs w:val="22"/>
        </w:rPr>
        <w:t xml:space="preserve">. </w:t>
      </w:r>
      <w:r w:rsidRPr="3E3C9039" w:rsidR="6FD6125A">
        <w:rPr>
          <w:color w:val="1F497D" w:themeColor="text2" w:themeTint="FF" w:themeShade="FF"/>
          <w:sz w:val="22"/>
          <w:szCs w:val="22"/>
        </w:rPr>
        <w:t>Hardware/software to be used</w:t>
      </w:r>
      <w:bookmarkEnd w:id="634"/>
      <w:bookmarkEnd w:id="635"/>
    </w:p>
    <w:tbl>
      <w:tblPr>
        <w:tblStyle w:val="LightGrid-Accent11"/>
        <w:tblW w:w="9629" w:type="dxa"/>
        <w:tblLayout w:type="fixed"/>
        <w:tblLook w:val="04A0" w:firstRow="1" w:lastRow="0" w:firstColumn="1" w:lastColumn="0" w:noHBand="0" w:noVBand="1"/>
      </w:tblPr>
      <w:tblGrid>
        <w:gridCol w:w="2330"/>
        <w:gridCol w:w="7299"/>
      </w:tblGrid>
      <w:tr w:rsidRPr="00C01B29" w:rsidR="006A33DB" w:rsidTr="3E3C9039" w14:paraId="7A80734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tcPr>
          <w:p w:rsidRPr="00C01B29" w:rsidR="006A33DB" w:rsidP="3E3C9039" w:rsidRDefault="006A33DB" w14:paraId="699609A7" w14:textId="77777777">
            <w:pPr>
              <w:spacing w:line="276" w:lineRule="auto"/>
            </w:pPr>
            <w:r w:rsidR="003C4635">
              <w:rPr/>
              <w:t xml:space="preserve">HW/SW details </w:t>
            </w:r>
          </w:p>
        </w:tc>
        <w:tc>
          <w:tcPr>
            <w:cnfStyle w:val="000000000000" w:firstRow="0" w:lastRow="0" w:firstColumn="0" w:lastColumn="0" w:oddVBand="0" w:evenVBand="0" w:oddHBand="0" w:evenHBand="0" w:firstRowFirstColumn="0" w:firstRowLastColumn="0" w:lastRowFirstColumn="0" w:lastRowLastColumn="0"/>
            <w:tcW w:w="7299" w:type="dxa"/>
            <w:tcMar/>
          </w:tcPr>
          <w:p w:rsidRPr="00C01B29" w:rsidR="006A33DB" w:rsidP="3E3C9039" w:rsidRDefault="006A33DB" w14:paraId="3BFD2BA7" w14:textId="77777777">
            <w:pPr>
              <w:spacing w:line="276" w:lineRule="auto"/>
              <w:cnfStyle w:val="100000000000" w:firstRow="1" w:lastRow="0" w:firstColumn="0" w:lastColumn="0" w:oddVBand="0" w:evenVBand="0" w:oddHBand="0" w:evenHBand="0" w:firstRowFirstColumn="0" w:firstRowLastColumn="0" w:lastRowFirstColumn="0" w:lastRowLastColumn="0"/>
            </w:pPr>
            <w:r w:rsidR="003C4635">
              <w:rPr/>
              <w:t xml:space="preserve">Justifications </w:t>
            </w:r>
          </w:p>
        </w:tc>
      </w:tr>
      <w:tr w:rsidRPr="00C01B29" w:rsidR="006A33DB" w:rsidTr="3E3C9039" w14:paraId="6DA6FE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Pr="00153953" w:rsidR="006A33DB" w:rsidP="3E3C9039" w:rsidRDefault="006A33DB" w14:paraId="2CD3E4FB" w14:textId="77777777">
            <w:pPr>
              <w:tabs>
                <w:tab w:val="left" w:pos="1279"/>
              </w:tabs>
              <w:spacing w:line="276" w:lineRule="auto"/>
              <w:jc w:val="center"/>
              <w:rPr>
                <w:rFonts w:cs="Calibri" w:cstheme="minorAscii"/>
              </w:rPr>
            </w:pPr>
            <w:r w:rsidR="003C4635">
              <w:drawing>
                <wp:inline wp14:editId="24CFFCFF" wp14:anchorId="4644BF78">
                  <wp:extent cx="753963" cy="274320"/>
                  <wp:effectExtent l="0" t="0" r="8255" b="0"/>
                  <wp:docPr id="745722575" name="Picture 3" descr="A black and grey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45722575" name="Picture 3" descr="A black and grey logo&#10;&#10;AI-generated content may be incorrect."/>
                          <pic:cNvPicPr>
                            <a:picLocks noChangeAspect="1" noChangeArrowheads="1"/>
                          </pic:cNvPicPr>
                        </pic:nvPicPr>
                        <pic:blipFill>
                          <a:blip xmlns:r="http://schemas.openxmlformats.org/officeDocument/2006/relationships" r:embed="rId83" cstate="print">
                            <a:extLst>
                              <a:ext uri="{28A0092B-C50C-407E-A947-70E740481C1C}">
                                <a14:useLocalDpi xmlns:a14="http://schemas.microsoft.com/office/drawing/2010/main" val="0"/>
                              </a:ext>
                            </a:extLst>
                          </a:blip>
                          <a:srcRect/>
                          <a:stretch>
                            <a:fillRect/>
                          </a:stretch>
                        </pic:blipFill>
                        <pic:spPr bwMode="auto">
                          <a:xfrm>
                            <a:off x="0" y="0"/>
                            <a:ext cx="753963" cy="27432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006A33DB" w:rsidP="3E3C9039" w:rsidRDefault="006A33DB" w14:paraId="580437D7" w14:textId="2FD11DB1">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 xml:space="preserve">Unity </w:t>
            </w:r>
            <w:r w:rsidRPr="3E3C9039" w:rsidR="003C4635">
              <w:rPr>
                <w:rFonts w:cs="Calibri" w:cstheme="minorAscii"/>
              </w:rPr>
              <w:t xml:space="preserve">is </w:t>
            </w:r>
            <w:r w:rsidRPr="3E3C9039" w:rsidR="003C4635">
              <w:rPr>
                <w:rFonts w:cs="Calibri" w:cstheme="minorAscii"/>
              </w:rPr>
              <w:t>as</w:t>
            </w:r>
            <w:r w:rsidRPr="3E3C9039" w:rsidR="003C4635">
              <w:rPr>
                <w:rFonts w:cs="Calibri" w:cstheme="minorAscii"/>
              </w:rPr>
              <w:t xml:space="preserve"> the main game engine to build, test, and deploy </w:t>
            </w:r>
            <w:r w:rsidRPr="3E3C9039" w:rsidR="569333B2">
              <w:rPr>
                <w:rFonts w:cs="Calibri" w:cstheme="minorAscii"/>
              </w:rPr>
              <w:t>Feel-o</w:t>
            </w:r>
            <w:r w:rsidRPr="3E3C9039" w:rsidR="003C4635">
              <w:rPr>
                <w:rFonts w:cs="Calibri" w:cstheme="minorAscii"/>
              </w:rPr>
              <w:t>. It supports both 2D and 3D environments</w:t>
            </w:r>
            <w:r w:rsidRPr="3E3C9039" w:rsidR="003C4635">
              <w:rPr>
                <w:rFonts w:cs="Calibri" w:cstheme="minorAscii"/>
              </w:rPr>
              <w:t xml:space="preserve">. </w:t>
            </w:r>
          </w:p>
          <w:p w:rsidRPr="002E1636" w:rsidR="006A33DB" w:rsidP="3E3C9039" w:rsidRDefault="006A33DB" w14:paraId="34DF17F6"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hyperlink r:id="Rd3012c085fe34978">
              <w:r w:rsidRPr="3E3C9039" w:rsidR="003C4635">
                <w:rPr>
                  <w:rStyle w:val="Hyperlink"/>
                  <w:rFonts w:cs="Calibri" w:cstheme="minorAscii"/>
                </w:rPr>
                <w:t>https://docs.unity.com/en-us</w:t>
              </w:r>
            </w:hyperlink>
            <w:r w:rsidRPr="3E3C9039" w:rsidR="003C4635">
              <w:rPr>
                <w:rFonts w:cs="Calibri" w:cstheme="minorAscii"/>
              </w:rPr>
              <w:t xml:space="preserve"> </w:t>
            </w:r>
          </w:p>
        </w:tc>
      </w:tr>
      <w:tr w:rsidRPr="00C01B29" w:rsidR="006A33DB" w:rsidTr="3E3C9039" w14:paraId="4EC4429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3A812ECF" w14:textId="77777777">
            <w:pPr>
              <w:spacing w:line="276" w:lineRule="auto"/>
              <w:jc w:val="center"/>
              <w:rPr>
                <w:b w:val="0"/>
                <w:bCs w:val="0"/>
              </w:rPr>
            </w:pPr>
          </w:p>
          <w:p w:rsidR="006A33DB" w:rsidP="3E3C9039" w:rsidRDefault="006A33DB" w14:paraId="08ED9A23" w14:textId="77777777">
            <w:pPr>
              <w:spacing w:line="276" w:lineRule="auto"/>
              <w:jc w:val="center"/>
              <w:rPr>
                <w:b w:val="0"/>
                <w:bCs w:val="0"/>
              </w:rPr>
            </w:pPr>
            <w:r w:rsidR="003C4635">
              <w:drawing>
                <wp:inline wp14:editId="4CF0280B" wp14:anchorId="773C485F">
                  <wp:extent cx="274320" cy="274320"/>
                  <wp:effectExtent l="0" t="0" r="0" b="0"/>
                  <wp:docPr id="1512951793" name="Picture 8" descr="VS Code icon"/>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25" descr="VS Code icon"/>
                          <pic:cNvPicPr>
                            <a:picLocks noChangeAspect="1" noChangeArrowheads="1"/>
                          </pic:cNvPicPr>
                        </pic:nvPicPr>
                        <pic:blipFill>
                          <a:blip xmlns:r="http://schemas.openxmlformats.org/officeDocument/2006/relationships" r:embed="rId8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3C4635">
              <w:rPr/>
              <w:t xml:space="preserve">    </w:t>
            </w:r>
            <w:r w:rsidR="003C4635">
              <w:drawing>
                <wp:inline wp14:editId="22601EBE" wp14:anchorId="5654D385">
                  <wp:extent cx="487694" cy="274320"/>
                  <wp:effectExtent l="0" t="0" r="0" b="0"/>
                  <wp:docPr id="1135789167" name="Picture 12" descr="Visual Studio logo and symbol, meaning, history, P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42" descr="Visual Studio logo and symbol, meaning, history, PNG"/>
                          <pic:cNvPicPr>
                            <a:picLocks noChangeAspect="1" noChangeArrowheads="1"/>
                          </pic:cNvPicPr>
                        </pic:nvPicPr>
                        <pic:blipFill>
                          <a:blip xmlns:r="http://schemas.openxmlformats.org/officeDocument/2006/relationships" r:embed="rId86" cstate="print">
                            <a:extLst>
                              <a:ext uri="{28A0092B-C50C-407E-A947-70E740481C1C}">
                                <a14:useLocalDpi xmlns:a14="http://schemas.microsoft.com/office/drawing/2010/main" val="0"/>
                              </a:ext>
                            </a:extLst>
                          </a:blip>
                          <a:srcRect/>
                          <a:stretch>
                            <a:fillRect/>
                          </a:stretch>
                        </pic:blipFill>
                        <pic:spPr bwMode="auto">
                          <a:xfrm>
                            <a:off x="0" y="0"/>
                            <a:ext cx="487694" cy="274320"/>
                          </a:xfrm>
                          <a:prstGeom prst="rect">
                            <a:avLst/>
                          </a:prstGeom>
                          <a:noFill/>
                          <a:ln>
                            <a:noFill/>
                          </a:ln>
                        </pic:spPr>
                      </pic:pic>
                    </a:graphicData>
                  </a:graphic>
                </wp:inline>
              </w:drawing>
            </w:r>
          </w:p>
          <w:p w:rsidRPr="002E1636" w:rsidR="006A33DB" w:rsidP="3E3C9039" w:rsidRDefault="006A33DB" w14:paraId="1E3EE983" w14:textId="77777777">
            <w:pPr>
              <w:spacing w:line="276" w:lineRule="auto"/>
              <w:jc w:val="center"/>
              <w:rPr>
                <w:rFonts w:cs="Calibri" w:cstheme="minorAscii"/>
                <w:b w:val="0"/>
                <w:bCs w:val="0"/>
              </w:rPr>
            </w:pP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6E91144A"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003C4635">
              <w:rPr>
                <w:rFonts w:cs="Calibri" w:cstheme="minorAscii"/>
              </w:rPr>
              <w:t>Visual Studio code &amp; Microsoft Visual Studio are used</w:t>
            </w:r>
            <w:r w:rsidRPr="3E3C9039" w:rsidR="003C4635">
              <w:rPr>
                <w:rFonts w:cs="Calibri" w:cstheme="minorAscii"/>
              </w:rPr>
              <w:t xml:space="preserve"> as the integrated development environment (IDE) for writing and debugging C# scripts within Unity. </w:t>
            </w:r>
            <w:r w:rsidRPr="3E3C9039" w:rsidR="003C4635">
              <w:rPr>
                <w:rFonts w:cs="Calibri" w:cstheme="minorAscii"/>
              </w:rPr>
              <w:t>They offer</w:t>
            </w:r>
            <w:r w:rsidRPr="3E3C9039" w:rsidR="003C4635">
              <w:rPr>
                <w:rFonts w:cs="Calibri" w:cstheme="minorAscii"/>
              </w:rPr>
              <w:t xml:space="preserve"> seamless Unity integration.</w:t>
            </w:r>
            <w:r w:rsidRPr="3E3C9039" w:rsidR="003C4635">
              <w:rPr>
                <w:rFonts w:cs="Calibri" w:cstheme="minorAscii"/>
              </w:rPr>
              <w:t xml:space="preserve"> </w:t>
            </w:r>
            <w:r>
              <w:br/>
            </w:r>
            <w:hyperlink r:id="R6720247b40994d96">
              <w:r w:rsidRPr="3E3C9039" w:rsidR="003C4635">
                <w:rPr>
                  <w:rStyle w:val="Hyperlink"/>
                  <w:rFonts w:cs="Calibri" w:cstheme="minorAscii"/>
                </w:rPr>
                <w:t>https://learn.microsoft.com/en-us/visualstudio/gamedev/unity/get-started/visual-studio-tools-for-unity?pivots=windows</w:t>
              </w:r>
            </w:hyperlink>
            <w:r w:rsidRPr="3E3C9039" w:rsidR="003C4635">
              <w:rPr>
                <w:rFonts w:cs="Calibri" w:cstheme="minorAscii"/>
              </w:rPr>
              <w:t xml:space="preserve"> </w:t>
            </w:r>
            <w:r>
              <w:br/>
            </w:r>
            <w:hyperlink r:id="Ree339ba838a64c6e">
              <w:r w:rsidRPr="3E3C9039" w:rsidR="003C4635">
                <w:rPr>
                  <w:rStyle w:val="Hyperlink"/>
                  <w:rFonts w:cs="Calibri" w:cstheme="minorAscii"/>
                </w:rPr>
                <w:t>https://code.visualstudio.com/docs/other/unity</w:t>
              </w:r>
            </w:hyperlink>
            <w:r w:rsidRPr="3E3C9039" w:rsidR="003C4635">
              <w:rPr>
                <w:rFonts w:cs="Calibri" w:cstheme="minorAscii"/>
              </w:rPr>
              <w:t xml:space="preserve"> </w:t>
            </w:r>
          </w:p>
        </w:tc>
      </w:tr>
      <w:tr w:rsidRPr="00C01B29" w:rsidR="006A33DB" w:rsidTr="3E3C9039" w14:paraId="2BD3C0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5A3B36F4" w14:textId="77777777">
            <w:pPr>
              <w:spacing w:line="276" w:lineRule="auto"/>
              <w:jc w:val="center"/>
              <w:rPr>
                <w:rFonts w:cs="Calibri" w:cstheme="minorAscii"/>
                <w:b w:val="0"/>
                <w:bCs w:val="0"/>
              </w:rPr>
            </w:pPr>
            <w:r w:rsidR="003C4635">
              <w:drawing>
                <wp:inline wp14:editId="1339A586" wp14:anchorId="2A73730A">
                  <wp:extent cx="914400" cy="457200"/>
                  <wp:effectExtent l="0" t="0" r="0" b="0"/>
                  <wp:docPr id="1770186618" name="Picture 13" descr="Sims Icon, Game Logo, Video Transparent P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44" descr="Sims Icon, Game Logo, Video Transparent PNG"/>
                          <pic:cNvPicPr>
                            <a:picLocks noChangeAspect="1" noChangeArrowheads="1"/>
                          </pic:cNvPicPr>
                        </pic:nvPicPr>
                        <pic:blipFill>
                          <a:blip xmlns:r="http://schemas.openxmlformats.org/officeDocument/2006/relationships" r:embed="rId89" cstate="print">
                            <a:extLst>
                              <a:ext uri="{28A0092B-C50C-407E-A947-70E740481C1C}">
                                <a14:useLocalDpi xmlns:a14="http://schemas.microsoft.com/office/drawing/2010/main" val="0"/>
                              </a:ext>
                            </a:extLst>
                          </a:blip>
                          <a:srcRect/>
                          <a:stretch>
                            <a:fillRect/>
                          </a:stretch>
                        </pic:blipFill>
                        <pic:spPr bwMode="auto">
                          <a:xfrm>
                            <a:off x="0" y="0"/>
                            <a:ext cx="914400" cy="45720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2CB80CE7"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Sims 4 is u</w:t>
            </w:r>
            <w:r w:rsidRPr="3E3C9039" w:rsidR="003C4635">
              <w:rPr>
                <w:rFonts w:cs="Calibri" w:cstheme="minorAscii"/>
              </w:rPr>
              <w:t xml:space="preserve">sed as a creative source for importing base 3D character models. Sims provides visually expressive avatars that </w:t>
            </w:r>
            <w:r w:rsidRPr="3E3C9039" w:rsidR="003C4635">
              <w:rPr>
                <w:rFonts w:cs="Calibri" w:cstheme="minorAscii"/>
              </w:rPr>
              <w:t>have been</w:t>
            </w:r>
            <w:r w:rsidRPr="3E3C9039" w:rsidR="003C4635">
              <w:rPr>
                <w:rFonts w:cs="Calibri" w:cstheme="minorAscii"/>
              </w:rPr>
              <w:t xml:space="preserve"> adapted for in-game emotional modeling.</w:t>
            </w:r>
            <w:r>
              <w:br/>
            </w:r>
            <w:hyperlink r:id="Rc0ed616c8cfe47b8">
              <w:r w:rsidRPr="3E3C9039" w:rsidR="003C4635">
                <w:rPr>
                  <w:rStyle w:val="Hyperlink"/>
                  <w:rFonts w:cs="Calibri" w:cstheme="minorAscii"/>
                </w:rPr>
                <w:t>https://www.ea.com/games/the-sims</w:t>
              </w:r>
            </w:hyperlink>
            <w:r w:rsidRPr="3E3C9039" w:rsidR="003C4635">
              <w:rPr>
                <w:rFonts w:cs="Calibri" w:cstheme="minorAscii"/>
              </w:rPr>
              <w:t xml:space="preserve"> </w:t>
            </w:r>
          </w:p>
        </w:tc>
      </w:tr>
      <w:tr w:rsidRPr="00C01B29" w:rsidR="006A33DB" w:rsidTr="3E3C9039" w14:paraId="18246E3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75956BFF" w14:textId="77777777">
            <w:pPr>
              <w:spacing w:line="276" w:lineRule="auto"/>
              <w:jc w:val="center"/>
              <w:rPr>
                <w:rFonts w:cs="Calibri" w:cstheme="minorAscii"/>
                <w:b w:val="0"/>
                <w:bCs w:val="0"/>
              </w:rPr>
            </w:pPr>
            <w:r w:rsidR="003C4635">
              <w:drawing>
                <wp:inline wp14:editId="35F07B6A" wp14:anchorId="6B90D0BA">
                  <wp:extent cx="914400" cy="274320"/>
                  <wp:effectExtent l="0" t="0" r="0" b="0"/>
                  <wp:docPr id="2046183751" name="Picture 16" descr="A black and white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46183751" name="Picture 16" descr="A black and white logo&#10;&#10;AI-generated content may be incorrect."/>
                          <pic:cNvPicPr>
                            <a:picLocks noChangeAspect="1" noChangeArrowheads="1"/>
                          </pic:cNvPicPr>
                        </pic:nvPicPr>
                        <pic:blipFill>
                          <a:blip xmlns:r="http://schemas.openxmlformats.org/officeDocument/2006/relationships" r:embed="rId91" cstate="print">
                            <a:extLst>
                              <a:ext uri="{28A0092B-C50C-407E-A947-70E740481C1C}">
                                <a14:useLocalDpi xmlns:a14="http://schemas.microsoft.com/office/drawing/2010/main" val="0"/>
                              </a:ext>
                            </a:extLst>
                          </a:blip>
                          <a:srcRect/>
                          <a:stretch>
                            <a:fillRect/>
                          </a:stretch>
                        </pic:blipFill>
                        <pic:spPr bwMode="auto">
                          <a:xfrm>
                            <a:off x="0" y="0"/>
                            <a:ext cx="914400" cy="274320"/>
                          </a:xfrm>
                          <a:prstGeom prst="rect">
                            <a:avLst/>
                          </a:prstGeom>
                          <a:noFill/>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006A33DB" w:rsidP="3E3C9039" w:rsidRDefault="006A33DB" w14:paraId="005CF9F8"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003C4635">
              <w:rPr>
                <w:rFonts w:cs="Calibri" w:cstheme="minorAscii"/>
              </w:rPr>
              <w:t>Mixamo</w:t>
            </w:r>
            <w:r w:rsidRPr="3E3C9039" w:rsidR="003C4635">
              <w:rPr>
                <w:rFonts w:cs="Calibri" w:cstheme="minorAscii"/>
              </w:rPr>
              <w:t xml:space="preserve"> is u</w:t>
            </w:r>
            <w:r w:rsidRPr="3E3C9039" w:rsidR="003C4635">
              <w:rPr>
                <w:rFonts w:cs="Calibri" w:cstheme="minorAscii"/>
              </w:rPr>
              <w:t xml:space="preserve">sed to generate realistic movement animations for the characters. </w:t>
            </w:r>
            <w:r w:rsidRPr="3E3C9039" w:rsidR="003C4635">
              <w:rPr>
                <w:rFonts w:cs="Calibri" w:cstheme="minorAscii"/>
              </w:rPr>
              <w:t>It</w:t>
            </w:r>
            <w:r w:rsidRPr="3E3C9039" w:rsidR="003C4635">
              <w:rPr>
                <w:rFonts w:cs="Calibri" w:cstheme="minorAscii"/>
              </w:rPr>
              <w:t xml:space="preserve"> offers pre-built, rigged animations that can be imported into Unity</w:t>
            </w:r>
            <w:r w:rsidRPr="3E3C9039" w:rsidR="003C4635">
              <w:rPr>
                <w:rFonts w:cs="Calibri" w:cstheme="minorAscii"/>
              </w:rPr>
              <w:t>.</w:t>
            </w:r>
          </w:p>
          <w:p w:rsidRPr="002E1636" w:rsidR="006A33DB" w:rsidP="3E3C9039" w:rsidRDefault="006A33DB" w14:paraId="09EE5AF7"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hyperlink w:anchor="/" r:id="R9ea461ba8870476c">
              <w:r w:rsidRPr="3E3C9039" w:rsidR="003C4635">
                <w:rPr>
                  <w:rStyle w:val="Hyperlink"/>
                  <w:rFonts w:cs="Calibri" w:cstheme="minorAscii"/>
                </w:rPr>
                <w:t>https://www.mixamo.com/#/</w:t>
              </w:r>
            </w:hyperlink>
            <w:r w:rsidRPr="3E3C9039" w:rsidR="003C4635">
              <w:rPr>
                <w:rFonts w:cs="Calibri" w:cstheme="minorAscii"/>
              </w:rPr>
              <w:t xml:space="preserve"> </w:t>
            </w:r>
          </w:p>
        </w:tc>
      </w:tr>
      <w:tr w:rsidRPr="00C01B29" w:rsidR="006A33DB" w:rsidTr="3E3C9039" w14:paraId="77C3A9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48A58DA3" w14:textId="77777777">
            <w:pPr>
              <w:spacing w:line="276" w:lineRule="auto"/>
              <w:jc w:val="center"/>
              <w:rPr>
                <w:rFonts w:cs="Calibri" w:cstheme="minorAscii"/>
                <w:b w:val="0"/>
                <w:bCs w:val="0"/>
              </w:rPr>
            </w:pPr>
            <w:r w:rsidR="003C4635">
              <w:drawing>
                <wp:inline wp14:editId="1EA27F8A" wp14:anchorId="1389E858">
                  <wp:extent cx="1020973" cy="274320"/>
                  <wp:effectExtent l="0" t="0" r="8255" b="0"/>
                  <wp:docPr id="587474258" name="Picture 17" descr="A blue and black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87474258" name="Picture 17" descr="A blue and black logo&#10;&#10;AI-generated content may be incorrect."/>
                          <pic:cNvPicPr>
                            <a:picLocks noChangeAspect="1" noChangeArrowheads="1"/>
                          </pic:cNvPicPr>
                        </pic:nvPicPr>
                        <pic:blipFill>
                          <a:blip xmlns:r="http://schemas.openxmlformats.org/officeDocument/2006/relationships" r:embed="rId93" cstate="print">
                            <a:extLst>
                              <a:ext uri="{28A0092B-C50C-407E-A947-70E740481C1C}">
                                <a14:useLocalDpi xmlns:a14="http://schemas.microsoft.com/office/drawing/2010/main" val="0"/>
                              </a:ext>
                            </a:extLst>
                          </a:blip>
                          <a:srcRect/>
                          <a:stretch>
                            <a:fillRect/>
                          </a:stretch>
                        </pic:blipFill>
                        <pic:spPr bwMode="auto">
                          <a:xfrm>
                            <a:off x="0" y="0"/>
                            <a:ext cx="1020973" cy="27432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12378A5C"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Blender</w:t>
            </w:r>
            <w:r w:rsidRPr="3E3C9039" w:rsidR="003C4635">
              <w:rPr>
                <w:rFonts w:cs="Calibri" w:cstheme="minorAscii"/>
              </w:rPr>
              <w:t xml:space="preserve"> is u</w:t>
            </w:r>
            <w:r w:rsidRPr="3E3C9039" w:rsidR="003C4635">
              <w:rPr>
                <w:rFonts w:cs="Calibri" w:cstheme="minorAscii"/>
              </w:rPr>
              <w:t>sed to model, customize, and refine character facial expressions and shapes before importing into Unity. Blender’s open-source 3D modeling tools support precision control of mesh and rigging.</w:t>
            </w:r>
            <w:r>
              <w:br/>
            </w:r>
            <w:hyperlink r:id="R8f8a6cb8b7524b21">
              <w:r w:rsidRPr="3E3C9039" w:rsidR="003C4635">
                <w:rPr>
                  <w:rStyle w:val="Hyperlink"/>
                  <w:rFonts w:cs="Calibri" w:cstheme="minorAscii"/>
                </w:rPr>
                <w:t>https://docs.blender.org/</w:t>
              </w:r>
            </w:hyperlink>
            <w:r w:rsidRPr="3E3C9039" w:rsidR="003C4635">
              <w:rPr>
                <w:rFonts w:cs="Calibri" w:cstheme="minorAscii"/>
              </w:rPr>
              <w:t xml:space="preserve"> </w:t>
            </w:r>
          </w:p>
        </w:tc>
      </w:tr>
      <w:tr w:rsidRPr="00C01B29" w:rsidR="006A33DB" w:rsidTr="3E3C9039" w14:paraId="7DF6315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2837BDC5" w14:textId="77777777">
            <w:pPr>
              <w:spacing w:line="276" w:lineRule="auto"/>
              <w:jc w:val="center"/>
              <w:rPr>
                <w:rFonts w:cs="Calibri" w:cstheme="minorAscii"/>
                <w:b w:val="0"/>
                <w:bCs w:val="0"/>
              </w:rPr>
            </w:pPr>
            <w:r w:rsidR="003C4635">
              <w:drawing>
                <wp:inline wp14:editId="70110C96" wp14:anchorId="0C6D1314">
                  <wp:extent cx="1063572" cy="365760"/>
                  <wp:effectExtent l="0" t="0" r="0" b="0"/>
                  <wp:docPr id="1050937953" name="Picture 18"/>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59"/>
                          <pic:cNvPicPr>
                            <a:picLocks noChangeAspect="1" noChangeArrowheads="1"/>
                          </pic:cNvPicPr>
                        </pic:nvPicPr>
                        <pic:blipFill>
                          <a:blip xmlns:r="http://schemas.openxmlformats.org/officeDocument/2006/relationships" r:embed="rId95" cstate="print">
                            <a:extLst>
                              <a:ext uri="{28A0092B-C50C-407E-A947-70E740481C1C}">
                                <a14:useLocalDpi xmlns:a14="http://schemas.microsoft.com/office/drawing/2010/main" val="0"/>
                              </a:ext>
                            </a:extLst>
                          </a:blip>
                          <a:srcRect/>
                          <a:stretch>
                            <a:fillRect/>
                          </a:stretch>
                        </pic:blipFill>
                        <pic:spPr bwMode="auto">
                          <a:xfrm>
                            <a:off x="0" y="0"/>
                            <a:ext cx="1063572" cy="36576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7D77F4C5"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003C4635">
              <w:rPr>
                <w:rFonts w:cs="Calibri" w:cstheme="minorAscii"/>
              </w:rPr>
              <w:t>Firebase</w:t>
            </w:r>
            <w:r w:rsidRPr="3E3C9039" w:rsidR="003C4635">
              <w:rPr>
                <w:rFonts w:cs="Calibri" w:cstheme="minorAscii"/>
              </w:rPr>
              <w:t xml:space="preserve"> is u</w:t>
            </w:r>
            <w:r w:rsidRPr="3E3C9039" w:rsidR="003C4635">
              <w:rPr>
                <w:rFonts w:cs="Calibri" w:cstheme="minorAscii"/>
              </w:rPr>
              <w:t>sed for authentication</w:t>
            </w:r>
            <w:r w:rsidRPr="3E3C9039" w:rsidR="003C4635">
              <w:rPr>
                <w:rFonts w:cs="Calibri" w:cstheme="minorAscii"/>
              </w:rPr>
              <w:t xml:space="preserve">, </w:t>
            </w:r>
            <w:r w:rsidRPr="3E3C9039" w:rsidR="003C4635">
              <w:rPr>
                <w:rFonts w:cs="Calibri" w:cstheme="minorAscii"/>
              </w:rPr>
              <w:t>database storage, and cloud integration. Ensures user data persistence (such as progress, preferences, and rewards).</w:t>
            </w:r>
            <w:r>
              <w:br/>
            </w:r>
            <w:hyperlink r:id="R54949a4844304755">
              <w:r w:rsidRPr="3E3C9039" w:rsidR="003C4635">
                <w:rPr>
                  <w:rStyle w:val="Hyperlink"/>
                  <w:rFonts w:cs="Calibri" w:cstheme="minorAscii"/>
                </w:rPr>
                <w:t>https://firebase.google.com/docs</w:t>
              </w:r>
            </w:hyperlink>
            <w:r w:rsidRPr="3E3C9039" w:rsidR="003C4635">
              <w:rPr>
                <w:rFonts w:cs="Calibri" w:cstheme="minorAscii"/>
              </w:rPr>
              <w:t xml:space="preserve"> </w:t>
            </w:r>
          </w:p>
        </w:tc>
      </w:tr>
      <w:tr w:rsidRPr="00C01B29" w:rsidR="006A33DB" w:rsidTr="3E3C9039" w14:paraId="131B78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68CF8F2D" w14:textId="77777777">
            <w:pPr>
              <w:spacing w:line="276" w:lineRule="auto"/>
              <w:jc w:val="center"/>
              <w:rPr>
                <w:rFonts w:cs="Calibri" w:cstheme="minorAscii"/>
                <w:b w:val="0"/>
                <w:bCs w:val="0"/>
              </w:rPr>
            </w:pPr>
            <w:r w:rsidR="003C4635">
              <w:drawing>
                <wp:inline wp14:editId="70F6694F" wp14:anchorId="3B1632A2">
                  <wp:extent cx="1121688" cy="274320"/>
                  <wp:effectExtent l="0" t="0" r="2540" b="0"/>
                  <wp:docPr id="1867388042" name="Picture 19" descr="A red and black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67388042" name="Picture 19" descr="A red and black logo&#10;&#10;AI-generated content may be incorrect."/>
                          <pic:cNvPicPr>
                            <a:picLocks noChangeAspect="1" noChangeArrowheads="1"/>
                          </pic:cNvPicPr>
                        </pic:nvPicPr>
                        <pic:blipFill>
                          <a:blip xmlns:r="http://schemas.openxmlformats.org/officeDocument/2006/relationships" r:embed="rId97" cstate="print">
                            <a:extLst>
                              <a:ext uri="{28A0092B-C50C-407E-A947-70E740481C1C}">
                                <a14:useLocalDpi xmlns:a14="http://schemas.microsoft.com/office/drawing/2010/main" val="0"/>
                              </a:ext>
                            </a:extLst>
                          </a:blip>
                          <a:srcRect/>
                          <a:stretch>
                            <a:fillRect/>
                          </a:stretch>
                        </pic:blipFill>
                        <pic:spPr bwMode="auto">
                          <a:xfrm>
                            <a:off x="0" y="0"/>
                            <a:ext cx="1121688" cy="27432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7DB49094"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Visual Paradigm</w:t>
            </w:r>
            <w:r w:rsidRPr="3E3C9039" w:rsidR="003C4635">
              <w:rPr>
                <w:rFonts w:cs="Calibri" w:cstheme="minorAscii"/>
              </w:rPr>
              <w:t xml:space="preserve"> is u</w:t>
            </w:r>
            <w:r w:rsidRPr="3E3C9039" w:rsidR="003C4635">
              <w:rPr>
                <w:rFonts w:cs="Calibri" w:cstheme="minorAscii"/>
              </w:rPr>
              <w:t>sed for software modeling, including UML diagrams (use cases, activity diagrams, class diagrams). Supports consistent documentation and clear architectural visualization.</w:t>
            </w:r>
            <w:r>
              <w:br/>
            </w:r>
            <w:hyperlink r:id="R16e5464148184189">
              <w:r w:rsidRPr="3E3C9039" w:rsidR="003C4635">
                <w:rPr>
                  <w:rStyle w:val="Hyperlink"/>
                  <w:rFonts w:cs="Calibri" w:cstheme="minorAscii"/>
                </w:rPr>
                <w:t>https://www.visual-paradigm.com/support/documents/</w:t>
              </w:r>
            </w:hyperlink>
            <w:r w:rsidRPr="3E3C9039" w:rsidR="003C4635">
              <w:rPr>
                <w:rFonts w:cs="Calibri" w:cstheme="minorAscii"/>
              </w:rPr>
              <w:t xml:space="preserve"> </w:t>
            </w:r>
          </w:p>
        </w:tc>
      </w:tr>
      <w:tr w:rsidRPr="00C01B29" w:rsidR="006A33DB" w:rsidTr="3E3C9039" w14:paraId="01B3821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1FF60DD7" w14:textId="77777777">
            <w:pPr>
              <w:spacing w:line="276" w:lineRule="auto"/>
              <w:jc w:val="center"/>
              <w:rPr>
                <w:rFonts w:cs="Calibri" w:cstheme="minorAscii"/>
                <w:b w:val="0"/>
                <w:bCs w:val="0"/>
              </w:rPr>
            </w:pPr>
            <w:r w:rsidR="003C4635">
              <w:drawing>
                <wp:inline wp14:editId="6036FEE9" wp14:anchorId="108750CB">
                  <wp:extent cx="710676" cy="228600"/>
                  <wp:effectExtent l="0" t="0" r="0" b="0"/>
                  <wp:docPr id="52138331" name="Picture 22" descr="Canva Logo PNG Images For Free Download - Freelogop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69" descr="Canva Logo PNG Images For Free Download - Freelogopng"/>
                          <pic:cNvPicPr>
                            <a:picLocks noChangeAspect="1" noChangeArrowheads="1"/>
                          </pic:cNvPicPr>
                        </pic:nvPicPr>
                        <pic:blipFill>
                          <a:blip xmlns:r="http://schemas.openxmlformats.org/officeDocument/2006/relationships" r:embed="rId99" cstate="print">
                            <a:extLst>
                              <a:ext uri="{28A0092B-C50C-407E-A947-70E740481C1C}">
                                <a14:useLocalDpi xmlns:a14="http://schemas.microsoft.com/office/drawing/2010/main" val="0"/>
                              </a:ext>
                            </a:extLst>
                          </a:blip>
                          <a:srcRect/>
                          <a:stretch>
                            <a:fillRect/>
                          </a:stretch>
                        </pic:blipFill>
                        <pic:spPr bwMode="auto">
                          <a:xfrm>
                            <a:off x="0" y="0"/>
                            <a:ext cx="710676" cy="22860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006A33DB" w:rsidP="3E3C9039" w:rsidRDefault="006A33DB" w14:paraId="3D7DC1E1"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003C4635">
              <w:rPr>
                <w:rFonts w:cs="Calibri" w:cstheme="minorAscii"/>
              </w:rPr>
              <w:t>Canva</w:t>
            </w:r>
            <w:r w:rsidRPr="3E3C9039" w:rsidR="003C4635">
              <w:rPr>
                <w:rFonts w:cs="Calibri" w:cstheme="minorAscii"/>
              </w:rPr>
              <w:t xml:space="preserve"> is u</w:t>
            </w:r>
            <w:r w:rsidRPr="3E3C9039" w:rsidR="003C4635">
              <w:rPr>
                <w:rFonts w:cs="Calibri" w:cstheme="minorAscii"/>
              </w:rPr>
              <w:t xml:space="preserve">sed for designing the visual layout and </w:t>
            </w:r>
            <w:r w:rsidRPr="3E3C9039" w:rsidR="003C4635">
              <w:rPr>
                <w:rFonts w:cs="Calibri" w:cstheme="minorAscii"/>
              </w:rPr>
              <w:t>UI</w:t>
            </w:r>
            <w:r w:rsidRPr="3E3C9039" w:rsidR="003C4635">
              <w:rPr>
                <w:rFonts w:cs="Calibri" w:cstheme="minorAscii"/>
              </w:rPr>
              <w:t xml:space="preserve"> elements of the game. </w:t>
            </w:r>
            <w:r w:rsidRPr="3E3C9039" w:rsidR="003C4635">
              <w:rPr>
                <w:rFonts w:cs="Calibri" w:cstheme="minorAscii"/>
              </w:rPr>
              <w:t>P</w:t>
            </w:r>
            <w:r w:rsidRPr="3E3C9039" w:rsidR="003C4635">
              <w:rPr>
                <w:rFonts w:cs="Calibri" w:cstheme="minorAscii"/>
              </w:rPr>
              <w:t xml:space="preserve">rovided </w:t>
            </w:r>
            <w:r w:rsidRPr="3E3C9039" w:rsidR="003C4635">
              <w:rPr>
                <w:rFonts w:cs="Calibri" w:cstheme="minorAscii"/>
              </w:rPr>
              <w:t>a</w:t>
            </w:r>
            <w:r w:rsidRPr="3E3C9039" w:rsidR="003C4635">
              <w:rPr>
                <w:rFonts w:cs="Calibri" w:cstheme="minorAscii"/>
              </w:rPr>
              <w:t xml:space="preserve"> platform to create consistent mockups and design assets for menus, buttons, and instructional screens before implement</w:t>
            </w:r>
            <w:r w:rsidRPr="3E3C9039" w:rsidR="003C4635">
              <w:rPr>
                <w:rFonts w:cs="Calibri" w:cstheme="minorAscii"/>
              </w:rPr>
              <w:t>ation.</w:t>
            </w:r>
          </w:p>
          <w:p w:rsidRPr="009367F3" w:rsidR="006A33DB" w:rsidP="3E3C9039" w:rsidRDefault="006A33DB" w14:paraId="1C83A73D"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hyperlink r:id="R09bfe82c38a64316">
              <w:r w:rsidRPr="3E3C9039" w:rsidR="003C4635">
                <w:rPr>
                  <w:rStyle w:val="Hyperlink"/>
                  <w:rFonts w:cs="Calibri" w:cstheme="minorAscii"/>
                </w:rPr>
                <w:t>https://www.canva.com/help/</w:t>
              </w:r>
            </w:hyperlink>
            <w:r w:rsidRPr="3E3C9039" w:rsidR="003C4635">
              <w:rPr>
                <w:rFonts w:cs="Calibri" w:cstheme="minorAscii"/>
              </w:rPr>
              <w:t xml:space="preserve"> </w:t>
            </w:r>
          </w:p>
        </w:tc>
      </w:tr>
      <w:tr w:rsidRPr="00C01B29" w:rsidR="006A33DB" w:rsidTr="3E3C9039" w14:paraId="560106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5E9359CA" w14:textId="77777777">
            <w:pPr>
              <w:spacing w:line="276" w:lineRule="auto"/>
              <w:jc w:val="center"/>
              <w:rPr>
                <w:rFonts w:cs="Calibri" w:cstheme="minorAscii"/>
                <w:b w:val="0"/>
                <w:bCs w:val="0"/>
              </w:rPr>
            </w:pPr>
            <w:r w:rsidR="003C4635">
              <w:drawing>
                <wp:inline wp14:editId="509C97D3" wp14:anchorId="72BB3773">
                  <wp:extent cx="419087" cy="365760"/>
                  <wp:effectExtent l="0" t="0" r="635" b="0"/>
                  <wp:docPr id="1984940407" name="Picture 25" descr="A green squares with a white letter&#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84940407" name="Picture 25" descr="A green squares with a white letter&#10;&#10;AI-generated content may be incorrect."/>
                          <pic:cNvPicPr>
                            <a:picLocks noChangeAspect="1" noChangeArrowheads="1"/>
                          </pic:cNvPicPr>
                        </pic:nvPicPr>
                        <pic:blipFill>
                          <a:blip xmlns:r="http://schemas.openxmlformats.org/officeDocument/2006/relationships" r:embed="rId101" cstate="print">
                            <a:extLst>
                              <a:ext uri="{28A0092B-C50C-407E-A947-70E740481C1C}">
                                <a14:useLocalDpi xmlns:a14="http://schemas.microsoft.com/office/drawing/2010/main" val="0"/>
                              </a:ext>
                            </a:extLst>
                          </a:blip>
                          <a:srcRect/>
                          <a:stretch>
                            <a:fillRect/>
                          </a:stretch>
                        </pic:blipFill>
                        <pic:spPr bwMode="auto">
                          <a:xfrm>
                            <a:off x="0" y="0"/>
                            <a:ext cx="419087" cy="36576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Pr="002E1636" w:rsidR="006A33DB" w:rsidP="3E3C9039" w:rsidRDefault="006A33DB" w14:paraId="55E8909F"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Microsoft Project</w:t>
            </w:r>
            <w:r w:rsidRPr="3E3C9039" w:rsidR="003C4635">
              <w:rPr>
                <w:rFonts w:cs="Calibri" w:cstheme="minorAscii"/>
              </w:rPr>
              <w:t xml:space="preserve"> is u</w:t>
            </w:r>
            <w:r w:rsidRPr="3E3C9039" w:rsidR="003C4635">
              <w:rPr>
                <w:rFonts w:cs="Calibri" w:cstheme="minorAscii"/>
              </w:rPr>
              <w:t>sed for planning and milestone tracking, as shown in Section 4 (Gantt chart). The tool helped organize project phases, visualize task dependencies, and monitor progress across development cycles.</w:t>
            </w:r>
            <w:r>
              <w:br/>
            </w:r>
            <w:hyperlink r:id="R55c80eb6880d4264">
              <w:r w:rsidRPr="3E3C9039" w:rsidR="003C4635">
                <w:rPr>
                  <w:rStyle w:val="Hyperlink"/>
                  <w:rFonts w:cs="Calibri" w:cstheme="minorAscii"/>
                </w:rPr>
                <w:t>https://learn.microsoft.com/en-us/project/</w:t>
              </w:r>
            </w:hyperlink>
            <w:r w:rsidRPr="3E3C9039" w:rsidR="003C4635">
              <w:rPr>
                <w:rFonts w:cs="Calibri" w:cstheme="minorAscii"/>
              </w:rPr>
              <w:t xml:space="preserve"> </w:t>
            </w:r>
          </w:p>
        </w:tc>
      </w:tr>
      <w:tr w:rsidRPr="00C01B29" w:rsidR="006A33DB" w:rsidTr="3E3C9039" w14:paraId="34EECBF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005E1F7E" w14:textId="77777777">
            <w:pPr>
              <w:spacing w:line="276" w:lineRule="auto"/>
              <w:jc w:val="center"/>
              <w:rPr>
                <w:rFonts w:cs="Calibri" w:cstheme="minorAscii"/>
                <w:b w:val="0"/>
                <w:bCs w:val="0"/>
              </w:rPr>
            </w:pPr>
            <w:r w:rsidR="003C4635">
              <w:drawing>
                <wp:inline wp14:editId="318CC526" wp14:anchorId="4832A560">
                  <wp:extent cx="650309" cy="365760"/>
                  <wp:effectExtent l="0" t="0" r="0" b="0"/>
                  <wp:docPr id="1243171313" name="Picture 26" descr="GitHub Logo, symbol, meaning, history, PNG, brand"/>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79" descr="GitHub Logo, symbol, meaning, history, PNG, brand"/>
                          <pic:cNvPicPr>
                            <a:picLocks noChangeAspect="1" noChangeArrowheads="1"/>
                          </pic:cNvPicPr>
                        </pic:nvPicPr>
                        <pic:blipFill>
                          <a:blip xmlns:r="http://schemas.openxmlformats.org/officeDocument/2006/relationships" r:embed="rId103" cstate="print">
                            <a:extLst>
                              <a:ext uri="{28A0092B-C50C-407E-A947-70E740481C1C}">
                                <a14:useLocalDpi xmlns:a14="http://schemas.microsoft.com/office/drawing/2010/main" val="0"/>
                              </a:ext>
                            </a:extLst>
                          </a:blip>
                          <a:srcRect/>
                          <a:stretch>
                            <a:fillRect/>
                          </a:stretch>
                        </pic:blipFill>
                        <pic:spPr bwMode="auto">
                          <a:xfrm>
                            <a:off x="0" y="0"/>
                            <a:ext cx="650309" cy="365760"/>
                          </a:xfrm>
                          <a:prstGeom prst="rect">
                            <a:avLst/>
                          </a:prstGeom>
                          <a:noFill/>
                          <a:ln>
                            <a:noFill/>
                          </a:ln>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299" w:type="dxa"/>
            <w:tcMar/>
          </w:tcPr>
          <w:p w:rsidR="006A33DB" w:rsidP="3E3C9039" w:rsidRDefault="006A33DB" w14:paraId="35EAC1FF"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r w:rsidRPr="3E3C9039" w:rsidR="003C4635">
              <w:rPr>
                <w:rFonts w:cs="Calibri" w:cstheme="minorAscii"/>
              </w:rPr>
              <w:t>Github</w:t>
            </w:r>
            <w:r w:rsidRPr="3E3C9039" w:rsidR="003C4635">
              <w:rPr>
                <w:rFonts w:cs="Calibri" w:cstheme="minorAscii"/>
              </w:rPr>
              <w:t xml:space="preserve"> is u</w:t>
            </w:r>
            <w:r w:rsidRPr="3E3C9039" w:rsidR="003C4635">
              <w:rPr>
                <w:rFonts w:cs="Calibri" w:cstheme="minorAscii"/>
              </w:rPr>
              <w:t>sed for version control and collaborative development. Allows</w:t>
            </w:r>
            <w:r w:rsidRPr="3E3C9039" w:rsidR="003C4635">
              <w:rPr>
                <w:rFonts w:cs="Calibri" w:cstheme="minorAscii"/>
              </w:rPr>
              <w:t xml:space="preserve"> the</w:t>
            </w:r>
            <w:r w:rsidRPr="3E3C9039" w:rsidR="003C4635">
              <w:rPr>
                <w:rFonts w:cs="Calibri" w:cstheme="minorAscii"/>
              </w:rPr>
              <w:t xml:space="preserve"> team to manage code changes, track history, and collaborate effectively</w:t>
            </w:r>
            <w:r w:rsidRPr="3E3C9039" w:rsidR="003C4635">
              <w:rPr>
                <w:rFonts w:cs="Calibri" w:cstheme="minorAscii"/>
              </w:rPr>
              <w:t>.</w:t>
            </w:r>
          </w:p>
          <w:p w:rsidRPr="002E1636" w:rsidR="006A33DB" w:rsidP="3E3C9039" w:rsidRDefault="006A33DB" w14:paraId="0A212756" w14:textId="77777777">
            <w:pPr>
              <w:spacing w:line="276" w:lineRule="auto"/>
              <w:cnfStyle w:val="000000010000" w:firstRow="0" w:lastRow="0" w:firstColumn="0" w:lastColumn="0" w:oddVBand="0" w:evenVBand="0" w:oddHBand="0" w:evenHBand="1" w:firstRowFirstColumn="0" w:firstRowLastColumn="0" w:lastRowFirstColumn="0" w:lastRowLastColumn="0"/>
              <w:rPr>
                <w:rFonts w:cs="Calibri" w:cstheme="minorAscii"/>
              </w:rPr>
            </w:pPr>
            <w:hyperlink r:id="R1a91610b4e6c465a">
              <w:r w:rsidRPr="3E3C9039" w:rsidR="003C4635">
                <w:rPr>
                  <w:rStyle w:val="Hyperlink"/>
                  <w:rFonts w:cs="Calibri" w:cstheme="minorAscii"/>
                </w:rPr>
                <w:t>https://docs.github.com/en</w:t>
              </w:r>
            </w:hyperlink>
            <w:r w:rsidRPr="3E3C9039" w:rsidR="003C4635">
              <w:rPr>
                <w:rFonts w:cs="Calibri" w:cstheme="minorAscii"/>
              </w:rPr>
              <w:t xml:space="preserve"> </w:t>
            </w:r>
          </w:p>
        </w:tc>
      </w:tr>
      <w:tr w:rsidRPr="00C01B29" w:rsidR="006A33DB" w:rsidTr="3E3C9039" w14:paraId="74ADAF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tcMar/>
            <w:vAlign w:val="center"/>
          </w:tcPr>
          <w:p w:rsidR="006A33DB" w:rsidP="3E3C9039" w:rsidRDefault="006A33DB" w14:paraId="48144FCC" w14:textId="77777777">
            <w:pPr>
              <w:spacing w:line="276" w:lineRule="auto"/>
              <w:jc w:val="center"/>
              <w:rPr>
                <w:rFonts w:cs="Calibri" w:cstheme="minorAscii"/>
                <w:b w:val="0"/>
                <w:bCs w:val="0"/>
              </w:rPr>
            </w:pPr>
            <w:r w:rsidRPr="3E3C9039" w:rsidR="003C4635">
              <w:rPr>
                <w:rFonts w:cs="Calibri" w:cstheme="minorAscii"/>
                <w:b w:val="0"/>
                <w:bCs w:val="0"/>
              </w:rPr>
              <w:t>iPad (Testing Device)</w:t>
            </w:r>
          </w:p>
        </w:tc>
        <w:tc>
          <w:tcPr>
            <w:cnfStyle w:val="000000000000" w:firstRow="0" w:lastRow="0" w:firstColumn="0" w:lastColumn="0" w:oddVBand="0" w:evenVBand="0" w:oddHBand="0" w:evenHBand="0" w:firstRowFirstColumn="0" w:firstRowLastColumn="0" w:lastRowFirstColumn="0" w:lastRowLastColumn="0"/>
            <w:tcW w:w="7299" w:type="dxa"/>
            <w:tcMar/>
          </w:tcPr>
          <w:p w:rsidRPr="009367F3" w:rsidR="006A33DB" w:rsidP="3E3C9039" w:rsidRDefault="006A33DB" w14:paraId="4E46295D" w14:textId="77777777">
            <w:pPr>
              <w:spacing w:line="276" w:lineRule="auto"/>
              <w:cnfStyle w:val="000000100000" w:firstRow="0" w:lastRow="0" w:firstColumn="0" w:lastColumn="0" w:oddVBand="0" w:evenVBand="0" w:oddHBand="1" w:evenHBand="0" w:firstRowFirstColumn="0" w:firstRowLastColumn="0" w:lastRowFirstColumn="0" w:lastRowLastColumn="0"/>
              <w:rPr>
                <w:rFonts w:cs="Calibri" w:cstheme="minorAscii"/>
              </w:rPr>
            </w:pPr>
            <w:r w:rsidRPr="3E3C9039" w:rsidR="003C4635">
              <w:rPr>
                <w:rFonts w:cs="Calibri" w:cstheme="minorAscii"/>
              </w:rPr>
              <w:t xml:space="preserve">Used to test the game’s performance, interface, and usability on an actual iOS platform. Ensures that controls, resolution, and user experience </w:t>
            </w:r>
            <w:r w:rsidRPr="3E3C9039" w:rsidR="003C4635">
              <w:rPr>
                <w:rFonts w:cs="Calibri" w:cstheme="minorAscii"/>
              </w:rPr>
              <w:t>are as expected.</w:t>
            </w:r>
          </w:p>
        </w:tc>
      </w:tr>
    </w:tbl>
    <w:p w:rsidRPr="008475E8" w:rsidR="0082501D" w:rsidP="3E3C9039" w:rsidRDefault="007E018C" w14:paraId="617577CC" w14:textId="21DE01FA">
      <w:pPr>
        <w:pStyle w:val="Heading2"/>
        <w:numPr>
          <w:ilvl w:val="1"/>
          <w:numId w:val="1"/>
        </w:numPr>
        <w:spacing w:before="240" w:after="240" w:line="276" w:lineRule="auto"/>
        <w:ind w:left="1134" w:hanging="283"/>
        <w:rPr>
          <w:color w:val="365F91" w:themeColor="accent1" w:themeShade="BF"/>
        </w:rPr>
      </w:pPr>
      <w:bookmarkStart w:name="_Toc127833566" w:id="636"/>
      <w:bookmarkStart w:name="_Toc127833712" w:id="637"/>
      <w:bookmarkStart w:name="_Toc127850501" w:id="638"/>
      <w:bookmarkStart w:name="_Toc127856006" w:id="639"/>
      <w:bookmarkStart w:name="_Toc127856155" w:id="640"/>
      <w:bookmarkStart w:name="_Toc127856302" w:id="641"/>
      <w:bookmarkEnd w:id="636"/>
      <w:bookmarkEnd w:id="637"/>
      <w:bookmarkEnd w:id="638"/>
      <w:bookmarkEnd w:id="639"/>
      <w:bookmarkEnd w:id="640"/>
      <w:bookmarkEnd w:id="641"/>
      <w:bookmarkStart w:name="_Toc1711586431" w:id="748897708"/>
      <w:r w:rsidRPr="3E3C9039" w:rsidR="72B0815B">
        <w:rPr>
          <w:color w:val="365F91" w:themeColor="accent1" w:themeTint="FF" w:themeShade="BF"/>
        </w:rPr>
        <w:t>Challenging i</w:t>
      </w:r>
      <w:r w:rsidRPr="3E3C9039" w:rsidR="5B9B4D2C">
        <w:rPr>
          <w:color w:val="365F91" w:themeColor="accent1" w:themeTint="FF" w:themeShade="BF"/>
        </w:rPr>
        <w:t>ssues and solutions</w:t>
      </w:r>
      <w:bookmarkEnd w:id="748897708"/>
    </w:p>
    <w:p w:rsidR="00042D7A" w:rsidP="3E3C9039" w:rsidRDefault="00042D7A" w14:paraId="26200AC1" w14:textId="1BB09CA0">
      <w:pPr>
        <w:spacing w:after="0" w:line="276" w:lineRule="auto"/>
        <w:rPr>
          <w:b w:val="1"/>
          <w:bCs w:val="1"/>
        </w:rPr>
      </w:pPr>
      <w:r w:rsidR="05BB55F1">
        <w:rPr/>
        <w:t>&lt;</w:t>
      </w:r>
      <w:r w:rsidRPr="3E3C9039" w:rsidR="05BB55F1">
        <w:rPr>
          <w:b w:val="1"/>
          <w:bCs w:val="1"/>
        </w:rPr>
        <w:t>ToDo</w:t>
      </w:r>
      <w:r w:rsidRPr="3E3C9039" w:rsidR="05BB55F1">
        <w:rPr>
          <w:b w:val="1"/>
          <w:bCs w:val="1"/>
        </w:rPr>
        <w:t>:</w:t>
      </w:r>
    </w:p>
    <w:p w:rsidR="0061406E" w:rsidP="3E3C9039" w:rsidRDefault="007E30F3" w14:paraId="7C83E09B" w14:textId="77777777">
      <w:pPr>
        <w:pStyle w:val="ListParagraph"/>
        <w:numPr>
          <w:ilvl w:val="0"/>
          <w:numId w:val="14"/>
        </w:numPr>
        <w:autoSpaceDE w:val="0"/>
        <w:autoSpaceDN w:val="0"/>
        <w:adjustRightInd w:val="0"/>
        <w:spacing w:after="0" w:line="276" w:lineRule="auto"/>
        <w:jc w:val="both"/>
        <w:rPr/>
      </w:pPr>
      <w:r w:rsidR="7C4ABAF6">
        <w:rPr/>
        <w:t xml:space="preserve">Discuss the challenging issues encountered during the implementation and how they were addressed. </w:t>
      </w:r>
    </w:p>
    <w:p w:rsidR="007E30F3" w:rsidP="3E3C9039" w:rsidRDefault="0061406E" w14:paraId="6665DFDB" w14:textId="573E61BF">
      <w:pPr>
        <w:pStyle w:val="ListParagraph"/>
        <w:numPr>
          <w:ilvl w:val="0"/>
          <w:numId w:val="14"/>
        </w:numPr>
        <w:autoSpaceDE w:val="0"/>
        <w:autoSpaceDN w:val="0"/>
        <w:adjustRightInd w:val="0"/>
        <w:spacing w:after="0" w:line="276" w:lineRule="auto"/>
        <w:jc w:val="both"/>
        <w:rPr/>
      </w:pPr>
      <w:r w:rsidR="16A60164">
        <w:rPr/>
        <w:t>Present l</w:t>
      </w:r>
      <w:r w:rsidR="7C4ABAF6">
        <w:rPr/>
        <w:t xml:space="preserve">essons learnt from </w:t>
      </w:r>
      <w:r w:rsidR="082E6D9A">
        <w:rPr/>
        <w:t>th</w:t>
      </w:r>
      <w:r w:rsidR="082E6D9A">
        <w:rPr/>
        <w:t>is</w:t>
      </w:r>
      <w:r w:rsidR="082E6D9A">
        <w:rPr/>
        <w:t xml:space="preserve"> </w:t>
      </w:r>
      <w:r w:rsidR="7C4ABAF6">
        <w:rPr/>
        <w:t>experience</w:t>
      </w:r>
      <w:r w:rsidR="082E6D9A">
        <w:rPr/>
        <w:t xml:space="preserve">, offering </w:t>
      </w:r>
      <w:r w:rsidR="19F26D96">
        <w:rPr/>
        <w:t xml:space="preserve">valuable </w:t>
      </w:r>
      <w:r w:rsidR="082E6D9A">
        <w:rPr/>
        <w:t xml:space="preserve">insights and guidance </w:t>
      </w:r>
      <w:r w:rsidR="19F26D96">
        <w:rPr/>
        <w:t>to benefit others in similar situations</w:t>
      </w:r>
      <w:r w:rsidR="7C4ABAF6">
        <w:rPr/>
        <w:t>.</w:t>
      </w:r>
    </w:p>
    <w:p w:rsidR="00042D7A" w:rsidP="3E3C9039" w:rsidRDefault="00042D7A" w14:paraId="6BE4BD5E" w14:textId="370D3A24">
      <w:pPr>
        <w:spacing w:line="276" w:lineRule="auto"/>
      </w:pPr>
      <w:r w:rsidR="05BB55F1">
        <w:rPr/>
        <w:t>/&gt;</w:t>
      </w:r>
    </w:p>
    <w:p w:rsidRPr="00753478" w:rsidR="00425ED2" w:rsidP="3E3C9039" w:rsidRDefault="00425ED2" w14:paraId="091EE28B" w14:textId="1D1B1554">
      <w:pPr>
        <w:autoSpaceDE w:val="0"/>
        <w:autoSpaceDN w:val="0"/>
        <w:adjustRightInd w:val="0"/>
        <w:spacing w:after="0" w:line="276" w:lineRule="auto"/>
        <w:jc w:val="both"/>
      </w:pPr>
    </w:p>
    <w:p w:rsidRPr="000026C0" w:rsidR="00425ED2" w:rsidP="3E3C9039" w:rsidRDefault="00425ED2" w14:paraId="117C39FE" w14:textId="77777777">
      <w:pPr>
        <w:spacing w:line="276" w:lineRule="auto"/>
      </w:pPr>
    </w:p>
    <w:p w:rsidR="00042D7A" w:rsidP="3E3C9039" w:rsidRDefault="00042D7A" w14:paraId="4141A2A7"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bookmarkStart w:name="_Toc277009100" w:id="643"/>
      <w:r>
        <w:br w:type="page"/>
      </w:r>
    </w:p>
    <w:p w:rsidR="00042D7A" w:rsidP="3E3C9039" w:rsidRDefault="00042D7A" w14:paraId="0E09C2E7" w14:textId="2906A64E">
      <w:pPr>
        <w:pStyle w:val="Heading1"/>
        <w:numPr>
          <w:ilvl w:val="0"/>
          <w:numId w:val="1"/>
        </w:numPr>
        <w:spacing w:before="360" w:after="240" w:line="276" w:lineRule="auto"/>
        <w:rPr/>
      </w:pPr>
      <w:bookmarkStart w:name="_Ref146233017" w:id="644"/>
      <w:bookmarkStart w:name="_Ref146233055" w:id="645"/>
      <w:bookmarkStart w:name="_Ref146233063" w:id="646"/>
      <w:bookmarkStart w:name="_Ref146233101" w:id="647"/>
      <w:bookmarkStart w:name="_Ref146233118" w:id="648"/>
      <w:bookmarkStart w:name="_Toc1215657734" w:id="326457072"/>
      <w:r w:rsidR="05BB55F1">
        <w:rPr/>
        <w:t>Testing</w:t>
      </w:r>
      <w:bookmarkEnd w:id="643"/>
      <w:r w:rsidR="01D411BB">
        <w:rPr/>
        <w:t xml:space="preserve"> and evaluation</w:t>
      </w:r>
      <w:bookmarkEnd w:id="644"/>
      <w:bookmarkEnd w:id="645"/>
      <w:bookmarkEnd w:id="646"/>
      <w:bookmarkEnd w:id="647"/>
      <w:bookmarkEnd w:id="648"/>
      <w:bookmarkEnd w:id="326457072"/>
    </w:p>
    <w:p w:rsidR="000A159C" w:rsidP="3E3C9039" w:rsidRDefault="000A159C" w14:paraId="342EC496" w14:textId="77777777">
      <w:pPr>
        <w:spacing w:after="0" w:line="276" w:lineRule="auto"/>
      </w:pPr>
      <w:r w:rsidR="4235BB82">
        <w:rPr/>
        <w:t>&lt;</w:t>
      </w:r>
      <w:r w:rsidRPr="3E3C9039" w:rsidR="4235BB82">
        <w:rPr>
          <w:b w:val="1"/>
          <w:bCs w:val="1"/>
        </w:rPr>
        <w:t>ToDo</w:t>
      </w:r>
      <w:r w:rsidRPr="3E3C9039" w:rsidR="4235BB82">
        <w:rPr>
          <w:b w:val="1"/>
          <w:bCs w:val="1"/>
        </w:rPr>
        <w:t>:</w:t>
      </w:r>
    </w:p>
    <w:p w:rsidRPr="00690E15" w:rsidR="008F5809" w:rsidP="3E3C9039" w:rsidRDefault="008F5809" w14:paraId="1025B29E" w14:textId="0ED5F3AF">
      <w:pPr>
        <w:pStyle w:val="ListParagraph"/>
        <w:numPr>
          <w:ilvl w:val="0"/>
          <w:numId w:val="14"/>
        </w:numPr>
        <w:autoSpaceDE w:val="0"/>
        <w:autoSpaceDN w:val="0"/>
        <w:adjustRightInd w:val="0"/>
        <w:spacing w:after="0" w:line="276" w:lineRule="auto"/>
        <w:jc w:val="both"/>
        <w:rPr/>
      </w:pPr>
      <w:r w:rsidR="090C38AC">
        <w:rPr/>
        <w:t xml:space="preserve">During semester 1, </w:t>
      </w:r>
      <w:r w:rsidR="090C38AC">
        <w:rPr/>
        <w:t xml:space="preserve">you will test the use cases </w:t>
      </w:r>
      <w:r w:rsidR="647581CA">
        <w:rPr/>
        <w:t>you</w:t>
      </w:r>
      <w:r w:rsidR="647581CA">
        <w:rPr/>
        <w:t xml:space="preserve"> have implemented</w:t>
      </w:r>
      <w:r w:rsidR="090C38AC">
        <w:rPr/>
        <w:t>.</w:t>
      </w:r>
      <w:r w:rsidR="647581CA">
        <w:rPr/>
        <w:t xml:space="preserve"> Then in semester 2 you will complete the testing of the whole solution.</w:t>
      </w:r>
    </w:p>
    <w:p w:rsidR="00E6688A" w:rsidP="3E3C9039" w:rsidRDefault="00E6688A" w14:paraId="5FC334F4" w14:textId="106CFD2E">
      <w:pPr>
        <w:pStyle w:val="ListParagraph"/>
        <w:autoSpaceDE w:val="0"/>
        <w:autoSpaceDN w:val="0"/>
        <w:adjustRightInd w:val="0"/>
        <w:spacing w:after="0" w:line="276" w:lineRule="auto"/>
        <w:ind w:left="360"/>
        <w:jc w:val="both"/>
      </w:pPr>
      <w:r w:rsidR="17C20147">
        <w:rPr/>
        <w:t>In this section</w:t>
      </w:r>
      <w:r w:rsidR="7B28ECF8">
        <w:rPr/>
        <w:t>,</w:t>
      </w:r>
      <w:r w:rsidR="17C20147">
        <w:rPr/>
        <w:t xml:space="preserve"> you should </w:t>
      </w:r>
      <w:r w:rsidR="17C20147">
        <w:rPr/>
        <w:t>describe in detail the tests</w:t>
      </w:r>
      <w:r w:rsidR="17C20147">
        <w:rPr/>
        <w:t xml:space="preserve"> you have conducted to verify that your </w:t>
      </w:r>
      <w:r w:rsidR="17C20147">
        <w:rPr/>
        <w:t>design and implementation</w:t>
      </w:r>
      <w:r w:rsidR="17C20147">
        <w:rPr/>
        <w:t xml:space="preserve"> </w:t>
      </w:r>
      <w:r w:rsidR="7B28ECF8">
        <w:rPr/>
        <w:t>satisf</w:t>
      </w:r>
      <w:r w:rsidR="7B28ECF8">
        <w:rPr/>
        <w:t>y</w:t>
      </w:r>
      <w:r w:rsidR="7B28ECF8">
        <w:rPr/>
        <w:t xml:space="preserve"> </w:t>
      </w:r>
      <w:r w:rsidR="17C20147">
        <w:rPr/>
        <w:t>the desired functional and non-functional requirements. The testing should verify and provide evidence that your solution solved the stated problem and satisfied the requirement specifications (if not</w:t>
      </w:r>
      <w:r w:rsidR="7B28ECF8">
        <w:rPr/>
        <w:t>,</w:t>
      </w:r>
      <w:r w:rsidR="17C20147">
        <w:rPr/>
        <w:t xml:space="preserve"> explain what is lacking).</w:t>
      </w:r>
    </w:p>
    <w:p w:rsidR="000269A2" w:rsidP="3E3C9039" w:rsidRDefault="000269A2" w14:paraId="24956F46" w14:textId="4073A640">
      <w:pPr>
        <w:pStyle w:val="ListParagraph"/>
        <w:autoSpaceDE w:val="0"/>
        <w:autoSpaceDN w:val="0"/>
        <w:adjustRightInd w:val="0"/>
        <w:spacing w:before="60" w:after="0" w:line="276" w:lineRule="auto"/>
        <w:ind w:left="357"/>
        <w:contextualSpacing w:val="0"/>
        <w:jc w:val="both"/>
      </w:pPr>
      <w:r w:rsidRPr="3E3C9039" w:rsidR="31FE309F">
        <w:rPr>
          <w:color w:val="C00000"/>
        </w:rPr>
        <w:t xml:space="preserve">Note that this section is a substantial portion of the grade for your </w:t>
      </w:r>
      <w:r w:rsidRPr="3E3C9039" w:rsidR="3F6266D6">
        <w:rPr>
          <w:color w:val="C00000"/>
        </w:rPr>
        <w:t>project</w:t>
      </w:r>
      <w:r w:rsidRPr="3E3C9039" w:rsidR="31FE309F">
        <w:rPr>
          <w:color w:val="C00000"/>
        </w:rPr>
        <w:t>, and it requires a significant effort.</w:t>
      </w:r>
    </w:p>
    <w:p w:rsidR="000A159C" w:rsidP="3E3C9039" w:rsidRDefault="000A159C" w14:paraId="629264D6" w14:textId="3F312E37">
      <w:pPr>
        <w:autoSpaceDE w:val="0"/>
        <w:autoSpaceDN w:val="0"/>
        <w:adjustRightInd w:val="0"/>
        <w:spacing w:after="0" w:line="276" w:lineRule="auto"/>
        <w:jc w:val="both"/>
      </w:pPr>
      <w:r w:rsidR="4235BB82">
        <w:rPr/>
        <w:t>/&gt;</w:t>
      </w:r>
    </w:p>
    <w:p w:rsidRPr="005261CD" w:rsidR="00F14566" w:rsidP="3E3C9039" w:rsidRDefault="00F61068" w14:paraId="33B1B9F0" w14:textId="483610CA">
      <w:pPr>
        <w:pStyle w:val="Heading2"/>
        <w:numPr>
          <w:ilvl w:val="1"/>
          <w:numId w:val="1"/>
        </w:numPr>
        <w:spacing w:before="240" w:after="240" w:line="276" w:lineRule="auto"/>
        <w:ind w:left="1134" w:hanging="283"/>
        <w:rPr>
          <w:color w:val="365F91" w:themeColor="accent1" w:themeShade="BF"/>
        </w:rPr>
      </w:pPr>
      <w:bookmarkStart w:name="_Toc127833569" w:id="650"/>
      <w:bookmarkStart w:name="_Toc127833715" w:id="651"/>
      <w:bookmarkStart w:name="_Toc127850504" w:id="652"/>
      <w:bookmarkStart w:name="_Toc127856009" w:id="653"/>
      <w:bookmarkStart w:name="_Toc127856158" w:id="654"/>
      <w:bookmarkStart w:name="_Toc127856305" w:id="655"/>
      <w:bookmarkEnd w:id="650"/>
      <w:bookmarkEnd w:id="651"/>
      <w:bookmarkEnd w:id="652"/>
      <w:bookmarkEnd w:id="653"/>
      <w:bookmarkEnd w:id="654"/>
      <w:bookmarkEnd w:id="655"/>
      <w:bookmarkStart w:name="_Toc493699213" w:id="1181850001"/>
      <w:r w:rsidRPr="3E3C9039" w:rsidR="3252E5B8">
        <w:rPr>
          <w:color w:val="365F91" w:themeColor="accent1" w:themeTint="FF" w:themeShade="BF"/>
        </w:rPr>
        <w:t>Functional testing</w:t>
      </w:r>
      <w:bookmarkEnd w:id="1181850001"/>
    </w:p>
    <w:p w:rsidR="00042D7A" w:rsidP="3E3C9039" w:rsidRDefault="00042D7A" w14:paraId="2786D06A" w14:textId="77777777">
      <w:pPr>
        <w:spacing w:after="0" w:line="276" w:lineRule="auto"/>
      </w:pPr>
      <w:r w:rsidR="05BB55F1">
        <w:rPr/>
        <w:t>&lt;</w:t>
      </w:r>
      <w:r w:rsidRPr="3E3C9039" w:rsidR="05BB55F1">
        <w:rPr>
          <w:b w:val="1"/>
          <w:bCs w:val="1"/>
        </w:rPr>
        <w:t>ToDo</w:t>
      </w:r>
      <w:r w:rsidRPr="3E3C9039" w:rsidR="05BB55F1">
        <w:rPr>
          <w:b w:val="1"/>
          <w:bCs w:val="1"/>
        </w:rPr>
        <w:t>:</w:t>
      </w:r>
    </w:p>
    <w:p w:rsidR="003A4727" w:rsidP="3E3C9039" w:rsidRDefault="003A4727" w14:paraId="7E89CE4E" w14:textId="77777777">
      <w:pPr>
        <w:pStyle w:val="ListParagraph"/>
        <w:numPr>
          <w:ilvl w:val="0"/>
          <w:numId w:val="14"/>
        </w:numPr>
        <w:autoSpaceDE w:val="0"/>
        <w:autoSpaceDN w:val="0"/>
        <w:adjustRightInd w:val="0"/>
        <w:spacing w:after="0" w:line="276" w:lineRule="auto"/>
        <w:jc w:val="both"/>
        <w:rPr/>
      </w:pPr>
      <w:r w:rsidR="090FD82C">
        <w:rPr/>
        <w:t>Break this section into</w:t>
      </w:r>
      <w:r w:rsidR="090FD82C">
        <w:rPr/>
        <w:t xml:space="preserve"> multiple subsections </w:t>
      </w:r>
      <w:r w:rsidR="090FD82C">
        <w:rPr/>
        <w:t>to test every use case</w:t>
      </w:r>
      <w:r w:rsidR="090FD82C">
        <w:rPr/>
        <w:t>.</w:t>
      </w:r>
    </w:p>
    <w:p w:rsidR="00CB4FA0" w:rsidP="3E3C9039" w:rsidRDefault="00094B31" w14:paraId="39102603" w14:textId="1E023F66">
      <w:pPr>
        <w:pStyle w:val="ListParagraph"/>
        <w:numPr>
          <w:ilvl w:val="0"/>
          <w:numId w:val="14"/>
        </w:numPr>
        <w:autoSpaceDE w:val="0"/>
        <w:autoSpaceDN w:val="0"/>
        <w:adjustRightInd w:val="0"/>
        <w:spacing w:after="0" w:line="276" w:lineRule="auto"/>
        <w:jc w:val="both"/>
        <w:rPr/>
      </w:pPr>
      <w:r w:rsidR="72E39419">
        <w:rPr/>
        <w:t>Testing should be</w:t>
      </w:r>
      <w:r w:rsidR="23020EA4">
        <w:rPr/>
        <w:t xml:space="preserve"> done</w:t>
      </w:r>
      <w:r w:rsidR="72E39419">
        <w:rPr/>
        <w:t xml:space="preserve"> for different levels i</w:t>
      </w:r>
      <w:r w:rsidR="56264933">
        <w:rPr/>
        <w:t>nclud</w:t>
      </w:r>
      <w:r w:rsidR="72E39419">
        <w:rPr/>
        <w:t>ing</w:t>
      </w:r>
      <w:r w:rsidR="56264933">
        <w:rPr/>
        <w:t xml:space="preserve"> at least </w:t>
      </w:r>
      <w:r w:rsidRPr="00094B31" w:rsidR="56264933">
        <w:rPr>
          <w:b w:val="1"/>
          <w:bCs w:val="1"/>
        </w:rPr>
        <w:t>U</w:t>
      </w:r>
      <w:r w:rsidRPr="00094B31" w:rsidR="72BEE2E2">
        <w:rPr>
          <w:b w:val="1"/>
          <w:bCs w:val="1"/>
        </w:rPr>
        <w:t>nit Testing</w:t>
      </w:r>
      <w:r w:rsidR="23020EA4">
        <w:rPr>
          <w:b w:val="1"/>
          <w:bCs w:val="1"/>
        </w:rPr>
        <w:t xml:space="preserve"> (a.k.a., component testing),</w:t>
      </w:r>
      <w:r w:rsidR="56264933">
        <w:rPr/>
        <w:t xml:space="preserve"> </w:t>
      </w:r>
      <w:r w:rsidRPr="00094B31" w:rsidR="54B5CCE6">
        <w:rPr>
          <w:b w:val="1"/>
          <w:bCs w:val="1"/>
        </w:rPr>
        <w:t>Integration Testing</w:t>
      </w:r>
      <w:r w:rsidR="23020EA4">
        <w:rPr>
          <w:b w:val="1"/>
          <w:bCs w:val="1"/>
        </w:rPr>
        <w:t>, System Testing, and Acceptance Testing</w:t>
      </w:r>
      <w:r w:rsidR="11712F35">
        <w:rPr/>
        <w:t xml:space="preserve"> </w:t>
      </w:r>
      <w:r w:rsidR="4D00F564">
        <w:rPr/>
        <w:t xml:space="preserve">to </w:t>
      </w:r>
      <w:r w:rsidR="23020EA4">
        <w:rPr/>
        <w:t xml:space="preserve">verify </w:t>
      </w:r>
      <w:r w:rsidR="4D00F564">
        <w:rPr/>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2F005B9D">
        <w:rPr>
          <w:cs/>
        </w:rPr>
        <w:t>‎</w:t>
      </w:r>
      <w:r w:rsidR="2F005B9D">
        <w:rPr/>
        <w:t>3.1</w:t>
      </w:r>
      <w:r w:rsidR="00596061">
        <w:fldChar w:fldCharType="end"/>
      </w:r>
      <w:r w:rsidR="4D00F564">
        <w:rPr/>
        <w:t>.</w:t>
      </w:r>
    </w:p>
    <w:p w:rsidRPr="00444BE7" w:rsidR="00042D7A" w:rsidP="3E3C9039" w:rsidRDefault="00042D7A" w14:paraId="789C86D9" w14:textId="5995CDC1">
      <w:pPr>
        <w:pStyle w:val="ListParagraph"/>
        <w:numPr>
          <w:ilvl w:val="0"/>
          <w:numId w:val="4"/>
        </w:numPr>
        <w:autoSpaceDE w:val="0"/>
        <w:autoSpaceDN w:val="0"/>
        <w:adjustRightInd w:val="0"/>
        <w:spacing w:after="0" w:line="276" w:lineRule="auto"/>
        <w:jc w:val="both"/>
        <w:rPr/>
      </w:pPr>
      <w:r w:rsidR="05BB55F1">
        <w:rPr/>
        <w:t xml:space="preserve">Describe in detail the tests you have run to verify that your </w:t>
      </w:r>
      <w:r w:rsidR="733D5FDD">
        <w:rPr/>
        <w:t>solution</w:t>
      </w:r>
      <w:r w:rsidR="05BB55F1">
        <w:rPr/>
        <w:t xml:space="preserve"> satisfies the functional requirements of your project. </w:t>
      </w:r>
      <w:r w:rsidR="57997AFD">
        <w:rPr/>
        <w:t>For example, for each use case</w:t>
      </w:r>
      <w:r w:rsidR="23020EA4">
        <w:rPr/>
        <w:t>,</w:t>
      </w:r>
      <w:r w:rsidR="57997AFD">
        <w:rPr/>
        <w:t xml:space="preserve"> you should </w:t>
      </w:r>
      <w:r w:rsidR="05BB55F1">
        <w:rPr/>
        <w:t>write test case</w:t>
      </w:r>
      <w:r w:rsidR="7A37A6A8">
        <w:rPr/>
        <w:t>(s)</w:t>
      </w:r>
      <w:r w:rsidR="44E01F87">
        <w:rPr/>
        <w:t xml:space="preserve"> including the </w:t>
      </w:r>
      <w:r w:rsidR="44E01F87">
        <w:rPr/>
        <w:t>expected and actual results</w:t>
      </w:r>
      <w:r w:rsidR="05BB55F1">
        <w:rPr/>
        <w:t xml:space="preserve">, run </w:t>
      </w:r>
      <w:r w:rsidR="7A37A6A8">
        <w:rPr/>
        <w:t>them</w:t>
      </w:r>
      <w:r w:rsidR="05BB55F1">
        <w:rPr/>
        <w:t xml:space="preserve"> and report the testing results</w:t>
      </w:r>
      <w:r w:rsidR="1290A154">
        <w:rPr/>
        <w:t>. T</w:t>
      </w:r>
      <w:r w:rsidR="05BB55F1">
        <w:rPr/>
        <w:t>he test cases</w:t>
      </w:r>
      <w:r w:rsidR="7B28ECF8">
        <w:rPr/>
        <w:t xml:space="preserve"> </w:t>
      </w:r>
      <w:r w:rsidR="1F164661">
        <w:rPr/>
        <w:t>should</w:t>
      </w:r>
      <w:r w:rsidR="7B28ECF8">
        <w:rPr/>
        <w:t xml:space="preserve"> be</w:t>
      </w:r>
      <w:r w:rsidR="05BB55F1">
        <w:rPr/>
        <w:t xml:space="preserve"> added </w:t>
      </w:r>
      <w:r w:rsidR="7A37A6A8">
        <w:rPr/>
        <w:t xml:space="preserve">to </w:t>
      </w:r>
      <w:r w:rsidRPr="3E3C9039" w:rsidR="55EFEB89">
        <w:rPr>
          <w:i w:val="1"/>
          <w:iCs w:val="1"/>
        </w:rPr>
        <w:t>Appendix B - Test cases specification</w:t>
      </w:r>
      <w:r w:rsidR="05BB55F1">
        <w:rPr/>
        <w:t xml:space="preserve">. Functional testing will allow you to find </w:t>
      </w:r>
      <w:r w:rsidR="7B28ECF8">
        <w:rPr/>
        <w:t>errors</w:t>
      </w:r>
      <w:r w:rsidR="06AE3461">
        <w:rPr/>
        <w:t xml:space="preserve"> and </w:t>
      </w:r>
      <w:r w:rsidR="05BB55F1">
        <w:rPr/>
        <w:t>defects</w:t>
      </w:r>
      <w:r w:rsidR="23020EA4">
        <w:rPr/>
        <w:t>,</w:t>
      </w:r>
      <w:r w:rsidR="05BB55F1">
        <w:rPr/>
        <w:t xml:space="preserve"> then fix them </w:t>
      </w:r>
      <w:r w:rsidR="4D529C62">
        <w:rPr/>
        <w:t>and</w:t>
      </w:r>
      <w:r w:rsidR="05BB55F1">
        <w:rPr/>
        <w:t xml:space="preserve"> identify possible improvements.</w:t>
      </w:r>
      <w:r w:rsidR="57997AFD">
        <w:rPr/>
        <w:t xml:space="preserve">  You need to have a comprehensive set of tests that </w:t>
      </w:r>
      <w:r w:rsidR="000B202B">
        <w:rPr/>
        <w:t>verify</w:t>
      </w:r>
      <w:r w:rsidR="57997AFD">
        <w:rPr/>
        <w:t xml:space="preserve"> </w:t>
      </w:r>
      <w:r w:rsidR="23020EA4">
        <w:rPr/>
        <w:t xml:space="preserve">the </w:t>
      </w:r>
      <w:r w:rsidR="57997AFD">
        <w:rPr/>
        <w:t xml:space="preserve">correct functionality of every </w:t>
      </w:r>
      <w:r w:rsidR="7941642D">
        <w:rPr/>
        <w:t>use case</w:t>
      </w:r>
      <w:r w:rsidR="1BCB6343">
        <w:rPr/>
        <w:t xml:space="preserve"> </w:t>
      </w:r>
      <w:r w:rsidR="57997AFD">
        <w:rPr/>
        <w:t>of your system.</w:t>
      </w:r>
    </w:p>
    <w:p w:rsidR="007A0E7A" w:rsidP="3E3C9039" w:rsidRDefault="00042D7A" w14:paraId="3DACDAE9" w14:textId="7FC42487">
      <w:pPr>
        <w:pStyle w:val="ListParagraph"/>
        <w:numPr>
          <w:ilvl w:val="0"/>
          <w:numId w:val="4"/>
        </w:numPr>
        <w:autoSpaceDE w:val="0"/>
        <w:autoSpaceDN w:val="0"/>
        <w:adjustRightInd w:val="0"/>
        <w:spacing w:before="120" w:after="0" w:line="276" w:lineRule="auto"/>
        <w:jc w:val="both"/>
        <w:rPr/>
      </w:pPr>
      <w:r w:rsidR="05BB55F1">
        <w:rPr/>
        <w:t xml:space="preserve">You should </w:t>
      </w:r>
      <w:r w:rsidRPr="3E3C9039" w:rsidR="05BB55F1">
        <w:rPr>
          <w:b w:val="1"/>
          <w:bCs w:val="1"/>
        </w:rPr>
        <w:t>present the test results</w:t>
      </w:r>
      <w:r w:rsidR="05BB55F1">
        <w:rPr/>
        <w:t xml:space="preserve">, with </w:t>
      </w:r>
      <w:r w:rsidR="23020EA4">
        <w:rPr/>
        <w:t xml:space="preserve">the </w:t>
      </w:r>
      <w:r w:rsidR="05BB55F1">
        <w:rPr/>
        <w:t>appropriate level of detail in addition to accuracy and completeness</w:t>
      </w:r>
      <w:r w:rsidRPr="3E3C9039" w:rsidR="05BB55F1">
        <w:rPr>
          <w:b w:val="1"/>
          <w:bCs w:val="1"/>
        </w:rPr>
        <w:t xml:space="preserve">, </w:t>
      </w:r>
      <w:r w:rsidR="05BB55F1">
        <w:rPr/>
        <w:t xml:space="preserve">using tables, graphs, diagrams, </w:t>
      </w:r>
      <w:r w:rsidRPr="3E3C9039" w:rsidR="05BB55F1">
        <w:rPr>
          <w:color w:val="000000" w:themeColor="text1" w:themeTint="FF" w:themeShade="FF"/>
        </w:rPr>
        <w:t>screenshots</w:t>
      </w:r>
      <w:r w:rsidRPr="3E3C9039" w:rsidR="23020EA4">
        <w:rPr>
          <w:color w:val="000000" w:themeColor="text1" w:themeTint="FF" w:themeShade="FF"/>
        </w:rPr>
        <w:t>,</w:t>
      </w:r>
      <w:r w:rsidRPr="3E3C9039" w:rsidR="05BB55F1">
        <w:rPr>
          <w:color w:val="000000" w:themeColor="text1" w:themeTint="FF" w:themeShade="FF"/>
        </w:rPr>
        <w:t xml:space="preserve"> </w:t>
      </w:r>
      <w:r w:rsidR="05BB55F1">
        <w:rPr/>
        <w:t xml:space="preserve">etc. </w:t>
      </w:r>
    </w:p>
    <w:p w:rsidR="00242640" w:rsidP="3E3C9039" w:rsidRDefault="007A0E7A" w14:paraId="48BE69F9" w14:textId="60C112BB">
      <w:pPr>
        <w:pStyle w:val="ListParagraph"/>
        <w:numPr>
          <w:ilvl w:val="0"/>
          <w:numId w:val="4"/>
        </w:numPr>
        <w:autoSpaceDE w:val="0"/>
        <w:autoSpaceDN w:val="0"/>
        <w:adjustRightInd w:val="0"/>
        <w:spacing w:before="120" w:after="0" w:line="276" w:lineRule="auto"/>
        <w:jc w:val="both"/>
        <w:rPr/>
      </w:pPr>
      <w:r w:rsidRPr="3E3C9039" w:rsidR="1844915E">
        <w:rPr>
          <w:b w:val="1"/>
          <w:bCs w:val="1"/>
        </w:rPr>
        <w:t>Discuss</w:t>
      </w:r>
      <w:r w:rsidRPr="3E3C9039" w:rsidR="05BB55F1">
        <w:rPr>
          <w:b w:val="1"/>
          <w:bCs w:val="1"/>
        </w:rPr>
        <w:t xml:space="preserve"> </w:t>
      </w:r>
      <w:r w:rsidRPr="3E3C9039" w:rsidR="1844915E">
        <w:rPr>
          <w:b w:val="1"/>
          <w:bCs w:val="1"/>
        </w:rPr>
        <w:t>test</w:t>
      </w:r>
      <w:r w:rsidRPr="3E3C9039" w:rsidR="05BB55F1">
        <w:rPr>
          <w:b w:val="1"/>
          <w:bCs w:val="1"/>
        </w:rPr>
        <w:t xml:space="preserve"> results</w:t>
      </w:r>
      <w:r w:rsidR="05BB55F1">
        <w:rPr/>
        <w:t xml:space="preserve"> and explain whether the </w:t>
      </w:r>
      <w:r w:rsidR="43D00227">
        <w:rPr/>
        <w:t>implemented solution</w:t>
      </w:r>
      <w:r w:rsidR="43D00227">
        <w:rPr/>
        <w:t xml:space="preserve"> </w:t>
      </w:r>
      <w:r w:rsidR="05BB55F1">
        <w:rPr/>
        <w:t xml:space="preserve">has </w:t>
      </w:r>
      <w:r w:rsidR="23020EA4">
        <w:rPr/>
        <w:t>satisfied</w:t>
      </w:r>
      <w:r w:rsidR="23020EA4">
        <w:rPr/>
        <w:t xml:space="preserve"> </w:t>
      </w:r>
      <w:r w:rsidR="05BB55F1">
        <w:rPr/>
        <w:t>the requirements. If not</w:t>
      </w:r>
      <w:r w:rsidR="23020EA4">
        <w:rPr/>
        <w:t>,</w:t>
      </w:r>
      <w:r w:rsidR="05BB55F1">
        <w:rPr/>
        <w:t xml:space="preserve"> state what is lacking or still need</w:t>
      </w:r>
      <w:r w:rsidR="23020EA4">
        <w:rPr/>
        <w:t>s</w:t>
      </w:r>
      <w:r w:rsidR="05BB55F1">
        <w:rPr/>
        <w:t xml:space="preserve"> </w:t>
      </w:r>
      <w:r w:rsidR="43D00227">
        <w:rPr/>
        <w:t>improvement,</w:t>
      </w:r>
      <w:r w:rsidR="05BB55F1">
        <w:rPr/>
        <w:t xml:space="preserve"> then explain the reason for that.</w:t>
      </w:r>
      <w:r w:rsidR="56BA9B21">
        <w:rPr/>
        <w:t xml:space="preserve"> </w:t>
      </w:r>
    </w:p>
    <w:p w:rsidR="00042D7A" w:rsidP="3E3C9039" w:rsidRDefault="00042D7A" w14:paraId="38AF597C" w14:textId="5F0BAC16">
      <w:pPr>
        <w:autoSpaceDE w:val="0"/>
        <w:autoSpaceDN w:val="0"/>
        <w:adjustRightInd w:val="0"/>
        <w:spacing w:after="0" w:line="276" w:lineRule="auto"/>
        <w:jc w:val="both"/>
      </w:pPr>
      <w:r w:rsidR="05BB55F1">
        <w:rPr/>
        <w:t>/&gt;</w:t>
      </w:r>
    </w:p>
    <w:p w:rsidR="0001591D" w:rsidP="3E3C9039" w:rsidRDefault="0001591D" w14:paraId="0275B2E5" w14:textId="17FF7F1A">
      <w:pPr>
        <w:pStyle w:val="Heading2"/>
        <w:numPr>
          <w:ilvl w:val="1"/>
          <w:numId w:val="1"/>
        </w:numPr>
        <w:spacing w:before="240" w:after="240" w:line="276" w:lineRule="auto"/>
        <w:ind w:left="1134" w:hanging="283"/>
        <w:rPr>
          <w:color w:val="365F91" w:themeColor="accent1" w:themeShade="BF"/>
        </w:rPr>
      </w:pPr>
      <w:bookmarkStart w:name="_Toc1936491344" w:id="1907383177"/>
      <w:r w:rsidRPr="3E3C9039" w:rsidR="0AB713C3">
        <w:rPr>
          <w:color w:val="365F91" w:themeColor="accent1" w:themeTint="FF" w:themeShade="BF"/>
        </w:rPr>
        <w:t>Non-functional testing</w:t>
      </w:r>
      <w:bookmarkEnd w:id="1907383177"/>
    </w:p>
    <w:p w:rsidR="0001591D" w:rsidP="3E3C9039" w:rsidRDefault="0001591D" w14:paraId="7CAE3C29" w14:textId="77777777">
      <w:pPr>
        <w:spacing w:after="0" w:line="276" w:lineRule="auto"/>
      </w:pPr>
      <w:r w:rsidR="0AB713C3">
        <w:rPr/>
        <w:t>&lt;</w:t>
      </w:r>
      <w:r w:rsidRPr="3E3C9039" w:rsidR="0AB713C3">
        <w:rPr>
          <w:b w:val="1"/>
          <w:bCs w:val="1"/>
        </w:rPr>
        <w:t>ToDo</w:t>
      </w:r>
      <w:r w:rsidRPr="3E3C9039" w:rsidR="0AB713C3">
        <w:rPr>
          <w:b w:val="1"/>
          <w:bCs w:val="1"/>
        </w:rPr>
        <w:t>:</w:t>
      </w:r>
    </w:p>
    <w:p w:rsidR="00001835" w:rsidP="3E3C9039" w:rsidRDefault="00001835" w14:paraId="6A54C235" w14:textId="11224AD4">
      <w:pPr>
        <w:pStyle w:val="ListParagraph"/>
        <w:numPr>
          <w:ilvl w:val="0"/>
          <w:numId w:val="14"/>
        </w:numPr>
        <w:autoSpaceDE w:val="0"/>
        <w:autoSpaceDN w:val="0"/>
        <w:adjustRightInd w:val="0"/>
        <w:spacing w:after="0" w:line="276" w:lineRule="auto"/>
        <w:jc w:val="both"/>
        <w:rPr/>
      </w:pPr>
      <w:r w:rsidRPr="00A6267C" w:rsidR="2ED1B948">
        <w:rPr/>
        <w:t>Include a s</w:t>
      </w:r>
      <w:r w:rsidRPr="00A6267C" w:rsidR="54D24BB0">
        <w:rPr/>
        <w:t>ub-section</w:t>
      </w:r>
      <w:r w:rsidRPr="00001835" w:rsidR="54D24BB0">
        <w:rPr/>
        <w:t xml:space="preserve"> </w:t>
      </w:r>
      <w:r w:rsidR="6F185EBD">
        <w:rPr/>
        <w:t xml:space="preserve">for </w:t>
      </w:r>
      <w:r w:rsidR="54D24BB0">
        <w:rPr/>
        <w:t xml:space="preserve">each non-functional requirement listed in </w:t>
      </w:r>
      <w:r w:rsidRPr="005C0038" w:rsidR="2ED1B948">
        <w:rPr/>
        <w:t xml:space="preserve">Section </w:t>
      </w:r>
      <w:r>
        <w:fldChar w:fldCharType="begin"/>
      </w:r>
      <w:r>
        <w:instrText xml:space="preserve"> REF _Ref127831433 \r \h </w:instrText>
      </w:r>
      <w:r w:rsidR="005E0657">
        <w:instrText xml:space="preserve"> \* MERGEFORMAT </w:instrText>
      </w:r>
      <w:r>
        <w:fldChar w:fldCharType="separate"/>
      </w:r>
      <w:r w:rsidR="2F005B9D">
        <w:rPr>
          <w:cs/>
        </w:rPr>
        <w:t>‎</w:t>
      </w:r>
      <w:r w:rsidR="2F005B9D">
        <w:rPr/>
        <w:t>3.2</w:t>
      </w:r>
      <w:r>
        <w:fldChar w:fldCharType="end"/>
      </w:r>
      <w:r w:rsidRPr="005C0038" w:rsidR="2ED1B948">
        <w:rPr/>
        <w:t>.</w:t>
      </w:r>
    </w:p>
    <w:p w:rsidRPr="008C779C" w:rsidR="0001591D" w:rsidP="3E3C9039" w:rsidRDefault="0001591D" w14:paraId="2E71FE43" w14:textId="117F849A">
      <w:pPr>
        <w:pStyle w:val="ListParagraph"/>
        <w:numPr>
          <w:ilvl w:val="0"/>
          <w:numId w:val="4"/>
        </w:numPr>
        <w:autoSpaceDE w:val="0"/>
        <w:autoSpaceDN w:val="0"/>
        <w:adjustRightInd w:val="0"/>
        <w:spacing w:after="0" w:line="276" w:lineRule="auto"/>
        <w:jc w:val="both"/>
        <w:rPr/>
      </w:pPr>
      <w:r w:rsidRPr="005C0038" w:rsidR="0AB713C3">
        <w:rPr/>
        <w:t>Describe in detail the tests</w:t>
      </w:r>
      <w:r w:rsidR="1AC033E7">
        <w:rPr/>
        <w:t xml:space="preserve"> to </w:t>
      </w:r>
      <w:r w:rsidRPr="00492B9C" w:rsidR="1AC033E7">
        <w:rPr>
          <w:b w:val="1"/>
          <w:bCs w:val="1"/>
        </w:rPr>
        <w:t>evaluate the quality of the system</w:t>
      </w:r>
      <w:r w:rsidRPr="005C0038" w:rsidR="0AB713C3">
        <w:rPr/>
        <w:t xml:space="preserve"> (e.g., performance testing, usability testing,</w:t>
      </w:r>
      <w:r w:rsidR="6F185EBD">
        <w:rPr/>
        <w:t xml:space="preserve"> security testing, scalability testing, availability testing,</w:t>
      </w:r>
      <w:r w:rsidRPr="005C0038" w:rsidR="0AB713C3">
        <w:rPr/>
        <w:t xml:space="preserve"> etc.</w:t>
      </w:r>
      <w:r w:rsidR="6CF4F690">
        <w:rPr/>
        <w:t xml:space="preserve"> as documented in </w:t>
      </w:r>
      <w:r w:rsidRPr="005C0038" w:rsidR="6CF4F690">
        <w:rPr/>
        <w:t xml:space="preserve">Section </w:t>
      </w:r>
      <w:r w:rsidR="00A36CEB">
        <w:fldChar w:fldCharType="begin"/>
      </w:r>
      <w:r w:rsidR="00A36CEB">
        <w:instrText xml:space="preserve"> REF _Ref127831433 \r \h </w:instrText>
      </w:r>
      <w:r w:rsidR="00A36CEB">
        <w:fldChar w:fldCharType="separate"/>
      </w:r>
      <w:r w:rsidR="2F005B9D">
        <w:rPr>
          <w:cs/>
        </w:rPr>
        <w:t>‎</w:t>
      </w:r>
      <w:r w:rsidR="2F005B9D">
        <w:rPr/>
        <w:t>3.2</w:t>
      </w:r>
      <w:r w:rsidR="00A36CEB">
        <w:fldChar w:fldCharType="end"/>
      </w:r>
      <w:r w:rsidRPr="005C0038" w:rsidR="0AB713C3">
        <w:rPr/>
        <w:t xml:space="preserve">) to verify that your </w:t>
      </w:r>
      <w:r w:rsidR="0AB713C3">
        <w:rPr/>
        <w:t>solution</w:t>
      </w:r>
      <w:r w:rsidRPr="005C0038" w:rsidR="0AB713C3">
        <w:rPr/>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rsidR="0001591D" w:rsidP="3E3C9039" w:rsidRDefault="0001591D" w14:paraId="663420BC" w14:textId="3DEF4C6C">
      <w:pPr>
        <w:pStyle w:val="ListParagraph"/>
        <w:numPr>
          <w:ilvl w:val="0"/>
          <w:numId w:val="4"/>
        </w:numPr>
        <w:autoSpaceDE w:val="0"/>
        <w:autoSpaceDN w:val="0"/>
        <w:adjustRightInd w:val="0"/>
        <w:spacing w:before="120" w:after="0" w:line="276" w:lineRule="auto"/>
        <w:jc w:val="both"/>
        <w:rPr/>
      </w:pPr>
      <w:r w:rsidR="0AB713C3">
        <w:rPr/>
        <w:t xml:space="preserve">You should </w:t>
      </w:r>
      <w:r w:rsidRPr="3E3C9039" w:rsidR="0AB713C3">
        <w:rPr>
          <w:b w:val="1"/>
          <w:bCs w:val="1"/>
        </w:rPr>
        <w:t>present the test results</w:t>
      </w:r>
      <w:r w:rsidR="0AB713C3">
        <w:rPr/>
        <w:t xml:space="preserve">, with </w:t>
      </w:r>
      <w:r w:rsidR="7B28ECF8">
        <w:rPr/>
        <w:t xml:space="preserve">an </w:t>
      </w:r>
      <w:r w:rsidR="0AB713C3">
        <w:rPr/>
        <w:t>appropriate level of detail in addition to accuracy and completeness</w:t>
      </w:r>
      <w:r w:rsidRPr="3E3C9039" w:rsidR="0AB713C3">
        <w:rPr>
          <w:b w:val="1"/>
          <w:bCs w:val="1"/>
        </w:rPr>
        <w:t xml:space="preserve">, </w:t>
      </w:r>
      <w:r w:rsidR="0AB713C3">
        <w:rPr/>
        <w:t xml:space="preserve">using tables, graphs, diagrams, </w:t>
      </w:r>
      <w:r w:rsidRPr="3E3C9039" w:rsidR="0AB713C3">
        <w:rPr>
          <w:color w:val="000000" w:themeColor="text1" w:themeTint="FF" w:themeShade="FF"/>
        </w:rPr>
        <w:t xml:space="preserve">screenshots </w:t>
      </w:r>
      <w:r w:rsidR="0AB713C3">
        <w:rPr/>
        <w:t xml:space="preserve">etc. </w:t>
      </w:r>
    </w:p>
    <w:p w:rsidR="0001591D" w:rsidP="3E3C9039" w:rsidRDefault="0001591D" w14:paraId="78D8C8AD" w14:textId="2053AA78">
      <w:pPr>
        <w:pStyle w:val="ListParagraph"/>
        <w:numPr>
          <w:ilvl w:val="0"/>
          <w:numId w:val="4"/>
        </w:numPr>
        <w:autoSpaceDE w:val="0"/>
        <w:autoSpaceDN w:val="0"/>
        <w:adjustRightInd w:val="0"/>
        <w:spacing w:before="120" w:after="0" w:line="276" w:lineRule="auto"/>
        <w:jc w:val="both"/>
        <w:rPr/>
      </w:pPr>
      <w:r w:rsidRPr="3E3C9039" w:rsidR="0AB713C3">
        <w:rPr>
          <w:b w:val="1"/>
          <w:bCs w:val="1"/>
        </w:rPr>
        <w:t xml:space="preserve">Discuss </w:t>
      </w:r>
      <w:r w:rsidRPr="3E3C9039" w:rsidR="0AB713C3">
        <w:rPr>
          <w:b w:val="1"/>
          <w:bCs w:val="1"/>
        </w:rPr>
        <w:t>test</w:t>
      </w:r>
      <w:r w:rsidRPr="3E3C9039" w:rsidR="0AB713C3">
        <w:rPr>
          <w:b w:val="1"/>
          <w:bCs w:val="1"/>
        </w:rPr>
        <w:t xml:space="preserve"> results</w:t>
      </w:r>
      <w:r w:rsidR="0AB713C3">
        <w:rPr/>
        <w:t xml:space="preserve"> and explain whether the </w:t>
      </w:r>
      <w:r w:rsidR="2FA1D4E5">
        <w:rPr/>
        <w:t>implemented solution</w:t>
      </w:r>
      <w:r w:rsidR="2FA1D4E5">
        <w:rPr/>
        <w:t xml:space="preserve"> </w:t>
      </w:r>
      <w:r w:rsidR="0AB713C3">
        <w:rPr/>
        <w:t>has achieved the requirements. If not</w:t>
      </w:r>
      <w:r w:rsidR="7B28ECF8">
        <w:rPr/>
        <w:t>,</w:t>
      </w:r>
      <w:r w:rsidR="0AB713C3">
        <w:rPr/>
        <w:t xml:space="preserve"> state what is lacking or still need</w:t>
      </w:r>
      <w:r w:rsidR="7B28ECF8">
        <w:rPr/>
        <w:t>s</w:t>
      </w:r>
      <w:r w:rsidR="0AB713C3">
        <w:rPr/>
        <w:t xml:space="preserve"> improvement</w:t>
      </w:r>
      <w:r w:rsidR="7B28ECF8">
        <w:rPr/>
        <w:t>,</w:t>
      </w:r>
      <w:r w:rsidR="0AB713C3">
        <w:rPr/>
        <w:t xml:space="preserve"> then explain the reason for that. </w:t>
      </w:r>
    </w:p>
    <w:p w:rsidR="00FC3698" w:rsidP="3E3C9039" w:rsidRDefault="0001591D" w14:paraId="2EFE0B5E" w14:textId="2F55B5F6">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r w:rsidR="0AB713C3">
        <w:rPr/>
        <w:t>/&gt;</w:t>
      </w:r>
      <w:bookmarkStart w:name="_Toc277009101" w:id="658"/>
    </w:p>
    <w:p w:rsidR="00201061" w:rsidP="3E3C9039" w:rsidRDefault="00201061" w14:paraId="0DA44E20" w14:textId="64FF3E18">
      <w:pPr>
        <w:pStyle w:val="Heading1"/>
        <w:numPr>
          <w:ilvl w:val="0"/>
          <w:numId w:val="1"/>
        </w:numPr>
        <w:spacing w:before="360" w:after="240" w:line="276" w:lineRule="auto"/>
        <w:rPr/>
      </w:pPr>
      <w:bookmarkStart w:name="_Toc484037692" w:id="1560155235"/>
      <w:r w:rsidR="2062C380">
        <w:rPr/>
        <w:t>Conclusion</w:t>
      </w:r>
      <w:bookmarkEnd w:id="1560155235"/>
    </w:p>
    <w:p w:rsidR="00F5753D" w:rsidP="3E3C9039" w:rsidRDefault="00F5753D" w14:paraId="7355E715" w14:textId="77777777">
      <w:pPr>
        <w:spacing w:after="0" w:line="276" w:lineRule="auto"/>
        <w:jc w:val="both"/>
      </w:pPr>
      <w:r w:rsidR="23B58F98">
        <w:rPr/>
        <w:t xml:space="preserve">&lt; </w:t>
      </w:r>
      <w:r w:rsidRPr="3E3C9039" w:rsidR="23B58F98">
        <w:rPr>
          <w:b w:val="1"/>
          <w:bCs w:val="1"/>
        </w:rPr>
        <w:t>ToDo</w:t>
      </w:r>
      <w:r w:rsidRPr="3E3C9039" w:rsidR="23B58F98">
        <w:rPr>
          <w:b w:val="1"/>
          <w:bCs w:val="1"/>
        </w:rPr>
        <w:t>:</w:t>
      </w:r>
      <w:r w:rsidR="23B58F98">
        <w:rPr/>
        <w:t xml:space="preserve">  </w:t>
      </w:r>
    </w:p>
    <w:p w:rsidRPr="00927BFF" w:rsidR="00F5753D" w:rsidP="3E3C9039" w:rsidRDefault="00F5753D" w14:paraId="418EF914" w14:textId="640EB008">
      <w:pPr>
        <w:pStyle w:val="ListParagraph"/>
        <w:numPr>
          <w:ilvl w:val="0"/>
          <w:numId w:val="14"/>
        </w:numPr>
        <w:autoSpaceDE w:val="0"/>
        <w:autoSpaceDN w:val="0"/>
        <w:adjustRightInd w:val="0"/>
        <w:spacing w:after="0" w:line="276" w:lineRule="auto"/>
        <w:jc w:val="both"/>
        <w:rPr/>
      </w:pPr>
      <w:r w:rsidR="23B58F98">
        <w:rPr/>
        <w:t xml:space="preserve">Discuss the main conclusions (e.g., match the project objectives with the achievements in your work and state the degree of </w:t>
      </w:r>
      <w:r w:rsidR="19D9106D">
        <w:rPr/>
        <w:t>attainment</w:t>
      </w:r>
      <w:r w:rsidR="23B58F98">
        <w:rPr/>
        <w:t xml:space="preserve">). </w:t>
      </w:r>
    </w:p>
    <w:p w:rsidRPr="0079787C" w:rsidR="00F5753D" w:rsidP="3E3C9039" w:rsidRDefault="00F5753D" w14:paraId="24F65633" w14:textId="22840391">
      <w:pPr>
        <w:pStyle w:val="ListParagraph"/>
        <w:numPr>
          <w:ilvl w:val="0"/>
          <w:numId w:val="14"/>
        </w:numPr>
        <w:autoSpaceDE w:val="0"/>
        <w:autoSpaceDN w:val="0"/>
        <w:adjustRightInd w:val="0"/>
        <w:spacing w:after="0" w:line="276" w:lineRule="auto"/>
        <w:jc w:val="both"/>
        <w:rPr/>
      </w:pPr>
      <w:r w:rsidR="23B58F98">
        <w:rPr/>
        <w:t xml:space="preserve">Highlight the strengths of the solution and </w:t>
      </w:r>
      <w:r w:rsidR="77BD496F">
        <w:rPr/>
        <w:t>list</w:t>
      </w:r>
      <w:r w:rsidR="23B58F98">
        <w:rPr/>
        <w:t xml:space="preserve"> its shortcomings (what worked? what didn’t work?). </w:t>
      </w:r>
    </w:p>
    <w:p w:rsidRPr="0079787C" w:rsidR="00F5753D" w:rsidP="3E3C9039" w:rsidRDefault="00F5753D" w14:paraId="1955A584" w14:textId="77777777">
      <w:pPr>
        <w:pStyle w:val="ListParagraph"/>
        <w:numPr>
          <w:ilvl w:val="0"/>
          <w:numId w:val="14"/>
        </w:numPr>
        <w:autoSpaceDE w:val="0"/>
        <w:autoSpaceDN w:val="0"/>
        <w:adjustRightInd w:val="0"/>
        <w:spacing w:after="0" w:line="276" w:lineRule="auto"/>
        <w:jc w:val="both"/>
        <w:rPr/>
      </w:pPr>
      <w:r w:rsidR="23B58F98">
        <w:rPr/>
        <w:t>Highlight the key contributions and the novel aspects of your work.</w:t>
      </w:r>
    </w:p>
    <w:p w:rsidR="00F5753D" w:rsidP="3E3C9039" w:rsidRDefault="00F5753D" w14:paraId="05BB7B45" w14:textId="77777777">
      <w:pPr>
        <w:spacing w:after="0" w:line="276" w:lineRule="auto"/>
        <w:jc w:val="both"/>
        <w:rPr>
          <w:rFonts w:ascii="Calibri" w:hAnsi="Calibri" w:eastAsia="Calibri" w:cs="Arial"/>
        </w:rPr>
      </w:pPr>
      <w:r w:rsidRPr="3E3C9039" w:rsidR="23B58F98">
        <w:rPr>
          <w:rFonts w:ascii="Calibri" w:hAnsi="Calibri" w:eastAsia="Calibri" w:cs="Arial"/>
        </w:rPr>
        <w:t>/&gt;</w:t>
      </w:r>
    </w:p>
    <w:p w:rsidR="00201061" w:rsidP="3E3C9039" w:rsidRDefault="00201061" w14:paraId="0474B008" w14:textId="77777777">
      <w:pPr>
        <w:spacing w:line="276" w:lineRule="auto"/>
        <w:rPr>
          <w:rFonts w:ascii="Calibri" w:hAnsi="Calibri" w:eastAsia="Calibri" w:cs="Arial"/>
          <w:b w:val="1"/>
          <w:bCs w:val="1"/>
          <w:color w:val="365F91" w:themeColor="accent1" w:themeShade="BF"/>
          <w:sz w:val="28"/>
          <w:szCs w:val="28"/>
        </w:rPr>
      </w:pPr>
      <w:r w:rsidRPr="3E3C9039">
        <w:rPr>
          <w:rFonts w:ascii="Calibri" w:hAnsi="Calibri" w:eastAsia="Calibri" w:cs="Arial"/>
        </w:rPr>
        <w:br w:type="page"/>
      </w:r>
    </w:p>
    <w:p w:rsidR="00781B54" w:rsidP="3E3C9039" w:rsidRDefault="00781B54" w14:paraId="0B91CB99" w14:textId="77777777">
      <w:pPr>
        <w:pStyle w:val="Heading1"/>
        <w:numPr>
          <w:ilvl w:val="0"/>
          <w:numId w:val="1"/>
        </w:numPr>
        <w:spacing w:before="360" w:after="240" w:line="276" w:lineRule="auto"/>
        <w:rPr/>
      </w:pPr>
      <w:bookmarkStart w:name="_Toc800036063" w:id="545813928"/>
      <w:r w:rsidR="61E4B220">
        <w:rPr/>
        <w:t>Future work</w:t>
      </w:r>
      <w:bookmarkEnd w:id="545813928"/>
    </w:p>
    <w:p w:rsidRPr="005D38EE" w:rsidR="00781B54" w:rsidP="3E3C9039" w:rsidRDefault="00781B54" w14:paraId="733C51E5" w14:textId="77777777">
      <w:pPr>
        <w:spacing w:after="120" w:line="276" w:lineRule="auto"/>
        <w:jc w:val="both"/>
      </w:pPr>
      <w:r w:rsidR="61E4B220">
        <w:rPr/>
        <w:t xml:space="preserve">&lt; </w:t>
      </w:r>
      <w:r w:rsidRPr="3E3C9039" w:rsidR="61E4B220">
        <w:rPr>
          <w:b w:val="1"/>
          <w:bCs w:val="1"/>
        </w:rPr>
        <w:t>ToDo</w:t>
      </w:r>
      <w:r w:rsidRPr="3E3C9039" w:rsidR="61E4B220">
        <w:rPr>
          <w:b w:val="1"/>
          <w:bCs w:val="1"/>
        </w:rPr>
        <w:t>:</w:t>
      </w:r>
      <w:r w:rsidR="61E4B220">
        <w:rPr/>
        <w:t xml:space="preserve">  </w:t>
      </w:r>
    </w:p>
    <w:p w:rsidR="00D4394E" w:rsidP="3E3C9039" w:rsidRDefault="00D4394E" w14:paraId="59E6F6EE" w14:textId="0BBFA5A3">
      <w:pPr>
        <w:pStyle w:val="ListParagraph"/>
        <w:numPr>
          <w:ilvl w:val="0"/>
          <w:numId w:val="14"/>
        </w:numPr>
        <w:autoSpaceDE w:val="0"/>
        <w:autoSpaceDN w:val="0"/>
        <w:adjustRightInd w:val="0"/>
        <w:spacing w:after="0" w:line="276" w:lineRule="auto"/>
        <w:jc w:val="both"/>
        <w:rPr/>
      </w:pPr>
      <w:r w:rsidR="77BD496F">
        <w:rPr/>
        <w:t>You may complete this section in Semester 2.</w:t>
      </w:r>
    </w:p>
    <w:p w:rsidRPr="00927BFF" w:rsidR="00781B54" w:rsidP="3E3C9039" w:rsidRDefault="00781B54" w14:paraId="6C1EA990" w14:textId="3D89914A">
      <w:pPr>
        <w:pStyle w:val="ListParagraph"/>
        <w:numPr>
          <w:ilvl w:val="0"/>
          <w:numId w:val="14"/>
        </w:numPr>
        <w:autoSpaceDE w:val="0"/>
        <w:autoSpaceDN w:val="0"/>
        <w:adjustRightInd w:val="0"/>
        <w:spacing w:after="0" w:line="276" w:lineRule="auto"/>
        <w:jc w:val="both"/>
        <w:rPr/>
      </w:pPr>
      <w:r w:rsidR="61E4B220">
        <w:rPr/>
        <w:t xml:space="preserve">Suggested improvements and further work: identify areas of improvement in the project and features of interest that can be added </w:t>
      </w:r>
      <w:r w:rsidR="38D189E6">
        <w:rPr/>
        <w:t>later</w:t>
      </w:r>
      <w:r w:rsidR="61E4B220">
        <w:rPr/>
        <w:t>. How the solution shortcomings could be addressed? What things could be done better? What additional resources are required to implement the extended / not-implemented design or features?</w:t>
      </w:r>
    </w:p>
    <w:p w:rsidR="00781B54" w:rsidP="3E3C9039" w:rsidRDefault="00781B54" w14:paraId="6F5BDE63" w14:textId="77777777">
      <w:pPr>
        <w:spacing w:line="276" w:lineRule="auto"/>
      </w:pPr>
      <w:r w:rsidR="61E4B220">
        <w:rPr/>
        <w:t>/&gt;</w:t>
      </w:r>
    </w:p>
    <w:p w:rsidR="004D5729" w:rsidP="3E3C9039" w:rsidRDefault="004D5729" w14:paraId="326F7D84" w14:textId="77777777">
      <w:pPr>
        <w:spacing w:line="276" w:lineRule="auto"/>
      </w:pPr>
    </w:p>
    <w:p w:rsidR="004D5729" w:rsidP="3E3C9039" w:rsidRDefault="004D5729" w14:paraId="7A2F0D09"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r>
        <w:br w:type="page"/>
      </w:r>
    </w:p>
    <w:p w:rsidR="004D5729" w:rsidP="3E3C9039" w:rsidRDefault="004D5729" w14:paraId="7A141B89" w14:textId="77777777">
      <w:pPr>
        <w:pStyle w:val="Heading1"/>
        <w:numPr>
          <w:ilvl w:val="0"/>
          <w:numId w:val="1"/>
        </w:numPr>
        <w:spacing w:before="360" w:after="240" w:line="276" w:lineRule="auto"/>
        <w:rPr/>
      </w:pPr>
      <w:bookmarkStart w:name="_Toc1418127543" w:id="1476999256"/>
      <w:r w:rsidR="6A233534">
        <w:rPr/>
        <w:t>Student reflection</w:t>
      </w:r>
      <w:r w:rsidR="6A233534">
        <w:rPr/>
        <w:t>s</w:t>
      </w:r>
      <w:bookmarkEnd w:id="1476999256"/>
    </w:p>
    <w:p w:rsidRPr="005D38EE" w:rsidR="004D5729" w:rsidP="3E3C9039" w:rsidRDefault="004D5729" w14:paraId="70714DFA" w14:textId="77777777">
      <w:pPr>
        <w:spacing w:after="120" w:line="276" w:lineRule="auto"/>
        <w:jc w:val="both"/>
      </w:pPr>
      <w:r w:rsidR="6A233534">
        <w:rPr/>
        <w:t xml:space="preserve">&lt; </w:t>
      </w:r>
      <w:r w:rsidRPr="3E3C9039" w:rsidR="6A233534">
        <w:rPr>
          <w:b w:val="1"/>
          <w:bCs w:val="1"/>
        </w:rPr>
        <w:t>ToDo</w:t>
      </w:r>
      <w:r w:rsidRPr="3E3C9039" w:rsidR="6A233534">
        <w:rPr>
          <w:b w:val="1"/>
          <w:bCs w:val="1"/>
        </w:rPr>
        <w:t>:</w:t>
      </w:r>
      <w:r w:rsidR="6A233534">
        <w:rPr/>
        <w:t xml:space="preserve">  </w:t>
      </w:r>
    </w:p>
    <w:p w:rsidRPr="00927BFF" w:rsidR="004D5729" w:rsidP="3E3C9039" w:rsidRDefault="004D5729" w14:paraId="45C96FB9" w14:textId="4454FE51">
      <w:pPr>
        <w:pStyle w:val="ListParagraph"/>
        <w:numPr>
          <w:ilvl w:val="0"/>
          <w:numId w:val="14"/>
        </w:numPr>
        <w:autoSpaceDE w:val="0"/>
        <w:autoSpaceDN w:val="0"/>
        <w:adjustRightInd w:val="0"/>
        <w:spacing w:after="0" w:line="276" w:lineRule="auto"/>
        <w:jc w:val="both"/>
        <w:rPr/>
      </w:pPr>
      <w:r w:rsidR="6A233534">
        <w:rPr/>
        <w:t xml:space="preserve">Add </w:t>
      </w:r>
      <w:r w:rsidR="2E00D8A5">
        <w:rPr/>
        <w:t xml:space="preserve">a sub-section for each student </w:t>
      </w:r>
      <w:r w:rsidR="6A233534">
        <w:rPr/>
        <w:t>individual reflections:</w:t>
      </w:r>
    </w:p>
    <w:p w:rsidR="00375B06" w:rsidP="3E3C9039" w:rsidRDefault="00375B06" w14:paraId="5E3DE33C" w14:textId="4FEF885B">
      <w:pPr>
        <w:pStyle w:val="ListParagraph"/>
        <w:numPr>
          <w:ilvl w:val="0"/>
          <w:numId w:val="4"/>
        </w:numPr>
        <w:autoSpaceDE w:val="0"/>
        <w:autoSpaceDN w:val="0"/>
        <w:adjustRightInd w:val="0"/>
        <w:spacing w:after="0" w:line="276" w:lineRule="auto"/>
        <w:jc w:val="both"/>
        <w:rPr/>
      </w:pPr>
      <w:r w:rsidR="48168A00">
        <w:rPr/>
        <w:t>Describe the professional development accomplished during the project</w:t>
      </w:r>
      <w:r w:rsidR="662FF2EC">
        <w:rPr/>
        <w:t xml:space="preserve">, including any </w:t>
      </w:r>
      <w:r w:rsidR="2B0A2FCB">
        <w:rPr/>
        <w:t xml:space="preserve">(1) </w:t>
      </w:r>
      <w:r w:rsidR="662FF2EC">
        <w:rPr/>
        <w:t xml:space="preserve">newly acquired </w:t>
      </w:r>
      <w:r w:rsidR="662FF2EC">
        <w:rPr/>
        <w:t xml:space="preserve">technical </w:t>
      </w:r>
      <w:r w:rsidR="662FF2EC">
        <w:rPr/>
        <w:t>skills</w:t>
      </w:r>
      <w:r w:rsidR="2B0A2FCB">
        <w:rPr/>
        <w:t xml:space="preserve">, (2) </w:t>
      </w:r>
      <w:r w:rsidR="2B0A2FCB">
        <w:rPr/>
        <w:t>interpersonal skills in areas like team leadership and effective communication</w:t>
      </w:r>
      <w:r w:rsidR="2B0A2FCB">
        <w:rPr/>
        <w:t xml:space="preserve"> (3) </w:t>
      </w:r>
      <w:r w:rsidR="2B0A2FCB">
        <w:rPr/>
        <w:t>personal growth such as adapting to change and professional and ethical conduct</w:t>
      </w:r>
      <w:r w:rsidR="48168A00">
        <w:rPr/>
        <w:t>.</w:t>
      </w:r>
      <w:r w:rsidR="266E54C5">
        <w:rPr/>
        <w:t xml:space="preserve"> </w:t>
      </w:r>
      <w:r w:rsidR="266E54C5">
        <w:rPr/>
        <w:t>E</w:t>
      </w:r>
      <w:r w:rsidR="266E54C5">
        <w:rPr/>
        <w:t xml:space="preserve">xplain </w:t>
      </w:r>
      <w:r w:rsidR="266E54C5">
        <w:rPr/>
        <w:t>the</w:t>
      </w:r>
      <w:r w:rsidR="266E54C5">
        <w:rPr/>
        <w:t xml:space="preserve"> value</w:t>
      </w:r>
      <w:r w:rsidR="266E54C5">
        <w:rPr/>
        <w:t xml:space="preserve"> of the</w:t>
      </w:r>
      <w:r w:rsidR="2B0A2FCB">
        <w:rPr/>
        <w:t>se</w:t>
      </w:r>
      <w:r w:rsidR="266E54C5">
        <w:rPr/>
        <w:t xml:space="preserve"> newly acquired skills for your future career</w:t>
      </w:r>
      <w:r w:rsidR="48168A00">
        <w:rPr/>
        <w:t xml:space="preserve"> advancement.</w:t>
      </w:r>
    </w:p>
    <w:p w:rsidRPr="00927BFF" w:rsidR="00601D8D" w:rsidP="3E3C9039" w:rsidRDefault="00601D8D" w14:paraId="590CB869" w14:textId="70C5B0BF">
      <w:pPr>
        <w:pStyle w:val="ListParagraph"/>
        <w:numPr>
          <w:ilvl w:val="0"/>
          <w:numId w:val="4"/>
        </w:numPr>
        <w:autoSpaceDE w:val="0"/>
        <w:autoSpaceDN w:val="0"/>
        <w:adjustRightInd w:val="0"/>
        <w:spacing w:after="0" w:line="276" w:lineRule="auto"/>
        <w:jc w:val="both"/>
        <w:rPr/>
      </w:pPr>
      <w:r w:rsidR="554D407A">
        <w:rPr/>
        <w:t xml:space="preserve">Identify key shortcomings encountered during the project </w:t>
      </w:r>
      <w:r w:rsidR="554D407A">
        <w:rPr/>
        <w:t xml:space="preserve">that you should avoid in future projects. </w:t>
      </w:r>
    </w:p>
    <w:p w:rsidRPr="00927BFF" w:rsidR="00375B06" w:rsidP="3E3C9039" w:rsidRDefault="00601D8D" w14:paraId="54199F0B" w14:textId="1838D534">
      <w:pPr>
        <w:pStyle w:val="ListParagraph"/>
        <w:numPr>
          <w:ilvl w:val="0"/>
          <w:numId w:val="4"/>
        </w:numPr>
        <w:autoSpaceDE w:val="0"/>
        <w:autoSpaceDN w:val="0"/>
        <w:adjustRightInd w:val="0"/>
        <w:spacing w:after="0" w:line="276" w:lineRule="auto"/>
        <w:jc w:val="both"/>
        <w:rPr/>
      </w:pPr>
      <w:r w:rsidR="554D407A">
        <w:rPr/>
        <w:t xml:space="preserve">Summarize </w:t>
      </w:r>
      <w:r w:rsidR="21AE36BB">
        <w:rPr/>
        <w:t xml:space="preserve">significant </w:t>
      </w:r>
      <w:r w:rsidR="554D407A">
        <w:rPr/>
        <w:t xml:space="preserve">lessons learned from the project </w:t>
      </w:r>
      <w:r w:rsidR="21AE36BB">
        <w:rPr/>
        <w:t>you intend to</w:t>
      </w:r>
      <w:r w:rsidR="21AE36BB">
        <w:rPr/>
        <w:t xml:space="preserve"> </w:t>
      </w:r>
      <w:r w:rsidR="554D407A">
        <w:rPr/>
        <w:t>carry forwards to your professional life from the personal experiences and the teamwork experienced during the project.</w:t>
      </w:r>
    </w:p>
    <w:p w:rsidRPr="005C0038" w:rsidR="004D5729" w:rsidP="3E3C9039" w:rsidRDefault="004D5729" w14:paraId="7EB51B1E"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36"/>
          <w:szCs w:val="36"/>
        </w:rPr>
      </w:pPr>
      <w:r w:rsidR="6A233534">
        <w:rPr/>
        <w:t>/&gt;</w:t>
      </w:r>
      <w:r w:rsidRPr="3E3C9039">
        <w:rPr>
          <w:sz w:val="36"/>
          <w:szCs w:val="36"/>
        </w:rPr>
        <w:br w:type="page"/>
      </w:r>
    </w:p>
    <w:p w:rsidRPr="00283B99" w:rsidR="004D5729" w:rsidP="3E3C9039" w:rsidRDefault="004D5729" w14:paraId="04DE4484" w14:textId="77777777">
      <w:pPr>
        <w:pStyle w:val="Heading1"/>
        <w:spacing w:after="240" w:line="276" w:lineRule="auto"/>
        <w:rPr>
          <w:sz w:val="36"/>
          <w:szCs w:val="36"/>
        </w:rPr>
      </w:pPr>
      <w:bookmarkStart w:name="_Toc499635697" w:id="662"/>
      <w:bookmarkEnd w:id="576"/>
      <w:bookmarkEnd w:id="658"/>
      <w:bookmarkStart w:name="_Toc92606227" w:id="1072258501"/>
      <w:r w:rsidRPr="3E3C9039" w:rsidR="6A233534">
        <w:rPr>
          <w:sz w:val="36"/>
          <w:szCs w:val="36"/>
        </w:rPr>
        <w:t>References</w:t>
      </w:r>
      <w:bookmarkEnd w:id="662"/>
      <w:bookmarkEnd w:id="1072258501"/>
    </w:p>
    <w:p w:rsidR="00131070" w:rsidP="3E3C9039" w:rsidRDefault="004D5729" w14:paraId="1F88AEE6" w14:textId="57EB4030">
      <w:pPr>
        <w:autoSpaceDE w:val="0"/>
        <w:autoSpaceDN w:val="0"/>
        <w:adjustRightInd w:val="0"/>
        <w:spacing w:after="0" w:line="276" w:lineRule="auto"/>
        <w:jc w:val="both"/>
      </w:pPr>
      <w:r w:rsidR="6A233534">
        <w:rPr/>
        <w:t xml:space="preserve">&lt; </w:t>
      </w:r>
      <w:r w:rsidRPr="3E3C9039" w:rsidR="361C98DA">
        <w:rPr>
          <w:b w:val="1"/>
          <w:bCs w:val="1"/>
        </w:rPr>
        <w:t>ToDo</w:t>
      </w:r>
      <w:r w:rsidRPr="3E3C9039" w:rsidR="361C98DA">
        <w:rPr>
          <w:b w:val="1"/>
          <w:bCs w:val="1"/>
        </w:rPr>
        <w:t>:</w:t>
      </w:r>
      <w:r w:rsidR="361C98DA">
        <w:rPr/>
        <w:t xml:space="preserve">  </w:t>
      </w:r>
    </w:p>
    <w:p w:rsidRPr="00C01B29" w:rsidR="00131070" w:rsidP="3E3C9039" w:rsidRDefault="00131070" w14:paraId="59AA7B8E" w14:textId="72B405D8">
      <w:pPr>
        <w:pStyle w:val="ListParagraph"/>
        <w:numPr>
          <w:ilvl w:val="0"/>
          <w:numId w:val="14"/>
        </w:numPr>
        <w:autoSpaceDE w:val="0"/>
        <w:autoSpaceDN w:val="0"/>
        <w:adjustRightInd w:val="0"/>
        <w:spacing w:after="0" w:line="276" w:lineRule="auto"/>
        <w:jc w:val="both"/>
        <w:rPr/>
      </w:pPr>
      <w:r w:rsidR="361C98DA">
        <w:rPr/>
        <w:t xml:space="preserve">Include the list of references relevant to your work using </w:t>
      </w:r>
      <w:hyperlink r:id="R3ae564f2464f4a71">
        <w:r w:rsidRPr="3E3C9039" w:rsidR="361C98DA">
          <w:rPr>
            <w:rStyle w:val="Hyperlink"/>
          </w:rPr>
          <w:t>IEEE citation style</w:t>
        </w:r>
      </w:hyperlink>
      <w:r w:rsidR="361C98DA">
        <w:rPr/>
        <w:t>. Use good quality references such as journal and conference papers from ACM, IEEE and Springer. Embed citations of the references in the text of your document.</w:t>
      </w:r>
    </w:p>
    <w:p w:rsidRPr="00197C35" w:rsidR="00131070" w:rsidP="3E3C9039" w:rsidRDefault="00131070" w14:paraId="10941174" w14:textId="69C3B319">
      <w:pPr>
        <w:pStyle w:val="ListParagraph"/>
        <w:numPr>
          <w:ilvl w:val="0"/>
          <w:numId w:val="14"/>
        </w:numPr>
        <w:autoSpaceDE w:val="0"/>
        <w:autoSpaceDN w:val="0"/>
        <w:adjustRightInd w:val="0"/>
        <w:spacing w:after="0" w:line="276" w:lineRule="auto"/>
        <w:jc w:val="both"/>
        <w:rPr/>
      </w:pPr>
      <w:r w:rsidR="361C98DA">
        <w:rPr/>
        <w:t xml:space="preserve">You can get the PDF documents of good quality papers related to your work from IEEE, ACM and Springer via QU Journal Databases @ </w:t>
      </w:r>
      <w:hyperlink r:id="R518a7610089843b1">
        <w:r w:rsidRPr="3E3C9039" w:rsidR="1A406482">
          <w:rPr>
            <w:rStyle w:val="Hyperlink"/>
          </w:rPr>
          <w:t>https://www.qu.edu.qa/library/tools-collections/databases</w:t>
        </w:r>
      </w:hyperlink>
      <w:r w:rsidR="1A406482">
        <w:rPr/>
        <w:t xml:space="preserve"> </w:t>
      </w:r>
      <w:r w:rsidR="1A406482">
        <w:rPr/>
        <w:t xml:space="preserve"> </w:t>
      </w:r>
      <w:r w:rsidR="1A406482">
        <w:rPr/>
        <w:t xml:space="preserve"> </w:t>
      </w:r>
      <w:r w:rsidR="361C98DA">
        <w:rPr/>
        <w:t xml:space="preserve"> </w:t>
      </w:r>
    </w:p>
    <w:p w:rsidR="00131070" w:rsidP="3E3C9039" w:rsidRDefault="00131070" w14:paraId="1B6E489D" w14:textId="77777777">
      <w:pPr>
        <w:pStyle w:val="ListParagraph"/>
        <w:autoSpaceDE w:val="0"/>
        <w:autoSpaceDN w:val="0"/>
        <w:adjustRightInd w:val="0"/>
        <w:spacing w:after="0" w:line="276" w:lineRule="auto"/>
        <w:jc w:val="both"/>
      </w:pPr>
      <w:r w:rsidR="361C98DA">
        <w:rPr/>
        <w:t xml:space="preserve">A better way is to search via </w:t>
      </w:r>
      <w:hyperlink r:id="R5fe1670dddf04eac">
        <w:r w:rsidRPr="3E3C9039" w:rsidR="361C98DA">
          <w:rPr>
            <w:rStyle w:val="Hyperlink"/>
          </w:rPr>
          <w:t>https://scholar.google.com</w:t>
        </w:r>
      </w:hyperlink>
      <w:r w:rsidR="361C98DA">
        <w:rPr/>
        <w:t xml:space="preserve"> (if you do it in QU Campus you can easily get the paper PDF for free).</w:t>
      </w:r>
    </w:p>
    <w:p w:rsidRPr="00930FC8" w:rsidR="00131070" w:rsidP="3E3C9039" w:rsidRDefault="00131070" w14:paraId="70E46EB9" w14:textId="77777777">
      <w:pPr>
        <w:pStyle w:val="ListParagraph"/>
        <w:numPr>
          <w:ilvl w:val="0"/>
          <w:numId w:val="14"/>
        </w:numPr>
        <w:autoSpaceDE w:val="0"/>
        <w:autoSpaceDN w:val="0"/>
        <w:adjustRightInd w:val="0"/>
        <w:spacing w:after="0" w:line="276" w:lineRule="auto"/>
        <w:jc w:val="both"/>
        <w:rPr>
          <w:lang w:val="en-AU"/>
        </w:rPr>
      </w:pPr>
      <w:r w:rsidR="361C98DA">
        <w:rPr/>
        <w:t>Remember, always seek your supervisor’s advice and feedback.</w:t>
      </w:r>
    </w:p>
    <w:p w:rsidR="00CF5DA4" w:rsidP="3E3C9039" w:rsidRDefault="00131070" w14:paraId="5AFE574D" w14:textId="5D9933A3">
      <w:pPr>
        <w:autoSpaceDE w:val="0"/>
        <w:autoSpaceDN w:val="0"/>
        <w:adjustRightInd w:val="0"/>
        <w:spacing w:after="0" w:line="276" w:lineRule="auto"/>
      </w:pPr>
      <w:r w:rsidR="361C98DA">
        <w:rPr/>
        <w:t>/&gt;</w:t>
      </w:r>
    </w:p>
    <w:p w:rsidR="00957929" w:rsidP="3E3C9039" w:rsidRDefault="00957929" w14:paraId="28E7F4A9" w14:textId="77777777">
      <w:pPr>
        <w:autoSpaceDE w:val="0"/>
        <w:autoSpaceDN w:val="0"/>
        <w:adjustRightInd w:val="0"/>
        <w:spacing w:after="0" w:line="276" w:lineRule="auto"/>
      </w:pPr>
    </w:p>
    <w:p w:rsidRPr="00CF5DA4" w:rsidR="00CF5DA4" w:rsidP="3E3C9039" w:rsidRDefault="00CF5DA4" w14:paraId="758FADEA" w14:textId="77777777">
      <w:pPr>
        <w:spacing w:line="276" w:lineRule="auto"/>
      </w:pPr>
      <w:r w:rsidR="119252E1">
        <w:rPr/>
        <w:t xml:space="preserve">[1] C. A. Mazefsky, J. Herrington, M. Siegel, A. Scarpa, B. B. Maddox, L. Scahill, and S. W. White, “The role of emotion regulation in autism spectrum disorder,” </w:t>
      </w:r>
      <w:r w:rsidRPr="3E3C9039" w:rsidR="119252E1">
        <w:rPr>
          <w:i w:val="1"/>
          <w:iCs w:val="1"/>
        </w:rPr>
        <w:t>Journal of the American Academy of Child and Adolescent Psychiatry</w:t>
      </w:r>
      <w:r w:rsidR="119252E1">
        <w:rPr/>
        <w:t xml:space="preserve">, vol. 52, no. 7, pp. 679–688, Jul. 2013, </w:t>
      </w:r>
      <w:r w:rsidR="119252E1">
        <w:rPr/>
        <w:t>doi</w:t>
      </w:r>
      <w:r w:rsidR="119252E1">
        <w:rPr/>
        <w:t>: 10.1016/j.jaac.2013.05.006.</w:t>
      </w:r>
    </w:p>
    <w:p w:rsidR="00CF5DA4" w:rsidP="3E3C9039" w:rsidRDefault="00CF5DA4" w14:paraId="1794460F" w14:textId="3F3A4440">
      <w:pPr>
        <w:spacing w:line="276" w:lineRule="auto"/>
      </w:pPr>
      <w:r w:rsidR="119252E1">
        <w:rPr/>
        <w:t xml:space="preserve">[2] Hamad Bin Khalifa University, “QBRI insights into autism,” </w:t>
      </w:r>
      <w:r w:rsidRPr="3E3C9039" w:rsidR="119252E1">
        <w:rPr>
          <w:i w:val="1"/>
          <w:iCs w:val="1"/>
        </w:rPr>
        <w:t>HBKU</w:t>
      </w:r>
      <w:r w:rsidR="119252E1">
        <w:rPr/>
        <w:t xml:space="preserve">, Apr. 4, 2021. [Online]. Available: </w:t>
      </w:r>
      <w:hyperlink r:id="Rfe67fef7582e434b">
        <w:r w:rsidRPr="3E3C9039" w:rsidR="119252E1">
          <w:rPr>
            <w:rStyle w:val="Hyperlink"/>
          </w:rPr>
          <w:t>https://www.hbku.edu.qa/en/news/qbri-insights-autism</w:t>
        </w:r>
      </w:hyperlink>
    </w:p>
    <w:p w:rsidR="00446956" w:rsidP="3E3C9039" w:rsidRDefault="0078633E" w14:paraId="58A5861D" w14:textId="2D24374F">
      <w:pPr>
        <w:spacing w:line="276" w:lineRule="auto"/>
      </w:pPr>
      <w:r w:rsidR="4B6FE6FF">
        <w:rPr/>
        <w:t xml:space="preserve">[3] United Nations, “The 17 Goals,” </w:t>
      </w:r>
      <w:r w:rsidRPr="3E3C9039" w:rsidR="4B6FE6FF">
        <w:rPr>
          <w:i w:val="1"/>
          <w:iCs w:val="1"/>
        </w:rPr>
        <w:t>Department of Economic and Social Affairs – Sustainable Development</w:t>
      </w:r>
      <w:r w:rsidR="4B6FE6FF">
        <w:rPr/>
        <w:t xml:space="preserve">, [Online]. Available: </w:t>
      </w:r>
      <w:hyperlink r:id="R62b9936f399b45dc">
        <w:r w:rsidRPr="3E3C9039" w:rsidR="4B6FE6FF">
          <w:rPr>
            <w:rStyle w:val="Hyperlink"/>
          </w:rPr>
          <w:t>https://sdgs.un.org/goals</w:t>
        </w:r>
      </w:hyperlink>
      <w:r w:rsidR="4B6FE6FF">
        <w:rPr/>
        <w:t xml:space="preserve">. </w:t>
      </w:r>
    </w:p>
    <w:p w:rsidR="00F912A8" w:rsidP="3E3C9039" w:rsidRDefault="00F912A8" w14:paraId="78A94EB5" w14:textId="481BCA6B">
      <w:pPr>
        <w:spacing w:line="276" w:lineRule="auto"/>
      </w:pPr>
      <w:r w:rsidR="5E58AB87">
        <w:rPr/>
        <w:t>[</w:t>
      </w:r>
      <w:r w:rsidR="5B3F856C">
        <w:rPr/>
        <w:t>4</w:t>
      </w:r>
      <w:r w:rsidR="5E58AB87">
        <w:rPr/>
        <w:t>] World Health Organization, “Autism spectrum disorders—Key facts,” 2025.</w:t>
      </w:r>
    </w:p>
    <w:p w:rsidR="00F912A8" w:rsidP="3E3C9039" w:rsidRDefault="00F912A8" w14:paraId="123D6EC4" w14:textId="157393CF">
      <w:pPr>
        <w:spacing w:line="276" w:lineRule="auto"/>
      </w:pPr>
      <w:r w:rsidR="5E58AB87">
        <w:rPr/>
        <w:t xml:space="preserve"> [</w:t>
      </w:r>
      <w:r w:rsidR="5B3F856C">
        <w:rPr/>
        <w:t>5</w:t>
      </w:r>
      <w:r w:rsidR="5E58AB87">
        <w:rPr/>
        <w:t xml:space="preserve">] K. A. Shaw et al., “Prevalence and Early Identification of Autism Spectrum Disorder Among Children Aged 4 and 8 Years—ADDM Network, United States, 2022,” MMWR </w:t>
      </w:r>
      <w:r w:rsidR="5E58AB87">
        <w:rPr/>
        <w:t>Surveill</w:t>
      </w:r>
      <w:r w:rsidR="5E58AB87">
        <w:rPr/>
        <w:t xml:space="preserve">. </w:t>
      </w:r>
      <w:r w:rsidR="5E58AB87">
        <w:rPr/>
        <w:t>Summ</w:t>
      </w:r>
      <w:r w:rsidR="5E58AB87">
        <w:rPr/>
        <w:t>., vol. 74, no. 2, 2025.</w:t>
      </w:r>
    </w:p>
    <w:p w:rsidR="00F912A8" w:rsidP="3E3C9039" w:rsidRDefault="00F912A8" w14:paraId="59CF162A" w14:textId="53585695">
      <w:pPr>
        <w:spacing w:line="276" w:lineRule="auto"/>
      </w:pPr>
      <w:r w:rsidR="5E58AB87">
        <w:rPr/>
        <w:t xml:space="preserve"> [</w:t>
      </w:r>
      <w:r w:rsidR="5B3F856C">
        <w:rPr/>
        <w:t>6</w:t>
      </w:r>
      <w:r w:rsidR="5E58AB87">
        <w:rPr/>
        <w:t xml:space="preserve">] F. </w:t>
      </w:r>
      <w:r w:rsidR="5E58AB87">
        <w:rPr/>
        <w:t>Alshaban</w:t>
      </w:r>
      <w:r w:rsidR="5E58AB87">
        <w:rPr/>
        <w:t xml:space="preserve"> et al., “Prevalence and correlates of autism spectrum disorder in Qatar: a national study,” J. Child Psychol. Psychiatry, vol. 60, no. 12, pp. 1254–1268, 2019.</w:t>
      </w:r>
    </w:p>
    <w:p w:rsidR="00F912A8" w:rsidP="3E3C9039" w:rsidRDefault="00F912A8" w14:paraId="7892359A" w14:textId="035E054D">
      <w:pPr>
        <w:spacing w:line="276" w:lineRule="auto"/>
      </w:pPr>
      <w:r w:rsidR="5E58AB87">
        <w:rPr/>
        <w:t xml:space="preserve"> [</w:t>
      </w:r>
      <w:r w:rsidR="5B3F856C">
        <w:rPr/>
        <w:t>7</w:t>
      </w:r>
      <w:r w:rsidR="5E58AB87">
        <w:rPr/>
        <w:t>] M. Abdi et al., “Genomic architecture of autism spectrum disorder in Qatar: The BARAKA-Qatar Study,” Genome Med., vol. 15, no. 81, 2023.</w:t>
      </w:r>
    </w:p>
    <w:p w:rsidR="00F912A8" w:rsidP="3E3C9039" w:rsidRDefault="00F912A8" w14:paraId="1C1F47D0" w14:textId="5663191A">
      <w:pPr>
        <w:spacing w:line="276" w:lineRule="auto"/>
      </w:pPr>
      <w:r w:rsidR="5E58AB87">
        <w:rPr/>
        <w:t xml:space="preserve"> [</w:t>
      </w:r>
      <w:r w:rsidR="5B3F856C">
        <w:rPr/>
        <w:t>8</w:t>
      </w:r>
      <w:r w:rsidR="5E58AB87">
        <w:rPr/>
        <w:t>] L. B. Bilius et al., “The Age-Reward Perspective: A Systematic Review of Reward Mechanisms in Serious Games for Older People,” in Proc. ACM IMX, 2024.</w:t>
      </w:r>
    </w:p>
    <w:p w:rsidR="00F912A8" w:rsidP="3E3C9039" w:rsidRDefault="00F912A8" w14:paraId="7712BB92" w14:textId="130F6C12">
      <w:pPr>
        <w:spacing w:line="276" w:lineRule="auto"/>
      </w:pPr>
      <w:r w:rsidR="5E58AB87">
        <w:rPr/>
        <w:t xml:space="preserve"> [</w:t>
      </w:r>
      <w:r w:rsidR="5B3F856C">
        <w:rPr/>
        <w:t>9</w:t>
      </w:r>
      <w:r w:rsidR="5E58AB87">
        <w:rPr/>
        <w:t xml:space="preserve">] </w:t>
      </w:r>
      <w:r w:rsidR="5E58AB87">
        <w:rPr/>
        <w:t>DataM</w:t>
      </w:r>
      <w:r w:rsidR="5E58AB87">
        <w:rPr/>
        <w:t xml:space="preserve"> Intelligence, “Digital Therapeutics Market to Surpass US$39.52 Billion by 2033,” 2025.</w:t>
      </w:r>
    </w:p>
    <w:p w:rsidR="00F912A8" w:rsidP="3E3C9039" w:rsidRDefault="00F912A8" w14:paraId="24B2B50B" w14:textId="549AEDD5">
      <w:pPr>
        <w:spacing w:line="276" w:lineRule="auto"/>
      </w:pPr>
      <w:r w:rsidR="5E58AB87">
        <w:rPr/>
        <w:t xml:space="preserve"> [</w:t>
      </w:r>
      <w:r w:rsidR="5B3F856C">
        <w:rPr/>
        <w:t>10</w:t>
      </w:r>
      <w:r w:rsidR="5E58AB87">
        <w:rPr/>
        <w:t>] T. Carneiro, A. Carvalho, S. Frota, and M. G. Filipe, “Serious Games for Developing Social Skills in Children and Adolescents with ASD: A Systematic Review,” Healthcare, vol. 12, no. 5, 2024.</w:t>
      </w:r>
    </w:p>
    <w:p w:rsidR="00F912A8" w:rsidP="3E3C9039" w:rsidRDefault="00F912A8" w14:paraId="76D83B23" w14:textId="6FA090DC">
      <w:pPr>
        <w:spacing w:line="276" w:lineRule="auto"/>
      </w:pPr>
      <w:r w:rsidR="5E58AB87">
        <w:rPr/>
        <w:t xml:space="preserve"> [</w:t>
      </w:r>
      <w:r w:rsidR="5B3F856C">
        <w:rPr/>
        <w:t>11</w:t>
      </w:r>
      <w:r w:rsidR="5E58AB87">
        <w:rPr/>
        <w:t xml:space="preserve">] J. Serrano et al., “Digital serious games for emotional recognition in people with autism: A systematic review,” Rev. </w:t>
      </w:r>
      <w:r w:rsidR="5E58AB87">
        <w:rPr/>
        <w:t>Neurosci</w:t>
      </w:r>
      <w:r w:rsidR="5E58AB87">
        <w:rPr/>
        <w:t>., vol. 31, no. 1, 2020.</w:t>
      </w:r>
    </w:p>
    <w:p w:rsidR="00F912A8" w:rsidP="3E3C9039" w:rsidRDefault="00F912A8" w14:paraId="6061AD3E" w14:textId="1490C2F8">
      <w:pPr>
        <w:spacing w:line="276" w:lineRule="auto"/>
      </w:pPr>
      <w:r w:rsidR="5E58AB87">
        <w:rPr/>
        <w:t xml:space="preserve"> [</w:t>
      </w:r>
      <w:r w:rsidR="5B3F856C">
        <w:rPr/>
        <w:t>12</w:t>
      </w:r>
      <w:r w:rsidR="5E58AB87">
        <w:rPr/>
        <w:t xml:space="preserve">] F. F. Liu et al., “Fostering socio-emotional competencies in children on the autism spectrum via a serious game: </w:t>
      </w:r>
      <w:r w:rsidR="5E58AB87">
        <w:rPr/>
        <w:t>Zirkus</w:t>
      </w:r>
      <w:r w:rsidR="5E58AB87">
        <w:rPr/>
        <w:t xml:space="preserve"> </w:t>
      </w:r>
      <w:r w:rsidR="5E58AB87">
        <w:rPr/>
        <w:t>Empathico</w:t>
      </w:r>
      <w:r w:rsidR="5E58AB87">
        <w:rPr/>
        <w:t>,” Molecular Autism, vol. 8, no. 49, 2017.</w:t>
      </w:r>
    </w:p>
    <w:p w:rsidR="00F912A8" w:rsidP="3E3C9039" w:rsidRDefault="00F912A8" w14:paraId="1E40035C" w14:textId="5BDA7474">
      <w:pPr>
        <w:spacing w:line="276" w:lineRule="auto"/>
      </w:pPr>
      <w:r w:rsidR="5E58AB87">
        <w:rPr/>
        <w:t xml:space="preserve"> [</w:t>
      </w:r>
      <w:r w:rsidR="5B3F856C">
        <w:rPr/>
        <w:t>13</w:t>
      </w:r>
      <w:r w:rsidR="5E58AB87">
        <w:rPr/>
        <w:t xml:space="preserve">] P. Ducharme et al., “A ‘Proof of Concept’ Randomized Controlled Trial of a Biofeedback Videogame for Children With Emotional Dysregulation,” J. Child </w:t>
      </w:r>
      <w:r w:rsidR="5E58AB87">
        <w:rPr/>
        <w:t>Adolesc</w:t>
      </w:r>
      <w:r w:rsidR="5E58AB87">
        <w:rPr/>
        <w:t xml:space="preserve">. </w:t>
      </w:r>
      <w:r w:rsidR="5E58AB87">
        <w:rPr/>
        <w:t>Psychopharmacol</w:t>
      </w:r>
      <w:r w:rsidR="5E58AB87">
        <w:rPr/>
        <w:t>., 2021.</w:t>
      </w:r>
    </w:p>
    <w:p w:rsidR="00F912A8" w:rsidP="3E3C9039" w:rsidRDefault="00F912A8" w14:paraId="18CDA01D" w14:textId="01E276B0">
      <w:pPr>
        <w:spacing w:line="276" w:lineRule="auto"/>
      </w:pPr>
      <w:r w:rsidR="5E58AB87">
        <w:rPr/>
        <w:t xml:space="preserve"> [</w:t>
      </w:r>
      <w:r w:rsidR="5B3F856C">
        <w:rPr/>
        <w:t>14</w:t>
      </w:r>
      <w:r w:rsidR="5E58AB87">
        <w:rPr/>
        <w:t>] S. R. Wintner et al., “Evaluation of a scalable online videogame-based program for child emotion regulation,” Internet Interventions, vol. 28, 100527, 2022.</w:t>
      </w:r>
    </w:p>
    <w:p w:rsidR="00F912A8" w:rsidP="3E3C9039" w:rsidRDefault="00F912A8" w14:paraId="23843B26" w14:textId="247E048B">
      <w:pPr>
        <w:spacing w:line="276" w:lineRule="auto"/>
      </w:pPr>
      <w:r w:rsidR="5E58AB87">
        <w:rPr/>
        <w:t xml:space="preserve"> [</w:t>
      </w:r>
      <w:r w:rsidR="5B3F856C">
        <w:rPr/>
        <w:t>15</w:t>
      </w:r>
      <w:r w:rsidR="5E58AB87">
        <w:rPr/>
        <w:t>] X. Yang et al., “Effectiveness of Virtual Reality Technology Interventions in Children and Adolescents with ASD: Systematic Review,” J. Med. Internet Res., 2025.</w:t>
      </w:r>
    </w:p>
    <w:p w:rsidR="00F912A8" w:rsidP="3E3C9039" w:rsidRDefault="00F912A8" w14:paraId="22DDE6A4" w14:textId="78893E2D">
      <w:pPr>
        <w:spacing w:line="276" w:lineRule="auto"/>
      </w:pPr>
      <w:r w:rsidR="5E58AB87">
        <w:rPr/>
        <w:t xml:space="preserve"> [</w:t>
      </w:r>
      <w:r w:rsidR="5B3F856C">
        <w:rPr/>
        <w:t>16</w:t>
      </w:r>
      <w:r w:rsidR="5E58AB87">
        <w:rPr/>
        <w:t xml:space="preserve">] V. Ravindran et al., “Virtual Reality Support for Joint Attention Using the </w:t>
      </w:r>
      <w:r w:rsidR="5E58AB87">
        <w:rPr/>
        <w:t>Floreo</w:t>
      </w:r>
      <w:r w:rsidR="5E58AB87">
        <w:rPr/>
        <w:t xml:space="preserve"> Platform: Feasibility Pilot,” JMIR </w:t>
      </w:r>
      <w:r w:rsidR="5E58AB87">
        <w:rPr/>
        <w:t>Pediatr</w:t>
      </w:r>
      <w:r w:rsidR="5E58AB87">
        <w:rPr/>
        <w:t>. Parenting, vol. 2, no. 2, e14429, 2019.</w:t>
      </w:r>
    </w:p>
    <w:p w:rsidR="00F912A8" w:rsidP="3E3C9039" w:rsidRDefault="00F912A8" w14:paraId="35E5E025" w14:textId="7D069060">
      <w:pPr>
        <w:spacing w:line="276" w:lineRule="auto"/>
      </w:pPr>
      <w:r w:rsidR="5E58AB87">
        <w:rPr/>
        <w:t xml:space="preserve"> [</w:t>
      </w:r>
      <w:r w:rsidR="5B3F856C">
        <w:rPr/>
        <w:t>17</w:t>
      </w:r>
      <w:r w:rsidR="5E58AB87">
        <w:rPr/>
        <w:t>] Vanderbilt Kennedy Center (TRIAD), “Progress Monitoring Tools for Autistic Learners: Data Collection Overview,” 2020.</w:t>
      </w:r>
    </w:p>
    <w:p w:rsidR="00F912A8" w:rsidP="3E3C9039" w:rsidRDefault="00F912A8" w14:paraId="4ED4B89E" w14:textId="2F2F5E2D">
      <w:pPr>
        <w:spacing w:line="276" w:lineRule="auto"/>
      </w:pPr>
      <w:r w:rsidR="5E58AB87">
        <w:rPr/>
        <w:t xml:space="preserve"> [</w:t>
      </w:r>
      <w:r w:rsidR="5B3F856C">
        <w:rPr/>
        <w:t>18</w:t>
      </w:r>
      <w:r w:rsidR="5E58AB87">
        <w:rPr/>
        <w:t>] M. Y. Kim et al., “Game-based digital therapeutics for children and adolescents,” Front. Psychiatry, vol. 13, 986687, 2022.</w:t>
      </w:r>
    </w:p>
    <w:p w:rsidR="00F912A8" w:rsidP="3E3C9039" w:rsidRDefault="00F912A8" w14:paraId="51BB62AF" w14:textId="7F4D40B9">
      <w:pPr>
        <w:spacing w:line="276" w:lineRule="auto"/>
      </w:pPr>
      <w:r w:rsidR="5E58AB87">
        <w:rPr/>
        <w:t xml:space="preserve"> [</w:t>
      </w:r>
      <w:r w:rsidR="5B3F856C">
        <w:rPr/>
        <w:t>19</w:t>
      </w:r>
      <w:r w:rsidR="5E58AB87">
        <w:rPr/>
        <w:t>] National Research Council, Educating Children with Autism, National Academies Press, 2001.</w:t>
      </w:r>
    </w:p>
    <w:p w:rsidR="00446956" w:rsidP="3E3C9039" w:rsidRDefault="00F912A8" w14:paraId="1F0D7ECC" w14:textId="42C2FE64">
      <w:pPr>
        <w:spacing w:line="276" w:lineRule="auto"/>
      </w:pPr>
      <w:r w:rsidR="5E58AB87">
        <w:rPr/>
        <w:t xml:space="preserve"> [</w:t>
      </w:r>
      <w:r w:rsidR="5B3F856C">
        <w:rPr/>
        <w:t>20</w:t>
      </w:r>
      <w:r w:rsidR="5E58AB87">
        <w:rPr/>
        <w:t xml:space="preserve">] B. K. Barnhart and J. L. Franklin, “Bridging the Gap: Strategies for Generalization in Autism Interventions,” </w:t>
      </w:r>
      <w:r w:rsidR="5E58AB87">
        <w:rPr/>
        <w:t>Behav</w:t>
      </w:r>
      <w:r w:rsidR="5E58AB87">
        <w:rPr/>
        <w:t xml:space="preserve">. Anal. </w:t>
      </w:r>
      <w:r w:rsidR="5E58AB87">
        <w:rPr/>
        <w:t>Pract</w:t>
      </w:r>
      <w:r w:rsidR="5E58AB87">
        <w:rPr/>
        <w:t>., vol. 15, 2022</w:t>
      </w:r>
    </w:p>
    <w:p w:rsidR="00F912A8" w:rsidP="3E3C9039" w:rsidRDefault="00F912A8" w14:paraId="6D893091" w14:textId="4DA60D55">
      <w:pPr>
        <w:spacing w:line="276" w:lineRule="auto"/>
      </w:pPr>
      <w:r w:rsidR="5E58AB87">
        <w:rPr/>
        <w:t>[</w:t>
      </w:r>
      <w:r w:rsidR="5B3F856C">
        <w:rPr/>
        <w:t>2</w:t>
      </w:r>
      <w:r w:rsidR="5E58AB87">
        <w:rPr/>
        <w:t>1] World Health Organization, Autism Spectrum Disorders: Key Facts, WHO, Apr. 2024.</w:t>
      </w:r>
    </w:p>
    <w:p w:rsidR="00F912A8" w:rsidP="3E3C9039" w:rsidRDefault="00F912A8" w14:paraId="43192D6D" w14:textId="765A48E5">
      <w:pPr>
        <w:spacing w:line="276" w:lineRule="auto"/>
      </w:pPr>
      <w:r w:rsidR="5E58AB87">
        <w:rPr/>
        <w:t>[</w:t>
      </w:r>
      <w:r w:rsidR="5B3F856C">
        <w:rPr/>
        <w:t>2</w:t>
      </w:r>
      <w:r w:rsidR="5E58AB87">
        <w:rPr/>
        <w:t>2] Centers for Disease Control and Prevention, Autism Spectrum Disorder (ASD): Data and Statistics, CDC, 2024.</w:t>
      </w:r>
    </w:p>
    <w:p w:rsidR="00F912A8" w:rsidP="3E3C9039" w:rsidRDefault="00F912A8" w14:paraId="37F08717" w14:textId="00AB834A">
      <w:pPr>
        <w:spacing w:line="276" w:lineRule="auto"/>
      </w:pPr>
      <w:r w:rsidR="5E58AB87">
        <w:rPr/>
        <w:t>[</w:t>
      </w:r>
      <w:r w:rsidR="5B3F856C">
        <w:rPr/>
        <w:t>2</w:t>
      </w:r>
      <w:r w:rsidR="5E58AB87">
        <w:rPr/>
        <w:t>3] American Psychiatric Association, Diagnostic and Statistical Manual of Mental Disorders (DSM-5-TR), 5th ed., 2022.</w:t>
      </w:r>
    </w:p>
    <w:p w:rsidR="00F912A8" w:rsidP="3E3C9039" w:rsidRDefault="00F912A8" w14:paraId="217B44B0" w14:textId="4ED8585E">
      <w:pPr>
        <w:spacing w:line="276" w:lineRule="auto"/>
      </w:pPr>
      <w:r w:rsidR="5E58AB87">
        <w:rPr/>
        <w:t>[</w:t>
      </w:r>
      <w:r w:rsidR="5B3F856C">
        <w:rPr/>
        <w:t>2</w:t>
      </w:r>
      <w:r w:rsidR="5E58AB87">
        <w:rPr/>
        <w:t>4] S. Baron-Cohen et al., “Recognition of facial expression of emotion in autism: A developmental study,” J. Child Psychol. Psychiatry, vol. 38, no. 7, pp. 813–822, 1997.</w:t>
      </w:r>
    </w:p>
    <w:p w:rsidR="00F912A8" w:rsidP="3E3C9039" w:rsidRDefault="00CB2520" w14:paraId="1106EAC8" w14:textId="5CC2E79D">
      <w:pPr>
        <w:spacing w:line="276" w:lineRule="auto"/>
      </w:pPr>
      <w:r w:rsidR="6A4F9866">
        <w:rPr/>
        <w:t>[</w:t>
      </w:r>
      <w:r w:rsidR="5B3F856C">
        <w:rPr/>
        <w:t>2</w:t>
      </w:r>
      <w:r w:rsidR="5E58AB87">
        <w:rPr/>
        <w:t xml:space="preserve">5] A. Harms, R. Martin, and J. Wallace, “Facial emotion recognition in autism spectrum disorders: A meta-analysis,” J. Autism Dev. </w:t>
      </w:r>
      <w:r w:rsidR="5E58AB87">
        <w:rPr/>
        <w:t>Disord</w:t>
      </w:r>
      <w:r w:rsidR="5E58AB87">
        <w:rPr/>
        <w:t>., vol. 40, no. 10, pp. 249–263, 2010.</w:t>
      </w:r>
    </w:p>
    <w:p w:rsidR="00F912A8" w:rsidP="3E3C9039" w:rsidRDefault="00F912A8" w14:paraId="5169C223" w14:textId="3C3C52B1">
      <w:pPr>
        <w:spacing w:line="276" w:lineRule="auto"/>
      </w:pPr>
      <w:r w:rsidR="5E58AB87">
        <w:rPr/>
        <w:t>[</w:t>
      </w:r>
      <w:r w:rsidR="5B3F856C">
        <w:rPr/>
        <w:t>2</w:t>
      </w:r>
      <w:r w:rsidR="5E58AB87">
        <w:rPr/>
        <w:t xml:space="preserve">6] S. Sivathasan et al., “Basic emotion recognition of children on the autism spectrum is enhanced in music and typical for faces and voices,” </w:t>
      </w:r>
      <w:r w:rsidR="5E58AB87">
        <w:rPr/>
        <w:t>PLoS</w:t>
      </w:r>
      <w:r w:rsidR="5E58AB87">
        <w:rPr/>
        <w:t xml:space="preserve"> ONE, vol. 18, no. 1, e0279002, 2023.</w:t>
      </w:r>
    </w:p>
    <w:p w:rsidR="00F912A8" w:rsidP="3E3C9039" w:rsidRDefault="00F912A8" w14:paraId="61499D7E" w14:textId="713D3647">
      <w:pPr>
        <w:spacing w:line="276" w:lineRule="auto"/>
      </w:pPr>
      <w:r w:rsidR="5E58AB87">
        <w:rPr/>
        <w:t>[</w:t>
      </w:r>
      <w:r w:rsidR="5B3F856C">
        <w:rPr/>
        <w:t>2</w:t>
      </w:r>
      <w:r w:rsidR="5E58AB87">
        <w:rPr/>
        <w:t>7] D. Milton, “On the ontological status of autism: The ‘double empathy problem’,” Disability &amp; Society, vol. 27, no. 6, pp. 883–887, 2012.</w:t>
      </w:r>
    </w:p>
    <w:p w:rsidR="00F912A8" w:rsidP="3E3C9039" w:rsidRDefault="00F912A8" w14:paraId="602BD060" w14:textId="545823CC">
      <w:pPr>
        <w:spacing w:line="276" w:lineRule="auto"/>
      </w:pPr>
      <w:r w:rsidR="5E58AB87">
        <w:rPr/>
        <w:t>[</w:t>
      </w:r>
      <w:r w:rsidR="5B3F856C">
        <w:rPr/>
        <w:t>2</w:t>
      </w:r>
      <w:r w:rsidR="5E58AB87">
        <w:rPr/>
        <w:t xml:space="preserve">8] C. </w:t>
      </w:r>
      <w:r w:rsidR="5E58AB87">
        <w:rPr/>
        <w:t>Kasari</w:t>
      </w:r>
      <w:r w:rsidR="5E58AB87">
        <w:rPr/>
        <w:t xml:space="preserve"> et al., “Comprehensive interventions for children with autism spectrum disorder,” J. Clin. Child </w:t>
      </w:r>
      <w:r w:rsidR="5E58AB87">
        <w:rPr/>
        <w:t>Adolesc</w:t>
      </w:r>
      <w:r w:rsidR="5E58AB87">
        <w:rPr/>
        <w:t>. Psychol., vol. 43, no. 4, pp. 676–698, 2014.</w:t>
      </w:r>
    </w:p>
    <w:p w:rsidR="00F912A8" w:rsidP="3E3C9039" w:rsidRDefault="00F912A8" w14:paraId="0BE5D868" w14:textId="5462396D">
      <w:pPr>
        <w:spacing w:line="276" w:lineRule="auto"/>
      </w:pPr>
      <w:r w:rsidR="5E58AB87">
        <w:rPr/>
        <w:t>[</w:t>
      </w:r>
      <w:r w:rsidR="5B3F856C">
        <w:rPr/>
        <w:t>2</w:t>
      </w:r>
      <w:r w:rsidR="5E58AB87">
        <w:rPr/>
        <w:t>9] H. Fletcher-Watson et al., “Intervention research for autism: Issues in generalization and maintenance,” Autism, vol. 8, no. 3, pp. 201–214, 2004.</w:t>
      </w:r>
    </w:p>
    <w:p w:rsidR="00F912A8" w:rsidP="3E3C9039" w:rsidRDefault="00F912A8" w14:paraId="0BABC5FB" w14:textId="17807BDE">
      <w:pPr>
        <w:spacing w:line="276" w:lineRule="auto"/>
      </w:pPr>
      <w:r w:rsidR="5E58AB87">
        <w:rPr/>
        <w:t>[</w:t>
      </w:r>
      <w:r w:rsidR="5B3F856C">
        <w:rPr/>
        <w:t>3</w:t>
      </w:r>
      <w:r w:rsidR="5E58AB87">
        <w:rPr/>
        <w:t xml:space="preserve">0] K. Parsons and P. Mitchell, “The potential of virtual reality in social skills training for people with autistic spectrum disorders,” J. Intellect. </w:t>
      </w:r>
      <w:r w:rsidR="5E58AB87">
        <w:rPr/>
        <w:t>Disabil</w:t>
      </w:r>
      <w:r w:rsidR="5E58AB87">
        <w:rPr/>
        <w:t>. Res., vol. 46, pp. 430–443, 2002.</w:t>
      </w:r>
    </w:p>
    <w:p w:rsidR="00F912A8" w:rsidP="3E3C9039" w:rsidRDefault="00F912A8" w14:paraId="57D6EA80" w14:textId="64DEFEC8">
      <w:pPr>
        <w:spacing w:line="276" w:lineRule="auto"/>
      </w:pPr>
      <w:r w:rsidR="5E58AB87">
        <w:rPr/>
        <w:t>[</w:t>
      </w:r>
      <w:r w:rsidR="5B3F856C">
        <w:rPr/>
        <w:t>3</w:t>
      </w:r>
      <w:r w:rsidR="5E58AB87">
        <w:rPr/>
        <w:t>1] N. Honorato et al., “</w:t>
      </w:r>
      <w:r w:rsidR="5E58AB87">
        <w:rPr/>
        <w:t>Gameful</w:t>
      </w:r>
      <w:r w:rsidR="5E58AB87">
        <w:rPr/>
        <w:t xml:space="preserve"> strategies in the education of autistic children: A systematic literature review,” Smart Learning Environments, vol. 11, art. 25, 2024.</w:t>
      </w:r>
    </w:p>
    <w:p w:rsidR="00F912A8" w:rsidP="3E3C9039" w:rsidRDefault="00F912A8" w14:paraId="6AEF12CE" w14:textId="2E5E1051">
      <w:pPr>
        <w:spacing w:line="276" w:lineRule="auto"/>
      </w:pPr>
      <w:r w:rsidR="5E58AB87">
        <w:rPr/>
        <w:t>[</w:t>
      </w:r>
      <w:r w:rsidR="5B3F856C">
        <w:rPr/>
        <w:t>3</w:t>
      </w:r>
      <w:r w:rsidR="5E58AB87">
        <w:rPr/>
        <w:t>2] A. Landowska et al., “Automatic emotion recognition in children with autism: A systematic literature review,” Sensors, vol. 22, no. 4, art. 1649, 2022.</w:t>
      </w:r>
    </w:p>
    <w:p w:rsidR="00F912A8" w:rsidP="3E3C9039" w:rsidRDefault="00F912A8" w14:paraId="70B14EA9" w14:textId="6D981298">
      <w:pPr>
        <w:spacing w:line="276" w:lineRule="auto"/>
      </w:pPr>
      <w:r w:rsidR="5E58AB87">
        <w:rPr/>
        <w:t>[</w:t>
      </w:r>
      <w:r w:rsidR="5B3F856C">
        <w:rPr/>
        <w:t>3</w:t>
      </w:r>
      <w:r w:rsidR="5E58AB87">
        <w:rPr/>
        <w:t>3] J. Gao et al., “The effect of game-based interventions on children and adolescents: A meta-analysis,” Front. Psychol., 2025.</w:t>
      </w:r>
    </w:p>
    <w:p w:rsidR="00F912A8" w:rsidP="3E3C9039" w:rsidRDefault="00F912A8" w14:paraId="5D23A3E7" w14:textId="05849780">
      <w:pPr>
        <w:spacing w:line="276" w:lineRule="auto"/>
      </w:pPr>
      <w:r w:rsidR="5E58AB87">
        <w:rPr/>
        <w:t>[</w:t>
      </w:r>
      <w:r w:rsidR="5B3F856C">
        <w:rPr/>
        <w:t>3</w:t>
      </w:r>
      <w:r w:rsidR="5E58AB87">
        <w:rPr/>
        <w:t>4] L. Levy et al., “A real-time environmental translator for emotion recognition in autism spectrum disorder,” Sci. Rep., vol. 14, art. 31527, 2024.</w:t>
      </w:r>
    </w:p>
    <w:p w:rsidR="00F912A8" w:rsidP="3E3C9039" w:rsidRDefault="00F912A8" w14:paraId="443B291E" w14:textId="13E20790">
      <w:pPr>
        <w:spacing w:line="276" w:lineRule="auto"/>
      </w:pPr>
      <w:r w:rsidR="5E58AB87">
        <w:rPr/>
        <w:t>[</w:t>
      </w:r>
      <w:r w:rsidR="5B3F856C">
        <w:rPr/>
        <w:t>3</w:t>
      </w:r>
      <w:r w:rsidR="5E58AB87">
        <w:rPr/>
        <w:t>5] Project Group (AI-based Gamified Emotional Learning App for ASD), App Description and Design Objectives, Qatar University SDP Report (2025).</w:t>
      </w:r>
    </w:p>
    <w:p w:rsidR="00446956" w:rsidP="3E3C9039" w:rsidRDefault="00F912A8" w14:paraId="0FBA2DF4" w14:textId="18A9E77D">
      <w:pPr>
        <w:spacing w:line="276" w:lineRule="auto"/>
      </w:pPr>
      <w:r w:rsidR="5E58AB87">
        <w:rPr/>
        <w:t>[</w:t>
      </w:r>
      <w:r w:rsidR="5B3F856C">
        <w:rPr/>
        <w:t>3</w:t>
      </w:r>
      <w:r w:rsidR="5E58AB87">
        <w:rPr/>
        <w:t>6] C. Miller, “Autism Terminology,” Child Mind Institute, 12 June 2024. [Online]. Available: https://childmind.org/article/autism-terminology/</w:t>
      </w:r>
    </w:p>
    <w:p w:rsidR="000339F6" w:rsidP="3E3C9039" w:rsidRDefault="000339F6" w14:paraId="20CA8B3B" w14:textId="6F2B44FD">
      <w:pPr>
        <w:spacing w:line="276" w:lineRule="auto"/>
      </w:pPr>
      <w:r w:rsidR="139F97B4">
        <w:rPr/>
        <w:t>[</w:t>
      </w:r>
      <w:r w:rsidR="5B3F856C">
        <w:rPr/>
        <w:t>37</w:t>
      </w:r>
      <w:r w:rsidR="139F97B4">
        <w:rPr/>
        <w:t xml:space="preserve">] O. Golan et al., “Enhancing emotion recognition in children with autism spectrum conditions: An intervention using animated vehicles with real emotional faces,” J. Autism Dev. </w:t>
      </w:r>
      <w:r w:rsidR="139F97B4">
        <w:rPr/>
        <w:t>Disord</w:t>
      </w:r>
      <w:r w:rsidR="139F97B4">
        <w:rPr/>
        <w:t>., vol. 40, no. 3, pp. 269–279, 2010.</w:t>
      </w:r>
    </w:p>
    <w:p w:rsidR="000339F6" w:rsidP="3E3C9039" w:rsidRDefault="000339F6" w14:paraId="154C0B1C" w14:textId="2AEC7FE8">
      <w:pPr>
        <w:spacing w:line="276" w:lineRule="auto"/>
      </w:pPr>
      <w:r w:rsidR="139F97B4">
        <w:rPr/>
        <w:t>[</w:t>
      </w:r>
      <w:r w:rsidR="5B3F856C">
        <w:rPr/>
        <w:t>38</w:t>
      </w:r>
      <w:r w:rsidR="139F97B4">
        <w:rPr/>
        <w:t xml:space="preserve">] T. Gev, R. </w:t>
      </w:r>
      <w:r w:rsidR="139F97B4">
        <w:rPr/>
        <w:t>Rosenan</w:t>
      </w:r>
      <w:r w:rsidR="139F97B4">
        <w:rPr/>
        <w:t>, and O. Golan, “Unique effects of The Transporters animated series and of parental support on emotion recognition skills of children with ASD,” Autism Research, vol. 10, no. 5, pp. 993–1003, 2017.</w:t>
      </w:r>
    </w:p>
    <w:p w:rsidR="00CB2520" w:rsidP="3E3C9039" w:rsidRDefault="000339F6" w14:paraId="5A8548E5" w14:textId="239E9DA9">
      <w:pPr>
        <w:spacing w:line="276" w:lineRule="auto"/>
      </w:pPr>
      <w:r w:rsidR="139F97B4">
        <w:rPr/>
        <w:t>[</w:t>
      </w:r>
      <w:r w:rsidR="5B3F856C">
        <w:rPr/>
        <w:t>39</w:t>
      </w:r>
      <w:r w:rsidR="139F97B4">
        <w:rPr/>
        <w:t xml:space="preserve">] S. Baron-Cohen, S. Golan, and O. Hill, </w:t>
      </w:r>
      <w:r w:rsidR="139F97B4">
        <w:rPr/>
        <w:t>MindReading</w:t>
      </w:r>
      <w:r w:rsidR="139F97B4">
        <w:rPr/>
        <w:t>: The Interactive Guide to Emotions, Autism Research Centre, Cambridge University, 2004.</w:t>
      </w:r>
    </w:p>
    <w:p w:rsidR="000339F6" w:rsidP="3E3C9039" w:rsidRDefault="000339F6" w14:paraId="0816F812" w14:textId="756EBE55">
      <w:pPr>
        <w:spacing w:line="276" w:lineRule="auto"/>
      </w:pPr>
      <w:r w:rsidR="139F97B4">
        <w:rPr/>
        <w:t>[</w:t>
      </w:r>
      <w:r w:rsidR="5B3F856C">
        <w:rPr/>
        <w:t>40</w:t>
      </w:r>
      <w:r w:rsidR="139F97B4">
        <w:rPr/>
        <w:t xml:space="preserve">] H. R. Reese, “Digital emotion-recognition tools for children with autism: Evaluating usability and learning design,” </w:t>
      </w:r>
      <w:r w:rsidR="139F97B4">
        <w:rPr/>
        <w:t>Comput</w:t>
      </w:r>
      <w:r w:rsidR="139F97B4">
        <w:rPr/>
        <w:t>. Educ., vol. 191, 2022.</w:t>
      </w:r>
    </w:p>
    <w:p w:rsidR="000339F6" w:rsidP="3E3C9039" w:rsidRDefault="000339F6" w14:paraId="74377864" w14:textId="467F1DF8">
      <w:pPr>
        <w:spacing w:line="276" w:lineRule="auto"/>
      </w:pPr>
      <w:r w:rsidR="139F97B4">
        <w:rPr/>
        <w:t>[</w:t>
      </w:r>
      <w:r w:rsidR="5B3F856C">
        <w:rPr/>
        <w:t>41</w:t>
      </w:r>
      <w:r w:rsidR="139F97B4">
        <w:rPr/>
        <w:t xml:space="preserve">] </w:t>
      </w:r>
      <w:r w:rsidR="139F97B4">
        <w:rPr/>
        <w:t>EmoFace</w:t>
      </w:r>
      <w:r w:rsidR="139F97B4">
        <w:rPr/>
        <w:t xml:space="preserve">, Official Platform Overview, </w:t>
      </w:r>
      <w:r w:rsidR="139F97B4">
        <w:rPr/>
        <w:t>EmoFace</w:t>
      </w:r>
      <w:r w:rsidR="139F97B4">
        <w:rPr/>
        <w:t xml:space="preserve"> Technologies, France, 2023. [Online]. Available: https://www.emoface.fr/en/</w:t>
      </w:r>
    </w:p>
    <w:p w:rsidR="000339F6" w:rsidP="3E3C9039" w:rsidRDefault="000339F6" w14:paraId="0F129AD4" w14:textId="3977D608">
      <w:pPr>
        <w:spacing w:line="276" w:lineRule="auto"/>
      </w:pPr>
      <w:r w:rsidR="139F97B4">
        <w:rPr/>
        <w:t>[</w:t>
      </w:r>
      <w:r w:rsidR="5B3F856C">
        <w:rPr/>
        <w:t>42</w:t>
      </w:r>
      <w:r w:rsidR="139F97B4">
        <w:rPr/>
        <w:t>] Autism Society of America, Autism Emotions App Description and Usage Guide, Autism Society, 2022.</w:t>
      </w:r>
    </w:p>
    <w:p w:rsidR="000339F6" w:rsidP="3E3C9039" w:rsidRDefault="000339F6" w14:paraId="57CA6C4A" w14:textId="1BE2C34D">
      <w:pPr>
        <w:spacing w:line="276" w:lineRule="auto"/>
      </w:pPr>
      <w:r w:rsidR="139F97B4">
        <w:rPr/>
        <w:t>[</w:t>
      </w:r>
      <w:r w:rsidR="5B3F856C">
        <w:rPr/>
        <w:t>43</w:t>
      </w:r>
      <w:r w:rsidR="139F97B4">
        <w:rPr/>
        <w:t xml:space="preserve">] F. Peinemann, M. </w:t>
      </w:r>
      <w:r w:rsidR="139F97B4">
        <w:rPr/>
        <w:t>Heinroth</w:t>
      </w:r>
      <w:r w:rsidR="139F97B4">
        <w:rPr/>
        <w:t>, and A. Pietrowicz, “Digital serious games for emotional recognition in people with autism: A systematic review,” Front. Psychol., vol. 12, 2021.</w:t>
      </w:r>
    </w:p>
    <w:p w:rsidR="000339F6" w:rsidP="3E3C9039" w:rsidRDefault="000339F6" w14:paraId="0BA93258" w14:textId="2940AE63">
      <w:pPr>
        <w:spacing w:line="276" w:lineRule="auto"/>
      </w:pPr>
      <w:r w:rsidR="139F97B4">
        <w:rPr/>
        <w:t>[</w:t>
      </w:r>
      <w:r w:rsidR="5B3F856C">
        <w:rPr/>
        <w:t>44</w:t>
      </w:r>
      <w:r w:rsidR="139F97B4">
        <w:rPr/>
        <w:t>] N. Honorato et al., “</w:t>
      </w:r>
      <w:r w:rsidR="139F97B4">
        <w:rPr/>
        <w:t>Gameful</w:t>
      </w:r>
      <w:r w:rsidR="139F97B4">
        <w:rPr/>
        <w:t xml:space="preserve"> strategies in the education of autistic children: A systematic literature review,” Smart Learn. Environ., vol. 11, art. 25, 2024.</w:t>
      </w:r>
    </w:p>
    <w:p w:rsidR="00446956" w:rsidP="3E3C9039" w:rsidRDefault="000339F6" w14:paraId="6E2DE3FC" w14:textId="6CDFD1A7">
      <w:pPr>
        <w:spacing w:line="276" w:lineRule="auto"/>
      </w:pPr>
      <w:r w:rsidR="139F97B4">
        <w:rPr/>
        <w:t>[</w:t>
      </w:r>
      <w:r w:rsidR="5B3F856C">
        <w:rPr/>
        <w:t>45</w:t>
      </w:r>
      <w:r w:rsidR="139F97B4">
        <w:rPr/>
        <w:t>] Project Group (AI-Based Gamified Emotional Learning App for ASD), App Description and Design Objectives, Qatar University SDP Report, 2025.</w:t>
      </w:r>
    </w:p>
    <w:p w:rsidR="00AF4112" w:rsidP="3E3C9039" w:rsidRDefault="00AF4112" w14:paraId="27F0FF54" w14:textId="23341A57">
      <w:pPr>
        <w:spacing w:line="276" w:lineRule="auto"/>
      </w:pPr>
      <w:r w:rsidR="47F730F0">
        <w:rPr/>
        <w:t xml:space="preserve">[46] </w:t>
      </w:r>
      <w:r w:rsidR="47F730F0">
        <w:rPr/>
        <w:t xml:space="preserve">Q. Duc, “A Deep Dive into Prototype Model in Software Engineering | Relia Software,” Sep. 04, 2024. Available: </w:t>
      </w:r>
      <w:hyperlink r:id="Rdc811a569e844186">
        <w:r w:rsidRPr="3E3C9039" w:rsidR="5BE6633D">
          <w:rPr>
            <w:rStyle w:val="Hyperlink"/>
          </w:rPr>
          <w:t>https://reliasoftware.com/blog/prototype-model-in-software-engineering</w:t>
        </w:r>
      </w:hyperlink>
    </w:p>
    <w:p w:rsidR="00F91E79" w:rsidP="3E3C9039" w:rsidRDefault="00F91E79" w14:paraId="453DA24F" w14:textId="2991F7CD">
      <w:pPr>
        <w:spacing w:line="276" w:lineRule="auto"/>
      </w:pPr>
      <w:r w:rsidR="5BE6633D">
        <w:rPr/>
        <w:t xml:space="preserve">[47] </w:t>
      </w:r>
      <w:hyperlink r:id="R7e514171c66a498b">
        <w:r w:rsidRPr="3E3C9039" w:rsidR="2E8994D3">
          <w:rPr>
            <w:rStyle w:val="Hyperlink"/>
          </w:rPr>
          <w:t>https://www.acm.org/code-of-ethics/software-engineering-code</w:t>
        </w:r>
      </w:hyperlink>
      <w:r w:rsidR="2E8994D3">
        <w:rPr/>
        <w:t xml:space="preserve"> (will fix later)</w:t>
      </w:r>
    </w:p>
    <w:p w:rsidR="004507A3" w:rsidP="3E3C9039" w:rsidRDefault="004507A3" w14:paraId="201ED84A" w14:textId="77ED1C6D">
      <w:pPr>
        <w:spacing w:line="276" w:lineRule="auto"/>
      </w:pPr>
      <w:r w:rsidR="2E8994D3">
        <w:rPr/>
        <w:t>[48]</w:t>
      </w:r>
      <w:r w:rsidR="45243E95">
        <w:rPr/>
        <w:t xml:space="preserve"> </w:t>
      </w:r>
      <w:r w:rsidR="45243E95">
        <w:rPr/>
        <w:t xml:space="preserve">M. E. O’Haire, S. J. McKenzie, A. M. Beck, and V. Slaughter, “Social Behaviors Increase in Children with Autism in the Presence of Animals Compared to Toys,” </w:t>
      </w:r>
      <w:r w:rsidRPr="3E3C9039" w:rsidR="45243E95">
        <w:rPr>
          <w:i w:val="1"/>
          <w:iCs w:val="1"/>
        </w:rPr>
        <w:t>PLoS</w:t>
      </w:r>
      <w:r w:rsidRPr="3E3C9039" w:rsidR="45243E95">
        <w:rPr>
          <w:i w:val="1"/>
          <w:iCs w:val="1"/>
        </w:rPr>
        <w:t xml:space="preserve"> ONE</w:t>
      </w:r>
      <w:r w:rsidR="45243E95">
        <w:rPr/>
        <w:t xml:space="preserve">, vol. 8, no. 2, p. e57010, Feb. 2013, </w:t>
      </w:r>
      <w:r w:rsidR="45243E95">
        <w:rPr/>
        <w:t>doi</w:t>
      </w:r>
      <w:r w:rsidR="45243E95">
        <w:rPr/>
        <w:t xml:space="preserve">: 10.1371/journal.pone.0057010. Available: </w:t>
      </w:r>
      <w:hyperlink r:id="Re3024eb7921c4ce6">
        <w:r w:rsidRPr="3E3C9039" w:rsidR="45243E95">
          <w:rPr>
            <w:rStyle w:val="Hyperlink"/>
          </w:rPr>
          <w:t>https://pmc.ncbi.nlm.nih.gov/articles/PMC3584132/</w:t>
        </w:r>
      </w:hyperlink>
    </w:p>
    <w:p w:rsidR="004507A3" w:rsidP="3E3C9039" w:rsidRDefault="004507A3" w14:paraId="2307BED0" w14:textId="15D05E51">
      <w:pPr>
        <w:spacing w:line="276" w:lineRule="auto"/>
      </w:pPr>
      <w:r w:rsidR="2E8994D3">
        <w:rPr/>
        <w:t>[49]</w:t>
      </w:r>
      <w:r w:rsidR="45243E95">
        <w:rPr/>
        <w:t xml:space="preserve"> </w:t>
      </w:r>
      <w:r w:rsidR="74FE798A">
        <w:rPr/>
        <w:t xml:space="preserve">D. Jonauskaite and C. Mohr, “Do we feel </w:t>
      </w:r>
      <w:r w:rsidR="74FE798A">
        <w:rPr/>
        <w:t>colours</w:t>
      </w:r>
      <w:r w:rsidR="74FE798A">
        <w:rPr/>
        <w:t xml:space="preserve">? A systematic review of 128 years of psychological research linking </w:t>
      </w:r>
      <w:r w:rsidR="74FE798A">
        <w:rPr/>
        <w:t>colours</w:t>
      </w:r>
      <w:r w:rsidR="74FE798A">
        <w:rPr/>
        <w:t xml:space="preserve"> and emotions,” </w:t>
      </w:r>
      <w:r w:rsidRPr="3E3C9039" w:rsidR="74FE798A">
        <w:rPr>
          <w:i w:val="1"/>
          <w:iCs w:val="1"/>
        </w:rPr>
        <w:t>Psychonomic Bulletin &amp; Review</w:t>
      </w:r>
      <w:r w:rsidR="74FE798A">
        <w:rPr/>
        <w:t xml:space="preserve">, vol. 32, no. 4, pp. 1457–1486, Jan. 2025, </w:t>
      </w:r>
      <w:r w:rsidR="74FE798A">
        <w:rPr/>
        <w:t>doi</w:t>
      </w:r>
      <w:r w:rsidR="74FE798A">
        <w:rPr/>
        <w:t xml:space="preserve">: 10.3758/s13423-024-02615-z. Available: </w:t>
      </w:r>
      <w:hyperlink r:id="Ra171854e26a74e08">
        <w:r w:rsidRPr="3E3C9039" w:rsidR="74FE798A">
          <w:rPr>
            <w:rStyle w:val="Hyperlink"/>
          </w:rPr>
          <w:t>https://doi.org/10.3758/s13423-024-02615-z</w:t>
        </w:r>
      </w:hyperlink>
    </w:p>
    <w:p w:rsidR="004507A3" w:rsidP="3E3C9039" w:rsidRDefault="004507A3" w14:paraId="03971AE0" w14:textId="203F307F">
      <w:pPr>
        <w:spacing w:line="276" w:lineRule="auto"/>
      </w:pPr>
      <w:r w:rsidR="2E8994D3">
        <w:rPr/>
        <w:t>[50]</w:t>
      </w:r>
    </w:p>
    <w:p w:rsidR="000339F6" w:rsidP="3E3C9039" w:rsidRDefault="000339F6" w14:paraId="7A85D241" w14:textId="7EB878C2">
      <w:pPr>
        <w:spacing w:line="276" w:lineRule="auto"/>
      </w:pPr>
    </w:p>
    <w:p w:rsidRPr="004B7E66" w:rsidR="00CF5DA4" w:rsidP="3E3C9039" w:rsidRDefault="00CF5DA4" w14:paraId="55DDE25F" w14:textId="77777777">
      <w:pPr>
        <w:spacing w:line="276" w:lineRule="auto"/>
      </w:pPr>
    </w:p>
    <w:p w:rsidRPr="00C01B29" w:rsidR="004D5729" w:rsidP="3E3C9039" w:rsidRDefault="004D5729" w14:paraId="29B20791"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p>
    <w:p w:rsidR="004D5729" w:rsidP="3E3C9039" w:rsidRDefault="004D5729" w14:paraId="2DD91540" w14:textId="77777777">
      <w:pPr>
        <w:spacing w:after="120" w:line="276" w:lineRule="auto"/>
      </w:pPr>
    </w:p>
    <w:p w:rsidR="004D5729" w:rsidP="3E3C9039" w:rsidRDefault="004D5729" w14:paraId="7C110E57" w14:textId="77777777">
      <w:pPr>
        <w:spacing w:line="276" w:lineRule="auto"/>
        <w:rPr>
          <w:sz w:val="36"/>
          <w:szCs w:val="36"/>
        </w:rPr>
      </w:pPr>
      <w:r w:rsidRPr="3E3C9039">
        <w:rPr>
          <w:sz w:val="36"/>
          <w:szCs w:val="36"/>
        </w:rPr>
        <w:br w:type="page"/>
      </w:r>
    </w:p>
    <w:p w:rsidRPr="00C01B29" w:rsidR="009D3CA3" w:rsidP="3E3C9039" w:rsidRDefault="009D3CA3" w14:paraId="180B8CC6" w14:textId="0B09965F">
      <w:pPr>
        <w:pStyle w:val="Heading1"/>
        <w:spacing w:after="240" w:line="276" w:lineRule="auto"/>
        <w:rPr>
          <w:sz w:val="36"/>
          <w:szCs w:val="36"/>
        </w:rPr>
      </w:pPr>
      <w:bookmarkStart w:name="_Toc274166462" w:id="664"/>
      <w:bookmarkStart w:name="_Toc116069878" w:id="665"/>
      <w:bookmarkStart w:name="_Toc499635698" w:id="667"/>
      <w:bookmarkStart w:name="_Toc57983603" w:id="289492572"/>
      <w:r w:rsidRPr="3E3C9039" w:rsidR="2EFB4F94">
        <w:rPr>
          <w:sz w:val="36"/>
          <w:szCs w:val="36"/>
        </w:rPr>
        <w:t xml:space="preserve">Appendix </w:t>
      </w:r>
      <w:r w:rsidRPr="3E3C9039" w:rsidR="2EFB4F94">
        <w:rPr>
          <w:sz w:val="36"/>
          <w:szCs w:val="36"/>
        </w:rPr>
        <w:t>A</w:t>
      </w:r>
      <w:r w:rsidRPr="3E3C9039" w:rsidR="2EFB4F94">
        <w:rPr>
          <w:sz w:val="36"/>
          <w:szCs w:val="36"/>
        </w:rPr>
        <w:t xml:space="preserve"> – Use cases specification</w:t>
      </w:r>
      <w:bookmarkEnd w:id="664"/>
      <w:bookmarkEnd w:id="665"/>
      <w:bookmarkEnd w:id="289492572"/>
    </w:p>
    <w:p w:rsidR="009D3CA3" w:rsidP="3E3C9039" w:rsidRDefault="009D3CA3" w14:paraId="0E243843" w14:textId="77777777">
      <w:pPr>
        <w:spacing w:after="0" w:line="276" w:lineRule="auto"/>
      </w:pPr>
      <w:r w:rsidR="2EFB4F94">
        <w:rPr/>
        <w:t xml:space="preserve">&lt; </w:t>
      </w:r>
      <w:r w:rsidRPr="3E3C9039" w:rsidR="2EFB4F94">
        <w:rPr>
          <w:b w:val="1"/>
          <w:bCs w:val="1"/>
        </w:rPr>
        <w:t>ToDo</w:t>
      </w:r>
      <w:r w:rsidRPr="3E3C9039" w:rsidR="2EFB4F94">
        <w:rPr>
          <w:b w:val="1"/>
          <w:bCs w:val="1"/>
        </w:rPr>
        <w:t>:</w:t>
      </w:r>
      <w:r w:rsidR="2EFB4F94">
        <w:rPr/>
        <w:t xml:space="preserve"> </w:t>
      </w:r>
    </w:p>
    <w:p w:rsidRPr="00C513EA" w:rsidR="009D3CA3" w:rsidP="3E3C9039" w:rsidRDefault="009D3CA3" w14:paraId="1E8F1BE3" w14:textId="77777777">
      <w:pPr>
        <w:pStyle w:val="ListParagraph"/>
        <w:numPr>
          <w:ilvl w:val="0"/>
          <w:numId w:val="14"/>
        </w:numPr>
        <w:autoSpaceDE w:val="0"/>
        <w:autoSpaceDN w:val="0"/>
        <w:adjustRightInd w:val="0"/>
        <w:spacing w:after="0" w:line="276" w:lineRule="auto"/>
        <w:jc w:val="both"/>
        <w:rPr/>
      </w:pPr>
      <w:r w:rsidR="2EFB4F94">
        <w:rPr/>
        <w:t>C</w:t>
      </w:r>
      <w:r w:rsidR="2EFB4F94">
        <w:rPr/>
        <w:t>reate a table for each use case. Use cases must be numbers e.g., UC01, UC02… See the ‘Use cases modeling’ slides for further details</w:t>
      </w:r>
      <w:r w:rsidR="2EFB4F94">
        <w:rPr/>
        <w:t>.</w:t>
      </w:r>
    </w:p>
    <w:p w:rsidR="009D3CA3" w:rsidP="3E3C9039" w:rsidRDefault="009D3CA3" w14:paraId="732D9A1F" w14:textId="77777777">
      <w:pPr>
        <w:spacing w:after="120" w:line="276" w:lineRule="auto"/>
      </w:pPr>
      <w:r w:rsidR="2EFB4F94">
        <w:rPr/>
        <w:t>/</w:t>
      </w:r>
      <w:r w:rsidR="2EFB4F94">
        <w:rPr/>
        <w:t>&gt;</w:t>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4341D1" w:rsidR="009D3CA3" w:rsidTr="3E3C9039" w14:paraId="787619F4" w14:textId="77777777">
        <w:tc>
          <w:tcPr>
            <w:tcW w:w="1056" w:type="pct"/>
            <w:tcMar/>
          </w:tcPr>
          <w:p w:rsidRPr="008F0A1A" w:rsidR="009D3CA3" w:rsidP="3E3C9039" w:rsidRDefault="009D3CA3" w14:paraId="377E7C1E" w14:textId="77777777">
            <w:pPr>
              <w:spacing w:after="0" w:line="276" w:lineRule="auto"/>
            </w:pPr>
            <w:r w:rsidRPr="3E3C9039" w:rsidR="2EFB4F94">
              <w:rPr>
                <w:b w:val="1"/>
                <w:bCs w:val="1"/>
              </w:rPr>
              <w:t>Use case Id:</w:t>
            </w:r>
            <w:r w:rsidR="2EFB4F94">
              <w:rPr/>
              <w:t xml:space="preserve"> </w:t>
            </w:r>
            <w:r w:rsidR="2EFB4F94">
              <w:rPr/>
              <w:t>UC</w:t>
            </w:r>
            <w:r w:rsidRPr="3E3C9039" w:rsidR="2EFB4F94">
              <w:rPr>
                <w:b w:val="1"/>
                <w:bCs w:val="1"/>
              </w:rPr>
              <w:t>01</w:t>
            </w:r>
          </w:p>
        </w:tc>
        <w:tc>
          <w:tcPr>
            <w:tcW w:w="3944" w:type="pct"/>
            <w:gridSpan w:val="2"/>
            <w:tcMar/>
          </w:tcPr>
          <w:p w:rsidRPr="004341D1" w:rsidR="009D3CA3" w:rsidP="3E3C9039" w:rsidRDefault="009D3CA3" w14:paraId="0A6C5142" w14:textId="77777777">
            <w:pPr>
              <w:spacing w:after="0" w:line="276" w:lineRule="auto"/>
              <w:jc w:val="center"/>
            </w:pPr>
            <w:r w:rsidRPr="3E3C9039" w:rsidR="2EFB4F94">
              <w:rPr>
                <w:highlight w:val="yellow"/>
              </w:rPr>
              <w:t>&lt;Use case Title&gt;</w:t>
            </w:r>
          </w:p>
        </w:tc>
      </w:tr>
      <w:tr w:rsidRPr="00823FD0" w:rsidR="009D3CA3" w:rsidTr="3E3C9039" w14:paraId="3222BBEE" w14:textId="77777777">
        <w:tc>
          <w:tcPr>
            <w:tcW w:w="1056" w:type="pct"/>
            <w:tcMar/>
          </w:tcPr>
          <w:p w:rsidRPr="008F0A1A" w:rsidR="009D3CA3" w:rsidP="3E3C9039" w:rsidRDefault="009D3CA3" w14:paraId="65CEA2B2" w14:textId="77777777">
            <w:pPr>
              <w:spacing w:after="0" w:line="276" w:lineRule="auto"/>
              <w:rPr>
                <w:b w:val="1"/>
                <w:bCs w:val="1"/>
              </w:rPr>
            </w:pPr>
            <w:r w:rsidRPr="3E3C9039" w:rsidR="2EFB4F94">
              <w:rPr>
                <w:b w:val="1"/>
                <w:bCs w:val="1"/>
              </w:rPr>
              <w:t>Brief Description</w:t>
            </w:r>
          </w:p>
        </w:tc>
        <w:tc>
          <w:tcPr>
            <w:tcW w:w="3944" w:type="pct"/>
            <w:gridSpan w:val="2"/>
            <w:tcMar/>
          </w:tcPr>
          <w:p w:rsidRPr="00823FD0" w:rsidR="009D3CA3" w:rsidP="00BE4DC7" w:rsidRDefault="009D3CA3" w14:paraId="434466A6" w14:textId="77777777">
            <w:pPr>
              <w:pStyle w:val="CM27"/>
              <w:spacing w:line="276" w:lineRule="auto"/>
              <w:rPr>
                <w:rFonts w:ascii="Calibri" w:hAnsi="Calibri" w:cs="Calibri"/>
                <w:color w:val="000000"/>
                <w:sz w:val="20"/>
                <w:szCs w:val="20"/>
              </w:rPr>
            </w:pPr>
          </w:p>
        </w:tc>
      </w:tr>
      <w:tr w:rsidR="009D3CA3" w:rsidTr="3E3C9039" w14:paraId="161FFB6D" w14:textId="77777777">
        <w:tc>
          <w:tcPr>
            <w:tcW w:w="1056" w:type="pct"/>
            <w:tcMar/>
          </w:tcPr>
          <w:p w:rsidRPr="008F0A1A" w:rsidR="009D3CA3" w:rsidP="3E3C9039" w:rsidRDefault="009D3CA3" w14:paraId="79907A31" w14:textId="77777777">
            <w:pPr>
              <w:spacing w:after="0" w:line="276" w:lineRule="auto"/>
              <w:rPr>
                <w:b w:val="1"/>
                <w:bCs w:val="1"/>
              </w:rPr>
            </w:pPr>
            <w:r w:rsidRPr="3E3C9039" w:rsidR="2EFB4F94">
              <w:rPr>
                <w:b w:val="1"/>
                <w:bCs w:val="1"/>
              </w:rPr>
              <w:t>Primary actor</w:t>
            </w:r>
            <w:r w:rsidRPr="3E3C9039" w:rsidR="2EFB4F94">
              <w:rPr>
                <w:b w:val="1"/>
                <w:bCs w:val="1"/>
              </w:rPr>
              <w:t>s</w:t>
            </w:r>
          </w:p>
        </w:tc>
        <w:tc>
          <w:tcPr>
            <w:tcW w:w="3944" w:type="pct"/>
            <w:gridSpan w:val="2"/>
            <w:tcMar/>
          </w:tcPr>
          <w:p w:rsidR="009D3CA3" w:rsidP="3E3C9039" w:rsidRDefault="009D3CA3" w14:paraId="36AC96BF" w14:textId="77777777">
            <w:pPr>
              <w:spacing w:after="0" w:line="276" w:lineRule="auto"/>
            </w:pPr>
          </w:p>
        </w:tc>
      </w:tr>
      <w:tr w:rsidRPr="008F0A1A" w:rsidR="009D3CA3" w:rsidTr="3E3C9039" w14:paraId="7371EB16" w14:textId="77777777">
        <w:tc>
          <w:tcPr>
            <w:tcW w:w="5000" w:type="pct"/>
            <w:gridSpan w:val="3"/>
            <w:tcMar/>
          </w:tcPr>
          <w:p w:rsidRPr="008F0A1A" w:rsidR="009D3CA3" w:rsidP="3E3C9039" w:rsidRDefault="009D3CA3" w14:paraId="63FD367F" w14:textId="77777777">
            <w:pPr>
              <w:spacing w:after="0" w:line="276" w:lineRule="auto"/>
              <w:rPr>
                <w:b w:val="1"/>
                <w:bCs w:val="1"/>
              </w:rPr>
            </w:pPr>
            <w:r w:rsidRPr="3E3C9039" w:rsidR="2EFB4F94">
              <w:rPr>
                <w:b w:val="1"/>
                <w:bCs w:val="1"/>
              </w:rPr>
              <w:t>P</w:t>
            </w:r>
            <w:r w:rsidRPr="3E3C9039" w:rsidR="2EFB4F94">
              <w:rPr>
                <w:b w:val="1"/>
                <w:bCs w:val="1"/>
              </w:rPr>
              <w:t>reconditions:</w:t>
            </w:r>
          </w:p>
          <w:p w:rsidRPr="008F0A1A" w:rsidR="009D3CA3" w:rsidP="3E3C9039" w:rsidRDefault="009D3CA3" w14:paraId="0420A54B" w14:textId="77777777">
            <w:pPr>
              <w:pStyle w:val="ListParagraph"/>
              <w:widowControl w:val="0"/>
              <w:spacing w:after="0" w:line="276" w:lineRule="auto"/>
              <w:ind w:left="400"/>
              <w:contextualSpacing w:val="0"/>
            </w:pPr>
          </w:p>
        </w:tc>
      </w:tr>
      <w:tr w:rsidRPr="008F0A1A" w:rsidR="009D3CA3" w:rsidTr="3E3C9039" w14:paraId="63803581" w14:textId="77777777">
        <w:tc>
          <w:tcPr>
            <w:tcW w:w="5000" w:type="pct"/>
            <w:gridSpan w:val="3"/>
            <w:tcMar/>
          </w:tcPr>
          <w:p w:rsidRPr="008F0A1A" w:rsidR="009D3CA3" w:rsidP="3E3C9039" w:rsidRDefault="009D3CA3" w14:paraId="745497B6" w14:textId="77777777">
            <w:pPr>
              <w:spacing w:after="0" w:line="276" w:lineRule="auto"/>
              <w:rPr>
                <w:b w:val="1"/>
                <w:bCs w:val="1"/>
              </w:rPr>
            </w:pPr>
            <w:r w:rsidRPr="3E3C9039" w:rsidR="2EFB4F94">
              <w:rPr>
                <w:b w:val="1"/>
                <w:bCs w:val="1"/>
              </w:rPr>
              <w:t>P</w:t>
            </w:r>
            <w:r w:rsidRPr="3E3C9039" w:rsidR="2EFB4F94">
              <w:rPr>
                <w:b w:val="1"/>
                <w:bCs w:val="1"/>
              </w:rPr>
              <w:t>ost</w:t>
            </w:r>
            <w:r w:rsidRPr="3E3C9039" w:rsidR="2EFB4F94">
              <w:rPr>
                <w:b w:val="1"/>
                <w:bCs w:val="1"/>
              </w:rPr>
              <w:t>-</w:t>
            </w:r>
            <w:r w:rsidRPr="3E3C9039" w:rsidR="2EFB4F94">
              <w:rPr>
                <w:b w:val="1"/>
                <w:bCs w:val="1"/>
              </w:rPr>
              <w:t>condition</w:t>
            </w:r>
            <w:r w:rsidRPr="3E3C9039" w:rsidR="2EFB4F94">
              <w:rPr>
                <w:b w:val="1"/>
                <w:bCs w:val="1"/>
              </w:rPr>
              <w:t>s</w:t>
            </w:r>
            <w:r w:rsidRPr="3E3C9039" w:rsidR="2EFB4F94">
              <w:rPr>
                <w:b w:val="1"/>
                <w:bCs w:val="1"/>
              </w:rPr>
              <w:t>:</w:t>
            </w:r>
          </w:p>
          <w:p w:rsidRPr="008F0A1A" w:rsidR="009D3CA3" w:rsidP="3E3C9039" w:rsidRDefault="009D3CA3" w14:paraId="6C4D1088" w14:textId="77777777">
            <w:pPr>
              <w:pStyle w:val="ListParagraph"/>
              <w:widowControl w:val="0"/>
              <w:spacing w:after="0" w:line="276" w:lineRule="auto"/>
              <w:ind w:left="400"/>
              <w:contextualSpacing w:val="0"/>
            </w:pPr>
          </w:p>
        </w:tc>
      </w:tr>
      <w:tr w:rsidRPr="001964DE" w:rsidR="009D3CA3" w:rsidTr="3E3C9039" w14:paraId="3BCAC815" w14:textId="77777777">
        <w:tc>
          <w:tcPr>
            <w:tcW w:w="5000" w:type="pct"/>
            <w:gridSpan w:val="3"/>
            <w:tcMar/>
          </w:tcPr>
          <w:p w:rsidR="009D3CA3" w:rsidP="3E3C9039" w:rsidRDefault="009D3CA3" w14:paraId="489178B2" w14:textId="77777777">
            <w:pPr>
              <w:spacing w:after="0" w:line="276" w:lineRule="auto"/>
              <w:rPr>
                <w:b w:val="1"/>
                <w:bCs w:val="1"/>
              </w:rPr>
            </w:pPr>
            <w:r w:rsidRPr="3E3C9039" w:rsidR="2EFB4F94">
              <w:rPr>
                <w:b w:val="1"/>
                <w:bCs w:val="1"/>
              </w:rPr>
              <w:t>Main Success Scenario</w:t>
            </w:r>
            <w:r w:rsidRPr="3E3C9039" w:rsidR="2EFB4F94">
              <w:rPr>
                <w:b w:val="1"/>
                <w:bCs w:val="1"/>
              </w:rPr>
              <w:t>:</w:t>
            </w:r>
          </w:p>
          <w:p w:rsidRPr="001964DE" w:rsidR="009D3CA3" w:rsidP="3E3C9039" w:rsidRDefault="009D3CA3" w14:paraId="0FD00E8C" w14:textId="77777777">
            <w:pPr>
              <w:spacing w:after="0" w:line="276" w:lineRule="auto"/>
            </w:pPr>
            <w:r w:rsidRPr="3E3C9039" w:rsidR="2EFB4F94">
              <w:rPr>
                <w:highlight w:val="yellow"/>
              </w:rPr>
              <w:t>&lt;</w:t>
            </w:r>
            <w:r w:rsidRPr="3E3C9039" w:rsidR="2EFB4F94">
              <w:rPr>
                <w:highlight w:val="yellow"/>
              </w:rPr>
              <w:t>ToDo</w:t>
            </w:r>
            <w:r w:rsidRPr="3E3C9039" w:rsidR="2EFB4F94">
              <w:rPr>
                <w:highlight w:val="yellow"/>
              </w:rPr>
              <w:t>: List the included use cases. Add rows to the table below if needed /&gt;</w:t>
            </w:r>
          </w:p>
        </w:tc>
      </w:tr>
      <w:tr w:rsidRPr="00F439A9" w:rsidR="009D3CA3" w:rsidTr="3E3C9039" w14:paraId="6A4FEB7E" w14:textId="77777777">
        <w:tc>
          <w:tcPr>
            <w:tcW w:w="2283" w:type="pct"/>
            <w:gridSpan w:val="2"/>
            <w:tcMar/>
          </w:tcPr>
          <w:p w:rsidRPr="00F439A9" w:rsidR="009D3CA3" w:rsidP="3E3C9039" w:rsidRDefault="009D3CA3" w14:paraId="6D6AA272" w14:textId="77777777">
            <w:pPr>
              <w:spacing w:after="0" w:line="276" w:lineRule="auto"/>
              <w:rPr>
                <w:b w:val="1"/>
                <w:bCs w:val="1"/>
              </w:rPr>
            </w:pPr>
            <w:r w:rsidRPr="3E3C9039" w:rsidR="2EFB4F94">
              <w:rPr>
                <w:b w:val="1"/>
                <w:bCs w:val="1"/>
              </w:rPr>
              <w:t>Actor Action</w:t>
            </w:r>
          </w:p>
        </w:tc>
        <w:tc>
          <w:tcPr>
            <w:tcW w:w="2717" w:type="pct"/>
            <w:tcMar/>
          </w:tcPr>
          <w:p w:rsidRPr="00F439A9" w:rsidR="009D3CA3" w:rsidP="3E3C9039" w:rsidRDefault="009D3CA3" w14:paraId="2EE6E0EF" w14:textId="77777777">
            <w:pPr>
              <w:spacing w:after="0" w:line="276" w:lineRule="auto"/>
              <w:rPr>
                <w:b w:val="1"/>
                <w:bCs w:val="1"/>
              </w:rPr>
            </w:pPr>
            <w:r w:rsidRPr="3E3C9039" w:rsidR="2EFB4F94">
              <w:rPr>
                <w:b w:val="1"/>
                <w:bCs w:val="1"/>
              </w:rPr>
              <w:t>System Response</w:t>
            </w:r>
          </w:p>
        </w:tc>
      </w:tr>
      <w:tr w:rsidRPr="00F439A9" w:rsidR="009D3CA3" w:rsidTr="3E3C9039" w14:paraId="582DEC92" w14:textId="77777777">
        <w:tc>
          <w:tcPr>
            <w:tcW w:w="2283" w:type="pct"/>
            <w:gridSpan w:val="2"/>
            <w:tcMar/>
          </w:tcPr>
          <w:p w:rsidRPr="00BF67CC" w:rsidR="009D3CA3" w:rsidP="3E3C9039" w:rsidRDefault="009D3CA3" w14:paraId="170A233B" w14:textId="77777777">
            <w:pPr>
              <w:spacing w:after="0" w:line="276" w:lineRule="auto"/>
            </w:pPr>
            <w:r w:rsidR="2EFB4F94">
              <w:rPr/>
              <w:t xml:space="preserve">1. </w:t>
            </w:r>
          </w:p>
        </w:tc>
        <w:tc>
          <w:tcPr>
            <w:tcW w:w="2717" w:type="pct"/>
            <w:tcMar/>
          </w:tcPr>
          <w:p w:rsidRPr="00F439A9" w:rsidR="009D3CA3" w:rsidP="3E3C9039" w:rsidRDefault="009D3CA3" w14:paraId="7AF65BD5" w14:textId="77777777">
            <w:pPr>
              <w:spacing w:after="0" w:line="276" w:lineRule="auto"/>
              <w:rPr>
                <w:b w:val="1"/>
                <w:bCs w:val="1"/>
              </w:rPr>
            </w:pPr>
            <w:r w:rsidR="2EFB4F94">
              <w:rPr/>
              <w:t xml:space="preserve">2. </w:t>
            </w:r>
          </w:p>
        </w:tc>
      </w:tr>
      <w:tr w:rsidRPr="00BF67CC" w:rsidR="009D3CA3" w:rsidTr="3E3C9039" w14:paraId="16E7F2BF" w14:textId="77777777">
        <w:tc>
          <w:tcPr>
            <w:tcW w:w="2283" w:type="pct"/>
            <w:gridSpan w:val="2"/>
            <w:tcMar/>
          </w:tcPr>
          <w:p w:rsidRPr="00F439A9" w:rsidR="009D3CA3" w:rsidP="3E3C9039" w:rsidRDefault="009D3CA3" w14:paraId="74D96FFB" w14:textId="77777777">
            <w:pPr>
              <w:spacing w:after="0" w:line="276" w:lineRule="auto"/>
              <w:rPr>
                <w:b w:val="1"/>
                <w:bCs w:val="1"/>
              </w:rPr>
            </w:pPr>
          </w:p>
        </w:tc>
        <w:tc>
          <w:tcPr>
            <w:tcW w:w="2717" w:type="pct"/>
            <w:tcMar/>
          </w:tcPr>
          <w:p w:rsidRPr="00BF67CC" w:rsidR="009D3CA3" w:rsidP="3E3C9039" w:rsidRDefault="009D3CA3" w14:paraId="54A9F34F" w14:textId="77777777">
            <w:pPr>
              <w:spacing w:after="0" w:line="276" w:lineRule="auto"/>
            </w:pPr>
          </w:p>
        </w:tc>
      </w:tr>
      <w:tr w:rsidRPr="00BF67CC" w:rsidR="009D3CA3" w:rsidTr="3E3C9039" w14:paraId="2DC2D452" w14:textId="77777777">
        <w:tc>
          <w:tcPr>
            <w:tcW w:w="2283" w:type="pct"/>
            <w:gridSpan w:val="2"/>
            <w:tcMar/>
          </w:tcPr>
          <w:p w:rsidRPr="00F439A9" w:rsidR="009D3CA3" w:rsidP="3E3C9039" w:rsidRDefault="009D3CA3" w14:paraId="5B584315" w14:textId="77777777">
            <w:pPr>
              <w:spacing w:after="0" w:line="276" w:lineRule="auto"/>
              <w:rPr>
                <w:b w:val="1"/>
                <w:bCs w:val="1"/>
              </w:rPr>
            </w:pPr>
          </w:p>
        </w:tc>
        <w:tc>
          <w:tcPr>
            <w:tcW w:w="2717" w:type="pct"/>
            <w:tcMar/>
          </w:tcPr>
          <w:p w:rsidRPr="00BF67CC" w:rsidR="009D3CA3" w:rsidP="3E3C9039" w:rsidRDefault="009D3CA3" w14:paraId="64125139" w14:textId="77777777">
            <w:pPr>
              <w:spacing w:after="0" w:line="276" w:lineRule="auto"/>
            </w:pPr>
          </w:p>
        </w:tc>
      </w:tr>
      <w:tr w:rsidRPr="00BF67CC" w:rsidR="009D3CA3" w:rsidTr="3E3C9039" w14:paraId="2F1C4AD7" w14:textId="77777777">
        <w:tc>
          <w:tcPr>
            <w:tcW w:w="2283" w:type="pct"/>
            <w:gridSpan w:val="2"/>
            <w:tcMar/>
          </w:tcPr>
          <w:p w:rsidRPr="00F439A9" w:rsidR="009D3CA3" w:rsidP="3E3C9039" w:rsidRDefault="009D3CA3" w14:paraId="265814C0" w14:textId="77777777">
            <w:pPr>
              <w:spacing w:after="0" w:line="276" w:lineRule="auto"/>
              <w:rPr>
                <w:b w:val="1"/>
                <w:bCs w:val="1"/>
              </w:rPr>
            </w:pPr>
          </w:p>
        </w:tc>
        <w:tc>
          <w:tcPr>
            <w:tcW w:w="2717" w:type="pct"/>
            <w:tcMar/>
          </w:tcPr>
          <w:p w:rsidRPr="00BF67CC" w:rsidR="009D3CA3" w:rsidP="3E3C9039" w:rsidRDefault="009D3CA3" w14:paraId="1C20BDC1" w14:textId="77777777">
            <w:pPr>
              <w:spacing w:after="0" w:line="276" w:lineRule="auto"/>
            </w:pPr>
          </w:p>
        </w:tc>
      </w:tr>
      <w:tr w:rsidRPr="008F0A1A" w:rsidR="009D3CA3" w:rsidTr="3E3C9039" w14:paraId="44DC6FEA" w14:textId="77777777">
        <w:trPr>
          <w:trHeight w:val="872"/>
        </w:trPr>
        <w:tc>
          <w:tcPr>
            <w:tcW w:w="5000" w:type="pct"/>
            <w:gridSpan w:val="3"/>
            <w:tcMar/>
          </w:tcPr>
          <w:p w:rsidRPr="008F0A1A" w:rsidR="009D3CA3" w:rsidP="3E3C9039" w:rsidRDefault="009D3CA3" w14:paraId="6B6FD6A5" w14:textId="77777777">
            <w:pPr>
              <w:spacing w:after="0" w:line="276" w:lineRule="auto"/>
              <w:rPr>
                <w:b w:val="1"/>
                <w:bCs w:val="1"/>
              </w:rPr>
            </w:pPr>
            <w:r>
              <w:br w:type="page"/>
            </w:r>
            <w:r w:rsidRPr="3E3C9039" w:rsidR="2EFB4F94">
              <w:rPr>
                <w:b w:val="1"/>
                <w:bCs w:val="1"/>
              </w:rPr>
              <w:t>A</w:t>
            </w:r>
            <w:r w:rsidRPr="3E3C9039" w:rsidR="2EFB4F94">
              <w:rPr>
                <w:b w:val="1"/>
                <w:bCs w:val="1"/>
              </w:rPr>
              <w:t>lternative flow</w:t>
            </w:r>
            <w:r w:rsidRPr="3E3C9039" w:rsidR="2EFB4F94">
              <w:rPr>
                <w:b w:val="1"/>
                <w:bCs w:val="1"/>
              </w:rPr>
              <w:t>s</w:t>
            </w:r>
            <w:r w:rsidRPr="3E3C9039" w:rsidR="2EFB4F94">
              <w:rPr>
                <w:b w:val="1"/>
                <w:bCs w:val="1"/>
              </w:rPr>
              <w:t>:</w:t>
            </w:r>
          </w:p>
          <w:p w:rsidRPr="008F0A1A" w:rsidR="009D3CA3" w:rsidP="3E3C9039" w:rsidRDefault="009D3CA3" w14:paraId="3C8A6F27" w14:textId="77777777">
            <w:pPr>
              <w:spacing w:after="0" w:line="276" w:lineRule="auto"/>
              <w:ind w:left="426"/>
            </w:pPr>
            <w:r w:rsidR="2EFB4F94">
              <w:rPr/>
              <w:t>?.</w:t>
            </w:r>
            <w:r w:rsidR="2EFB4F94">
              <w:rPr/>
              <w:t xml:space="preserve">a. </w:t>
            </w:r>
          </w:p>
          <w:p w:rsidRPr="008F0A1A" w:rsidR="009D3CA3" w:rsidP="3E3C9039" w:rsidRDefault="009D3CA3" w14:paraId="25D704B6" w14:textId="77777777">
            <w:pPr>
              <w:spacing w:after="0" w:line="276" w:lineRule="auto"/>
              <w:ind w:left="426"/>
            </w:pPr>
          </w:p>
        </w:tc>
      </w:tr>
      <w:tr w:rsidRPr="008F0A1A" w:rsidR="009D3CA3" w:rsidTr="3E3C9039" w14:paraId="3E9FD5DB" w14:textId="77777777">
        <w:tc>
          <w:tcPr>
            <w:tcW w:w="5000" w:type="pct"/>
            <w:gridSpan w:val="3"/>
            <w:tcMar/>
          </w:tcPr>
          <w:p w:rsidRPr="008F0A1A" w:rsidR="009D3CA3" w:rsidP="3E3C9039" w:rsidRDefault="009D3CA3" w14:paraId="57BE4DE1" w14:textId="77777777">
            <w:pPr>
              <w:spacing w:after="0" w:line="276" w:lineRule="auto"/>
              <w:rPr>
                <w:b w:val="1"/>
                <w:bCs w:val="1"/>
              </w:rPr>
            </w:pPr>
            <w:r w:rsidRPr="3E3C9039" w:rsidR="2EFB4F94">
              <w:rPr>
                <w:b w:val="1"/>
                <w:bCs w:val="1"/>
              </w:rPr>
              <w:t>S</w:t>
            </w:r>
            <w:r w:rsidRPr="3E3C9039" w:rsidR="2EFB4F94">
              <w:rPr>
                <w:b w:val="1"/>
                <w:bCs w:val="1"/>
              </w:rPr>
              <w:t>pecial Requirements:</w:t>
            </w:r>
          </w:p>
          <w:p w:rsidRPr="008F0A1A" w:rsidR="009D3CA3" w:rsidP="3E3C9039" w:rsidRDefault="009D3CA3" w14:paraId="3ABEA3D4" w14:textId="77777777">
            <w:pPr>
              <w:spacing w:after="0" w:line="276" w:lineRule="auto"/>
            </w:pPr>
            <w:r w:rsidRPr="3E3C9039" w:rsidR="2EFB4F94">
              <w:rPr>
                <w:highlight w:val="yellow"/>
              </w:rPr>
              <w:t>&lt;</w:t>
            </w:r>
            <w:r w:rsidRPr="3E3C9039" w:rsidR="2EFB4F94">
              <w:rPr>
                <w:highlight w:val="yellow"/>
              </w:rPr>
              <w:t>ToDo</w:t>
            </w:r>
            <w:r w:rsidRPr="3E3C9039" w:rsidR="2EFB4F94">
              <w:rPr>
                <w:highlight w:val="yellow"/>
              </w:rPr>
              <w:t>: List the non-functional requirements that the use case must meet&gt;</w:t>
            </w:r>
          </w:p>
        </w:tc>
      </w:tr>
    </w:tbl>
    <w:p w:rsidR="00462F2F" w:rsidP="3E3C9039" w:rsidRDefault="00462F2F" w14:paraId="76551332" w14:textId="6F3B9C48">
      <w:pPr>
        <w:spacing w:line="276" w:lineRule="auto"/>
      </w:pPr>
    </w:p>
    <w:p w:rsidRPr="009D3CA3" w:rsidR="009D3CA3" w:rsidP="3E3C9039" w:rsidRDefault="00462F2F" w14:paraId="70C5CC4D" w14:textId="0AA6C1D3">
      <w:pPr>
        <w:spacing w:line="276" w:lineRule="auto"/>
      </w:pPr>
      <w: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0D5191B0" w14:textId="77777777">
        <w:tc>
          <w:tcPr>
            <w:tcW w:w="1056" w:type="pct"/>
            <w:tcMar/>
          </w:tcPr>
          <w:p w:rsidRPr="00633B5C" w:rsidR="00462F2F" w:rsidP="3E3C9039" w:rsidRDefault="00462F2F" w14:paraId="4A27CCC4"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1</w:t>
            </w:r>
          </w:p>
        </w:tc>
        <w:tc>
          <w:tcPr>
            <w:tcW w:w="3944" w:type="pct"/>
            <w:gridSpan w:val="2"/>
            <w:tcMar/>
          </w:tcPr>
          <w:p w:rsidRPr="00633B5C" w:rsidR="00462F2F" w:rsidP="3E3C9039" w:rsidRDefault="00462F2F" w14:paraId="73E75916" w14:textId="77777777">
            <w:pPr>
              <w:spacing w:after="0" w:line="276" w:lineRule="auto"/>
              <w:jc w:val="center"/>
              <w:rPr>
                <w:rFonts w:ascii="Calibri" w:hAnsi="Calibri" w:cs="Calibri"/>
              </w:rPr>
            </w:pPr>
            <w:r w:rsidRPr="3E3C9039" w:rsidR="5B50F75C">
              <w:rPr>
                <w:rFonts w:ascii="Calibri" w:hAnsi="Calibri" w:cs="Calibri"/>
              </w:rPr>
              <w:t>Sign Up</w:t>
            </w:r>
          </w:p>
        </w:tc>
      </w:tr>
      <w:tr w:rsidRPr="00633B5C" w:rsidR="00462F2F" w:rsidTr="3E3C9039" w14:paraId="6835979A" w14:textId="77777777">
        <w:tc>
          <w:tcPr>
            <w:tcW w:w="1056" w:type="pct"/>
            <w:tcMar/>
          </w:tcPr>
          <w:p w:rsidRPr="00633B5C" w:rsidR="00462F2F" w:rsidP="3E3C9039" w:rsidRDefault="00462F2F" w14:paraId="0D4EC79C"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224C67C4"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guardian creates an account for the child.</w:t>
            </w:r>
          </w:p>
        </w:tc>
      </w:tr>
      <w:tr w:rsidRPr="00633B5C" w:rsidR="00462F2F" w:rsidTr="3E3C9039" w14:paraId="5CF7063B" w14:textId="77777777">
        <w:tc>
          <w:tcPr>
            <w:tcW w:w="1056" w:type="pct"/>
            <w:tcMar/>
          </w:tcPr>
          <w:p w:rsidRPr="00633B5C" w:rsidR="00462F2F" w:rsidP="3E3C9039" w:rsidRDefault="00462F2F" w14:paraId="6B05E122"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5B9ACEA9" w14:textId="77777777">
            <w:pPr>
              <w:spacing w:after="0" w:line="276" w:lineRule="auto"/>
              <w:rPr>
                <w:rFonts w:ascii="Calibri" w:hAnsi="Calibri" w:cs="Calibri"/>
              </w:rPr>
            </w:pPr>
            <w:r w:rsidRPr="3E3C9039" w:rsidR="5B50F75C">
              <w:rPr>
                <w:rFonts w:ascii="Calibri" w:hAnsi="Calibri" w:cs="Calibri"/>
              </w:rPr>
              <w:t>Guardian</w:t>
            </w:r>
          </w:p>
        </w:tc>
      </w:tr>
      <w:tr w:rsidRPr="00633B5C" w:rsidR="00462F2F" w:rsidTr="3E3C9039" w14:paraId="1FE7B3E3" w14:textId="77777777">
        <w:tc>
          <w:tcPr>
            <w:tcW w:w="5000" w:type="pct"/>
            <w:gridSpan w:val="3"/>
            <w:tcMar/>
          </w:tcPr>
          <w:p w:rsidRPr="00633B5C" w:rsidR="00462F2F" w:rsidP="3E3C9039" w:rsidRDefault="00462F2F" w14:paraId="0BB6E14D"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01EDEE9D"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User is not logged in.</w:t>
            </w:r>
          </w:p>
        </w:tc>
      </w:tr>
      <w:tr w:rsidRPr="00633B5C" w:rsidR="00462F2F" w:rsidTr="3E3C9039" w14:paraId="2F6F9795" w14:textId="77777777">
        <w:tc>
          <w:tcPr>
            <w:tcW w:w="5000" w:type="pct"/>
            <w:gridSpan w:val="3"/>
            <w:tcMar/>
          </w:tcPr>
          <w:p w:rsidRPr="00633B5C" w:rsidR="00462F2F" w:rsidP="3E3C9039" w:rsidRDefault="00462F2F" w14:paraId="16ECBD72"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132C8ED1"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An account is successfully created and stored in the database with the child’s basic information.</w:t>
            </w:r>
          </w:p>
        </w:tc>
      </w:tr>
      <w:tr w:rsidRPr="00633B5C" w:rsidR="00462F2F" w:rsidTr="3E3C9039" w14:paraId="77028351" w14:textId="77777777">
        <w:tc>
          <w:tcPr>
            <w:tcW w:w="5000" w:type="pct"/>
            <w:gridSpan w:val="3"/>
            <w:tcMar/>
          </w:tcPr>
          <w:p w:rsidRPr="00633B5C" w:rsidR="00462F2F" w:rsidP="3E3C9039" w:rsidRDefault="00462F2F" w14:paraId="6716F6AF"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18740301" w14:textId="77777777">
        <w:tc>
          <w:tcPr>
            <w:tcW w:w="2283" w:type="pct"/>
            <w:gridSpan w:val="2"/>
            <w:tcMar/>
          </w:tcPr>
          <w:p w:rsidRPr="00633B5C" w:rsidR="00462F2F" w:rsidP="3E3C9039" w:rsidRDefault="00462F2F" w14:paraId="3674C246"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384DB70B"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1A4877E2" w14:textId="77777777">
        <w:tc>
          <w:tcPr>
            <w:tcW w:w="2283" w:type="pct"/>
            <w:gridSpan w:val="2"/>
            <w:tcMar/>
          </w:tcPr>
          <w:p w:rsidRPr="00633B5C" w:rsidR="00462F2F" w:rsidP="3E3C9039" w:rsidRDefault="00462F2F" w14:paraId="35A40752" w14:textId="77777777">
            <w:pPr>
              <w:spacing w:after="0" w:line="276" w:lineRule="auto"/>
              <w:rPr>
                <w:rFonts w:ascii="Calibri" w:hAnsi="Calibri" w:cs="Calibri"/>
              </w:rPr>
            </w:pPr>
            <w:r w:rsidRPr="3E3C9039" w:rsidR="5B50F75C">
              <w:rPr>
                <w:rFonts w:ascii="Calibri" w:hAnsi="Calibri" w:cs="Calibri"/>
              </w:rPr>
              <w:t>1. Guardian clicks “Sign Up Here”.</w:t>
            </w:r>
          </w:p>
        </w:tc>
        <w:tc>
          <w:tcPr>
            <w:tcW w:w="2717" w:type="pct"/>
            <w:tcMar/>
          </w:tcPr>
          <w:p w:rsidRPr="00633B5C" w:rsidR="00462F2F" w:rsidP="3E3C9039" w:rsidRDefault="00462F2F" w14:paraId="70B992FA" w14:textId="77777777">
            <w:pPr>
              <w:spacing w:after="0" w:line="276" w:lineRule="auto"/>
              <w:rPr>
                <w:rFonts w:ascii="Calibri" w:hAnsi="Calibri" w:cs="Calibri"/>
                <w:b w:val="1"/>
                <w:bCs w:val="1"/>
              </w:rPr>
            </w:pPr>
          </w:p>
        </w:tc>
      </w:tr>
      <w:tr w:rsidRPr="00633B5C" w:rsidR="00462F2F" w:rsidTr="3E3C9039" w14:paraId="7A3EA1DE" w14:textId="77777777">
        <w:tc>
          <w:tcPr>
            <w:tcW w:w="2283" w:type="pct"/>
            <w:gridSpan w:val="2"/>
            <w:tcMar/>
          </w:tcPr>
          <w:p w:rsidRPr="00633B5C" w:rsidR="00462F2F" w:rsidP="3E3C9039" w:rsidRDefault="00462F2F" w14:paraId="692BE4B4" w14:textId="77777777">
            <w:pPr>
              <w:spacing w:after="0" w:line="276" w:lineRule="auto"/>
              <w:rPr>
                <w:rFonts w:ascii="Calibri" w:hAnsi="Calibri" w:cs="Calibri"/>
              </w:rPr>
            </w:pPr>
          </w:p>
        </w:tc>
        <w:tc>
          <w:tcPr>
            <w:tcW w:w="2717" w:type="pct"/>
            <w:tcMar/>
          </w:tcPr>
          <w:p w:rsidRPr="00633B5C" w:rsidR="00462F2F" w:rsidP="3E3C9039" w:rsidRDefault="00462F2F" w14:paraId="53F1B1CB" w14:textId="77777777">
            <w:pPr>
              <w:spacing w:after="0" w:line="276" w:lineRule="auto"/>
              <w:rPr>
                <w:rFonts w:ascii="Calibri" w:hAnsi="Calibri" w:cs="Calibri"/>
              </w:rPr>
            </w:pPr>
            <w:r w:rsidRPr="3E3C9039" w:rsidR="5B50F75C">
              <w:rPr>
                <w:rFonts w:ascii="Calibri" w:hAnsi="Calibri" w:cs="Calibri"/>
              </w:rPr>
              <w:t>2. Display the registration form with required fields: Email, Password, Confirm Password, Child’s Name, Date of Birth, and Gender.</w:t>
            </w:r>
          </w:p>
        </w:tc>
      </w:tr>
      <w:tr w:rsidRPr="00633B5C" w:rsidR="00462F2F" w:rsidTr="3E3C9039" w14:paraId="1662F1A3" w14:textId="77777777">
        <w:tc>
          <w:tcPr>
            <w:tcW w:w="2283" w:type="pct"/>
            <w:gridSpan w:val="2"/>
            <w:tcMar/>
          </w:tcPr>
          <w:p w:rsidRPr="00633B5C" w:rsidR="00462F2F" w:rsidP="3E3C9039" w:rsidRDefault="00462F2F" w14:paraId="4FD4BBC8" w14:textId="77777777">
            <w:pPr>
              <w:spacing w:after="0" w:line="276" w:lineRule="auto"/>
              <w:rPr>
                <w:rFonts w:ascii="Calibri" w:hAnsi="Calibri" w:cs="Calibri"/>
              </w:rPr>
            </w:pPr>
            <w:r w:rsidRPr="3E3C9039" w:rsidR="5B50F75C">
              <w:rPr>
                <w:rFonts w:ascii="Calibri" w:hAnsi="Calibri" w:cs="Calibri"/>
              </w:rPr>
              <w:t>3. Guardian fills in all required information and clicks “Sign Up.”</w:t>
            </w:r>
          </w:p>
        </w:tc>
        <w:tc>
          <w:tcPr>
            <w:tcW w:w="2717" w:type="pct"/>
            <w:tcMar/>
          </w:tcPr>
          <w:p w:rsidRPr="00633B5C" w:rsidR="00462F2F" w:rsidP="3E3C9039" w:rsidRDefault="00462F2F" w14:paraId="2F34C47E" w14:textId="77777777">
            <w:pPr>
              <w:spacing w:after="0" w:line="276" w:lineRule="auto"/>
              <w:rPr>
                <w:rFonts w:ascii="Calibri" w:hAnsi="Calibri" w:cs="Calibri"/>
              </w:rPr>
            </w:pPr>
          </w:p>
        </w:tc>
      </w:tr>
      <w:tr w:rsidRPr="00633B5C" w:rsidR="00462F2F" w:rsidTr="3E3C9039" w14:paraId="44C20724" w14:textId="77777777">
        <w:tc>
          <w:tcPr>
            <w:tcW w:w="2283" w:type="pct"/>
            <w:gridSpan w:val="2"/>
            <w:tcMar/>
          </w:tcPr>
          <w:p w:rsidRPr="00633B5C" w:rsidR="00462F2F" w:rsidP="3E3C9039" w:rsidRDefault="00462F2F" w14:paraId="6CDCC836" w14:textId="77777777">
            <w:pPr>
              <w:spacing w:after="0" w:line="276" w:lineRule="auto"/>
              <w:rPr>
                <w:rFonts w:ascii="Calibri" w:hAnsi="Calibri" w:cs="Calibri"/>
              </w:rPr>
            </w:pPr>
          </w:p>
        </w:tc>
        <w:tc>
          <w:tcPr>
            <w:tcW w:w="2717" w:type="pct"/>
            <w:tcMar/>
          </w:tcPr>
          <w:p w:rsidRPr="00633B5C" w:rsidR="00462F2F" w:rsidP="3E3C9039" w:rsidRDefault="00462F2F" w14:paraId="6CF9C330" w14:textId="77777777">
            <w:pPr>
              <w:spacing w:after="0" w:line="276" w:lineRule="auto"/>
              <w:rPr>
                <w:rFonts w:ascii="Calibri" w:hAnsi="Calibri" w:cs="Calibri"/>
              </w:rPr>
            </w:pPr>
            <w:r w:rsidRPr="3E3C9039" w:rsidR="5B50F75C">
              <w:rPr>
                <w:rFonts w:ascii="Calibri" w:hAnsi="Calibri" w:cs="Calibri"/>
              </w:rPr>
              <w:t>4. Validate all inputs (email format, password match, completeness).  (see alt. flow 4.a)</w:t>
            </w:r>
          </w:p>
        </w:tc>
      </w:tr>
      <w:tr w:rsidRPr="00633B5C" w:rsidR="00462F2F" w:rsidTr="3E3C9039" w14:paraId="4033ACA4" w14:textId="77777777">
        <w:tc>
          <w:tcPr>
            <w:tcW w:w="2283" w:type="pct"/>
            <w:gridSpan w:val="2"/>
            <w:tcMar/>
          </w:tcPr>
          <w:p w:rsidRPr="00633B5C" w:rsidR="00462F2F" w:rsidP="3E3C9039" w:rsidRDefault="00462F2F" w14:paraId="6298CFE9" w14:textId="77777777">
            <w:pPr>
              <w:spacing w:after="0" w:line="276" w:lineRule="auto"/>
              <w:rPr>
                <w:rFonts w:ascii="Calibri" w:hAnsi="Calibri" w:cs="Calibri"/>
              </w:rPr>
            </w:pPr>
          </w:p>
        </w:tc>
        <w:tc>
          <w:tcPr>
            <w:tcW w:w="2717" w:type="pct"/>
            <w:tcMar/>
          </w:tcPr>
          <w:p w:rsidRPr="00633B5C" w:rsidR="00462F2F" w:rsidP="3E3C9039" w:rsidRDefault="00462F2F" w14:paraId="1B6D03B3" w14:textId="77777777">
            <w:pPr>
              <w:spacing w:after="0" w:line="276" w:lineRule="auto"/>
              <w:rPr>
                <w:rFonts w:ascii="Calibri" w:hAnsi="Calibri" w:cs="Calibri"/>
              </w:rPr>
            </w:pPr>
            <w:r w:rsidRPr="3E3C9039" w:rsidR="5B50F75C">
              <w:rPr>
                <w:rFonts w:ascii="Calibri" w:hAnsi="Calibri" w:cs="Calibri"/>
              </w:rPr>
              <w:t>5. When all fields are valid, create the account, sign it in (happens implicitly), and store the details in the database.</w:t>
            </w:r>
          </w:p>
        </w:tc>
      </w:tr>
      <w:tr w:rsidRPr="00633B5C" w:rsidR="00462F2F" w:rsidTr="3E3C9039" w14:paraId="61C66014" w14:textId="77777777">
        <w:tc>
          <w:tcPr>
            <w:tcW w:w="2283" w:type="pct"/>
            <w:gridSpan w:val="2"/>
            <w:tcMar/>
          </w:tcPr>
          <w:p w:rsidRPr="00633B5C" w:rsidR="00462F2F" w:rsidP="3E3C9039" w:rsidRDefault="00462F2F" w14:paraId="1972D56A" w14:textId="77777777">
            <w:pPr>
              <w:spacing w:after="0" w:line="276" w:lineRule="auto"/>
              <w:rPr>
                <w:rFonts w:ascii="Calibri" w:hAnsi="Calibri" w:cs="Calibri"/>
              </w:rPr>
            </w:pPr>
          </w:p>
        </w:tc>
        <w:tc>
          <w:tcPr>
            <w:tcW w:w="2717" w:type="pct"/>
            <w:tcMar/>
          </w:tcPr>
          <w:p w:rsidRPr="00633B5C" w:rsidR="00462F2F" w:rsidP="3E3C9039" w:rsidRDefault="00462F2F" w14:paraId="65720212" w14:textId="77777777">
            <w:pPr>
              <w:spacing w:after="0" w:line="276" w:lineRule="auto"/>
              <w:rPr>
                <w:rFonts w:ascii="Calibri" w:hAnsi="Calibri" w:cs="Calibri"/>
              </w:rPr>
            </w:pPr>
            <w:r w:rsidRPr="3E3C9039" w:rsidR="5B50F75C">
              <w:rPr>
                <w:rFonts w:ascii="Calibri" w:hAnsi="Calibri" w:cs="Calibri"/>
              </w:rPr>
              <w:t>6. Display a confirmation message (e.g., “Account Created Successfully”).</w:t>
            </w:r>
          </w:p>
        </w:tc>
      </w:tr>
      <w:tr w:rsidRPr="00633B5C" w:rsidR="00462F2F" w:rsidTr="3E3C9039" w14:paraId="1F3AD90C" w14:textId="77777777">
        <w:tc>
          <w:tcPr>
            <w:tcW w:w="2283" w:type="pct"/>
            <w:gridSpan w:val="2"/>
            <w:tcMar/>
          </w:tcPr>
          <w:p w:rsidRPr="00633B5C" w:rsidR="00462F2F" w:rsidP="3E3C9039" w:rsidRDefault="00462F2F" w14:paraId="1260BC8E" w14:textId="77777777">
            <w:pPr>
              <w:spacing w:after="0" w:line="276" w:lineRule="auto"/>
              <w:rPr>
                <w:rFonts w:ascii="Calibri" w:hAnsi="Calibri" w:cs="Calibri"/>
              </w:rPr>
            </w:pPr>
          </w:p>
        </w:tc>
        <w:tc>
          <w:tcPr>
            <w:tcW w:w="2717" w:type="pct"/>
            <w:tcMar/>
          </w:tcPr>
          <w:p w:rsidRPr="00633B5C" w:rsidR="00462F2F" w:rsidP="3E3C9039" w:rsidRDefault="00462F2F" w14:paraId="242E4C89" w14:textId="77777777">
            <w:pPr>
              <w:spacing w:after="0" w:line="276" w:lineRule="auto"/>
              <w:rPr>
                <w:rFonts w:ascii="Calibri" w:hAnsi="Calibri" w:cs="Calibri"/>
              </w:rPr>
            </w:pPr>
            <w:r w:rsidRPr="3E3C9039" w:rsidR="5B50F75C">
              <w:rPr>
                <w:rFonts w:ascii="Calibri" w:hAnsi="Calibri" w:cs="Calibri"/>
              </w:rPr>
              <w:t>7. Offer the guardian to continue to “Set Communication Preferences.”</w:t>
            </w:r>
          </w:p>
        </w:tc>
      </w:tr>
      <w:tr w:rsidRPr="00633B5C" w:rsidR="00462F2F" w:rsidTr="3E3C9039" w14:paraId="16912CB3" w14:textId="77777777">
        <w:trPr>
          <w:trHeight w:val="872"/>
        </w:trPr>
        <w:tc>
          <w:tcPr>
            <w:tcW w:w="5000" w:type="pct"/>
            <w:gridSpan w:val="3"/>
            <w:tcMar/>
          </w:tcPr>
          <w:p w:rsidRPr="00633B5C" w:rsidR="00462F2F" w:rsidP="3E3C9039" w:rsidRDefault="00462F2F" w14:paraId="2FA55A75"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758BFDB6" w14:textId="77777777">
            <w:pPr>
              <w:spacing w:after="0" w:line="276" w:lineRule="auto"/>
              <w:ind w:left="426"/>
              <w:rPr>
                <w:rFonts w:ascii="Calibri" w:hAnsi="Calibri" w:cs="Calibri"/>
              </w:rPr>
            </w:pPr>
            <w:r w:rsidRPr="3E3C9039" w:rsidR="5B50F75C">
              <w:rPr>
                <w:rFonts w:ascii="Calibri" w:hAnsi="Calibri" w:cs="Calibri"/>
              </w:rPr>
              <w:t>4.a. If any input is invalid (e.g., invalid email format, password mismatch, empty fields, or invalid characters), display an error message indicating the specific issue. Do not create the account until all errors are corrected.</w:t>
            </w:r>
          </w:p>
        </w:tc>
      </w:tr>
      <w:tr w:rsidRPr="00633B5C" w:rsidR="00462F2F" w:rsidTr="3E3C9039" w14:paraId="7645D631" w14:textId="77777777">
        <w:tc>
          <w:tcPr>
            <w:tcW w:w="5000" w:type="pct"/>
            <w:gridSpan w:val="3"/>
            <w:tcMar/>
          </w:tcPr>
          <w:p w:rsidRPr="00633B5C" w:rsidR="00462F2F" w:rsidP="3E3C9039" w:rsidRDefault="00462F2F" w14:paraId="5A6C92FC"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124FC416" w14:textId="77777777">
            <w:pPr>
              <w:pStyle w:val="ListParagraph"/>
              <w:numPr>
                <w:ilvl w:val="0"/>
                <w:numId w:val="75"/>
              </w:numPr>
              <w:spacing w:after="0" w:line="276" w:lineRule="auto"/>
              <w:rPr>
                <w:rFonts w:ascii="Calibri" w:hAnsi="Calibri" w:cs="Calibri"/>
              </w:rPr>
            </w:pPr>
            <w:r w:rsidRPr="3E3C9039" w:rsidR="5B50F75C">
              <w:rPr>
                <w:rFonts w:ascii="Calibri" w:hAnsi="Calibri" w:cs="Calibri"/>
              </w:rPr>
              <w:t>Passwords must meet Firebase Auth security standards (minimum length, etc.).</w:t>
            </w:r>
          </w:p>
          <w:p w:rsidRPr="00633B5C" w:rsidR="00462F2F" w:rsidP="3E3C9039" w:rsidRDefault="00462F2F" w14:paraId="1922411C" w14:textId="77777777">
            <w:pPr>
              <w:pStyle w:val="ListParagraph"/>
              <w:numPr>
                <w:ilvl w:val="0"/>
                <w:numId w:val="75"/>
              </w:numPr>
              <w:spacing w:after="0" w:line="276" w:lineRule="auto"/>
              <w:rPr>
                <w:rFonts w:ascii="Calibri" w:hAnsi="Calibri" w:cs="Calibri"/>
              </w:rPr>
            </w:pPr>
            <w:r w:rsidRPr="3E3C9039" w:rsidR="5B50F75C">
              <w:rPr>
                <w:rFonts w:ascii="Calibri" w:hAnsi="Calibri" w:cs="Calibri"/>
              </w:rPr>
              <w:t>Email must be unique and validated before account creation.</w:t>
            </w:r>
          </w:p>
          <w:p w:rsidRPr="00633B5C" w:rsidR="00462F2F" w:rsidP="3E3C9039" w:rsidRDefault="00462F2F" w14:paraId="52287CBA" w14:textId="77777777">
            <w:pPr>
              <w:pStyle w:val="ListParagraph"/>
              <w:numPr>
                <w:ilvl w:val="0"/>
                <w:numId w:val="75"/>
              </w:numPr>
              <w:spacing w:after="0" w:line="276" w:lineRule="auto"/>
              <w:rPr>
                <w:rFonts w:ascii="Calibri" w:hAnsi="Calibri" w:cs="Calibri"/>
              </w:rPr>
            </w:pPr>
            <w:r w:rsidRPr="3E3C9039" w:rsidR="5B50F75C">
              <w:rPr>
                <w:rFonts w:ascii="Calibri" w:hAnsi="Calibri" w:cs="Calibri"/>
              </w:rPr>
              <w:t>All fields are mandatory to proceed.</w:t>
            </w:r>
          </w:p>
        </w:tc>
      </w:tr>
    </w:tbl>
    <w:p w:rsidRPr="00633B5C" w:rsidR="00462F2F" w:rsidP="3E3C9039" w:rsidRDefault="00462F2F" w14:paraId="703701D8" w14:textId="77777777">
      <w:pPr>
        <w:spacing w:line="276" w:lineRule="auto"/>
        <w:rPr>
          <w:rFonts w:ascii="Calibri" w:hAnsi="Calibri" w:cs="Calibri"/>
        </w:rPr>
      </w:pPr>
    </w:p>
    <w:p w:rsidRPr="00633B5C" w:rsidR="00462F2F" w:rsidP="3E3C9039" w:rsidRDefault="00462F2F" w14:paraId="094EB8FA"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3DA4688D" w14:textId="77777777">
        <w:tc>
          <w:tcPr>
            <w:tcW w:w="1056" w:type="pct"/>
            <w:tcMar/>
          </w:tcPr>
          <w:p w:rsidRPr="00633B5C" w:rsidR="00462F2F" w:rsidP="3E3C9039" w:rsidRDefault="00462F2F" w14:paraId="2C1B0BE3"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2</w:t>
            </w:r>
          </w:p>
        </w:tc>
        <w:tc>
          <w:tcPr>
            <w:tcW w:w="3944" w:type="pct"/>
            <w:gridSpan w:val="2"/>
            <w:tcMar/>
          </w:tcPr>
          <w:p w:rsidRPr="00633B5C" w:rsidR="00462F2F" w:rsidP="3E3C9039" w:rsidRDefault="00462F2F" w14:paraId="24A3DEBB" w14:textId="77777777">
            <w:pPr>
              <w:spacing w:after="0" w:line="276" w:lineRule="auto"/>
              <w:jc w:val="center"/>
              <w:rPr>
                <w:rFonts w:ascii="Calibri" w:hAnsi="Calibri" w:cs="Calibri"/>
              </w:rPr>
            </w:pPr>
            <w:r w:rsidRPr="3E3C9039" w:rsidR="5B50F75C">
              <w:rPr>
                <w:rFonts w:ascii="Calibri" w:hAnsi="Calibri" w:cs="Calibri"/>
              </w:rPr>
              <w:t>Set Learning Preferences</w:t>
            </w:r>
          </w:p>
        </w:tc>
      </w:tr>
      <w:tr w:rsidRPr="00633B5C" w:rsidR="00462F2F" w:rsidTr="3E3C9039" w14:paraId="16D65964" w14:textId="77777777">
        <w:tc>
          <w:tcPr>
            <w:tcW w:w="1056" w:type="pct"/>
            <w:tcMar/>
          </w:tcPr>
          <w:p w:rsidRPr="00633B5C" w:rsidR="00462F2F" w:rsidP="3E3C9039" w:rsidRDefault="00462F2F" w14:paraId="674BC109"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603971F9"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Guardian sets communication &amp; learning preferences of the child.</w:t>
            </w:r>
          </w:p>
        </w:tc>
      </w:tr>
      <w:tr w:rsidRPr="00633B5C" w:rsidR="00462F2F" w:rsidTr="3E3C9039" w14:paraId="23D63C58" w14:textId="77777777">
        <w:tc>
          <w:tcPr>
            <w:tcW w:w="1056" w:type="pct"/>
            <w:tcMar/>
          </w:tcPr>
          <w:p w:rsidRPr="00633B5C" w:rsidR="00462F2F" w:rsidP="3E3C9039" w:rsidRDefault="00462F2F" w14:paraId="38301570"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27B347CD" w14:textId="77777777">
            <w:pPr>
              <w:spacing w:after="0" w:line="276" w:lineRule="auto"/>
              <w:rPr>
                <w:rFonts w:ascii="Calibri" w:hAnsi="Calibri" w:cs="Calibri"/>
              </w:rPr>
            </w:pPr>
            <w:r w:rsidRPr="3E3C9039" w:rsidR="5B50F75C">
              <w:rPr>
                <w:rFonts w:ascii="Calibri" w:hAnsi="Calibri" w:cs="Calibri"/>
              </w:rPr>
              <w:t>Guardian</w:t>
            </w:r>
          </w:p>
        </w:tc>
      </w:tr>
      <w:tr w:rsidRPr="00633B5C" w:rsidR="00462F2F" w:rsidTr="3E3C9039" w14:paraId="0009B506" w14:textId="77777777">
        <w:tc>
          <w:tcPr>
            <w:tcW w:w="5000" w:type="pct"/>
            <w:gridSpan w:val="3"/>
            <w:tcMar/>
          </w:tcPr>
          <w:p w:rsidRPr="00633B5C" w:rsidR="00462F2F" w:rsidP="3E3C9039" w:rsidRDefault="00462F2F" w14:paraId="6CD5D0A3"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61B1E0CB"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uardian has created an account and is logged in (UC01 Sign Up or UC05 Login).</w:t>
            </w:r>
          </w:p>
        </w:tc>
      </w:tr>
      <w:tr w:rsidRPr="00633B5C" w:rsidR="00462F2F" w:rsidTr="3E3C9039" w14:paraId="6F0D0695" w14:textId="77777777">
        <w:tc>
          <w:tcPr>
            <w:tcW w:w="5000" w:type="pct"/>
            <w:gridSpan w:val="3"/>
            <w:tcMar/>
          </w:tcPr>
          <w:p w:rsidRPr="00633B5C" w:rsidR="00462F2F" w:rsidP="3E3C9039" w:rsidRDefault="00462F2F" w14:paraId="0F726287"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323A8320"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s communication preferences are set and linked to their account.</w:t>
            </w:r>
          </w:p>
          <w:p w:rsidRPr="00633B5C" w:rsidR="00462F2F" w:rsidP="3E3C9039" w:rsidRDefault="00462F2F" w14:paraId="09C53EF6"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uardian PIN saved and linked to child’s account.</w:t>
            </w:r>
          </w:p>
        </w:tc>
      </w:tr>
      <w:tr w:rsidRPr="00633B5C" w:rsidR="00462F2F" w:rsidTr="3E3C9039" w14:paraId="7A713244" w14:textId="77777777">
        <w:tc>
          <w:tcPr>
            <w:tcW w:w="5000" w:type="pct"/>
            <w:gridSpan w:val="3"/>
            <w:tcMar/>
          </w:tcPr>
          <w:p w:rsidRPr="00633B5C" w:rsidR="00462F2F" w:rsidP="3E3C9039" w:rsidRDefault="00462F2F" w14:paraId="61C26A34"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4CAE547A" w14:textId="77777777">
        <w:tc>
          <w:tcPr>
            <w:tcW w:w="2283" w:type="pct"/>
            <w:gridSpan w:val="2"/>
            <w:tcMar/>
          </w:tcPr>
          <w:p w:rsidRPr="00633B5C" w:rsidR="00462F2F" w:rsidP="3E3C9039" w:rsidRDefault="00462F2F" w14:paraId="63A251B0"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6524B7DC"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3DFA584B" w14:textId="77777777">
        <w:tc>
          <w:tcPr>
            <w:tcW w:w="2283" w:type="pct"/>
            <w:gridSpan w:val="2"/>
            <w:tcMar/>
          </w:tcPr>
          <w:p w:rsidRPr="00633B5C" w:rsidR="00462F2F" w:rsidP="3E3C9039" w:rsidRDefault="00462F2F" w14:paraId="56EBB931" w14:textId="77777777">
            <w:pPr>
              <w:spacing w:after="0" w:line="276" w:lineRule="auto"/>
              <w:rPr>
                <w:rFonts w:ascii="Calibri" w:hAnsi="Calibri" w:cs="Calibri"/>
              </w:rPr>
            </w:pPr>
            <w:r w:rsidRPr="3E3C9039" w:rsidR="5B50F75C">
              <w:rPr>
                <w:rFonts w:ascii="Calibri" w:hAnsi="Calibri" w:cs="Calibri"/>
              </w:rPr>
              <w:t>1. Guardian clicks “Set  Communication Preferences”.</w:t>
            </w:r>
          </w:p>
        </w:tc>
        <w:tc>
          <w:tcPr>
            <w:tcW w:w="2717" w:type="pct"/>
            <w:tcMar/>
          </w:tcPr>
          <w:p w:rsidRPr="00633B5C" w:rsidR="00462F2F" w:rsidP="3E3C9039" w:rsidRDefault="00462F2F" w14:paraId="2C2C63B8" w14:textId="77777777">
            <w:pPr>
              <w:spacing w:after="0" w:line="276" w:lineRule="auto"/>
              <w:rPr>
                <w:rFonts w:ascii="Calibri" w:hAnsi="Calibri" w:cs="Calibri"/>
                <w:b w:val="1"/>
                <w:bCs w:val="1"/>
              </w:rPr>
            </w:pPr>
          </w:p>
        </w:tc>
      </w:tr>
      <w:tr w:rsidRPr="00633B5C" w:rsidR="00462F2F" w:rsidTr="3E3C9039" w14:paraId="11DF4733" w14:textId="77777777">
        <w:tc>
          <w:tcPr>
            <w:tcW w:w="2283" w:type="pct"/>
            <w:gridSpan w:val="2"/>
            <w:tcMar/>
          </w:tcPr>
          <w:p w:rsidRPr="00633B5C" w:rsidR="00462F2F" w:rsidP="3E3C9039" w:rsidRDefault="00462F2F" w14:paraId="481A15E7" w14:textId="77777777">
            <w:pPr>
              <w:spacing w:after="0" w:line="276" w:lineRule="auto"/>
              <w:rPr>
                <w:rFonts w:ascii="Calibri" w:hAnsi="Calibri" w:cs="Calibri"/>
                <w:b w:val="1"/>
                <w:bCs w:val="1"/>
              </w:rPr>
            </w:pPr>
          </w:p>
        </w:tc>
        <w:tc>
          <w:tcPr>
            <w:tcW w:w="2717" w:type="pct"/>
            <w:tcMar/>
          </w:tcPr>
          <w:p w:rsidRPr="00633B5C" w:rsidR="00462F2F" w:rsidP="3E3C9039" w:rsidRDefault="00462F2F" w14:paraId="2BC724E6" w14:textId="77777777">
            <w:pPr>
              <w:spacing w:after="0" w:line="276" w:lineRule="auto"/>
              <w:rPr>
                <w:rFonts w:ascii="Calibri" w:hAnsi="Calibri" w:cs="Calibri"/>
              </w:rPr>
            </w:pPr>
            <w:r w:rsidRPr="3E3C9039" w:rsidR="5B50F75C">
              <w:rPr>
                <w:rFonts w:ascii="Calibri" w:hAnsi="Calibri" w:cs="Calibri"/>
              </w:rPr>
              <w:t>2. Display communication/learning preference and prompt guardian to choose settings that align with their child.</w:t>
            </w:r>
          </w:p>
        </w:tc>
      </w:tr>
      <w:tr w:rsidRPr="00633B5C" w:rsidR="00462F2F" w:rsidTr="3E3C9039" w14:paraId="53DDDCDB" w14:textId="77777777">
        <w:tc>
          <w:tcPr>
            <w:tcW w:w="2283" w:type="pct"/>
            <w:gridSpan w:val="2"/>
            <w:tcMar/>
          </w:tcPr>
          <w:p w:rsidRPr="00633B5C" w:rsidR="00462F2F" w:rsidP="3E3C9039" w:rsidRDefault="00462F2F" w14:paraId="3DBB397B" w14:textId="77777777">
            <w:pPr>
              <w:spacing w:after="0" w:line="276" w:lineRule="auto"/>
              <w:rPr>
                <w:rFonts w:ascii="Calibri" w:hAnsi="Calibri" w:cs="Calibri"/>
              </w:rPr>
            </w:pPr>
            <w:r w:rsidRPr="3E3C9039" w:rsidR="5B50F75C">
              <w:rPr>
                <w:rFonts w:ascii="Calibri" w:hAnsi="Calibri" w:cs="Calibri"/>
              </w:rPr>
              <w:t>3. Guardian makes choices.</w:t>
            </w:r>
          </w:p>
        </w:tc>
        <w:tc>
          <w:tcPr>
            <w:tcW w:w="2717" w:type="pct"/>
            <w:tcMar/>
          </w:tcPr>
          <w:p w:rsidRPr="00633B5C" w:rsidR="00462F2F" w:rsidP="3E3C9039" w:rsidRDefault="00462F2F" w14:paraId="5299083D" w14:textId="77777777">
            <w:pPr>
              <w:spacing w:after="0" w:line="276" w:lineRule="auto"/>
              <w:rPr>
                <w:rFonts w:ascii="Calibri" w:hAnsi="Calibri" w:cs="Calibri"/>
              </w:rPr>
            </w:pPr>
            <w:r w:rsidRPr="3E3C9039" w:rsidR="5B50F75C">
              <w:rPr>
                <w:rFonts w:ascii="Calibri" w:hAnsi="Calibri" w:cs="Calibri"/>
              </w:rPr>
              <w:t xml:space="preserve"> </w:t>
            </w:r>
          </w:p>
        </w:tc>
      </w:tr>
      <w:tr w:rsidRPr="00633B5C" w:rsidR="00462F2F" w:rsidTr="3E3C9039" w14:paraId="54D480DD" w14:textId="77777777">
        <w:tc>
          <w:tcPr>
            <w:tcW w:w="2283" w:type="pct"/>
            <w:gridSpan w:val="2"/>
            <w:tcMar/>
          </w:tcPr>
          <w:p w:rsidRPr="00633B5C" w:rsidR="00462F2F" w:rsidP="3E3C9039" w:rsidRDefault="00462F2F" w14:paraId="016EAF74" w14:textId="77777777">
            <w:pPr>
              <w:spacing w:after="0" w:line="276" w:lineRule="auto"/>
              <w:rPr>
                <w:rFonts w:ascii="Calibri" w:hAnsi="Calibri" w:cs="Calibri"/>
              </w:rPr>
            </w:pPr>
          </w:p>
        </w:tc>
        <w:tc>
          <w:tcPr>
            <w:tcW w:w="2717" w:type="pct"/>
            <w:tcMar/>
          </w:tcPr>
          <w:p w:rsidRPr="00633B5C" w:rsidR="00462F2F" w:rsidP="3E3C9039" w:rsidRDefault="00462F2F" w14:paraId="0E4DAC37" w14:textId="77777777">
            <w:pPr>
              <w:spacing w:after="0" w:line="276" w:lineRule="auto"/>
              <w:rPr>
                <w:rFonts w:ascii="Calibri" w:hAnsi="Calibri" w:cs="Calibri"/>
              </w:rPr>
            </w:pPr>
            <w:r w:rsidRPr="3E3C9039" w:rsidR="5B50F75C">
              <w:rPr>
                <w:rFonts w:ascii="Calibri" w:hAnsi="Calibri" w:cs="Calibri"/>
              </w:rPr>
              <w:t>4. Prompt guardian to enter PIN that will be used later for viewing Progress Dashboard.</w:t>
            </w:r>
          </w:p>
        </w:tc>
      </w:tr>
      <w:tr w:rsidRPr="00633B5C" w:rsidR="00462F2F" w:rsidTr="3E3C9039" w14:paraId="1CB4D98E" w14:textId="77777777">
        <w:tc>
          <w:tcPr>
            <w:tcW w:w="2283" w:type="pct"/>
            <w:gridSpan w:val="2"/>
            <w:tcMar/>
          </w:tcPr>
          <w:p w:rsidRPr="00633B5C" w:rsidR="00462F2F" w:rsidP="3E3C9039" w:rsidRDefault="00462F2F" w14:paraId="77607D2E" w14:textId="77777777">
            <w:pPr>
              <w:spacing w:after="0" w:line="276" w:lineRule="auto"/>
              <w:rPr>
                <w:rFonts w:ascii="Calibri" w:hAnsi="Calibri" w:cs="Calibri"/>
              </w:rPr>
            </w:pPr>
            <w:r w:rsidRPr="3E3C9039" w:rsidR="5B50F75C">
              <w:rPr>
                <w:rFonts w:ascii="Calibri" w:hAnsi="Calibri" w:cs="Calibri"/>
              </w:rPr>
              <w:t>5. Guardian enters 6-digit PIN.</w:t>
            </w:r>
          </w:p>
        </w:tc>
        <w:tc>
          <w:tcPr>
            <w:tcW w:w="2717" w:type="pct"/>
            <w:tcMar/>
          </w:tcPr>
          <w:p w:rsidRPr="00633B5C" w:rsidR="00462F2F" w:rsidP="3E3C9039" w:rsidRDefault="00462F2F" w14:paraId="4BAF3C9B" w14:textId="77777777">
            <w:pPr>
              <w:spacing w:after="0" w:line="276" w:lineRule="auto"/>
              <w:rPr>
                <w:rFonts w:ascii="Calibri" w:hAnsi="Calibri" w:cs="Calibri"/>
              </w:rPr>
            </w:pPr>
          </w:p>
        </w:tc>
      </w:tr>
      <w:tr w:rsidRPr="00633B5C" w:rsidR="00462F2F" w:rsidTr="3E3C9039" w14:paraId="19E9BA80" w14:textId="77777777">
        <w:tc>
          <w:tcPr>
            <w:tcW w:w="2283" w:type="pct"/>
            <w:gridSpan w:val="2"/>
            <w:tcMar/>
          </w:tcPr>
          <w:p w:rsidRPr="00633B5C" w:rsidR="00462F2F" w:rsidP="3E3C9039" w:rsidRDefault="00462F2F" w14:paraId="610AEEDB" w14:textId="77777777">
            <w:pPr>
              <w:spacing w:after="0" w:line="276" w:lineRule="auto"/>
              <w:rPr>
                <w:rFonts w:ascii="Calibri" w:hAnsi="Calibri" w:cs="Calibri"/>
                <w:b w:val="1"/>
                <w:bCs w:val="1"/>
              </w:rPr>
            </w:pPr>
          </w:p>
        </w:tc>
        <w:tc>
          <w:tcPr>
            <w:tcW w:w="2717" w:type="pct"/>
            <w:tcMar/>
          </w:tcPr>
          <w:p w:rsidRPr="00633B5C" w:rsidR="00462F2F" w:rsidP="3E3C9039" w:rsidRDefault="00462F2F" w14:paraId="7B7A3254" w14:textId="77777777">
            <w:pPr>
              <w:spacing w:after="0" w:line="276" w:lineRule="auto"/>
              <w:rPr>
                <w:rFonts w:ascii="Calibri" w:hAnsi="Calibri" w:cs="Calibri"/>
              </w:rPr>
            </w:pPr>
            <w:r w:rsidRPr="3E3C9039" w:rsidR="5B50F75C">
              <w:rPr>
                <w:rFonts w:ascii="Calibri" w:hAnsi="Calibri" w:cs="Calibri"/>
              </w:rPr>
              <w:t>6. Save preferences and PIN to child’s account.</w:t>
            </w:r>
          </w:p>
        </w:tc>
      </w:tr>
      <w:tr w:rsidRPr="00633B5C" w:rsidR="00462F2F" w:rsidTr="3E3C9039" w14:paraId="5C37BE5D" w14:textId="77777777">
        <w:tc>
          <w:tcPr>
            <w:tcW w:w="2283" w:type="pct"/>
            <w:gridSpan w:val="2"/>
            <w:tcMar/>
          </w:tcPr>
          <w:p w:rsidRPr="00633B5C" w:rsidR="00462F2F" w:rsidP="3E3C9039" w:rsidRDefault="00462F2F" w14:paraId="36A48F40" w14:textId="77777777">
            <w:pPr>
              <w:spacing w:after="0" w:line="276" w:lineRule="auto"/>
              <w:rPr>
                <w:rFonts w:ascii="Calibri" w:hAnsi="Calibri" w:cs="Calibri"/>
                <w:b w:val="1"/>
                <w:bCs w:val="1"/>
              </w:rPr>
            </w:pPr>
          </w:p>
        </w:tc>
        <w:tc>
          <w:tcPr>
            <w:tcW w:w="2717" w:type="pct"/>
            <w:tcMar/>
          </w:tcPr>
          <w:p w:rsidRPr="00633B5C" w:rsidR="00462F2F" w:rsidP="3E3C9039" w:rsidRDefault="00462F2F" w14:paraId="6218606A" w14:textId="77777777">
            <w:pPr>
              <w:spacing w:after="0" w:line="276" w:lineRule="auto"/>
              <w:rPr>
                <w:rFonts w:ascii="Calibri" w:hAnsi="Calibri" w:cs="Calibri"/>
              </w:rPr>
            </w:pPr>
            <w:r w:rsidRPr="3E3C9039" w:rsidR="5B50F75C">
              <w:rPr>
                <w:rFonts w:ascii="Calibri" w:hAnsi="Calibri" w:cs="Calibri"/>
              </w:rPr>
              <w:t>7. Show confirmation and offer to continue to “Start Assessment”.</w:t>
            </w:r>
          </w:p>
        </w:tc>
      </w:tr>
      <w:tr w:rsidRPr="00633B5C" w:rsidR="00462F2F" w:rsidTr="3E3C9039" w14:paraId="4032CE1D" w14:textId="77777777">
        <w:trPr>
          <w:trHeight w:val="872"/>
        </w:trPr>
        <w:tc>
          <w:tcPr>
            <w:tcW w:w="5000" w:type="pct"/>
            <w:gridSpan w:val="3"/>
            <w:tcMar/>
          </w:tcPr>
          <w:p w:rsidRPr="00633B5C" w:rsidR="00462F2F" w:rsidP="3E3C9039" w:rsidRDefault="00462F2F" w14:paraId="618ED94A" w14:textId="77777777">
            <w:pPr>
              <w:spacing w:after="0" w:line="276" w:lineRule="auto"/>
              <w:rPr>
                <w:rFonts w:ascii="Calibri" w:hAnsi="Calibri" w:cs="Calibri"/>
              </w:rPr>
            </w:pPr>
            <w:r w:rsidRPr="3E3C9039">
              <w:rPr>
                <w:rFonts w:ascii="Calibri" w:hAnsi="Calibri" w:cs="Calibri"/>
              </w:rPr>
              <w:br w:type="page"/>
            </w:r>
            <w:r w:rsidRPr="3E3C9039" w:rsidR="5B50F75C">
              <w:rPr>
                <w:rFonts w:ascii="Calibri" w:hAnsi="Calibri" w:cs="Calibri"/>
                <w:b w:val="1"/>
                <w:bCs w:val="1"/>
              </w:rPr>
              <w:t>Alternative flows:</w:t>
            </w:r>
          </w:p>
        </w:tc>
      </w:tr>
      <w:tr w:rsidRPr="00633B5C" w:rsidR="00462F2F" w:rsidTr="3E3C9039" w14:paraId="495642EE" w14:textId="77777777">
        <w:tc>
          <w:tcPr>
            <w:tcW w:w="5000" w:type="pct"/>
            <w:gridSpan w:val="3"/>
            <w:tcMar/>
          </w:tcPr>
          <w:p w:rsidRPr="00633B5C" w:rsidR="00462F2F" w:rsidP="3E3C9039" w:rsidRDefault="00462F2F" w14:paraId="781A0D64"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1A80B3E2" w14:textId="77777777">
            <w:pPr>
              <w:pStyle w:val="ListParagraph"/>
              <w:numPr>
                <w:ilvl w:val="0"/>
                <w:numId w:val="76"/>
              </w:numPr>
              <w:spacing w:after="0" w:line="276" w:lineRule="auto"/>
              <w:rPr>
                <w:rFonts w:ascii="Calibri" w:hAnsi="Calibri" w:cs="Calibri"/>
              </w:rPr>
            </w:pPr>
            <w:r w:rsidRPr="3E3C9039" w:rsidR="5B50F75C">
              <w:rPr>
                <w:rFonts w:ascii="Calibri" w:hAnsi="Calibri" w:cs="Calibri"/>
              </w:rPr>
              <w:t>All selected preferences (input/output modes) must be saved securely and retrievable for later personalization of the child’s game experience.</w:t>
            </w:r>
          </w:p>
          <w:p w:rsidRPr="00633B5C" w:rsidR="00462F2F" w:rsidP="3E3C9039" w:rsidRDefault="00462F2F" w14:paraId="5681B6FF" w14:textId="77777777">
            <w:pPr>
              <w:pStyle w:val="ListParagraph"/>
              <w:numPr>
                <w:ilvl w:val="0"/>
                <w:numId w:val="76"/>
              </w:numPr>
              <w:spacing w:after="0" w:line="276" w:lineRule="auto"/>
              <w:rPr>
                <w:rFonts w:ascii="Calibri" w:hAnsi="Calibri" w:cs="Calibri"/>
              </w:rPr>
            </w:pPr>
            <w:r w:rsidRPr="3E3C9039" w:rsidR="5B50F75C">
              <w:rPr>
                <w:rFonts w:ascii="Calibri" w:hAnsi="Calibri" w:cs="Calibri"/>
              </w:rPr>
              <w:t>The 6-digit PIN must follow a numeric-only format and be stored to protect guardian access to sensitive data.</w:t>
            </w:r>
          </w:p>
        </w:tc>
      </w:tr>
    </w:tbl>
    <w:p w:rsidRPr="00633B5C" w:rsidR="00462F2F" w:rsidP="3E3C9039" w:rsidRDefault="00462F2F" w14:paraId="0D528CB1" w14:textId="77777777">
      <w:pPr>
        <w:spacing w:line="276" w:lineRule="auto"/>
        <w:rPr>
          <w:rFonts w:ascii="Calibri" w:hAnsi="Calibri" w:cs="Calibri"/>
        </w:rPr>
      </w:pPr>
    </w:p>
    <w:p w:rsidRPr="00633B5C" w:rsidR="00462F2F" w:rsidP="3E3C9039" w:rsidRDefault="00462F2F" w14:paraId="32EC08D1"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523FED68" w14:textId="77777777">
        <w:tc>
          <w:tcPr>
            <w:tcW w:w="1056" w:type="pct"/>
            <w:tcMar/>
          </w:tcPr>
          <w:p w:rsidRPr="00633B5C" w:rsidR="00462F2F" w:rsidP="3E3C9039" w:rsidRDefault="00462F2F" w14:paraId="241AFB57"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3</w:t>
            </w:r>
          </w:p>
        </w:tc>
        <w:tc>
          <w:tcPr>
            <w:tcW w:w="3944" w:type="pct"/>
            <w:gridSpan w:val="2"/>
            <w:tcMar/>
          </w:tcPr>
          <w:p w:rsidRPr="00633B5C" w:rsidR="00462F2F" w:rsidP="3E3C9039" w:rsidRDefault="00462F2F" w14:paraId="3A290209" w14:textId="77777777">
            <w:pPr>
              <w:spacing w:after="0" w:line="276" w:lineRule="auto"/>
              <w:jc w:val="center"/>
              <w:rPr>
                <w:rFonts w:ascii="Calibri" w:hAnsi="Calibri" w:cs="Calibri"/>
              </w:rPr>
            </w:pPr>
            <w:r w:rsidRPr="3E3C9039" w:rsidR="5B50F75C">
              <w:rPr>
                <w:rFonts w:ascii="Calibri" w:hAnsi="Calibri" w:cs="Calibri"/>
              </w:rPr>
              <w:t>Take Assessment</w:t>
            </w:r>
          </w:p>
        </w:tc>
      </w:tr>
      <w:tr w:rsidRPr="00633B5C" w:rsidR="00462F2F" w:rsidTr="3E3C9039" w14:paraId="2DEFFE09" w14:textId="77777777">
        <w:tc>
          <w:tcPr>
            <w:tcW w:w="1056" w:type="pct"/>
            <w:tcMar/>
          </w:tcPr>
          <w:p w:rsidRPr="00633B5C" w:rsidR="00462F2F" w:rsidP="3E3C9039" w:rsidRDefault="00462F2F" w14:paraId="79839C53"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49110B6C"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is assessed on  their comprehension and receptive skills.</w:t>
            </w:r>
          </w:p>
        </w:tc>
      </w:tr>
      <w:tr w:rsidRPr="00633B5C" w:rsidR="00462F2F" w:rsidTr="3E3C9039" w14:paraId="13E340E1" w14:textId="77777777">
        <w:tc>
          <w:tcPr>
            <w:tcW w:w="1056" w:type="pct"/>
            <w:tcMar/>
          </w:tcPr>
          <w:p w:rsidRPr="00633B5C" w:rsidR="00462F2F" w:rsidP="3E3C9039" w:rsidRDefault="00462F2F" w14:paraId="6AF163E7"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49927D71" w14:textId="77777777">
            <w:pPr>
              <w:spacing w:after="0" w:line="276" w:lineRule="auto"/>
              <w:rPr>
                <w:rFonts w:ascii="Calibri" w:hAnsi="Calibri" w:cs="Calibri"/>
              </w:rPr>
            </w:pPr>
            <w:r w:rsidRPr="3E3C9039" w:rsidR="5B50F75C">
              <w:rPr>
                <w:rFonts w:ascii="Calibri" w:hAnsi="Calibri" w:cs="Calibri"/>
              </w:rPr>
              <w:t>Guardian, Child</w:t>
            </w:r>
          </w:p>
        </w:tc>
      </w:tr>
      <w:tr w:rsidRPr="00633B5C" w:rsidR="00462F2F" w:rsidTr="3E3C9039" w14:paraId="1B21FD9C" w14:textId="77777777">
        <w:tc>
          <w:tcPr>
            <w:tcW w:w="5000" w:type="pct"/>
            <w:gridSpan w:val="3"/>
            <w:tcMar/>
          </w:tcPr>
          <w:p w:rsidRPr="00633B5C" w:rsidR="00462F2F" w:rsidP="3E3C9039" w:rsidRDefault="00462F2F" w14:paraId="103CAFA3"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032AC707"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UC02 Set Learning Preferences is completed &amp; account is logged in.</w:t>
            </w:r>
          </w:p>
        </w:tc>
      </w:tr>
      <w:tr w:rsidRPr="00633B5C" w:rsidR="00462F2F" w:rsidTr="3E3C9039" w14:paraId="7CA8BEB3" w14:textId="77777777">
        <w:tc>
          <w:tcPr>
            <w:tcW w:w="5000" w:type="pct"/>
            <w:gridSpan w:val="3"/>
            <w:tcMar/>
          </w:tcPr>
          <w:p w:rsidRPr="00633B5C" w:rsidR="00462F2F" w:rsidP="3E3C9039" w:rsidRDefault="00462F2F" w14:paraId="020B07A5"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7C30F15F"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Assessment results are stored in the child’s profile.</w:t>
            </w:r>
          </w:p>
        </w:tc>
      </w:tr>
      <w:tr w:rsidRPr="00633B5C" w:rsidR="00462F2F" w:rsidTr="3E3C9039" w14:paraId="16D692E0" w14:textId="77777777">
        <w:tc>
          <w:tcPr>
            <w:tcW w:w="5000" w:type="pct"/>
            <w:gridSpan w:val="3"/>
            <w:tcMar/>
          </w:tcPr>
          <w:p w:rsidRPr="00633B5C" w:rsidR="00462F2F" w:rsidP="3E3C9039" w:rsidRDefault="00462F2F" w14:paraId="70A8CD3D" w14:textId="77777777">
            <w:pPr>
              <w:spacing w:after="0" w:line="276" w:lineRule="auto"/>
              <w:rPr>
                <w:rFonts w:ascii="Calibri" w:hAnsi="Calibri" w:cs="Calibri"/>
                <w:b w:val="1"/>
                <w:bCs w:val="1"/>
              </w:rPr>
            </w:pPr>
            <w:r w:rsidRPr="3E3C9039" w:rsidR="5B50F75C">
              <w:rPr>
                <w:rFonts w:ascii="Calibri" w:hAnsi="Calibri" w:cs="Calibri"/>
                <w:b w:val="1"/>
                <w:bCs w:val="1"/>
              </w:rPr>
              <w:t xml:space="preserve">Main Success Scenario: </w:t>
            </w:r>
          </w:p>
        </w:tc>
      </w:tr>
      <w:tr w:rsidRPr="00633B5C" w:rsidR="00462F2F" w:rsidTr="3E3C9039" w14:paraId="238083EC" w14:textId="77777777">
        <w:tc>
          <w:tcPr>
            <w:tcW w:w="2283" w:type="pct"/>
            <w:gridSpan w:val="2"/>
            <w:tcMar/>
          </w:tcPr>
          <w:p w:rsidRPr="00633B5C" w:rsidR="00462F2F" w:rsidP="3E3C9039" w:rsidRDefault="00462F2F" w14:paraId="40CD5CA3"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2167BB13"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1D02239D" w14:textId="77777777">
        <w:tc>
          <w:tcPr>
            <w:tcW w:w="2283" w:type="pct"/>
            <w:gridSpan w:val="2"/>
            <w:tcMar/>
          </w:tcPr>
          <w:p w:rsidRPr="00633B5C" w:rsidR="00462F2F" w:rsidP="3E3C9039" w:rsidRDefault="00462F2F" w14:paraId="1451BB2C" w14:textId="77777777">
            <w:pPr>
              <w:spacing w:after="0" w:line="276" w:lineRule="auto"/>
              <w:rPr>
                <w:rFonts w:ascii="Calibri" w:hAnsi="Calibri" w:cs="Calibri"/>
              </w:rPr>
            </w:pPr>
            <w:r w:rsidRPr="3E3C9039" w:rsidR="5B50F75C">
              <w:rPr>
                <w:rFonts w:ascii="Calibri" w:hAnsi="Calibri" w:cs="Calibri"/>
              </w:rPr>
              <w:t>1. Guardian clicks “Start Assessment”</w:t>
            </w:r>
          </w:p>
        </w:tc>
        <w:tc>
          <w:tcPr>
            <w:tcW w:w="2717" w:type="pct"/>
            <w:tcMar/>
          </w:tcPr>
          <w:p w:rsidRPr="00633B5C" w:rsidR="00462F2F" w:rsidP="3E3C9039" w:rsidRDefault="00462F2F" w14:paraId="1E863092" w14:textId="77777777">
            <w:pPr>
              <w:spacing w:after="0" w:line="276" w:lineRule="auto"/>
              <w:rPr>
                <w:rFonts w:ascii="Calibri" w:hAnsi="Calibri" w:cs="Calibri"/>
                <w:b w:val="1"/>
                <w:bCs w:val="1"/>
              </w:rPr>
            </w:pPr>
          </w:p>
        </w:tc>
      </w:tr>
      <w:tr w:rsidRPr="00633B5C" w:rsidR="00462F2F" w:rsidTr="3E3C9039" w14:paraId="3C407654" w14:textId="77777777">
        <w:tc>
          <w:tcPr>
            <w:tcW w:w="2283" w:type="pct"/>
            <w:gridSpan w:val="2"/>
            <w:tcMar/>
          </w:tcPr>
          <w:p w:rsidRPr="00633B5C" w:rsidR="00462F2F" w:rsidP="3E3C9039" w:rsidRDefault="00462F2F" w14:paraId="761CF7F4" w14:textId="77777777">
            <w:pPr>
              <w:spacing w:after="0" w:line="276" w:lineRule="auto"/>
              <w:rPr>
                <w:rFonts w:ascii="Calibri" w:hAnsi="Calibri" w:cs="Calibri"/>
              </w:rPr>
            </w:pPr>
          </w:p>
        </w:tc>
        <w:tc>
          <w:tcPr>
            <w:tcW w:w="2717" w:type="pct"/>
            <w:tcMar/>
          </w:tcPr>
          <w:p w:rsidRPr="00633B5C" w:rsidR="00462F2F" w:rsidP="3E3C9039" w:rsidRDefault="00462F2F" w14:paraId="50613524" w14:textId="77777777">
            <w:pPr>
              <w:spacing w:after="0" w:line="276" w:lineRule="auto"/>
              <w:rPr>
                <w:rFonts w:ascii="Calibri" w:hAnsi="Calibri" w:cs="Calibri"/>
              </w:rPr>
            </w:pPr>
            <w:r w:rsidRPr="3E3C9039" w:rsidR="5B50F75C">
              <w:rPr>
                <w:rFonts w:ascii="Calibri" w:hAnsi="Calibri" w:cs="Calibri"/>
              </w:rPr>
              <w:t>2. Display instructions explaining purpose and estimated duration.</w:t>
            </w:r>
          </w:p>
        </w:tc>
      </w:tr>
      <w:tr w:rsidRPr="00633B5C" w:rsidR="00462F2F" w:rsidTr="3E3C9039" w14:paraId="33E8393D" w14:textId="77777777">
        <w:tc>
          <w:tcPr>
            <w:tcW w:w="2283" w:type="pct"/>
            <w:gridSpan w:val="2"/>
            <w:tcMar/>
          </w:tcPr>
          <w:p w:rsidRPr="00633B5C" w:rsidR="00462F2F" w:rsidP="3E3C9039" w:rsidRDefault="00462F2F" w14:paraId="10083C9A" w14:textId="77777777">
            <w:pPr>
              <w:spacing w:after="0" w:line="276" w:lineRule="auto"/>
              <w:rPr>
                <w:rFonts w:ascii="Calibri" w:hAnsi="Calibri" w:cs="Calibri"/>
              </w:rPr>
            </w:pPr>
            <w:r w:rsidRPr="3E3C9039" w:rsidR="5B50F75C">
              <w:rPr>
                <w:rFonts w:ascii="Calibri" w:hAnsi="Calibri" w:cs="Calibri"/>
              </w:rPr>
              <w:t>3. Guardian confirms continuation.</w:t>
            </w:r>
          </w:p>
        </w:tc>
        <w:tc>
          <w:tcPr>
            <w:tcW w:w="2717" w:type="pct"/>
            <w:tcMar/>
          </w:tcPr>
          <w:p w:rsidRPr="00633B5C" w:rsidR="00462F2F" w:rsidP="3E3C9039" w:rsidRDefault="00462F2F" w14:paraId="27098962" w14:textId="77777777">
            <w:pPr>
              <w:spacing w:after="0" w:line="276" w:lineRule="auto"/>
              <w:rPr>
                <w:rFonts w:ascii="Calibri" w:hAnsi="Calibri" w:cs="Calibri"/>
                <w:b w:val="1"/>
                <w:bCs w:val="1"/>
              </w:rPr>
            </w:pPr>
          </w:p>
        </w:tc>
      </w:tr>
      <w:tr w:rsidRPr="00633B5C" w:rsidR="00462F2F" w:rsidTr="3E3C9039" w14:paraId="24C56293" w14:textId="77777777">
        <w:tc>
          <w:tcPr>
            <w:tcW w:w="2283" w:type="pct"/>
            <w:gridSpan w:val="2"/>
            <w:tcMar/>
          </w:tcPr>
          <w:p w:rsidRPr="00633B5C" w:rsidR="00462F2F" w:rsidP="3E3C9039" w:rsidRDefault="00462F2F" w14:paraId="6EE89B52" w14:textId="77777777">
            <w:pPr>
              <w:spacing w:after="0" w:line="276" w:lineRule="auto"/>
              <w:rPr>
                <w:rFonts w:ascii="Calibri" w:hAnsi="Calibri" w:cs="Calibri"/>
                <w:b w:val="1"/>
                <w:bCs w:val="1"/>
              </w:rPr>
            </w:pPr>
          </w:p>
        </w:tc>
        <w:tc>
          <w:tcPr>
            <w:tcW w:w="2717" w:type="pct"/>
            <w:tcMar/>
          </w:tcPr>
          <w:p w:rsidRPr="00633B5C" w:rsidR="00462F2F" w:rsidP="3E3C9039" w:rsidRDefault="00462F2F" w14:paraId="6C9B8189" w14:textId="77777777">
            <w:pPr>
              <w:spacing w:after="0" w:line="276" w:lineRule="auto"/>
              <w:rPr>
                <w:rFonts w:ascii="Calibri" w:hAnsi="Calibri" w:cs="Calibri"/>
              </w:rPr>
            </w:pPr>
            <w:r w:rsidRPr="3E3C9039" w:rsidR="5B50F75C">
              <w:rPr>
                <w:rFonts w:ascii="Calibri" w:hAnsi="Calibri" w:cs="Calibri"/>
              </w:rPr>
              <w:t>4. Present the Child with the assessment.</w:t>
            </w:r>
          </w:p>
        </w:tc>
      </w:tr>
      <w:tr w:rsidRPr="00633B5C" w:rsidR="00462F2F" w:rsidTr="3E3C9039" w14:paraId="2EE21FDE" w14:textId="77777777">
        <w:tc>
          <w:tcPr>
            <w:tcW w:w="2283" w:type="pct"/>
            <w:gridSpan w:val="2"/>
            <w:tcMar/>
          </w:tcPr>
          <w:p w:rsidRPr="00633B5C" w:rsidR="00462F2F" w:rsidP="3E3C9039" w:rsidRDefault="00462F2F" w14:paraId="43637A58" w14:textId="77777777">
            <w:pPr>
              <w:spacing w:after="0" w:line="276" w:lineRule="auto"/>
              <w:rPr>
                <w:rFonts w:ascii="Calibri" w:hAnsi="Calibri" w:cs="Calibri"/>
              </w:rPr>
            </w:pPr>
            <w:r w:rsidRPr="3E3C9039" w:rsidR="5B50F75C">
              <w:rPr>
                <w:rFonts w:ascii="Calibri" w:hAnsi="Calibri" w:cs="Calibri"/>
              </w:rPr>
              <w:t>5. Child progresses through and completes assessment.</w:t>
            </w:r>
          </w:p>
        </w:tc>
        <w:tc>
          <w:tcPr>
            <w:tcW w:w="2717" w:type="pct"/>
            <w:tcMar/>
          </w:tcPr>
          <w:p w:rsidRPr="00633B5C" w:rsidR="00462F2F" w:rsidP="3E3C9039" w:rsidRDefault="00462F2F" w14:paraId="5A594CBF" w14:textId="77777777">
            <w:pPr>
              <w:spacing w:after="0" w:line="276" w:lineRule="auto"/>
              <w:rPr>
                <w:rFonts w:ascii="Calibri" w:hAnsi="Calibri" w:cs="Calibri"/>
              </w:rPr>
            </w:pPr>
          </w:p>
        </w:tc>
      </w:tr>
      <w:tr w:rsidRPr="00633B5C" w:rsidR="00462F2F" w:rsidTr="3E3C9039" w14:paraId="6C4F7286" w14:textId="77777777">
        <w:tc>
          <w:tcPr>
            <w:tcW w:w="2283" w:type="pct"/>
            <w:gridSpan w:val="2"/>
            <w:tcMar/>
          </w:tcPr>
          <w:p w:rsidRPr="00633B5C" w:rsidR="00462F2F" w:rsidP="3E3C9039" w:rsidRDefault="00462F2F" w14:paraId="33ED5161" w14:textId="77777777">
            <w:pPr>
              <w:spacing w:after="0" w:line="276" w:lineRule="auto"/>
              <w:rPr>
                <w:rFonts w:ascii="Calibri" w:hAnsi="Calibri" w:cs="Calibri"/>
                <w:b w:val="1"/>
                <w:bCs w:val="1"/>
              </w:rPr>
            </w:pPr>
          </w:p>
        </w:tc>
        <w:tc>
          <w:tcPr>
            <w:tcW w:w="2717" w:type="pct"/>
            <w:tcMar/>
          </w:tcPr>
          <w:p w:rsidRPr="00633B5C" w:rsidR="00462F2F" w:rsidP="3E3C9039" w:rsidRDefault="00462F2F" w14:paraId="3257C5E3" w14:textId="77777777">
            <w:pPr>
              <w:spacing w:after="0" w:line="276" w:lineRule="auto"/>
              <w:rPr>
                <w:rFonts w:ascii="Calibri" w:hAnsi="Calibri" w:cs="Calibri"/>
              </w:rPr>
            </w:pPr>
            <w:r w:rsidRPr="3E3C9039" w:rsidR="5B50F75C">
              <w:rPr>
                <w:rFonts w:ascii="Calibri" w:hAnsi="Calibri" w:cs="Calibri"/>
              </w:rPr>
              <w:t>6. Compute score, store results, and display “Ready to play” (child passed). (see alt. flow 6.a).</w:t>
            </w:r>
          </w:p>
        </w:tc>
      </w:tr>
      <w:tr w:rsidRPr="00633B5C" w:rsidR="00462F2F" w:rsidTr="3E3C9039" w14:paraId="75CDB0B6" w14:textId="77777777">
        <w:tc>
          <w:tcPr>
            <w:tcW w:w="2283" w:type="pct"/>
            <w:gridSpan w:val="2"/>
            <w:tcMar/>
          </w:tcPr>
          <w:p w:rsidRPr="00633B5C" w:rsidR="00462F2F" w:rsidP="3E3C9039" w:rsidRDefault="00462F2F" w14:paraId="3EE96F72" w14:textId="77777777">
            <w:pPr>
              <w:spacing w:after="0" w:line="276" w:lineRule="auto"/>
              <w:rPr>
                <w:rFonts w:ascii="Calibri" w:hAnsi="Calibri" w:cs="Calibri"/>
              </w:rPr>
            </w:pPr>
            <w:r w:rsidRPr="3E3C9039" w:rsidR="5B50F75C">
              <w:rPr>
                <w:rFonts w:ascii="Calibri" w:hAnsi="Calibri" w:cs="Calibri"/>
              </w:rPr>
              <w:t>7. Guardian chooses to “Continue”.</w:t>
            </w:r>
          </w:p>
        </w:tc>
        <w:tc>
          <w:tcPr>
            <w:tcW w:w="2717" w:type="pct"/>
            <w:tcMar/>
          </w:tcPr>
          <w:p w:rsidRPr="00633B5C" w:rsidR="00462F2F" w:rsidP="3E3C9039" w:rsidRDefault="00462F2F" w14:paraId="1C65507E" w14:textId="77777777">
            <w:pPr>
              <w:spacing w:after="0" w:line="276" w:lineRule="auto"/>
              <w:rPr>
                <w:rFonts w:ascii="Calibri" w:hAnsi="Calibri" w:cs="Calibri"/>
              </w:rPr>
            </w:pPr>
          </w:p>
        </w:tc>
      </w:tr>
      <w:tr w:rsidRPr="00633B5C" w:rsidR="00462F2F" w:rsidTr="3E3C9039" w14:paraId="78AA44D1" w14:textId="77777777">
        <w:tc>
          <w:tcPr>
            <w:tcW w:w="2283" w:type="pct"/>
            <w:gridSpan w:val="2"/>
            <w:tcMar/>
          </w:tcPr>
          <w:p w:rsidRPr="00633B5C" w:rsidR="00462F2F" w:rsidP="3E3C9039" w:rsidRDefault="00462F2F" w14:paraId="6F012622" w14:textId="77777777">
            <w:pPr>
              <w:spacing w:after="0" w:line="276" w:lineRule="auto"/>
              <w:rPr>
                <w:rFonts w:ascii="Calibri" w:hAnsi="Calibri" w:cs="Calibri"/>
                <w:b w:val="1"/>
                <w:bCs w:val="1"/>
              </w:rPr>
            </w:pPr>
          </w:p>
        </w:tc>
        <w:tc>
          <w:tcPr>
            <w:tcW w:w="2717" w:type="pct"/>
            <w:tcMar/>
          </w:tcPr>
          <w:p w:rsidRPr="00633B5C" w:rsidR="00462F2F" w:rsidP="3E3C9039" w:rsidRDefault="00462F2F" w14:paraId="1A20D579" w14:textId="77777777">
            <w:pPr>
              <w:spacing w:after="0" w:line="276" w:lineRule="auto"/>
              <w:rPr>
                <w:rFonts w:ascii="Calibri" w:hAnsi="Calibri" w:cs="Calibri"/>
              </w:rPr>
            </w:pPr>
            <w:r w:rsidRPr="3E3C9039" w:rsidR="5B50F75C">
              <w:rPr>
                <w:rFonts w:ascii="Calibri" w:hAnsi="Calibri" w:cs="Calibri"/>
              </w:rPr>
              <w:t>8. Offer to continue to “Level 0 - Tutorial”.</w:t>
            </w:r>
          </w:p>
        </w:tc>
      </w:tr>
      <w:tr w:rsidRPr="00633B5C" w:rsidR="00462F2F" w:rsidTr="3E3C9039" w14:paraId="21C11C90" w14:textId="77777777">
        <w:trPr>
          <w:trHeight w:val="872"/>
        </w:trPr>
        <w:tc>
          <w:tcPr>
            <w:tcW w:w="5000" w:type="pct"/>
            <w:gridSpan w:val="3"/>
            <w:tcMar/>
          </w:tcPr>
          <w:p w:rsidRPr="00633B5C" w:rsidR="00462F2F" w:rsidP="3E3C9039" w:rsidRDefault="00462F2F" w14:paraId="371EF92B"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3A49A82F" w14:textId="77777777">
            <w:pPr>
              <w:spacing w:after="0" w:line="276" w:lineRule="auto"/>
              <w:ind w:left="426"/>
              <w:rPr>
                <w:rFonts w:ascii="Calibri" w:hAnsi="Calibri" w:cs="Calibri"/>
              </w:rPr>
            </w:pPr>
            <w:r w:rsidRPr="3E3C9039" w:rsidR="5B50F75C">
              <w:rPr>
                <w:rFonts w:ascii="Calibri" w:hAnsi="Calibri" w:cs="Calibri"/>
              </w:rPr>
              <w:t>6.a. If the child failed the assessment:</w:t>
            </w:r>
          </w:p>
          <w:p w:rsidRPr="00633B5C" w:rsidR="00462F2F" w:rsidP="3E3C9039" w:rsidRDefault="00462F2F" w14:paraId="36C5EA71" w14:textId="77777777">
            <w:pPr>
              <w:spacing w:after="0" w:line="276" w:lineRule="auto"/>
              <w:ind w:left="720"/>
              <w:rPr>
                <w:rFonts w:ascii="Calibri" w:hAnsi="Calibri" w:cs="Calibri"/>
              </w:rPr>
            </w:pPr>
            <w:r w:rsidRPr="3E3C9039" w:rsidR="5B50F75C">
              <w:rPr>
                <w:rFonts w:ascii="Calibri" w:hAnsi="Calibri" w:cs="Calibri"/>
              </w:rPr>
              <w:t>6a.1 Show advisory message (e.g., “Some tasks were challenging; your child may retake the assessment or proceed anyway.”).</w:t>
            </w:r>
          </w:p>
          <w:p w:rsidRPr="00633B5C" w:rsidR="00462F2F" w:rsidP="3E3C9039" w:rsidRDefault="00462F2F" w14:paraId="61BFC2F2" w14:textId="77777777">
            <w:pPr>
              <w:spacing w:after="0" w:line="276" w:lineRule="auto"/>
              <w:ind w:left="720"/>
              <w:rPr>
                <w:rFonts w:ascii="Calibri" w:hAnsi="Calibri" w:cs="Calibri"/>
              </w:rPr>
            </w:pPr>
            <w:r w:rsidRPr="3E3C9039" w:rsidR="5B50F75C">
              <w:rPr>
                <w:rFonts w:ascii="Calibri" w:hAnsi="Calibri" w:cs="Calibri"/>
              </w:rPr>
              <w:t>6a.2 If guardian selects “Retake Assessment”, return to step 4.</w:t>
            </w:r>
          </w:p>
          <w:p w:rsidRPr="00633B5C" w:rsidR="00462F2F" w:rsidP="3E3C9039" w:rsidRDefault="00462F2F" w14:paraId="14A6AC36" w14:textId="77777777">
            <w:pPr>
              <w:spacing w:after="0" w:line="276" w:lineRule="auto"/>
              <w:ind w:left="720"/>
              <w:rPr>
                <w:rFonts w:ascii="Calibri" w:hAnsi="Calibri" w:cs="Calibri"/>
              </w:rPr>
            </w:pPr>
            <w:r w:rsidRPr="3E3C9039" w:rsidR="5B50F75C">
              <w:rPr>
                <w:rFonts w:ascii="Calibri" w:hAnsi="Calibri" w:cs="Calibri"/>
              </w:rPr>
              <w:t>6a.3 If guardian selects “Proceed Anyway”, resume normal flow.</w:t>
            </w:r>
          </w:p>
          <w:p w:rsidRPr="00633B5C" w:rsidR="00462F2F" w:rsidP="3E3C9039" w:rsidRDefault="00462F2F" w14:paraId="5929557A" w14:textId="77777777">
            <w:pPr>
              <w:spacing w:after="0" w:line="276" w:lineRule="auto"/>
              <w:ind w:left="426"/>
              <w:rPr>
                <w:rFonts w:ascii="Calibri" w:hAnsi="Calibri" w:cs="Calibri"/>
              </w:rPr>
            </w:pPr>
          </w:p>
        </w:tc>
      </w:tr>
      <w:tr w:rsidRPr="00633B5C" w:rsidR="00462F2F" w:rsidTr="3E3C9039" w14:paraId="2E438824" w14:textId="77777777">
        <w:tc>
          <w:tcPr>
            <w:tcW w:w="5000" w:type="pct"/>
            <w:gridSpan w:val="3"/>
            <w:tcMar/>
          </w:tcPr>
          <w:p w:rsidRPr="00633B5C" w:rsidR="00462F2F" w:rsidP="3E3C9039" w:rsidRDefault="00462F2F" w14:paraId="087181BB"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058A8601" w14:textId="77777777">
            <w:pPr>
              <w:pStyle w:val="ListParagraph"/>
              <w:numPr>
                <w:ilvl w:val="0"/>
                <w:numId w:val="77"/>
              </w:numPr>
              <w:spacing w:after="0" w:line="276" w:lineRule="auto"/>
              <w:rPr>
                <w:rFonts w:ascii="Calibri" w:hAnsi="Calibri" w:cs="Calibri"/>
              </w:rPr>
            </w:pPr>
            <w:r w:rsidRPr="3E3C9039" w:rsidR="5B50F75C">
              <w:rPr>
                <w:rFonts w:ascii="Calibri" w:hAnsi="Calibri" w:cs="Calibri"/>
              </w:rPr>
              <w:t>The interface should adapt to the communication preferences set earlier to ensure accessibility during assessment.</w:t>
            </w:r>
          </w:p>
        </w:tc>
      </w:tr>
    </w:tbl>
    <w:p w:rsidRPr="00633B5C" w:rsidR="00462F2F" w:rsidP="3E3C9039" w:rsidRDefault="00462F2F" w14:paraId="6FCA9442" w14:textId="77777777">
      <w:pPr>
        <w:spacing w:line="276" w:lineRule="auto"/>
        <w:rPr>
          <w:rFonts w:ascii="Calibri" w:hAnsi="Calibri" w:cs="Calibri"/>
        </w:rPr>
      </w:pPr>
    </w:p>
    <w:p w:rsidRPr="00633B5C" w:rsidR="00462F2F" w:rsidP="3E3C9039" w:rsidRDefault="00462F2F" w14:paraId="49A6973F" w14:textId="77777777">
      <w:pPr>
        <w:spacing w:after="160" w:line="276" w:lineRule="auto"/>
        <w:rPr>
          <w:rFonts w:ascii="Calibri" w:hAnsi="Calibri" w:cs="Calibri"/>
        </w:rPr>
      </w:pPr>
      <w:r w:rsidRPr="3E3C9039">
        <w:rPr>
          <w:rFonts w:ascii="Calibri" w:hAnsi="Calibri" w:cs="Calibri"/>
        </w:rPr>
        <w:br w:type="page"/>
      </w:r>
    </w:p>
    <w:p w:rsidRPr="00633B5C" w:rsidR="00462F2F" w:rsidP="3E3C9039" w:rsidRDefault="00462F2F" w14:paraId="17051BB0" w14:textId="77777777">
      <w:pPr>
        <w:spacing w:after="160" w:line="276" w:lineRule="auto"/>
        <w:rPr>
          <w:rFonts w:ascii="Calibri" w:hAnsi="Calibri" w:cs="Calibri"/>
        </w:rPr>
      </w:pP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651C4D0F" w14:textId="77777777">
        <w:tc>
          <w:tcPr>
            <w:tcW w:w="1056" w:type="pct"/>
            <w:tcMar/>
          </w:tcPr>
          <w:p w:rsidRPr="00633B5C" w:rsidR="00462F2F" w:rsidP="3E3C9039" w:rsidRDefault="00462F2F" w14:paraId="3A03F393"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4</w:t>
            </w:r>
          </w:p>
        </w:tc>
        <w:tc>
          <w:tcPr>
            <w:tcW w:w="3944" w:type="pct"/>
            <w:gridSpan w:val="2"/>
            <w:tcMar/>
          </w:tcPr>
          <w:p w:rsidRPr="00633B5C" w:rsidR="00462F2F" w:rsidP="3E3C9039" w:rsidRDefault="00462F2F" w14:paraId="44A41090" w14:textId="77777777">
            <w:pPr>
              <w:spacing w:after="0" w:line="276" w:lineRule="auto"/>
              <w:jc w:val="center"/>
              <w:rPr>
                <w:rFonts w:ascii="Calibri" w:hAnsi="Calibri" w:cs="Calibri"/>
              </w:rPr>
            </w:pPr>
            <w:r w:rsidRPr="3E3C9039" w:rsidR="5B50F75C">
              <w:rPr>
                <w:rFonts w:ascii="Calibri" w:hAnsi="Calibri" w:cs="Calibri"/>
              </w:rPr>
              <w:t>Take Tutorial</w:t>
            </w:r>
          </w:p>
        </w:tc>
      </w:tr>
      <w:tr w:rsidRPr="00633B5C" w:rsidR="00462F2F" w:rsidTr="3E3C9039" w14:paraId="7EC042B5" w14:textId="77777777">
        <w:tc>
          <w:tcPr>
            <w:tcW w:w="1056" w:type="pct"/>
            <w:tcMar/>
          </w:tcPr>
          <w:p w:rsidRPr="00633B5C" w:rsidR="00462F2F" w:rsidP="3E3C9039" w:rsidRDefault="00462F2F" w14:paraId="09C5361C"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6DB974BC" w14:textId="77777777">
            <w:pPr>
              <w:pStyle w:val="CM27"/>
              <w:spacing w:line="276" w:lineRule="auto"/>
              <w:rPr>
                <w:rFonts w:ascii="Calibri" w:hAnsi="Calibri" w:cs="Calibri"/>
                <w:color w:val="000000"/>
                <w:sz w:val="22"/>
                <w:szCs w:val="22"/>
              </w:rPr>
            </w:pPr>
            <w:r w:rsidRPr="3E3C9039" w:rsidR="5B50F75C">
              <w:rPr>
                <w:rFonts w:ascii="Calibri" w:hAnsi="Calibri" w:cs="Calibri"/>
                <w:color w:val="000000" w:themeColor="text1" w:themeTint="FF" w:themeShade="FF"/>
                <w:sz w:val="22"/>
                <w:szCs w:val="22"/>
              </w:rPr>
              <w:t xml:space="preserve">The Child is guided through an interactive walkthrough that introduces the basic features and controls of </w:t>
            </w:r>
            <w:r w:rsidRPr="3E3C9039" w:rsidR="5B50F75C">
              <w:rPr>
                <w:rFonts w:ascii="Calibri" w:hAnsi="Calibri" w:cs="Calibri"/>
                <w:color w:val="000000" w:themeColor="text1" w:themeTint="FF" w:themeShade="FF"/>
                <w:sz w:val="22"/>
                <w:szCs w:val="22"/>
              </w:rPr>
              <w:t>EmotiQuest</w:t>
            </w:r>
            <w:r w:rsidRPr="3E3C9039" w:rsidR="5B50F75C">
              <w:rPr>
                <w:rFonts w:ascii="Calibri" w:hAnsi="Calibri" w:cs="Calibri"/>
                <w:color w:val="000000" w:themeColor="text1" w:themeTint="FF" w:themeShade="FF"/>
                <w:sz w:val="22"/>
                <w:szCs w:val="22"/>
              </w:rPr>
              <w:t>.</w:t>
            </w:r>
          </w:p>
        </w:tc>
      </w:tr>
      <w:tr w:rsidRPr="00633B5C" w:rsidR="00462F2F" w:rsidTr="3E3C9039" w14:paraId="77C2728D" w14:textId="77777777">
        <w:tc>
          <w:tcPr>
            <w:tcW w:w="1056" w:type="pct"/>
            <w:tcMar/>
          </w:tcPr>
          <w:p w:rsidRPr="00633B5C" w:rsidR="00462F2F" w:rsidP="3E3C9039" w:rsidRDefault="00462F2F" w14:paraId="30CC280B"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23290571"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78A2C28B" w14:textId="77777777">
        <w:tc>
          <w:tcPr>
            <w:tcW w:w="5000" w:type="pct"/>
            <w:gridSpan w:val="3"/>
            <w:tcMar/>
          </w:tcPr>
          <w:p w:rsidRPr="00633B5C" w:rsidR="00462F2F" w:rsidP="3E3C9039" w:rsidRDefault="00462F2F" w14:paraId="79B17565"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27F18C5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tc>
      </w:tr>
      <w:tr w:rsidRPr="00633B5C" w:rsidR="00462F2F" w:rsidTr="3E3C9039" w14:paraId="1045A2C2" w14:textId="77777777">
        <w:tc>
          <w:tcPr>
            <w:tcW w:w="5000" w:type="pct"/>
            <w:gridSpan w:val="3"/>
            <w:tcMar/>
          </w:tcPr>
          <w:p w:rsidRPr="00633B5C" w:rsidR="00462F2F" w:rsidP="3E3C9039" w:rsidRDefault="00462F2F" w14:paraId="170E4AE1"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1A5B614C"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Tutorial completion status stored.</w:t>
            </w:r>
          </w:p>
          <w:p w:rsidRPr="00633B5C" w:rsidR="00462F2F" w:rsidP="3E3C9039" w:rsidRDefault="00462F2F" w14:paraId="3EB065F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1 unlocked.</w:t>
            </w:r>
          </w:p>
        </w:tc>
      </w:tr>
      <w:tr w:rsidRPr="00633B5C" w:rsidR="00462F2F" w:rsidTr="3E3C9039" w14:paraId="3BB0F07E" w14:textId="77777777">
        <w:tc>
          <w:tcPr>
            <w:tcW w:w="5000" w:type="pct"/>
            <w:gridSpan w:val="3"/>
            <w:tcMar/>
          </w:tcPr>
          <w:p w:rsidRPr="00633B5C" w:rsidR="00462F2F" w:rsidP="3E3C9039" w:rsidRDefault="00462F2F" w14:paraId="5A81AC04"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2F2A8350" w14:textId="77777777">
        <w:tc>
          <w:tcPr>
            <w:tcW w:w="2283" w:type="pct"/>
            <w:gridSpan w:val="2"/>
            <w:tcMar/>
          </w:tcPr>
          <w:p w:rsidRPr="00633B5C" w:rsidR="00462F2F" w:rsidP="3E3C9039" w:rsidRDefault="00462F2F" w14:paraId="0E06DFDA"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38C66C03"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09CA590B" w14:textId="77777777">
        <w:tc>
          <w:tcPr>
            <w:tcW w:w="2283" w:type="pct"/>
            <w:gridSpan w:val="2"/>
            <w:tcMar/>
          </w:tcPr>
          <w:p w:rsidRPr="00633B5C" w:rsidR="00462F2F" w:rsidP="3E3C9039" w:rsidRDefault="00462F2F" w14:paraId="0CFC4DD6" w14:textId="77777777">
            <w:pPr>
              <w:pStyle w:val="ListParagraph"/>
              <w:numPr>
                <w:ilvl w:val="0"/>
                <w:numId w:val="69"/>
              </w:numPr>
              <w:spacing w:after="0" w:line="276" w:lineRule="auto"/>
              <w:rPr>
                <w:rFonts w:ascii="Calibri" w:hAnsi="Calibri" w:cs="Calibri"/>
              </w:rPr>
            </w:pPr>
            <w:r w:rsidRPr="3E3C9039" w:rsidR="5B50F75C">
              <w:rPr>
                <w:rFonts w:ascii="Calibri" w:hAnsi="Calibri" w:cs="Calibri"/>
              </w:rPr>
              <w:t>Child clicks “Chapter 0 - The Beginning of the Journey”.</w:t>
            </w:r>
          </w:p>
        </w:tc>
        <w:tc>
          <w:tcPr>
            <w:tcW w:w="2717" w:type="pct"/>
            <w:tcMar/>
          </w:tcPr>
          <w:p w:rsidRPr="00633B5C" w:rsidR="00462F2F" w:rsidP="3E3C9039" w:rsidRDefault="00462F2F" w14:paraId="4642BFF1" w14:textId="77777777">
            <w:pPr>
              <w:spacing w:after="0" w:line="276" w:lineRule="auto"/>
              <w:rPr>
                <w:rFonts w:ascii="Calibri" w:hAnsi="Calibri" w:cs="Calibri"/>
                <w:b w:val="1"/>
                <w:bCs w:val="1"/>
              </w:rPr>
            </w:pPr>
          </w:p>
        </w:tc>
      </w:tr>
      <w:tr w:rsidRPr="00633B5C" w:rsidR="00462F2F" w:rsidTr="3E3C9039" w14:paraId="12CD7BE8" w14:textId="77777777">
        <w:tc>
          <w:tcPr>
            <w:tcW w:w="2283" w:type="pct"/>
            <w:gridSpan w:val="2"/>
            <w:tcMar/>
          </w:tcPr>
          <w:p w:rsidRPr="00633B5C" w:rsidR="00462F2F" w:rsidP="3E3C9039" w:rsidRDefault="00462F2F" w14:paraId="32C6C254" w14:textId="77777777">
            <w:pPr>
              <w:spacing w:after="0" w:line="276" w:lineRule="auto"/>
              <w:rPr>
                <w:rFonts w:ascii="Calibri" w:hAnsi="Calibri" w:cs="Calibri"/>
                <w:b w:val="1"/>
                <w:bCs w:val="1"/>
              </w:rPr>
            </w:pPr>
          </w:p>
        </w:tc>
        <w:tc>
          <w:tcPr>
            <w:tcW w:w="2717" w:type="pct"/>
            <w:tcMar/>
          </w:tcPr>
          <w:p w:rsidRPr="00633B5C" w:rsidR="00462F2F" w:rsidP="3E3C9039" w:rsidRDefault="00462F2F" w14:paraId="0E19E75C" w14:textId="77777777">
            <w:pPr>
              <w:spacing w:after="0" w:line="276" w:lineRule="auto"/>
              <w:rPr>
                <w:rFonts w:ascii="Calibri" w:hAnsi="Calibri" w:cs="Calibri"/>
              </w:rPr>
            </w:pPr>
            <w:r w:rsidRPr="3E3C9039" w:rsidR="5B50F75C">
              <w:rPr>
                <w:rFonts w:ascii="Calibri" w:hAnsi="Calibri" w:cs="Calibri"/>
              </w:rPr>
              <w:t>2. Start the tutorial and introduce game layout and basic controls.</w:t>
            </w:r>
          </w:p>
        </w:tc>
      </w:tr>
      <w:tr w:rsidRPr="00633B5C" w:rsidR="00462F2F" w:rsidTr="3E3C9039" w14:paraId="0885993C" w14:textId="77777777">
        <w:tc>
          <w:tcPr>
            <w:tcW w:w="2283" w:type="pct"/>
            <w:gridSpan w:val="2"/>
            <w:tcMar/>
          </w:tcPr>
          <w:p w:rsidRPr="00633B5C" w:rsidR="00462F2F" w:rsidP="3E3C9039" w:rsidRDefault="00462F2F" w14:paraId="701731B2" w14:textId="77777777">
            <w:pPr>
              <w:spacing w:after="0" w:line="276" w:lineRule="auto"/>
              <w:rPr>
                <w:rFonts w:ascii="Calibri" w:hAnsi="Calibri" w:cs="Calibri"/>
              </w:rPr>
            </w:pPr>
            <w:r w:rsidRPr="3E3C9039" w:rsidR="5B50F75C">
              <w:rPr>
                <w:rFonts w:ascii="Calibri" w:hAnsi="Calibri" w:cs="Calibri"/>
              </w:rPr>
              <w:t>3. Child interacts with highlighted elements (e.g., taps or clicks buttons) to observe how they work.</w:t>
            </w:r>
          </w:p>
        </w:tc>
        <w:tc>
          <w:tcPr>
            <w:tcW w:w="2717" w:type="pct"/>
            <w:tcMar/>
          </w:tcPr>
          <w:p w:rsidRPr="00633B5C" w:rsidR="00462F2F" w:rsidP="3E3C9039" w:rsidRDefault="00462F2F" w14:paraId="44DA5F44" w14:textId="77777777">
            <w:pPr>
              <w:spacing w:after="0" w:line="276" w:lineRule="auto"/>
              <w:ind w:left="48"/>
              <w:rPr>
                <w:rFonts w:ascii="Calibri" w:hAnsi="Calibri" w:cs="Calibri"/>
              </w:rPr>
            </w:pPr>
          </w:p>
        </w:tc>
      </w:tr>
      <w:tr w:rsidRPr="00633B5C" w:rsidR="00462F2F" w:rsidTr="3E3C9039" w14:paraId="076F76F3" w14:textId="77777777">
        <w:tc>
          <w:tcPr>
            <w:tcW w:w="2283" w:type="pct"/>
            <w:gridSpan w:val="2"/>
            <w:tcMar/>
          </w:tcPr>
          <w:p w:rsidRPr="00633B5C" w:rsidR="00462F2F" w:rsidP="3E3C9039" w:rsidRDefault="00462F2F" w14:paraId="08544AFF" w14:textId="77777777">
            <w:pPr>
              <w:spacing w:after="0" w:line="276" w:lineRule="auto"/>
              <w:rPr>
                <w:rFonts w:ascii="Calibri" w:hAnsi="Calibri" w:cs="Calibri"/>
                <w:b w:val="1"/>
                <w:bCs w:val="1"/>
              </w:rPr>
            </w:pPr>
          </w:p>
        </w:tc>
        <w:tc>
          <w:tcPr>
            <w:tcW w:w="2717" w:type="pct"/>
            <w:tcMar/>
          </w:tcPr>
          <w:p w:rsidRPr="00633B5C" w:rsidR="00462F2F" w:rsidP="3E3C9039" w:rsidRDefault="00462F2F" w14:paraId="24CDD4F5" w14:textId="77777777">
            <w:pPr>
              <w:spacing w:after="0" w:line="276" w:lineRule="auto"/>
              <w:rPr>
                <w:rFonts w:ascii="Calibri" w:hAnsi="Calibri" w:cs="Calibri"/>
              </w:rPr>
            </w:pPr>
            <w:r w:rsidRPr="3E3C9039" w:rsidR="5B50F75C">
              <w:rPr>
                <w:rFonts w:ascii="Calibri" w:hAnsi="Calibri" w:cs="Calibri"/>
              </w:rPr>
              <w:t>4. Provide encouraging feedback pop-ups for each interaction.</w:t>
            </w:r>
          </w:p>
        </w:tc>
      </w:tr>
      <w:tr w:rsidRPr="00633B5C" w:rsidR="00462F2F" w:rsidTr="3E3C9039" w14:paraId="51BAE2EA" w14:textId="77777777">
        <w:tc>
          <w:tcPr>
            <w:tcW w:w="2283" w:type="pct"/>
            <w:gridSpan w:val="2"/>
            <w:tcMar/>
          </w:tcPr>
          <w:p w:rsidRPr="00633B5C" w:rsidR="00462F2F" w:rsidP="3E3C9039" w:rsidRDefault="00462F2F" w14:paraId="5A3307BE" w14:textId="77777777">
            <w:pPr>
              <w:spacing w:after="0" w:line="276" w:lineRule="auto"/>
              <w:rPr>
                <w:rFonts w:ascii="Calibri" w:hAnsi="Calibri" w:cs="Calibri"/>
                <w:b w:val="1"/>
                <w:bCs w:val="1"/>
              </w:rPr>
            </w:pPr>
          </w:p>
        </w:tc>
        <w:tc>
          <w:tcPr>
            <w:tcW w:w="2717" w:type="pct"/>
            <w:tcMar/>
          </w:tcPr>
          <w:p w:rsidRPr="00633B5C" w:rsidR="00462F2F" w:rsidP="3E3C9039" w:rsidRDefault="00462F2F" w14:paraId="72BCD817" w14:textId="77777777">
            <w:pPr>
              <w:spacing w:after="0" w:line="276" w:lineRule="auto"/>
              <w:rPr>
                <w:rFonts w:ascii="Calibri" w:hAnsi="Calibri" w:cs="Calibri"/>
              </w:rPr>
            </w:pPr>
            <w:r w:rsidRPr="3E3C9039" w:rsidR="5B50F75C">
              <w:rPr>
                <w:rFonts w:ascii="Calibri" w:hAnsi="Calibri" w:cs="Calibri"/>
              </w:rPr>
              <w:t>5. After all elements are explored, display completion message.</w:t>
            </w:r>
          </w:p>
        </w:tc>
      </w:tr>
      <w:tr w:rsidRPr="00633B5C" w:rsidR="00462F2F" w:rsidTr="3E3C9039" w14:paraId="1BCEFD9B" w14:textId="77777777">
        <w:tc>
          <w:tcPr>
            <w:tcW w:w="2283" w:type="pct"/>
            <w:gridSpan w:val="2"/>
            <w:tcMar/>
          </w:tcPr>
          <w:p w:rsidRPr="00633B5C" w:rsidR="00462F2F" w:rsidP="3E3C9039" w:rsidRDefault="00462F2F" w14:paraId="09A00EE4" w14:textId="77777777">
            <w:pPr>
              <w:spacing w:after="0" w:line="276" w:lineRule="auto"/>
              <w:rPr>
                <w:rFonts w:ascii="Calibri" w:hAnsi="Calibri" w:cs="Calibri"/>
                <w:b w:val="1"/>
                <w:bCs w:val="1"/>
              </w:rPr>
            </w:pPr>
          </w:p>
        </w:tc>
        <w:tc>
          <w:tcPr>
            <w:tcW w:w="2717" w:type="pct"/>
            <w:tcMar/>
          </w:tcPr>
          <w:p w:rsidRPr="00633B5C" w:rsidR="00462F2F" w:rsidP="3E3C9039" w:rsidRDefault="00462F2F" w14:paraId="5C67F92C" w14:textId="77777777">
            <w:pPr>
              <w:spacing w:after="0" w:line="276" w:lineRule="auto"/>
              <w:rPr>
                <w:rFonts w:ascii="Calibri" w:hAnsi="Calibri" w:cs="Calibri"/>
              </w:rPr>
            </w:pPr>
            <w:r w:rsidRPr="3E3C9039" w:rsidR="5B50F75C">
              <w:rPr>
                <w:rFonts w:ascii="Calibri" w:hAnsi="Calibri" w:cs="Calibri"/>
              </w:rPr>
              <w:t>6. Prompt the Child to either Repeat Tutorial or Start Level 1.</w:t>
            </w:r>
          </w:p>
        </w:tc>
      </w:tr>
      <w:tr w:rsidRPr="00633B5C" w:rsidR="00462F2F" w:rsidTr="3E3C9039" w14:paraId="1414D371" w14:textId="77777777">
        <w:tc>
          <w:tcPr>
            <w:tcW w:w="2283" w:type="pct"/>
            <w:gridSpan w:val="2"/>
            <w:tcMar/>
          </w:tcPr>
          <w:p w:rsidRPr="00633B5C" w:rsidR="00462F2F" w:rsidP="3E3C9039" w:rsidRDefault="00462F2F" w14:paraId="6EE3D702" w14:textId="77777777">
            <w:pPr>
              <w:spacing w:after="0" w:line="276" w:lineRule="auto"/>
              <w:rPr>
                <w:rFonts w:ascii="Calibri" w:hAnsi="Calibri" w:cs="Calibri"/>
              </w:rPr>
            </w:pPr>
            <w:r w:rsidRPr="3E3C9039" w:rsidR="5B50F75C">
              <w:rPr>
                <w:rFonts w:ascii="Calibri" w:hAnsi="Calibri" w:cs="Calibri"/>
              </w:rPr>
              <w:t>7. Child makes choice.</w:t>
            </w:r>
          </w:p>
        </w:tc>
        <w:tc>
          <w:tcPr>
            <w:tcW w:w="2717" w:type="pct"/>
            <w:tcMar/>
          </w:tcPr>
          <w:p w:rsidRPr="00633B5C" w:rsidR="00462F2F" w:rsidP="3E3C9039" w:rsidRDefault="00462F2F" w14:paraId="35BC4E4E" w14:textId="77777777">
            <w:pPr>
              <w:spacing w:after="0" w:line="276" w:lineRule="auto"/>
              <w:rPr>
                <w:rFonts w:ascii="Calibri" w:hAnsi="Calibri" w:cs="Calibri"/>
              </w:rPr>
            </w:pPr>
          </w:p>
        </w:tc>
      </w:tr>
      <w:tr w:rsidRPr="00633B5C" w:rsidR="00462F2F" w:rsidTr="3E3C9039" w14:paraId="3A228216" w14:textId="77777777">
        <w:tc>
          <w:tcPr>
            <w:tcW w:w="2283" w:type="pct"/>
            <w:gridSpan w:val="2"/>
            <w:tcMar/>
          </w:tcPr>
          <w:p w:rsidRPr="00633B5C" w:rsidR="00462F2F" w:rsidP="3E3C9039" w:rsidRDefault="00462F2F" w14:paraId="7E004600" w14:textId="77777777">
            <w:pPr>
              <w:spacing w:after="0" w:line="276" w:lineRule="auto"/>
              <w:rPr>
                <w:rFonts w:ascii="Calibri" w:hAnsi="Calibri" w:cs="Calibri"/>
                <w:b w:val="1"/>
                <w:bCs w:val="1"/>
              </w:rPr>
            </w:pPr>
          </w:p>
        </w:tc>
        <w:tc>
          <w:tcPr>
            <w:tcW w:w="2717" w:type="pct"/>
            <w:tcMar/>
          </w:tcPr>
          <w:p w:rsidRPr="00633B5C" w:rsidR="00462F2F" w:rsidP="3E3C9039" w:rsidRDefault="00462F2F" w14:paraId="6B8A77CA" w14:textId="77777777">
            <w:pPr>
              <w:spacing w:after="0" w:line="276" w:lineRule="auto"/>
              <w:rPr>
                <w:rFonts w:ascii="Calibri" w:hAnsi="Calibri" w:cs="Calibri"/>
              </w:rPr>
            </w:pPr>
            <w:r w:rsidRPr="3E3C9039" w:rsidR="5B50F75C">
              <w:rPr>
                <w:rFonts w:ascii="Calibri" w:hAnsi="Calibri" w:cs="Calibri"/>
              </w:rPr>
              <w:t>8. If child chooses Start Level 1, exit tutorial and navigate to the Level 1 start screen. (see alt. flow 8.a)</w:t>
            </w:r>
          </w:p>
        </w:tc>
      </w:tr>
      <w:tr w:rsidRPr="00633B5C" w:rsidR="00462F2F" w:rsidTr="3E3C9039" w14:paraId="6DD8C6D0" w14:textId="77777777">
        <w:trPr>
          <w:trHeight w:val="872"/>
        </w:trPr>
        <w:tc>
          <w:tcPr>
            <w:tcW w:w="5000" w:type="pct"/>
            <w:gridSpan w:val="3"/>
            <w:tcMar/>
          </w:tcPr>
          <w:p w:rsidRPr="00633B5C" w:rsidR="00462F2F" w:rsidP="3E3C9039" w:rsidRDefault="00462F2F" w14:paraId="58E549A7"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6F476654" w14:textId="77777777">
            <w:pPr>
              <w:spacing w:after="0" w:line="276" w:lineRule="auto"/>
              <w:ind w:left="426"/>
              <w:rPr>
                <w:rFonts w:ascii="Calibri" w:hAnsi="Calibri" w:cs="Calibri"/>
              </w:rPr>
            </w:pPr>
            <w:r w:rsidRPr="3E3C9039" w:rsidR="5B50F75C">
              <w:rPr>
                <w:rFonts w:ascii="Calibri" w:hAnsi="Calibri" w:cs="Calibri"/>
              </w:rPr>
              <w:t>8.a. If child chooses Repeat Tutorial, go back to step 2.</w:t>
            </w:r>
          </w:p>
          <w:p w:rsidRPr="00633B5C" w:rsidR="00462F2F" w:rsidP="3E3C9039" w:rsidRDefault="00462F2F" w14:paraId="212D9C7A" w14:textId="77777777">
            <w:pPr>
              <w:spacing w:after="0" w:line="276" w:lineRule="auto"/>
              <w:ind w:left="426"/>
              <w:rPr>
                <w:rFonts w:ascii="Calibri" w:hAnsi="Calibri" w:cs="Calibri"/>
              </w:rPr>
            </w:pPr>
          </w:p>
        </w:tc>
      </w:tr>
      <w:tr w:rsidRPr="00633B5C" w:rsidR="00462F2F" w:rsidTr="3E3C9039" w14:paraId="3154AB03" w14:textId="77777777">
        <w:tc>
          <w:tcPr>
            <w:tcW w:w="5000" w:type="pct"/>
            <w:gridSpan w:val="3"/>
            <w:tcMar/>
          </w:tcPr>
          <w:p w:rsidRPr="00633B5C" w:rsidR="00462F2F" w:rsidP="3E3C9039" w:rsidRDefault="00462F2F" w14:paraId="3050193E"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0BE526C9" w14:textId="77777777">
            <w:pPr>
              <w:pStyle w:val="ListParagraph"/>
              <w:numPr>
                <w:ilvl w:val="0"/>
                <w:numId w:val="77"/>
              </w:numPr>
              <w:spacing w:after="0" w:line="276" w:lineRule="auto"/>
              <w:rPr>
                <w:rFonts w:ascii="Calibri" w:hAnsi="Calibri" w:cs="Calibri"/>
              </w:rPr>
            </w:pPr>
            <w:r w:rsidRPr="3E3C9039" w:rsidR="5B50F75C">
              <w:rPr>
                <w:rFonts w:ascii="Calibri" w:hAnsi="Calibri" w:cs="Calibri"/>
              </w:rPr>
              <w:t>The tutorial must adapt visuals and feedback tone according to the child’s communication preferences (e.g., visual or auditory prompts).</w:t>
            </w:r>
          </w:p>
          <w:p w:rsidRPr="00633B5C" w:rsidR="00462F2F" w:rsidP="3E3C9039" w:rsidRDefault="00462F2F" w14:paraId="710D9687" w14:textId="77777777">
            <w:pPr>
              <w:spacing w:after="0" w:line="276" w:lineRule="auto"/>
              <w:rPr>
                <w:rFonts w:ascii="Calibri" w:hAnsi="Calibri" w:cs="Calibri"/>
              </w:rPr>
            </w:pPr>
          </w:p>
        </w:tc>
      </w:tr>
    </w:tbl>
    <w:p w:rsidRPr="00633B5C" w:rsidR="00462F2F" w:rsidP="3E3C9039" w:rsidRDefault="00462F2F" w14:paraId="18315035" w14:textId="77777777">
      <w:pPr>
        <w:spacing w:line="276" w:lineRule="auto"/>
        <w:rPr>
          <w:rFonts w:ascii="Calibri" w:hAnsi="Calibri" w:cs="Calibri"/>
        </w:rPr>
      </w:pPr>
    </w:p>
    <w:p w:rsidRPr="00633B5C" w:rsidR="00462F2F" w:rsidP="3E3C9039" w:rsidRDefault="00462F2F" w14:paraId="36DECAFC"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7362E779" w14:textId="77777777">
        <w:tc>
          <w:tcPr>
            <w:tcW w:w="1056" w:type="pct"/>
            <w:tcMar/>
          </w:tcPr>
          <w:p w:rsidRPr="00633B5C" w:rsidR="00462F2F" w:rsidP="3E3C9039" w:rsidRDefault="00462F2F" w14:paraId="1C1DF533"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5</w:t>
            </w:r>
          </w:p>
        </w:tc>
        <w:tc>
          <w:tcPr>
            <w:tcW w:w="3944" w:type="pct"/>
            <w:gridSpan w:val="2"/>
            <w:tcMar/>
          </w:tcPr>
          <w:p w:rsidRPr="00633B5C" w:rsidR="00462F2F" w:rsidP="3E3C9039" w:rsidRDefault="00462F2F" w14:paraId="44545C3A" w14:textId="77777777">
            <w:pPr>
              <w:spacing w:after="0" w:line="276" w:lineRule="auto"/>
              <w:jc w:val="center"/>
              <w:rPr>
                <w:rFonts w:ascii="Calibri" w:hAnsi="Calibri" w:cs="Calibri"/>
              </w:rPr>
            </w:pPr>
            <w:r w:rsidRPr="3E3C9039" w:rsidR="5B50F75C">
              <w:rPr>
                <w:rFonts w:ascii="Calibri" w:hAnsi="Calibri" w:cs="Calibri"/>
              </w:rPr>
              <w:t>Login</w:t>
            </w:r>
          </w:p>
        </w:tc>
      </w:tr>
      <w:tr w:rsidRPr="00633B5C" w:rsidR="00462F2F" w:rsidTr="3E3C9039" w14:paraId="2EA48C62" w14:textId="77777777">
        <w:tc>
          <w:tcPr>
            <w:tcW w:w="1056" w:type="pct"/>
            <w:tcMar/>
          </w:tcPr>
          <w:p w:rsidRPr="00633B5C" w:rsidR="00462F2F" w:rsidP="3E3C9039" w:rsidRDefault="00462F2F" w14:paraId="3456F4F5"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07003958" w14:textId="77777777">
            <w:pPr>
              <w:pStyle w:val="CM27"/>
              <w:spacing w:line="276" w:lineRule="auto"/>
              <w:rPr>
                <w:rFonts w:ascii="Calibri" w:hAnsi="Calibri" w:cs="Calibri"/>
                <w:color w:val="000000"/>
                <w:sz w:val="22"/>
                <w:szCs w:val="22"/>
              </w:rPr>
            </w:pPr>
            <w:r w:rsidRPr="3E3C9039" w:rsidR="5B50F75C">
              <w:rPr>
                <w:rFonts w:ascii="Calibri" w:hAnsi="Calibri" w:cs="Calibri"/>
                <w:color w:val="000000" w:themeColor="text1" w:themeTint="FF" w:themeShade="FF"/>
                <w:sz w:val="22"/>
                <w:szCs w:val="22"/>
              </w:rPr>
              <w:t xml:space="preserve">The user is authenticated to access </w:t>
            </w:r>
            <w:r w:rsidRPr="3E3C9039" w:rsidR="5B50F75C">
              <w:rPr>
                <w:rFonts w:ascii="Calibri" w:hAnsi="Calibri" w:cs="Calibri"/>
                <w:color w:val="000000" w:themeColor="text1" w:themeTint="FF" w:themeShade="FF"/>
                <w:sz w:val="22"/>
                <w:szCs w:val="22"/>
              </w:rPr>
              <w:t>EmotiQuest</w:t>
            </w:r>
            <w:r w:rsidRPr="3E3C9039" w:rsidR="5B50F75C">
              <w:rPr>
                <w:rFonts w:ascii="Calibri" w:hAnsi="Calibri" w:cs="Calibri"/>
                <w:color w:val="000000" w:themeColor="text1" w:themeTint="FF" w:themeShade="FF"/>
                <w:sz w:val="22"/>
                <w:szCs w:val="22"/>
              </w:rPr>
              <w:t>.</w:t>
            </w:r>
          </w:p>
        </w:tc>
      </w:tr>
      <w:tr w:rsidRPr="00633B5C" w:rsidR="00462F2F" w:rsidTr="3E3C9039" w14:paraId="4174D52E" w14:textId="77777777">
        <w:tc>
          <w:tcPr>
            <w:tcW w:w="1056" w:type="pct"/>
            <w:tcMar/>
          </w:tcPr>
          <w:p w:rsidRPr="00633B5C" w:rsidR="00462F2F" w:rsidP="3E3C9039" w:rsidRDefault="00462F2F" w14:paraId="79AA53E7"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1661CFFD"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18EFB283" w14:textId="77777777">
        <w:tc>
          <w:tcPr>
            <w:tcW w:w="5000" w:type="pct"/>
            <w:gridSpan w:val="3"/>
            <w:tcMar/>
          </w:tcPr>
          <w:p w:rsidRPr="00633B5C" w:rsidR="00462F2F" w:rsidP="3E3C9039" w:rsidRDefault="00462F2F" w14:paraId="3A232F5C"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72DCBA9B"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The account already exists.</w:t>
            </w:r>
          </w:p>
        </w:tc>
      </w:tr>
      <w:tr w:rsidRPr="00633B5C" w:rsidR="00462F2F" w:rsidTr="3E3C9039" w14:paraId="153F0D9C" w14:textId="77777777">
        <w:tc>
          <w:tcPr>
            <w:tcW w:w="5000" w:type="pct"/>
            <w:gridSpan w:val="3"/>
            <w:tcMar/>
          </w:tcPr>
          <w:p w:rsidRPr="00633B5C" w:rsidR="00462F2F" w:rsidP="3E3C9039" w:rsidRDefault="00462F2F" w14:paraId="3EA01C23"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1F644EAC"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User is authenticated; a session is started.</w:t>
            </w:r>
          </w:p>
          <w:p w:rsidRPr="00633B5C" w:rsidR="00462F2F" w:rsidP="3E3C9039" w:rsidRDefault="00462F2F" w14:paraId="662ADBCC"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inked child profile loaded to the home screen.</w:t>
            </w:r>
          </w:p>
        </w:tc>
      </w:tr>
      <w:tr w:rsidRPr="00633B5C" w:rsidR="00462F2F" w:rsidTr="3E3C9039" w14:paraId="4056FB71" w14:textId="77777777">
        <w:tc>
          <w:tcPr>
            <w:tcW w:w="5000" w:type="pct"/>
            <w:gridSpan w:val="3"/>
            <w:tcMar/>
          </w:tcPr>
          <w:p w:rsidRPr="00633B5C" w:rsidR="00462F2F" w:rsidP="3E3C9039" w:rsidRDefault="00462F2F" w14:paraId="2EF9CDC0"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7895CFAC" w14:textId="77777777">
        <w:tc>
          <w:tcPr>
            <w:tcW w:w="2283" w:type="pct"/>
            <w:gridSpan w:val="2"/>
            <w:tcMar/>
          </w:tcPr>
          <w:p w:rsidRPr="00633B5C" w:rsidR="00462F2F" w:rsidP="3E3C9039" w:rsidRDefault="00462F2F" w14:paraId="63F8FCD5"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62086EF6"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4C3FE2A6" w14:textId="77777777">
        <w:tc>
          <w:tcPr>
            <w:tcW w:w="2283" w:type="pct"/>
            <w:gridSpan w:val="2"/>
            <w:tcMar/>
          </w:tcPr>
          <w:p w:rsidRPr="00633B5C" w:rsidR="00462F2F" w:rsidP="3E3C9039" w:rsidRDefault="00462F2F" w14:paraId="264CE070" w14:textId="77777777">
            <w:pPr>
              <w:pStyle w:val="ListParagraph"/>
              <w:numPr>
                <w:ilvl w:val="0"/>
                <w:numId w:val="70"/>
              </w:numPr>
              <w:spacing w:after="0" w:line="276" w:lineRule="auto"/>
              <w:rPr>
                <w:rFonts w:ascii="Calibri" w:hAnsi="Calibri" w:cs="Calibri"/>
              </w:rPr>
            </w:pPr>
            <w:r w:rsidRPr="3E3C9039" w:rsidR="5B50F75C">
              <w:rPr>
                <w:rFonts w:ascii="Calibri" w:hAnsi="Calibri" w:cs="Calibri"/>
              </w:rPr>
              <w:t>Child clicks anywhere in the game’s splash scene.</w:t>
            </w:r>
          </w:p>
        </w:tc>
        <w:tc>
          <w:tcPr>
            <w:tcW w:w="2717" w:type="pct"/>
            <w:tcMar/>
          </w:tcPr>
          <w:p w:rsidRPr="00633B5C" w:rsidR="00462F2F" w:rsidP="3E3C9039" w:rsidRDefault="00462F2F" w14:paraId="6E4AF257" w14:textId="77777777">
            <w:pPr>
              <w:spacing w:after="0" w:line="276" w:lineRule="auto"/>
              <w:rPr>
                <w:rFonts w:ascii="Calibri" w:hAnsi="Calibri" w:cs="Calibri"/>
                <w:b w:val="1"/>
                <w:bCs w:val="1"/>
              </w:rPr>
            </w:pPr>
          </w:p>
        </w:tc>
      </w:tr>
      <w:tr w:rsidRPr="00633B5C" w:rsidR="00462F2F" w:rsidTr="3E3C9039" w14:paraId="5ACCCBFD" w14:textId="77777777">
        <w:tc>
          <w:tcPr>
            <w:tcW w:w="2283" w:type="pct"/>
            <w:gridSpan w:val="2"/>
            <w:tcMar/>
          </w:tcPr>
          <w:p w:rsidRPr="00633B5C" w:rsidR="00462F2F" w:rsidP="3E3C9039" w:rsidRDefault="00462F2F" w14:paraId="49E6DBA3" w14:textId="77777777">
            <w:pPr>
              <w:spacing w:after="0" w:line="276" w:lineRule="auto"/>
              <w:rPr>
                <w:rFonts w:ascii="Calibri" w:hAnsi="Calibri" w:cs="Calibri"/>
                <w:b w:val="1"/>
                <w:bCs w:val="1"/>
              </w:rPr>
            </w:pPr>
          </w:p>
        </w:tc>
        <w:tc>
          <w:tcPr>
            <w:tcW w:w="2717" w:type="pct"/>
            <w:tcMar/>
          </w:tcPr>
          <w:p w:rsidRPr="00633B5C" w:rsidR="00462F2F" w:rsidP="3E3C9039" w:rsidRDefault="00462F2F" w14:paraId="3884D42E" w14:textId="77777777">
            <w:pPr>
              <w:pStyle w:val="ListParagraph"/>
              <w:numPr>
                <w:ilvl w:val="0"/>
                <w:numId w:val="70"/>
              </w:numPr>
              <w:spacing w:after="0" w:line="276" w:lineRule="auto"/>
              <w:rPr>
                <w:rFonts w:ascii="Calibri" w:hAnsi="Calibri" w:cs="Calibri"/>
              </w:rPr>
            </w:pPr>
            <w:r w:rsidRPr="3E3C9039" w:rsidR="5B50F75C">
              <w:rPr>
                <w:rFonts w:ascii="Calibri" w:hAnsi="Calibri" w:cs="Calibri"/>
              </w:rPr>
              <w:t>Display login form and prompt for email and password.</w:t>
            </w:r>
          </w:p>
        </w:tc>
      </w:tr>
      <w:tr w:rsidRPr="00633B5C" w:rsidR="00462F2F" w:rsidTr="3E3C9039" w14:paraId="29F1A9FB" w14:textId="77777777">
        <w:tc>
          <w:tcPr>
            <w:tcW w:w="2283" w:type="pct"/>
            <w:gridSpan w:val="2"/>
            <w:tcMar/>
          </w:tcPr>
          <w:p w:rsidRPr="00633B5C" w:rsidR="00462F2F" w:rsidP="3E3C9039" w:rsidRDefault="00462F2F" w14:paraId="7DBA9C99" w14:textId="77777777">
            <w:pPr>
              <w:pStyle w:val="ListParagraph"/>
              <w:numPr>
                <w:ilvl w:val="0"/>
                <w:numId w:val="70"/>
              </w:numPr>
              <w:spacing w:after="0" w:line="276" w:lineRule="auto"/>
              <w:rPr>
                <w:rFonts w:ascii="Calibri" w:hAnsi="Calibri" w:cs="Calibri"/>
              </w:rPr>
            </w:pPr>
            <w:r w:rsidRPr="3E3C9039" w:rsidR="5B50F75C">
              <w:rPr>
                <w:rFonts w:ascii="Calibri" w:hAnsi="Calibri" w:cs="Calibri"/>
              </w:rPr>
              <w:t>Child enters credentials, clicks “Login”.</w:t>
            </w:r>
          </w:p>
        </w:tc>
        <w:tc>
          <w:tcPr>
            <w:tcW w:w="2717" w:type="pct"/>
            <w:tcMar/>
          </w:tcPr>
          <w:p w:rsidRPr="00633B5C" w:rsidR="00462F2F" w:rsidP="3E3C9039" w:rsidRDefault="00462F2F" w14:paraId="7B1684CD" w14:textId="77777777">
            <w:pPr>
              <w:spacing w:after="0" w:line="276" w:lineRule="auto"/>
              <w:rPr>
                <w:rFonts w:ascii="Calibri" w:hAnsi="Calibri" w:cs="Calibri"/>
              </w:rPr>
            </w:pPr>
          </w:p>
        </w:tc>
      </w:tr>
      <w:tr w:rsidRPr="00633B5C" w:rsidR="00462F2F" w:rsidTr="3E3C9039" w14:paraId="5CEEE592" w14:textId="77777777">
        <w:tc>
          <w:tcPr>
            <w:tcW w:w="2283" w:type="pct"/>
            <w:gridSpan w:val="2"/>
            <w:tcMar/>
          </w:tcPr>
          <w:p w:rsidRPr="00633B5C" w:rsidR="00462F2F" w:rsidP="3E3C9039" w:rsidRDefault="00462F2F" w14:paraId="3712BF40" w14:textId="77777777">
            <w:pPr>
              <w:spacing w:after="0" w:line="276" w:lineRule="auto"/>
              <w:rPr>
                <w:rFonts w:ascii="Calibri" w:hAnsi="Calibri" w:cs="Calibri"/>
                <w:b w:val="1"/>
                <w:bCs w:val="1"/>
              </w:rPr>
            </w:pPr>
          </w:p>
        </w:tc>
        <w:tc>
          <w:tcPr>
            <w:tcW w:w="2717" w:type="pct"/>
            <w:tcMar/>
          </w:tcPr>
          <w:p w:rsidRPr="00633B5C" w:rsidR="00462F2F" w:rsidP="3E3C9039" w:rsidRDefault="00462F2F" w14:paraId="653FD583" w14:textId="77777777">
            <w:pPr>
              <w:pStyle w:val="ListParagraph"/>
              <w:numPr>
                <w:ilvl w:val="0"/>
                <w:numId w:val="70"/>
              </w:numPr>
              <w:spacing w:after="0" w:line="276" w:lineRule="auto"/>
              <w:rPr>
                <w:rFonts w:ascii="Calibri" w:hAnsi="Calibri" w:cs="Calibri"/>
              </w:rPr>
            </w:pPr>
            <w:r w:rsidRPr="3E3C9039" w:rsidR="5B50F75C">
              <w:rPr>
                <w:rFonts w:ascii="Calibri" w:hAnsi="Calibri" w:cs="Calibri"/>
              </w:rPr>
              <w:t>Authenticate via Firebase, load user profile. (see alt. flow 4.a)</w:t>
            </w:r>
          </w:p>
        </w:tc>
      </w:tr>
      <w:tr w:rsidRPr="00633B5C" w:rsidR="00462F2F" w:rsidTr="3E3C9039" w14:paraId="2C15B27D" w14:textId="77777777">
        <w:tc>
          <w:tcPr>
            <w:tcW w:w="2283" w:type="pct"/>
            <w:gridSpan w:val="2"/>
            <w:tcMar/>
          </w:tcPr>
          <w:p w:rsidRPr="00633B5C" w:rsidR="00462F2F" w:rsidP="3E3C9039" w:rsidRDefault="00462F2F" w14:paraId="53E9E9DB" w14:textId="77777777">
            <w:pPr>
              <w:spacing w:after="0" w:line="276" w:lineRule="auto"/>
              <w:rPr>
                <w:rFonts w:ascii="Calibri" w:hAnsi="Calibri" w:cs="Calibri"/>
                <w:b w:val="1"/>
                <w:bCs w:val="1"/>
              </w:rPr>
            </w:pPr>
          </w:p>
        </w:tc>
        <w:tc>
          <w:tcPr>
            <w:tcW w:w="2717" w:type="pct"/>
            <w:tcMar/>
          </w:tcPr>
          <w:p w:rsidRPr="00633B5C" w:rsidR="00462F2F" w:rsidP="3E3C9039" w:rsidRDefault="00462F2F" w14:paraId="4FBD4BE7" w14:textId="77777777">
            <w:pPr>
              <w:pStyle w:val="ListParagraph"/>
              <w:numPr>
                <w:ilvl w:val="0"/>
                <w:numId w:val="70"/>
              </w:numPr>
              <w:spacing w:after="0" w:line="276" w:lineRule="auto"/>
              <w:rPr>
                <w:rFonts w:ascii="Calibri" w:hAnsi="Calibri" w:cs="Calibri"/>
              </w:rPr>
            </w:pPr>
            <w:r w:rsidRPr="3E3C9039" w:rsidR="5B50F75C">
              <w:rPr>
                <w:rFonts w:ascii="Calibri" w:hAnsi="Calibri" w:cs="Calibri"/>
              </w:rPr>
              <w:t>Navigate to home screen.</w:t>
            </w:r>
          </w:p>
        </w:tc>
      </w:tr>
      <w:tr w:rsidRPr="00633B5C" w:rsidR="00462F2F" w:rsidTr="3E3C9039" w14:paraId="419AB863" w14:textId="77777777">
        <w:trPr>
          <w:trHeight w:val="872"/>
        </w:trPr>
        <w:tc>
          <w:tcPr>
            <w:tcW w:w="5000" w:type="pct"/>
            <w:gridSpan w:val="3"/>
            <w:tcMar/>
          </w:tcPr>
          <w:p w:rsidRPr="00633B5C" w:rsidR="00462F2F" w:rsidP="3E3C9039" w:rsidRDefault="00462F2F" w14:paraId="576D2985"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11DEB16E" w14:textId="77777777">
            <w:pPr>
              <w:spacing w:after="0" w:line="276" w:lineRule="auto"/>
              <w:ind w:left="426"/>
              <w:rPr>
                <w:rFonts w:ascii="Calibri" w:hAnsi="Calibri" w:cs="Calibri"/>
              </w:rPr>
            </w:pPr>
            <w:r w:rsidRPr="3E3C9039" w:rsidR="5B50F75C">
              <w:rPr>
                <w:rFonts w:ascii="Calibri" w:hAnsi="Calibri" w:cs="Calibri"/>
              </w:rPr>
              <w:t>4.a. If authentication failed:</w:t>
            </w:r>
          </w:p>
          <w:p w:rsidRPr="00633B5C" w:rsidR="00462F2F" w:rsidP="3E3C9039" w:rsidRDefault="00462F2F" w14:paraId="274981D5" w14:textId="77777777">
            <w:pPr>
              <w:spacing w:after="0" w:line="276" w:lineRule="auto"/>
              <w:ind w:left="720"/>
              <w:rPr>
                <w:rFonts w:ascii="Calibri" w:hAnsi="Calibri" w:cs="Calibri"/>
              </w:rPr>
            </w:pPr>
            <w:r w:rsidRPr="3E3C9039" w:rsidR="5B50F75C">
              <w:rPr>
                <w:rFonts w:ascii="Calibri" w:hAnsi="Calibri" w:cs="Calibri"/>
              </w:rPr>
              <w:t>4.a.1. Show error message.</w:t>
            </w:r>
          </w:p>
          <w:p w:rsidRPr="00633B5C" w:rsidR="00462F2F" w:rsidP="3E3C9039" w:rsidRDefault="00462F2F" w14:paraId="4A069D0C" w14:textId="77777777">
            <w:pPr>
              <w:spacing w:after="0" w:line="276" w:lineRule="auto"/>
              <w:ind w:left="720"/>
              <w:rPr>
                <w:rFonts w:ascii="Calibri" w:hAnsi="Calibri" w:cs="Calibri"/>
              </w:rPr>
            </w:pPr>
            <w:r w:rsidRPr="3E3C9039" w:rsidR="5B50F75C">
              <w:rPr>
                <w:rFonts w:ascii="Calibri" w:hAnsi="Calibri" w:cs="Calibri"/>
              </w:rPr>
              <w:t>4.a.2. Go back to step 2.</w:t>
            </w:r>
          </w:p>
          <w:p w:rsidRPr="00633B5C" w:rsidR="00462F2F" w:rsidP="3E3C9039" w:rsidRDefault="00462F2F" w14:paraId="7AC3B8F0" w14:textId="77777777">
            <w:pPr>
              <w:spacing w:after="0" w:line="276" w:lineRule="auto"/>
              <w:ind w:left="426"/>
              <w:rPr>
                <w:rFonts w:ascii="Calibri" w:hAnsi="Calibri" w:cs="Calibri"/>
              </w:rPr>
            </w:pPr>
          </w:p>
        </w:tc>
      </w:tr>
      <w:tr w:rsidRPr="00633B5C" w:rsidR="00462F2F" w:rsidTr="3E3C9039" w14:paraId="3B213A4E" w14:textId="77777777">
        <w:tc>
          <w:tcPr>
            <w:tcW w:w="5000" w:type="pct"/>
            <w:gridSpan w:val="3"/>
            <w:tcMar/>
          </w:tcPr>
          <w:p w:rsidRPr="00633B5C" w:rsidR="00462F2F" w:rsidP="3E3C9039" w:rsidRDefault="00462F2F" w14:paraId="67A088B3"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14A939F5" w14:textId="77777777">
            <w:pPr>
              <w:spacing w:after="0" w:line="276" w:lineRule="auto"/>
              <w:rPr>
                <w:rFonts w:ascii="Calibri" w:hAnsi="Calibri" w:cs="Calibri"/>
              </w:rPr>
            </w:pPr>
          </w:p>
        </w:tc>
      </w:tr>
    </w:tbl>
    <w:p w:rsidRPr="00633B5C" w:rsidR="00462F2F" w:rsidP="3E3C9039" w:rsidRDefault="00462F2F" w14:paraId="04C69510" w14:textId="77777777">
      <w:pPr>
        <w:spacing w:line="276" w:lineRule="auto"/>
        <w:rPr>
          <w:rFonts w:ascii="Calibri" w:hAnsi="Calibri" w:cs="Calibri"/>
        </w:rPr>
      </w:pPr>
    </w:p>
    <w:p w:rsidRPr="00633B5C" w:rsidR="00462F2F" w:rsidP="3E3C9039" w:rsidRDefault="00462F2F" w14:paraId="5151284E"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4DBFFE62" w14:textId="77777777">
        <w:tc>
          <w:tcPr>
            <w:tcW w:w="1056" w:type="pct"/>
            <w:tcMar/>
          </w:tcPr>
          <w:p w:rsidRPr="00633B5C" w:rsidR="00462F2F" w:rsidP="3E3C9039" w:rsidRDefault="00462F2F" w14:paraId="31841998"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6</w:t>
            </w:r>
          </w:p>
        </w:tc>
        <w:tc>
          <w:tcPr>
            <w:tcW w:w="3944" w:type="pct"/>
            <w:gridSpan w:val="2"/>
            <w:tcMar/>
          </w:tcPr>
          <w:p w:rsidRPr="00633B5C" w:rsidR="00462F2F" w:rsidP="3E3C9039" w:rsidRDefault="00462F2F" w14:paraId="33D6AD38" w14:textId="77777777">
            <w:pPr>
              <w:spacing w:after="0" w:line="276" w:lineRule="auto"/>
              <w:jc w:val="center"/>
              <w:rPr>
                <w:rFonts w:ascii="Calibri" w:hAnsi="Calibri" w:cs="Calibri"/>
              </w:rPr>
            </w:pPr>
            <w:r w:rsidRPr="3E3C9039" w:rsidR="5B50F75C">
              <w:rPr>
                <w:rFonts w:ascii="Calibri" w:hAnsi="Calibri" w:cs="Calibri"/>
              </w:rPr>
              <w:t>Play Level 1 - Identifying the Emotions</w:t>
            </w:r>
          </w:p>
        </w:tc>
      </w:tr>
      <w:tr w:rsidRPr="00633B5C" w:rsidR="00462F2F" w:rsidTr="3E3C9039" w14:paraId="791BB466" w14:textId="77777777">
        <w:tc>
          <w:tcPr>
            <w:tcW w:w="1056" w:type="pct"/>
            <w:tcMar/>
          </w:tcPr>
          <w:p w:rsidRPr="00633B5C" w:rsidR="00462F2F" w:rsidP="3E3C9039" w:rsidRDefault="00462F2F" w14:paraId="598EC28D"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54CA89F7"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practices identifying emotions through three sublevels with repeated exposure to build memorization.</w:t>
            </w:r>
          </w:p>
        </w:tc>
      </w:tr>
      <w:tr w:rsidRPr="00633B5C" w:rsidR="00462F2F" w:rsidTr="3E3C9039" w14:paraId="320208B6" w14:textId="77777777">
        <w:tc>
          <w:tcPr>
            <w:tcW w:w="1056" w:type="pct"/>
            <w:tcMar/>
          </w:tcPr>
          <w:p w:rsidRPr="00633B5C" w:rsidR="00462F2F" w:rsidP="3E3C9039" w:rsidRDefault="00462F2F" w14:paraId="36E4ADEF"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7DF16D7B"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4A8AF57C" w14:textId="77777777">
        <w:tc>
          <w:tcPr>
            <w:tcW w:w="5000" w:type="pct"/>
            <w:gridSpan w:val="3"/>
            <w:tcMar/>
          </w:tcPr>
          <w:p w:rsidRPr="00633B5C" w:rsidR="00462F2F" w:rsidP="3E3C9039" w:rsidRDefault="00462F2F" w14:paraId="1314FFDE"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27A8A1A5"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p w:rsidRPr="00633B5C" w:rsidR="00462F2F" w:rsidP="3E3C9039" w:rsidRDefault="00462F2F" w14:paraId="0B4E010D"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1 is unlocked.</w:t>
            </w:r>
          </w:p>
        </w:tc>
      </w:tr>
      <w:tr w:rsidRPr="00633B5C" w:rsidR="00462F2F" w:rsidTr="3E3C9039" w14:paraId="54F78B57" w14:textId="77777777">
        <w:tc>
          <w:tcPr>
            <w:tcW w:w="5000" w:type="pct"/>
            <w:gridSpan w:val="3"/>
            <w:tcMar/>
          </w:tcPr>
          <w:p w:rsidRPr="00633B5C" w:rsidR="00462F2F" w:rsidP="3E3C9039" w:rsidRDefault="00462F2F" w14:paraId="4FF884DD"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0C0E04E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1 completion status recorded.</w:t>
            </w:r>
          </w:p>
          <w:p w:rsidRPr="00633B5C" w:rsidR="00462F2F" w:rsidP="3E3C9039" w:rsidRDefault="00462F2F" w14:paraId="10DFCE7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Progress synced to the child’s profile.</w:t>
            </w:r>
          </w:p>
          <w:p w:rsidRPr="00633B5C" w:rsidR="00462F2F" w:rsidP="3E3C9039" w:rsidRDefault="00462F2F" w14:paraId="75017BC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2 is unlocked.</w:t>
            </w:r>
          </w:p>
        </w:tc>
      </w:tr>
      <w:tr w:rsidRPr="00633B5C" w:rsidR="00462F2F" w:rsidTr="3E3C9039" w14:paraId="79A27087" w14:textId="77777777">
        <w:tc>
          <w:tcPr>
            <w:tcW w:w="5000" w:type="pct"/>
            <w:gridSpan w:val="3"/>
            <w:tcMar/>
          </w:tcPr>
          <w:p w:rsidRPr="00633B5C" w:rsidR="00462F2F" w:rsidP="3E3C9039" w:rsidRDefault="00462F2F" w14:paraId="37A96C09"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3FE81ADF" w14:textId="77777777">
        <w:tc>
          <w:tcPr>
            <w:tcW w:w="2283" w:type="pct"/>
            <w:gridSpan w:val="2"/>
            <w:tcMar/>
          </w:tcPr>
          <w:p w:rsidRPr="00633B5C" w:rsidR="00462F2F" w:rsidP="3E3C9039" w:rsidRDefault="00462F2F" w14:paraId="67C3F462"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638351DB"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39ADBC49" w14:textId="77777777">
        <w:tc>
          <w:tcPr>
            <w:tcW w:w="2283" w:type="pct"/>
            <w:gridSpan w:val="2"/>
            <w:tcMar/>
            <w:vAlign w:val="center"/>
          </w:tcPr>
          <w:p w:rsidRPr="00633B5C" w:rsidR="00462F2F" w:rsidP="3E3C9039" w:rsidRDefault="00462F2F" w14:paraId="465BAE75" w14:textId="77777777">
            <w:pPr>
              <w:spacing w:after="0" w:line="276" w:lineRule="auto"/>
              <w:rPr>
                <w:rFonts w:ascii="Calibri" w:hAnsi="Calibri" w:cs="Calibri"/>
                <w:b w:val="1"/>
                <w:bCs w:val="1"/>
              </w:rPr>
            </w:pPr>
            <w:r w:rsidRPr="3E3C9039" w:rsidR="5B50F75C">
              <w:rPr>
                <w:rFonts w:ascii="Calibri" w:hAnsi="Calibri" w:cs="Calibri"/>
              </w:rPr>
              <w:t>1. Child selects Chapter 1 - The Faces of Feeling.</w:t>
            </w:r>
          </w:p>
        </w:tc>
        <w:tc>
          <w:tcPr>
            <w:tcW w:w="2717" w:type="pct"/>
            <w:tcMar/>
            <w:vAlign w:val="center"/>
          </w:tcPr>
          <w:p w:rsidRPr="00633B5C" w:rsidR="00462F2F" w:rsidP="3E3C9039" w:rsidRDefault="00462F2F" w14:paraId="4640A95A" w14:textId="77777777">
            <w:pPr>
              <w:spacing w:after="0" w:line="276" w:lineRule="auto"/>
              <w:rPr>
                <w:rFonts w:ascii="Calibri" w:hAnsi="Calibri" w:cs="Calibri"/>
              </w:rPr>
            </w:pPr>
          </w:p>
        </w:tc>
      </w:tr>
      <w:tr w:rsidRPr="00633B5C" w:rsidR="00462F2F" w:rsidTr="3E3C9039" w14:paraId="4FFB0F4E" w14:textId="77777777">
        <w:tc>
          <w:tcPr>
            <w:tcW w:w="2283" w:type="pct"/>
            <w:gridSpan w:val="2"/>
            <w:tcMar/>
            <w:vAlign w:val="center"/>
          </w:tcPr>
          <w:p w:rsidRPr="00633B5C" w:rsidR="00462F2F" w:rsidP="3E3C9039" w:rsidRDefault="00462F2F" w14:paraId="591D0726" w14:textId="77777777">
            <w:pPr>
              <w:spacing w:after="0" w:line="276" w:lineRule="auto"/>
              <w:rPr>
                <w:rFonts w:ascii="Calibri" w:hAnsi="Calibri" w:cs="Calibri"/>
              </w:rPr>
            </w:pPr>
          </w:p>
        </w:tc>
        <w:tc>
          <w:tcPr>
            <w:tcW w:w="2717" w:type="pct"/>
            <w:tcMar/>
            <w:vAlign w:val="center"/>
          </w:tcPr>
          <w:p w:rsidRPr="00633B5C" w:rsidR="00462F2F" w:rsidP="3E3C9039" w:rsidRDefault="00462F2F" w14:paraId="49A81359" w14:textId="77777777">
            <w:pPr>
              <w:spacing w:after="0" w:line="276" w:lineRule="auto"/>
              <w:rPr>
                <w:rFonts w:ascii="Calibri" w:hAnsi="Calibri" w:cs="Calibri"/>
              </w:rPr>
            </w:pPr>
            <w:r w:rsidRPr="3E3C9039" w:rsidR="5B50F75C">
              <w:rPr>
                <w:rFonts w:ascii="Calibri" w:hAnsi="Calibri" w:cs="Calibri"/>
              </w:rPr>
              <w:t>2. Display current progress and unlock Quest 1.1 – The Watchful Observer.</w:t>
            </w:r>
          </w:p>
        </w:tc>
      </w:tr>
      <w:tr w:rsidRPr="00633B5C" w:rsidR="00462F2F" w:rsidTr="3E3C9039" w14:paraId="5F262A2B" w14:textId="77777777">
        <w:tc>
          <w:tcPr>
            <w:tcW w:w="2283" w:type="pct"/>
            <w:gridSpan w:val="2"/>
            <w:tcMar/>
            <w:vAlign w:val="center"/>
          </w:tcPr>
          <w:p w:rsidRPr="00633B5C" w:rsidR="00462F2F" w:rsidP="3E3C9039" w:rsidRDefault="00462F2F" w14:paraId="6D86F23C" w14:textId="77777777">
            <w:pPr>
              <w:spacing w:after="0" w:line="276" w:lineRule="auto"/>
              <w:rPr>
                <w:rFonts w:ascii="Calibri" w:hAnsi="Calibri" w:cs="Calibri"/>
              </w:rPr>
            </w:pPr>
            <w:r w:rsidRPr="3E3C9039" w:rsidR="5B50F75C">
              <w:rPr>
                <w:rFonts w:ascii="Calibri" w:hAnsi="Calibri" w:cs="Calibri"/>
              </w:rPr>
              <w:t>3. Child begins Sublevel 1.1.</w:t>
            </w:r>
          </w:p>
        </w:tc>
        <w:tc>
          <w:tcPr>
            <w:tcW w:w="2717" w:type="pct"/>
            <w:tcMar/>
            <w:vAlign w:val="center"/>
          </w:tcPr>
          <w:p w:rsidRPr="00633B5C" w:rsidR="00462F2F" w:rsidP="3E3C9039" w:rsidRDefault="00462F2F" w14:paraId="6D07CBE6" w14:textId="77777777">
            <w:pPr>
              <w:spacing w:after="0" w:line="276" w:lineRule="auto"/>
              <w:rPr>
                <w:rFonts w:ascii="Calibri" w:hAnsi="Calibri" w:cs="Calibri"/>
              </w:rPr>
            </w:pPr>
          </w:p>
        </w:tc>
      </w:tr>
      <w:tr w:rsidRPr="00633B5C" w:rsidR="00462F2F" w:rsidTr="3E3C9039" w14:paraId="0ACBA538" w14:textId="77777777">
        <w:tc>
          <w:tcPr>
            <w:tcW w:w="2283" w:type="pct"/>
            <w:gridSpan w:val="2"/>
            <w:tcMar/>
            <w:vAlign w:val="center"/>
          </w:tcPr>
          <w:p w:rsidRPr="00633B5C" w:rsidR="00462F2F" w:rsidP="3E3C9039" w:rsidRDefault="00462F2F" w14:paraId="562C97F3" w14:textId="77777777">
            <w:pPr>
              <w:spacing w:after="0" w:line="276" w:lineRule="auto"/>
              <w:rPr>
                <w:rFonts w:ascii="Calibri" w:hAnsi="Calibri" w:cs="Calibri"/>
              </w:rPr>
            </w:pPr>
          </w:p>
        </w:tc>
        <w:tc>
          <w:tcPr>
            <w:tcW w:w="2717" w:type="pct"/>
            <w:tcMar/>
            <w:vAlign w:val="center"/>
          </w:tcPr>
          <w:p w:rsidRPr="00633B5C" w:rsidR="00462F2F" w:rsidP="3E3C9039" w:rsidRDefault="00462F2F" w14:paraId="07CE2770" w14:textId="77777777">
            <w:pPr>
              <w:spacing w:after="0" w:line="276" w:lineRule="auto"/>
              <w:rPr>
                <w:rFonts w:ascii="Calibri" w:hAnsi="Calibri" w:cs="Calibri"/>
              </w:rPr>
            </w:pPr>
            <w:r w:rsidRPr="3E3C9039" w:rsidR="5B50F75C">
              <w:rPr>
                <w:rFonts w:ascii="Calibri" w:hAnsi="Calibri" w:cs="Calibri"/>
              </w:rPr>
              <w:t>4. Present Quest 1.1 – The Watchful Observer.</w:t>
            </w:r>
          </w:p>
        </w:tc>
      </w:tr>
      <w:tr w:rsidRPr="00633B5C" w:rsidR="00462F2F" w:rsidTr="3E3C9039" w14:paraId="109E2A27" w14:textId="77777777">
        <w:tc>
          <w:tcPr>
            <w:tcW w:w="2283" w:type="pct"/>
            <w:gridSpan w:val="2"/>
            <w:tcMar/>
            <w:vAlign w:val="center"/>
          </w:tcPr>
          <w:p w:rsidRPr="00633B5C" w:rsidR="00462F2F" w:rsidP="3E3C9039" w:rsidRDefault="00462F2F" w14:paraId="418E0B4B" w14:textId="77777777">
            <w:pPr>
              <w:spacing w:after="0" w:line="276" w:lineRule="auto"/>
              <w:rPr>
                <w:rFonts w:ascii="Calibri" w:hAnsi="Calibri" w:cs="Calibri"/>
                <w:b w:val="1"/>
                <w:bCs w:val="1"/>
              </w:rPr>
            </w:pPr>
            <w:r w:rsidRPr="3E3C9039" w:rsidR="5B50F75C">
              <w:rPr>
                <w:rFonts w:ascii="Calibri" w:hAnsi="Calibri" w:cs="Calibri"/>
              </w:rPr>
              <w:t>5. Child completes Sublevel 1.1.</w:t>
            </w:r>
          </w:p>
        </w:tc>
        <w:tc>
          <w:tcPr>
            <w:tcW w:w="2717" w:type="pct"/>
            <w:tcMar/>
            <w:vAlign w:val="center"/>
          </w:tcPr>
          <w:p w:rsidRPr="00633B5C" w:rsidR="00462F2F" w:rsidP="3E3C9039" w:rsidRDefault="00462F2F" w14:paraId="01540DB3" w14:textId="77777777">
            <w:pPr>
              <w:spacing w:after="0" w:line="276" w:lineRule="auto"/>
              <w:rPr>
                <w:rFonts w:ascii="Calibri" w:hAnsi="Calibri" w:cs="Calibri"/>
              </w:rPr>
            </w:pPr>
          </w:p>
        </w:tc>
      </w:tr>
      <w:tr w:rsidRPr="00633B5C" w:rsidR="00462F2F" w:rsidTr="3E3C9039" w14:paraId="03F8337C" w14:textId="77777777">
        <w:tc>
          <w:tcPr>
            <w:tcW w:w="2283" w:type="pct"/>
            <w:gridSpan w:val="2"/>
            <w:tcMar/>
            <w:vAlign w:val="center"/>
          </w:tcPr>
          <w:p w:rsidRPr="00633B5C" w:rsidR="00462F2F" w:rsidP="3E3C9039" w:rsidRDefault="00462F2F" w14:paraId="1EC3CE66" w14:textId="77777777">
            <w:pPr>
              <w:spacing w:after="0" w:line="276" w:lineRule="auto"/>
              <w:rPr>
                <w:rFonts w:ascii="Calibri" w:hAnsi="Calibri" w:cs="Calibri"/>
              </w:rPr>
            </w:pPr>
          </w:p>
        </w:tc>
        <w:tc>
          <w:tcPr>
            <w:tcW w:w="2717" w:type="pct"/>
            <w:tcMar/>
            <w:vAlign w:val="center"/>
          </w:tcPr>
          <w:p w:rsidRPr="00633B5C" w:rsidR="00462F2F" w:rsidP="3E3C9039" w:rsidRDefault="00462F2F" w14:paraId="58D1CED2" w14:textId="77777777">
            <w:pPr>
              <w:spacing w:after="0" w:line="276" w:lineRule="auto"/>
              <w:rPr>
                <w:rFonts w:ascii="Calibri" w:hAnsi="Calibri" w:cs="Calibri"/>
              </w:rPr>
            </w:pPr>
            <w:r w:rsidRPr="3E3C9039" w:rsidR="5B50F75C">
              <w:rPr>
                <w:rFonts w:ascii="Calibri" w:hAnsi="Calibri" w:cs="Calibri"/>
              </w:rPr>
              <w:t>6. Evaluate performance and update streak. If passed, update progress bar and unlock Quest 1.2 – Meeting Emotions. (see alt flow 6.a).</w:t>
            </w:r>
          </w:p>
        </w:tc>
      </w:tr>
      <w:tr w:rsidRPr="00633B5C" w:rsidR="00462F2F" w:rsidTr="3E3C9039" w14:paraId="535F77E9" w14:textId="77777777">
        <w:tc>
          <w:tcPr>
            <w:tcW w:w="2283" w:type="pct"/>
            <w:gridSpan w:val="2"/>
            <w:tcMar/>
            <w:vAlign w:val="center"/>
          </w:tcPr>
          <w:p w:rsidRPr="00633B5C" w:rsidR="00462F2F" w:rsidP="3E3C9039" w:rsidRDefault="00462F2F" w14:paraId="63DBC81A" w14:textId="77777777">
            <w:pPr>
              <w:spacing w:after="0" w:line="276" w:lineRule="auto"/>
              <w:rPr>
                <w:rFonts w:ascii="Calibri" w:hAnsi="Calibri" w:cs="Calibri"/>
                <w:b w:val="1"/>
                <w:bCs w:val="1"/>
              </w:rPr>
            </w:pPr>
            <w:r w:rsidRPr="3E3C9039" w:rsidR="5B50F75C">
              <w:rPr>
                <w:rFonts w:ascii="Calibri" w:hAnsi="Calibri" w:cs="Calibri"/>
              </w:rPr>
              <w:t>7. Child begins Sublevel 1.2.</w:t>
            </w:r>
          </w:p>
        </w:tc>
        <w:tc>
          <w:tcPr>
            <w:tcW w:w="2717" w:type="pct"/>
            <w:tcMar/>
            <w:vAlign w:val="center"/>
          </w:tcPr>
          <w:p w:rsidRPr="00633B5C" w:rsidR="00462F2F" w:rsidP="3E3C9039" w:rsidRDefault="00462F2F" w14:paraId="01988629" w14:textId="77777777">
            <w:pPr>
              <w:spacing w:after="0" w:line="276" w:lineRule="auto"/>
              <w:rPr>
                <w:rFonts w:ascii="Calibri" w:hAnsi="Calibri" w:cs="Calibri"/>
              </w:rPr>
            </w:pPr>
          </w:p>
        </w:tc>
      </w:tr>
      <w:tr w:rsidRPr="00633B5C" w:rsidR="00462F2F" w:rsidTr="3E3C9039" w14:paraId="51816889" w14:textId="77777777">
        <w:tc>
          <w:tcPr>
            <w:tcW w:w="2283" w:type="pct"/>
            <w:gridSpan w:val="2"/>
            <w:tcMar/>
            <w:vAlign w:val="center"/>
          </w:tcPr>
          <w:p w:rsidRPr="00633B5C" w:rsidR="00462F2F" w:rsidP="3E3C9039" w:rsidRDefault="00462F2F" w14:paraId="1087F526" w14:textId="77777777">
            <w:pPr>
              <w:spacing w:after="0" w:line="276" w:lineRule="auto"/>
              <w:rPr>
                <w:rFonts w:ascii="Calibri" w:hAnsi="Calibri" w:cs="Calibri"/>
              </w:rPr>
            </w:pPr>
          </w:p>
        </w:tc>
        <w:tc>
          <w:tcPr>
            <w:tcW w:w="2717" w:type="pct"/>
            <w:tcMar/>
            <w:vAlign w:val="center"/>
          </w:tcPr>
          <w:p w:rsidRPr="00633B5C" w:rsidR="00462F2F" w:rsidP="3E3C9039" w:rsidRDefault="00462F2F" w14:paraId="4AD46708" w14:textId="77777777">
            <w:pPr>
              <w:spacing w:after="0" w:line="276" w:lineRule="auto"/>
              <w:rPr>
                <w:rFonts w:ascii="Calibri" w:hAnsi="Calibri" w:cs="Calibri"/>
              </w:rPr>
            </w:pPr>
            <w:r w:rsidRPr="3E3C9039" w:rsidR="5B50F75C">
              <w:rPr>
                <w:rFonts w:ascii="Calibri" w:hAnsi="Calibri" w:cs="Calibri"/>
              </w:rPr>
              <w:t>8. Present Quest 1.2 – Meeting Emotions.</w:t>
            </w:r>
          </w:p>
        </w:tc>
      </w:tr>
      <w:tr w:rsidRPr="00633B5C" w:rsidR="00462F2F" w:rsidTr="3E3C9039" w14:paraId="1C2B3152" w14:textId="77777777">
        <w:tc>
          <w:tcPr>
            <w:tcW w:w="2283" w:type="pct"/>
            <w:gridSpan w:val="2"/>
            <w:tcMar/>
            <w:vAlign w:val="center"/>
          </w:tcPr>
          <w:p w:rsidRPr="00633B5C" w:rsidR="00462F2F" w:rsidP="3E3C9039" w:rsidRDefault="00462F2F" w14:paraId="6C94264F" w14:textId="77777777">
            <w:pPr>
              <w:spacing w:after="0" w:line="276" w:lineRule="auto"/>
              <w:rPr>
                <w:rFonts w:ascii="Calibri" w:hAnsi="Calibri" w:cs="Calibri"/>
                <w:b w:val="1"/>
                <w:bCs w:val="1"/>
              </w:rPr>
            </w:pPr>
            <w:r w:rsidRPr="3E3C9039" w:rsidR="5B50F75C">
              <w:rPr>
                <w:rFonts w:ascii="Calibri" w:hAnsi="Calibri" w:cs="Calibri"/>
              </w:rPr>
              <w:t>9. Child completes Sublevel 1.2.</w:t>
            </w:r>
          </w:p>
        </w:tc>
        <w:tc>
          <w:tcPr>
            <w:tcW w:w="2717" w:type="pct"/>
            <w:tcMar/>
            <w:vAlign w:val="center"/>
          </w:tcPr>
          <w:p w:rsidRPr="00633B5C" w:rsidR="00462F2F" w:rsidP="3E3C9039" w:rsidRDefault="00462F2F" w14:paraId="0A8E9D0A" w14:textId="77777777">
            <w:pPr>
              <w:spacing w:after="0" w:line="276" w:lineRule="auto"/>
              <w:rPr>
                <w:rFonts w:ascii="Calibri" w:hAnsi="Calibri" w:cs="Calibri"/>
              </w:rPr>
            </w:pPr>
          </w:p>
        </w:tc>
      </w:tr>
      <w:tr w:rsidRPr="00633B5C" w:rsidR="00462F2F" w:rsidTr="3E3C9039" w14:paraId="2A222AF3" w14:textId="77777777">
        <w:tc>
          <w:tcPr>
            <w:tcW w:w="2283" w:type="pct"/>
            <w:gridSpan w:val="2"/>
            <w:tcMar/>
            <w:vAlign w:val="center"/>
          </w:tcPr>
          <w:p w:rsidRPr="00633B5C" w:rsidR="00462F2F" w:rsidP="3E3C9039" w:rsidRDefault="00462F2F" w14:paraId="400FE278" w14:textId="77777777">
            <w:pPr>
              <w:spacing w:after="0" w:line="276" w:lineRule="auto"/>
              <w:rPr>
                <w:rFonts w:ascii="Calibri" w:hAnsi="Calibri" w:cs="Calibri"/>
              </w:rPr>
            </w:pPr>
          </w:p>
        </w:tc>
        <w:tc>
          <w:tcPr>
            <w:tcW w:w="2717" w:type="pct"/>
            <w:tcMar/>
            <w:vAlign w:val="center"/>
          </w:tcPr>
          <w:p w:rsidRPr="00633B5C" w:rsidR="00462F2F" w:rsidP="3E3C9039" w:rsidRDefault="00462F2F" w14:paraId="3C6FDA9A" w14:textId="77777777">
            <w:pPr>
              <w:spacing w:after="0" w:line="276" w:lineRule="auto"/>
              <w:rPr>
                <w:rFonts w:ascii="Calibri" w:hAnsi="Calibri" w:cs="Calibri"/>
              </w:rPr>
            </w:pPr>
            <w:r w:rsidRPr="3E3C9039" w:rsidR="5B50F75C">
              <w:rPr>
                <w:rFonts w:ascii="Calibri" w:hAnsi="Calibri" w:cs="Calibri"/>
              </w:rPr>
              <w:t>10. Evaluate performance and update streak. If passed, update progress bar and unlock Quest 1.3 – The Table of Feelings.  (see alt flow 6.a).</w:t>
            </w:r>
          </w:p>
        </w:tc>
      </w:tr>
      <w:tr w:rsidRPr="00633B5C" w:rsidR="00462F2F" w:rsidTr="3E3C9039" w14:paraId="5BC290E3" w14:textId="77777777">
        <w:tc>
          <w:tcPr>
            <w:tcW w:w="2283" w:type="pct"/>
            <w:gridSpan w:val="2"/>
            <w:tcMar/>
            <w:vAlign w:val="center"/>
          </w:tcPr>
          <w:p w:rsidRPr="00633B5C" w:rsidR="00462F2F" w:rsidP="3E3C9039" w:rsidRDefault="00462F2F" w14:paraId="7BD6806B" w14:textId="77777777">
            <w:pPr>
              <w:spacing w:after="0" w:line="276" w:lineRule="auto"/>
              <w:rPr>
                <w:rFonts w:ascii="Calibri" w:hAnsi="Calibri" w:cs="Calibri"/>
                <w:b w:val="1"/>
                <w:bCs w:val="1"/>
              </w:rPr>
            </w:pPr>
            <w:r w:rsidRPr="3E3C9039" w:rsidR="5B50F75C">
              <w:rPr>
                <w:rFonts w:ascii="Calibri" w:hAnsi="Calibri" w:cs="Calibri"/>
              </w:rPr>
              <w:t>11. Child begins Sublevel 1.3.</w:t>
            </w:r>
          </w:p>
        </w:tc>
        <w:tc>
          <w:tcPr>
            <w:tcW w:w="2717" w:type="pct"/>
            <w:tcMar/>
            <w:vAlign w:val="center"/>
          </w:tcPr>
          <w:p w:rsidRPr="00633B5C" w:rsidR="00462F2F" w:rsidP="3E3C9039" w:rsidRDefault="00462F2F" w14:paraId="6F098866" w14:textId="77777777">
            <w:pPr>
              <w:spacing w:after="0" w:line="276" w:lineRule="auto"/>
              <w:rPr>
                <w:rFonts w:ascii="Calibri" w:hAnsi="Calibri" w:cs="Calibri"/>
              </w:rPr>
            </w:pPr>
          </w:p>
        </w:tc>
      </w:tr>
      <w:tr w:rsidRPr="00633B5C" w:rsidR="00462F2F" w:rsidTr="3E3C9039" w14:paraId="4A5B542F" w14:textId="77777777">
        <w:tc>
          <w:tcPr>
            <w:tcW w:w="2283" w:type="pct"/>
            <w:gridSpan w:val="2"/>
            <w:tcMar/>
            <w:vAlign w:val="center"/>
          </w:tcPr>
          <w:p w:rsidRPr="00633B5C" w:rsidR="00462F2F" w:rsidP="3E3C9039" w:rsidRDefault="00462F2F" w14:paraId="523D3A97" w14:textId="77777777">
            <w:pPr>
              <w:spacing w:after="0" w:line="276" w:lineRule="auto"/>
              <w:rPr>
                <w:rFonts w:ascii="Calibri" w:hAnsi="Calibri" w:cs="Calibri"/>
              </w:rPr>
            </w:pPr>
          </w:p>
        </w:tc>
        <w:tc>
          <w:tcPr>
            <w:tcW w:w="2717" w:type="pct"/>
            <w:tcMar/>
            <w:vAlign w:val="center"/>
          </w:tcPr>
          <w:p w:rsidRPr="00633B5C" w:rsidR="00462F2F" w:rsidP="3E3C9039" w:rsidRDefault="00462F2F" w14:paraId="11FDA2CD" w14:textId="77777777">
            <w:pPr>
              <w:spacing w:after="0" w:line="276" w:lineRule="auto"/>
              <w:rPr>
                <w:rFonts w:ascii="Calibri" w:hAnsi="Calibri" w:cs="Calibri"/>
              </w:rPr>
            </w:pPr>
            <w:r w:rsidRPr="3E3C9039" w:rsidR="5B50F75C">
              <w:rPr>
                <w:rFonts w:ascii="Calibri" w:hAnsi="Calibri" w:cs="Calibri"/>
              </w:rPr>
              <w:t>12. Present Quest 1.3 – The Table of Feelings.</w:t>
            </w:r>
          </w:p>
        </w:tc>
      </w:tr>
      <w:tr w:rsidRPr="00633B5C" w:rsidR="00462F2F" w:rsidTr="3E3C9039" w14:paraId="1687F7E0" w14:textId="77777777">
        <w:tc>
          <w:tcPr>
            <w:tcW w:w="2283" w:type="pct"/>
            <w:gridSpan w:val="2"/>
            <w:tcMar/>
            <w:vAlign w:val="center"/>
          </w:tcPr>
          <w:p w:rsidRPr="00633B5C" w:rsidR="00462F2F" w:rsidP="3E3C9039" w:rsidRDefault="00462F2F" w14:paraId="2CB97461" w14:textId="77777777">
            <w:pPr>
              <w:spacing w:after="0" w:line="276" w:lineRule="auto"/>
              <w:rPr>
                <w:rFonts w:ascii="Calibri" w:hAnsi="Calibri" w:cs="Calibri"/>
                <w:b w:val="1"/>
                <w:bCs w:val="1"/>
              </w:rPr>
            </w:pPr>
            <w:r w:rsidRPr="3E3C9039" w:rsidR="5B50F75C">
              <w:rPr>
                <w:rFonts w:ascii="Calibri" w:hAnsi="Calibri" w:cs="Calibri"/>
              </w:rPr>
              <w:t>13. Child completes Sublevel 1.3.</w:t>
            </w:r>
          </w:p>
        </w:tc>
        <w:tc>
          <w:tcPr>
            <w:tcW w:w="2717" w:type="pct"/>
            <w:tcMar/>
            <w:vAlign w:val="center"/>
          </w:tcPr>
          <w:p w:rsidRPr="00633B5C" w:rsidR="00462F2F" w:rsidP="3E3C9039" w:rsidRDefault="00462F2F" w14:paraId="61B276E4" w14:textId="77777777">
            <w:pPr>
              <w:spacing w:after="0" w:line="276" w:lineRule="auto"/>
              <w:rPr>
                <w:rFonts w:ascii="Calibri" w:hAnsi="Calibri" w:cs="Calibri"/>
              </w:rPr>
            </w:pPr>
          </w:p>
        </w:tc>
      </w:tr>
      <w:tr w:rsidRPr="00633B5C" w:rsidR="00462F2F" w:rsidTr="3E3C9039" w14:paraId="6C37EA52" w14:textId="77777777">
        <w:tc>
          <w:tcPr>
            <w:tcW w:w="2283" w:type="pct"/>
            <w:gridSpan w:val="2"/>
            <w:tcMar/>
            <w:vAlign w:val="center"/>
          </w:tcPr>
          <w:p w:rsidRPr="00633B5C" w:rsidR="00462F2F" w:rsidP="3E3C9039" w:rsidRDefault="00462F2F" w14:paraId="793D0731" w14:textId="77777777">
            <w:pPr>
              <w:spacing w:after="0" w:line="276" w:lineRule="auto"/>
              <w:rPr>
                <w:rFonts w:ascii="Calibri" w:hAnsi="Calibri" w:cs="Calibri"/>
              </w:rPr>
            </w:pPr>
          </w:p>
        </w:tc>
        <w:tc>
          <w:tcPr>
            <w:tcW w:w="2717" w:type="pct"/>
            <w:tcMar/>
            <w:vAlign w:val="center"/>
          </w:tcPr>
          <w:p w:rsidRPr="00633B5C" w:rsidR="00462F2F" w:rsidP="3E3C9039" w:rsidRDefault="00462F2F" w14:paraId="3549D332" w14:textId="77777777">
            <w:pPr>
              <w:spacing w:after="0" w:line="276" w:lineRule="auto"/>
              <w:rPr>
                <w:rFonts w:ascii="Calibri" w:hAnsi="Calibri" w:cs="Calibri"/>
              </w:rPr>
            </w:pPr>
            <w:r w:rsidRPr="3E3C9039" w:rsidR="5B50F75C">
              <w:rPr>
                <w:rFonts w:ascii="Calibri" w:hAnsi="Calibri" w:cs="Calibri"/>
              </w:rPr>
              <w:t>14. Evaluate performance and update streak. If passed, update progress bar and move to next  step (see alt flow 6.a).</w:t>
            </w:r>
          </w:p>
        </w:tc>
      </w:tr>
      <w:tr w:rsidRPr="00633B5C" w:rsidR="00462F2F" w:rsidTr="3E3C9039" w14:paraId="5E104665" w14:textId="77777777">
        <w:tc>
          <w:tcPr>
            <w:tcW w:w="2283" w:type="pct"/>
            <w:gridSpan w:val="2"/>
            <w:tcMar/>
            <w:vAlign w:val="center"/>
          </w:tcPr>
          <w:p w:rsidRPr="00633B5C" w:rsidR="00462F2F" w:rsidP="3E3C9039" w:rsidRDefault="00462F2F" w14:paraId="38253EBB" w14:textId="77777777">
            <w:pPr>
              <w:spacing w:after="0" w:line="276" w:lineRule="auto"/>
              <w:rPr>
                <w:rFonts w:ascii="Calibri" w:hAnsi="Calibri" w:cs="Calibri"/>
                <w:b w:val="1"/>
                <w:bCs w:val="1"/>
              </w:rPr>
            </w:pPr>
          </w:p>
        </w:tc>
        <w:tc>
          <w:tcPr>
            <w:tcW w:w="2717" w:type="pct"/>
            <w:tcMar/>
            <w:vAlign w:val="center"/>
          </w:tcPr>
          <w:p w:rsidRPr="00633B5C" w:rsidR="00462F2F" w:rsidP="3E3C9039" w:rsidRDefault="00462F2F" w14:paraId="07E457FD" w14:textId="77777777">
            <w:pPr>
              <w:spacing w:after="0" w:line="276" w:lineRule="auto"/>
              <w:rPr>
                <w:rFonts w:ascii="Calibri" w:hAnsi="Calibri" w:cs="Calibri"/>
              </w:rPr>
            </w:pPr>
            <w:r w:rsidRPr="3E3C9039" w:rsidR="5B50F75C">
              <w:rPr>
                <w:rFonts w:ascii="Calibri" w:hAnsi="Calibri" w:cs="Calibri"/>
              </w:rPr>
              <w:t>15. Chapter 1 is marked as complete.</w:t>
            </w:r>
          </w:p>
        </w:tc>
      </w:tr>
      <w:tr w:rsidRPr="00633B5C" w:rsidR="00462F2F" w:rsidTr="3E3C9039" w14:paraId="5EE34373" w14:textId="77777777">
        <w:tc>
          <w:tcPr>
            <w:tcW w:w="2283" w:type="pct"/>
            <w:gridSpan w:val="2"/>
            <w:tcMar/>
            <w:vAlign w:val="center"/>
          </w:tcPr>
          <w:p w:rsidRPr="00633B5C" w:rsidR="00462F2F" w:rsidP="3E3C9039" w:rsidRDefault="00462F2F" w14:paraId="31698774" w14:textId="77777777">
            <w:pPr>
              <w:spacing w:after="0" w:line="276" w:lineRule="auto"/>
              <w:rPr>
                <w:rFonts w:ascii="Calibri" w:hAnsi="Calibri" w:cs="Calibri"/>
              </w:rPr>
            </w:pPr>
          </w:p>
        </w:tc>
        <w:tc>
          <w:tcPr>
            <w:tcW w:w="2717" w:type="pct"/>
            <w:tcMar/>
            <w:vAlign w:val="center"/>
          </w:tcPr>
          <w:p w:rsidRPr="00633B5C" w:rsidR="00462F2F" w:rsidP="3E3C9039" w:rsidRDefault="00462F2F" w14:paraId="387E4329" w14:textId="77777777">
            <w:pPr>
              <w:spacing w:after="0" w:line="276" w:lineRule="auto"/>
              <w:rPr>
                <w:rFonts w:ascii="Calibri" w:hAnsi="Calibri" w:cs="Calibri"/>
              </w:rPr>
            </w:pPr>
            <w:r w:rsidRPr="3E3C9039" w:rsidR="5B50F75C">
              <w:rPr>
                <w:rFonts w:ascii="Calibri" w:hAnsi="Calibri" w:cs="Calibri"/>
              </w:rPr>
              <w:t>16. Update profile and offer to continue to Chapter 2.</w:t>
            </w:r>
          </w:p>
        </w:tc>
      </w:tr>
      <w:tr w:rsidRPr="00633B5C" w:rsidR="00462F2F" w:rsidTr="3E3C9039" w14:paraId="21B81CC6" w14:textId="77777777">
        <w:trPr>
          <w:trHeight w:val="872"/>
        </w:trPr>
        <w:tc>
          <w:tcPr>
            <w:tcW w:w="5000" w:type="pct"/>
            <w:gridSpan w:val="3"/>
            <w:tcMar/>
          </w:tcPr>
          <w:p w:rsidRPr="00633B5C" w:rsidR="00462F2F" w:rsidP="3E3C9039" w:rsidRDefault="00462F2F" w14:paraId="4F9F7E86"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34C5BC2A" w14:textId="77777777">
            <w:pPr>
              <w:spacing w:after="0" w:line="276" w:lineRule="auto"/>
              <w:ind w:left="426"/>
              <w:rPr>
                <w:rFonts w:ascii="Calibri" w:hAnsi="Calibri" w:cs="Calibri"/>
              </w:rPr>
            </w:pPr>
            <w:r w:rsidRPr="3E3C9039" w:rsidR="5B50F75C">
              <w:rPr>
                <w:rFonts w:ascii="Calibri" w:hAnsi="Calibri" w:cs="Calibri"/>
              </w:rPr>
              <w:t>6.a. Sublevel not yet passed (3 perfect completions in a row):</w:t>
            </w:r>
          </w:p>
          <w:p w:rsidRPr="00633B5C" w:rsidR="00462F2F" w:rsidP="3E3C9039" w:rsidRDefault="00462F2F" w14:paraId="20D056CD" w14:textId="77777777">
            <w:pPr>
              <w:spacing w:after="0" w:line="276" w:lineRule="auto"/>
              <w:ind w:left="720"/>
              <w:rPr>
                <w:rFonts w:ascii="Calibri" w:hAnsi="Calibri" w:cs="Calibri"/>
              </w:rPr>
            </w:pPr>
            <w:r w:rsidRPr="3E3C9039" w:rsidR="5B50F75C">
              <w:rPr>
                <w:rFonts w:ascii="Calibri" w:hAnsi="Calibri" w:cs="Calibri"/>
              </w:rPr>
              <w:t>6.a.1. Track attempt accuracy and update internal streak.</w:t>
            </w:r>
          </w:p>
          <w:p w:rsidRPr="00633B5C" w:rsidR="00462F2F" w:rsidP="3E3C9039" w:rsidRDefault="00462F2F" w14:paraId="739EAB25" w14:textId="77777777">
            <w:pPr>
              <w:spacing w:after="0" w:line="276" w:lineRule="auto"/>
              <w:ind w:left="720"/>
              <w:rPr>
                <w:rFonts w:ascii="Calibri" w:hAnsi="Calibri" w:cs="Calibri"/>
              </w:rPr>
            </w:pPr>
            <w:r w:rsidRPr="3E3C9039" w:rsidR="5B50F75C">
              <w:rPr>
                <w:rFonts w:ascii="Calibri" w:hAnsi="Calibri" w:cs="Calibri"/>
              </w:rPr>
              <w:t>6.a.2. If streak is broken (not 100%), reset progress to first attempt of the sublevel.</w:t>
            </w:r>
          </w:p>
          <w:p w:rsidRPr="00633B5C" w:rsidR="00462F2F" w:rsidP="3E3C9039" w:rsidRDefault="00462F2F" w14:paraId="29189EE2" w14:textId="77777777">
            <w:pPr>
              <w:spacing w:after="0" w:line="276" w:lineRule="auto"/>
              <w:ind w:left="720"/>
              <w:rPr>
                <w:rFonts w:ascii="Calibri" w:hAnsi="Calibri" w:cs="Calibri"/>
              </w:rPr>
            </w:pPr>
            <w:r w:rsidRPr="3E3C9039" w:rsidR="5B50F75C">
              <w:rPr>
                <w:rFonts w:ascii="Calibri" w:hAnsi="Calibri" w:cs="Calibri"/>
              </w:rPr>
              <w:t>6.a.3. Show supportive message encouraging retry.</w:t>
            </w:r>
          </w:p>
          <w:p w:rsidRPr="00633B5C" w:rsidR="00462F2F" w:rsidP="3E3C9039" w:rsidRDefault="00462F2F" w14:paraId="30940212" w14:textId="77777777">
            <w:pPr>
              <w:spacing w:after="0" w:line="276" w:lineRule="auto"/>
              <w:ind w:left="720"/>
              <w:rPr>
                <w:rFonts w:ascii="Calibri" w:hAnsi="Calibri" w:cs="Calibri"/>
              </w:rPr>
            </w:pPr>
            <w:r w:rsidRPr="3E3C9039" w:rsidR="5B50F75C">
              <w:rPr>
                <w:rFonts w:ascii="Calibri" w:hAnsi="Calibri" w:cs="Calibri"/>
              </w:rPr>
              <w:t>6.a.4. Re-start the sublevel.</w:t>
            </w:r>
          </w:p>
          <w:p w:rsidRPr="00633B5C" w:rsidR="00462F2F" w:rsidP="3E3C9039" w:rsidRDefault="00462F2F" w14:paraId="39202855" w14:textId="77777777">
            <w:pPr>
              <w:spacing w:after="0" w:line="276" w:lineRule="auto"/>
              <w:ind w:left="720"/>
              <w:rPr>
                <w:rFonts w:ascii="Calibri" w:hAnsi="Calibri" w:cs="Calibri"/>
              </w:rPr>
            </w:pPr>
            <w:r w:rsidRPr="3E3C9039" w:rsidR="5B50F75C">
              <w:rPr>
                <w:rFonts w:ascii="Calibri" w:hAnsi="Calibri" w:cs="Calibri"/>
              </w:rPr>
              <w:t>6.a.5. Only after 3 100% accurate completions in a row, the sublevel is marked as complete and the next one unlocked.</w:t>
            </w:r>
          </w:p>
        </w:tc>
      </w:tr>
      <w:tr w:rsidRPr="00633B5C" w:rsidR="00462F2F" w:rsidTr="3E3C9039" w14:paraId="0A0CB9DC" w14:textId="77777777">
        <w:tc>
          <w:tcPr>
            <w:tcW w:w="5000" w:type="pct"/>
            <w:gridSpan w:val="3"/>
            <w:tcMar/>
          </w:tcPr>
          <w:p w:rsidRPr="00633B5C" w:rsidR="00462F2F" w:rsidP="3E3C9039" w:rsidRDefault="00462F2F" w14:paraId="2F348DE1"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0E33C230"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Each sublevel presents a different version/scenario/attempt of the activity (e.g., shuffled characters, varied scenes).</w:t>
            </w:r>
          </w:p>
          <w:p w:rsidRPr="00633B5C" w:rsidR="00462F2F" w:rsidP="3E3C9039" w:rsidRDefault="00462F2F" w14:paraId="72AD6FEB" w14:textId="180DF413">
            <w:pPr>
              <w:pStyle w:val="ListParagraph"/>
              <w:numPr>
                <w:ilvl w:val="0"/>
                <w:numId w:val="68"/>
              </w:numPr>
              <w:spacing w:after="0" w:line="276" w:lineRule="auto"/>
              <w:rPr>
                <w:rFonts w:ascii="Calibri" w:hAnsi="Calibri" w:cs="Calibri"/>
              </w:rPr>
            </w:pPr>
            <w:r w:rsidRPr="3E3C9039" w:rsidR="5B50F75C">
              <w:rPr>
                <w:rFonts w:ascii="Calibri" w:hAnsi="Calibri" w:cs="Calibri"/>
              </w:rPr>
              <w:t>In-game rewards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are triggered independently of sublevel completion logic.</w:t>
            </w:r>
          </w:p>
          <w:p w:rsidRPr="00633B5C" w:rsidR="00462F2F" w:rsidP="3E3C9039" w:rsidRDefault="00462F2F" w14:paraId="02AB8B54"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ame adapts to the child’s learning preferences as set by the guardian (e.g., visual vs. auditory prompts).</w:t>
            </w:r>
          </w:p>
        </w:tc>
      </w:tr>
    </w:tbl>
    <w:p w:rsidRPr="00633B5C" w:rsidR="00462F2F" w:rsidP="3E3C9039" w:rsidRDefault="00462F2F" w14:paraId="2542E413" w14:textId="77777777">
      <w:pPr>
        <w:spacing w:line="276" w:lineRule="auto"/>
        <w:rPr>
          <w:rFonts w:ascii="Calibri" w:hAnsi="Calibri" w:cs="Calibri"/>
        </w:rPr>
      </w:pPr>
    </w:p>
    <w:p w:rsidRPr="00633B5C" w:rsidR="00462F2F" w:rsidP="3E3C9039" w:rsidRDefault="00462F2F" w14:paraId="12346B63"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3AA33684" w14:textId="77777777">
        <w:tc>
          <w:tcPr>
            <w:tcW w:w="1056" w:type="pct"/>
            <w:tcMar/>
          </w:tcPr>
          <w:p w:rsidRPr="00633B5C" w:rsidR="00462F2F" w:rsidP="3E3C9039" w:rsidRDefault="00462F2F" w14:paraId="00086BEE"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7</w:t>
            </w:r>
          </w:p>
        </w:tc>
        <w:tc>
          <w:tcPr>
            <w:tcW w:w="3944" w:type="pct"/>
            <w:gridSpan w:val="2"/>
            <w:tcMar/>
          </w:tcPr>
          <w:p w:rsidRPr="00633B5C" w:rsidR="00462F2F" w:rsidP="3E3C9039" w:rsidRDefault="00462F2F" w14:paraId="5E2132B5" w14:textId="77777777">
            <w:pPr>
              <w:spacing w:after="0" w:line="276" w:lineRule="auto"/>
              <w:jc w:val="center"/>
              <w:rPr>
                <w:rFonts w:ascii="Calibri" w:hAnsi="Calibri" w:cs="Calibri"/>
              </w:rPr>
            </w:pPr>
            <w:r w:rsidRPr="3E3C9039" w:rsidR="5B50F75C">
              <w:rPr>
                <w:rFonts w:ascii="Calibri" w:hAnsi="Calibri" w:cs="Calibri"/>
              </w:rPr>
              <w:t>Play Level 2 - Differentiating and Distinguishing</w:t>
            </w:r>
          </w:p>
        </w:tc>
      </w:tr>
      <w:tr w:rsidRPr="00633B5C" w:rsidR="00462F2F" w:rsidTr="3E3C9039" w14:paraId="036B45D1" w14:textId="77777777">
        <w:tc>
          <w:tcPr>
            <w:tcW w:w="1056" w:type="pct"/>
            <w:tcMar/>
          </w:tcPr>
          <w:p w:rsidRPr="00633B5C" w:rsidR="00462F2F" w:rsidP="3E3C9039" w:rsidRDefault="00462F2F" w14:paraId="226F2CEA"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1E1AC103"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practices differentiating and distinguishing emotions through five sublevels.</w:t>
            </w:r>
          </w:p>
        </w:tc>
      </w:tr>
      <w:tr w:rsidRPr="00633B5C" w:rsidR="00462F2F" w:rsidTr="3E3C9039" w14:paraId="13833B85" w14:textId="77777777">
        <w:tc>
          <w:tcPr>
            <w:tcW w:w="1056" w:type="pct"/>
            <w:tcMar/>
          </w:tcPr>
          <w:p w:rsidRPr="00633B5C" w:rsidR="00462F2F" w:rsidP="3E3C9039" w:rsidRDefault="00462F2F" w14:paraId="45621F78"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605E0F71"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08ECBAFF" w14:textId="77777777">
        <w:tc>
          <w:tcPr>
            <w:tcW w:w="5000" w:type="pct"/>
            <w:gridSpan w:val="3"/>
            <w:tcMar/>
          </w:tcPr>
          <w:p w:rsidRPr="00633B5C" w:rsidR="00462F2F" w:rsidP="3E3C9039" w:rsidRDefault="00462F2F" w14:paraId="2C8F0C26"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06D1D571"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p w:rsidRPr="00633B5C" w:rsidR="00462F2F" w:rsidP="3E3C9039" w:rsidRDefault="00462F2F" w14:paraId="3AF5F60A"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2 is unlocked.</w:t>
            </w:r>
          </w:p>
        </w:tc>
      </w:tr>
      <w:tr w:rsidRPr="00633B5C" w:rsidR="00462F2F" w:rsidTr="3E3C9039" w14:paraId="2F42F4C7" w14:textId="77777777">
        <w:tc>
          <w:tcPr>
            <w:tcW w:w="5000" w:type="pct"/>
            <w:gridSpan w:val="3"/>
            <w:tcMar/>
          </w:tcPr>
          <w:p w:rsidRPr="00633B5C" w:rsidR="00462F2F" w:rsidP="3E3C9039" w:rsidRDefault="00462F2F" w14:paraId="7CCE888C"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1A5960B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2 completion status recorded.</w:t>
            </w:r>
          </w:p>
          <w:p w:rsidRPr="00633B5C" w:rsidR="00462F2F" w:rsidP="3E3C9039" w:rsidRDefault="00462F2F" w14:paraId="71E1127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Progress synced to the child’s profile.</w:t>
            </w:r>
          </w:p>
          <w:p w:rsidRPr="00633B5C" w:rsidR="00462F2F" w:rsidP="3E3C9039" w:rsidRDefault="00462F2F" w14:paraId="628F51D3"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3 is unlocked.</w:t>
            </w:r>
          </w:p>
        </w:tc>
      </w:tr>
      <w:tr w:rsidRPr="00633B5C" w:rsidR="00462F2F" w:rsidTr="3E3C9039" w14:paraId="63E7247F" w14:textId="77777777">
        <w:tc>
          <w:tcPr>
            <w:tcW w:w="5000" w:type="pct"/>
            <w:gridSpan w:val="3"/>
            <w:tcMar/>
          </w:tcPr>
          <w:p w:rsidRPr="00633B5C" w:rsidR="00462F2F" w:rsidP="3E3C9039" w:rsidRDefault="00462F2F" w14:paraId="36B54A10"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69F44391" w14:textId="77777777">
        <w:tc>
          <w:tcPr>
            <w:tcW w:w="2283" w:type="pct"/>
            <w:gridSpan w:val="2"/>
            <w:tcMar/>
          </w:tcPr>
          <w:p w:rsidRPr="00633B5C" w:rsidR="00462F2F" w:rsidP="3E3C9039" w:rsidRDefault="00462F2F" w14:paraId="3570106D"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2732FBD8"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0D94876D"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AD0F10F" w14:textId="77777777">
            <w:pPr>
              <w:spacing w:after="0" w:line="276" w:lineRule="auto"/>
              <w:rPr>
                <w:rFonts w:ascii="Calibri" w:hAnsi="Calibri" w:cs="Calibri"/>
              </w:rPr>
            </w:pPr>
            <w:r w:rsidRPr="3E3C9039" w:rsidR="5B50F75C">
              <w:rPr>
                <w:rFonts w:ascii="Calibri" w:hAnsi="Calibri" w:cs="Calibri"/>
              </w:rPr>
              <w:t>1. Child selects Chapter 2 - The Emotion Detective.</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CBCAF0F" w14:textId="77777777">
            <w:pPr>
              <w:spacing w:after="0" w:line="276" w:lineRule="auto"/>
              <w:rPr>
                <w:rFonts w:ascii="Calibri" w:hAnsi="Calibri" w:cs="Calibri"/>
              </w:rPr>
            </w:pPr>
          </w:p>
        </w:tc>
      </w:tr>
      <w:tr w:rsidRPr="00633B5C" w:rsidR="00462F2F" w:rsidTr="3E3C9039" w14:paraId="6302454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61C243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0A4F2C5" w14:textId="77777777">
            <w:pPr>
              <w:spacing w:after="0" w:line="276" w:lineRule="auto"/>
              <w:rPr>
                <w:rFonts w:ascii="Calibri" w:hAnsi="Calibri" w:cs="Calibri"/>
              </w:rPr>
            </w:pPr>
            <w:r w:rsidRPr="3E3C9039" w:rsidR="5B50F75C">
              <w:rPr>
                <w:rFonts w:ascii="Calibri" w:hAnsi="Calibri" w:cs="Calibri"/>
              </w:rPr>
              <w:t>2. Display current progress and unlock Quest 2.1 – Spot the Feeling.</w:t>
            </w:r>
          </w:p>
        </w:tc>
      </w:tr>
      <w:tr w:rsidRPr="00633B5C" w:rsidR="00462F2F" w:rsidTr="3E3C9039" w14:paraId="39E4AF7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928D390" w14:textId="77777777">
            <w:pPr>
              <w:spacing w:after="0" w:line="276" w:lineRule="auto"/>
              <w:rPr>
                <w:rFonts w:ascii="Calibri" w:hAnsi="Calibri" w:cs="Calibri"/>
              </w:rPr>
            </w:pPr>
            <w:r w:rsidRPr="3E3C9039" w:rsidR="5B50F75C">
              <w:rPr>
                <w:rFonts w:ascii="Calibri" w:hAnsi="Calibri" w:cs="Calibri"/>
              </w:rPr>
              <w:t>3. Child begins Sublevel 2.1.</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E49378B" w14:textId="77777777">
            <w:pPr>
              <w:spacing w:after="0" w:line="276" w:lineRule="auto"/>
              <w:rPr>
                <w:rFonts w:ascii="Calibri" w:hAnsi="Calibri" w:cs="Calibri"/>
              </w:rPr>
            </w:pPr>
          </w:p>
        </w:tc>
      </w:tr>
      <w:tr w:rsidRPr="00633B5C" w:rsidR="00462F2F" w:rsidTr="3E3C9039" w14:paraId="44436AE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52CCF5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319EA6E" w14:textId="77777777">
            <w:pPr>
              <w:spacing w:after="0" w:line="276" w:lineRule="auto"/>
              <w:rPr>
                <w:rFonts w:ascii="Calibri" w:hAnsi="Calibri" w:cs="Calibri"/>
              </w:rPr>
            </w:pPr>
            <w:r w:rsidRPr="3E3C9039" w:rsidR="5B50F75C">
              <w:rPr>
                <w:rFonts w:ascii="Calibri" w:hAnsi="Calibri" w:cs="Calibri"/>
              </w:rPr>
              <w:t>4. Present Quest 2.1 – Spot the Feeling.</w:t>
            </w:r>
          </w:p>
        </w:tc>
      </w:tr>
      <w:tr w:rsidRPr="00633B5C" w:rsidR="00462F2F" w:rsidTr="3E3C9039" w14:paraId="679DD21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9692450" w14:textId="77777777">
            <w:pPr>
              <w:spacing w:after="0" w:line="276" w:lineRule="auto"/>
              <w:rPr>
                <w:rFonts w:ascii="Calibri" w:hAnsi="Calibri" w:cs="Calibri"/>
              </w:rPr>
            </w:pPr>
            <w:r w:rsidRPr="3E3C9039" w:rsidR="5B50F75C">
              <w:rPr>
                <w:rFonts w:ascii="Calibri" w:hAnsi="Calibri" w:cs="Calibri"/>
              </w:rPr>
              <w:t>5. Child completes Sublevel 2.1.</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1A30FB2" w14:textId="77777777">
            <w:pPr>
              <w:spacing w:after="0" w:line="276" w:lineRule="auto"/>
              <w:rPr>
                <w:rFonts w:ascii="Calibri" w:hAnsi="Calibri" w:cs="Calibri"/>
              </w:rPr>
            </w:pPr>
          </w:p>
        </w:tc>
      </w:tr>
      <w:tr w:rsidRPr="00633B5C" w:rsidR="00462F2F" w:rsidTr="3E3C9039" w14:paraId="336DE4AE"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C919F9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9A32922" w14:textId="77777777">
            <w:pPr>
              <w:spacing w:after="0" w:line="276" w:lineRule="auto"/>
              <w:rPr>
                <w:rFonts w:ascii="Calibri" w:hAnsi="Calibri" w:cs="Calibri"/>
              </w:rPr>
            </w:pPr>
            <w:r w:rsidRPr="3E3C9039" w:rsidR="5B50F75C">
              <w:rPr>
                <w:rFonts w:ascii="Calibri" w:hAnsi="Calibri" w:cs="Calibri"/>
              </w:rPr>
              <w:t>6. Evaluate performance and update streak. If passed, update progress bar and unlock Quest 2.2 – Match the Mood (see alt flow 6.a).</w:t>
            </w:r>
          </w:p>
        </w:tc>
      </w:tr>
      <w:tr w:rsidRPr="00633B5C" w:rsidR="00462F2F" w:rsidTr="3E3C9039" w14:paraId="227C1C0F"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9EAAD32" w14:textId="77777777">
            <w:pPr>
              <w:spacing w:after="0" w:line="276" w:lineRule="auto"/>
              <w:rPr>
                <w:rFonts w:ascii="Calibri" w:hAnsi="Calibri" w:cs="Calibri"/>
              </w:rPr>
            </w:pPr>
            <w:r w:rsidRPr="3E3C9039" w:rsidR="5B50F75C">
              <w:rPr>
                <w:rFonts w:ascii="Calibri" w:hAnsi="Calibri" w:cs="Calibri"/>
              </w:rPr>
              <w:t>7. Child begins Sublevel 2.2.</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B0323AA" w14:textId="77777777">
            <w:pPr>
              <w:spacing w:after="0" w:line="276" w:lineRule="auto"/>
              <w:rPr>
                <w:rFonts w:ascii="Calibri" w:hAnsi="Calibri" w:cs="Calibri"/>
              </w:rPr>
            </w:pPr>
          </w:p>
        </w:tc>
      </w:tr>
      <w:tr w:rsidRPr="00633B5C" w:rsidR="00462F2F" w:rsidTr="3E3C9039" w14:paraId="5370F7D5"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E4D232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0493487" w14:textId="77777777">
            <w:pPr>
              <w:spacing w:after="0" w:line="276" w:lineRule="auto"/>
              <w:rPr>
                <w:rFonts w:ascii="Calibri" w:hAnsi="Calibri" w:cs="Calibri"/>
              </w:rPr>
            </w:pPr>
            <w:r w:rsidRPr="3E3C9039" w:rsidR="5B50F75C">
              <w:rPr>
                <w:rFonts w:ascii="Calibri" w:hAnsi="Calibri" w:cs="Calibri"/>
              </w:rPr>
              <w:t>8. Present Quest 2.2 – Match the Mood.</w:t>
            </w:r>
          </w:p>
        </w:tc>
      </w:tr>
      <w:tr w:rsidRPr="00633B5C" w:rsidR="00462F2F" w:rsidTr="3E3C9039" w14:paraId="45EC452D"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FE08996" w14:textId="77777777">
            <w:pPr>
              <w:spacing w:after="0" w:line="276" w:lineRule="auto"/>
              <w:rPr>
                <w:rFonts w:ascii="Calibri" w:hAnsi="Calibri" w:cs="Calibri"/>
              </w:rPr>
            </w:pPr>
            <w:r w:rsidRPr="3E3C9039" w:rsidR="5B50F75C">
              <w:rPr>
                <w:rFonts w:ascii="Calibri" w:hAnsi="Calibri" w:cs="Calibri"/>
              </w:rPr>
              <w:t>9. Child completes Sublevel 2.2.</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40B05D9" w14:textId="77777777">
            <w:pPr>
              <w:spacing w:after="0" w:line="276" w:lineRule="auto"/>
              <w:rPr>
                <w:rFonts w:ascii="Calibri" w:hAnsi="Calibri" w:cs="Calibri"/>
              </w:rPr>
            </w:pPr>
          </w:p>
        </w:tc>
      </w:tr>
      <w:tr w:rsidRPr="00633B5C" w:rsidR="00462F2F" w:rsidTr="3E3C9039" w14:paraId="465A742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426A60B"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9BCAD8B" w14:textId="77777777">
            <w:pPr>
              <w:spacing w:after="0" w:line="276" w:lineRule="auto"/>
              <w:rPr>
                <w:rFonts w:ascii="Calibri" w:hAnsi="Calibri" w:cs="Calibri"/>
              </w:rPr>
            </w:pPr>
            <w:r w:rsidRPr="3E3C9039" w:rsidR="5B50F75C">
              <w:rPr>
                <w:rFonts w:ascii="Calibri" w:hAnsi="Calibri" w:cs="Calibri"/>
              </w:rPr>
              <w:t>10. Evaluate performance and update streak. If passed, update progress bar and unlock Quest 2.3 – The Room of Feelings. (see alt flow 6.a).</w:t>
            </w:r>
          </w:p>
        </w:tc>
      </w:tr>
      <w:tr w:rsidRPr="00633B5C" w:rsidR="00462F2F" w:rsidTr="3E3C9039" w14:paraId="373EDC5F"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726E106" w14:textId="77777777">
            <w:pPr>
              <w:spacing w:after="0" w:line="276" w:lineRule="auto"/>
              <w:rPr>
                <w:rFonts w:ascii="Calibri" w:hAnsi="Calibri" w:cs="Calibri"/>
              </w:rPr>
            </w:pPr>
            <w:r w:rsidRPr="3E3C9039" w:rsidR="5B50F75C">
              <w:rPr>
                <w:rFonts w:ascii="Calibri" w:hAnsi="Calibri" w:cs="Calibri"/>
              </w:rPr>
              <w:t>11. Child begins Sublevel 2.3.</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9936963" w14:textId="77777777">
            <w:pPr>
              <w:spacing w:after="0" w:line="276" w:lineRule="auto"/>
              <w:rPr>
                <w:rFonts w:ascii="Calibri" w:hAnsi="Calibri" w:cs="Calibri"/>
              </w:rPr>
            </w:pPr>
          </w:p>
        </w:tc>
      </w:tr>
      <w:tr w:rsidRPr="00633B5C" w:rsidR="00462F2F" w:rsidTr="3E3C9039" w14:paraId="5B8DF81A"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1990773"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6BF7F92" w14:textId="77777777">
            <w:pPr>
              <w:spacing w:after="0" w:line="276" w:lineRule="auto"/>
              <w:rPr>
                <w:rFonts w:ascii="Calibri" w:hAnsi="Calibri" w:cs="Calibri"/>
              </w:rPr>
            </w:pPr>
            <w:r w:rsidRPr="3E3C9039" w:rsidR="5B50F75C">
              <w:rPr>
                <w:rFonts w:ascii="Calibri" w:hAnsi="Calibri" w:cs="Calibri"/>
              </w:rPr>
              <w:t>12. Present Quest 2.3 – The Room of Feelings.</w:t>
            </w:r>
          </w:p>
        </w:tc>
      </w:tr>
      <w:tr w:rsidRPr="00633B5C" w:rsidR="00462F2F" w:rsidTr="3E3C9039" w14:paraId="4C28493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073F09C" w14:textId="77777777">
            <w:pPr>
              <w:spacing w:after="0" w:line="276" w:lineRule="auto"/>
              <w:rPr>
                <w:rFonts w:ascii="Calibri" w:hAnsi="Calibri" w:cs="Calibri"/>
              </w:rPr>
            </w:pPr>
            <w:r w:rsidRPr="3E3C9039" w:rsidR="5B50F75C">
              <w:rPr>
                <w:rFonts w:ascii="Calibri" w:hAnsi="Calibri" w:cs="Calibri"/>
              </w:rPr>
              <w:t>13. Child completes Sublevel 2.3.</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AE2717B" w14:textId="77777777">
            <w:pPr>
              <w:spacing w:after="0" w:line="276" w:lineRule="auto"/>
              <w:rPr>
                <w:rFonts w:ascii="Calibri" w:hAnsi="Calibri" w:cs="Calibri"/>
              </w:rPr>
            </w:pPr>
          </w:p>
        </w:tc>
      </w:tr>
      <w:tr w:rsidRPr="00633B5C" w:rsidR="00462F2F" w:rsidTr="3E3C9039" w14:paraId="7E5635F6"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08E5C9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081CB04" w14:textId="77777777">
            <w:pPr>
              <w:spacing w:after="0" w:line="276" w:lineRule="auto"/>
              <w:rPr>
                <w:rFonts w:ascii="Calibri" w:hAnsi="Calibri" w:cs="Calibri"/>
              </w:rPr>
            </w:pPr>
            <w:r w:rsidRPr="3E3C9039" w:rsidR="5B50F75C">
              <w:rPr>
                <w:rFonts w:ascii="Calibri" w:hAnsi="Calibri" w:cs="Calibri"/>
              </w:rPr>
              <w:t>14. Evaluate performance and update streak. If passed, update progress bar and unlock Quest 2.4 – The Deck of Emotions. (see alt flow 6.a).</w:t>
            </w:r>
          </w:p>
        </w:tc>
      </w:tr>
      <w:tr w:rsidRPr="00633B5C" w:rsidR="00462F2F" w:rsidTr="3E3C9039" w14:paraId="3E9608DF"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C611295" w14:textId="77777777">
            <w:pPr>
              <w:spacing w:after="0" w:line="276" w:lineRule="auto"/>
              <w:rPr>
                <w:rFonts w:ascii="Calibri" w:hAnsi="Calibri" w:cs="Calibri"/>
              </w:rPr>
            </w:pPr>
            <w:r w:rsidRPr="3E3C9039" w:rsidR="5B50F75C">
              <w:rPr>
                <w:rFonts w:ascii="Calibri" w:hAnsi="Calibri" w:cs="Calibri"/>
              </w:rPr>
              <w:t>15. Child begins Sublevel 2.4.</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312AD7A" w14:textId="77777777">
            <w:pPr>
              <w:spacing w:after="0" w:line="276" w:lineRule="auto"/>
              <w:rPr>
                <w:rFonts w:ascii="Calibri" w:hAnsi="Calibri" w:cs="Calibri"/>
              </w:rPr>
            </w:pPr>
          </w:p>
        </w:tc>
      </w:tr>
      <w:tr w:rsidRPr="00633B5C" w:rsidR="00462F2F" w:rsidTr="3E3C9039" w14:paraId="05AB8083"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CDF2DE7"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8F0B70F" w14:textId="77777777">
            <w:pPr>
              <w:spacing w:after="0" w:line="276" w:lineRule="auto"/>
              <w:rPr>
                <w:rFonts w:ascii="Calibri" w:hAnsi="Calibri" w:cs="Calibri"/>
              </w:rPr>
            </w:pPr>
            <w:r w:rsidRPr="3E3C9039" w:rsidR="5B50F75C">
              <w:rPr>
                <w:rFonts w:ascii="Calibri" w:hAnsi="Calibri" w:cs="Calibri"/>
              </w:rPr>
              <w:t>16. Present Quest 2.4 – The Deck of Emotions.</w:t>
            </w:r>
          </w:p>
        </w:tc>
      </w:tr>
      <w:tr w:rsidRPr="00633B5C" w:rsidR="00462F2F" w:rsidTr="3E3C9039" w14:paraId="48AC3B84"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F6DCEB3" w14:textId="77777777">
            <w:pPr>
              <w:spacing w:after="0" w:line="276" w:lineRule="auto"/>
              <w:rPr>
                <w:rFonts w:ascii="Calibri" w:hAnsi="Calibri" w:cs="Calibri"/>
              </w:rPr>
            </w:pPr>
            <w:r w:rsidRPr="3E3C9039" w:rsidR="5B50F75C">
              <w:rPr>
                <w:rFonts w:ascii="Calibri" w:hAnsi="Calibri" w:cs="Calibri"/>
              </w:rPr>
              <w:t>17. Child completes Sublevel 2.4.</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29F69D7" w14:textId="77777777">
            <w:pPr>
              <w:spacing w:after="0" w:line="276" w:lineRule="auto"/>
              <w:rPr>
                <w:rFonts w:ascii="Calibri" w:hAnsi="Calibri" w:cs="Calibri"/>
              </w:rPr>
            </w:pPr>
          </w:p>
        </w:tc>
      </w:tr>
      <w:tr w:rsidRPr="00633B5C" w:rsidR="00462F2F" w:rsidTr="3E3C9039" w14:paraId="371C7AB2"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2740BB3"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8F19637" w14:textId="77777777">
            <w:pPr>
              <w:spacing w:after="0" w:line="276" w:lineRule="auto"/>
              <w:rPr>
                <w:rFonts w:ascii="Calibri" w:hAnsi="Calibri" w:cs="Calibri"/>
              </w:rPr>
            </w:pPr>
            <w:r w:rsidRPr="3E3C9039" w:rsidR="5B50F75C">
              <w:rPr>
                <w:rFonts w:ascii="Calibri" w:hAnsi="Calibri" w:cs="Calibri"/>
              </w:rPr>
              <w:t>18. Evaluate performance and update streak. If passed, update progress bar and unlock Quest 2.5 – The Emotion Hunt. (see alt flow 6.a).</w:t>
            </w:r>
          </w:p>
        </w:tc>
      </w:tr>
      <w:tr w:rsidRPr="00633B5C" w:rsidR="00462F2F" w:rsidTr="3E3C9039" w14:paraId="68F4CF4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A9BD9C7" w14:textId="77777777">
            <w:pPr>
              <w:spacing w:after="0" w:line="276" w:lineRule="auto"/>
              <w:rPr>
                <w:rFonts w:ascii="Calibri" w:hAnsi="Calibri" w:cs="Calibri"/>
              </w:rPr>
            </w:pPr>
            <w:r w:rsidRPr="3E3C9039" w:rsidR="5B50F75C">
              <w:rPr>
                <w:rFonts w:ascii="Calibri" w:hAnsi="Calibri" w:cs="Calibri"/>
              </w:rPr>
              <w:t>19. Child begins Sublevel 2.5.</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7FE7C57" w14:textId="77777777">
            <w:pPr>
              <w:spacing w:after="0" w:line="276" w:lineRule="auto"/>
              <w:rPr>
                <w:rFonts w:ascii="Calibri" w:hAnsi="Calibri" w:cs="Calibri"/>
              </w:rPr>
            </w:pPr>
          </w:p>
        </w:tc>
      </w:tr>
      <w:tr w:rsidRPr="00633B5C" w:rsidR="00462F2F" w:rsidTr="3E3C9039" w14:paraId="6A1A91D6"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2C19192"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6FA444A" w14:textId="77777777">
            <w:pPr>
              <w:spacing w:after="0" w:line="276" w:lineRule="auto"/>
              <w:rPr>
                <w:rFonts w:ascii="Calibri" w:hAnsi="Calibri" w:cs="Calibri"/>
              </w:rPr>
            </w:pPr>
            <w:r w:rsidRPr="3E3C9039" w:rsidR="5B50F75C">
              <w:rPr>
                <w:rFonts w:ascii="Calibri" w:hAnsi="Calibri" w:cs="Calibri"/>
              </w:rPr>
              <w:t>20. Present Quest 2.5 – The Emotion Hunt.</w:t>
            </w:r>
          </w:p>
        </w:tc>
      </w:tr>
      <w:tr w:rsidRPr="00633B5C" w:rsidR="00462F2F" w:rsidTr="3E3C9039" w14:paraId="6ABF081D"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859BF79" w14:textId="77777777">
            <w:pPr>
              <w:spacing w:after="0" w:line="276" w:lineRule="auto"/>
              <w:rPr>
                <w:rFonts w:ascii="Calibri" w:hAnsi="Calibri" w:cs="Calibri"/>
              </w:rPr>
            </w:pPr>
            <w:r w:rsidRPr="3E3C9039" w:rsidR="5B50F75C">
              <w:rPr>
                <w:rFonts w:ascii="Calibri" w:hAnsi="Calibri" w:cs="Calibri"/>
              </w:rPr>
              <w:t>21. Child completes Sublevel 2.5.</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6133AAE" w14:textId="77777777">
            <w:pPr>
              <w:spacing w:after="0" w:line="276" w:lineRule="auto"/>
              <w:rPr>
                <w:rFonts w:ascii="Calibri" w:hAnsi="Calibri" w:cs="Calibri"/>
              </w:rPr>
            </w:pPr>
          </w:p>
        </w:tc>
      </w:tr>
      <w:tr w:rsidRPr="00633B5C" w:rsidR="00462F2F" w:rsidTr="3E3C9039" w14:paraId="05F34765"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DA737BF"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31273DA" w14:textId="77777777">
            <w:pPr>
              <w:spacing w:after="0" w:line="276" w:lineRule="auto"/>
              <w:rPr>
                <w:rFonts w:ascii="Calibri" w:hAnsi="Calibri" w:cs="Calibri"/>
              </w:rPr>
            </w:pPr>
            <w:r w:rsidRPr="3E3C9039" w:rsidR="5B50F75C">
              <w:rPr>
                <w:rFonts w:ascii="Calibri" w:hAnsi="Calibri" w:cs="Calibri"/>
              </w:rPr>
              <w:t>22. Evaluate performance and update streak. If passed, update progress bar. (see alt flow 6.a).</w:t>
            </w:r>
          </w:p>
        </w:tc>
      </w:tr>
      <w:tr w:rsidRPr="00633B5C" w:rsidR="00462F2F" w:rsidTr="3E3C9039" w14:paraId="52445334"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1068EF5"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3A73FB8" w14:textId="77777777">
            <w:pPr>
              <w:spacing w:after="0" w:line="276" w:lineRule="auto"/>
              <w:rPr>
                <w:rFonts w:ascii="Calibri" w:hAnsi="Calibri" w:cs="Calibri"/>
              </w:rPr>
            </w:pPr>
            <w:r w:rsidRPr="3E3C9039" w:rsidR="5B50F75C">
              <w:rPr>
                <w:rFonts w:ascii="Calibri" w:hAnsi="Calibri" w:cs="Calibri"/>
              </w:rPr>
              <w:t>23. Chapter 2 is marked as complete.</w:t>
            </w:r>
          </w:p>
        </w:tc>
      </w:tr>
      <w:tr w:rsidRPr="00633B5C" w:rsidR="00462F2F" w:rsidTr="3E3C9039" w14:paraId="4C033B8C" w14:textId="77777777">
        <w:tc>
          <w:tcPr>
            <w:tcW w:w="2283" w:type="pct"/>
            <w:gridSpan w:val="2"/>
            <w:tcMar/>
            <w:vAlign w:val="center"/>
          </w:tcPr>
          <w:p w:rsidRPr="00633B5C" w:rsidR="00462F2F" w:rsidP="3E3C9039" w:rsidRDefault="00462F2F" w14:paraId="2238D82B" w14:textId="77777777">
            <w:pPr>
              <w:spacing w:after="0" w:line="276" w:lineRule="auto"/>
              <w:rPr>
                <w:rFonts w:ascii="Calibri" w:hAnsi="Calibri" w:cs="Calibri"/>
              </w:rPr>
            </w:pPr>
          </w:p>
        </w:tc>
        <w:tc>
          <w:tcPr>
            <w:tcW w:w="2717" w:type="pct"/>
            <w:tcMar/>
            <w:vAlign w:val="center"/>
          </w:tcPr>
          <w:p w:rsidRPr="00633B5C" w:rsidR="00462F2F" w:rsidP="3E3C9039" w:rsidRDefault="00462F2F" w14:paraId="79C9C122" w14:textId="77777777">
            <w:pPr>
              <w:spacing w:after="0" w:line="276" w:lineRule="auto"/>
              <w:rPr>
                <w:rFonts w:ascii="Calibri" w:hAnsi="Calibri" w:cs="Calibri"/>
              </w:rPr>
            </w:pPr>
            <w:r w:rsidRPr="3E3C9039" w:rsidR="5B50F75C">
              <w:rPr>
                <w:rFonts w:ascii="Calibri" w:hAnsi="Calibri" w:cs="Calibri"/>
              </w:rPr>
              <w:t>24. Update profile and offer to continue to Chapter 3.</w:t>
            </w:r>
          </w:p>
        </w:tc>
      </w:tr>
      <w:tr w:rsidRPr="00633B5C" w:rsidR="00462F2F" w:rsidTr="3E3C9039" w14:paraId="29B4BF8E" w14:textId="77777777">
        <w:trPr>
          <w:trHeight w:val="872"/>
        </w:trPr>
        <w:tc>
          <w:tcPr>
            <w:tcW w:w="5000" w:type="pct"/>
            <w:gridSpan w:val="3"/>
            <w:tcMar/>
          </w:tcPr>
          <w:p w:rsidRPr="00633B5C" w:rsidR="00462F2F" w:rsidP="3E3C9039" w:rsidRDefault="00462F2F" w14:paraId="33104FFD"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13D9667E" w14:textId="77777777">
            <w:pPr>
              <w:spacing w:after="0" w:line="276" w:lineRule="auto"/>
              <w:ind w:left="426"/>
              <w:rPr>
                <w:rFonts w:ascii="Calibri" w:hAnsi="Calibri" w:cs="Calibri"/>
              </w:rPr>
            </w:pPr>
            <w:r w:rsidRPr="3E3C9039" w:rsidR="5B50F75C">
              <w:rPr>
                <w:rFonts w:ascii="Calibri" w:hAnsi="Calibri" w:cs="Calibri"/>
              </w:rPr>
              <w:t>6.a. Sublevel not yet passed (3 perfect completions in a row):</w:t>
            </w:r>
          </w:p>
          <w:p w:rsidRPr="00633B5C" w:rsidR="00462F2F" w:rsidP="3E3C9039" w:rsidRDefault="00462F2F" w14:paraId="163DB17D" w14:textId="77777777">
            <w:pPr>
              <w:spacing w:after="0" w:line="276" w:lineRule="auto"/>
              <w:ind w:left="720"/>
              <w:rPr>
                <w:rFonts w:ascii="Calibri" w:hAnsi="Calibri" w:cs="Calibri"/>
              </w:rPr>
            </w:pPr>
            <w:r w:rsidRPr="3E3C9039" w:rsidR="5B50F75C">
              <w:rPr>
                <w:rFonts w:ascii="Calibri" w:hAnsi="Calibri" w:cs="Calibri"/>
              </w:rPr>
              <w:t>6.a.1. Track attempt accuracy and update internal streak.</w:t>
            </w:r>
          </w:p>
          <w:p w:rsidRPr="00633B5C" w:rsidR="00462F2F" w:rsidP="3E3C9039" w:rsidRDefault="00462F2F" w14:paraId="57CEC759" w14:textId="77777777">
            <w:pPr>
              <w:spacing w:after="0" w:line="276" w:lineRule="auto"/>
              <w:ind w:left="720"/>
              <w:rPr>
                <w:rFonts w:ascii="Calibri" w:hAnsi="Calibri" w:cs="Calibri"/>
              </w:rPr>
            </w:pPr>
            <w:r w:rsidRPr="3E3C9039" w:rsidR="5B50F75C">
              <w:rPr>
                <w:rFonts w:ascii="Calibri" w:hAnsi="Calibri" w:cs="Calibri"/>
              </w:rPr>
              <w:t>6.a.2. If streak is broken (not 100%), reset progress to first attempt of the sublevel.</w:t>
            </w:r>
          </w:p>
          <w:p w:rsidRPr="00633B5C" w:rsidR="00462F2F" w:rsidP="3E3C9039" w:rsidRDefault="00462F2F" w14:paraId="32C2915A" w14:textId="77777777">
            <w:pPr>
              <w:spacing w:after="0" w:line="276" w:lineRule="auto"/>
              <w:ind w:left="720"/>
              <w:rPr>
                <w:rFonts w:ascii="Calibri" w:hAnsi="Calibri" w:cs="Calibri"/>
              </w:rPr>
            </w:pPr>
            <w:r w:rsidRPr="3E3C9039" w:rsidR="5B50F75C">
              <w:rPr>
                <w:rFonts w:ascii="Calibri" w:hAnsi="Calibri" w:cs="Calibri"/>
              </w:rPr>
              <w:t>6.a.3. Show supportive message encouraging retry.</w:t>
            </w:r>
          </w:p>
          <w:p w:rsidRPr="00633B5C" w:rsidR="00462F2F" w:rsidP="3E3C9039" w:rsidRDefault="00462F2F" w14:paraId="6D4EF260" w14:textId="77777777">
            <w:pPr>
              <w:spacing w:after="0" w:line="276" w:lineRule="auto"/>
              <w:ind w:left="720"/>
              <w:rPr>
                <w:rFonts w:ascii="Calibri" w:hAnsi="Calibri" w:cs="Calibri"/>
              </w:rPr>
            </w:pPr>
            <w:r w:rsidRPr="3E3C9039" w:rsidR="5B50F75C">
              <w:rPr>
                <w:rFonts w:ascii="Calibri" w:hAnsi="Calibri" w:cs="Calibri"/>
              </w:rPr>
              <w:t>6.a.4. Re-start the sublevel.</w:t>
            </w:r>
          </w:p>
          <w:p w:rsidRPr="00633B5C" w:rsidR="00462F2F" w:rsidP="3E3C9039" w:rsidRDefault="00462F2F" w14:paraId="08B52E10" w14:textId="77777777">
            <w:pPr>
              <w:spacing w:after="0" w:line="276" w:lineRule="auto"/>
              <w:ind w:left="720"/>
              <w:rPr>
                <w:rFonts w:ascii="Calibri" w:hAnsi="Calibri" w:cs="Calibri"/>
              </w:rPr>
            </w:pPr>
            <w:r w:rsidRPr="3E3C9039" w:rsidR="5B50F75C">
              <w:rPr>
                <w:rFonts w:ascii="Calibri" w:hAnsi="Calibri" w:cs="Calibri"/>
              </w:rPr>
              <w:t>6.a.5. Only after 3 100% accurate completions in a row, the sublevel is marked as complete and the next one unlocked.</w:t>
            </w:r>
          </w:p>
        </w:tc>
      </w:tr>
      <w:tr w:rsidRPr="00633B5C" w:rsidR="00462F2F" w:rsidTr="3E3C9039" w14:paraId="0C63522A" w14:textId="77777777">
        <w:tc>
          <w:tcPr>
            <w:tcW w:w="5000" w:type="pct"/>
            <w:gridSpan w:val="3"/>
            <w:tcMar/>
          </w:tcPr>
          <w:p w:rsidRPr="00633B5C" w:rsidR="00462F2F" w:rsidP="3E3C9039" w:rsidRDefault="00462F2F" w14:paraId="162576B7"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364812F0" w14:textId="77777777">
            <w:pPr>
              <w:pStyle w:val="ListParagraph"/>
              <w:numPr>
                <w:ilvl w:val="0"/>
                <w:numId w:val="68"/>
              </w:numPr>
              <w:spacing w:line="276" w:lineRule="auto"/>
              <w:rPr>
                <w:rFonts w:ascii="Calibri" w:hAnsi="Calibri" w:cs="Calibri"/>
              </w:rPr>
            </w:pPr>
            <w:r w:rsidRPr="3E3C9039" w:rsidR="5B50F75C">
              <w:rPr>
                <w:rFonts w:ascii="Calibri" w:hAnsi="Calibri" w:cs="Calibri"/>
              </w:rPr>
              <w:t>Each sublevel presents a different version/scenario/attempt of the activity.</w:t>
            </w:r>
          </w:p>
          <w:p w:rsidRPr="00633B5C" w:rsidR="00462F2F" w:rsidP="3E3C9039" w:rsidRDefault="00462F2F" w14:paraId="060B4D78" w14:textId="3DCD402E">
            <w:pPr>
              <w:pStyle w:val="ListParagraph"/>
              <w:numPr>
                <w:ilvl w:val="0"/>
                <w:numId w:val="68"/>
              </w:numPr>
              <w:spacing w:after="0" w:line="276" w:lineRule="auto"/>
              <w:rPr>
                <w:rFonts w:ascii="Calibri" w:hAnsi="Calibri" w:cs="Calibri"/>
              </w:rPr>
            </w:pPr>
            <w:r w:rsidRPr="3E3C9039" w:rsidR="5B50F75C">
              <w:rPr>
                <w:rFonts w:ascii="Calibri" w:hAnsi="Calibri" w:cs="Calibri"/>
              </w:rPr>
              <w:t>In-game rewards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are triggered independently of sublevel completion logic.</w:t>
            </w:r>
          </w:p>
          <w:p w:rsidRPr="00633B5C" w:rsidR="00462F2F" w:rsidP="3E3C9039" w:rsidRDefault="00462F2F" w14:paraId="7AA7A49F"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ame adapts to the child’s learning preferences as set by the guardian (e.g., visual vs. auditory prompts).</w:t>
            </w:r>
          </w:p>
        </w:tc>
      </w:tr>
    </w:tbl>
    <w:p w:rsidRPr="00633B5C" w:rsidR="00462F2F" w:rsidP="3E3C9039" w:rsidRDefault="00462F2F" w14:paraId="5953C609" w14:textId="77777777">
      <w:pPr>
        <w:spacing w:line="276" w:lineRule="auto"/>
        <w:rPr>
          <w:rFonts w:ascii="Calibri" w:hAnsi="Calibri" w:cs="Calibri"/>
        </w:rPr>
      </w:pPr>
    </w:p>
    <w:p w:rsidRPr="00633B5C" w:rsidR="00462F2F" w:rsidP="3E3C9039" w:rsidRDefault="00462F2F" w14:paraId="7DE12A9F"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6A636AC4" w14:textId="77777777">
        <w:tc>
          <w:tcPr>
            <w:tcW w:w="1056" w:type="pct"/>
            <w:tcMar/>
          </w:tcPr>
          <w:p w:rsidRPr="00633B5C" w:rsidR="00462F2F" w:rsidP="3E3C9039" w:rsidRDefault="00462F2F" w14:paraId="422D106B"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8</w:t>
            </w:r>
          </w:p>
        </w:tc>
        <w:tc>
          <w:tcPr>
            <w:tcW w:w="3944" w:type="pct"/>
            <w:gridSpan w:val="2"/>
            <w:tcMar/>
          </w:tcPr>
          <w:p w:rsidRPr="00633B5C" w:rsidR="00462F2F" w:rsidP="3E3C9039" w:rsidRDefault="00462F2F" w14:paraId="55DBC00C" w14:textId="77777777">
            <w:pPr>
              <w:spacing w:after="0" w:line="276" w:lineRule="auto"/>
              <w:jc w:val="center"/>
              <w:rPr>
                <w:rFonts w:ascii="Calibri" w:hAnsi="Calibri" w:cs="Calibri"/>
              </w:rPr>
            </w:pPr>
            <w:r w:rsidRPr="3E3C9039" w:rsidR="5B50F75C">
              <w:rPr>
                <w:rFonts w:ascii="Calibri" w:hAnsi="Calibri" w:cs="Calibri"/>
              </w:rPr>
              <w:t>Play Level 3 – Naming the Emotions</w:t>
            </w:r>
          </w:p>
        </w:tc>
      </w:tr>
      <w:tr w:rsidRPr="00633B5C" w:rsidR="00462F2F" w:rsidTr="3E3C9039" w14:paraId="7B2E2EF7" w14:textId="77777777">
        <w:tc>
          <w:tcPr>
            <w:tcW w:w="1056" w:type="pct"/>
            <w:tcMar/>
          </w:tcPr>
          <w:p w:rsidRPr="00633B5C" w:rsidR="00462F2F" w:rsidP="3E3C9039" w:rsidRDefault="00462F2F" w14:paraId="0303DC50"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4627AD3F"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practices naming emotions through three sublevels.</w:t>
            </w:r>
          </w:p>
        </w:tc>
      </w:tr>
      <w:tr w:rsidRPr="00633B5C" w:rsidR="00462F2F" w:rsidTr="3E3C9039" w14:paraId="217618F4" w14:textId="77777777">
        <w:tc>
          <w:tcPr>
            <w:tcW w:w="1056" w:type="pct"/>
            <w:tcMar/>
          </w:tcPr>
          <w:p w:rsidRPr="00633B5C" w:rsidR="00462F2F" w:rsidP="3E3C9039" w:rsidRDefault="00462F2F" w14:paraId="35CCABD9"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07E96FE3"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36378674" w14:textId="77777777">
        <w:tc>
          <w:tcPr>
            <w:tcW w:w="5000" w:type="pct"/>
            <w:gridSpan w:val="3"/>
            <w:tcMar/>
          </w:tcPr>
          <w:p w:rsidRPr="00633B5C" w:rsidR="00462F2F" w:rsidP="3E3C9039" w:rsidRDefault="00462F2F" w14:paraId="4AA8190A"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2DD56AA7"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p w:rsidRPr="00633B5C" w:rsidR="00462F2F" w:rsidP="3E3C9039" w:rsidRDefault="00462F2F" w14:paraId="6F695039"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3 is unlocked.</w:t>
            </w:r>
          </w:p>
        </w:tc>
      </w:tr>
      <w:tr w:rsidRPr="00633B5C" w:rsidR="00462F2F" w:rsidTr="3E3C9039" w14:paraId="61C07AAA" w14:textId="77777777">
        <w:tc>
          <w:tcPr>
            <w:tcW w:w="5000" w:type="pct"/>
            <w:gridSpan w:val="3"/>
            <w:tcMar/>
          </w:tcPr>
          <w:p w:rsidRPr="00633B5C" w:rsidR="00462F2F" w:rsidP="3E3C9039" w:rsidRDefault="00462F2F" w14:paraId="0B2DF1C7"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7CA10667"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Level 3 completion status recorded.</w:t>
            </w:r>
          </w:p>
          <w:p w:rsidRPr="00633B5C" w:rsidR="00462F2F" w:rsidP="3E3C9039" w:rsidRDefault="00462F2F" w14:paraId="487F9694"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Progress synced to the child’s profile.</w:t>
            </w:r>
          </w:p>
        </w:tc>
      </w:tr>
      <w:tr w:rsidRPr="00633B5C" w:rsidR="00462F2F" w:rsidTr="3E3C9039" w14:paraId="0A1D7E8A" w14:textId="77777777">
        <w:tc>
          <w:tcPr>
            <w:tcW w:w="5000" w:type="pct"/>
            <w:gridSpan w:val="3"/>
            <w:tcMar/>
          </w:tcPr>
          <w:p w:rsidRPr="00633B5C" w:rsidR="00462F2F" w:rsidP="3E3C9039" w:rsidRDefault="00462F2F" w14:paraId="302EAFDD"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1EBD512A" w14:textId="77777777">
        <w:tc>
          <w:tcPr>
            <w:tcW w:w="2283" w:type="pct"/>
            <w:gridSpan w:val="2"/>
            <w:tcMar/>
          </w:tcPr>
          <w:p w:rsidRPr="00633B5C" w:rsidR="00462F2F" w:rsidP="3E3C9039" w:rsidRDefault="00462F2F" w14:paraId="288C3206"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2567EB5F"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2BC1846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FDF6DD4" w14:textId="77777777">
            <w:pPr>
              <w:spacing w:after="0" w:line="276" w:lineRule="auto"/>
              <w:rPr>
                <w:rFonts w:ascii="Calibri" w:hAnsi="Calibri" w:cs="Calibri"/>
              </w:rPr>
            </w:pPr>
            <w:r w:rsidRPr="3E3C9039" w:rsidR="5B50F75C">
              <w:rPr>
                <w:rFonts w:ascii="Calibri" w:hAnsi="Calibri" w:cs="Calibri"/>
              </w:rPr>
              <w:t>1. Child selects Chapter 3 - The Voice of Emotion.</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985595A" w14:textId="77777777">
            <w:pPr>
              <w:spacing w:after="0" w:line="276" w:lineRule="auto"/>
              <w:rPr>
                <w:rFonts w:ascii="Calibri" w:hAnsi="Calibri" w:cs="Calibri"/>
              </w:rPr>
            </w:pPr>
          </w:p>
        </w:tc>
      </w:tr>
      <w:tr w:rsidRPr="00633B5C" w:rsidR="00462F2F" w:rsidTr="3E3C9039" w14:paraId="1348136F"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A01FBF3"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92B7583" w14:textId="77777777">
            <w:pPr>
              <w:spacing w:after="0" w:line="276" w:lineRule="auto"/>
              <w:rPr>
                <w:rFonts w:ascii="Calibri" w:hAnsi="Calibri" w:cs="Calibri"/>
              </w:rPr>
            </w:pPr>
            <w:r w:rsidRPr="3E3C9039" w:rsidR="5B50F75C">
              <w:rPr>
                <w:rFonts w:ascii="Calibri" w:hAnsi="Calibri" w:cs="Calibri"/>
              </w:rPr>
              <w:t>2. Display current progress and unlock Quest 3.1 – Say What You See.</w:t>
            </w:r>
          </w:p>
        </w:tc>
      </w:tr>
      <w:tr w:rsidRPr="00633B5C" w:rsidR="00462F2F" w:rsidTr="3E3C9039" w14:paraId="7B861BC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F1E5214" w14:textId="77777777">
            <w:pPr>
              <w:spacing w:after="0" w:line="276" w:lineRule="auto"/>
              <w:rPr>
                <w:rFonts w:ascii="Calibri" w:hAnsi="Calibri" w:cs="Calibri"/>
              </w:rPr>
            </w:pPr>
            <w:r w:rsidRPr="3E3C9039" w:rsidR="5B50F75C">
              <w:rPr>
                <w:rFonts w:ascii="Calibri" w:hAnsi="Calibri" w:cs="Calibri"/>
              </w:rPr>
              <w:t>3. Child begins Sublevel 3.1.</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93FB16A" w14:textId="77777777">
            <w:pPr>
              <w:spacing w:after="0" w:line="276" w:lineRule="auto"/>
              <w:rPr>
                <w:rFonts w:ascii="Calibri" w:hAnsi="Calibri" w:cs="Calibri"/>
              </w:rPr>
            </w:pPr>
          </w:p>
        </w:tc>
      </w:tr>
      <w:tr w:rsidRPr="00633B5C" w:rsidR="00462F2F" w:rsidTr="3E3C9039" w14:paraId="02C9043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2E48D30"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50959DA" w14:textId="77777777">
            <w:pPr>
              <w:spacing w:after="0" w:line="276" w:lineRule="auto"/>
              <w:rPr>
                <w:rFonts w:ascii="Calibri" w:hAnsi="Calibri" w:cs="Calibri"/>
              </w:rPr>
            </w:pPr>
            <w:r w:rsidRPr="3E3C9039" w:rsidR="5B50F75C">
              <w:rPr>
                <w:rFonts w:ascii="Calibri" w:hAnsi="Calibri" w:cs="Calibri"/>
              </w:rPr>
              <w:t>4. Present Quest 3.1 – Say What You See.</w:t>
            </w:r>
          </w:p>
        </w:tc>
      </w:tr>
      <w:tr w:rsidRPr="00633B5C" w:rsidR="00462F2F" w:rsidTr="3E3C9039" w14:paraId="0D3CD2C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4B3B447" w14:textId="77777777">
            <w:pPr>
              <w:spacing w:after="0" w:line="276" w:lineRule="auto"/>
              <w:rPr>
                <w:rFonts w:ascii="Calibri" w:hAnsi="Calibri" w:cs="Calibri"/>
              </w:rPr>
            </w:pPr>
            <w:r w:rsidRPr="3E3C9039" w:rsidR="5B50F75C">
              <w:rPr>
                <w:rFonts w:ascii="Calibri" w:hAnsi="Calibri" w:cs="Calibri"/>
              </w:rPr>
              <w:t>5. Child completes Sublevel 3.1.</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D180321" w14:textId="77777777">
            <w:pPr>
              <w:spacing w:after="0" w:line="276" w:lineRule="auto"/>
              <w:rPr>
                <w:rFonts w:ascii="Calibri" w:hAnsi="Calibri" w:cs="Calibri"/>
              </w:rPr>
            </w:pPr>
          </w:p>
        </w:tc>
      </w:tr>
      <w:tr w:rsidRPr="00633B5C" w:rsidR="00462F2F" w:rsidTr="3E3C9039" w14:paraId="4C843E6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16F8C5C"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F68A4B9" w14:textId="77777777">
            <w:pPr>
              <w:spacing w:after="0" w:line="276" w:lineRule="auto"/>
              <w:rPr>
                <w:rFonts w:ascii="Calibri" w:hAnsi="Calibri" w:cs="Calibri"/>
              </w:rPr>
            </w:pPr>
            <w:r w:rsidRPr="3E3C9039" w:rsidR="5B50F75C">
              <w:rPr>
                <w:rFonts w:ascii="Calibri" w:hAnsi="Calibri" w:cs="Calibri"/>
              </w:rPr>
              <w:t>6. Evaluate response accuracy and update streak. If passed, update progress bar and unlock Quest 3.2 – The Word Match Challenge. (see alt flow 6.a).</w:t>
            </w:r>
          </w:p>
        </w:tc>
      </w:tr>
      <w:tr w:rsidRPr="00633B5C" w:rsidR="00462F2F" w:rsidTr="3E3C9039" w14:paraId="57291E1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85BA0AF" w14:textId="77777777">
            <w:pPr>
              <w:spacing w:after="0" w:line="276" w:lineRule="auto"/>
              <w:rPr>
                <w:rFonts w:ascii="Calibri" w:hAnsi="Calibri" w:cs="Calibri"/>
              </w:rPr>
            </w:pPr>
            <w:r w:rsidRPr="3E3C9039" w:rsidR="5B50F75C">
              <w:rPr>
                <w:rFonts w:ascii="Calibri" w:hAnsi="Calibri" w:cs="Calibri"/>
              </w:rPr>
              <w:t>7. Child begins Sublevel 3.2.</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E301F2F" w14:textId="77777777">
            <w:pPr>
              <w:spacing w:after="0" w:line="276" w:lineRule="auto"/>
              <w:rPr>
                <w:rFonts w:ascii="Calibri" w:hAnsi="Calibri" w:cs="Calibri"/>
              </w:rPr>
            </w:pPr>
          </w:p>
        </w:tc>
      </w:tr>
      <w:tr w:rsidRPr="00633B5C" w:rsidR="00462F2F" w:rsidTr="3E3C9039" w14:paraId="5EFAC89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F747E9F"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32A75ED" w14:textId="77777777">
            <w:pPr>
              <w:spacing w:after="0" w:line="276" w:lineRule="auto"/>
              <w:rPr>
                <w:rFonts w:ascii="Calibri" w:hAnsi="Calibri" w:cs="Calibri"/>
              </w:rPr>
            </w:pPr>
            <w:r w:rsidRPr="3E3C9039" w:rsidR="5B50F75C">
              <w:rPr>
                <w:rFonts w:ascii="Calibri" w:hAnsi="Calibri" w:cs="Calibri"/>
              </w:rPr>
              <w:t>8. Present Quest 3.2 – The Word Match Challenge.</w:t>
            </w:r>
          </w:p>
        </w:tc>
      </w:tr>
      <w:tr w:rsidRPr="00633B5C" w:rsidR="00462F2F" w:rsidTr="3E3C9039" w14:paraId="5839B9DD"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5EED566" w14:textId="77777777">
            <w:pPr>
              <w:spacing w:after="0" w:line="276" w:lineRule="auto"/>
              <w:rPr>
                <w:rFonts w:ascii="Calibri" w:hAnsi="Calibri" w:cs="Calibri"/>
              </w:rPr>
            </w:pPr>
            <w:r w:rsidRPr="3E3C9039" w:rsidR="5B50F75C">
              <w:rPr>
                <w:rFonts w:ascii="Calibri" w:hAnsi="Calibri" w:cs="Calibri"/>
              </w:rPr>
              <w:t>9. Child completes Sublevel 3.2.</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67D83E5" w14:textId="77777777">
            <w:pPr>
              <w:spacing w:after="0" w:line="276" w:lineRule="auto"/>
              <w:rPr>
                <w:rFonts w:ascii="Calibri" w:hAnsi="Calibri" w:cs="Calibri"/>
              </w:rPr>
            </w:pPr>
          </w:p>
        </w:tc>
      </w:tr>
      <w:tr w:rsidRPr="00633B5C" w:rsidR="00462F2F" w:rsidTr="3E3C9039" w14:paraId="13FE1FA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99C2CAD"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76AB713" w14:textId="77777777">
            <w:pPr>
              <w:spacing w:after="0" w:line="276" w:lineRule="auto"/>
              <w:rPr>
                <w:rFonts w:ascii="Calibri" w:hAnsi="Calibri" w:cs="Calibri"/>
              </w:rPr>
            </w:pPr>
            <w:r w:rsidRPr="3E3C9039" w:rsidR="5B50F75C">
              <w:rPr>
                <w:rFonts w:ascii="Calibri" w:hAnsi="Calibri" w:cs="Calibri"/>
              </w:rPr>
              <w:t>10. Evaluate performance and update streak. If passed, update progress bar and unlock Quest 3.3 – The Emotion Scene. (see alt flow 6.a).</w:t>
            </w:r>
          </w:p>
        </w:tc>
      </w:tr>
      <w:tr w:rsidRPr="00633B5C" w:rsidR="00462F2F" w:rsidTr="3E3C9039" w14:paraId="7D6FAA30"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17113C03" w14:textId="77777777">
            <w:pPr>
              <w:spacing w:after="0" w:line="276" w:lineRule="auto"/>
              <w:rPr>
                <w:rFonts w:ascii="Calibri" w:hAnsi="Calibri" w:cs="Calibri"/>
              </w:rPr>
            </w:pPr>
            <w:r w:rsidRPr="3E3C9039" w:rsidR="5B50F75C">
              <w:rPr>
                <w:rFonts w:ascii="Calibri" w:hAnsi="Calibri" w:cs="Calibri"/>
              </w:rPr>
              <w:t>11. Child begins Sublevel 3.3.</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B37F99D" w14:textId="77777777">
            <w:pPr>
              <w:spacing w:after="0" w:line="276" w:lineRule="auto"/>
              <w:rPr>
                <w:rFonts w:ascii="Calibri" w:hAnsi="Calibri" w:cs="Calibri"/>
              </w:rPr>
            </w:pPr>
          </w:p>
        </w:tc>
      </w:tr>
      <w:tr w:rsidRPr="00633B5C" w:rsidR="00462F2F" w:rsidTr="3E3C9039" w14:paraId="6D4BA2A1"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FE0EF72"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34EB391" w14:textId="77777777">
            <w:pPr>
              <w:spacing w:after="0" w:line="276" w:lineRule="auto"/>
              <w:rPr>
                <w:rFonts w:ascii="Calibri" w:hAnsi="Calibri" w:cs="Calibri"/>
              </w:rPr>
            </w:pPr>
            <w:r w:rsidRPr="3E3C9039" w:rsidR="5B50F75C">
              <w:rPr>
                <w:rFonts w:ascii="Calibri" w:hAnsi="Calibri" w:cs="Calibri"/>
              </w:rPr>
              <w:t>12. Present Quest 3.3 – The Emotion Scene.</w:t>
            </w:r>
          </w:p>
        </w:tc>
      </w:tr>
      <w:tr w:rsidRPr="00633B5C" w:rsidR="00462F2F" w:rsidTr="3E3C9039" w14:paraId="21470850"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9AAFC58" w14:textId="77777777">
            <w:pPr>
              <w:spacing w:after="0" w:line="276" w:lineRule="auto"/>
              <w:rPr>
                <w:rFonts w:ascii="Calibri" w:hAnsi="Calibri" w:cs="Calibri"/>
              </w:rPr>
            </w:pPr>
            <w:r w:rsidRPr="3E3C9039" w:rsidR="5B50F75C">
              <w:rPr>
                <w:rFonts w:ascii="Calibri" w:hAnsi="Calibri" w:cs="Calibri"/>
              </w:rPr>
              <w:t>13. Child completes Sublevel 3.3.</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F9F6733" w14:textId="77777777">
            <w:pPr>
              <w:spacing w:after="0" w:line="276" w:lineRule="auto"/>
              <w:rPr>
                <w:rFonts w:ascii="Calibri" w:hAnsi="Calibri" w:cs="Calibri"/>
              </w:rPr>
            </w:pPr>
          </w:p>
        </w:tc>
      </w:tr>
      <w:tr w:rsidRPr="00633B5C" w:rsidR="00462F2F" w:rsidTr="3E3C9039" w14:paraId="75789E2D"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D16B769"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B870286" w14:textId="77777777">
            <w:pPr>
              <w:spacing w:after="0" w:line="276" w:lineRule="auto"/>
              <w:rPr>
                <w:rFonts w:ascii="Calibri" w:hAnsi="Calibri" w:cs="Calibri"/>
              </w:rPr>
            </w:pPr>
            <w:r w:rsidRPr="3E3C9039" w:rsidR="5B50F75C">
              <w:rPr>
                <w:rFonts w:ascii="Calibri" w:hAnsi="Calibri" w:cs="Calibri"/>
              </w:rPr>
              <w:t>14. Evaluate performance and update streak. If passed, update progress bar and unlock Quest 3.4 – The Great Card Calling. (see alt flow 6.a).</w:t>
            </w:r>
          </w:p>
        </w:tc>
      </w:tr>
      <w:tr w:rsidRPr="00633B5C" w:rsidR="00462F2F" w:rsidTr="3E3C9039" w14:paraId="3FAC323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F5919D6" w14:textId="77777777">
            <w:pPr>
              <w:spacing w:after="0" w:line="276" w:lineRule="auto"/>
              <w:rPr>
                <w:rFonts w:ascii="Calibri" w:hAnsi="Calibri" w:cs="Calibri"/>
              </w:rPr>
            </w:pPr>
            <w:r w:rsidRPr="3E3C9039" w:rsidR="5B50F75C">
              <w:rPr>
                <w:rFonts w:ascii="Calibri" w:hAnsi="Calibri" w:cs="Calibri"/>
              </w:rPr>
              <w:t>15. Child begins Sublevel 3.4.</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840F964" w14:textId="77777777">
            <w:pPr>
              <w:spacing w:after="0" w:line="276" w:lineRule="auto"/>
              <w:rPr>
                <w:rFonts w:ascii="Calibri" w:hAnsi="Calibri" w:cs="Calibri"/>
              </w:rPr>
            </w:pPr>
          </w:p>
        </w:tc>
      </w:tr>
      <w:tr w:rsidRPr="00633B5C" w:rsidR="00462F2F" w:rsidTr="3E3C9039" w14:paraId="5D70F7E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C0F4D5C"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217930C" w14:textId="77777777">
            <w:pPr>
              <w:spacing w:after="0" w:line="276" w:lineRule="auto"/>
              <w:rPr>
                <w:rFonts w:ascii="Calibri" w:hAnsi="Calibri" w:cs="Calibri"/>
              </w:rPr>
            </w:pPr>
            <w:r w:rsidRPr="3E3C9039" w:rsidR="5B50F75C">
              <w:rPr>
                <w:rFonts w:ascii="Calibri" w:hAnsi="Calibri" w:cs="Calibri"/>
              </w:rPr>
              <w:t>16. Present Quest 3.4 – The Great Card Calling.</w:t>
            </w:r>
          </w:p>
        </w:tc>
      </w:tr>
      <w:tr w:rsidRPr="00633B5C" w:rsidR="00462F2F" w:rsidTr="3E3C9039" w14:paraId="1B84D44F"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1E3D3EE" w14:textId="77777777">
            <w:pPr>
              <w:spacing w:after="0" w:line="276" w:lineRule="auto"/>
              <w:rPr>
                <w:rFonts w:ascii="Calibri" w:hAnsi="Calibri" w:cs="Calibri"/>
              </w:rPr>
            </w:pPr>
            <w:r w:rsidRPr="3E3C9039" w:rsidR="5B50F75C">
              <w:rPr>
                <w:rFonts w:ascii="Calibri" w:hAnsi="Calibri" w:cs="Calibri"/>
              </w:rPr>
              <w:t>17. Child completes Sublevel 3.4.</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2C462EF9" w14:textId="77777777">
            <w:pPr>
              <w:spacing w:after="0" w:line="276" w:lineRule="auto"/>
              <w:rPr>
                <w:rFonts w:ascii="Calibri" w:hAnsi="Calibri" w:cs="Calibri"/>
              </w:rPr>
            </w:pPr>
          </w:p>
        </w:tc>
      </w:tr>
      <w:tr w:rsidRPr="00633B5C" w:rsidR="00462F2F" w:rsidTr="3E3C9039" w14:paraId="0DF2DCA5"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51D1A9F9"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73729609" w14:textId="77777777">
            <w:pPr>
              <w:spacing w:after="0" w:line="276" w:lineRule="auto"/>
              <w:rPr>
                <w:rFonts w:ascii="Calibri" w:hAnsi="Calibri" w:cs="Calibri"/>
              </w:rPr>
            </w:pPr>
            <w:r w:rsidRPr="3E3C9039" w:rsidR="5B50F75C">
              <w:rPr>
                <w:rFonts w:ascii="Calibri" w:hAnsi="Calibri" w:cs="Calibri"/>
              </w:rPr>
              <w:t>18. Evaluate performance and update streak. If passed, update progress bar. (see alt flow 6.a).</w:t>
            </w:r>
          </w:p>
        </w:tc>
      </w:tr>
      <w:tr w:rsidRPr="00633B5C" w:rsidR="00462F2F" w:rsidTr="3E3C9039" w14:paraId="7C8E96F3"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390765B5"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6BD59A55" w14:textId="77777777">
            <w:pPr>
              <w:spacing w:after="0" w:line="276" w:lineRule="auto"/>
              <w:rPr>
                <w:rFonts w:ascii="Calibri" w:hAnsi="Calibri" w:cs="Calibri"/>
              </w:rPr>
            </w:pPr>
            <w:r w:rsidRPr="3E3C9039" w:rsidR="5B50F75C">
              <w:rPr>
                <w:rFonts w:ascii="Calibri" w:hAnsi="Calibri" w:cs="Calibri"/>
              </w:rPr>
              <w:t>19. Chapter 3 is marked as complete.</w:t>
            </w:r>
          </w:p>
        </w:tc>
      </w:tr>
      <w:tr w:rsidRPr="00633B5C" w:rsidR="00462F2F" w:rsidTr="3E3C9039" w14:paraId="505A777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0541F406"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633B5C" w:rsidR="00462F2F" w:rsidP="3E3C9039" w:rsidRDefault="00462F2F" w14:paraId="4E3B3483" w14:textId="77777777">
            <w:pPr>
              <w:spacing w:after="0" w:line="276" w:lineRule="auto"/>
              <w:rPr>
                <w:rFonts w:ascii="Calibri" w:hAnsi="Calibri" w:cs="Calibri"/>
              </w:rPr>
            </w:pPr>
            <w:r w:rsidRPr="3E3C9039" w:rsidR="5B50F75C">
              <w:rPr>
                <w:rFonts w:ascii="Calibri" w:hAnsi="Calibri" w:cs="Calibri"/>
              </w:rPr>
              <w:t>20. Update profile and show summary of progress across all levels.</w:t>
            </w:r>
          </w:p>
        </w:tc>
      </w:tr>
      <w:tr w:rsidRPr="00633B5C" w:rsidR="00462F2F" w:rsidTr="3E3C9039" w14:paraId="431FBDB5" w14:textId="77777777">
        <w:trPr>
          <w:trHeight w:val="872"/>
        </w:trPr>
        <w:tc>
          <w:tcPr>
            <w:tcW w:w="5000" w:type="pct"/>
            <w:gridSpan w:val="3"/>
            <w:tcMar/>
          </w:tcPr>
          <w:p w:rsidRPr="00633B5C" w:rsidR="00462F2F" w:rsidP="3E3C9039" w:rsidRDefault="00462F2F" w14:paraId="39A6871F" w14:textId="77777777">
            <w:pPr>
              <w:spacing w:after="0" w:line="276" w:lineRule="auto"/>
              <w:rPr>
                <w:rFonts w:ascii="Calibri" w:hAnsi="Calibri" w:cs="Calibri"/>
                <w:b w:val="1"/>
                <w:bCs w:val="1"/>
              </w:rPr>
            </w:pPr>
            <w:r w:rsidRPr="3E3C9039" w:rsidR="5B50F75C">
              <w:rPr>
                <w:rFonts w:ascii="Calibri" w:hAnsi="Calibri" w:cs="Calibri"/>
                <w:b w:val="1"/>
                <w:bCs w:val="1"/>
              </w:rPr>
              <w:t>Alternative flows:</w:t>
            </w:r>
          </w:p>
          <w:p w:rsidRPr="00633B5C" w:rsidR="00462F2F" w:rsidP="3E3C9039" w:rsidRDefault="00462F2F" w14:paraId="449A7725" w14:textId="77777777">
            <w:pPr>
              <w:spacing w:after="0" w:line="276" w:lineRule="auto"/>
              <w:ind w:left="426"/>
              <w:rPr>
                <w:rFonts w:ascii="Calibri" w:hAnsi="Calibri" w:cs="Calibri"/>
              </w:rPr>
            </w:pPr>
            <w:r w:rsidRPr="3E3C9039" w:rsidR="5B50F75C">
              <w:rPr>
                <w:rFonts w:ascii="Calibri" w:hAnsi="Calibri" w:cs="Calibri"/>
              </w:rPr>
              <w:t>6.a. Sublevel not yet passed (3 perfect completions in a row):</w:t>
            </w:r>
          </w:p>
          <w:p w:rsidRPr="00633B5C" w:rsidR="00462F2F" w:rsidP="3E3C9039" w:rsidRDefault="00462F2F" w14:paraId="74D999D5" w14:textId="77777777">
            <w:pPr>
              <w:spacing w:after="0" w:line="276" w:lineRule="auto"/>
              <w:ind w:left="720"/>
              <w:rPr>
                <w:rFonts w:ascii="Calibri" w:hAnsi="Calibri" w:cs="Calibri"/>
              </w:rPr>
            </w:pPr>
            <w:r w:rsidRPr="3E3C9039" w:rsidR="5B50F75C">
              <w:rPr>
                <w:rFonts w:ascii="Calibri" w:hAnsi="Calibri" w:cs="Calibri"/>
              </w:rPr>
              <w:t>6.a.1. Track attempt accuracy and update internal streak.</w:t>
            </w:r>
          </w:p>
          <w:p w:rsidRPr="00633B5C" w:rsidR="00462F2F" w:rsidP="3E3C9039" w:rsidRDefault="00462F2F" w14:paraId="5AEF86F3" w14:textId="77777777">
            <w:pPr>
              <w:spacing w:after="0" w:line="276" w:lineRule="auto"/>
              <w:ind w:left="720"/>
              <w:rPr>
                <w:rFonts w:ascii="Calibri" w:hAnsi="Calibri" w:cs="Calibri"/>
              </w:rPr>
            </w:pPr>
            <w:r w:rsidRPr="3E3C9039" w:rsidR="5B50F75C">
              <w:rPr>
                <w:rFonts w:ascii="Calibri" w:hAnsi="Calibri" w:cs="Calibri"/>
              </w:rPr>
              <w:t>6.a.2. If streak is broken (not 100%), reset progress to first attempt of the sublevel.</w:t>
            </w:r>
          </w:p>
          <w:p w:rsidRPr="00633B5C" w:rsidR="00462F2F" w:rsidP="3E3C9039" w:rsidRDefault="00462F2F" w14:paraId="3218FACF" w14:textId="77777777">
            <w:pPr>
              <w:spacing w:after="0" w:line="276" w:lineRule="auto"/>
              <w:ind w:left="720"/>
              <w:rPr>
                <w:rFonts w:ascii="Calibri" w:hAnsi="Calibri" w:cs="Calibri"/>
              </w:rPr>
            </w:pPr>
            <w:r w:rsidRPr="3E3C9039" w:rsidR="5B50F75C">
              <w:rPr>
                <w:rFonts w:ascii="Calibri" w:hAnsi="Calibri" w:cs="Calibri"/>
              </w:rPr>
              <w:t>6.a.3. Show supportive message encouraging retry.</w:t>
            </w:r>
          </w:p>
          <w:p w:rsidRPr="00633B5C" w:rsidR="00462F2F" w:rsidP="3E3C9039" w:rsidRDefault="00462F2F" w14:paraId="035AAB93" w14:textId="77777777">
            <w:pPr>
              <w:spacing w:after="0" w:line="276" w:lineRule="auto"/>
              <w:ind w:left="720"/>
              <w:rPr>
                <w:rFonts w:ascii="Calibri" w:hAnsi="Calibri" w:cs="Calibri"/>
              </w:rPr>
            </w:pPr>
            <w:r w:rsidRPr="3E3C9039" w:rsidR="5B50F75C">
              <w:rPr>
                <w:rFonts w:ascii="Calibri" w:hAnsi="Calibri" w:cs="Calibri"/>
              </w:rPr>
              <w:t>6.a.4. Re-start the sublevel.</w:t>
            </w:r>
          </w:p>
          <w:p w:rsidRPr="00633B5C" w:rsidR="00462F2F" w:rsidP="3E3C9039" w:rsidRDefault="00462F2F" w14:paraId="4874C7BF" w14:textId="77777777">
            <w:pPr>
              <w:spacing w:after="0" w:line="276" w:lineRule="auto"/>
              <w:ind w:left="720"/>
              <w:rPr>
                <w:rFonts w:ascii="Calibri" w:hAnsi="Calibri" w:cs="Calibri"/>
              </w:rPr>
            </w:pPr>
            <w:r w:rsidRPr="3E3C9039" w:rsidR="5B50F75C">
              <w:rPr>
                <w:rFonts w:ascii="Calibri" w:hAnsi="Calibri" w:cs="Calibri"/>
              </w:rPr>
              <w:t>6.a.5. Only after 3 100% accurate completions in a row, the sublevel is marked as complete and the next one unlocked.</w:t>
            </w:r>
          </w:p>
        </w:tc>
      </w:tr>
      <w:tr w:rsidRPr="00633B5C" w:rsidR="00462F2F" w:rsidTr="3E3C9039" w14:paraId="548A79D7" w14:textId="77777777">
        <w:tc>
          <w:tcPr>
            <w:tcW w:w="5000" w:type="pct"/>
            <w:gridSpan w:val="3"/>
            <w:tcMar/>
          </w:tcPr>
          <w:p w:rsidRPr="00633B5C" w:rsidR="00462F2F" w:rsidP="3E3C9039" w:rsidRDefault="00462F2F" w14:paraId="33BDA1FF"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0CFC73EE" w14:textId="77777777">
            <w:pPr>
              <w:pStyle w:val="ListParagraph"/>
              <w:numPr>
                <w:ilvl w:val="0"/>
                <w:numId w:val="68"/>
              </w:numPr>
              <w:spacing w:line="276" w:lineRule="auto"/>
              <w:rPr>
                <w:rFonts w:ascii="Calibri" w:hAnsi="Calibri" w:cs="Calibri"/>
              </w:rPr>
            </w:pPr>
            <w:r w:rsidRPr="3E3C9039" w:rsidR="5B50F75C">
              <w:rPr>
                <w:rFonts w:ascii="Calibri" w:hAnsi="Calibri" w:cs="Calibri"/>
              </w:rPr>
              <w:t>Each sublevel presents a different version/scenario/attempt of the activity.</w:t>
            </w:r>
          </w:p>
          <w:p w:rsidRPr="00633B5C" w:rsidR="00462F2F" w:rsidP="3E3C9039" w:rsidRDefault="00462F2F" w14:paraId="4BF81F18" w14:textId="1D685619">
            <w:pPr>
              <w:pStyle w:val="ListParagraph"/>
              <w:numPr>
                <w:ilvl w:val="0"/>
                <w:numId w:val="68"/>
              </w:numPr>
              <w:spacing w:after="0" w:line="276" w:lineRule="auto"/>
              <w:rPr>
                <w:rFonts w:ascii="Calibri" w:hAnsi="Calibri" w:cs="Calibri"/>
              </w:rPr>
            </w:pPr>
            <w:r w:rsidRPr="3E3C9039" w:rsidR="5B50F75C">
              <w:rPr>
                <w:rFonts w:ascii="Calibri" w:hAnsi="Calibri" w:cs="Calibri"/>
              </w:rPr>
              <w:t>In-game rewards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are triggered independently of sublevel completion logic.</w:t>
            </w:r>
          </w:p>
          <w:p w:rsidRPr="00633B5C" w:rsidR="00462F2F" w:rsidP="3E3C9039" w:rsidRDefault="00462F2F" w14:paraId="08CDA6F3"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ame adapts to the child’s learning preferences as set by the guardian (e.g., visual vs. auditory prompts).</w:t>
            </w:r>
          </w:p>
        </w:tc>
      </w:tr>
    </w:tbl>
    <w:p w:rsidRPr="00633B5C" w:rsidR="00462F2F" w:rsidP="3E3C9039" w:rsidRDefault="00462F2F" w14:paraId="5F710478" w14:textId="77777777">
      <w:pPr>
        <w:spacing w:line="276" w:lineRule="auto"/>
        <w:rPr>
          <w:rFonts w:ascii="Calibri" w:hAnsi="Calibri" w:cs="Calibri"/>
        </w:rPr>
      </w:pPr>
    </w:p>
    <w:p w:rsidRPr="00633B5C" w:rsidR="00462F2F" w:rsidP="3E3C9039" w:rsidRDefault="00462F2F" w14:paraId="0DC567DB"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31EA9518" w14:textId="77777777">
        <w:tc>
          <w:tcPr>
            <w:tcW w:w="1056" w:type="pct"/>
            <w:tcMar/>
          </w:tcPr>
          <w:p w:rsidRPr="00633B5C" w:rsidR="00462F2F" w:rsidP="3E3C9039" w:rsidRDefault="00462F2F" w14:paraId="692E047D"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09</w:t>
            </w:r>
          </w:p>
        </w:tc>
        <w:tc>
          <w:tcPr>
            <w:tcW w:w="3944" w:type="pct"/>
            <w:gridSpan w:val="2"/>
            <w:tcMar/>
          </w:tcPr>
          <w:p w:rsidRPr="00633B5C" w:rsidR="00462F2F" w:rsidP="3E3C9039" w:rsidRDefault="00462F2F" w14:paraId="256F17A3" w14:textId="77777777">
            <w:pPr>
              <w:spacing w:after="0" w:line="276" w:lineRule="auto"/>
              <w:jc w:val="center"/>
              <w:rPr>
                <w:rFonts w:ascii="Calibri" w:hAnsi="Calibri" w:cs="Calibri"/>
              </w:rPr>
            </w:pPr>
            <w:r w:rsidRPr="3E3C9039" w:rsidR="5B50F75C">
              <w:rPr>
                <w:rFonts w:ascii="Calibri" w:hAnsi="Calibri" w:cs="Calibri"/>
              </w:rPr>
              <w:t>Track Child Progress</w:t>
            </w:r>
          </w:p>
        </w:tc>
      </w:tr>
      <w:tr w:rsidRPr="00633B5C" w:rsidR="00462F2F" w:rsidTr="3E3C9039" w14:paraId="1D5522CC" w14:textId="77777777">
        <w:tc>
          <w:tcPr>
            <w:tcW w:w="1056" w:type="pct"/>
            <w:tcMar/>
          </w:tcPr>
          <w:p w:rsidRPr="00633B5C" w:rsidR="00462F2F" w:rsidP="3E3C9039" w:rsidRDefault="00462F2F" w14:paraId="0F667B22"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698E90C7"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guardian views the child’s emotional learning progress by accessing a dashboard summarizing levels completed, performance trends, and corresponding emotional skills. The view is tailored for adults to reflect educational value and presented.</w:t>
            </w:r>
          </w:p>
        </w:tc>
      </w:tr>
      <w:tr w:rsidRPr="00633B5C" w:rsidR="00462F2F" w:rsidTr="3E3C9039" w14:paraId="5BA860E4" w14:textId="77777777">
        <w:tc>
          <w:tcPr>
            <w:tcW w:w="1056" w:type="pct"/>
            <w:tcMar/>
          </w:tcPr>
          <w:p w:rsidRPr="00633B5C" w:rsidR="00462F2F" w:rsidP="3E3C9039" w:rsidRDefault="00462F2F" w14:paraId="6624B34A"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28FF0D27" w14:textId="77777777">
            <w:pPr>
              <w:spacing w:after="0" w:line="276" w:lineRule="auto"/>
              <w:rPr>
                <w:rFonts w:ascii="Calibri" w:hAnsi="Calibri" w:cs="Calibri"/>
              </w:rPr>
            </w:pPr>
            <w:r w:rsidRPr="3E3C9039" w:rsidR="5B50F75C">
              <w:rPr>
                <w:rFonts w:ascii="Calibri" w:hAnsi="Calibri" w:cs="Calibri"/>
              </w:rPr>
              <w:t>Guardian</w:t>
            </w:r>
          </w:p>
        </w:tc>
      </w:tr>
      <w:tr w:rsidRPr="00633B5C" w:rsidR="00462F2F" w:rsidTr="3E3C9039" w14:paraId="4A4FE684" w14:textId="77777777">
        <w:tc>
          <w:tcPr>
            <w:tcW w:w="5000" w:type="pct"/>
            <w:gridSpan w:val="3"/>
            <w:tcMar/>
          </w:tcPr>
          <w:p w:rsidRPr="00633B5C" w:rsidR="00462F2F" w:rsidP="3E3C9039" w:rsidRDefault="00462F2F" w14:paraId="6599EEDB"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5D6D3434" w14:textId="77777777">
            <w:pPr>
              <w:pStyle w:val="ListParagraph"/>
              <w:numPr>
                <w:ilvl w:val="0"/>
                <w:numId w:val="68"/>
              </w:numPr>
              <w:spacing w:line="276" w:lineRule="auto"/>
              <w:rPr>
                <w:rFonts w:ascii="Calibri" w:hAnsi="Calibri" w:cs="Calibri"/>
              </w:rPr>
            </w:pPr>
            <w:r w:rsidRPr="3E3C9039" w:rsidR="5B50F75C">
              <w:rPr>
                <w:rFonts w:ascii="Calibri" w:hAnsi="Calibri" w:cs="Calibri"/>
              </w:rPr>
              <w:t>Child is authenticated.</w:t>
            </w:r>
          </w:p>
          <w:p w:rsidRPr="00633B5C" w:rsidR="00462F2F" w:rsidP="3E3C9039" w:rsidRDefault="00462F2F" w14:paraId="41789744"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uardian has previously set a PIN during UC02 Set Learning Preferences.</w:t>
            </w:r>
          </w:p>
        </w:tc>
      </w:tr>
      <w:tr w:rsidRPr="00633B5C" w:rsidR="00462F2F" w:rsidTr="3E3C9039" w14:paraId="45FA51B7" w14:textId="77777777">
        <w:tc>
          <w:tcPr>
            <w:tcW w:w="5000" w:type="pct"/>
            <w:gridSpan w:val="3"/>
            <w:tcMar/>
          </w:tcPr>
          <w:p w:rsidRPr="00633B5C" w:rsidR="00462F2F" w:rsidP="3E3C9039" w:rsidRDefault="00462F2F" w14:paraId="764B357C"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3E4FC697"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uardian reviews child’s performance analytics.</w:t>
            </w:r>
          </w:p>
          <w:p w:rsidRPr="00633B5C" w:rsidR="00462F2F" w:rsidP="3E3C9039" w:rsidRDefault="00462F2F" w14:paraId="1582621B"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No changes are made to the child’s game state.</w:t>
            </w:r>
          </w:p>
        </w:tc>
      </w:tr>
      <w:tr w:rsidRPr="00633B5C" w:rsidR="00462F2F" w:rsidTr="3E3C9039" w14:paraId="23FEC53C" w14:textId="77777777">
        <w:tc>
          <w:tcPr>
            <w:tcW w:w="5000" w:type="pct"/>
            <w:gridSpan w:val="3"/>
            <w:tcMar/>
          </w:tcPr>
          <w:p w:rsidRPr="00633B5C" w:rsidR="00462F2F" w:rsidP="3E3C9039" w:rsidRDefault="00462F2F" w14:paraId="2F1DC441"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27F7D430" w14:textId="77777777">
        <w:tc>
          <w:tcPr>
            <w:tcW w:w="2283" w:type="pct"/>
            <w:gridSpan w:val="2"/>
            <w:tcMar/>
          </w:tcPr>
          <w:p w:rsidRPr="00633B5C" w:rsidR="00462F2F" w:rsidP="3E3C9039" w:rsidRDefault="00462F2F" w14:paraId="7FE15D8B"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03CE9A08"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77257A2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9940083" w14:textId="77777777">
            <w:pPr>
              <w:spacing w:after="0" w:line="276" w:lineRule="auto"/>
              <w:rPr>
                <w:rFonts w:ascii="Calibri" w:hAnsi="Calibri" w:cs="Calibri"/>
              </w:rPr>
            </w:pPr>
            <w:r w:rsidRPr="3E3C9039" w:rsidR="5B50F75C">
              <w:rPr>
                <w:rFonts w:ascii="Calibri" w:hAnsi="Calibri" w:cs="Calibri"/>
              </w:rPr>
              <w:t>1. Guardian selects “View Progress Dashboard”.</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DE4A1F1" w14:textId="77777777">
            <w:pPr>
              <w:spacing w:after="0" w:line="276" w:lineRule="auto"/>
              <w:rPr>
                <w:rFonts w:ascii="Calibri" w:hAnsi="Calibri" w:cs="Calibri"/>
              </w:rPr>
            </w:pPr>
          </w:p>
        </w:tc>
      </w:tr>
      <w:tr w:rsidRPr="00633B5C" w:rsidR="00462F2F" w:rsidTr="3E3C9039" w14:paraId="0939A11E"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3CC480A"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EF49D0B" w14:textId="77777777">
            <w:pPr>
              <w:spacing w:after="0" w:line="276" w:lineRule="auto"/>
              <w:rPr>
                <w:rFonts w:ascii="Calibri" w:hAnsi="Calibri" w:cs="Calibri"/>
              </w:rPr>
            </w:pPr>
            <w:r w:rsidRPr="3E3C9039" w:rsidR="5B50F75C">
              <w:rPr>
                <w:rFonts w:ascii="Calibri" w:hAnsi="Calibri" w:cs="Calibri"/>
              </w:rPr>
              <w:t>2. Prompt for guardian PIN.</w:t>
            </w:r>
          </w:p>
        </w:tc>
      </w:tr>
      <w:tr w:rsidRPr="00633B5C" w:rsidR="00462F2F" w:rsidTr="3E3C9039" w14:paraId="6272035E"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2E6A197" w14:textId="77777777">
            <w:pPr>
              <w:spacing w:after="0" w:line="276" w:lineRule="auto"/>
              <w:rPr>
                <w:rFonts w:ascii="Calibri" w:hAnsi="Calibri" w:cs="Calibri"/>
              </w:rPr>
            </w:pPr>
            <w:r w:rsidRPr="3E3C9039" w:rsidR="5B50F75C">
              <w:rPr>
                <w:rFonts w:ascii="Calibri" w:hAnsi="Calibri" w:cs="Calibri"/>
              </w:rPr>
              <w:t>3. Guardian enters valid PIN.</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4D1DF57" w14:textId="77777777">
            <w:pPr>
              <w:spacing w:after="0" w:line="276" w:lineRule="auto"/>
              <w:rPr>
                <w:rFonts w:ascii="Calibri" w:hAnsi="Calibri" w:cs="Calibri"/>
              </w:rPr>
            </w:pPr>
          </w:p>
        </w:tc>
      </w:tr>
      <w:tr w:rsidRPr="00633B5C" w:rsidR="00462F2F" w:rsidTr="3E3C9039" w14:paraId="3DE7B68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AF81A2B"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B10C87A" w14:textId="77777777">
            <w:pPr>
              <w:spacing w:after="0" w:line="276" w:lineRule="auto"/>
              <w:rPr>
                <w:rFonts w:ascii="Calibri" w:hAnsi="Calibri" w:cs="Calibri"/>
              </w:rPr>
            </w:pPr>
            <w:r w:rsidRPr="3E3C9039" w:rsidR="5B50F75C">
              <w:rPr>
                <w:rFonts w:ascii="Calibri" w:hAnsi="Calibri" w:cs="Calibri"/>
              </w:rPr>
              <w:t>4. Authenticate and load child’s progress dashboard. (see alt. flow 4.a)</w:t>
            </w:r>
          </w:p>
        </w:tc>
      </w:tr>
      <w:tr w:rsidRPr="00633B5C" w:rsidR="00462F2F" w:rsidTr="3E3C9039" w14:paraId="4D55215A"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D523A72" w14:textId="77777777">
            <w:pPr>
              <w:spacing w:after="0" w:line="276" w:lineRule="auto"/>
              <w:rPr>
                <w:rFonts w:ascii="Calibri" w:hAnsi="Calibri" w:cs="Calibri"/>
              </w:rPr>
            </w:pPr>
            <w:r w:rsidRPr="3E3C9039" w:rsidR="5B50F75C">
              <w:rPr>
                <w:rFonts w:ascii="Calibri" w:hAnsi="Calibri" w:cs="Calibri"/>
              </w:rPr>
              <w:t>5. Guardian selects preferred view (e.g., charts, skills, raw data).</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6992CB6" w14:textId="77777777">
            <w:pPr>
              <w:spacing w:after="0" w:line="276" w:lineRule="auto"/>
              <w:rPr>
                <w:rFonts w:ascii="Calibri" w:hAnsi="Calibri" w:cs="Calibri"/>
              </w:rPr>
            </w:pPr>
          </w:p>
        </w:tc>
      </w:tr>
      <w:tr w:rsidRPr="00633B5C" w:rsidR="00462F2F" w:rsidTr="3E3C9039" w14:paraId="4B13BDF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5ED4E5D"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BE4295E" w14:textId="77777777">
            <w:pPr>
              <w:spacing w:after="0" w:line="276" w:lineRule="auto"/>
              <w:rPr>
                <w:rFonts w:ascii="Calibri" w:hAnsi="Calibri" w:cs="Calibri"/>
              </w:rPr>
            </w:pPr>
            <w:r w:rsidRPr="3E3C9039" w:rsidR="5B50F75C">
              <w:rPr>
                <w:rFonts w:ascii="Calibri" w:hAnsi="Calibri" w:cs="Calibri"/>
              </w:rPr>
              <w:t>6. Display selected format: levels completed, sublevels performance, skills practiced.</w:t>
            </w:r>
          </w:p>
        </w:tc>
      </w:tr>
      <w:tr w:rsidRPr="00633B5C" w:rsidR="00462F2F" w:rsidTr="3E3C9039" w14:paraId="3FF8DE4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F6C4749" w14:textId="77777777">
            <w:pPr>
              <w:spacing w:after="0" w:line="276" w:lineRule="auto"/>
              <w:rPr>
                <w:rFonts w:ascii="Calibri" w:hAnsi="Calibri" w:cs="Calibri"/>
              </w:rPr>
            </w:pPr>
            <w:r w:rsidRPr="3E3C9039" w:rsidR="5B50F75C">
              <w:rPr>
                <w:rFonts w:ascii="Calibri" w:hAnsi="Calibri" w:cs="Calibri"/>
              </w:rPr>
              <w:t>7. Guardian optionally filters data (e.g., by date, level, emotion category).</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7F79417" w14:textId="77777777">
            <w:pPr>
              <w:spacing w:after="0" w:line="276" w:lineRule="auto"/>
              <w:rPr>
                <w:rFonts w:ascii="Calibri" w:hAnsi="Calibri" w:cs="Calibri"/>
              </w:rPr>
            </w:pPr>
          </w:p>
        </w:tc>
      </w:tr>
      <w:tr w:rsidRPr="00633B5C" w:rsidR="00462F2F" w:rsidTr="3E3C9039" w14:paraId="475EF58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974B5F7"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1D75B2F4" w14:textId="77777777">
            <w:pPr>
              <w:spacing w:after="0" w:line="276" w:lineRule="auto"/>
              <w:rPr>
                <w:rFonts w:ascii="Calibri" w:hAnsi="Calibri" w:cs="Calibri"/>
              </w:rPr>
            </w:pPr>
            <w:r w:rsidRPr="3E3C9039" w:rsidR="5B50F75C">
              <w:rPr>
                <w:rFonts w:ascii="Calibri" w:hAnsi="Calibri" w:cs="Calibri"/>
              </w:rPr>
              <w:t>8. Adjust displayed content accordingly.</w:t>
            </w:r>
          </w:p>
        </w:tc>
      </w:tr>
      <w:tr w:rsidRPr="00633B5C" w:rsidR="00462F2F" w:rsidTr="3E3C9039" w14:paraId="564C5642"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0FE59C5" w14:textId="77777777">
            <w:pPr>
              <w:spacing w:after="0" w:line="276" w:lineRule="auto"/>
              <w:rPr>
                <w:rFonts w:ascii="Calibri" w:hAnsi="Calibri" w:cs="Calibri"/>
              </w:rPr>
            </w:pPr>
            <w:r w:rsidRPr="3E3C9039" w:rsidR="5B50F75C">
              <w:rPr>
                <w:rFonts w:ascii="Calibri" w:hAnsi="Calibri" w:cs="Calibri"/>
              </w:rPr>
              <w:t>9. Guardian exits dashboard.</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8C69B9A" w14:textId="77777777">
            <w:pPr>
              <w:spacing w:after="0" w:line="276" w:lineRule="auto"/>
              <w:rPr>
                <w:rFonts w:ascii="Calibri" w:hAnsi="Calibri" w:cs="Calibri"/>
              </w:rPr>
            </w:pPr>
          </w:p>
        </w:tc>
      </w:tr>
      <w:tr w:rsidRPr="00633B5C" w:rsidR="00462F2F" w:rsidTr="3E3C9039" w14:paraId="7C2CF877" w14:textId="77777777">
        <w:tc>
          <w:tcPr>
            <w:tcW w:w="2283" w:type="pct"/>
            <w:gridSpan w:val="2"/>
            <w:tcMar/>
          </w:tcPr>
          <w:p w:rsidRPr="00633B5C" w:rsidR="00462F2F" w:rsidP="3E3C9039" w:rsidRDefault="00462F2F" w14:paraId="499610B8" w14:textId="77777777">
            <w:pPr>
              <w:spacing w:after="0" w:line="276" w:lineRule="auto"/>
              <w:rPr>
                <w:rFonts w:ascii="Calibri" w:hAnsi="Calibri" w:cs="Calibri"/>
                <w:b w:val="1"/>
                <w:bCs w:val="1"/>
              </w:rPr>
            </w:pPr>
          </w:p>
        </w:tc>
        <w:tc>
          <w:tcPr>
            <w:tcW w:w="2717" w:type="pct"/>
            <w:tcMar/>
          </w:tcPr>
          <w:p w:rsidRPr="00633B5C" w:rsidR="00462F2F" w:rsidP="3E3C9039" w:rsidRDefault="00462F2F" w14:paraId="1D0C4E85" w14:textId="77777777">
            <w:pPr>
              <w:spacing w:after="0" w:line="276" w:lineRule="auto"/>
              <w:rPr>
                <w:rFonts w:ascii="Calibri" w:hAnsi="Calibri" w:cs="Calibri"/>
              </w:rPr>
            </w:pPr>
            <w:r w:rsidRPr="3E3C9039" w:rsidR="5B50F75C">
              <w:rPr>
                <w:rFonts w:ascii="Calibri" w:hAnsi="Calibri" w:cs="Calibri"/>
              </w:rPr>
              <w:t>10. System returns to previous screen.</w:t>
            </w:r>
          </w:p>
        </w:tc>
      </w:tr>
      <w:tr w:rsidRPr="00633B5C" w:rsidR="00462F2F" w:rsidTr="3E3C9039" w14:paraId="5ED51A4C" w14:textId="77777777">
        <w:trPr>
          <w:trHeight w:val="872"/>
        </w:trPr>
        <w:tc>
          <w:tcPr>
            <w:tcW w:w="5000" w:type="pct"/>
            <w:gridSpan w:val="3"/>
            <w:tcMar/>
          </w:tcPr>
          <w:p w:rsidRPr="00633B5C" w:rsidR="00462F2F" w:rsidP="3E3C9039" w:rsidRDefault="00462F2F" w14:paraId="6444D741"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4002B35A" w14:textId="77777777">
            <w:pPr>
              <w:spacing w:after="0" w:line="276" w:lineRule="auto"/>
              <w:ind w:left="426"/>
              <w:rPr>
                <w:rFonts w:ascii="Calibri" w:hAnsi="Calibri" w:cs="Calibri"/>
              </w:rPr>
            </w:pPr>
            <w:r w:rsidRPr="3E3C9039" w:rsidR="5B50F75C">
              <w:rPr>
                <w:rFonts w:ascii="Calibri" w:hAnsi="Calibri" w:cs="Calibri"/>
              </w:rPr>
              <w:t>4.a. Invalid PIN entered:</w:t>
            </w:r>
          </w:p>
          <w:p w:rsidRPr="00633B5C" w:rsidR="00462F2F" w:rsidP="3E3C9039" w:rsidRDefault="00462F2F" w14:paraId="42A75C43" w14:textId="77777777">
            <w:pPr>
              <w:spacing w:after="0" w:line="276" w:lineRule="auto"/>
              <w:ind w:left="720"/>
              <w:rPr>
                <w:rFonts w:ascii="Calibri" w:hAnsi="Calibri" w:cs="Calibri"/>
              </w:rPr>
            </w:pPr>
            <w:r w:rsidRPr="3E3C9039" w:rsidR="5B50F75C">
              <w:rPr>
                <w:rFonts w:ascii="Calibri" w:hAnsi="Calibri" w:cs="Calibri"/>
              </w:rPr>
              <w:t>4.a.1. Display error message.</w:t>
            </w:r>
          </w:p>
          <w:p w:rsidRPr="00633B5C" w:rsidR="00462F2F" w:rsidP="3E3C9039" w:rsidRDefault="00462F2F" w14:paraId="298B44A4" w14:textId="77777777">
            <w:pPr>
              <w:spacing w:after="0" w:line="276" w:lineRule="auto"/>
              <w:ind w:left="720"/>
              <w:rPr>
                <w:rFonts w:ascii="Calibri" w:hAnsi="Calibri" w:cs="Calibri"/>
              </w:rPr>
            </w:pPr>
            <w:r w:rsidRPr="3E3C9039" w:rsidR="5B50F75C">
              <w:rPr>
                <w:rFonts w:ascii="Calibri" w:hAnsi="Calibri" w:cs="Calibri"/>
              </w:rPr>
              <w:t>4.a.2. Allow retry until PIN is correct or Guardian returns to previous screen.</w:t>
            </w:r>
          </w:p>
        </w:tc>
      </w:tr>
      <w:tr w:rsidRPr="00633B5C" w:rsidR="00462F2F" w:rsidTr="3E3C9039" w14:paraId="41F6B800" w14:textId="77777777">
        <w:tc>
          <w:tcPr>
            <w:tcW w:w="5000" w:type="pct"/>
            <w:gridSpan w:val="3"/>
            <w:tcMar/>
          </w:tcPr>
          <w:p w:rsidRPr="00633B5C" w:rsidR="00462F2F" w:rsidP="3E3C9039" w:rsidRDefault="00462F2F" w14:paraId="305EC3D5"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3E8B7D46"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uardian dashboard is distinct from child UI and hidden during gameplay.</w:t>
            </w:r>
          </w:p>
          <w:p w:rsidRPr="00633B5C" w:rsidR="00462F2F" w:rsidP="3E3C9039" w:rsidRDefault="00462F2F" w14:paraId="0851B76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Game must prevent child access to this data (via PIN).</w:t>
            </w:r>
          </w:p>
        </w:tc>
      </w:tr>
    </w:tbl>
    <w:p w:rsidRPr="00633B5C" w:rsidR="00462F2F" w:rsidP="3E3C9039" w:rsidRDefault="00462F2F" w14:paraId="30FDA4F4" w14:textId="77777777">
      <w:pPr>
        <w:spacing w:after="160" w:line="276" w:lineRule="auto"/>
        <w:rPr>
          <w:rFonts w:ascii="Calibri" w:hAnsi="Calibri" w:cs="Calibri"/>
        </w:rPr>
      </w:pPr>
    </w:p>
    <w:p w:rsidRPr="00633B5C" w:rsidR="00462F2F" w:rsidP="3E3C9039" w:rsidRDefault="00462F2F" w14:paraId="0DADED06"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0C4F4CC3" w14:textId="77777777">
        <w:tc>
          <w:tcPr>
            <w:tcW w:w="1056" w:type="pct"/>
            <w:tcMar/>
          </w:tcPr>
          <w:p w:rsidRPr="00633B5C" w:rsidR="00462F2F" w:rsidP="3E3C9039" w:rsidRDefault="00462F2F" w14:paraId="646AC47D"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10</w:t>
            </w:r>
          </w:p>
        </w:tc>
        <w:tc>
          <w:tcPr>
            <w:tcW w:w="3944" w:type="pct"/>
            <w:gridSpan w:val="2"/>
            <w:tcMar/>
          </w:tcPr>
          <w:p w:rsidRPr="00633B5C" w:rsidR="00462F2F" w:rsidP="3E3C9039" w:rsidRDefault="00462F2F" w14:paraId="6F00C9EC" w14:textId="77777777">
            <w:pPr>
              <w:spacing w:after="0" w:line="276" w:lineRule="auto"/>
              <w:jc w:val="center"/>
              <w:rPr>
                <w:rFonts w:ascii="Calibri" w:hAnsi="Calibri" w:cs="Calibri"/>
              </w:rPr>
            </w:pPr>
            <w:r w:rsidRPr="3E3C9039" w:rsidR="5B50F75C">
              <w:rPr>
                <w:rFonts w:ascii="Calibri" w:hAnsi="Calibri" w:cs="Calibri"/>
              </w:rPr>
              <w:t xml:space="preserve">View Progress </w:t>
            </w:r>
          </w:p>
        </w:tc>
      </w:tr>
      <w:tr w:rsidRPr="00633B5C" w:rsidR="00462F2F" w:rsidTr="3E3C9039" w14:paraId="02DF582A" w14:textId="77777777">
        <w:tc>
          <w:tcPr>
            <w:tcW w:w="1056" w:type="pct"/>
            <w:tcMar/>
          </w:tcPr>
          <w:p w:rsidRPr="00633B5C" w:rsidR="00462F2F" w:rsidP="3E3C9039" w:rsidRDefault="00462F2F" w14:paraId="59408937"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1BDCDB8C"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views their progress in the game, including completed levels, current level, and earned rewards. They can continue playing from the current level or return to the main screen.</w:t>
            </w:r>
          </w:p>
        </w:tc>
      </w:tr>
      <w:tr w:rsidRPr="00633B5C" w:rsidR="00462F2F" w:rsidTr="3E3C9039" w14:paraId="7F0EDDDF" w14:textId="77777777">
        <w:tc>
          <w:tcPr>
            <w:tcW w:w="1056" w:type="pct"/>
            <w:tcMar/>
          </w:tcPr>
          <w:p w:rsidRPr="00633B5C" w:rsidR="00462F2F" w:rsidP="3E3C9039" w:rsidRDefault="00462F2F" w14:paraId="4D45EF9D"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0F064843"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4EACCB43" w14:textId="77777777">
        <w:tc>
          <w:tcPr>
            <w:tcW w:w="5000" w:type="pct"/>
            <w:gridSpan w:val="3"/>
            <w:tcMar/>
          </w:tcPr>
          <w:p w:rsidRPr="00633B5C" w:rsidR="00462F2F" w:rsidP="3E3C9039" w:rsidRDefault="00462F2F" w14:paraId="7862A24E"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7AF9728F"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tc>
      </w:tr>
      <w:tr w:rsidRPr="00633B5C" w:rsidR="00462F2F" w:rsidTr="3E3C9039" w14:paraId="1B917361" w14:textId="77777777">
        <w:tc>
          <w:tcPr>
            <w:tcW w:w="5000" w:type="pct"/>
            <w:gridSpan w:val="3"/>
            <w:tcMar/>
          </w:tcPr>
          <w:p w:rsidRPr="00633B5C" w:rsidR="00462F2F" w:rsidP="3E3C9039" w:rsidRDefault="00462F2F" w14:paraId="55FEB828"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27EBC92C"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urrent progress is displayed to the child.</w:t>
            </w:r>
          </w:p>
        </w:tc>
      </w:tr>
      <w:tr w:rsidRPr="00633B5C" w:rsidR="00462F2F" w:rsidTr="3E3C9039" w14:paraId="558A9892" w14:textId="77777777">
        <w:tc>
          <w:tcPr>
            <w:tcW w:w="5000" w:type="pct"/>
            <w:gridSpan w:val="3"/>
            <w:tcMar/>
          </w:tcPr>
          <w:p w:rsidRPr="00633B5C" w:rsidR="00462F2F" w:rsidP="3E3C9039" w:rsidRDefault="00462F2F" w14:paraId="36041446"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0A53E4A7" w14:textId="77777777">
        <w:tc>
          <w:tcPr>
            <w:tcW w:w="2283" w:type="pct"/>
            <w:gridSpan w:val="2"/>
            <w:tcMar/>
          </w:tcPr>
          <w:p w:rsidRPr="00633B5C" w:rsidR="00462F2F" w:rsidP="3E3C9039" w:rsidRDefault="00462F2F" w14:paraId="410BFC65"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03DE82FD"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7C723C6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F778BBF" w14:textId="77777777">
            <w:pPr>
              <w:spacing w:after="0" w:line="276" w:lineRule="auto"/>
              <w:rPr>
                <w:rFonts w:ascii="Calibri" w:hAnsi="Calibri" w:cs="Calibri"/>
              </w:rPr>
            </w:pPr>
            <w:r w:rsidRPr="3E3C9039" w:rsidR="5B50F75C">
              <w:rPr>
                <w:rFonts w:ascii="Calibri" w:hAnsi="Calibri" w:cs="Calibri"/>
              </w:rPr>
              <w:t>1. Child in Home Screen.</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838F741" w14:textId="77777777">
            <w:pPr>
              <w:spacing w:after="0" w:line="276" w:lineRule="auto"/>
              <w:rPr>
                <w:rFonts w:ascii="Calibri" w:hAnsi="Calibri" w:cs="Calibri"/>
              </w:rPr>
            </w:pPr>
          </w:p>
        </w:tc>
      </w:tr>
      <w:tr w:rsidRPr="00633B5C" w:rsidR="00462F2F" w:rsidTr="3E3C9039" w14:paraId="70C2258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584E3D6"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1625521A" w14:textId="77777777">
            <w:pPr>
              <w:spacing w:after="0" w:line="276" w:lineRule="auto"/>
              <w:rPr>
                <w:rFonts w:ascii="Calibri" w:hAnsi="Calibri" w:cs="Calibri"/>
              </w:rPr>
            </w:pPr>
            <w:r w:rsidRPr="3E3C9039" w:rsidR="5B50F75C">
              <w:rPr>
                <w:rFonts w:ascii="Calibri" w:hAnsi="Calibri" w:cs="Calibri"/>
              </w:rPr>
              <w:t>2. Load and display current progress including:</w:t>
            </w:r>
          </w:p>
          <w:p w:rsidRPr="00633B5C" w:rsidR="00462F2F" w:rsidP="3E3C9039" w:rsidRDefault="00462F2F" w14:paraId="30CB5C41" w14:textId="77777777">
            <w:pPr>
              <w:pStyle w:val="ListParagraph"/>
              <w:numPr>
                <w:ilvl w:val="0"/>
                <w:numId w:val="71"/>
              </w:numPr>
              <w:spacing w:after="0" w:line="276" w:lineRule="auto"/>
              <w:rPr>
                <w:rFonts w:ascii="Calibri" w:hAnsi="Calibri" w:cs="Calibri"/>
              </w:rPr>
            </w:pPr>
            <w:r w:rsidRPr="3E3C9039" w:rsidR="5B50F75C">
              <w:rPr>
                <w:rFonts w:ascii="Calibri" w:hAnsi="Calibri" w:cs="Calibri"/>
              </w:rPr>
              <w:t>Completed levels and sublevels</w:t>
            </w:r>
          </w:p>
          <w:p w:rsidRPr="00633B5C" w:rsidR="00462F2F" w:rsidP="3E3C9039" w:rsidRDefault="00462F2F" w14:paraId="049EF4EC" w14:textId="77777777">
            <w:pPr>
              <w:pStyle w:val="ListParagraph"/>
              <w:numPr>
                <w:ilvl w:val="0"/>
                <w:numId w:val="71"/>
              </w:numPr>
              <w:spacing w:after="0" w:line="276" w:lineRule="auto"/>
              <w:rPr>
                <w:rFonts w:ascii="Calibri" w:hAnsi="Calibri" w:cs="Calibri"/>
              </w:rPr>
            </w:pPr>
            <w:r w:rsidRPr="3E3C9039" w:rsidR="5B50F75C">
              <w:rPr>
                <w:rFonts w:ascii="Calibri" w:hAnsi="Calibri" w:cs="Calibri"/>
              </w:rPr>
              <w:t>Current level (in progress)</w:t>
            </w:r>
          </w:p>
          <w:p w:rsidRPr="00633B5C" w:rsidR="00462F2F" w:rsidP="3E3C9039" w:rsidRDefault="00462F2F" w14:paraId="6126A3E6" w14:textId="77777777">
            <w:pPr>
              <w:pStyle w:val="ListParagraph"/>
              <w:numPr>
                <w:ilvl w:val="0"/>
                <w:numId w:val="71"/>
              </w:numPr>
              <w:spacing w:after="0" w:line="276" w:lineRule="auto"/>
              <w:rPr>
                <w:rFonts w:ascii="Calibri" w:hAnsi="Calibri" w:cs="Calibri"/>
              </w:rPr>
            </w:pPr>
            <w:r w:rsidRPr="3E3C9039" w:rsidR="5B50F75C">
              <w:rPr>
                <w:rFonts w:ascii="Calibri" w:hAnsi="Calibri" w:cs="Calibri"/>
              </w:rPr>
              <w:t>Locked levels</w:t>
            </w:r>
          </w:p>
          <w:p w:rsidRPr="00633B5C" w:rsidR="00462F2F" w:rsidP="3E3C9039" w:rsidRDefault="00462F2F" w14:paraId="226AA82A" w14:textId="77777777">
            <w:pPr>
              <w:pStyle w:val="ListParagraph"/>
              <w:numPr>
                <w:ilvl w:val="0"/>
                <w:numId w:val="71"/>
              </w:numPr>
              <w:spacing w:after="0" w:line="276" w:lineRule="auto"/>
              <w:rPr>
                <w:rFonts w:ascii="Calibri" w:hAnsi="Calibri" w:cs="Calibri"/>
              </w:rPr>
            </w:pPr>
            <w:r w:rsidRPr="3E3C9039" w:rsidR="5B50F75C">
              <w:rPr>
                <w:rFonts w:ascii="Calibri" w:hAnsi="Calibri" w:cs="Calibri"/>
              </w:rPr>
              <w:t>Earned in-game rewards</w:t>
            </w:r>
          </w:p>
        </w:tc>
      </w:tr>
      <w:tr w:rsidRPr="00633B5C" w:rsidR="00462F2F" w:rsidTr="3E3C9039" w14:paraId="47B5E07B"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32696D0" w14:textId="77777777">
            <w:pPr>
              <w:spacing w:after="0" w:line="276" w:lineRule="auto"/>
              <w:rPr>
                <w:rFonts w:ascii="Calibri" w:hAnsi="Calibri" w:cs="Calibri"/>
              </w:rPr>
            </w:pPr>
            <w:r w:rsidRPr="3E3C9039" w:rsidR="5B50F75C">
              <w:rPr>
                <w:rFonts w:ascii="Calibri" w:hAnsi="Calibri" w:cs="Calibri"/>
              </w:rPr>
              <w:t xml:space="preserve">3. Child navigates through tabs (e.g., Chapter 1, Chapter 2...) </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A74A39F" w14:textId="77777777">
            <w:pPr>
              <w:spacing w:after="0" w:line="276" w:lineRule="auto"/>
              <w:rPr>
                <w:rFonts w:ascii="Calibri" w:hAnsi="Calibri" w:cs="Calibri"/>
              </w:rPr>
            </w:pPr>
          </w:p>
        </w:tc>
      </w:tr>
      <w:tr w:rsidRPr="00633B5C" w:rsidR="00462F2F" w:rsidTr="3E3C9039" w14:paraId="44DBC775"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771A0BB"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D2FFBCD" w14:textId="77777777">
            <w:pPr>
              <w:spacing w:after="0" w:line="276" w:lineRule="auto"/>
              <w:rPr>
                <w:rFonts w:ascii="Calibri" w:hAnsi="Calibri" w:cs="Calibri"/>
              </w:rPr>
            </w:pPr>
            <w:r w:rsidRPr="3E3C9039" w:rsidR="5B50F75C">
              <w:rPr>
                <w:rFonts w:ascii="Calibri" w:hAnsi="Calibri" w:cs="Calibri"/>
              </w:rPr>
              <w:t>4. Show relevant level details for each tab.</w:t>
            </w:r>
          </w:p>
        </w:tc>
      </w:tr>
      <w:tr w:rsidRPr="00633B5C" w:rsidR="00462F2F" w:rsidTr="3E3C9039" w14:paraId="00E032CB" w14:textId="77777777">
        <w:tc>
          <w:tcPr>
            <w:tcW w:w="2283" w:type="pct"/>
            <w:gridSpan w:val="2"/>
            <w:tcMar/>
          </w:tcPr>
          <w:p w:rsidRPr="00633B5C" w:rsidR="00462F2F" w:rsidP="3E3C9039" w:rsidRDefault="00462F2F" w14:paraId="3E7FA121" w14:textId="77777777">
            <w:pPr>
              <w:spacing w:after="0" w:line="276" w:lineRule="auto"/>
              <w:rPr>
                <w:rFonts w:ascii="Calibri" w:hAnsi="Calibri" w:cs="Calibri"/>
              </w:rPr>
            </w:pPr>
            <w:r w:rsidRPr="3E3C9039" w:rsidR="5B50F75C">
              <w:rPr>
                <w:rFonts w:ascii="Calibri" w:hAnsi="Calibri" w:cs="Calibri"/>
              </w:rPr>
              <w:t>5. Child selects any unlocked sublevel to continue/restart playing.</w:t>
            </w:r>
          </w:p>
        </w:tc>
        <w:tc>
          <w:tcPr>
            <w:tcW w:w="2717" w:type="pct"/>
            <w:tcMar/>
          </w:tcPr>
          <w:p w:rsidRPr="00633B5C" w:rsidR="00462F2F" w:rsidP="3E3C9039" w:rsidRDefault="00462F2F" w14:paraId="41554FB9" w14:textId="77777777">
            <w:pPr>
              <w:spacing w:after="0" w:line="276" w:lineRule="auto"/>
              <w:rPr>
                <w:rFonts w:ascii="Calibri" w:hAnsi="Calibri" w:cs="Calibri"/>
              </w:rPr>
            </w:pPr>
          </w:p>
        </w:tc>
      </w:tr>
      <w:tr w:rsidRPr="00633B5C" w:rsidR="00462F2F" w:rsidTr="3E3C9039" w14:paraId="0D8F813A" w14:textId="77777777">
        <w:tc>
          <w:tcPr>
            <w:tcW w:w="2283" w:type="pct"/>
            <w:gridSpan w:val="2"/>
            <w:tcMar/>
          </w:tcPr>
          <w:p w:rsidRPr="00633B5C" w:rsidR="00462F2F" w:rsidP="3E3C9039" w:rsidRDefault="00462F2F" w14:paraId="34094D45" w14:textId="77777777">
            <w:pPr>
              <w:spacing w:after="0" w:line="276" w:lineRule="auto"/>
              <w:rPr>
                <w:rFonts w:ascii="Calibri" w:hAnsi="Calibri" w:cs="Calibri"/>
              </w:rPr>
            </w:pPr>
          </w:p>
        </w:tc>
        <w:tc>
          <w:tcPr>
            <w:tcW w:w="2717" w:type="pct"/>
            <w:tcMar/>
          </w:tcPr>
          <w:p w:rsidRPr="00633B5C" w:rsidR="00462F2F" w:rsidP="3E3C9039" w:rsidRDefault="00462F2F" w14:paraId="63E61A65" w14:textId="77777777">
            <w:pPr>
              <w:spacing w:after="0" w:line="276" w:lineRule="auto"/>
              <w:rPr>
                <w:rFonts w:ascii="Calibri" w:hAnsi="Calibri" w:cs="Calibri"/>
              </w:rPr>
            </w:pPr>
            <w:r w:rsidRPr="3E3C9039" w:rsidR="5B50F75C">
              <w:rPr>
                <w:rFonts w:ascii="Calibri" w:hAnsi="Calibri" w:cs="Calibri"/>
              </w:rPr>
              <w:t>6. If child selects current sublevel, continue where child’s progress reached. (see alt. flow 6.a)</w:t>
            </w:r>
          </w:p>
        </w:tc>
      </w:tr>
      <w:tr w:rsidRPr="00633B5C" w:rsidR="00462F2F" w:rsidTr="3E3C9039" w14:paraId="507003CB" w14:textId="77777777">
        <w:trPr>
          <w:trHeight w:val="872"/>
        </w:trPr>
        <w:tc>
          <w:tcPr>
            <w:tcW w:w="5000" w:type="pct"/>
            <w:gridSpan w:val="3"/>
            <w:tcMar/>
          </w:tcPr>
          <w:p w:rsidRPr="00633B5C" w:rsidR="00462F2F" w:rsidP="3E3C9039" w:rsidRDefault="00462F2F" w14:paraId="555D58D9"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7926614F" w14:textId="77777777">
            <w:pPr>
              <w:spacing w:after="0" w:line="276" w:lineRule="auto"/>
              <w:ind w:left="426"/>
              <w:rPr>
                <w:rFonts w:ascii="Calibri" w:hAnsi="Calibri" w:cs="Calibri"/>
              </w:rPr>
            </w:pPr>
            <w:r w:rsidRPr="3E3C9039" w:rsidR="5B50F75C">
              <w:rPr>
                <w:rFonts w:ascii="Calibri" w:hAnsi="Calibri" w:cs="Calibri"/>
              </w:rPr>
              <w:t>6.a. If child selects a completed level, launch selected level.</w:t>
            </w:r>
          </w:p>
        </w:tc>
      </w:tr>
      <w:tr w:rsidRPr="00633B5C" w:rsidR="00462F2F" w:rsidTr="3E3C9039" w14:paraId="606B88B3" w14:textId="77777777">
        <w:tc>
          <w:tcPr>
            <w:tcW w:w="5000" w:type="pct"/>
            <w:gridSpan w:val="3"/>
            <w:tcMar/>
          </w:tcPr>
          <w:p w:rsidRPr="00633B5C" w:rsidR="00462F2F" w:rsidP="3E3C9039" w:rsidRDefault="00462F2F" w14:paraId="744E5264"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7BBBC9C0" w14:textId="77777777">
            <w:pPr>
              <w:pStyle w:val="ListParagraph"/>
              <w:numPr>
                <w:ilvl w:val="0"/>
                <w:numId w:val="73"/>
              </w:numPr>
              <w:spacing w:after="0" w:line="276" w:lineRule="auto"/>
              <w:rPr>
                <w:rFonts w:ascii="Calibri" w:hAnsi="Calibri" w:cs="Calibri"/>
              </w:rPr>
            </w:pPr>
            <w:r w:rsidRPr="3E3C9039" w:rsidR="5B50F75C">
              <w:rPr>
                <w:rFonts w:ascii="Calibri" w:hAnsi="Calibri" w:cs="Calibri"/>
              </w:rPr>
              <w:t>Use child-friendly visuals instead of text-based descriptions</w:t>
            </w:r>
          </w:p>
          <w:p w:rsidRPr="00633B5C" w:rsidR="00462F2F" w:rsidP="3E3C9039" w:rsidRDefault="00462F2F" w14:paraId="6E37BBAA" w14:textId="77777777">
            <w:pPr>
              <w:pStyle w:val="ListParagraph"/>
              <w:numPr>
                <w:ilvl w:val="0"/>
                <w:numId w:val="73"/>
              </w:numPr>
              <w:spacing w:after="0" w:line="276" w:lineRule="auto"/>
              <w:rPr>
                <w:rFonts w:ascii="Calibri" w:hAnsi="Calibri" w:cs="Calibri"/>
              </w:rPr>
            </w:pPr>
            <w:r w:rsidRPr="3E3C9039" w:rsidR="5B50F75C">
              <w:rPr>
                <w:rFonts w:ascii="Calibri" w:hAnsi="Calibri" w:cs="Calibri"/>
              </w:rPr>
              <w:t>No mention of “therapy,” “skills,”  only gamified language</w:t>
            </w:r>
          </w:p>
          <w:p w:rsidRPr="00633B5C" w:rsidR="00462F2F" w:rsidP="3E3C9039" w:rsidRDefault="00462F2F" w14:paraId="6B275EC4" w14:textId="77777777">
            <w:pPr>
              <w:pStyle w:val="ListParagraph"/>
              <w:numPr>
                <w:ilvl w:val="0"/>
                <w:numId w:val="73"/>
              </w:numPr>
              <w:spacing w:after="0" w:line="276" w:lineRule="auto"/>
              <w:rPr>
                <w:rFonts w:ascii="Calibri" w:hAnsi="Calibri" w:cs="Calibri"/>
              </w:rPr>
            </w:pPr>
            <w:r w:rsidRPr="3E3C9039" w:rsidR="5B50F75C">
              <w:rPr>
                <w:rFonts w:ascii="Calibri" w:hAnsi="Calibri" w:cs="Calibri"/>
              </w:rPr>
              <w:t>Automatically updates after each game session.</w:t>
            </w:r>
          </w:p>
        </w:tc>
      </w:tr>
    </w:tbl>
    <w:p w:rsidRPr="00633B5C" w:rsidR="00462F2F" w:rsidP="3E3C9039" w:rsidRDefault="00462F2F" w14:paraId="186832D7" w14:textId="77777777">
      <w:pPr>
        <w:spacing w:after="160" w:line="276" w:lineRule="auto"/>
        <w:rPr>
          <w:rFonts w:ascii="Calibri" w:hAnsi="Calibri" w:cs="Calibri"/>
        </w:rPr>
      </w:pPr>
    </w:p>
    <w:p w:rsidRPr="00633B5C" w:rsidR="00462F2F" w:rsidP="3E3C9039" w:rsidRDefault="00462F2F" w14:paraId="70732696"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23C60D69" w14:textId="77777777">
        <w:tc>
          <w:tcPr>
            <w:tcW w:w="1056" w:type="pct"/>
            <w:tcMar/>
          </w:tcPr>
          <w:p w:rsidRPr="00633B5C" w:rsidR="00462F2F" w:rsidP="3E3C9039" w:rsidRDefault="00462F2F" w14:paraId="0C9C4972"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11</w:t>
            </w:r>
          </w:p>
        </w:tc>
        <w:tc>
          <w:tcPr>
            <w:tcW w:w="3944" w:type="pct"/>
            <w:gridSpan w:val="2"/>
            <w:tcMar/>
          </w:tcPr>
          <w:p w:rsidRPr="00633B5C" w:rsidR="00462F2F" w:rsidP="3E3C9039" w:rsidRDefault="00462F2F" w14:paraId="62BA651E" w14:textId="77777777">
            <w:pPr>
              <w:spacing w:after="0" w:line="276" w:lineRule="auto"/>
              <w:jc w:val="center"/>
              <w:rPr>
                <w:rFonts w:ascii="Calibri" w:hAnsi="Calibri" w:cs="Calibri"/>
              </w:rPr>
            </w:pPr>
            <w:r w:rsidRPr="3E3C9039" w:rsidR="5B50F75C">
              <w:rPr>
                <w:rFonts w:ascii="Calibri" w:hAnsi="Calibri" w:cs="Calibri"/>
              </w:rPr>
              <w:t xml:space="preserve">Gain Rewards </w:t>
            </w:r>
          </w:p>
        </w:tc>
      </w:tr>
      <w:tr w:rsidRPr="00633B5C" w:rsidR="00462F2F" w:rsidTr="3E3C9039" w14:paraId="45096E61" w14:textId="77777777">
        <w:tc>
          <w:tcPr>
            <w:tcW w:w="1056" w:type="pct"/>
            <w:tcMar/>
          </w:tcPr>
          <w:p w:rsidRPr="00633B5C" w:rsidR="00462F2F" w:rsidP="3E3C9039" w:rsidRDefault="00462F2F" w14:paraId="7FFD42FE"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31FFFFE9" w14:textId="0FE11055">
            <w:pPr>
              <w:pStyle w:val="CM27"/>
              <w:spacing w:line="276" w:lineRule="auto"/>
              <w:rPr>
                <w:rFonts w:ascii="Calibri" w:hAnsi="Calibri" w:cs="Calibri"/>
                <w:color w:val="000000"/>
                <w:sz w:val="22"/>
                <w:szCs w:val="22"/>
              </w:rPr>
            </w:pPr>
            <w:r w:rsidRPr="3E3C9039" w:rsidR="5B50F75C">
              <w:rPr>
                <w:rFonts w:ascii="Calibri" w:hAnsi="Calibri" w:cs="Calibri"/>
                <w:color w:val="000000" w:themeColor="text1" w:themeTint="FF" w:themeShade="FF"/>
                <w:sz w:val="22"/>
                <w:szCs w:val="22"/>
              </w:rPr>
              <w:t>When the child completes specific actions or levels, the system awards in-game rewards (</w:t>
            </w:r>
            <w:r w:rsidRPr="3E3C9039" w:rsidR="569333B2">
              <w:rPr>
                <w:rFonts w:ascii="Calibri" w:hAnsi="Calibri" w:cs="Calibri"/>
                <w:color w:val="000000" w:themeColor="text1" w:themeTint="FF" w:themeShade="FF"/>
                <w:sz w:val="22"/>
                <w:szCs w:val="22"/>
              </w:rPr>
              <w:t>Feel-o</w:t>
            </w:r>
            <w:r w:rsidRPr="3E3C9039" w:rsidR="5B50F75C">
              <w:rPr>
                <w:rFonts w:ascii="Calibri" w:hAnsi="Calibri" w:cs="Calibri"/>
                <w:color w:val="000000" w:themeColor="text1" w:themeTint="FF" w:themeShade="FF"/>
                <w:sz w:val="22"/>
                <w:szCs w:val="22"/>
              </w:rPr>
              <w:t>s</w:t>
            </w:r>
            <w:r w:rsidRPr="3E3C9039" w:rsidR="5B50F75C">
              <w:rPr>
                <w:rFonts w:ascii="Calibri" w:hAnsi="Calibri" w:cs="Calibri"/>
                <w:color w:val="000000" w:themeColor="text1" w:themeTint="FF" w:themeShade="FF"/>
                <w:sz w:val="22"/>
                <w:szCs w:val="22"/>
              </w:rPr>
              <w:t xml:space="preserve">) that act as positive reinforcement to encourage continued engagement and motivation. And can be used to </w:t>
            </w:r>
            <w:r w:rsidRPr="3E3C9039" w:rsidR="5B50F75C">
              <w:rPr>
                <w:rFonts w:ascii="Calibri" w:hAnsi="Calibri" w:cs="Calibri"/>
                <w:color w:val="000000" w:themeColor="text1" w:themeTint="FF" w:themeShade="FF"/>
                <w:sz w:val="22"/>
                <w:szCs w:val="22"/>
              </w:rPr>
              <w:t>purchase</w:t>
            </w:r>
            <w:r w:rsidRPr="3E3C9039" w:rsidR="5B50F75C">
              <w:rPr>
                <w:rFonts w:ascii="Calibri" w:hAnsi="Calibri" w:cs="Calibri"/>
                <w:color w:val="000000" w:themeColor="text1" w:themeTint="FF" w:themeShade="FF"/>
                <w:sz w:val="22"/>
                <w:szCs w:val="22"/>
              </w:rPr>
              <w:t xml:space="preserve"> from the in-game store later.</w:t>
            </w:r>
          </w:p>
        </w:tc>
      </w:tr>
      <w:tr w:rsidRPr="00633B5C" w:rsidR="00462F2F" w:rsidTr="3E3C9039" w14:paraId="52D5F3AD" w14:textId="77777777">
        <w:tc>
          <w:tcPr>
            <w:tcW w:w="1056" w:type="pct"/>
            <w:tcMar/>
          </w:tcPr>
          <w:p w:rsidRPr="00633B5C" w:rsidR="00462F2F" w:rsidP="3E3C9039" w:rsidRDefault="00462F2F" w14:paraId="15DC45D3"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3E6F672D"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5CB3F1B7" w14:textId="77777777">
        <w:tc>
          <w:tcPr>
            <w:tcW w:w="5000" w:type="pct"/>
            <w:gridSpan w:val="3"/>
            <w:tcMar/>
          </w:tcPr>
          <w:p w:rsidRPr="00633B5C" w:rsidR="00462F2F" w:rsidP="3E3C9039" w:rsidRDefault="00462F2F" w14:paraId="74F214E0"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0617DE33"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must be actively playing a level.</w:t>
            </w:r>
          </w:p>
        </w:tc>
      </w:tr>
      <w:tr w:rsidRPr="00633B5C" w:rsidR="00462F2F" w:rsidTr="3E3C9039" w14:paraId="0E119872" w14:textId="77777777">
        <w:tc>
          <w:tcPr>
            <w:tcW w:w="5000" w:type="pct"/>
            <w:gridSpan w:val="3"/>
            <w:tcMar/>
          </w:tcPr>
          <w:p w:rsidRPr="00633B5C" w:rsidR="00462F2F" w:rsidP="3E3C9039" w:rsidRDefault="00462F2F" w14:paraId="7E4CD33E"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6450E297"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Updated reward total is stored in the database and reflected in the user interface.</w:t>
            </w:r>
          </w:p>
        </w:tc>
      </w:tr>
      <w:tr w:rsidRPr="00633B5C" w:rsidR="00462F2F" w:rsidTr="3E3C9039" w14:paraId="50F8652A" w14:textId="77777777">
        <w:tc>
          <w:tcPr>
            <w:tcW w:w="5000" w:type="pct"/>
            <w:gridSpan w:val="3"/>
            <w:tcMar/>
          </w:tcPr>
          <w:p w:rsidRPr="00633B5C" w:rsidR="00462F2F" w:rsidP="3E3C9039" w:rsidRDefault="00462F2F" w14:paraId="5411FBDE"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33CA671E" w14:textId="77777777">
        <w:tc>
          <w:tcPr>
            <w:tcW w:w="2283" w:type="pct"/>
            <w:gridSpan w:val="2"/>
            <w:tcMar/>
          </w:tcPr>
          <w:p w:rsidRPr="00633B5C" w:rsidR="00462F2F" w:rsidP="3E3C9039" w:rsidRDefault="00462F2F" w14:paraId="644DDD37"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1A2C6278"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1E965A6A" w14:textId="77777777">
        <w:tc>
          <w:tcPr>
            <w:tcW w:w="2283" w:type="pct"/>
            <w:gridSpan w:val="2"/>
            <w:tcMar/>
          </w:tcPr>
          <w:p w:rsidRPr="00633B5C" w:rsidR="00462F2F" w:rsidP="3E3C9039" w:rsidRDefault="00462F2F" w14:paraId="76E2B559" w14:textId="77777777">
            <w:pPr>
              <w:spacing w:after="0" w:line="276" w:lineRule="auto"/>
              <w:rPr>
                <w:rFonts w:ascii="Calibri" w:hAnsi="Calibri" w:cs="Calibri"/>
              </w:rPr>
            </w:pPr>
            <w:r w:rsidRPr="3E3C9039" w:rsidR="5B50F75C">
              <w:rPr>
                <w:rFonts w:ascii="Calibri" w:hAnsi="Calibri" w:cs="Calibri"/>
              </w:rPr>
              <w:t>1. Child completes a task, action, or level objective.</w:t>
            </w:r>
          </w:p>
        </w:tc>
        <w:tc>
          <w:tcPr>
            <w:tcW w:w="2717" w:type="pct"/>
            <w:tcMar/>
          </w:tcPr>
          <w:p w:rsidRPr="00633B5C" w:rsidR="00462F2F" w:rsidP="3E3C9039" w:rsidRDefault="00462F2F" w14:paraId="72541429" w14:textId="77777777">
            <w:pPr>
              <w:spacing w:after="0" w:line="276" w:lineRule="auto"/>
              <w:rPr>
                <w:rFonts w:ascii="Calibri" w:hAnsi="Calibri" w:cs="Calibri"/>
                <w:b w:val="1"/>
                <w:bCs w:val="1"/>
              </w:rPr>
            </w:pPr>
          </w:p>
        </w:tc>
      </w:tr>
      <w:tr w:rsidRPr="00633B5C" w:rsidR="00462F2F" w:rsidTr="3E3C9039" w14:paraId="24ACD33D" w14:textId="77777777">
        <w:tc>
          <w:tcPr>
            <w:tcW w:w="2283" w:type="pct"/>
            <w:gridSpan w:val="2"/>
            <w:tcMar/>
          </w:tcPr>
          <w:p w:rsidRPr="00633B5C" w:rsidR="00462F2F" w:rsidP="3E3C9039" w:rsidRDefault="00462F2F" w14:paraId="09174F2E" w14:textId="77777777">
            <w:pPr>
              <w:spacing w:after="0" w:line="276" w:lineRule="auto"/>
              <w:rPr>
                <w:rFonts w:ascii="Calibri" w:hAnsi="Calibri" w:cs="Calibri"/>
                <w:b w:val="1"/>
                <w:bCs w:val="1"/>
              </w:rPr>
            </w:pPr>
          </w:p>
        </w:tc>
        <w:tc>
          <w:tcPr>
            <w:tcW w:w="2717" w:type="pct"/>
            <w:tcMar/>
          </w:tcPr>
          <w:p w:rsidRPr="00633B5C" w:rsidR="00462F2F" w:rsidP="3E3C9039" w:rsidRDefault="00462F2F" w14:paraId="5E4553CD" w14:textId="77777777">
            <w:pPr>
              <w:spacing w:after="0" w:line="276" w:lineRule="auto"/>
              <w:rPr>
                <w:rFonts w:ascii="Calibri" w:hAnsi="Calibri" w:cs="Calibri"/>
              </w:rPr>
            </w:pPr>
            <w:r w:rsidRPr="3E3C9039" w:rsidR="5B50F75C">
              <w:rPr>
                <w:rFonts w:ascii="Calibri" w:hAnsi="Calibri" w:cs="Calibri"/>
              </w:rPr>
              <w:t>2. System evaluates performance or completion condition.</w:t>
            </w:r>
          </w:p>
        </w:tc>
      </w:tr>
      <w:tr w:rsidRPr="00633B5C" w:rsidR="00462F2F" w:rsidTr="3E3C9039" w14:paraId="7067C051" w14:textId="77777777">
        <w:tc>
          <w:tcPr>
            <w:tcW w:w="2283" w:type="pct"/>
            <w:gridSpan w:val="2"/>
            <w:tcMar/>
          </w:tcPr>
          <w:p w:rsidRPr="00633B5C" w:rsidR="00462F2F" w:rsidP="3E3C9039" w:rsidRDefault="00462F2F" w14:paraId="153096FE" w14:textId="77777777">
            <w:pPr>
              <w:spacing w:after="0" w:line="276" w:lineRule="auto"/>
              <w:rPr>
                <w:rFonts w:ascii="Calibri" w:hAnsi="Calibri" w:cs="Calibri"/>
              </w:rPr>
            </w:pPr>
          </w:p>
        </w:tc>
        <w:tc>
          <w:tcPr>
            <w:tcW w:w="2717" w:type="pct"/>
            <w:tcMar/>
          </w:tcPr>
          <w:p w:rsidRPr="00633B5C" w:rsidR="00462F2F" w:rsidP="3E3C9039" w:rsidRDefault="00462F2F" w14:paraId="041D3ADC" w14:textId="77777777">
            <w:pPr>
              <w:spacing w:after="0" w:line="276" w:lineRule="auto"/>
              <w:rPr>
                <w:rFonts w:ascii="Calibri" w:hAnsi="Calibri" w:cs="Calibri"/>
              </w:rPr>
            </w:pPr>
            <w:r w:rsidRPr="3E3C9039" w:rsidR="5B50F75C">
              <w:rPr>
                <w:rFonts w:ascii="Calibri" w:hAnsi="Calibri" w:cs="Calibri"/>
              </w:rPr>
              <w:t>3. If criteria are met, system calculates corresponding reward amount.</w:t>
            </w:r>
          </w:p>
        </w:tc>
      </w:tr>
      <w:tr w:rsidRPr="00633B5C" w:rsidR="00462F2F" w:rsidTr="3E3C9039" w14:paraId="77E0B65E" w14:textId="77777777">
        <w:tc>
          <w:tcPr>
            <w:tcW w:w="2283" w:type="pct"/>
            <w:gridSpan w:val="2"/>
            <w:tcMar/>
          </w:tcPr>
          <w:p w:rsidRPr="00633B5C" w:rsidR="00462F2F" w:rsidP="3E3C9039" w:rsidRDefault="00462F2F" w14:paraId="5749DEAF" w14:textId="77777777">
            <w:pPr>
              <w:spacing w:after="0" w:line="276" w:lineRule="auto"/>
              <w:rPr>
                <w:rFonts w:ascii="Calibri" w:hAnsi="Calibri" w:cs="Calibri"/>
                <w:b w:val="1"/>
                <w:bCs w:val="1"/>
              </w:rPr>
            </w:pPr>
          </w:p>
        </w:tc>
        <w:tc>
          <w:tcPr>
            <w:tcW w:w="2717" w:type="pct"/>
            <w:tcMar/>
          </w:tcPr>
          <w:p w:rsidRPr="00633B5C" w:rsidR="00462F2F" w:rsidP="3E3C9039" w:rsidRDefault="00462F2F" w14:paraId="47F0B1C5" w14:textId="77777777">
            <w:pPr>
              <w:spacing w:after="0" w:line="276" w:lineRule="auto"/>
              <w:rPr>
                <w:rFonts w:ascii="Calibri" w:hAnsi="Calibri" w:cs="Calibri"/>
              </w:rPr>
            </w:pPr>
            <w:r w:rsidRPr="3E3C9039" w:rsidR="5B50F75C">
              <w:rPr>
                <w:rFonts w:ascii="Calibri" w:hAnsi="Calibri" w:cs="Calibri"/>
              </w:rPr>
              <w:t>4. System displays reward animation/message.</w:t>
            </w:r>
          </w:p>
        </w:tc>
      </w:tr>
      <w:tr w:rsidRPr="00633B5C" w:rsidR="00462F2F" w:rsidTr="3E3C9039" w14:paraId="64A26478" w14:textId="77777777">
        <w:tc>
          <w:tcPr>
            <w:tcW w:w="2283" w:type="pct"/>
            <w:gridSpan w:val="2"/>
            <w:tcMar/>
          </w:tcPr>
          <w:p w:rsidRPr="00633B5C" w:rsidR="00462F2F" w:rsidP="3E3C9039" w:rsidRDefault="00462F2F" w14:paraId="02C13242" w14:textId="77777777">
            <w:pPr>
              <w:spacing w:after="0" w:line="276" w:lineRule="auto"/>
              <w:rPr>
                <w:rFonts w:ascii="Calibri" w:hAnsi="Calibri" w:cs="Calibri"/>
                <w:b w:val="1"/>
                <w:bCs w:val="1"/>
              </w:rPr>
            </w:pPr>
          </w:p>
        </w:tc>
        <w:tc>
          <w:tcPr>
            <w:tcW w:w="2717" w:type="pct"/>
            <w:tcMar/>
          </w:tcPr>
          <w:p w:rsidRPr="00633B5C" w:rsidR="00462F2F" w:rsidP="3E3C9039" w:rsidRDefault="00462F2F" w14:paraId="48B1B610" w14:textId="77777777">
            <w:pPr>
              <w:spacing w:after="0" w:line="276" w:lineRule="auto"/>
              <w:rPr>
                <w:rFonts w:ascii="Calibri" w:hAnsi="Calibri" w:cs="Calibri"/>
              </w:rPr>
            </w:pPr>
            <w:r w:rsidRPr="3E3C9039" w:rsidR="5B50F75C">
              <w:rPr>
                <w:rFonts w:ascii="Calibri" w:hAnsi="Calibri" w:cs="Calibri"/>
              </w:rPr>
              <w:t>5. Reward balance is updated and saved to the child’s profile.</w:t>
            </w:r>
          </w:p>
        </w:tc>
      </w:tr>
      <w:tr w:rsidRPr="00633B5C" w:rsidR="00462F2F" w:rsidTr="3E3C9039" w14:paraId="11877C58" w14:textId="77777777">
        <w:trPr>
          <w:trHeight w:val="872"/>
        </w:trPr>
        <w:tc>
          <w:tcPr>
            <w:tcW w:w="5000" w:type="pct"/>
            <w:gridSpan w:val="3"/>
            <w:tcMar/>
          </w:tcPr>
          <w:p w:rsidRPr="00633B5C" w:rsidR="00462F2F" w:rsidP="3E3C9039" w:rsidRDefault="00462F2F" w14:paraId="44F54C93"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r w:rsidRPr="3E3C9039" w:rsidR="5B50F75C">
              <w:rPr>
                <w:rFonts w:ascii="Calibri" w:hAnsi="Calibri" w:cs="Calibri"/>
              </w:rPr>
              <w:t xml:space="preserve"> </w:t>
            </w:r>
          </w:p>
        </w:tc>
      </w:tr>
      <w:tr w:rsidRPr="00633B5C" w:rsidR="00462F2F" w:rsidTr="3E3C9039" w14:paraId="02315B62" w14:textId="77777777">
        <w:tc>
          <w:tcPr>
            <w:tcW w:w="5000" w:type="pct"/>
            <w:gridSpan w:val="3"/>
            <w:tcMar/>
          </w:tcPr>
          <w:p w:rsidRPr="00633B5C" w:rsidR="00462F2F" w:rsidP="3E3C9039" w:rsidRDefault="00462F2F" w14:paraId="15BA06C0"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1CA1B1DE" w14:textId="77777777">
            <w:pPr>
              <w:spacing w:after="0" w:line="276" w:lineRule="auto"/>
              <w:rPr>
                <w:rFonts w:ascii="Calibri" w:hAnsi="Calibri" w:cs="Calibri"/>
              </w:rPr>
            </w:pPr>
          </w:p>
        </w:tc>
      </w:tr>
    </w:tbl>
    <w:p w:rsidRPr="00633B5C" w:rsidR="00462F2F" w:rsidP="3E3C9039" w:rsidRDefault="00462F2F" w14:paraId="3A8B67E3" w14:textId="77777777">
      <w:pPr>
        <w:spacing w:after="160" w:line="276" w:lineRule="auto"/>
        <w:rPr>
          <w:rFonts w:ascii="Calibri" w:hAnsi="Calibri" w:cs="Calibri"/>
        </w:rPr>
      </w:pPr>
    </w:p>
    <w:p w:rsidRPr="00633B5C" w:rsidR="00462F2F" w:rsidP="3E3C9039" w:rsidRDefault="00462F2F" w14:paraId="111D4C88"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6C910F46" w14:textId="77777777">
        <w:tc>
          <w:tcPr>
            <w:tcW w:w="1056" w:type="pct"/>
            <w:tcMar/>
          </w:tcPr>
          <w:p w:rsidRPr="00633B5C" w:rsidR="00462F2F" w:rsidP="3E3C9039" w:rsidRDefault="00462F2F" w14:paraId="2C0DB874"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12</w:t>
            </w:r>
          </w:p>
        </w:tc>
        <w:tc>
          <w:tcPr>
            <w:tcW w:w="3944" w:type="pct"/>
            <w:gridSpan w:val="2"/>
            <w:tcMar/>
          </w:tcPr>
          <w:p w:rsidRPr="00633B5C" w:rsidR="00462F2F" w:rsidP="3E3C9039" w:rsidRDefault="00462F2F" w14:paraId="2569F2B7" w14:textId="77777777">
            <w:pPr>
              <w:spacing w:after="0" w:line="276" w:lineRule="auto"/>
              <w:jc w:val="center"/>
              <w:rPr>
                <w:rFonts w:ascii="Calibri" w:hAnsi="Calibri" w:cs="Calibri"/>
              </w:rPr>
            </w:pPr>
            <w:r w:rsidRPr="3E3C9039" w:rsidR="5B50F75C">
              <w:rPr>
                <w:rFonts w:ascii="Calibri" w:hAnsi="Calibri" w:cs="Calibri"/>
              </w:rPr>
              <w:t>Edit Character</w:t>
            </w:r>
          </w:p>
        </w:tc>
      </w:tr>
      <w:tr w:rsidRPr="00633B5C" w:rsidR="00462F2F" w:rsidTr="3E3C9039" w14:paraId="5FE5F3A7" w14:textId="77777777">
        <w:tc>
          <w:tcPr>
            <w:tcW w:w="1056" w:type="pct"/>
            <w:tcMar/>
          </w:tcPr>
          <w:p w:rsidRPr="00633B5C" w:rsidR="00462F2F" w:rsidP="3E3C9039" w:rsidRDefault="00462F2F" w14:paraId="1403E47F"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74619D8C"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uses earned in-game rewards to customize their avatar by modifying appearance features or selecting a different character.</w:t>
            </w:r>
          </w:p>
        </w:tc>
      </w:tr>
      <w:tr w:rsidRPr="00633B5C" w:rsidR="00462F2F" w:rsidTr="3E3C9039" w14:paraId="2FBF3382" w14:textId="77777777">
        <w:tc>
          <w:tcPr>
            <w:tcW w:w="1056" w:type="pct"/>
            <w:tcMar/>
          </w:tcPr>
          <w:p w:rsidRPr="00633B5C" w:rsidR="00462F2F" w:rsidP="3E3C9039" w:rsidRDefault="00462F2F" w14:paraId="13C127CF"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7420F761"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6C6C75DF" w14:textId="77777777">
        <w:tc>
          <w:tcPr>
            <w:tcW w:w="5000" w:type="pct"/>
            <w:gridSpan w:val="3"/>
            <w:tcMar/>
          </w:tcPr>
          <w:p w:rsidRPr="00633B5C" w:rsidR="00462F2F" w:rsidP="3E3C9039" w:rsidRDefault="00462F2F" w14:paraId="5527D206"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73B11B2D"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tc>
      </w:tr>
      <w:tr w:rsidRPr="00633B5C" w:rsidR="00462F2F" w:rsidTr="3E3C9039" w14:paraId="45107B4D" w14:textId="77777777">
        <w:tc>
          <w:tcPr>
            <w:tcW w:w="5000" w:type="pct"/>
            <w:gridSpan w:val="3"/>
            <w:tcMar/>
          </w:tcPr>
          <w:p w:rsidRPr="00633B5C" w:rsidR="00462F2F" w:rsidP="3E3C9039" w:rsidRDefault="00462F2F" w14:paraId="17F2D4D7"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59DBF413"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aracter customization is saved.</w:t>
            </w:r>
          </w:p>
          <w:p w:rsidRPr="00633B5C" w:rsidR="00462F2F" w:rsidP="3E3C9039" w:rsidRDefault="00462F2F" w14:paraId="662F710A"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Updated character appears across the child’s profile and in all levels.</w:t>
            </w:r>
          </w:p>
        </w:tc>
      </w:tr>
      <w:tr w:rsidRPr="00633B5C" w:rsidR="00462F2F" w:rsidTr="3E3C9039" w14:paraId="3D1A547C" w14:textId="77777777">
        <w:tc>
          <w:tcPr>
            <w:tcW w:w="5000" w:type="pct"/>
            <w:gridSpan w:val="3"/>
            <w:tcMar/>
          </w:tcPr>
          <w:p w:rsidRPr="00633B5C" w:rsidR="00462F2F" w:rsidP="3E3C9039" w:rsidRDefault="00462F2F" w14:paraId="24571DAE"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57165703" w14:textId="77777777">
        <w:tc>
          <w:tcPr>
            <w:tcW w:w="2283" w:type="pct"/>
            <w:gridSpan w:val="2"/>
            <w:tcMar/>
          </w:tcPr>
          <w:p w:rsidRPr="00633B5C" w:rsidR="00462F2F" w:rsidP="3E3C9039" w:rsidRDefault="00462F2F" w14:paraId="3627DC55"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323C8711"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6FC3DA51"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F150501" w14:textId="77777777">
            <w:pPr>
              <w:spacing w:after="0" w:line="276" w:lineRule="auto"/>
              <w:rPr>
                <w:rFonts w:ascii="Calibri" w:hAnsi="Calibri" w:cs="Calibri"/>
              </w:rPr>
            </w:pPr>
            <w:r w:rsidRPr="3E3C9039" w:rsidR="5B50F75C">
              <w:rPr>
                <w:rFonts w:ascii="Calibri" w:hAnsi="Calibri" w:cs="Calibri"/>
              </w:rPr>
              <w:t>1. Child selects “Edit Character”.</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46DB4F5" w14:textId="77777777">
            <w:pPr>
              <w:spacing w:after="0" w:line="276" w:lineRule="auto"/>
              <w:rPr>
                <w:rFonts w:ascii="Calibri" w:hAnsi="Calibri" w:cs="Calibri"/>
              </w:rPr>
            </w:pPr>
          </w:p>
        </w:tc>
      </w:tr>
      <w:tr w:rsidRPr="00633B5C" w:rsidR="00462F2F" w:rsidTr="3E3C9039" w14:paraId="7ACADC0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79B41EC"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A3CD52D" w14:textId="77777777">
            <w:pPr>
              <w:spacing w:after="0" w:line="276" w:lineRule="auto"/>
              <w:rPr>
                <w:rFonts w:ascii="Calibri" w:hAnsi="Calibri" w:cs="Calibri"/>
              </w:rPr>
            </w:pPr>
            <w:r w:rsidRPr="3E3C9039" w:rsidR="5B50F75C">
              <w:rPr>
                <w:rFonts w:ascii="Calibri" w:hAnsi="Calibri" w:cs="Calibri"/>
              </w:rPr>
              <w:t>2. Load current character and display customization options (e.g., clothes, hair, color, full character swap).</w:t>
            </w:r>
          </w:p>
        </w:tc>
      </w:tr>
      <w:tr w:rsidRPr="00633B5C" w:rsidR="00462F2F" w:rsidTr="3E3C9039" w14:paraId="6E6E9A8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3684A6B" w14:textId="77777777">
            <w:pPr>
              <w:spacing w:after="0" w:line="276" w:lineRule="auto"/>
              <w:rPr>
                <w:rFonts w:ascii="Calibri" w:hAnsi="Calibri" w:cs="Calibri"/>
              </w:rPr>
            </w:pPr>
            <w:r w:rsidRPr="3E3C9039" w:rsidR="5B50F75C">
              <w:rPr>
                <w:rFonts w:ascii="Calibri" w:hAnsi="Calibri" w:cs="Calibri"/>
              </w:rPr>
              <w:t>3. Child browses available options.</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2FBBC2B" w14:textId="77777777">
            <w:pPr>
              <w:spacing w:after="0" w:line="276" w:lineRule="auto"/>
              <w:rPr>
                <w:rFonts w:ascii="Calibri" w:hAnsi="Calibri" w:cs="Calibri"/>
              </w:rPr>
            </w:pPr>
          </w:p>
        </w:tc>
      </w:tr>
      <w:tr w:rsidRPr="00633B5C" w:rsidR="00462F2F" w:rsidTr="3E3C9039" w14:paraId="4A28191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42B363D" w14:textId="77777777">
            <w:pPr>
              <w:spacing w:after="0" w:line="276" w:lineRule="auto"/>
              <w:rPr>
                <w:rFonts w:ascii="Calibri" w:hAnsi="Calibri" w:cs="Calibri"/>
              </w:rPr>
            </w:pPr>
            <w:r w:rsidRPr="3E3C9039" w:rsidR="5B50F75C">
              <w:rPr>
                <w:rFonts w:ascii="Calibri" w:hAnsi="Calibri" w:cs="Calibri"/>
              </w:rPr>
              <w:t>4. Child selects the option they want.</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8CC8C1E" w14:textId="77777777">
            <w:pPr>
              <w:spacing w:after="0" w:line="276" w:lineRule="auto"/>
              <w:rPr>
                <w:rFonts w:ascii="Calibri" w:hAnsi="Calibri" w:cs="Calibri"/>
              </w:rPr>
            </w:pPr>
          </w:p>
        </w:tc>
      </w:tr>
      <w:tr w:rsidRPr="00633B5C" w:rsidR="00462F2F" w:rsidTr="3E3C9039" w14:paraId="44F1507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F57580D"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4D9DC9D" w14:textId="77777777">
            <w:pPr>
              <w:spacing w:after="0" w:line="276" w:lineRule="auto"/>
              <w:rPr>
                <w:rFonts w:ascii="Calibri" w:hAnsi="Calibri" w:cs="Calibri"/>
              </w:rPr>
            </w:pPr>
            <w:r w:rsidRPr="3E3C9039" w:rsidR="5B50F75C">
              <w:rPr>
                <w:rFonts w:ascii="Calibri" w:hAnsi="Calibri" w:cs="Calibri"/>
              </w:rPr>
              <w:t>5. Apply selected customization to character.</w:t>
            </w:r>
          </w:p>
        </w:tc>
      </w:tr>
      <w:tr w:rsidRPr="00633B5C" w:rsidR="00462F2F" w:rsidTr="3E3C9039" w14:paraId="2DE1C5C9"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8A8F8D6"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55F2381" w14:textId="77777777">
            <w:pPr>
              <w:spacing w:after="0" w:line="276" w:lineRule="auto"/>
              <w:rPr>
                <w:rFonts w:ascii="Calibri" w:hAnsi="Calibri" w:cs="Calibri"/>
              </w:rPr>
            </w:pPr>
            <w:r w:rsidRPr="3E3C9039" w:rsidR="5B50F75C">
              <w:rPr>
                <w:rFonts w:ascii="Calibri" w:hAnsi="Calibri" w:cs="Calibri"/>
              </w:rPr>
              <w:t>6. Save changes to the character.</w:t>
            </w:r>
          </w:p>
        </w:tc>
      </w:tr>
      <w:tr w:rsidRPr="00633B5C" w:rsidR="00462F2F" w:rsidTr="3E3C9039" w14:paraId="7D69E1B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96D7328" w14:textId="77777777">
            <w:pPr>
              <w:spacing w:after="0" w:line="276" w:lineRule="auto"/>
              <w:rPr>
                <w:rFonts w:ascii="Calibri" w:hAnsi="Calibri" w:cs="Calibri"/>
              </w:rPr>
            </w:pPr>
            <w:r w:rsidRPr="3E3C9039" w:rsidR="5B50F75C">
              <w:rPr>
                <w:rFonts w:ascii="Calibri" w:hAnsi="Calibri" w:cs="Calibri"/>
              </w:rPr>
              <w:t>7. Child exists editor.</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6E795C9" w14:textId="77777777">
            <w:pPr>
              <w:spacing w:after="0" w:line="276" w:lineRule="auto"/>
              <w:rPr>
                <w:rFonts w:ascii="Calibri" w:hAnsi="Calibri" w:cs="Calibri"/>
              </w:rPr>
            </w:pPr>
          </w:p>
        </w:tc>
      </w:tr>
      <w:tr w:rsidRPr="00633B5C" w:rsidR="00462F2F" w:rsidTr="3E3C9039" w14:paraId="2783D4E6"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205DF75"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165A7694" w14:textId="77777777">
            <w:pPr>
              <w:spacing w:after="0" w:line="276" w:lineRule="auto"/>
              <w:rPr>
                <w:rFonts w:ascii="Calibri" w:hAnsi="Calibri" w:cs="Calibri"/>
              </w:rPr>
            </w:pPr>
            <w:r w:rsidRPr="3E3C9039" w:rsidR="5B50F75C">
              <w:rPr>
                <w:rFonts w:ascii="Calibri" w:hAnsi="Calibri" w:cs="Calibri"/>
              </w:rPr>
              <w:t>8. Return to previous screen.</w:t>
            </w:r>
          </w:p>
        </w:tc>
      </w:tr>
      <w:tr w:rsidRPr="00633B5C" w:rsidR="00462F2F" w:rsidTr="3E3C9039" w14:paraId="033604F6" w14:textId="77777777">
        <w:trPr>
          <w:trHeight w:val="872"/>
        </w:trPr>
        <w:tc>
          <w:tcPr>
            <w:tcW w:w="5000" w:type="pct"/>
            <w:gridSpan w:val="3"/>
            <w:tcMar/>
          </w:tcPr>
          <w:p w:rsidRPr="00633B5C" w:rsidR="00462F2F" w:rsidP="3E3C9039" w:rsidRDefault="00462F2F" w14:paraId="078B39D3"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tc>
      </w:tr>
      <w:tr w:rsidRPr="00633B5C" w:rsidR="00462F2F" w:rsidTr="3E3C9039" w14:paraId="4C287A3C" w14:textId="77777777">
        <w:tc>
          <w:tcPr>
            <w:tcW w:w="5000" w:type="pct"/>
            <w:gridSpan w:val="3"/>
            <w:tcMar/>
          </w:tcPr>
          <w:p w:rsidRPr="00633B5C" w:rsidR="00462F2F" w:rsidP="3E3C9039" w:rsidRDefault="00462F2F" w14:paraId="4A68F269"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372883F5" w14:textId="77777777">
            <w:pPr>
              <w:pStyle w:val="ListParagraph"/>
              <w:numPr>
                <w:ilvl w:val="0"/>
                <w:numId w:val="74"/>
              </w:numPr>
              <w:spacing w:after="0" w:line="276" w:lineRule="auto"/>
              <w:rPr>
                <w:rFonts w:ascii="Calibri" w:hAnsi="Calibri" w:cs="Calibri"/>
              </w:rPr>
            </w:pPr>
            <w:r w:rsidRPr="3E3C9039" w:rsidR="5B50F75C">
              <w:rPr>
                <w:rFonts w:ascii="Calibri" w:hAnsi="Calibri" w:cs="Calibri"/>
              </w:rPr>
              <w:t>Customization options are unlocked progressively based on level completions.</w:t>
            </w:r>
          </w:p>
          <w:p w:rsidRPr="00633B5C" w:rsidR="00462F2F" w:rsidP="3E3C9039" w:rsidRDefault="00462F2F" w14:paraId="285B285F" w14:textId="77777777">
            <w:pPr>
              <w:pStyle w:val="ListParagraph"/>
              <w:numPr>
                <w:ilvl w:val="0"/>
                <w:numId w:val="74"/>
              </w:numPr>
              <w:spacing w:after="0" w:line="276" w:lineRule="auto"/>
              <w:rPr>
                <w:rFonts w:ascii="Calibri" w:hAnsi="Calibri" w:cs="Calibri"/>
              </w:rPr>
            </w:pPr>
            <w:r w:rsidRPr="3E3C9039" w:rsidR="5B50F75C">
              <w:rPr>
                <w:rFonts w:ascii="Calibri" w:hAnsi="Calibri" w:cs="Calibri"/>
              </w:rPr>
              <w:t>Previews update in real-time as the child explores options.</w:t>
            </w:r>
          </w:p>
        </w:tc>
      </w:tr>
    </w:tbl>
    <w:p w:rsidRPr="00633B5C" w:rsidR="00462F2F" w:rsidP="3E3C9039" w:rsidRDefault="00462F2F" w14:paraId="47E632B4" w14:textId="77777777">
      <w:pPr>
        <w:spacing w:after="160" w:line="276" w:lineRule="auto"/>
        <w:rPr>
          <w:rFonts w:ascii="Calibri" w:hAnsi="Calibri" w:cs="Calibri"/>
        </w:rPr>
      </w:pPr>
    </w:p>
    <w:p w:rsidRPr="00633B5C" w:rsidR="00462F2F" w:rsidP="3E3C9039" w:rsidRDefault="00462F2F" w14:paraId="6533F43C" w14:textId="77777777">
      <w:pPr>
        <w:spacing w:after="160" w:line="276" w:lineRule="auto"/>
        <w:rPr>
          <w:rFonts w:ascii="Calibri" w:hAnsi="Calibri" w:cs="Calibri"/>
        </w:rPr>
      </w:pPr>
      <w:r w:rsidRPr="3E3C9039">
        <w:rPr>
          <w:rFonts w:ascii="Calibri" w:hAnsi="Calibri" w:cs="Calibri"/>
        </w:rPr>
        <w:br w:type="page"/>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633B5C" w:rsidR="00462F2F" w:rsidTr="3E3C9039" w14:paraId="5DE2AD6B" w14:textId="77777777">
        <w:tc>
          <w:tcPr>
            <w:tcW w:w="1056" w:type="pct"/>
            <w:tcMar/>
          </w:tcPr>
          <w:p w:rsidRPr="00633B5C" w:rsidR="00462F2F" w:rsidP="3E3C9039" w:rsidRDefault="00462F2F" w14:paraId="152DA1A1" w14:textId="77777777">
            <w:pPr>
              <w:spacing w:after="0" w:line="276" w:lineRule="auto"/>
              <w:rPr>
                <w:rFonts w:ascii="Calibri" w:hAnsi="Calibri" w:cs="Calibri"/>
              </w:rPr>
            </w:pPr>
            <w:r w:rsidRPr="3E3C9039" w:rsidR="5B50F75C">
              <w:rPr>
                <w:rFonts w:ascii="Calibri" w:hAnsi="Calibri" w:cs="Calibri"/>
                <w:b w:val="1"/>
                <w:bCs w:val="1"/>
              </w:rPr>
              <w:t>Use case Id:</w:t>
            </w:r>
            <w:r w:rsidRPr="3E3C9039" w:rsidR="5B50F75C">
              <w:rPr>
                <w:rFonts w:ascii="Calibri" w:hAnsi="Calibri" w:cs="Calibri"/>
              </w:rPr>
              <w:t xml:space="preserve"> UC13</w:t>
            </w:r>
          </w:p>
        </w:tc>
        <w:tc>
          <w:tcPr>
            <w:tcW w:w="3944" w:type="pct"/>
            <w:gridSpan w:val="2"/>
            <w:tcMar/>
          </w:tcPr>
          <w:p w:rsidRPr="00633B5C" w:rsidR="00462F2F" w:rsidP="3E3C9039" w:rsidRDefault="00462F2F" w14:paraId="129E4C52" w14:textId="77777777">
            <w:pPr>
              <w:spacing w:after="0" w:line="276" w:lineRule="auto"/>
              <w:jc w:val="center"/>
              <w:rPr>
                <w:rFonts w:ascii="Calibri" w:hAnsi="Calibri" w:cs="Calibri"/>
              </w:rPr>
            </w:pPr>
            <w:r w:rsidRPr="3E3C9039" w:rsidR="5B50F75C">
              <w:rPr>
                <w:rFonts w:ascii="Calibri" w:hAnsi="Calibri" w:cs="Calibri"/>
              </w:rPr>
              <w:t>Shop In-Game Store</w:t>
            </w:r>
          </w:p>
        </w:tc>
      </w:tr>
      <w:tr w:rsidRPr="00633B5C" w:rsidR="00462F2F" w:rsidTr="3E3C9039" w14:paraId="2D93A079" w14:textId="77777777">
        <w:tc>
          <w:tcPr>
            <w:tcW w:w="1056" w:type="pct"/>
            <w:tcMar/>
          </w:tcPr>
          <w:p w:rsidRPr="00633B5C" w:rsidR="00462F2F" w:rsidP="3E3C9039" w:rsidRDefault="00462F2F" w14:paraId="5C23D496" w14:textId="77777777">
            <w:pPr>
              <w:spacing w:after="0" w:line="276" w:lineRule="auto"/>
              <w:rPr>
                <w:rFonts w:ascii="Calibri" w:hAnsi="Calibri" w:cs="Calibri"/>
                <w:b w:val="1"/>
                <w:bCs w:val="1"/>
              </w:rPr>
            </w:pPr>
            <w:r w:rsidRPr="3E3C9039" w:rsidR="5B50F75C">
              <w:rPr>
                <w:rFonts w:ascii="Calibri" w:hAnsi="Calibri" w:cs="Calibri"/>
                <w:b w:val="1"/>
                <w:bCs w:val="1"/>
              </w:rPr>
              <w:t>Brief Description</w:t>
            </w:r>
          </w:p>
        </w:tc>
        <w:tc>
          <w:tcPr>
            <w:tcW w:w="3944" w:type="pct"/>
            <w:gridSpan w:val="2"/>
            <w:tcMar/>
          </w:tcPr>
          <w:p w:rsidRPr="00633B5C" w:rsidR="00462F2F" w:rsidP="00BE4DC7" w:rsidRDefault="00462F2F" w14:paraId="659F5BDA" w14:textId="77777777">
            <w:pPr>
              <w:pStyle w:val="CM27"/>
              <w:spacing w:line="276" w:lineRule="auto"/>
              <w:rPr>
                <w:rFonts w:ascii="Calibri" w:hAnsi="Calibri" w:cs="Calibri"/>
                <w:color w:val="000000"/>
                <w:sz w:val="22"/>
                <w:szCs w:val="22"/>
              </w:rPr>
            </w:pPr>
            <w:r w:rsidRPr="00633B5C">
              <w:rPr>
                <w:rFonts w:ascii="Calibri" w:hAnsi="Calibri" w:cs="Calibri"/>
                <w:color w:val="000000"/>
                <w:sz w:val="22"/>
                <w:szCs w:val="22"/>
              </w:rPr>
              <w:t>The child uses earned in-game rewards to purchase items such as clothes for their character.</w:t>
            </w:r>
          </w:p>
        </w:tc>
      </w:tr>
      <w:tr w:rsidRPr="00633B5C" w:rsidR="00462F2F" w:rsidTr="3E3C9039" w14:paraId="189D2970" w14:textId="77777777">
        <w:tc>
          <w:tcPr>
            <w:tcW w:w="1056" w:type="pct"/>
            <w:tcMar/>
          </w:tcPr>
          <w:p w:rsidRPr="00633B5C" w:rsidR="00462F2F" w:rsidP="3E3C9039" w:rsidRDefault="00462F2F" w14:paraId="1380197A" w14:textId="77777777">
            <w:pPr>
              <w:spacing w:after="0" w:line="276" w:lineRule="auto"/>
              <w:rPr>
                <w:rFonts w:ascii="Calibri" w:hAnsi="Calibri" w:cs="Calibri"/>
                <w:b w:val="1"/>
                <w:bCs w:val="1"/>
              </w:rPr>
            </w:pPr>
            <w:r w:rsidRPr="3E3C9039" w:rsidR="5B50F75C">
              <w:rPr>
                <w:rFonts w:ascii="Calibri" w:hAnsi="Calibri" w:cs="Calibri"/>
                <w:b w:val="1"/>
                <w:bCs w:val="1"/>
              </w:rPr>
              <w:t>Primary actors</w:t>
            </w:r>
          </w:p>
        </w:tc>
        <w:tc>
          <w:tcPr>
            <w:tcW w:w="3944" w:type="pct"/>
            <w:gridSpan w:val="2"/>
            <w:tcMar/>
          </w:tcPr>
          <w:p w:rsidRPr="00633B5C" w:rsidR="00462F2F" w:rsidP="3E3C9039" w:rsidRDefault="00462F2F" w14:paraId="345E16CB" w14:textId="77777777">
            <w:pPr>
              <w:spacing w:after="0" w:line="276" w:lineRule="auto"/>
              <w:rPr>
                <w:rFonts w:ascii="Calibri" w:hAnsi="Calibri" w:cs="Calibri"/>
              </w:rPr>
            </w:pPr>
            <w:r w:rsidRPr="3E3C9039" w:rsidR="5B50F75C">
              <w:rPr>
                <w:rFonts w:ascii="Calibri" w:hAnsi="Calibri" w:cs="Calibri"/>
              </w:rPr>
              <w:t>Child</w:t>
            </w:r>
          </w:p>
        </w:tc>
      </w:tr>
      <w:tr w:rsidRPr="00633B5C" w:rsidR="00462F2F" w:rsidTr="3E3C9039" w14:paraId="43643A61" w14:textId="77777777">
        <w:tc>
          <w:tcPr>
            <w:tcW w:w="5000" w:type="pct"/>
            <w:gridSpan w:val="3"/>
            <w:tcMar/>
          </w:tcPr>
          <w:p w:rsidRPr="00633B5C" w:rsidR="00462F2F" w:rsidP="3E3C9039" w:rsidRDefault="00462F2F" w14:paraId="604B704C" w14:textId="77777777">
            <w:pPr>
              <w:spacing w:after="0" w:line="276" w:lineRule="auto"/>
              <w:rPr>
                <w:rFonts w:ascii="Calibri" w:hAnsi="Calibri" w:cs="Calibri"/>
                <w:b w:val="1"/>
                <w:bCs w:val="1"/>
              </w:rPr>
            </w:pPr>
            <w:r w:rsidRPr="3E3C9039" w:rsidR="5B50F75C">
              <w:rPr>
                <w:rFonts w:ascii="Calibri" w:hAnsi="Calibri" w:cs="Calibri"/>
                <w:b w:val="1"/>
                <w:bCs w:val="1"/>
              </w:rPr>
              <w:t xml:space="preserve">Preconditions: </w:t>
            </w:r>
          </w:p>
          <w:p w:rsidRPr="00633B5C" w:rsidR="00462F2F" w:rsidP="3E3C9039" w:rsidRDefault="00462F2F" w14:paraId="491FFFCE"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Child is authenticated.</w:t>
            </w:r>
          </w:p>
          <w:p w:rsidRPr="00633B5C" w:rsidR="00462F2F" w:rsidP="3E3C9039" w:rsidRDefault="00462F2F" w14:paraId="6BA566C3" w14:textId="11D4A974">
            <w:pPr>
              <w:pStyle w:val="ListParagraph"/>
              <w:numPr>
                <w:ilvl w:val="0"/>
                <w:numId w:val="68"/>
              </w:numPr>
              <w:spacing w:after="0" w:line="276" w:lineRule="auto"/>
              <w:rPr>
                <w:rFonts w:ascii="Calibri" w:hAnsi="Calibri" w:cs="Calibri"/>
              </w:rPr>
            </w:pPr>
            <w:r w:rsidRPr="3E3C9039" w:rsidR="5B50F75C">
              <w:rPr>
                <w:rFonts w:ascii="Calibri" w:hAnsi="Calibri" w:cs="Calibri"/>
              </w:rPr>
              <w:t>Child has sufficient in-game rewards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w:t>
            </w:r>
          </w:p>
        </w:tc>
      </w:tr>
      <w:tr w:rsidRPr="00633B5C" w:rsidR="00462F2F" w:rsidTr="3E3C9039" w14:paraId="18242586" w14:textId="77777777">
        <w:tc>
          <w:tcPr>
            <w:tcW w:w="5000" w:type="pct"/>
            <w:gridSpan w:val="3"/>
            <w:tcMar/>
          </w:tcPr>
          <w:p w:rsidRPr="00633B5C" w:rsidR="00462F2F" w:rsidP="3E3C9039" w:rsidRDefault="00462F2F" w14:paraId="772078AC" w14:textId="77777777">
            <w:pPr>
              <w:spacing w:after="0" w:line="276" w:lineRule="auto"/>
              <w:rPr>
                <w:rFonts w:ascii="Calibri" w:hAnsi="Calibri" w:cs="Calibri"/>
                <w:b w:val="1"/>
                <w:bCs w:val="1"/>
              </w:rPr>
            </w:pPr>
            <w:r w:rsidRPr="3E3C9039" w:rsidR="5B50F75C">
              <w:rPr>
                <w:rFonts w:ascii="Calibri" w:hAnsi="Calibri" w:cs="Calibri"/>
                <w:b w:val="1"/>
                <w:bCs w:val="1"/>
              </w:rPr>
              <w:t xml:space="preserve">Post-conditions: </w:t>
            </w:r>
          </w:p>
          <w:p w:rsidRPr="00633B5C" w:rsidR="00462F2F" w:rsidP="3E3C9039" w:rsidRDefault="00462F2F" w14:paraId="33C24BBB"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Purchased items are added to the child’s inventory.</w:t>
            </w:r>
          </w:p>
          <w:p w:rsidRPr="00633B5C" w:rsidR="00462F2F" w:rsidP="3E3C9039" w:rsidRDefault="00462F2F" w14:paraId="3FE0187B" w14:textId="6F59D2CD">
            <w:pPr>
              <w:pStyle w:val="ListParagraph"/>
              <w:numPr>
                <w:ilvl w:val="0"/>
                <w:numId w:val="68"/>
              </w:numPr>
              <w:spacing w:after="0" w:line="276" w:lineRule="auto"/>
              <w:rPr>
                <w:rFonts w:ascii="Calibri" w:hAnsi="Calibri" w:cs="Calibri"/>
              </w:rPr>
            </w:pP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xml:space="preserve"> are deducted.</w:t>
            </w:r>
          </w:p>
          <w:p w:rsidRPr="00633B5C" w:rsidR="00462F2F" w:rsidP="3E3C9039" w:rsidRDefault="00462F2F" w14:paraId="1317EE78"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Inventory is updated and synced to the profile.</w:t>
            </w:r>
          </w:p>
        </w:tc>
      </w:tr>
      <w:tr w:rsidRPr="00633B5C" w:rsidR="00462F2F" w:rsidTr="3E3C9039" w14:paraId="11A86D5B" w14:textId="77777777">
        <w:tc>
          <w:tcPr>
            <w:tcW w:w="5000" w:type="pct"/>
            <w:gridSpan w:val="3"/>
            <w:tcMar/>
          </w:tcPr>
          <w:p w:rsidRPr="00633B5C" w:rsidR="00462F2F" w:rsidP="3E3C9039" w:rsidRDefault="00462F2F" w14:paraId="3DC0346F" w14:textId="77777777">
            <w:pPr>
              <w:spacing w:after="0" w:line="276" w:lineRule="auto"/>
              <w:rPr>
                <w:rFonts w:ascii="Calibri" w:hAnsi="Calibri" w:cs="Calibri"/>
                <w:b w:val="1"/>
                <w:bCs w:val="1"/>
              </w:rPr>
            </w:pPr>
            <w:r w:rsidRPr="3E3C9039" w:rsidR="5B50F75C">
              <w:rPr>
                <w:rFonts w:ascii="Calibri" w:hAnsi="Calibri" w:cs="Calibri"/>
                <w:b w:val="1"/>
                <w:bCs w:val="1"/>
              </w:rPr>
              <w:t>Main Success Scenario:</w:t>
            </w:r>
          </w:p>
        </w:tc>
      </w:tr>
      <w:tr w:rsidRPr="00633B5C" w:rsidR="00462F2F" w:rsidTr="3E3C9039" w14:paraId="38AD101C" w14:textId="77777777">
        <w:tc>
          <w:tcPr>
            <w:tcW w:w="2283" w:type="pct"/>
            <w:gridSpan w:val="2"/>
            <w:tcMar/>
          </w:tcPr>
          <w:p w:rsidRPr="00633B5C" w:rsidR="00462F2F" w:rsidP="3E3C9039" w:rsidRDefault="00462F2F" w14:paraId="0577E62C" w14:textId="77777777">
            <w:pPr>
              <w:spacing w:after="0" w:line="276" w:lineRule="auto"/>
              <w:rPr>
                <w:rFonts w:ascii="Calibri" w:hAnsi="Calibri" w:cs="Calibri"/>
                <w:b w:val="1"/>
                <w:bCs w:val="1"/>
              </w:rPr>
            </w:pPr>
            <w:r w:rsidRPr="3E3C9039" w:rsidR="5B50F75C">
              <w:rPr>
                <w:rFonts w:ascii="Calibri" w:hAnsi="Calibri" w:cs="Calibri"/>
                <w:b w:val="1"/>
                <w:bCs w:val="1"/>
              </w:rPr>
              <w:t>Actor Action</w:t>
            </w:r>
          </w:p>
        </w:tc>
        <w:tc>
          <w:tcPr>
            <w:tcW w:w="2717" w:type="pct"/>
            <w:tcMar/>
          </w:tcPr>
          <w:p w:rsidRPr="00633B5C" w:rsidR="00462F2F" w:rsidP="3E3C9039" w:rsidRDefault="00462F2F" w14:paraId="63C5DC9B" w14:textId="77777777">
            <w:pPr>
              <w:spacing w:after="0" w:line="276" w:lineRule="auto"/>
              <w:rPr>
                <w:rFonts w:ascii="Calibri" w:hAnsi="Calibri" w:cs="Calibri"/>
                <w:b w:val="1"/>
                <w:bCs w:val="1"/>
              </w:rPr>
            </w:pPr>
            <w:r w:rsidRPr="3E3C9039" w:rsidR="5B50F75C">
              <w:rPr>
                <w:rFonts w:ascii="Calibri" w:hAnsi="Calibri" w:cs="Calibri"/>
                <w:b w:val="1"/>
                <w:bCs w:val="1"/>
              </w:rPr>
              <w:t>System Response</w:t>
            </w:r>
          </w:p>
        </w:tc>
      </w:tr>
      <w:tr w:rsidRPr="00633B5C" w:rsidR="00462F2F" w:rsidTr="3E3C9039" w14:paraId="3F7CA788"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24FC7EE" w14:textId="77777777">
            <w:pPr>
              <w:spacing w:after="0" w:line="276" w:lineRule="auto"/>
              <w:rPr>
                <w:rFonts w:ascii="Calibri" w:hAnsi="Calibri" w:cs="Calibri"/>
              </w:rPr>
            </w:pPr>
            <w:r w:rsidRPr="3E3C9039" w:rsidR="5B50F75C">
              <w:rPr>
                <w:rFonts w:ascii="Calibri" w:hAnsi="Calibri" w:cs="Calibri"/>
              </w:rPr>
              <w:t>1. Child selects “Shop”.</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9B5D36C" w14:textId="77777777">
            <w:pPr>
              <w:spacing w:after="0" w:line="276" w:lineRule="auto"/>
              <w:rPr>
                <w:rFonts w:ascii="Calibri" w:hAnsi="Calibri" w:cs="Calibri"/>
                <w:b w:val="1"/>
                <w:bCs w:val="1"/>
              </w:rPr>
            </w:pPr>
          </w:p>
        </w:tc>
      </w:tr>
      <w:tr w:rsidRPr="00633B5C" w:rsidR="00462F2F" w:rsidTr="3E3C9039" w14:paraId="08D8CCD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2C33E952"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E8AAB41" w14:textId="54A13416">
            <w:pPr>
              <w:spacing w:after="0" w:line="276" w:lineRule="auto"/>
              <w:rPr>
                <w:rFonts w:ascii="Calibri" w:hAnsi="Calibri" w:cs="Calibri"/>
              </w:rPr>
            </w:pPr>
            <w:r w:rsidRPr="3E3C9039" w:rsidR="5B50F75C">
              <w:rPr>
                <w:rFonts w:ascii="Calibri" w:hAnsi="Calibri" w:cs="Calibri"/>
              </w:rPr>
              <w:t xml:space="preserve">2. Load store interface showing all shop items with price, bought and unaffordable (not enough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xml:space="preserve"> to buy) ones are greyed out.</w:t>
            </w:r>
          </w:p>
        </w:tc>
      </w:tr>
      <w:tr w:rsidRPr="00633B5C" w:rsidR="00462F2F" w:rsidTr="3E3C9039" w14:paraId="7CB1187E"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0037CB26" w14:textId="77777777">
            <w:pPr>
              <w:spacing w:after="0" w:line="276" w:lineRule="auto"/>
              <w:rPr>
                <w:rFonts w:ascii="Calibri" w:hAnsi="Calibri" w:cs="Calibri"/>
              </w:rPr>
            </w:pPr>
            <w:r w:rsidRPr="3E3C9039" w:rsidR="5B50F75C">
              <w:rPr>
                <w:rFonts w:ascii="Calibri" w:hAnsi="Calibri" w:cs="Calibri"/>
              </w:rPr>
              <w:t>3. Child browses items.</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77791F42" w14:textId="77777777">
            <w:pPr>
              <w:spacing w:after="0" w:line="276" w:lineRule="auto"/>
              <w:rPr>
                <w:rFonts w:ascii="Calibri" w:hAnsi="Calibri" w:cs="Calibri"/>
              </w:rPr>
            </w:pPr>
          </w:p>
        </w:tc>
      </w:tr>
      <w:tr w:rsidRPr="00633B5C" w:rsidR="00462F2F" w:rsidTr="3E3C9039" w14:paraId="3BD43C8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1058931"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C6CFA89" w14:textId="77777777">
            <w:pPr>
              <w:spacing w:after="0" w:line="276" w:lineRule="auto"/>
              <w:rPr>
                <w:rFonts w:ascii="Calibri" w:hAnsi="Calibri" w:cs="Calibri"/>
              </w:rPr>
            </w:pPr>
            <w:r w:rsidRPr="3E3C9039" w:rsidR="5B50F75C">
              <w:rPr>
                <w:rFonts w:ascii="Calibri" w:hAnsi="Calibri" w:cs="Calibri"/>
              </w:rPr>
              <w:t>4. System displays item details and preview.</w:t>
            </w:r>
          </w:p>
        </w:tc>
      </w:tr>
      <w:tr w:rsidRPr="00633B5C" w:rsidR="00462F2F" w:rsidTr="3E3C9039" w14:paraId="2BB165C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5822C9F4" w14:textId="77777777">
            <w:pPr>
              <w:spacing w:after="0" w:line="276" w:lineRule="auto"/>
              <w:rPr>
                <w:rFonts w:ascii="Calibri" w:hAnsi="Calibri" w:cs="Calibri"/>
              </w:rPr>
            </w:pPr>
            <w:r w:rsidRPr="3E3C9039" w:rsidR="5B50F75C">
              <w:rPr>
                <w:rFonts w:ascii="Calibri" w:hAnsi="Calibri" w:cs="Calibri"/>
              </w:rPr>
              <w:t>5. Child selects item.</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9AA7759" w14:textId="77777777">
            <w:pPr>
              <w:spacing w:after="0" w:line="276" w:lineRule="auto"/>
              <w:rPr>
                <w:rFonts w:ascii="Calibri" w:hAnsi="Calibri" w:cs="Calibri"/>
              </w:rPr>
            </w:pPr>
          </w:p>
        </w:tc>
      </w:tr>
      <w:tr w:rsidRPr="00633B5C" w:rsidR="00462F2F" w:rsidTr="3E3C9039" w14:paraId="442C24DC"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F9A51F8"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E47664A" w14:textId="77777777">
            <w:pPr>
              <w:spacing w:after="0" w:line="276" w:lineRule="auto"/>
              <w:rPr>
                <w:rFonts w:ascii="Calibri" w:hAnsi="Calibri" w:cs="Calibri"/>
              </w:rPr>
            </w:pPr>
            <w:r w:rsidRPr="3E3C9039" w:rsidR="5B50F75C">
              <w:rPr>
                <w:rFonts w:ascii="Calibri" w:hAnsi="Calibri" w:cs="Calibri"/>
              </w:rPr>
              <w:t>6. System checks if the child has enough rewards.</w:t>
            </w:r>
          </w:p>
        </w:tc>
      </w:tr>
      <w:tr w:rsidRPr="00633B5C" w:rsidR="00462F2F" w:rsidTr="3E3C9039" w14:paraId="37403492"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C8EEF0D" w14:textId="77777777">
            <w:pPr>
              <w:spacing w:after="0" w:line="276" w:lineRule="auto"/>
              <w:rPr>
                <w:rFonts w:ascii="Calibri" w:hAnsi="Calibri" w:cs="Calibri"/>
              </w:rPr>
            </w:pPr>
            <w:r w:rsidRPr="3E3C9039" w:rsidR="5B50F75C">
              <w:rPr>
                <w:rFonts w:ascii="Calibri" w:hAnsi="Calibri" w:cs="Calibri"/>
              </w:rPr>
              <w:t>7. Child confirms purchase.</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275AB7A" w14:textId="77777777">
            <w:pPr>
              <w:spacing w:after="0" w:line="276" w:lineRule="auto"/>
              <w:rPr>
                <w:rFonts w:ascii="Calibri" w:hAnsi="Calibri" w:cs="Calibri"/>
              </w:rPr>
            </w:pPr>
          </w:p>
        </w:tc>
      </w:tr>
      <w:tr w:rsidRPr="00633B5C" w:rsidR="00462F2F" w:rsidTr="3E3C9039" w14:paraId="140CE757"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52DA94B" w14:textId="77777777">
            <w:pPr>
              <w:spacing w:after="0" w:line="276" w:lineRule="auto"/>
              <w:rPr>
                <w:rFonts w:ascii="Calibri" w:hAnsi="Calibri" w:cs="Calibri"/>
              </w:rPr>
            </w:pP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33C47D6F" w14:textId="77777777">
            <w:pPr>
              <w:spacing w:after="0" w:line="276" w:lineRule="auto"/>
              <w:rPr>
                <w:rFonts w:ascii="Calibri" w:hAnsi="Calibri" w:cs="Calibri"/>
              </w:rPr>
            </w:pPr>
            <w:r w:rsidRPr="3E3C9039" w:rsidR="5B50F75C">
              <w:rPr>
                <w:rFonts w:ascii="Calibri" w:hAnsi="Calibri" w:cs="Calibri"/>
              </w:rPr>
              <w:t>8. Deduct reward points and add item to inventory.</w:t>
            </w:r>
          </w:p>
        </w:tc>
      </w:tr>
      <w:tr w:rsidRPr="00633B5C" w:rsidR="00462F2F" w:rsidTr="3E3C9039" w14:paraId="06B99B4E" w14:textId="77777777">
        <w:tc>
          <w:tcPr>
            <w:tcW w:w="2283" w:type="pct"/>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4E13AA2E" w14:textId="77777777">
            <w:pPr>
              <w:spacing w:after="0" w:line="276" w:lineRule="auto"/>
              <w:rPr>
                <w:rFonts w:ascii="Calibri" w:hAnsi="Calibri" w:cs="Calibri"/>
              </w:rPr>
            </w:pPr>
            <w:r w:rsidRPr="3E3C9039" w:rsidR="5B50F75C">
              <w:rPr>
                <w:rFonts w:ascii="Calibri" w:hAnsi="Calibri" w:cs="Calibri"/>
              </w:rPr>
              <w:t>9. Child exits the store.</w:t>
            </w:r>
          </w:p>
        </w:tc>
        <w:tc>
          <w:tcPr>
            <w:tcW w:w="2717" w:type="pct"/>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33B5C" w:rsidR="00462F2F" w:rsidP="3E3C9039" w:rsidRDefault="00462F2F" w14:paraId="63747BAE" w14:textId="77777777">
            <w:pPr>
              <w:spacing w:after="0" w:line="276" w:lineRule="auto"/>
              <w:rPr>
                <w:rFonts w:ascii="Calibri" w:hAnsi="Calibri" w:cs="Calibri"/>
              </w:rPr>
            </w:pPr>
          </w:p>
        </w:tc>
      </w:tr>
      <w:tr w:rsidRPr="00633B5C" w:rsidR="00462F2F" w:rsidTr="3E3C9039" w14:paraId="13734DD4" w14:textId="77777777">
        <w:tc>
          <w:tcPr>
            <w:tcW w:w="2283" w:type="pct"/>
            <w:gridSpan w:val="2"/>
            <w:tcMar/>
          </w:tcPr>
          <w:p w:rsidRPr="00633B5C" w:rsidR="00462F2F" w:rsidP="3E3C9039" w:rsidRDefault="00462F2F" w14:paraId="1987B1B1" w14:textId="77777777">
            <w:pPr>
              <w:spacing w:after="0" w:line="276" w:lineRule="auto"/>
              <w:rPr>
                <w:rFonts w:ascii="Calibri" w:hAnsi="Calibri" w:cs="Calibri"/>
                <w:b w:val="1"/>
                <w:bCs w:val="1"/>
              </w:rPr>
            </w:pPr>
          </w:p>
        </w:tc>
        <w:tc>
          <w:tcPr>
            <w:tcW w:w="2717" w:type="pct"/>
            <w:tcMar/>
          </w:tcPr>
          <w:p w:rsidRPr="00633B5C" w:rsidR="00462F2F" w:rsidP="3E3C9039" w:rsidRDefault="00462F2F" w14:paraId="05B8892E" w14:textId="77777777">
            <w:pPr>
              <w:spacing w:after="0" w:line="276" w:lineRule="auto"/>
              <w:rPr>
                <w:rFonts w:ascii="Calibri" w:hAnsi="Calibri" w:cs="Calibri"/>
              </w:rPr>
            </w:pPr>
            <w:r w:rsidRPr="3E3C9039" w:rsidR="5B50F75C">
              <w:rPr>
                <w:rFonts w:ascii="Calibri" w:hAnsi="Calibri" w:cs="Calibri"/>
              </w:rPr>
              <w:t>10. Return to previous screen.</w:t>
            </w:r>
          </w:p>
        </w:tc>
      </w:tr>
      <w:tr w:rsidRPr="00633B5C" w:rsidR="00462F2F" w:rsidTr="3E3C9039" w14:paraId="2457C67F" w14:textId="77777777">
        <w:trPr>
          <w:trHeight w:val="872"/>
        </w:trPr>
        <w:tc>
          <w:tcPr>
            <w:tcW w:w="5000" w:type="pct"/>
            <w:gridSpan w:val="3"/>
            <w:tcMar/>
          </w:tcPr>
          <w:p w:rsidRPr="00633B5C" w:rsidR="00462F2F" w:rsidP="3E3C9039" w:rsidRDefault="00462F2F" w14:paraId="497D869F" w14:textId="77777777">
            <w:pPr>
              <w:spacing w:after="0" w:line="276" w:lineRule="auto"/>
              <w:rPr>
                <w:rFonts w:ascii="Calibri" w:hAnsi="Calibri" w:cs="Calibri"/>
                <w:b w:val="1"/>
                <w:bCs w:val="1"/>
              </w:rPr>
            </w:pPr>
            <w:r w:rsidRPr="3E3C9039">
              <w:rPr>
                <w:rFonts w:ascii="Calibri" w:hAnsi="Calibri" w:cs="Calibri"/>
              </w:rPr>
              <w:br w:type="page"/>
            </w:r>
            <w:r w:rsidRPr="3E3C9039" w:rsidR="5B50F75C">
              <w:rPr>
                <w:rFonts w:ascii="Calibri" w:hAnsi="Calibri" w:cs="Calibri"/>
                <w:b w:val="1"/>
                <w:bCs w:val="1"/>
              </w:rPr>
              <w:t>Alternative flows:</w:t>
            </w:r>
          </w:p>
          <w:p w:rsidRPr="00633B5C" w:rsidR="00462F2F" w:rsidP="3E3C9039" w:rsidRDefault="00462F2F" w14:paraId="6FA25BF9" w14:textId="77777777">
            <w:pPr>
              <w:spacing w:after="0" w:line="276" w:lineRule="auto"/>
              <w:ind w:left="426"/>
              <w:rPr>
                <w:rFonts w:ascii="Calibri" w:hAnsi="Calibri" w:cs="Calibri"/>
              </w:rPr>
            </w:pPr>
            <w:r w:rsidRPr="3E3C9039" w:rsidR="5B50F75C">
              <w:rPr>
                <w:rFonts w:ascii="Calibri" w:hAnsi="Calibri" w:cs="Calibri"/>
              </w:rPr>
              <w:t>6.a. Insufficient rewards for selected item:</w:t>
            </w:r>
          </w:p>
          <w:p w:rsidRPr="00633B5C" w:rsidR="00462F2F" w:rsidP="3E3C9039" w:rsidRDefault="00462F2F" w14:paraId="42AF53F8" w14:textId="2FF74940">
            <w:pPr>
              <w:spacing w:after="0" w:line="276" w:lineRule="auto"/>
              <w:ind w:left="720"/>
              <w:rPr>
                <w:rFonts w:ascii="Calibri" w:hAnsi="Calibri" w:cs="Calibri"/>
              </w:rPr>
            </w:pPr>
            <w:r w:rsidRPr="3E3C9039" w:rsidR="5B50F75C">
              <w:rPr>
                <w:rFonts w:ascii="Calibri" w:hAnsi="Calibri" w:cs="Calibri"/>
              </w:rPr>
              <w:t>6.a.1.</w:t>
            </w:r>
            <w:r w:rsidRPr="3E3C9039" w:rsidR="5B50F75C">
              <w:rPr>
                <w:rFonts w:ascii="Calibri" w:hAnsi="Calibri" w:cs="Calibri"/>
              </w:rPr>
              <w:t xml:space="preserve"> System shows message: “Not enough </w:t>
            </w:r>
            <w:r w:rsidRPr="3E3C9039" w:rsidR="569333B2">
              <w:rPr>
                <w:rFonts w:ascii="Calibri" w:hAnsi="Calibri" w:cs="Calibri"/>
              </w:rPr>
              <w:t>Feel-o</w:t>
            </w:r>
            <w:r w:rsidRPr="3E3C9039" w:rsidR="5B50F75C">
              <w:rPr>
                <w:rFonts w:ascii="Calibri" w:hAnsi="Calibri" w:cs="Calibri"/>
              </w:rPr>
              <w:t>s</w:t>
            </w:r>
            <w:r w:rsidRPr="3E3C9039" w:rsidR="5B50F75C">
              <w:rPr>
                <w:rFonts w:ascii="Calibri" w:hAnsi="Calibri" w:cs="Calibri"/>
              </w:rPr>
              <w:t xml:space="preserve"> to unlock this item.”</w:t>
            </w:r>
          </w:p>
          <w:p w:rsidRPr="00633B5C" w:rsidR="00462F2F" w:rsidP="3E3C9039" w:rsidRDefault="00462F2F" w14:paraId="5B353C51" w14:textId="77777777">
            <w:pPr>
              <w:spacing w:after="0" w:line="276" w:lineRule="auto"/>
              <w:ind w:left="720"/>
              <w:rPr>
                <w:rFonts w:ascii="Calibri" w:hAnsi="Calibri" w:cs="Calibri"/>
              </w:rPr>
            </w:pPr>
            <w:r w:rsidRPr="3E3C9039" w:rsidR="5B50F75C">
              <w:rPr>
                <w:rFonts w:ascii="Calibri" w:hAnsi="Calibri" w:cs="Calibri"/>
              </w:rPr>
              <w:t>6.a.2. Suggest that the child continues playing to earn more rewards.</w:t>
            </w:r>
          </w:p>
        </w:tc>
      </w:tr>
      <w:tr w:rsidRPr="00633B5C" w:rsidR="00462F2F" w:rsidTr="3E3C9039" w14:paraId="3A25B26D" w14:textId="77777777">
        <w:tc>
          <w:tcPr>
            <w:tcW w:w="5000" w:type="pct"/>
            <w:gridSpan w:val="3"/>
            <w:tcMar/>
          </w:tcPr>
          <w:p w:rsidRPr="00633B5C" w:rsidR="00462F2F" w:rsidP="3E3C9039" w:rsidRDefault="00462F2F" w14:paraId="5666AC29" w14:textId="77777777">
            <w:pPr>
              <w:spacing w:after="0" w:line="276" w:lineRule="auto"/>
              <w:rPr>
                <w:rFonts w:ascii="Calibri" w:hAnsi="Calibri" w:cs="Calibri"/>
                <w:b w:val="1"/>
                <w:bCs w:val="1"/>
              </w:rPr>
            </w:pPr>
            <w:r w:rsidRPr="3E3C9039" w:rsidR="5B50F75C">
              <w:rPr>
                <w:rFonts w:ascii="Calibri" w:hAnsi="Calibri" w:cs="Calibri"/>
                <w:b w:val="1"/>
                <w:bCs w:val="1"/>
              </w:rPr>
              <w:t>Special Requirements:</w:t>
            </w:r>
          </w:p>
          <w:p w:rsidRPr="00633B5C" w:rsidR="00462F2F" w:rsidP="3E3C9039" w:rsidRDefault="00462F2F" w14:paraId="3BE7794F" w14:textId="77777777">
            <w:pPr>
              <w:pStyle w:val="ListParagraph"/>
              <w:numPr>
                <w:ilvl w:val="0"/>
                <w:numId w:val="68"/>
              </w:numPr>
              <w:spacing w:after="0" w:line="276" w:lineRule="auto"/>
              <w:rPr>
                <w:rFonts w:ascii="Calibri" w:hAnsi="Calibri" w:cs="Calibri"/>
              </w:rPr>
            </w:pPr>
            <w:r w:rsidRPr="3E3C9039" w:rsidR="5B50F75C">
              <w:rPr>
                <w:rFonts w:ascii="Calibri" w:hAnsi="Calibri" w:cs="Calibri"/>
              </w:rPr>
              <w:t>Store items unlock progressively based on level completions or achievements.</w:t>
            </w:r>
          </w:p>
        </w:tc>
      </w:tr>
    </w:tbl>
    <w:p w:rsidRPr="00633B5C" w:rsidR="00462F2F" w:rsidP="3E3C9039" w:rsidRDefault="00462F2F" w14:paraId="533ADA8F" w14:textId="77777777">
      <w:pPr>
        <w:spacing w:after="160" w:line="276" w:lineRule="auto"/>
        <w:rPr>
          <w:rFonts w:ascii="Calibri" w:hAnsi="Calibri" w:cs="Calibri"/>
        </w:rPr>
      </w:pPr>
      <w:r w:rsidRPr="3E3C9039">
        <w:rPr>
          <w:rFonts w:ascii="Calibri" w:hAnsi="Calibri" w:cs="Calibri"/>
        </w:rPr>
        <w:br w:type="page"/>
      </w:r>
    </w:p>
    <w:p w:rsidR="009D3CA3" w:rsidP="3E3C9039" w:rsidRDefault="009D3CA3" w14:paraId="60BD5CC6"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36"/>
          <w:szCs w:val="36"/>
        </w:rPr>
      </w:pPr>
      <w:r w:rsidRPr="3E3C9039">
        <w:rPr>
          <w:sz w:val="36"/>
          <w:szCs w:val="36"/>
        </w:rPr>
        <w:br w:type="page"/>
      </w:r>
    </w:p>
    <w:p w:rsidRPr="00C01B29" w:rsidR="00CE6CAE" w:rsidP="3E3C9039" w:rsidRDefault="00CE6CAE" w14:paraId="4B0F0342" w14:textId="7A71F9A0">
      <w:pPr>
        <w:pStyle w:val="Heading1"/>
        <w:spacing w:after="240" w:line="276" w:lineRule="auto"/>
        <w:rPr>
          <w:sz w:val="36"/>
          <w:szCs w:val="36"/>
        </w:rPr>
      </w:pPr>
      <w:bookmarkStart w:name="_Toc499635702" w:id="669"/>
      <w:bookmarkEnd w:id="667"/>
      <w:bookmarkStart w:name="_Toc276595461" w:id="829011646"/>
      <w:r w:rsidRPr="3E3C9039" w:rsidR="0C278F00">
        <w:rPr>
          <w:sz w:val="36"/>
          <w:szCs w:val="36"/>
        </w:rPr>
        <w:t xml:space="preserve">Appendix </w:t>
      </w:r>
      <w:r w:rsidRPr="3E3C9039" w:rsidR="5371B66A">
        <w:rPr>
          <w:sz w:val="36"/>
          <w:szCs w:val="36"/>
        </w:rPr>
        <w:t>B</w:t>
      </w:r>
      <w:r w:rsidRPr="3E3C9039" w:rsidR="0C278F00">
        <w:rPr>
          <w:sz w:val="36"/>
          <w:szCs w:val="36"/>
        </w:rPr>
        <w:t xml:space="preserve"> – </w:t>
      </w:r>
      <w:r w:rsidRPr="3E3C9039" w:rsidR="0C278F00">
        <w:rPr>
          <w:sz w:val="36"/>
          <w:szCs w:val="36"/>
        </w:rPr>
        <w:t>Test</w:t>
      </w:r>
      <w:r w:rsidRPr="3E3C9039" w:rsidR="0C278F00">
        <w:rPr>
          <w:sz w:val="36"/>
          <w:szCs w:val="36"/>
        </w:rPr>
        <w:t xml:space="preserve"> cases specification</w:t>
      </w:r>
      <w:bookmarkEnd w:id="829011646"/>
    </w:p>
    <w:p w:rsidR="00CE6CAE" w:rsidP="3E3C9039" w:rsidRDefault="00CE6CAE" w14:paraId="19FCE0BB" w14:textId="77777777">
      <w:pPr>
        <w:spacing w:after="0" w:line="276" w:lineRule="auto"/>
      </w:pPr>
      <w:r w:rsidR="0C278F00">
        <w:rPr/>
        <w:t xml:space="preserve">&lt; </w:t>
      </w:r>
      <w:r w:rsidRPr="3E3C9039" w:rsidR="0C278F00">
        <w:rPr>
          <w:b w:val="1"/>
          <w:bCs w:val="1"/>
        </w:rPr>
        <w:t>ToDo</w:t>
      </w:r>
      <w:r w:rsidRPr="3E3C9039" w:rsidR="0C278F00">
        <w:rPr>
          <w:b w:val="1"/>
          <w:bCs w:val="1"/>
        </w:rPr>
        <w:t>:</w:t>
      </w:r>
      <w:r w:rsidR="0C278F00">
        <w:rPr/>
        <w:t xml:space="preserve"> </w:t>
      </w:r>
    </w:p>
    <w:p w:rsidRPr="00C513EA" w:rsidR="00CE6CAE" w:rsidP="3E3C9039" w:rsidRDefault="00110985" w14:paraId="1546330A" w14:textId="4BBD03AF">
      <w:pPr>
        <w:pStyle w:val="ListParagraph"/>
        <w:numPr>
          <w:ilvl w:val="0"/>
          <w:numId w:val="14"/>
        </w:numPr>
        <w:autoSpaceDE w:val="0"/>
        <w:autoSpaceDN w:val="0"/>
        <w:adjustRightInd w:val="0"/>
        <w:spacing w:after="0" w:line="276" w:lineRule="auto"/>
        <w:jc w:val="both"/>
        <w:rPr/>
      </w:pPr>
      <w:r w:rsidR="57E6FD80">
        <w:rPr/>
        <w:t>C</w:t>
      </w:r>
      <w:r w:rsidR="0C278F00">
        <w:rPr/>
        <w:t xml:space="preserve">reate a table for each </w:t>
      </w:r>
      <w:r w:rsidR="57E6FD80">
        <w:rPr/>
        <w:t>test</w:t>
      </w:r>
      <w:r w:rsidR="0C278F00">
        <w:rPr/>
        <w:t xml:space="preserve"> case</w:t>
      </w:r>
      <w:r w:rsidR="57E6FD80">
        <w:rPr/>
        <w:t xml:space="preserve"> used to test the correct delivery of your functional requirements.</w:t>
      </w:r>
    </w:p>
    <w:p w:rsidR="00CE6CAE" w:rsidP="3E3C9039" w:rsidRDefault="00CE6CAE" w14:paraId="4120B696" w14:textId="77777777">
      <w:pPr>
        <w:spacing w:after="60" w:line="276" w:lineRule="auto"/>
      </w:pPr>
      <w:r w:rsidR="0C278F00">
        <w:rPr/>
        <w:t>/</w:t>
      </w:r>
      <w:r w:rsidR="0C278F00">
        <w:rPr/>
        <w:t>&gt;</w:t>
      </w:r>
    </w:p>
    <w:p w:rsidRPr="000932DA" w:rsidR="00D81F0F" w:rsidP="3E3C9039" w:rsidRDefault="00D81F0F" w14:paraId="02E13431" w14:textId="72F6636E">
      <w:pPr>
        <w:spacing w:after="0" w:line="276" w:lineRule="auto"/>
        <w:jc w:val="center"/>
        <w:rPr>
          <w:rFonts w:ascii="" w:hAnsi="" w:cs="" w:asciiTheme="majorBidi" w:hAnsiTheme="majorBidi" w:cstheme="majorBidi"/>
          <w:b w:val="1"/>
          <w:bCs w:val="1"/>
          <w:sz w:val="28"/>
          <w:szCs w:val="28"/>
        </w:rPr>
      </w:pPr>
      <w:r w:rsidRPr="3E3C9039" w:rsidR="3EE43B0C">
        <w:rPr>
          <w:rFonts w:ascii="" w:hAnsi="" w:cs="" w:asciiTheme="majorBidi" w:hAnsiTheme="majorBidi" w:cstheme="majorBidi"/>
          <w:b w:val="1"/>
          <w:bCs w:val="1"/>
          <w:sz w:val="28"/>
          <w:szCs w:val="28"/>
        </w:rPr>
        <w:t xml:space="preserve">Test Case </w:t>
      </w:r>
      <w:r w:rsidRPr="3E3C9039" w:rsidR="3152242C">
        <w:rPr>
          <w:rFonts w:ascii="" w:hAnsi="" w:cs="" w:asciiTheme="majorBidi" w:hAnsiTheme="majorBidi" w:cstheme="majorBidi"/>
          <w:b w:val="1"/>
          <w:bCs w:val="1"/>
          <w:sz w:val="28"/>
          <w:szCs w:val="28"/>
        </w:rPr>
        <w:t>Template (</w:t>
      </w:r>
      <w:r w:rsidRPr="3E3C9039" w:rsidR="3EE43B0C">
        <w:rPr>
          <w:rFonts w:ascii="" w:hAnsi="" w:cs="" w:asciiTheme="majorBidi" w:hAnsiTheme="majorBidi" w:cstheme="majorBidi"/>
          <w:b w:val="1"/>
          <w:bCs w:val="1"/>
          <w:sz w:val="28"/>
          <w:szCs w:val="28"/>
        </w:rPr>
        <w:t>Example</w:t>
      </w:r>
      <w:r w:rsidRPr="3E3C9039" w:rsidR="3152242C">
        <w:rPr>
          <w:rFonts w:ascii="" w:hAnsi="" w:cs="" w:asciiTheme="majorBidi" w:hAnsiTheme="majorBidi" w:cstheme="majorBidi"/>
          <w:b w:val="1"/>
          <w:bCs w:val="1"/>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Pr="0001596A" w:rsidR="003F08A3" w:rsidTr="3E3C9039" w14:paraId="13B29A74" w14:textId="77777777">
        <w:tc>
          <w:tcPr>
            <w:tcW w:w="2127" w:type="dxa"/>
            <w:tcMar/>
          </w:tcPr>
          <w:p w:rsidRPr="003F08A3" w:rsidR="003F08A3" w:rsidP="3E3C9039" w:rsidRDefault="00D81F0F" w14:paraId="30EB3F76" w14:textId="1E7D0828">
            <w:pPr>
              <w:spacing w:line="276" w:lineRule="auto"/>
              <w:rPr>
                <w:rFonts w:ascii="" w:hAnsi="" w:cs="" w:asciiTheme="majorBidi" w:hAnsiTheme="majorBidi" w:cstheme="majorBidi"/>
                <w:b w:val="1"/>
                <w:bCs w:val="1"/>
              </w:rPr>
            </w:pPr>
            <w:r w:rsidRPr="3E3C9039" w:rsidR="3EE43B0C">
              <w:rPr>
                <w:rFonts w:ascii="" w:hAnsi="" w:cs="" w:asciiTheme="majorBidi" w:hAnsiTheme="majorBidi" w:cstheme="majorBidi"/>
              </w:rPr>
              <w:t xml:space="preserve"> </w:t>
            </w:r>
            <w:r w:rsidRPr="3E3C9039" w:rsidR="302CD264">
              <w:rPr>
                <w:rFonts w:ascii="" w:hAnsi="" w:cs="" w:asciiTheme="majorBidi" w:hAnsiTheme="majorBidi" w:cstheme="majorBidi"/>
                <w:b w:val="1"/>
                <w:bCs w:val="1"/>
              </w:rPr>
              <w:t>Test case #</w:t>
            </w:r>
          </w:p>
        </w:tc>
        <w:tc>
          <w:tcPr>
            <w:tcW w:w="2977" w:type="dxa"/>
            <w:tcMar/>
          </w:tcPr>
          <w:p w:rsidRPr="0001596A" w:rsidR="003F08A3" w:rsidP="3E3C9039" w:rsidRDefault="003F08A3" w14:paraId="4BEE5E85" w14:textId="3106BF43">
            <w:pPr>
              <w:spacing w:line="276" w:lineRule="auto"/>
              <w:rPr>
                <w:rFonts w:ascii="" w:hAnsi="" w:cs="" w:asciiTheme="majorBidi" w:hAnsiTheme="majorBidi" w:cstheme="majorBidi"/>
              </w:rPr>
            </w:pPr>
            <w:r w:rsidRPr="3E3C9039" w:rsidR="302CD264">
              <w:rPr>
                <w:rFonts w:ascii="" w:hAnsi="" w:cs="" w:asciiTheme="majorBidi" w:hAnsiTheme="majorBidi" w:cstheme="majorBidi"/>
              </w:rPr>
              <w:t>3.1</w:t>
            </w:r>
          </w:p>
        </w:tc>
        <w:tc>
          <w:tcPr>
            <w:tcW w:w="2551" w:type="dxa"/>
            <w:tcMar/>
          </w:tcPr>
          <w:p w:rsidRPr="003F08A3" w:rsidR="003F08A3" w:rsidP="3E3C9039" w:rsidRDefault="003F08A3" w14:paraId="12ACE731" w14:textId="5492659B">
            <w:pPr>
              <w:spacing w:line="276" w:lineRule="auto"/>
              <w:rPr>
                <w:rFonts w:ascii="" w:hAnsi="" w:cs="" w:asciiTheme="majorBidi" w:hAnsiTheme="majorBidi" w:cstheme="majorBidi"/>
                <w:b w:val="1"/>
                <w:bCs w:val="1"/>
              </w:rPr>
            </w:pPr>
            <w:r w:rsidRPr="3E3C9039" w:rsidR="302CD264">
              <w:rPr>
                <w:rFonts w:ascii="" w:hAnsi="" w:cs="" w:asciiTheme="majorBidi" w:hAnsiTheme="majorBidi" w:cstheme="majorBidi"/>
                <w:b w:val="1"/>
                <w:bCs w:val="1"/>
              </w:rPr>
              <w:t>Associated user case ID</w:t>
            </w:r>
          </w:p>
        </w:tc>
        <w:tc>
          <w:tcPr>
            <w:tcW w:w="2410" w:type="dxa"/>
            <w:tcMar/>
          </w:tcPr>
          <w:p w:rsidRPr="0001596A" w:rsidR="003F08A3" w:rsidP="3E3C9039" w:rsidRDefault="003F08A3" w14:paraId="0E2DF23C" w14:textId="0F50D8EF">
            <w:pPr>
              <w:spacing w:line="276" w:lineRule="auto"/>
              <w:rPr>
                <w:rFonts w:ascii="" w:hAnsi="" w:cs="" w:asciiTheme="majorBidi" w:hAnsiTheme="majorBidi" w:cstheme="majorBidi"/>
              </w:rPr>
            </w:pPr>
            <w:r w:rsidRPr="3E3C9039" w:rsidR="302CD264">
              <w:rPr>
                <w:rFonts w:ascii="" w:hAnsi="" w:cs="" w:asciiTheme="majorBidi" w:hAnsiTheme="majorBidi" w:cstheme="majorBidi"/>
              </w:rPr>
              <w:t>U3</w:t>
            </w:r>
          </w:p>
        </w:tc>
      </w:tr>
      <w:tr w:rsidRPr="0001596A" w:rsidR="00E04212" w:rsidTr="3E3C9039" w14:paraId="78797FC1" w14:textId="77777777">
        <w:tc>
          <w:tcPr>
            <w:tcW w:w="2127" w:type="dxa"/>
            <w:tcMar/>
          </w:tcPr>
          <w:p w:rsidRPr="0001596A" w:rsidR="00E04212" w:rsidP="3E3C9039" w:rsidRDefault="00E04212" w14:paraId="3168F0D3" w14:textId="3B0F1103">
            <w:pPr>
              <w:spacing w:line="276" w:lineRule="auto"/>
              <w:rPr>
                <w:rFonts w:ascii="" w:hAnsi="" w:cs="" w:asciiTheme="majorBidi" w:hAnsiTheme="majorBidi" w:cstheme="majorBidi"/>
              </w:rPr>
            </w:pPr>
            <w:r w:rsidRPr="3E3C9039" w:rsidR="2E0EB015">
              <w:rPr>
                <w:rFonts w:ascii="" w:hAnsi="" w:cs="" w:asciiTheme="majorBidi" w:hAnsiTheme="majorBidi" w:cstheme="majorBidi"/>
              </w:rPr>
              <w:t>Test designed by</w:t>
            </w:r>
          </w:p>
        </w:tc>
        <w:tc>
          <w:tcPr>
            <w:tcW w:w="2977" w:type="dxa"/>
            <w:tcMar/>
          </w:tcPr>
          <w:p w:rsidRPr="0001596A" w:rsidR="00E04212" w:rsidP="3E3C9039" w:rsidRDefault="00E04212" w14:paraId="21EBA040" w14:textId="10897CDB">
            <w:pPr>
              <w:spacing w:line="276" w:lineRule="auto"/>
              <w:rPr>
                <w:rFonts w:ascii="" w:hAnsi="" w:cs="" w:asciiTheme="majorBidi" w:hAnsiTheme="majorBidi" w:cstheme="majorBidi"/>
              </w:rPr>
            </w:pPr>
            <w:r w:rsidRPr="3E3C9039" w:rsidR="2E0EB015">
              <w:rPr>
                <w:rFonts w:ascii="" w:hAnsi="" w:cs="" w:asciiTheme="majorBidi" w:hAnsiTheme="majorBidi" w:cstheme="majorBidi"/>
              </w:rPr>
              <w:t>Abbas Ibn Firnas</w:t>
            </w:r>
          </w:p>
        </w:tc>
        <w:tc>
          <w:tcPr>
            <w:tcW w:w="2551" w:type="dxa"/>
            <w:tcMar/>
          </w:tcPr>
          <w:p w:rsidRPr="003F08A3" w:rsidR="00E04212" w:rsidP="3E3C9039" w:rsidRDefault="00E04212" w14:paraId="676F89AB" w14:textId="3B0C608F">
            <w:pPr>
              <w:spacing w:line="276" w:lineRule="auto"/>
              <w:rPr>
                <w:rFonts w:ascii="" w:hAnsi="" w:cs="" w:asciiTheme="majorBidi" w:hAnsiTheme="majorBidi" w:cstheme="majorBidi"/>
                <w:b w:val="1"/>
                <w:bCs w:val="1"/>
              </w:rPr>
            </w:pPr>
            <w:r w:rsidRPr="3E3C9039" w:rsidR="2E0EB015">
              <w:rPr>
                <w:rFonts w:ascii="" w:hAnsi="" w:cs="" w:asciiTheme="majorBidi" w:hAnsiTheme="majorBidi" w:cstheme="majorBidi"/>
                <w:b w:val="1"/>
                <w:bCs w:val="1"/>
              </w:rPr>
              <w:t>Test design date</w:t>
            </w:r>
          </w:p>
        </w:tc>
        <w:tc>
          <w:tcPr>
            <w:tcW w:w="2410" w:type="dxa"/>
            <w:tcMar/>
          </w:tcPr>
          <w:p w:rsidRPr="0001596A" w:rsidR="00E04212" w:rsidP="3E3C9039" w:rsidRDefault="00E04212" w14:paraId="3D015DD5" w14:textId="0E39D78E">
            <w:pPr>
              <w:spacing w:line="276" w:lineRule="auto"/>
              <w:rPr>
                <w:rFonts w:ascii="" w:hAnsi="" w:cs="" w:asciiTheme="majorBidi" w:hAnsiTheme="majorBidi" w:cstheme="majorBidi"/>
              </w:rPr>
            </w:pPr>
            <w:r w:rsidRPr="3E3C9039" w:rsidR="2E0EB015">
              <w:rPr>
                <w:rFonts w:ascii="" w:hAnsi="" w:cs="" w:asciiTheme="majorBidi" w:hAnsiTheme="majorBidi" w:cstheme="majorBidi"/>
              </w:rPr>
              <w:t>15/01/2023</w:t>
            </w:r>
          </w:p>
        </w:tc>
      </w:tr>
      <w:tr w:rsidRPr="0001596A" w:rsidR="003F08A3" w:rsidTr="3E3C9039" w14:paraId="76EC3CD6" w14:textId="77777777">
        <w:tc>
          <w:tcPr>
            <w:tcW w:w="2127" w:type="dxa"/>
            <w:tcMar/>
          </w:tcPr>
          <w:p w:rsidRPr="003F08A3" w:rsidR="003F08A3" w:rsidP="3E3C9039" w:rsidRDefault="003F08A3" w14:paraId="45DBFF86" w14:textId="40F96A42">
            <w:pPr>
              <w:spacing w:line="276" w:lineRule="auto"/>
              <w:rPr>
                <w:rFonts w:ascii="" w:hAnsi="" w:cs="" w:asciiTheme="majorBidi" w:hAnsiTheme="majorBidi" w:cstheme="majorBidi"/>
                <w:b w:val="1"/>
                <w:bCs w:val="1"/>
              </w:rPr>
            </w:pPr>
            <w:r w:rsidRPr="3E3C9039" w:rsidR="302CD264">
              <w:rPr>
                <w:rFonts w:ascii="" w:hAnsi="" w:cs="" w:asciiTheme="majorBidi" w:hAnsiTheme="majorBidi" w:cstheme="majorBidi"/>
                <w:b w:val="1"/>
                <w:bCs w:val="1"/>
              </w:rPr>
              <w:t xml:space="preserve">Executed by                                                                 </w:t>
            </w:r>
          </w:p>
        </w:tc>
        <w:tc>
          <w:tcPr>
            <w:tcW w:w="2977" w:type="dxa"/>
            <w:tcMar/>
          </w:tcPr>
          <w:p w:rsidRPr="0001596A" w:rsidR="003F08A3" w:rsidP="3E3C9039" w:rsidRDefault="003F08A3" w14:paraId="23E6980A" w14:textId="45F95E0C">
            <w:pPr>
              <w:spacing w:line="276" w:lineRule="auto"/>
              <w:rPr>
                <w:rFonts w:ascii="" w:hAnsi="" w:cs="" w:asciiTheme="majorBidi" w:hAnsiTheme="majorBidi" w:cstheme="majorBidi"/>
              </w:rPr>
            </w:pPr>
            <w:r w:rsidRPr="3E3C9039" w:rsidR="302CD264">
              <w:rPr>
                <w:rFonts w:ascii="" w:hAnsi="" w:cs="" w:asciiTheme="majorBidi" w:hAnsiTheme="majorBidi" w:cstheme="majorBidi"/>
              </w:rPr>
              <w:t>Abbas Ibn Firnas</w:t>
            </w:r>
          </w:p>
        </w:tc>
        <w:tc>
          <w:tcPr>
            <w:tcW w:w="2551" w:type="dxa"/>
            <w:tcMar/>
          </w:tcPr>
          <w:p w:rsidRPr="003F08A3" w:rsidR="003F08A3" w:rsidP="3E3C9039" w:rsidRDefault="003F08A3" w14:paraId="606381BC" w14:textId="0F1FBFF5">
            <w:pPr>
              <w:spacing w:line="276" w:lineRule="auto"/>
              <w:rPr>
                <w:rFonts w:ascii="" w:hAnsi="" w:cs="" w:asciiTheme="majorBidi" w:hAnsiTheme="majorBidi" w:cstheme="majorBidi"/>
                <w:b w:val="1"/>
                <w:bCs w:val="1"/>
              </w:rPr>
            </w:pPr>
            <w:r w:rsidRPr="3E3C9039" w:rsidR="302CD264">
              <w:rPr>
                <w:rFonts w:ascii="" w:hAnsi="" w:cs="" w:asciiTheme="majorBidi" w:hAnsiTheme="majorBidi" w:cstheme="majorBidi"/>
                <w:b w:val="1"/>
                <w:bCs w:val="1"/>
              </w:rPr>
              <w:t>Execution date</w:t>
            </w:r>
          </w:p>
        </w:tc>
        <w:tc>
          <w:tcPr>
            <w:tcW w:w="2410" w:type="dxa"/>
            <w:tcMar/>
          </w:tcPr>
          <w:p w:rsidRPr="0001596A" w:rsidR="003F08A3" w:rsidP="3E3C9039" w:rsidRDefault="005C65BA" w14:paraId="6474FBC9" w14:textId="43BEBF09">
            <w:pPr>
              <w:spacing w:line="276" w:lineRule="auto"/>
              <w:rPr>
                <w:rFonts w:ascii="" w:hAnsi="" w:cs="" w:asciiTheme="majorBidi" w:hAnsiTheme="majorBidi" w:cstheme="majorBidi"/>
              </w:rPr>
            </w:pPr>
            <w:r w:rsidRPr="3E3C9039" w:rsidR="0C1332E0">
              <w:rPr>
                <w:rFonts w:ascii="" w:hAnsi="" w:cs="" w:asciiTheme="majorBidi" w:hAnsiTheme="majorBidi" w:cstheme="majorBidi"/>
              </w:rPr>
              <w:t>20/</w:t>
            </w:r>
            <w:r w:rsidRPr="3E3C9039" w:rsidR="2E0EB015">
              <w:rPr>
                <w:rFonts w:ascii="" w:hAnsi="" w:cs="" w:asciiTheme="majorBidi" w:hAnsiTheme="majorBidi" w:cstheme="majorBidi"/>
              </w:rPr>
              <w:t>0</w:t>
            </w:r>
            <w:r w:rsidRPr="3E3C9039" w:rsidR="0C1332E0">
              <w:rPr>
                <w:rFonts w:ascii="" w:hAnsi="" w:cs="" w:asciiTheme="majorBidi" w:hAnsiTheme="majorBidi" w:cstheme="majorBidi"/>
              </w:rPr>
              <w:t>2/2023</w:t>
            </w:r>
          </w:p>
        </w:tc>
      </w:tr>
      <w:tr w:rsidRPr="0001596A" w:rsidR="003F08A3" w:rsidTr="3E3C9039" w14:paraId="0D3C39F7" w14:textId="77777777">
        <w:tc>
          <w:tcPr>
            <w:tcW w:w="2127" w:type="dxa"/>
            <w:tcMar/>
          </w:tcPr>
          <w:p w:rsidRPr="003F08A3" w:rsidR="003F08A3" w:rsidP="3E3C9039" w:rsidRDefault="003F08A3" w14:paraId="5FE6D062" w14:textId="1FF99487">
            <w:pPr>
              <w:spacing w:line="276" w:lineRule="auto"/>
              <w:rPr>
                <w:rFonts w:ascii="" w:hAnsi="" w:cs="" w:asciiTheme="majorBidi" w:hAnsiTheme="majorBidi" w:cstheme="majorBidi"/>
                <w:b w:val="1"/>
                <w:bCs w:val="1"/>
              </w:rPr>
            </w:pPr>
            <w:r w:rsidRPr="3E3C9039" w:rsidR="302CD264">
              <w:rPr>
                <w:rFonts w:ascii="" w:hAnsi="" w:cs="" w:asciiTheme="majorBidi" w:hAnsiTheme="majorBidi" w:cstheme="majorBidi"/>
                <w:b w:val="1"/>
                <w:bCs w:val="1"/>
              </w:rPr>
              <w:t>Test case name</w:t>
            </w:r>
          </w:p>
        </w:tc>
        <w:tc>
          <w:tcPr>
            <w:tcW w:w="7938" w:type="dxa"/>
            <w:gridSpan w:val="3"/>
            <w:tcMar/>
          </w:tcPr>
          <w:p w:rsidRPr="0001596A" w:rsidR="003F08A3" w:rsidP="3E3C9039" w:rsidRDefault="003F08A3" w14:paraId="6122C068" w14:textId="0EB973ED">
            <w:pPr>
              <w:spacing w:line="276" w:lineRule="auto"/>
              <w:rPr>
                <w:rFonts w:ascii="" w:hAnsi="" w:cs="" w:asciiTheme="majorBidi" w:hAnsiTheme="majorBidi" w:cstheme="majorBidi"/>
              </w:rPr>
            </w:pPr>
            <w:r w:rsidRPr="3E3C9039" w:rsidR="302CD264">
              <w:rPr>
                <w:rFonts w:ascii="" w:hAnsi="" w:cs="" w:asciiTheme="majorBidi" w:hAnsiTheme="majorBidi" w:cstheme="majorBidi"/>
              </w:rPr>
              <w:t>ATM change PIN</w:t>
            </w:r>
          </w:p>
        </w:tc>
      </w:tr>
      <w:tr w:rsidRPr="0001596A" w:rsidR="003F08A3" w:rsidTr="3E3C9039" w14:paraId="0587EECF" w14:textId="77777777">
        <w:tc>
          <w:tcPr>
            <w:tcW w:w="2127" w:type="dxa"/>
            <w:tcMar/>
          </w:tcPr>
          <w:p w:rsidRPr="003F08A3" w:rsidR="003F08A3" w:rsidP="3E3C9039" w:rsidRDefault="003F08A3" w14:paraId="2ACE050C" w14:textId="1977ECBC">
            <w:pPr>
              <w:spacing w:line="276" w:lineRule="auto"/>
              <w:rPr>
                <w:rFonts w:ascii="" w:hAnsi="" w:cs="" w:asciiTheme="majorBidi" w:hAnsiTheme="majorBidi" w:cstheme="majorBidi"/>
                <w:b w:val="1"/>
                <w:bCs w:val="1"/>
              </w:rPr>
            </w:pPr>
            <w:r w:rsidRPr="3E3C9039" w:rsidR="302CD264">
              <w:rPr>
                <w:rFonts w:ascii="" w:hAnsi="" w:cs="" w:asciiTheme="majorBidi" w:hAnsiTheme="majorBidi" w:cstheme="majorBidi"/>
                <w:b w:val="1"/>
                <w:bCs w:val="1"/>
              </w:rPr>
              <w:t>Short description</w:t>
            </w:r>
          </w:p>
        </w:tc>
        <w:tc>
          <w:tcPr>
            <w:tcW w:w="7938" w:type="dxa"/>
            <w:gridSpan w:val="3"/>
            <w:tcMar/>
          </w:tcPr>
          <w:p w:rsidRPr="0001596A" w:rsidR="003F08A3" w:rsidP="3E3C9039" w:rsidRDefault="003F08A3" w14:paraId="28454C2C" w14:textId="18C5371A">
            <w:pPr>
              <w:spacing w:line="276" w:lineRule="auto"/>
              <w:rPr>
                <w:rFonts w:ascii="" w:hAnsi="" w:cs="" w:asciiTheme="majorBidi" w:hAnsiTheme="majorBidi" w:cstheme="majorBidi"/>
              </w:rPr>
            </w:pPr>
            <w:r w:rsidRPr="3E3C9039" w:rsidR="302CD264">
              <w:rPr>
                <w:rFonts w:ascii="" w:hAnsi="" w:cs="" w:asciiTheme="majorBidi" w:hAnsiTheme="majorBidi" w:cstheme="majorBidi"/>
              </w:rPr>
              <w:t xml:space="preserve">Test the ATM </w:t>
            </w:r>
            <w:r w:rsidRPr="3E3C9039" w:rsidR="302CD264">
              <w:rPr>
                <w:rFonts w:ascii="" w:hAnsi="" w:cs="" w:asciiTheme="majorBidi" w:hAnsiTheme="majorBidi" w:cstheme="majorBidi"/>
              </w:rPr>
              <w:t>c</w:t>
            </w:r>
            <w:r w:rsidRPr="3E3C9039" w:rsidR="302CD264">
              <w:rPr>
                <w:rFonts w:ascii="" w:hAnsi="" w:cs="" w:asciiTheme="majorBidi" w:hAnsiTheme="majorBidi" w:cstheme="majorBidi"/>
              </w:rPr>
              <w:t xml:space="preserve">hange PIN </w:t>
            </w:r>
            <w:r w:rsidRPr="3E3C9039" w:rsidR="302CD264">
              <w:rPr>
                <w:rFonts w:ascii="" w:hAnsi="" w:cs="" w:asciiTheme="majorBidi" w:hAnsiTheme="majorBidi" w:cstheme="majorBidi"/>
              </w:rPr>
              <w:t>use case</w:t>
            </w:r>
          </w:p>
        </w:tc>
      </w:tr>
    </w:tbl>
    <w:p w:rsidRPr="0001596A" w:rsidR="00D81F0F" w:rsidP="3E3C9039" w:rsidRDefault="00D81F0F" w14:paraId="338FB421" w14:textId="368E267A">
      <w:pPr>
        <w:spacing w:after="0" w:line="276" w:lineRule="auto"/>
        <w:ind w:left="162"/>
        <w:rPr>
          <w:rFonts w:ascii="" w:hAnsi="" w:cs="" w:asciiTheme="majorBidi" w:hAnsiTheme="majorBidi" w:cstheme="majorBidi"/>
        </w:rPr>
      </w:pPr>
    </w:p>
    <w:tbl>
      <w:tblPr>
        <w:tblStyle w:val="TableGrid0"/>
        <w:tblW w:w="10750" w:type="dxa"/>
        <w:tblInd w:w="-572" w:type="dxa"/>
        <w:tblCellMar>
          <w:top w:w="12" w:type="dxa"/>
          <w:left w:w="107" w:type="dxa"/>
          <w:bottom w:w="0" w:type="dxa"/>
          <w:right w:w="48" w:type="dxa"/>
        </w:tblCellMar>
        <w:tblLook w:val="04A0" w:firstRow="1" w:lastRow="0" w:firstColumn="1" w:lastColumn="0" w:noHBand="0" w:noVBand="1"/>
      </w:tblPr>
      <w:tblGrid>
        <w:gridCol w:w="566"/>
        <w:gridCol w:w="3388"/>
        <w:gridCol w:w="3386"/>
        <w:gridCol w:w="1585"/>
        <w:gridCol w:w="590"/>
        <w:gridCol w:w="1235"/>
      </w:tblGrid>
      <w:tr w:rsidRPr="00FD3E0B" w:rsidR="00FD3E0B" w:rsidTr="3E3C9039" w14:paraId="5FB55DF0" w14:textId="77777777">
        <w:tblPrEx>
          <w:tblCellMar>
            <w:bottom w:w="0" w:type="dxa"/>
          </w:tblCellMar>
        </w:tblPrEx>
        <w:trPr>
          <w:trHeight w:val="559"/>
        </w:trPr>
        <w:tc>
          <w:tcPr>
            <w:tcW w:w="10750"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DFEE2"/>
            <w:tcMar/>
          </w:tcPr>
          <w:p w:rsidRPr="00FD3E0B" w:rsidR="00FD3E0B" w:rsidP="3E3C9039" w:rsidRDefault="00FD3E0B" w14:paraId="5174CBFD" w14:textId="77777777">
            <w:pPr>
              <w:spacing w:line="276" w:lineRule="auto"/>
              <w:ind w:left="211" w:right="1690"/>
              <w:rPr>
                <w:rFonts w:ascii="" w:hAnsi="" w:cs="" w:asciiTheme="majorBidi" w:hAnsiTheme="majorBidi" w:cstheme="majorBidi"/>
                <w:b w:val="1"/>
                <w:bCs w:val="1"/>
                <w:sz w:val="20"/>
                <w:szCs w:val="20"/>
              </w:rPr>
            </w:pPr>
            <w:r w:rsidRPr="3E3C9039" w:rsidR="3E9FAACA">
              <w:rPr>
                <w:rFonts w:ascii="" w:hAnsi="" w:cs="" w:asciiTheme="majorBidi" w:hAnsiTheme="majorBidi" w:cstheme="majorBidi"/>
                <w:b w:val="1"/>
                <w:bCs w:val="1"/>
                <w:sz w:val="20"/>
                <w:szCs w:val="20"/>
              </w:rPr>
              <w:t>Pre-conditions:</w:t>
            </w:r>
          </w:p>
          <w:p w:rsidRPr="00FD3E0B" w:rsidR="00FD3E0B" w:rsidP="3E3C9039" w:rsidRDefault="00FD3E0B" w14:paraId="08C278B6" w14:textId="77777777">
            <w:pPr>
              <w:pStyle w:val="ListParagraph"/>
              <w:numPr>
                <w:ilvl w:val="1"/>
                <w:numId w:val="18"/>
              </w:numPr>
              <w:spacing w:after="10" w:line="276" w:lineRule="auto"/>
              <w:ind w:left="418" w:right="1690" w:hanging="141"/>
              <w:rPr>
                <w:rFonts w:ascii="" w:hAnsi="" w:cs="" w:asciiTheme="majorBidi" w:hAnsiTheme="majorBidi" w:cstheme="majorBidi"/>
                <w:sz w:val="20"/>
                <w:szCs w:val="20"/>
              </w:rPr>
            </w:pPr>
            <w:r w:rsidRPr="3E3C9039" w:rsidR="3E9FAACA">
              <w:rPr>
                <w:rFonts w:ascii="" w:hAnsi="" w:cs="" w:asciiTheme="majorBidi" w:hAnsiTheme="majorBidi" w:cstheme="majorBidi"/>
                <w:sz w:val="20"/>
                <w:szCs w:val="20"/>
              </w:rPr>
              <w:t xml:space="preserve">The user has a valid ATM card </w:t>
            </w:r>
          </w:p>
          <w:p w:rsidRPr="00FD3E0B" w:rsidR="00FD3E0B" w:rsidP="3E3C9039" w:rsidRDefault="00FD3E0B" w14:paraId="279DA2C1" w14:textId="77777777">
            <w:pPr>
              <w:pStyle w:val="ListParagraph"/>
              <w:numPr>
                <w:ilvl w:val="1"/>
                <w:numId w:val="18"/>
              </w:numPr>
              <w:spacing w:after="10" w:line="276" w:lineRule="auto"/>
              <w:ind w:left="418" w:right="1690" w:hanging="141"/>
              <w:rPr>
                <w:rFonts w:ascii="" w:hAnsi="" w:cs="" w:asciiTheme="majorBidi" w:hAnsiTheme="majorBidi" w:cstheme="majorBidi"/>
                <w:sz w:val="20"/>
                <w:szCs w:val="20"/>
              </w:rPr>
            </w:pPr>
            <w:r w:rsidRPr="3E3C9039" w:rsidR="3E9FAACA">
              <w:rPr>
                <w:rFonts w:ascii="" w:hAnsi="" w:cs="" w:asciiTheme="majorBidi" w:hAnsiTheme="majorBidi" w:cstheme="majorBidi"/>
                <w:sz w:val="20"/>
                <w:szCs w:val="20"/>
              </w:rPr>
              <w:t xml:space="preserve">The user has accessed the ATM by placing his ATM card in the machine </w:t>
            </w:r>
          </w:p>
          <w:p w:rsidRPr="00FD3E0B" w:rsidR="00FD3E0B" w:rsidP="3E3C9039" w:rsidRDefault="00FD3E0B" w14:paraId="08ED088F" w14:textId="77777777">
            <w:pPr>
              <w:pStyle w:val="ListParagraph"/>
              <w:numPr>
                <w:ilvl w:val="1"/>
                <w:numId w:val="18"/>
              </w:numPr>
              <w:spacing w:after="10" w:line="276" w:lineRule="auto"/>
              <w:ind w:left="418" w:right="1690" w:hanging="141"/>
              <w:rPr>
                <w:rFonts w:ascii="" w:hAnsi="" w:cs="" w:asciiTheme="majorBidi" w:hAnsiTheme="majorBidi" w:cstheme="majorBidi"/>
                <w:b w:val="1"/>
                <w:bCs w:val="1"/>
                <w:sz w:val="20"/>
                <w:szCs w:val="20"/>
              </w:rPr>
            </w:pPr>
            <w:r w:rsidRPr="3E3C9039" w:rsidR="3E9FAACA">
              <w:rPr>
                <w:rFonts w:ascii="" w:hAnsi="" w:cs="" w:asciiTheme="majorBidi" w:hAnsiTheme="majorBidi" w:cstheme="majorBidi"/>
                <w:sz w:val="20"/>
                <w:szCs w:val="20"/>
              </w:rPr>
              <w:t>The current PIN is 1234</w:t>
            </w:r>
          </w:p>
          <w:p w:rsidRPr="00FD3E0B" w:rsidR="00FD3E0B" w:rsidP="3E3C9039" w:rsidRDefault="00FD3E0B" w14:paraId="4233FE73" w14:textId="6ADBAF9D">
            <w:pPr>
              <w:pStyle w:val="ListParagraph"/>
              <w:numPr>
                <w:ilvl w:val="1"/>
                <w:numId w:val="18"/>
              </w:numPr>
              <w:spacing w:after="10" w:line="276" w:lineRule="auto"/>
              <w:ind w:left="418" w:right="1690" w:hanging="141"/>
              <w:rPr>
                <w:rFonts w:ascii="" w:hAnsi="" w:cs="" w:asciiTheme="majorBidi" w:hAnsiTheme="majorBidi" w:cstheme="majorBidi"/>
                <w:b w:val="1"/>
                <w:bCs w:val="1"/>
                <w:sz w:val="20"/>
                <w:szCs w:val="20"/>
              </w:rPr>
            </w:pPr>
            <w:r w:rsidRPr="3E3C9039" w:rsidR="3E9FAACA">
              <w:rPr>
                <w:rFonts w:ascii="" w:hAnsi="" w:cs="" w:asciiTheme="majorBidi" w:hAnsiTheme="majorBidi" w:cstheme="majorBidi"/>
                <w:sz w:val="20"/>
                <w:szCs w:val="20"/>
              </w:rPr>
              <w:t>The system displays the main menu</w:t>
            </w:r>
          </w:p>
        </w:tc>
      </w:tr>
      <w:tr w:rsidRPr="00FD3E0B" w:rsidR="00FD3E0B" w:rsidTr="3E3C9039" w14:paraId="6875078A" w14:textId="77777777">
        <w:tblPrEx>
          <w:tblCellMar>
            <w:bottom w:w="0" w:type="dxa"/>
          </w:tblCellMar>
        </w:tblPrEx>
        <w:trPr>
          <w:trHeight w:val="559"/>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hideMark/>
          </w:tcPr>
          <w:p w:rsidRPr="00FD3E0B" w:rsidR="00C45294" w:rsidP="3E3C9039" w:rsidRDefault="00C45294" w14:paraId="3D4685A9" w14:textId="77777777">
            <w:pPr>
              <w:spacing w:line="276" w:lineRule="auto"/>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 xml:space="preserve">Step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hideMark/>
          </w:tcPr>
          <w:p w:rsidRPr="00FD3E0B" w:rsidR="00C45294" w:rsidP="3E3C9039" w:rsidRDefault="00C45294" w14:paraId="558279BD" w14:textId="137BC933">
            <w:pPr>
              <w:spacing w:line="276" w:lineRule="auto"/>
              <w:ind w:left="1"/>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 xml:space="preserve">Test Step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hideMark/>
          </w:tcPr>
          <w:p w:rsidRPr="00FD3E0B" w:rsidR="00C45294" w:rsidP="3E3C9039" w:rsidRDefault="00C45294" w14:paraId="09851D3B" w14:textId="77777777">
            <w:pPr>
              <w:spacing w:line="276" w:lineRule="auto"/>
              <w:ind w:left="1"/>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 xml:space="preserve">Expected System Respons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tcPr>
          <w:p w:rsidRPr="00FD3E0B" w:rsidR="00C45294" w:rsidP="3E3C9039" w:rsidRDefault="00C45294" w14:paraId="20A9A3FD" w14:textId="4C9F7598">
            <w:pPr>
              <w:spacing w:line="276" w:lineRule="auto"/>
              <w:ind w:left="1"/>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Actual Result</w:t>
            </w: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hideMark/>
          </w:tcPr>
          <w:p w:rsidRPr="00FD3E0B" w:rsidR="00C45294" w:rsidP="3E3C9039" w:rsidRDefault="00C45294" w14:paraId="52BF248B" w14:textId="66DF5415">
            <w:pPr>
              <w:spacing w:line="276" w:lineRule="auto"/>
              <w:ind w:left="1"/>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 xml:space="preserve">Pass/ Fail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0E0E0"/>
            <w:tcMar/>
            <w:vAlign w:val="center"/>
            <w:hideMark/>
          </w:tcPr>
          <w:p w:rsidRPr="00FD3E0B" w:rsidR="00C45294" w:rsidP="3E3C9039" w:rsidRDefault="00C45294" w14:paraId="09E9C69C" w14:textId="77777777">
            <w:pPr>
              <w:spacing w:line="276" w:lineRule="auto"/>
              <w:ind w:left="1"/>
              <w:rPr>
                <w:rFonts w:ascii="" w:hAnsi="" w:cs="" w:asciiTheme="majorBidi" w:hAnsiTheme="majorBidi" w:cstheme="majorBidi"/>
                <w:b w:val="1"/>
                <w:bCs w:val="1"/>
                <w:sz w:val="20"/>
                <w:szCs w:val="20"/>
              </w:rPr>
            </w:pPr>
            <w:r w:rsidRPr="3E3C9039" w:rsidR="3152242C">
              <w:rPr>
                <w:rFonts w:ascii="" w:hAnsi="" w:cs="" w:asciiTheme="majorBidi" w:hAnsiTheme="majorBidi" w:cstheme="majorBidi"/>
                <w:b w:val="1"/>
                <w:bCs w:val="1"/>
                <w:sz w:val="20"/>
                <w:szCs w:val="20"/>
              </w:rPr>
              <w:t xml:space="preserve">Comment </w:t>
            </w:r>
          </w:p>
        </w:tc>
      </w:tr>
      <w:tr w:rsidRPr="00FD3E0B" w:rsidR="00FD3E0B" w:rsidTr="3E3C9039" w14:paraId="77DF7947" w14:textId="77777777">
        <w:tblPrEx>
          <w:tblCellMar>
            <w:bottom w:w="0" w:type="dxa"/>
          </w:tblCellMar>
        </w:tblPrEx>
        <w:trPr>
          <w:trHeight w:val="288"/>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CAF342A"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1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87112D7" w14:textId="77777777">
            <w:pPr>
              <w:spacing w:line="276" w:lineRule="auto"/>
              <w:ind w:left="2"/>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lick the 'Change PIN' button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4EC8504"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asking the user to enter the new PIN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02E3E2A5" w14:textId="03829615">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As expected</w:t>
            </w: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0B7CC29" w14:textId="036B211B">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Pass</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6201556"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070A97E3" w14:textId="77777777">
        <w:tblPrEx>
          <w:tblCellMar>
            <w:bottom w:w="0" w:type="dxa"/>
          </w:tblCellMar>
        </w:tblPrEx>
        <w:trPr>
          <w:trHeight w:val="562"/>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33C8E5B"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2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52E12BF" w14:textId="2122222B">
            <w:pPr>
              <w:spacing w:line="276" w:lineRule="auto"/>
              <w:ind w:left="2"/>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Enter '5555'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392137C"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asking the user to confirm (re-enter) the new PIN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264B09D1" w14:textId="245977CA">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As expected</w:t>
            </w: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6025DAD" w14:textId="007A120B">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Pass</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3D0A9B0"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7DAC77CD" w14:textId="77777777">
        <w:tblPrEx>
          <w:tblCellMar>
            <w:bottom w:w="0" w:type="dxa"/>
          </w:tblCellMar>
        </w:tblPrEx>
        <w:trPr>
          <w:trHeight w:val="562"/>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3C7195DD"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3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C8F142D" w14:textId="358597F9">
            <w:pPr>
              <w:spacing w:line="276" w:lineRule="auto"/>
              <w:ind w:left="2"/>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Re-enter '5555'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805FAD5" w14:textId="77777777">
            <w:pPr>
              <w:spacing w:line="276" w:lineRule="auto"/>
              <w:ind w:left="2"/>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of successful operation </w:t>
            </w:r>
          </w:p>
          <w:p w:rsidRPr="00FD3E0B" w:rsidR="00C45294" w:rsidP="3E3C9039" w:rsidRDefault="00C45294" w14:paraId="28749A38"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asks the user if he wants to perform other operations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312A9A4C" w14:textId="1F6AD3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As expected</w:t>
            </w: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C4D0BD8" w14:textId="688A10E2">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Pass</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2CC2B78"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2B363568" w14:textId="77777777">
        <w:tblPrEx>
          <w:tblCellMar>
            <w:bottom w:w="0" w:type="dxa"/>
          </w:tblCellMar>
        </w:tblPrEx>
        <w:trPr>
          <w:trHeight w:val="286"/>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C7CF22D"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4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063882E" w14:textId="77777777">
            <w:pPr>
              <w:spacing w:line="276" w:lineRule="auto"/>
              <w:ind w:left="2"/>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lick 'YES' button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56C32C3" w14:textId="77777777">
            <w:pPr>
              <w:spacing w:line="276" w:lineRule="auto"/>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the main menu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7E4D7566" w14:textId="30BAA429">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As expected</w:t>
            </w: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2E44BD0" w14:textId="530773DB">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Pass</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B3D56C2"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5EF96AEC" w14:textId="77777777">
        <w:tblPrEx>
          <w:tblCellMar>
            <w:bottom w:w="0" w:type="dxa"/>
          </w:tblCellMar>
        </w:tblPrEx>
        <w:trPr>
          <w:trHeight w:val="287"/>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9ABA408"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5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8C0AB29"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heck post-condition 1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02731F16"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48E44013"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57C44A5" w14:textId="7C9DB2E0">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B622384"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25F31D3B" w14:textId="77777777">
        <w:tblPrEx>
          <w:tblCellMar>
            <w:bottom w:w="0" w:type="dxa"/>
          </w:tblCellMar>
        </w:tblPrEx>
        <w:trPr>
          <w:trHeight w:val="838"/>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187D620"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6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32E3CCC"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Repeat steps 1,2,3 using another PIN say '6666' and click 'NO' button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FDF60A2" w14:textId="77777777">
            <w:pPr>
              <w:spacing w:line="276" w:lineRule="auto"/>
              <w:ind w:left="1" w:right="6"/>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40F34963"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78B10E0" w14:textId="777AE6C0">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3D133C0A"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7342C046" w14:textId="77777777">
        <w:tblPrEx>
          <w:tblCellMar>
            <w:bottom w:w="0" w:type="dxa"/>
          </w:tblCellMar>
        </w:tblPrEx>
        <w:trPr>
          <w:trHeight w:val="286"/>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AB532DA"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7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46CCDE8"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heck post-condition 2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D2408BC"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2426089D"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A6FEAC3" w14:textId="50533BB2">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28E2C36"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616156AF" w14:textId="77777777">
        <w:tblPrEx>
          <w:tblCellMar>
            <w:bottom w:w="0" w:type="dxa"/>
          </w:tblCellMar>
        </w:tblPrEx>
        <w:trPr>
          <w:trHeight w:val="563"/>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2D72128"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8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21FF2BD" w14:textId="77777777">
            <w:pPr>
              <w:spacing w:line="276" w:lineRule="auto"/>
              <w:ind w:left="1" w:right="58"/>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Repeat steps 1,2, using another PIN say '7777'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EB03C7D"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asking the user to confirm (re-enter) the new PIN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46450647"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A0D5CC1" w14:textId="6225268E">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DAC2DAE"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71CE8F8C" w14:textId="77777777">
        <w:tblPrEx>
          <w:tblCellMar>
            <w:bottom w:w="0" w:type="dxa"/>
          </w:tblCellMar>
        </w:tblPrEx>
        <w:trPr>
          <w:trHeight w:val="838"/>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E4755AF"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9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1AEF9CF"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Enter a wrong confirmation (say ‘9876’)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0B24EF1"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of unsuccessful operation and asks the user to confirm the correct PIN </w:t>
            </w:r>
          </w:p>
          <w:p w:rsidRPr="00FD3E0B" w:rsidR="00C45294" w:rsidP="3E3C9039" w:rsidRDefault="00C45294" w14:paraId="038B5E1A"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0BEF2B1D"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4A5CA50" w14:textId="610EB2D3">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374F21C0"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680E162C" w14:textId="77777777">
        <w:tblPrEx>
          <w:tblCellMar>
            <w:bottom w:w="0" w:type="dxa"/>
          </w:tblCellMar>
        </w:tblPrEx>
        <w:trPr>
          <w:trHeight w:val="563"/>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C65F508" w14:textId="77777777">
            <w:pPr>
              <w:spacing w:line="276" w:lineRule="auto"/>
              <w:ind w:right="60"/>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10 </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0E760176" w14:textId="612408D1">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Re-enter ‘7777’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022BF44"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displays a message of successful operation </w:t>
            </w:r>
          </w:p>
          <w:p w:rsidRPr="00FD3E0B" w:rsidR="00C45294" w:rsidP="3E3C9039" w:rsidRDefault="00C45294" w14:paraId="301084C5"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asks the user if he wants to perform other operations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7CB1393A"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04C25715" w14:textId="71559E92">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E93681E"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2396B4AB" w14:textId="77777777">
        <w:tblPrEx>
          <w:tblCellMar>
            <w:bottom w:w="0" w:type="dxa"/>
          </w:tblCellMar>
        </w:tblPrEx>
        <w:trPr>
          <w:trHeight w:val="286"/>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F757690" w14:textId="33FA37A4">
            <w:pPr>
              <w:spacing w:line="276" w:lineRule="auto"/>
              <w:ind w:left="68"/>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11</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585277AF"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lick 'NO' button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EC65AB3"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The system is exited and displays a greeting messag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6E70E912" w14:textId="77777777">
            <w:pPr>
              <w:spacing w:line="276" w:lineRule="auto"/>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4A9274F8" w14:textId="35ED5F61">
            <w:pPr>
              <w:spacing w:line="276" w:lineRule="auto"/>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F9E3651" w14:textId="77777777">
            <w:pPr>
              <w:spacing w:line="276" w:lineRule="auto"/>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6B4A6C22" w14:textId="77777777">
        <w:tblPrEx>
          <w:tblCellMar>
            <w:bottom w:w="0" w:type="dxa"/>
          </w:tblCellMar>
        </w:tblPrEx>
        <w:trPr>
          <w:trHeight w:val="287"/>
        </w:trPr>
        <w:tc>
          <w:tcPr>
            <w:tcW w:w="56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679DC5AE" w14:textId="543D13B8">
            <w:pPr>
              <w:spacing w:line="276" w:lineRule="auto"/>
              <w:ind w:left="68"/>
              <w:jc w:val="center"/>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12</w:t>
            </w:r>
          </w:p>
        </w:tc>
        <w:tc>
          <w:tcPr>
            <w:tcW w:w="3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AB5A1F1"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Check post-condition 3 </w:t>
            </w:r>
          </w:p>
        </w:tc>
        <w:tc>
          <w:tcPr>
            <w:tcW w:w="338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15126C73"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5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D3E0B" w:rsidR="00C45294" w:rsidP="3E3C9039" w:rsidRDefault="00C45294" w14:paraId="2E42825B" w14:textId="77777777">
            <w:pPr>
              <w:spacing w:line="276" w:lineRule="auto"/>
              <w:ind w:left="1"/>
              <w:rPr>
                <w:rFonts w:ascii="" w:hAnsi="" w:cs="" w:asciiTheme="majorBidi" w:hAnsiTheme="majorBidi" w:cstheme="majorBidi"/>
                <w:sz w:val="20"/>
                <w:szCs w:val="20"/>
              </w:rPr>
            </w:pPr>
          </w:p>
        </w:tc>
        <w:tc>
          <w:tcPr>
            <w:tcW w:w="58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7ED73FB4" w14:textId="7CAA59C3">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c>
          <w:tcPr>
            <w:tcW w:w="1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FD3E0B" w:rsidR="00C45294" w:rsidP="3E3C9039" w:rsidRDefault="00C45294" w14:paraId="22B3EAFB" w14:textId="77777777">
            <w:pPr>
              <w:spacing w:line="276" w:lineRule="auto"/>
              <w:ind w:left="1"/>
              <w:rPr>
                <w:rFonts w:ascii="" w:hAnsi="" w:cs="" w:asciiTheme="majorBidi" w:hAnsiTheme="majorBidi" w:cstheme="majorBidi"/>
                <w:sz w:val="20"/>
                <w:szCs w:val="20"/>
              </w:rPr>
            </w:pPr>
            <w:r w:rsidRPr="3E3C9039" w:rsidR="3152242C">
              <w:rPr>
                <w:rFonts w:ascii="" w:hAnsi="" w:cs="" w:asciiTheme="majorBidi" w:hAnsiTheme="majorBidi" w:cstheme="majorBidi"/>
                <w:sz w:val="20"/>
                <w:szCs w:val="20"/>
              </w:rPr>
              <w:t xml:space="preserve"> </w:t>
            </w:r>
          </w:p>
        </w:tc>
      </w:tr>
      <w:tr w:rsidRPr="00FD3E0B" w:rsidR="00FD3E0B" w:rsidTr="3E3C9039" w14:paraId="13BB29A9" w14:textId="77777777">
        <w:tblPrEx>
          <w:tblCellMar>
            <w:bottom w:w="0" w:type="dxa"/>
          </w:tblCellMar>
        </w:tblPrEx>
        <w:trPr>
          <w:trHeight w:val="287"/>
        </w:trPr>
        <w:tc>
          <w:tcPr>
            <w:tcW w:w="10750"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AF1DD" w:themeFill="accent3" w:themeFillTint="33"/>
            <w:tcMar/>
          </w:tcPr>
          <w:p w:rsidRPr="00FD3E0B" w:rsidR="00FD3E0B" w:rsidP="3E3C9039" w:rsidRDefault="00FD3E0B" w14:paraId="7A706843" w14:textId="77777777">
            <w:pPr>
              <w:spacing w:line="276" w:lineRule="auto"/>
              <w:ind w:left="1"/>
              <w:rPr>
                <w:rFonts w:ascii="" w:hAnsi="" w:cs="" w:asciiTheme="majorBidi" w:hAnsiTheme="majorBidi" w:cstheme="majorBidi"/>
                <w:sz w:val="20"/>
                <w:szCs w:val="20"/>
              </w:rPr>
            </w:pPr>
            <w:r w:rsidRPr="3E3C9039" w:rsidR="3E9FAACA">
              <w:rPr>
                <w:rFonts w:ascii="" w:hAnsi="" w:cs="" w:asciiTheme="majorBidi" w:hAnsiTheme="majorBidi" w:cstheme="majorBidi"/>
                <w:b w:val="1"/>
                <w:bCs w:val="1"/>
                <w:sz w:val="20"/>
                <w:szCs w:val="20"/>
              </w:rPr>
              <w:t>Post-conditions:</w:t>
            </w:r>
          </w:p>
          <w:p w:rsidRPr="00FD3E0B" w:rsidR="00FD3E0B" w:rsidP="3E3C9039" w:rsidRDefault="00FD3E0B" w14:paraId="455CD910" w14:textId="77777777">
            <w:pPr>
              <w:spacing w:line="276" w:lineRule="auto"/>
              <w:ind w:left="1"/>
              <w:rPr>
                <w:rFonts w:ascii="" w:hAnsi="" w:cs="" w:asciiTheme="majorBidi" w:hAnsiTheme="majorBidi" w:cstheme="majorBidi"/>
                <w:sz w:val="20"/>
                <w:szCs w:val="20"/>
              </w:rPr>
            </w:pPr>
            <w:r w:rsidRPr="3E3C9039" w:rsidR="3E9FAACA">
              <w:rPr>
                <w:rFonts w:ascii="" w:hAnsi="" w:cs="" w:asciiTheme="majorBidi" w:hAnsiTheme="majorBidi" w:cstheme="majorBidi"/>
                <w:sz w:val="20"/>
                <w:szCs w:val="20"/>
              </w:rPr>
              <w:t xml:space="preserve">1. The new PIN '5555' is saved in the database </w:t>
            </w:r>
          </w:p>
          <w:p w:rsidRPr="00FD3E0B" w:rsidR="00FD3E0B" w:rsidP="3E3C9039" w:rsidRDefault="00FD3E0B" w14:paraId="16000512" w14:textId="77777777">
            <w:pPr>
              <w:spacing w:line="276" w:lineRule="auto"/>
              <w:ind w:left="1"/>
              <w:rPr>
                <w:rFonts w:ascii="" w:hAnsi="" w:cs="" w:asciiTheme="majorBidi" w:hAnsiTheme="majorBidi" w:cstheme="majorBidi"/>
                <w:sz w:val="20"/>
                <w:szCs w:val="20"/>
              </w:rPr>
            </w:pPr>
            <w:r w:rsidRPr="3E3C9039" w:rsidR="3E9FAACA">
              <w:rPr>
                <w:rFonts w:ascii="" w:hAnsi="" w:cs="" w:asciiTheme="majorBidi" w:hAnsiTheme="majorBidi" w:cstheme="majorBidi"/>
                <w:sz w:val="20"/>
                <w:szCs w:val="20"/>
              </w:rPr>
              <w:t xml:space="preserve">2. The new PIN '6666' is saved in the database </w:t>
            </w:r>
          </w:p>
          <w:p w:rsidRPr="00FD3E0B" w:rsidR="00FD3E0B" w:rsidP="3E3C9039" w:rsidRDefault="00FD3E0B" w14:paraId="6FE3DDA6" w14:textId="19CF373E">
            <w:pPr>
              <w:spacing w:line="276" w:lineRule="auto"/>
              <w:ind w:left="1"/>
              <w:rPr>
                <w:rFonts w:ascii="" w:hAnsi="" w:cs="" w:asciiTheme="majorBidi" w:hAnsiTheme="majorBidi" w:cstheme="majorBidi"/>
                <w:sz w:val="20"/>
                <w:szCs w:val="20"/>
              </w:rPr>
            </w:pPr>
            <w:r w:rsidRPr="3E3C9039" w:rsidR="3E9FAACA">
              <w:rPr>
                <w:rFonts w:ascii="" w:hAnsi="" w:cs="" w:asciiTheme="majorBidi" w:hAnsiTheme="majorBidi" w:cstheme="majorBidi"/>
                <w:sz w:val="20"/>
                <w:szCs w:val="20"/>
              </w:rPr>
              <w:t>3. The new PIN '7777' is saved in the database</w:t>
            </w:r>
          </w:p>
        </w:tc>
      </w:tr>
    </w:tbl>
    <w:p w:rsidR="00462F2F" w:rsidP="3E3C9039" w:rsidRDefault="00462F2F" w14:paraId="1BB88FDC" w14:textId="23E056CB">
      <w:pPr>
        <w:pStyle w:val="Heading1"/>
        <w:spacing w:after="240" w:line="276" w:lineRule="auto"/>
        <w:rPr>
          <w:sz w:val="36"/>
          <w:szCs w:val="36"/>
        </w:rPr>
      </w:pPr>
    </w:p>
    <w:p w:rsidR="00462F2F" w:rsidP="3E3C9039" w:rsidRDefault="00462F2F" w14:paraId="606F07B0" w14:textId="6141F192">
      <w:pPr>
        <w:spacing w:after="240" w:line="276" w:lineRule="auto"/>
      </w:pPr>
      <w:r>
        <w:br w:type="page"/>
      </w:r>
    </w:p>
    <w:p w:rsidR="00462F2F" w:rsidP="3E3C9039" w:rsidRDefault="00462F2F" w14:paraId="0F7F256F" w14:textId="5D6BC5C6">
      <w:pPr>
        <w:pStyle w:val="Heading1"/>
        <w:spacing w:after="240" w:line="276" w:lineRule="auto"/>
        <w:rPr>
          <w:sz w:val="36"/>
          <w:szCs w:val="36"/>
        </w:rPr>
      </w:pPr>
      <w:bookmarkStart w:name="_Toc1258571771" w:id="1563109966"/>
      <w:r w:rsidRPr="3E3C9039" w:rsidR="5B50F75C">
        <w:rPr>
          <w:sz w:val="36"/>
          <w:szCs w:val="36"/>
        </w:rPr>
        <w:t>Appendix C – Initial Level Design</w:t>
      </w:r>
      <w:bookmarkEnd w:id="1563109966"/>
    </w:p>
    <w:p w:rsidRPr="00B1403B" w:rsidR="004D5729" w:rsidP="3E3C9039" w:rsidRDefault="00F16FE5" w14:paraId="69C43283" w14:textId="05FF4BF6">
      <w:pPr>
        <w:spacing w:after="240" w:line="276" w:lineRule="auto"/>
      </w:pPr>
      <w:r w:rsidR="755B6002">
        <w:drawing>
          <wp:inline wp14:editId="1D953C53" wp14:anchorId="0D6568A8">
            <wp:extent cx="5120640" cy="2874050"/>
            <wp:effectExtent l="0" t="0" r="0" b="0"/>
            <wp:docPr id="798329929"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98329929" name=""/>
                    <pic:cNvPicPr/>
                  </pic:nvPicPr>
                  <pic:blipFill>
                    <a:blip xmlns:r="http://schemas.openxmlformats.org/officeDocument/2006/relationships" r:embed="rId114"/>
                    <a:stretch>
                      <a:fillRect/>
                    </a:stretch>
                  </pic:blipFill>
                  <pic:spPr>
                    <a:xfrm>
                      <a:off x="0" y="0"/>
                      <a:ext cx="5120640" cy="2874050"/>
                    </a:xfrm>
                    <a:prstGeom prst="rect">
                      <a:avLst/>
                    </a:prstGeom>
                  </pic:spPr>
                </pic:pic>
              </a:graphicData>
            </a:graphic>
          </wp:inline>
        </w:drawing>
      </w:r>
      <w:r w:rsidRPr="3E3C9039" w:rsidR="755B6002">
        <w:rPr>
          <w:noProof/>
        </w:rPr>
        <w:t xml:space="preserve"> </w:t>
      </w:r>
      <w:r w:rsidR="755B6002">
        <w:drawing>
          <wp:inline wp14:editId="3EAEC2F4" wp14:anchorId="382E0EA5">
            <wp:extent cx="5120640" cy="3920191"/>
            <wp:effectExtent l="0" t="0" r="0" b="0"/>
            <wp:docPr id="1941621875"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41621875" name=""/>
                    <pic:cNvPicPr/>
                  </pic:nvPicPr>
                  <pic:blipFill>
                    <a:blip xmlns:r="http://schemas.openxmlformats.org/officeDocument/2006/relationships" r:embed="rId115"/>
                    <a:stretch>
                      <a:fillRect/>
                    </a:stretch>
                  </pic:blipFill>
                  <pic:spPr>
                    <a:xfrm>
                      <a:off x="0" y="0"/>
                      <a:ext cx="5120640" cy="3920191"/>
                    </a:xfrm>
                    <a:prstGeom prst="rect">
                      <a:avLst/>
                    </a:prstGeom>
                  </pic:spPr>
                </pic:pic>
              </a:graphicData>
            </a:graphic>
          </wp:inline>
        </w:drawing>
      </w:r>
      <w:r w:rsidRPr="3E3C9039" w:rsidR="755B6002">
        <w:rPr>
          <w:noProof/>
        </w:rPr>
        <w:t xml:space="preserve"> </w:t>
      </w:r>
      <w:r w:rsidR="755B6002">
        <w:drawing>
          <wp:inline wp14:editId="3955CE6F" wp14:anchorId="4295590E">
            <wp:extent cx="5486400" cy="3081769"/>
            <wp:effectExtent l="0" t="0" r="0" b="4445"/>
            <wp:docPr id="1841072"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41072" name=""/>
                    <pic:cNvPicPr/>
                  </pic:nvPicPr>
                  <pic:blipFill>
                    <a:blip xmlns:r="http://schemas.openxmlformats.org/officeDocument/2006/relationships" r:embed="rId116"/>
                    <a:stretch>
                      <a:fillRect/>
                    </a:stretch>
                  </pic:blipFill>
                  <pic:spPr>
                    <a:xfrm>
                      <a:off x="0" y="0"/>
                      <a:ext cx="5486400" cy="3081769"/>
                    </a:xfrm>
                    <a:prstGeom prst="rect">
                      <a:avLst/>
                    </a:prstGeom>
                  </pic:spPr>
                </pic:pic>
              </a:graphicData>
            </a:graphic>
          </wp:inline>
        </w:drawing>
      </w:r>
      <w:r w:rsidRPr="3E3C9039" w:rsidR="755B6002">
        <w:rPr>
          <w:noProof/>
        </w:rPr>
        <w:t xml:space="preserve"> </w:t>
      </w:r>
      <w:r w:rsidR="755B6002">
        <w:drawing>
          <wp:inline wp14:editId="49159FD0" wp14:anchorId="52DD451C">
            <wp:extent cx="5486400" cy="3509691"/>
            <wp:effectExtent l="0" t="0" r="0" b="0"/>
            <wp:docPr id="1796553177"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96553177" name=""/>
                    <pic:cNvPicPr/>
                  </pic:nvPicPr>
                  <pic:blipFill>
                    <a:blip xmlns:r="http://schemas.openxmlformats.org/officeDocument/2006/relationships" r:embed="rId117"/>
                    <a:stretch>
                      <a:fillRect/>
                    </a:stretch>
                  </pic:blipFill>
                  <pic:spPr>
                    <a:xfrm>
                      <a:off x="0" y="0"/>
                      <a:ext cx="5486400" cy="3509691"/>
                    </a:xfrm>
                    <a:prstGeom prst="rect">
                      <a:avLst/>
                    </a:prstGeom>
                  </pic:spPr>
                </pic:pic>
              </a:graphicData>
            </a:graphic>
          </wp:inline>
        </w:drawing>
      </w:r>
    </w:p>
    <w:p w:rsidRPr="00B1403B" w:rsidR="004D5729" w:rsidP="3E3C9039" w:rsidRDefault="004D5729" w14:paraId="5C54D832" w14:textId="2CC88AA8">
      <w:pPr>
        <w:spacing w:after="240" w:line="276" w:lineRule="auto"/>
      </w:pPr>
      <w:r>
        <w:br w:type="page"/>
      </w:r>
    </w:p>
    <w:p w:rsidRPr="00B1403B" w:rsidR="004D5729" w:rsidP="3E3C9039" w:rsidRDefault="004D5729" w14:paraId="7708AA91" w14:textId="5981AABF">
      <w:pPr>
        <w:pStyle w:val="Heading1"/>
        <w:spacing w:after="240" w:line="276" w:lineRule="auto"/>
        <w:rPr>
          <w:sz w:val="36"/>
          <w:szCs w:val="36"/>
        </w:rPr>
      </w:pPr>
      <w:bookmarkStart w:name="_Toc842014536" w:id="1188314964"/>
      <w:r w:rsidRPr="3E3C9039" w:rsidR="6A233534">
        <w:rPr>
          <w:sz w:val="36"/>
          <w:szCs w:val="36"/>
        </w:rPr>
        <w:t>Other Appendices</w:t>
      </w:r>
      <w:bookmarkEnd w:id="669"/>
      <w:bookmarkEnd w:id="1188314964"/>
      <w:r w:rsidRPr="3E3C9039" w:rsidR="6A233534">
        <w:rPr>
          <w:sz w:val="36"/>
          <w:szCs w:val="36"/>
        </w:rPr>
        <w:t xml:space="preserve"> </w:t>
      </w:r>
    </w:p>
    <w:p w:rsidR="004D5729" w:rsidP="3E3C9039" w:rsidRDefault="004D5729" w14:paraId="228473F7" w14:textId="77777777">
      <w:pPr>
        <w:spacing w:after="120" w:line="276" w:lineRule="auto"/>
      </w:pPr>
      <w:r w:rsidR="6A233534">
        <w:rPr/>
        <w:t xml:space="preserve">&lt; </w:t>
      </w:r>
      <w:r w:rsidRPr="3E3C9039" w:rsidR="6A233534">
        <w:rPr>
          <w:b w:val="1"/>
          <w:bCs w:val="1"/>
        </w:rPr>
        <w:t>ToDo</w:t>
      </w:r>
      <w:r w:rsidRPr="3E3C9039" w:rsidR="6A233534">
        <w:rPr>
          <w:b w:val="1"/>
          <w:bCs w:val="1"/>
        </w:rPr>
        <w:t>:</w:t>
      </w:r>
    </w:p>
    <w:p w:rsidRPr="00792F3E" w:rsidR="004D02F8" w:rsidP="3E3C9039" w:rsidRDefault="004D02F8" w14:paraId="4E6184CD" w14:textId="77777777">
      <w:pPr>
        <w:pStyle w:val="ListParagraph"/>
        <w:numPr>
          <w:ilvl w:val="0"/>
          <w:numId w:val="14"/>
        </w:numPr>
        <w:autoSpaceDE w:val="0"/>
        <w:autoSpaceDN w:val="0"/>
        <w:adjustRightInd w:val="0"/>
        <w:spacing w:after="0" w:line="276" w:lineRule="auto"/>
        <w:jc w:val="both"/>
        <w:rPr/>
      </w:pPr>
      <w:r w:rsidR="62332448">
        <w:rPr/>
        <w:t>The following are possible, additional appendices you may add to the project report:</w:t>
      </w:r>
    </w:p>
    <w:p w:rsidRPr="00792F3E" w:rsidR="004D5729" w:rsidP="3E3C9039" w:rsidRDefault="004D02F8" w14:paraId="2C98AC7B" w14:textId="77777777">
      <w:pPr>
        <w:pStyle w:val="ListParagraph"/>
        <w:numPr>
          <w:ilvl w:val="0"/>
          <w:numId w:val="3"/>
        </w:numPr>
        <w:spacing w:after="120" w:line="276" w:lineRule="auto"/>
        <w:ind w:left="1080"/>
        <w:jc w:val="both"/>
        <w:rPr/>
      </w:pPr>
      <w:r w:rsidR="62332448">
        <w:rPr/>
        <w:t>Any questionnaires, interview questions, etc. used in your project.</w:t>
      </w:r>
    </w:p>
    <w:p w:rsidR="00110985" w:rsidP="3E3C9039" w:rsidRDefault="00110985" w14:paraId="5980525C" w14:textId="5E86B162">
      <w:pPr>
        <w:pStyle w:val="ListParagraph"/>
        <w:numPr>
          <w:ilvl w:val="0"/>
          <w:numId w:val="3"/>
        </w:numPr>
        <w:spacing w:after="120" w:line="276" w:lineRule="auto"/>
        <w:ind w:left="1080"/>
        <w:jc w:val="both"/>
        <w:rPr/>
      </w:pPr>
      <w:r w:rsidR="57E6FD80">
        <w:rPr/>
        <w:t>Installation manual</w:t>
      </w:r>
      <w:r w:rsidR="73B95D5D">
        <w:rPr/>
        <w:t xml:space="preserve"> and deployment diagram</w:t>
      </w:r>
      <w:r w:rsidR="1936C9F5">
        <w:rPr/>
        <w:t>.</w:t>
      </w:r>
    </w:p>
    <w:p w:rsidR="00110985" w:rsidP="3E3C9039" w:rsidRDefault="00110985" w14:paraId="3387D752" w14:textId="0D4A7E9E">
      <w:pPr>
        <w:pStyle w:val="ListParagraph"/>
        <w:numPr>
          <w:ilvl w:val="0"/>
          <w:numId w:val="3"/>
        </w:numPr>
        <w:spacing w:after="120" w:line="276" w:lineRule="auto"/>
        <w:ind w:left="1080"/>
        <w:jc w:val="both"/>
        <w:rPr/>
      </w:pPr>
      <w:r w:rsidR="57E6FD80">
        <w:rPr/>
        <w:t>User manual</w:t>
      </w:r>
      <w:r w:rsidR="1936C9F5">
        <w:rPr/>
        <w:t>.</w:t>
      </w:r>
    </w:p>
    <w:p w:rsidRPr="00792F3E" w:rsidR="004D02F8" w:rsidP="3E3C9039" w:rsidRDefault="004D02F8" w14:paraId="781DB370" w14:textId="47A1F03F">
      <w:pPr>
        <w:pStyle w:val="ListParagraph"/>
        <w:numPr>
          <w:ilvl w:val="0"/>
          <w:numId w:val="3"/>
        </w:numPr>
        <w:spacing w:after="120" w:line="276" w:lineRule="auto"/>
        <w:ind w:left="1080"/>
        <w:jc w:val="both"/>
        <w:rPr/>
      </w:pPr>
      <w:r w:rsidR="62332448">
        <w:rPr/>
        <w:t xml:space="preserve">Any other appendices may be included to provide supporting details that could aid in understanding this report. </w:t>
      </w:r>
    </w:p>
    <w:p w:rsidR="004D02F8" w:rsidP="3E3C9039" w:rsidRDefault="004D02F8" w14:paraId="2679B7D7" w14:textId="77777777">
      <w:pPr>
        <w:spacing w:after="120" w:line="276" w:lineRule="auto"/>
        <w:jc w:val="both"/>
      </w:pPr>
      <w:r w:rsidR="62332448">
        <w:rPr/>
        <w:t>/&gt;</w:t>
      </w:r>
    </w:p>
    <w:p w:rsidRPr="00042D7A" w:rsidR="00D40564" w:rsidP="3E3C9039" w:rsidRDefault="00D40564" w14:paraId="268E792A" w14:textId="77777777">
      <w:pPr>
        <w:spacing w:line="276" w:lineRule="auto"/>
        <w:rPr>
          <w:rFonts w:ascii="Cambria" w:hAnsi="Cambria" w:eastAsia="" w:cs="" w:asciiTheme="majorAscii" w:hAnsiTheme="majorAscii" w:eastAsiaTheme="majorEastAsia" w:cstheme="majorBidi"/>
          <w:b w:val="1"/>
          <w:bCs w:val="1"/>
          <w:color w:val="365F91" w:themeColor="accent1" w:themeShade="BF"/>
          <w:sz w:val="28"/>
          <w:szCs w:val="28"/>
        </w:rPr>
      </w:pPr>
    </w:p>
    <w:sectPr w:rsidRPr="00042D7A" w:rsidR="00D40564" w:rsidSect="00F7535E">
      <w:pgSz w:w="11906" w:h="16838" w:orient="portrait"/>
      <w:pgMar w:top="1440" w:right="1440" w:bottom="1440" w:left="1440" w:header="708" w:footer="708" w:gutter="0"/>
      <w:cols w:space="708"/>
      <w:docGrid w:linePitch="360"/>
      <w:headerReference w:type="default" r:id="Rc2ef9e70e1424c9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TE" w:author="Tamer Elsayed" w:date="2025-11-09T10:08:00Z" w:id="1">
    <w:p w:rsidR="00BE4DC7" w:rsidRDefault="00BE4DC7" w14:paraId="2014E279" w14:textId="39F638CB">
      <w:pPr>
        <w:pStyle w:val="CommentText"/>
      </w:pPr>
      <w:r>
        <w:rPr>
          <w:rStyle w:val="CommentReference"/>
        </w:rPr>
        <w:annotationRef/>
      </w:r>
      <w:r w:rsidRPr="35E0C368">
        <w:t>Add a subtitle</w:t>
      </w:r>
    </w:p>
  </w:comment>
  <w:comment w:initials="TE" w:author="Tamer Elsayed" w:date="2025-11-09T10:12:00Z" w:id="5">
    <w:p w:rsidR="00BE4DC7" w:rsidRDefault="00BE4DC7" w14:paraId="26FDE6B4" w14:textId="36B65850">
      <w:pPr>
        <w:pStyle w:val="CommentText"/>
      </w:pPr>
      <w:r>
        <w:rPr>
          <w:rStyle w:val="CommentReference"/>
        </w:rPr>
        <w:annotationRef/>
      </w:r>
      <w:r w:rsidRPr="706F531A">
        <w:t>Mention the key features of the application and approach that distinguish it from others</w:t>
      </w:r>
    </w:p>
  </w:comment>
  <w:comment w:initials="TE" w:author="Tamer Elsayed" w:date="2025-11-09T10:56:00Z" w:id="291">
    <w:p w:rsidR="00BE4DC7" w:rsidRDefault="00BE4DC7" w14:paraId="75A8270C" w14:textId="2C9009EA">
      <w:pPr>
        <w:pStyle w:val="CommentText"/>
      </w:pPr>
      <w:r>
        <w:rPr>
          <w:rStyle w:val="CommentReference"/>
        </w:rPr>
        <w:annotationRef/>
      </w:r>
      <w:r w:rsidRPr="6F9B13B9">
        <w:t>decompose into multiple features</w:t>
      </w:r>
    </w:p>
  </w:comment>
  <w:comment w:initials="TE" w:author="Tamer Elsayed" w:date="2025-11-15T09:11:00Z" w:id="302">
    <w:p w:rsidR="00BE4DC7" w:rsidRDefault="00BE4DC7" w14:paraId="5D1A67AF" w14:textId="19D45010">
      <w:pPr>
        <w:pStyle w:val="CommentText"/>
      </w:pPr>
      <w:r>
        <w:rPr>
          <w:rStyle w:val="CommentReference"/>
        </w:rPr>
        <w:annotationRef/>
      </w:r>
      <w:r w:rsidRPr="45160ABF">
        <w:t>Every single figure or table must be described and cited in the text</w:t>
      </w:r>
    </w:p>
  </w:comment>
  <w:comment w:initials="TE" w:author="Tamer Elsayed" w:date="2025-11-15T09:13:00Z" w:id="305">
    <w:p w:rsidR="00BE4DC7" w:rsidRDefault="00BE4DC7" w14:paraId="3CD24DEB" w14:textId="353541C5">
      <w:pPr>
        <w:pStyle w:val="CommentText"/>
      </w:pPr>
      <w:r>
        <w:rPr>
          <w:rStyle w:val="CommentReference"/>
        </w:rPr>
        <w:annotationRef/>
      </w:r>
      <w:r w:rsidRPr="4F94CE58">
        <w:t>Link every level/game to the corresponding use cases</w:t>
      </w:r>
    </w:p>
  </w:comment>
  <w:comment w:initials="TE" w:author="Tamer Elsayed" w:date="2025-11-15T09:17:00Z" w:id="306">
    <w:p w:rsidR="00BE4DC7" w:rsidRDefault="00BE4DC7" w14:paraId="641C0BB1" w14:textId="40BF433A">
      <w:pPr>
        <w:pStyle w:val="CommentText"/>
      </w:pPr>
      <w:r>
        <w:rPr>
          <w:rStyle w:val="CommentReference"/>
        </w:rPr>
        <w:annotationRef/>
      </w:r>
      <w:r w:rsidRPr="13764F3F">
        <w:t>Write explicitly the goal(s) of the chapter upfront</w:t>
      </w:r>
    </w:p>
  </w:comment>
  <w:comment w:initials="TE" w:author="Tamer Elsayed" w:date="2025-11-15T09:18:00Z" w:id="307">
    <w:p w:rsidR="00BE4DC7" w:rsidRDefault="00BE4DC7" w14:paraId="66A9CA2F" w14:textId="7C097DC0">
      <w:pPr>
        <w:pStyle w:val="CommentText"/>
      </w:pPr>
      <w:r>
        <w:rPr>
          <w:rStyle w:val="CommentReference"/>
        </w:rPr>
        <w:annotationRef/>
      </w:r>
      <w:r w:rsidRPr="263E8AA0">
        <w:t>Source of the test?</w:t>
      </w:r>
    </w:p>
  </w:comment>
  <w:comment w:initials="TE" w:author="Tamer Elsayed" w:date="2025-11-15T09:21:00Z" w:id="308">
    <w:p w:rsidR="00BE4DC7" w:rsidRDefault="00BE4DC7" w14:paraId="67882409" w14:textId="780A64E7">
      <w:pPr>
        <w:pStyle w:val="CommentText"/>
      </w:pPr>
      <w:r>
        <w:rPr>
          <w:rStyle w:val="CommentReference"/>
        </w:rPr>
        <w:annotationRef/>
      </w:r>
      <w:r w:rsidRPr="4B001BF0">
        <w:t>Can we sketch one scene to represent every quest? Would be nice to improve understanding and presentation</w:t>
      </w:r>
    </w:p>
  </w:comment>
  <w:comment w:initials="TE" w:author="Tamer Elsayed" w:date="2025-11-15T09:20:00Z" w:id="309">
    <w:p w:rsidR="00BE4DC7" w:rsidRDefault="00BE4DC7" w14:paraId="4139644E" w14:textId="161EA6EF">
      <w:pPr>
        <w:pStyle w:val="CommentText"/>
      </w:pPr>
      <w:r>
        <w:rPr>
          <w:rStyle w:val="CommentReference"/>
        </w:rPr>
        <w:annotationRef/>
      </w:r>
      <w:r w:rsidRPr="3A2041A0">
        <w:t>who are they? how many? did you introduce that before?</w:t>
      </w:r>
    </w:p>
  </w:comment>
  <w:comment w:initials="TE" w:author="Tamer Elsayed" w:date="2025-11-15T09:19:00Z" w:id="310">
    <w:p w:rsidR="00BE4DC7" w:rsidRDefault="00BE4DC7" w14:paraId="3037F947" w14:textId="0B61C45C">
      <w:pPr>
        <w:pStyle w:val="CommentText"/>
      </w:pPr>
      <w:r>
        <w:rPr>
          <w:rStyle w:val="CommentReference"/>
        </w:rPr>
        <w:annotationRef/>
      </w:r>
      <w:r w:rsidRPr="3A114E21">
        <w:t>how many are possible? name few</w:t>
      </w:r>
    </w:p>
  </w:comment>
  <w:comment w:initials="TE" w:author="Tamer Elsayed" w:date="2025-11-15T09:31:00Z" w:id="311">
    <w:p w:rsidR="00BE4DC7" w:rsidRDefault="00BE4DC7" w14:paraId="742EF304" w14:textId="57F21AB9">
      <w:pPr>
        <w:pStyle w:val="CommentText"/>
      </w:pPr>
      <w:r>
        <w:rPr>
          <w:rStyle w:val="CommentReference"/>
        </w:rPr>
        <w:annotationRef/>
      </w:r>
      <w:r w:rsidRPr="37AE83DD">
        <w:t>one of the two is enough</w:t>
      </w:r>
    </w:p>
  </w:comment>
  <w:comment w:initials="TE" w:author="Tamer Elsayed" w:date="2025-11-15T09:32:00Z" w:id="312">
    <w:p w:rsidR="00BE4DC7" w:rsidRDefault="00BE4DC7" w14:paraId="474B8EB6" w14:textId="178B942C">
      <w:pPr>
        <w:pStyle w:val="CommentText"/>
      </w:pPr>
      <w:r>
        <w:rPr>
          <w:rStyle w:val="CommentReference"/>
        </w:rPr>
        <w:annotationRef/>
      </w:r>
      <w:r w:rsidRPr="5894FE34">
        <w:t>or read loud out</w:t>
      </w:r>
    </w:p>
  </w:comment>
  <w:comment w:initials="TE" w:author="Tamer Elsayed" w:date="2025-11-15T09:32:00Z" w:id="313">
    <w:p w:rsidR="00BE4DC7" w:rsidRDefault="00BE4DC7" w14:paraId="635D5FC9" w14:textId="46202556">
      <w:pPr>
        <w:pStyle w:val="CommentText"/>
      </w:pPr>
      <w:r>
        <w:rPr>
          <w:rStyle w:val="CommentReference"/>
        </w:rPr>
        <w:annotationRef/>
      </w:r>
      <w:r w:rsidRPr="0E1374B3">
        <w:t>how different from 1.3?</w:t>
      </w:r>
    </w:p>
  </w:comment>
  <w:comment w:initials="TE" w:author="Tamer Elsayed" w:date="2025-11-15T09:34:00Z" w:id="314">
    <w:p w:rsidR="00BE4DC7" w:rsidRDefault="00BE4DC7" w14:paraId="72A5D473" w14:textId="2D5A5F7B">
      <w:pPr>
        <w:pStyle w:val="CommentText"/>
      </w:pPr>
      <w:r>
        <w:rPr>
          <w:rStyle w:val="CommentReference"/>
        </w:rPr>
        <w:annotationRef/>
      </w:r>
      <w:r w:rsidRPr="7A583654">
        <w:t>again, how different from 1.3?</w:t>
      </w:r>
    </w:p>
  </w:comment>
  <w:comment w:initials="TE" w:author="Tamer Elsayed" w:date="2025-11-15T09:35:00Z" w:id="315">
    <w:p w:rsidR="00BE4DC7" w:rsidRDefault="00BE4DC7" w14:paraId="6A952F3E" w14:textId="23C16B5C">
      <w:pPr>
        <w:pStyle w:val="CommentText"/>
      </w:pPr>
      <w:r>
        <w:rPr>
          <w:rStyle w:val="CommentReference"/>
        </w:rPr>
        <w:annotationRef/>
      </w:r>
      <w:r w:rsidRPr="01103B03">
        <w:t xml:space="preserve">liked it :) </w:t>
      </w:r>
    </w:p>
  </w:comment>
  <w:comment w:initials="TE" w:author="Tamer Elsayed" w:date="2025-11-15T09:42:00Z" w:id="364">
    <w:p w:rsidR="00BE4DC7" w:rsidRDefault="00BE4DC7" w14:paraId="4817BD88" w14:textId="33805F14">
      <w:pPr>
        <w:pStyle w:val="CommentText"/>
      </w:pPr>
      <w:r>
        <w:rPr>
          <w:rStyle w:val="CommentReference"/>
        </w:rPr>
        <w:annotationRef/>
      </w:r>
      <w:r w:rsidRPr="5D803D99">
        <w:t>response time?</w:t>
      </w:r>
    </w:p>
  </w:comment>
  <w:comment w:initials="TE" w:author="Tamer Elsayed" w:date="2025-11-15T09:41:00Z" w:id="365">
    <w:p w:rsidR="00BE4DC7" w:rsidRDefault="00BE4DC7" w14:paraId="062F9FB6" w14:textId="65572C5C">
      <w:pPr>
        <w:pStyle w:val="CommentText"/>
      </w:pPr>
      <w:r>
        <w:rPr>
          <w:rStyle w:val="CommentReference"/>
        </w:rPr>
        <w:annotationRef/>
      </w:r>
      <w:r w:rsidRPr="16A02C6F">
        <w:t>5 is enough!</w:t>
      </w:r>
    </w:p>
  </w:comment>
  <w:comment w:initials="TE" w:author="Tamer Elsayed" w:date="2025-11-15T09:49:00Z" w:id="580">
    <w:p w:rsidR="00BE4DC7" w:rsidRDefault="00BE4DC7" w14:paraId="63D203F6" w14:textId="6F0B004F">
      <w:pPr>
        <w:pStyle w:val="CommentText"/>
      </w:pPr>
      <w:r>
        <w:rPr>
          <w:rStyle w:val="CommentReference"/>
        </w:rPr>
        <w:annotationRef/>
      </w:r>
      <w:r w:rsidRPr="235C9B8E">
        <w:t>roman numbering?!</w:t>
      </w:r>
    </w:p>
  </w:comment>
  <w:comment w:initials="TE" w:author="Tamer Elsayed" w:date="2025-11-15T09:49:00Z" w:id="583">
    <w:p w:rsidR="00BE4DC7" w:rsidRDefault="00BE4DC7" w14:paraId="7F78F4D0" w14:textId="4ABC5F08">
      <w:pPr>
        <w:pStyle w:val="CommentText"/>
      </w:pPr>
      <w:r>
        <w:rPr>
          <w:rStyle w:val="CommentReference"/>
        </w:rPr>
        <w:annotationRef/>
      </w:r>
      <w:r w:rsidRPr="2D05190A">
        <w:t>decompose into use cases, same for milestone 10</w:t>
      </w:r>
    </w:p>
  </w:comment>
  <w:comment w:initials="TE" w:author="Tamer Elsayed" w:date="2025-11-15T09:58:00Z" w:id="618">
    <w:p w:rsidR="00BE4DC7" w:rsidRDefault="00BE4DC7" w14:paraId="5E92F3E5" w14:textId="7E658A8E">
      <w:pPr>
        <w:pStyle w:val="CommentText"/>
      </w:pPr>
      <w:r>
        <w:rPr>
          <w:rStyle w:val="CommentReference"/>
        </w:rPr>
        <w:annotationRef/>
      </w:r>
      <w:r w:rsidRPr="3BD2D481">
        <w:t xml:space="preserve">character? </w:t>
      </w:r>
    </w:p>
  </w:comment>
  <w:comment w:initials="TE" w:author="Tamer Elsayed" w:date="2025-11-15T09:59:00Z" w:id="622">
    <w:p w:rsidR="00BE4DC7" w:rsidRDefault="00BE4DC7" w14:paraId="67ADA0E4" w14:textId="761416A5">
      <w:pPr>
        <w:pStyle w:val="CommentText"/>
      </w:pPr>
      <w:r>
        <w:rPr>
          <w:rStyle w:val="CommentReference"/>
        </w:rPr>
        <w:annotationRef/>
      </w:r>
      <w:r w:rsidRPr="225FA744">
        <w:t>use much smaller screenshots</w:t>
      </w:r>
    </w:p>
  </w:comment>
</w:comments>
</file>

<file path=word/commentsExtended.xml><?xml version="1.0" encoding="utf-8"?>
<w15:commentsEx xmlns:mc="http://schemas.openxmlformats.org/markup-compatibility/2006" xmlns:w15="http://schemas.microsoft.com/office/word/2012/wordml" mc:Ignorable="w15">
  <w15:commentEx w15:done="1" w15:paraId="2014E279"/>
  <w15:commentEx w15:done="1" w15:paraId="26FDE6B4"/>
  <w15:commentEx w15:done="0" w15:paraId="75A8270C"/>
  <w15:commentEx w15:done="0" w15:paraId="5D1A67AF"/>
  <w15:commentEx w15:done="0" w15:paraId="3CD24DEB"/>
  <w15:commentEx w15:done="0" w15:paraId="641C0BB1"/>
  <w15:commentEx w15:done="0" w15:paraId="66A9CA2F"/>
  <w15:commentEx w15:done="0" w15:paraId="67882409"/>
  <w15:commentEx w15:done="0" w15:paraId="4139644E"/>
  <w15:commentEx w15:done="0" w15:paraId="3037F947"/>
  <w15:commentEx w15:done="0" w15:paraId="742EF304"/>
  <w15:commentEx w15:done="0" w15:paraId="474B8EB6"/>
  <w15:commentEx w15:done="0" w15:paraId="635D5FC9"/>
  <w15:commentEx w15:done="0" w15:paraId="72A5D473"/>
  <w15:commentEx w15:done="0" w15:paraId="6A952F3E"/>
  <w15:commentEx w15:done="0" w15:paraId="4817BD88"/>
  <w15:commentEx w15:done="1" w15:paraId="062F9FB6"/>
  <w15:commentEx w15:done="1" w15:paraId="63D203F6"/>
  <w15:commentEx w15:done="1" w15:paraId="7F78F4D0"/>
  <w15:commentEx w15:done="0" w15:paraId="5E92F3E5"/>
  <w15:commentEx w15:done="0" w15:paraId="67ADA0E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0D00D4" w16cex:dateUtc="2025-11-09T07:08:00Z"/>
  <w16cex:commentExtensible w16cex:durableId="5BAC3BEC" w16cex:dateUtc="2025-11-09T07:12:00Z"/>
  <w16cex:commentExtensible w16cex:durableId="468DC6B9" w16cex:dateUtc="2025-11-09T07:56:00Z"/>
  <w16cex:commentExtensible w16cex:durableId="479C0B24" w16cex:dateUtc="2025-11-15T06:11:00Z"/>
  <w16cex:commentExtensible w16cex:durableId="5F7BB030" w16cex:dateUtc="2025-11-15T06:13:00Z"/>
  <w16cex:commentExtensible w16cex:durableId="6872DEDB" w16cex:dateUtc="2025-11-15T06:17:00Z"/>
  <w16cex:commentExtensible w16cex:durableId="0F786676" w16cex:dateUtc="2025-11-15T06:18:00Z"/>
  <w16cex:commentExtensible w16cex:durableId="5B5A4813" w16cex:dateUtc="2025-11-15T06:21:00Z"/>
  <w16cex:commentExtensible w16cex:durableId="2B2013CF" w16cex:dateUtc="2025-11-15T06:20:00Z"/>
  <w16cex:commentExtensible w16cex:durableId="1A5EECFE" w16cex:dateUtc="2025-11-15T06:19:00Z"/>
  <w16cex:commentExtensible w16cex:durableId="2DDD9128" w16cex:dateUtc="2025-11-15T06:31:00Z"/>
  <w16cex:commentExtensible w16cex:durableId="05DC250D" w16cex:dateUtc="2025-11-15T06:32:00Z"/>
  <w16cex:commentExtensible w16cex:durableId="342F3BB5" w16cex:dateUtc="2025-11-15T06:32:00Z"/>
  <w16cex:commentExtensible w16cex:durableId="22C0B369" w16cex:dateUtc="2025-11-15T06:34:00Z"/>
  <w16cex:commentExtensible w16cex:durableId="6AB8EAC0" w16cex:dateUtc="2025-11-15T06:35:00Z"/>
  <w16cex:commentExtensible w16cex:durableId="59016523" w16cex:dateUtc="2025-11-15T06:42:00Z"/>
  <w16cex:commentExtensible w16cex:durableId="27E65354" w16cex:dateUtc="2025-11-15T06:41:00Z"/>
  <w16cex:commentExtensible w16cex:durableId="0674C86D" w16cex:dateUtc="2025-11-15T06:49:00Z"/>
  <w16cex:commentExtensible w16cex:durableId="57762162" w16cex:dateUtc="2025-11-15T06:49:00Z"/>
  <w16cex:commentExtensible w16cex:durableId="2630A8D7" w16cex:dateUtc="2025-11-15T06:58:00Z"/>
  <w16cex:commentExtensible w16cex:durableId="6414E531" w16cex:dateUtc="2025-11-15T06:59:00Z"/>
</w16cex:commentsExtensible>
</file>

<file path=word/commentsIds.xml><?xml version="1.0" encoding="utf-8"?>
<w16cid:commentsIds xmlns:mc="http://schemas.openxmlformats.org/markup-compatibility/2006" xmlns:w16cid="http://schemas.microsoft.com/office/word/2016/wordml/cid" mc:Ignorable="w16cid">
  <w16cid:commentId w16cid:paraId="2014E279" w16cid:durableId="260D00D4"/>
  <w16cid:commentId w16cid:paraId="26FDE6B4" w16cid:durableId="5BAC3BEC"/>
  <w16cid:commentId w16cid:paraId="75A8270C" w16cid:durableId="468DC6B9"/>
  <w16cid:commentId w16cid:paraId="5D1A67AF" w16cid:durableId="479C0B24"/>
  <w16cid:commentId w16cid:paraId="3CD24DEB" w16cid:durableId="5F7BB030"/>
  <w16cid:commentId w16cid:paraId="641C0BB1" w16cid:durableId="6872DEDB"/>
  <w16cid:commentId w16cid:paraId="66A9CA2F" w16cid:durableId="0F786676"/>
  <w16cid:commentId w16cid:paraId="67882409" w16cid:durableId="5B5A4813"/>
  <w16cid:commentId w16cid:paraId="4139644E" w16cid:durableId="2B2013CF"/>
  <w16cid:commentId w16cid:paraId="3037F947" w16cid:durableId="1A5EECFE"/>
  <w16cid:commentId w16cid:paraId="742EF304" w16cid:durableId="2DDD9128"/>
  <w16cid:commentId w16cid:paraId="474B8EB6" w16cid:durableId="05DC250D"/>
  <w16cid:commentId w16cid:paraId="635D5FC9" w16cid:durableId="342F3BB5"/>
  <w16cid:commentId w16cid:paraId="72A5D473" w16cid:durableId="22C0B369"/>
  <w16cid:commentId w16cid:paraId="6A952F3E" w16cid:durableId="6AB8EAC0"/>
  <w16cid:commentId w16cid:paraId="4817BD88" w16cid:durableId="59016523"/>
  <w16cid:commentId w16cid:paraId="062F9FB6" w16cid:durableId="27E65354"/>
  <w16cid:commentId w16cid:paraId="63D203F6" w16cid:durableId="0674C86D"/>
  <w16cid:commentId w16cid:paraId="7F78F4D0" w16cid:durableId="57762162"/>
  <w16cid:commentId w16cid:paraId="5E92F3E5" w16cid:durableId="2630A8D7"/>
  <w16cid:commentId w16cid:paraId="67ADA0E4" w16cid:durableId="6414E5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6200D" w:rsidP="00CA0258" w:rsidRDefault="00F6200D" w14:paraId="09431F64" w14:textId="77777777">
      <w:pPr>
        <w:spacing w:after="0" w:line="240" w:lineRule="auto"/>
      </w:pPr>
      <w:r>
        <w:separator/>
      </w:r>
    </w:p>
  </w:endnote>
  <w:endnote w:type="continuationSeparator" w:id="0">
    <w:p w:rsidR="00F6200D" w:rsidP="00CA0258" w:rsidRDefault="00F6200D" w14:paraId="07909A91" w14:textId="77777777">
      <w:pPr>
        <w:spacing w:after="0" w:line="240" w:lineRule="auto"/>
      </w:pPr>
      <w:r>
        <w:continuationSeparator/>
      </w:r>
    </w:p>
  </w:endnote>
  <w:endnote w:type="continuationNotice" w:id="1">
    <w:p w:rsidR="00F6200D" w:rsidRDefault="00F6200D" w14:paraId="2DC42B9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KHIGF D+ Arial,">
    <w:altName w:val="Arial"/>
    <w:charset w:val="00"/>
    <w:family w:val="swiss"/>
    <w:pitch w:val="default"/>
    <w:sig w:usb0="00000003" w:usb1="00000000" w:usb2="00000000" w:usb3="00000000" w:csb0="00000001"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3FD9" w:rsidP="009F5D93" w:rsidRDefault="005E3FD9" w14:paraId="2AFA7D00" w14:textId="77777777">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color="808080" w:themeColor="background1" w:themeShade="80" w:sz="18" w:space="0"/>
        <w:insideV w:val="single" w:color="808080" w:themeColor="background1" w:themeShade="80" w:sz="18" w:space="0"/>
      </w:tblBorders>
      <w:tblLook w:val="04A0" w:firstRow="1" w:lastRow="0" w:firstColumn="1" w:lastColumn="0" w:noHBand="0" w:noVBand="1"/>
    </w:tblPr>
    <w:tblGrid>
      <w:gridCol w:w="875"/>
      <w:gridCol w:w="7434"/>
    </w:tblGrid>
    <w:tr w:rsidR="005E3FD9" w14:paraId="74D61D9E" w14:textId="77777777">
      <w:tc>
        <w:tcPr>
          <w:tcW w:w="918" w:type="dxa"/>
        </w:tcPr>
        <w:p w:rsidRPr="00796232" w:rsidR="005E3FD9" w:rsidRDefault="005E3FD9" w14:paraId="31BEBD37" w14:textId="1A0552B2">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A75E70" w:rsidR="00A75E70">
            <w:rPr>
              <w:b/>
              <w:noProof/>
              <w:color w:val="4F81BD" w:themeColor="accent1"/>
              <w:sz w:val="18"/>
              <w:szCs w:val="18"/>
            </w:rPr>
            <w:t>28</w:t>
          </w:r>
          <w:r w:rsidRPr="00796232">
            <w:rPr>
              <w:sz w:val="18"/>
              <w:szCs w:val="18"/>
            </w:rPr>
            <w:fldChar w:fldCharType="end"/>
          </w:r>
        </w:p>
      </w:tc>
      <w:tc>
        <w:tcPr>
          <w:tcW w:w="7938" w:type="dxa"/>
        </w:tcPr>
        <w:p w:rsidRPr="00796232" w:rsidR="005E3FD9" w:rsidRDefault="005E3FD9" w14:paraId="7D6DB56D" w14:textId="77777777">
          <w:pPr>
            <w:pStyle w:val="Footer"/>
            <w:rPr>
              <w:sz w:val="18"/>
              <w:szCs w:val="18"/>
            </w:rPr>
          </w:pPr>
        </w:p>
      </w:tc>
    </w:tr>
  </w:tbl>
  <w:p w:rsidR="005E3FD9" w:rsidRDefault="005E3FD9" w14:paraId="553B1C8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6200D" w:rsidP="00CA0258" w:rsidRDefault="00F6200D" w14:paraId="405682D0" w14:textId="77777777">
      <w:pPr>
        <w:spacing w:after="0" w:line="240" w:lineRule="auto"/>
      </w:pPr>
      <w:r>
        <w:separator/>
      </w:r>
    </w:p>
  </w:footnote>
  <w:footnote w:type="continuationSeparator" w:id="0">
    <w:p w:rsidR="00F6200D" w:rsidP="00CA0258" w:rsidRDefault="00F6200D" w14:paraId="64CC2C6C" w14:textId="77777777">
      <w:pPr>
        <w:spacing w:after="0" w:line="240" w:lineRule="auto"/>
      </w:pPr>
      <w:r>
        <w:continuationSeparator/>
      </w:r>
    </w:p>
  </w:footnote>
  <w:footnote w:type="continuationNotice" w:id="1">
    <w:p w:rsidR="00F6200D" w:rsidRDefault="00F6200D" w14:paraId="7AA245B7" w14:textId="77777777">
      <w:pPr>
        <w:spacing w:after="0" w:line="240" w:lineRule="auto"/>
      </w:pPr>
    </w:p>
  </w:footnote>
  <w:footnote w:id="10851">
    <w:p w:rsidR="4E87F9D2" w:rsidP="4E87F9D2" w:rsidRDefault="4E87F9D2" w14:paraId="41AEF14B" w14:textId="75FE73FC">
      <w:pPr>
        <w:pStyle w:val="FootnoteText"/>
        <w:bidi w:val="0"/>
        <w:ind w:firstLine="0"/>
      </w:pPr>
      <w:r w:rsidRPr="4E87F9D2">
        <w:rPr>
          <w:rStyle w:val="FootnoteReference"/>
          <w:rFonts w:ascii="Calibri" w:hAnsi="Calibri" w:eastAsia="Calibri" w:cs="Calibri"/>
          <w:sz w:val="20"/>
          <w:szCs w:val="20"/>
        </w:rPr>
        <w:footnoteRef/>
      </w:r>
      <w:r w:rsidRPr="4E87F9D2" w:rsidR="4E87F9D2">
        <w:rPr>
          <w:rFonts w:ascii="Calibri" w:hAnsi="Calibri" w:eastAsia="Calibri" w:cs="Calibri"/>
          <w:sz w:val="20"/>
          <w:szCs w:val="20"/>
        </w:rPr>
        <w:t xml:space="preserve"> Open world Games: Denoting or relating to a video game in which players move freely within a virtual environment and may choose how to achieve </w:t>
      </w:r>
      <w:r w:rsidRPr="4E87F9D2" w:rsidR="4E87F9D2">
        <w:rPr>
          <w:rFonts w:ascii="Calibri" w:hAnsi="Calibri" w:eastAsia="Calibri" w:cs="Calibri"/>
          <w:sz w:val="20"/>
          <w:szCs w:val="20"/>
        </w:rPr>
        <w:t>objectives</w:t>
      </w:r>
      <w:r w:rsidRPr="4E87F9D2" w:rsidR="4E87F9D2">
        <w:rPr>
          <w:rFonts w:ascii="Calibri" w:hAnsi="Calibri" w:eastAsia="Calibri" w:cs="Calibri"/>
          <w:sz w:val="20"/>
          <w:szCs w:val="20"/>
        </w:rPr>
        <w:t xml:space="preserve"> with relative autonomy.</w:t>
      </w:r>
    </w:p>
  </w:footnote>
  <w:footnote w:id="2018">
    <w:p w:rsidR="4E87F9D2" w:rsidP="4E87F9D2" w:rsidRDefault="4E87F9D2" w14:paraId="28FD216F" w14:textId="28183156">
      <w:pPr>
        <w:pStyle w:val="FootnoteText"/>
        <w:bidi w:val="0"/>
      </w:pPr>
      <w:r w:rsidRPr="4E87F9D2">
        <w:rPr>
          <w:rStyle w:val="FootnoteReference"/>
        </w:rPr>
        <w:footnoteRef/>
      </w:r>
      <w:r w:rsidR="4E87F9D2">
        <w:rPr/>
        <w:t xml:space="preserve"> Primary Research: Data collected first-hand for a specific study or project, such as through surveys, interviews, observations, or experiments.</w:t>
      </w:r>
    </w:p>
  </w:footnote>
  <w:footnote w:id="4969">
    <w:p w:rsidR="4E87F9D2" w:rsidP="4E87F9D2" w:rsidRDefault="4E87F9D2" w14:paraId="6823680B" w14:textId="2AA1B711">
      <w:pPr>
        <w:pStyle w:val="FootnoteText"/>
        <w:bidi w:val="0"/>
      </w:pPr>
      <w:r w:rsidRPr="4E87F9D2">
        <w:rPr>
          <w:rStyle w:val="FootnoteReference"/>
        </w:rPr>
        <w:footnoteRef/>
      </w:r>
      <w:r w:rsidR="4E87F9D2">
        <w:rPr/>
        <w:t xml:space="preserve"> Secondary Research: Analysis or use of existing data and information that has already been collected by others, such as books, articles, reports, and online databases.</w:t>
      </w:r>
    </w:p>
  </w:footnote>
  <w:footnote w:id="12519">
    <w:p w:rsidR="4E87F9D2" w:rsidP="4E87F9D2" w:rsidRDefault="4E87F9D2" w14:paraId="4C30D0C3" w14:textId="6AAC17AF">
      <w:pPr>
        <w:pStyle w:val="FootnoteText"/>
        <w:bidi w:val="0"/>
      </w:pPr>
      <w:r w:rsidRPr="4E87F9D2">
        <w:rPr>
          <w:rStyle w:val="FootnoteReference"/>
        </w:rPr>
        <w:footnoteRef/>
      </w:r>
      <w:r w:rsidR="4E87F9D2">
        <w:rPr/>
        <w:t xml:space="preserve"> Serious games: digital or physical games designed primarily for purposes beyond entertainment such as education, training, therapy, or behavior change; while still using game mechanics to keep users engaged.</w:t>
      </w:r>
    </w:p>
  </w:footnote>
  <w:footnote w:id="5098">
    <w:p w:rsidR="4E87F9D2" w:rsidP="4E87F9D2" w:rsidRDefault="4E87F9D2" w14:paraId="07A6589A" w14:textId="11FA5DE7">
      <w:pPr>
        <w:pStyle w:val="FootnoteText"/>
        <w:bidi w:val="0"/>
      </w:pPr>
      <w:r w:rsidRPr="4E87F9D2">
        <w:rPr>
          <w:rStyle w:val="FootnoteReference"/>
        </w:rPr>
        <w:footnoteRef/>
      </w:r>
      <w:r w:rsidR="4E87F9D2">
        <w:rPr/>
        <w:t xml:space="preserve"> Asset Sale Revenue Stream: a revenue model in which a business generates income by selling ownership rights to a product or asset, whether physical or digital, so the customer fully acquires and controls it after purchase.</w:t>
      </w:r>
    </w:p>
  </w:footnote>
</w:footnotes>
</file>

<file path=word/header.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2765"/>
      <w:gridCol w:w="2765"/>
      <w:gridCol w:w="2765"/>
    </w:tblGrid>
    <w:tr w:rsidR="4E87F9D2" w:rsidTr="4E87F9D2" w14:paraId="4727C3F4">
      <w:trPr>
        <w:trHeight w:val="300"/>
      </w:trPr>
      <w:tc>
        <w:tcPr>
          <w:tcW w:w="2765" w:type="dxa"/>
          <w:tcMar/>
        </w:tcPr>
        <w:p w:rsidR="4E87F9D2" w:rsidP="4E87F9D2" w:rsidRDefault="4E87F9D2" w14:paraId="4A64AEF1" w14:textId="2A25754F">
          <w:pPr>
            <w:pStyle w:val="Header"/>
            <w:bidi w:val="0"/>
            <w:ind w:left="-115"/>
            <w:jc w:val="left"/>
          </w:pPr>
        </w:p>
      </w:tc>
      <w:tc>
        <w:tcPr>
          <w:tcW w:w="2765" w:type="dxa"/>
          <w:tcMar/>
        </w:tcPr>
        <w:p w:rsidR="4E87F9D2" w:rsidP="4E87F9D2" w:rsidRDefault="4E87F9D2" w14:paraId="46053D61" w14:textId="32B3C050">
          <w:pPr>
            <w:pStyle w:val="Header"/>
            <w:bidi w:val="0"/>
            <w:jc w:val="center"/>
          </w:pPr>
        </w:p>
      </w:tc>
      <w:tc>
        <w:tcPr>
          <w:tcW w:w="2765" w:type="dxa"/>
          <w:tcMar/>
        </w:tcPr>
        <w:p w:rsidR="4E87F9D2" w:rsidP="4E87F9D2" w:rsidRDefault="4E87F9D2" w14:paraId="3E3FAC2C" w14:textId="0A46DE5E">
          <w:pPr>
            <w:pStyle w:val="Header"/>
            <w:bidi w:val="0"/>
            <w:ind w:right="-115"/>
            <w:jc w:val="right"/>
          </w:pPr>
        </w:p>
      </w:tc>
    </w:tr>
  </w:tbl>
  <w:p w:rsidR="4E87F9D2" w:rsidP="4E87F9D2" w:rsidRDefault="4E87F9D2" w14:paraId="6C260A91" w14:textId="7E6D4B79">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05"/>
      <w:gridCol w:w="3005"/>
      <w:gridCol w:w="3005"/>
    </w:tblGrid>
    <w:tr w:rsidR="4E87F9D2" w:rsidTr="4E87F9D2" w14:paraId="76BEA916">
      <w:trPr>
        <w:trHeight w:val="300"/>
      </w:trPr>
      <w:tc>
        <w:tcPr>
          <w:tcW w:w="3005" w:type="dxa"/>
          <w:tcMar/>
        </w:tcPr>
        <w:p w:rsidR="4E87F9D2" w:rsidP="4E87F9D2" w:rsidRDefault="4E87F9D2" w14:paraId="3587C182" w14:textId="5C0B9E3E">
          <w:pPr>
            <w:pStyle w:val="Header"/>
            <w:bidi w:val="0"/>
            <w:ind w:left="-115"/>
            <w:jc w:val="left"/>
          </w:pPr>
        </w:p>
      </w:tc>
      <w:tc>
        <w:tcPr>
          <w:tcW w:w="3005" w:type="dxa"/>
          <w:tcMar/>
        </w:tcPr>
        <w:p w:rsidR="4E87F9D2" w:rsidP="4E87F9D2" w:rsidRDefault="4E87F9D2" w14:paraId="3B701833" w14:textId="5F5A5934">
          <w:pPr>
            <w:pStyle w:val="Header"/>
            <w:bidi w:val="0"/>
            <w:jc w:val="center"/>
          </w:pPr>
        </w:p>
      </w:tc>
      <w:tc>
        <w:tcPr>
          <w:tcW w:w="3005" w:type="dxa"/>
          <w:tcMar/>
        </w:tcPr>
        <w:p w:rsidR="4E87F9D2" w:rsidP="4E87F9D2" w:rsidRDefault="4E87F9D2" w14:paraId="31099A84" w14:textId="3B8B564A">
          <w:pPr>
            <w:pStyle w:val="Header"/>
            <w:bidi w:val="0"/>
            <w:ind w:right="-115"/>
            <w:jc w:val="right"/>
          </w:pPr>
        </w:p>
      </w:tc>
    </w:tr>
  </w:tbl>
  <w:p w:rsidR="4E87F9D2" w:rsidP="4E87F9D2" w:rsidRDefault="4E87F9D2" w14:paraId="502B8754" w14:textId="0D61463A">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05"/>
      <w:gridCol w:w="3005"/>
      <w:gridCol w:w="3005"/>
    </w:tblGrid>
    <w:tr w:rsidR="4E87F9D2" w:rsidTr="4E87F9D2" w14:paraId="40006F76">
      <w:trPr>
        <w:trHeight w:val="300"/>
      </w:trPr>
      <w:tc>
        <w:tcPr>
          <w:tcW w:w="3005" w:type="dxa"/>
          <w:tcMar/>
        </w:tcPr>
        <w:p w:rsidR="4E87F9D2" w:rsidP="4E87F9D2" w:rsidRDefault="4E87F9D2" w14:paraId="0714A862" w14:textId="17DAFEA2">
          <w:pPr>
            <w:pStyle w:val="Header"/>
            <w:bidi w:val="0"/>
            <w:ind w:left="-115"/>
            <w:jc w:val="left"/>
          </w:pPr>
        </w:p>
      </w:tc>
      <w:tc>
        <w:tcPr>
          <w:tcW w:w="3005" w:type="dxa"/>
          <w:tcMar/>
        </w:tcPr>
        <w:p w:rsidR="4E87F9D2" w:rsidP="4E87F9D2" w:rsidRDefault="4E87F9D2" w14:paraId="643A4B84" w14:textId="086D2ABC">
          <w:pPr>
            <w:pStyle w:val="Header"/>
            <w:bidi w:val="0"/>
            <w:jc w:val="center"/>
          </w:pPr>
        </w:p>
      </w:tc>
      <w:tc>
        <w:tcPr>
          <w:tcW w:w="3005" w:type="dxa"/>
          <w:tcMar/>
        </w:tcPr>
        <w:p w:rsidR="4E87F9D2" w:rsidP="4E87F9D2" w:rsidRDefault="4E87F9D2" w14:paraId="142BD9E9" w14:textId="0ABBF6ED">
          <w:pPr>
            <w:pStyle w:val="Header"/>
            <w:bidi w:val="0"/>
            <w:ind w:right="-115"/>
            <w:jc w:val="right"/>
          </w:pPr>
        </w:p>
      </w:tc>
    </w:tr>
  </w:tbl>
  <w:p w:rsidR="4E87F9D2" w:rsidP="4E87F9D2" w:rsidRDefault="4E87F9D2" w14:paraId="612A12D7" w14:textId="57B4416D">
    <w:pPr>
      <w:pStyle w:val="Header"/>
      <w:bidi w:val="0"/>
    </w:pPr>
  </w:p>
</w:hdr>
</file>

<file path=word/intelligence2.xml><?xml version="1.0" encoding="utf-8"?>
<int2:intelligence xmlns:int2="http://schemas.microsoft.com/office/intelligence/2020/intelligence">
  <int2:observations>
    <int2:bookmark int2:bookmarkName="_Int_sneiyAeV" int2:invalidationBookmarkName="" int2:hashCode="m/D4/19di8v/ud" int2:id="ybl7nsZQ">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87">
    <w:nsid w:val="213fb9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493b89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4490f66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52483543"/>
    <w:multiLevelType xmlns:w="http://schemas.openxmlformats.org/wordprocessingml/2006/main" w:val="hybridMultilevel"/>
    <w:lvl xmlns:w="http://schemas.openxmlformats.org/wordprocessingml/2006/main" w:ilvl="0">
      <w:start w:val="1"/>
      <w:numFmt w:val="upperRoman"/>
      <w:lvlText w:val="%1."/>
      <w:lvlJc w:val="righ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83">
    <w:nsid w:val="99d419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2">
    <w:nsid w:val="59cd51b5"/>
    <w:multiLevelType xmlns:w="http://schemas.openxmlformats.org/wordprocessingml/2006/main" w:val="hybridMultilevel"/>
    <w:lvl xmlns:w="http://schemas.openxmlformats.org/wordprocessingml/2006/main" w:ilvl="0">
      <w:start w:val="1"/>
      <w:numFmt w:val="upp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1">
    <w:nsid w:val="51c981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df791f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ca8e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1f3c34d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6c9800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258f685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3cb685c"/>
    <w:multiLevelType xmlns:w="http://schemas.openxmlformats.org/wordprocessingml/2006/main" w:val="hybridMultilevel"/>
    <w:lvl xmlns:w="http://schemas.openxmlformats.org/wordprocessingml/2006/main" w:ilvl="0">
      <w:start w:val="1"/>
      <w:numFmt w:val="bullet"/>
      <w:lvlText w:val="v"/>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4fc627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680FBF"/>
    <w:multiLevelType w:val="hybridMultilevel"/>
    <w:tmpl w:val="36AA7E4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5E74ED"/>
    <w:multiLevelType w:val="hybridMultilevel"/>
    <w:tmpl w:val="C32E338C"/>
    <w:lvl w:ilvl="0" w:tplc="DFC653B2">
      <w:start w:val="1"/>
      <w:numFmt w:val="bullet"/>
      <w:lvlText w:val=""/>
      <w:lvlJc w:val="left"/>
      <w:pPr>
        <w:ind w:left="720" w:hanging="360"/>
      </w:pPr>
      <w:rPr>
        <w:rFonts w:hint="default" w:ascii="Symbol" w:hAnsi="Symbol"/>
      </w:rPr>
    </w:lvl>
    <w:lvl w:ilvl="1" w:tplc="6F82326A">
      <w:start w:val="1"/>
      <w:numFmt w:val="bullet"/>
      <w:lvlText w:val="o"/>
      <w:lvlJc w:val="left"/>
      <w:pPr>
        <w:ind w:left="1440" w:hanging="360"/>
      </w:pPr>
      <w:rPr>
        <w:rFonts w:hint="default" w:ascii="Courier New" w:hAnsi="Courier New"/>
      </w:rPr>
    </w:lvl>
    <w:lvl w:ilvl="2" w:tplc="644A074E">
      <w:start w:val="1"/>
      <w:numFmt w:val="bullet"/>
      <w:lvlText w:val=""/>
      <w:lvlJc w:val="left"/>
      <w:pPr>
        <w:ind w:left="2160" w:hanging="360"/>
      </w:pPr>
      <w:rPr>
        <w:rFonts w:hint="default" w:ascii="Wingdings" w:hAnsi="Wingdings"/>
      </w:rPr>
    </w:lvl>
    <w:lvl w:ilvl="3" w:tplc="AE72BB6A">
      <w:start w:val="1"/>
      <w:numFmt w:val="bullet"/>
      <w:lvlText w:val=""/>
      <w:lvlJc w:val="left"/>
      <w:pPr>
        <w:ind w:left="2880" w:hanging="360"/>
      </w:pPr>
      <w:rPr>
        <w:rFonts w:hint="default" w:ascii="Symbol" w:hAnsi="Symbol"/>
      </w:rPr>
    </w:lvl>
    <w:lvl w:ilvl="4" w:tplc="55506B82">
      <w:start w:val="1"/>
      <w:numFmt w:val="bullet"/>
      <w:lvlText w:val="o"/>
      <w:lvlJc w:val="left"/>
      <w:pPr>
        <w:ind w:left="3600" w:hanging="360"/>
      </w:pPr>
      <w:rPr>
        <w:rFonts w:hint="default" w:ascii="Courier New" w:hAnsi="Courier New"/>
      </w:rPr>
    </w:lvl>
    <w:lvl w:ilvl="5" w:tplc="C2140E92">
      <w:start w:val="1"/>
      <w:numFmt w:val="bullet"/>
      <w:lvlText w:val=""/>
      <w:lvlJc w:val="left"/>
      <w:pPr>
        <w:ind w:left="4320" w:hanging="360"/>
      </w:pPr>
      <w:rPr>
        <w:rFonts w:hint="default" w:ascii="Wingdings" w:hAnsi="Wingdings"/>
      </w:rPr>
    </w:lvl>
    <w:lvl w:ilvl="6" w:tplc="6D0AB41A">
      <w:start w:val="1"/>
      <w:numFmt w:val="bullet"/>
      <w:lvlText w:val=""/>
      <w:lvlJc w:val="left"/>
      <w:pPr>
        <w:ind w:left="5040" w:hanging="360"/>
      </w:pPr>
      <w:rPr>
        <w:rFonts w:hint="default" w:ascii="Symbol" w:hAnsi="Symbol"/>
      </w:rPr>
    </w:lvl>
    <w:lvl w:ilvl="7" w:tplc="FF68FAAC">
      <w:start w:val="1"/>
      <w:numFmt w:val="bullet"/>
      <w:lvlText w:val="o"/>
      <w:lvlJc w:val="left"/>
      <w:pPr>
        <w:ind w:left="5760" w:hanging="360"/>
      </w:pPr>
      <w:rPr>
        <w:rFonts w:hint="default" w:ascii="Courier New" w:hAnsi="Courier New"/>
      </w:rPr>
    </w:lvl>
    <w:lvl w:ilvl="8" w:tplc="5AE20746">
      <w:start w:val="1"/>
      <w:numFmt w:val="bullet"/>
      <w:lvlText w:val=""/>
      <w:lvlJc w:val="left"/>
      <w:pPr>
        <w:ind w:left="6480" w:hanging="360"/>
      </w:pPr>
      <w:rPr>
        <w:rFonts w:hint="default" w:ascii="Wingdings" w:hAnsi="Wingdings"/>
      </w:rPr>
    </w:lvl>
  </w:abstractNum>
  <w:abstractNum w:abstractNumId="3" w15:restartNumberingAfterBreak="0">
    <w:nsid w:val="049A438A"/>
    <w:multiLevelType w:val="hybridMultilevel"/>
    <w:tmpl w:val="776E253C"/>
    <w:lvl w:ilvl="0" w:tplc="04090001">
      <w:start w:val="1"/>
      <w:numFmt w:val="bullet"/>
      <w:lvlText w:val=""/>
      <w:lvlJc w:val="left"/>
      <w:pPr>
        <w:ind w:left="502" w:hanging="360"/>
      </w:pPr>
      <w:rPr>
        <w:rFonts w:hint="default" w:ascii="Symbol" w:hAnsi="Symbol"/>
      </w:rPr>
    </w:lvl>
    <w:lvl w:ilvl="1" w:tplc="04090003" w:tentative="1">
      <w:start w:val="1"/>
      <w:numFmt w:val="bullet"/>
      <w:lvlText w:val="o"/>
      <w:lvlJc w:val="left"/>
      <w:pPr>
        <w:ind w:left="1222" w:hanging="360"/>
      </w:pPr>
      <w:rPr>
        <w:rFonts w:hint="default" w:ascii="Courier New" w:hAnsi="Courier New" w:cs="Courier New"/>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4" w15:restartNumberingAfterBreak="0">
    <w:nsid w:val="057F1046"/>
    <w:multiLevelType w:val="hybridMultilevel"/>
    <w:tmpl w:val="165AE250"/>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785"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05AE2291"/>
    <w:multiLevelType w:val="hybridMultilevel"/>
    <w:tmpl w:val="20ACCF2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060E64CD"/>
    <w:multiLevelType w:val="hybridMultilevel"/>
    <w:tmpl w:val="B30C41CE"/>
    <w:lvl w:ilvl="0" w:tplc="7980C11C">
      <w:start w:val="2"/>
      <w:numFmt w:val="bullet"/>
      <w:lvlText w:val="-"/>
      <w:lvlJc w:val="left"/>
      <w:pPr>
        <w:ind w:left="720" w:hanging="360"/>
      </w:pPr>
      <w:rPr>
        <w:rFonts w:hint="default" w:ascii="Aptos" w:hAnsi="Apto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67A2E47"/>
    <w:multiLevelType w:val="hybridMultilevel"/>
    <w:tmpl w:val="465217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6EE7EEF"/>
    <w:multiLevelType w:val="hybridMultilevel"/>
    <w:tmpl w:val="C9A2E2A8"/>
    <w:lvl w:ilvl="0" w:tplc="7980C11C">
      <w:start w:val="2"/>
      <w:numFmt w:val="bullet"/>
      <w:lvlText w:val="-"/>
      <w:lvlJc w:val="left"/>
      <w:pPr>
        <w:ind w:left="720" w:hanging="360"/>
      </w:pPr>
      <w:rPr>
        <w:rFonts w:hint="default" w:ascii="Aptos" w:hAnsi="Apto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9B62C25"/>
    <w:multiLevelType w:val="hybridMultilevel"/>
    <w:tmpl w:val="A70054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6B4BCE"/>
    <w:multiLevelType w:val="hybridMultilevel"/>
    <w:tmpl w:val="B3C6517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785"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0DEC3AB5"/>
    <w:multiLevelType w:val="hybridMultilevel"/>
    <w:tmpl w:val="CF0EFDD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0FD76424"/>
    <w:multiLevelType w:val="hybridMultilevel"/>
    <w:tmpl w:val="E8EEA8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2783801"/>
    <w:multiLevelType w:val="hybridMultilevel"/>
    <w:tmpl w:val="8C1456A6"/>
    <w:lvl w:ilvl="0" w:tplc="04090001">
      <w:start w:val="1"/>
      <w:numFmt w:val="bullet"/>
      <w:lvlText w:val=""/>
      <w:lvlJc w:val="left"/>
      <w:pPr>
        <w:ind w:left="502" w:hanging="360"/>
      </w:pPr>
      <w:rPr>
        <w:rFonts w:hint="default" w:ascii="Symbol" w:hAnsi="Symbol"/>
      </w:rPr>
    </w:lvl>
    <w:lvl w:ilvl="1" w:tplc="04090003" w:tentative="1">
      <w:start w:val="1"/>
      <w:numFmt w:val="bullet"/>
      <w:lvlText w:val="o"/>
      <w:lvlJc w:val="left"/>
      <w:pPr>
        <w:ind w:left="1222" w:hanging="360"/>
      </w:pPr>
      <w:rPr>
        <w:rFonts w:hint="default" w:ascii="Courier New" w:hAnsi="Courier New" w:cs="Courier New"/>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14" w15:restartNumberingAfterBreak="0">
    <w:nsid w:val="15BC7390"/>
    <w:multiLevelType w:val="hybridMultilevel"/>
    <w:tmpl w:val="5D3060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85D4C7D"/>
    <w:multiLevelType w:val="hybridMultilevel"/>
    <w:tmpl w:val="AAF64546"/>
    <w:lvl w:ilvl="0" w:tplc="84AC4B00">
      <w:numFmt w:val="bullet"/>
      <w:lvlText w:val="-"/>
      <w:lvlJc w:val="left"/>
      <w:pPr>
        <w:ind w:left="720" w:hanging="360"/>
      </w:pPr>
      <w:rPr>
        <w:rFonts w:hint="default" w:ascii="Calibri" w:hAnsi="Calibri" w:cs="Calibri" w:eastAsiaTheme="minorEastAsia"/>
        <w: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BDE52C9"/>
    <w:multiLevelType w:val="hybridMultilevel"/>
    <w:tmpl w:val="66289AD8"/>
    <w:lvl w:ilvl="0" w:tplc="04090001">
      <w:start w:val="1"/>
      <w:numFmt w:val="bullet"/>
      <w:lvlText w:val=""/>
      <w:lvlJc w:val="left"/>
      <w:pPr>
        <w:ind w:left="502" w:hanging="360"/>
      </w:pPr>
      <w:rPr>
        <w:rFonts w:hint="default" w:ascii="Symbol" w:hAnsi="Symbol"/>
      </w:rPr>
    </w:lvl>
    <w:lvl w:ilvl="1" w:tplc="CD9EC056">
      <w:numFmt w:val="bullet"/>
      <w:lvlText w:val="•"/>
      <w:lvlJc w:val="left"/>
      <w:pPr>
        <w:ind w:left="1582" w:hanging="720"/>
      </w:pPr>
      <w:rPr>
        <w:rFonts w:hint="default" w:ascii="Calibri" w:hAnsi="Calibri" w:cs="Calibri" w:eastAsiaTheme="minorEastAsia"/>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17" w15:restartNumberingAfterBreak="0">
    <w:nsid w:val="1D1978B3"/>
    <w:multiLevelType w:val="hybridMultilevel"/>
    <w:tmpl w:val="5854F8B6"/>
    <w:lvl w:ilvl="0" w:tplc="7980C11C">
      <w:start w:val="2"/>
      <w:numFmt w:val="bullet"/>
      <w:lvlText w:val="-"/>
      <w:lvlJc w:val="left"/>
      <w:pPr>
        <w:ind w:left="720" w:hanging="360"/>
      </w:pPr>
      <w:rPr>
        <w:rFonts w:hint="default" w:ascii="Aptos" w:hAnsi="Apto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DCD0906"/>
    <w:multiLevelType w:val="hybridMultilevel"/>
    <w:tmpl w:val="AE94D7C0"/>
    <w:lvl w:ilvl="0" w:tplc="04090001">
      <w:start w:val="1"/>
      <w:numFmt w:val="bullet"/>
      <w:lvlText w:val=""/>
      <w:lvlJc w:val="left"/>
      <w:pPr>
        <w:ind w:left="502" w:hanging="360"/>
      </w:pPr>
      <w:rPr>
        <w:rFonts w:hint="default" w:ascii="Symbol" w:hAnsi="Symbol"/>
      </w:rPr>
    </w:lvl>
    <w:lvl w:ilvl="1" w:tplc="04090003">
      <w:start w:val="1"/>
      <w:numFmt w:val="bullet"/>
      <w:lvlText w:val="o"/>
      <w:lvlJc w:val="left"/>
      <w:pPr>
        <w:ind w:left="927" w:hanging="360"/>
      </w:pPr>
      <w:rPr>
        <w:rFonts w:hint="default" w:ascii="Courier New" w:hAnsi="Courier New" w:cs="Courier New"/>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19" w15:restartNumberingAfterBreak="0">
    <w:nsid w:val="1F2200FC"/>
    <w:multiLevelType w:val="hybridMultilevel"/>
    <w:tmpl w:val="F2DCAC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59B74BF"/>
    <w:multiLevelType w:val="hybridMultilevel"/>
    <w:tmpl w:val="4246FD8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6076840"/>
    <w:multiLevelType w:val="hybridMultilevel"/>
    <w:tmpl w:val="5C0A896E"/>
    <w:lvl w:ilvl="0" w:tplc="EC4E12CA">
      <w:start w:val="1"/>
      <w:numFmt w:val="bullet"/>
      <w:lvlText w:val=""/>
      <w:lvlJc w:val="left"/>
      <w:pPr>
        <w:ind w:left="720" w:hanging="360"/>
      </w:pPr>
      <w:rPr>
        <w:rFonts w:hint="default" w:ascii="Symbol" w:hAnsi="Symbol"/>
      </w:rPr>
    </w:lvl>
    <w:lvl w:ilvl="1" w:tplc="44ACFF6C">
      <w:start w:val="1"/>
      <w:numFmt w:val="bullet"/>
      <w:lvlText w:val="o"/>
      <w:lvlJc w:val="left"/>
      <w:pPr>
        <w:ind w:left="1440" w:hanging="360"/>
      </w:pPr>
      <w:rPr>
        <w:rFonts w:hint="default" w:ascii="Courier New" w:hAnsi="Courier New"/>
      </w:rPr>
    </w:lvl>
    <w:lvl w:ilvl="2" w:tplc="7A940E06">
      <w:start w:val="1"/>
      <w:numFmt w:val="bullet"/>
      <w:lvlText w:val=""/>
      <w:lvlJc w:val="left"/>
      <w:pPr>
        <w:ind w:left="2160" w:hanging="360"/>
      </w:pPr>
      <w:rPr>
        <w:rFonts w:hint="default" w:ascii="Wingdings" w:hAnsi="Wingdings"/>
      </w:rPr>
    </w:lvl>
    <w:lvl w:ilvl="3" w:tplc="642EC3E6">
      <w:start w:val="1"/>
      <w:numFmt w:val="bullet"/>
      <w:lvlText w:val=""/>
      <w:lvlJc w:val="left"/>
      <w:pPr>
        <w:ind w:left="2880" w:hanging="360"/>
      </w:pPr>
      <w:rPr>
        <w:rFonts w:hint="default" w:ascii="Symbol" w:hAnsi="Symbol"/>
      </w:rPr>
    </w:lvl>
    <w:lvl w:ilvl="4" w:tplc="DC3C85C0">
      <w:start w:val="1"/>
      <w:numFmt w:val="bullet"/>
      <w:lvlText w:val="o"/>
      <w:lvlJc w:val="left"/>
      <w:pPr>
        <w:ind w:left="3600" w:hanging="360"/>
      </w:pPr>
      <w:rPr>
        <w:rFonts w:hint="default" w:ascii="Courier New" w:hAnsi="Courier New"/>
      </w:rPr>
    </w:lvl>
    <w:lvl w:ilvl="5" w:tplc="9C90D7C2">
      <w:start w:val="1"/>
      <w:numFmt w:val="bullet"/>
      <w:lvlText w:val=""/>
      <w:lvlJc w:val="left"/>
      <w:pPr>
        <w:ind w:left="4320" w:hanging="360"/>
      </w:pPr>
      <w:rPr>
        <w:rFonts w:hint="default" w:ascii="Wingdings" w:hAnsi="Wingdings"/>
      </w:rPr>
    </w:lvl>
    <w:lvl w:ilvl="6" w:tplc="F0F0EF84">
      <w:start w:val="1"/>
      <w:numFmt w:val="bullet"/>
      <w:lvlText w:val=""/>
      <w:lvlJc w:val="left"/>
      <w:pPr>
        <w:ind w:left="5040" w:hanging="360"/>
      </w:pPr>
      <w:rPr>
        <w:rFonts w:hint="default" w:ascii="Symbol" w:hAnsi="Symbol"/>
      </w:rPr>
    </w:lvl>
    <w:lvl w:ilvl="7" w:tplc="50BCD518">
      <w:start w:val="1"/>
      <w:numFmt w:val="bullet"/>
      <w:lvlText w:val="o"/>
      <w:lvlJc w:val="left"/>
      <w:pPr>
        <w:ind w:left="5760" w:hanging="360"/>
      </w:pPr>
      <w:rPr>
        <w:rFonts w:hint="default" w:ascii="Courier New" w:hAnsi="Courier New"/>
      </w:rPr>
    </w:lvl>
    <w:lvl w:ilvl="8" w:tplc="78D01DE0">
      <w:start w:val="1"/>
      <w:numFmt w:val="bullet"/>
      <w:lvlText w:val=""/>
      <w:lvlJc w:val="left"/>
      <w:pPr>
        <w:ind w:left="6480" w:hanging="360"/>
      </w:pPr>
      <w:rPr>
        <w:rFonts w:hint="default" w:ascii="Wingdings" w:hAnsi="Wingdings"/>
      </w:rPr>
    </w:lvl>
  </w:abstractNum>
  <w:abstractNum w:abstractNumId="22" w15:restartNumberingAfterBreak="0">
    <w:nsid w:val="26356679"/>
    <w:multiLevelType w:val="multilevel"/>
    <w:tmpl w:val="E4E0F2EE"/>
    <w:lvl w:ilvl="0">
      <w:start w:val="1"/>
      <w:numFmt w:val="bullet"/>
      <w:lvlText w:val=""/>
      <w:lvlJc w:val="left"/>
      <w:pPr>
        <w:ind w:left="360" w:hanging="360"/>
      </w:pPr>
      <w:rPr>
        <w:rFonts w:hint="default" w:ascii="Symbol" w:hAnsi="Symbol"/>
      </w:r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6B200B6"/>
    <w:multiLevelType w:val="hybridMultilevel"/>
    <w:tmpl w:val="51689452"/>
    <w:lvl w:ilvl="0" w:tplc="96325F4E">
      <w:start w:val="1"/>
      <w:numFmt w:val="bullet"/>
      <w:lvlText w:val=""/>
      <w:lvlJc w:val="left"/>
      <w:pPr>
        <w:ind w:left="720" w:hanging="360"/>
      </w:pPr>
      <w:rPr>
        <w:rFonts w:hint="default" w:ascii="Symbol" w:hAnsi="Symbol"/>
      </w:rPr>
    </w:lvl>
    <w:lvl w:ilvl="1" w:tplc="C87AABA8">
      <w:start w:val="1"/>
      <w:numFmt w:val="bullet"/>
      <w:lvlText w:val="o"/>
      <w:lvlJc w:val="left"/>
      <w:pPr>
        <w:ind w:left="1440" w:hanging="360"/>
      </w:pPr>
      <w:rPr>
        <w:rFonts w:hint="default" w:ascii="Courier New" w:hAnsi="Courier New"/>
      </w:rPr>
    </w:lvl>
    <w:lvl w:ilvl="2" w:tplc="FF608C3E">
      <w:start w:val="1"/>
      <w:numFmt w:val="bullet"/>
      <w:lvlText w:val=""/>
      <w:lvlJc w:val="left"/>
      <w:pPr>
        <w:ind w:left="2160" w:hanging="360"/>
      </w:pPr>
      <w:rPr>
        <w:rFonts w:hint="default" w:ascii="Wingdings" w:hAnsi="Wingdings"/>
      </w:rPr>
    </w:lvl>
    <w:lvl w:ilvl="3" w:tplc="9FD8BF2A">
      <w:start w:val="1"/>
      <w:numFmt w:val="bullet"/>
      <w:lvlText w:val=""/>
      <w:lvlJc w:val="left"/>
      <w:pPr>
        <w:ind w:left="2880" w:hanging="360"/>
      </w:pPr>
      <w:rPr>
        <w:rFonts w:hint="default" w:ascii="Symbol" w:hAnsi="Symbol"/>
      </w:rPr>
    </w:lvl>
    <w:lvl w:ilvl="4" w:tplc="232A8ED2">
      <w:start w:val="1"/>
      <w:numFmt w:val="bullet"/>
      <w:lvlText w:val="o"/>
      <w:lvlJc w:val="left"/>
      <w:pPr>
        <w:ind w:left="3600" w:hanging="360"/>
      </w:pPr>
      <w:rPr>
        <w:rFonts w:hint="default" w:ascii="Courier New" w:hAnsi="Courier New"/>
      </w:rPr>
    </w:lvl>
    <w:lvl w:ilvl="5" w:tplc="9BF48348">
      <w:start w:val="1"/>
      <w:numFmt w:val="bullet"/>
      <w:lvlText w:val=""/>
      <w:lvlJc w:val="left"/>
      <w:pPr>
        <w:ind w:left="4320" w:hanging="360"/>
      </w:pPr>
      <w:rPr>
        <w:rFonts w:hint="default" w:ascii="Wingdings" w:hAnsi="Wingdings"/>
      </w:rPr>
    </w:lvl>
    <w:lvl w:ilvl="6" w:tplc="CC6E3680">
      <w:start w:val="1"/>
      <w:numFmt w:val="bullet"/>
      <w:lvlText w:val=""/>
      <w:lvlJc w:val="left"/>
      <w:pPr>
        <w:ind w:left="5040" w:hanging="360"/>
      </w:pPr>
      <w:rPr>
        <w:rFonts w:hint="default" w:ascii="Symbol" w:hAnsi="Symbol"/>
      </w:rPr>
    </w:lvl>
    <w:lvl w:ilvl="7" w:tplc="20780834">
      <w:start w:val="1"/>
      <w:numFmt w:val="bullet"/>
      <w:lvlText w:val="o"/>
      <w:lvlJc w:val="left"/>
      <w:pPr>
        <w:ind w:left="5760" w:hanging="360"/>
      </w:pPr>
      <w:rPr>
        <w:rFonts w:hint="default" w:ascii="Courier New" w:hAnsi="Courier New"/>
      </w:rPr>
    </w:lvl>
    <w:lvl w:ilvl="8" w:tplc="2E8AB93A">
      <w:start w:val="1"/>
      <w:numFmt w:val="bullet"/>
      <w:lvlText w:val=""/>
      <w:lvlJc w:val="left"/>
      <w:pPr>
        <w:ind w:left="6480" w:hanging="360"/>
      </w:pPr>
      <w:rPr>
        <w:rFonts w:hint="default" w:ascii="Wingdings" w:hAnsi="Wingdings"/>
      </w:rPr>
    </w:lvl>
  </w:abstractNum>
  <w:abstractNum w:abstractNumId="24" w15:restartNumberingAfterBreak="0">
    <w:nsid w:val="26E93F96"/>
    <w:multiLevelType w:val="hybridMultilevel"/>
    <w:tmpl w:val="05226532"/>
    <w:lvl w:ilvl="0" w:tplc="C8C6D028">
      <w:start w:val="1"/>
      <w:numFmt w:val="bullet"/>
      <w:lvlText w:val=""/>
      <w:lvlJc w:val="left"/>
      <w:pPr>
        <w:ind w:left="720" w:hanging="360"/>
      </w:pPr>
      <w:rPr>
        <w:rFonts w:hint="default" w:ascii="Symbol" w:hAnsi="Symbol"/>
      </w:rPr>
    </w:lvl>
    <w:lvl w:ilvl="1" w:tplc="245C50EE">
      <w:start w:val="1"/>
      <w:numFmt w:val="bullet"/>
      <w:lvlText w:val="o"/>
      <w:lvlJc w:val="left"/>
      <w:pPr>
        <w:ind w:left="1440" w:hanging="360"/>
      </w:pPr>
      <w:rPr>
        <w:rFonts w:hint="default" w:ascii="Courier New" w:hAnsi="Courier New"/>
      </w:rPr>
    </w:lvl>
    <w:lvl w:ilvl="2" w:tplc="1F6CEA58">
      <w:start w:val="1"/>
      <w:numFmt w:val="bullet"/>
      <w:lvlText w:val=""/>
      <w:lvlJc w:val="left"/>
      <w:pPr>
        <w:ind w:left="2160" w:hanging="360"/>
      </w:pPr>
      <w:rPr>
        <w:rFonts w:hint="default" w:ascii="Wingdings" w:hAnsi="Wingdings"/>
      </w:rPr>
    </w:lvl>
    <w:lvl w:ilvl="3" w:tplc="D03E93CE">
      <w:start w:val="1"/>
      <w:numFmt w:val="bullet"/>
      <w:lvlText w:val=""/>
      <w:lvlJc w:val="left"/>
      <w:pPr>
        <w:ind w:left="2880" w:hanging="360"/>
      </w:pPr>
      <w:rPr>
        <w:rFonts w:hint="default" w:ascii="Symbol" w:hAnsi="Symbol"/>
      </w:rPr>
    </w:lvl>
    <w:lvl w:ilvl="4" w:tplc="B4C0B7E0">
      <w:start w:val="1"/>
      <w:numFmt w:val="bullet"/>
      <w:lvlText w:val="o"/>
      <w:lvlJc w:val="left"/>
      <w:pPr>
        <w:ind w:left="3600" w:hanging="360"/>
      </w:pPr>
      <w:rPr>
        <w:rFonts w:hint="default" w:ascii="Courier New" w:hAnsi="Courier New"/>
      </w:rPr>
    </w:lvl>
    <w:lvl w:ilvl="5" w:tplc="815C3570">
      <w:start w:val="1"/>
      <w:numFmt w:val="bullet"/>
      <w:lvlText w:val=""/>
      <w:lvlJc w:val="left"/>
      <w:pPr>
        <w:ind w:left="4320" w:hanging="360"/>
      </w:pPr>
      <w:rPr>
        <w:rFonts w:hint="default" w:ascii="Wingdings" w:hAnsi="Wingdings"/>
      </w:rPr>
    </w:lvl>
    <w:lvl w:ilvl="6" w:tplc="626AEE88">
      <w:start w:val="1"/>
      <w:numFmt w:val="bullet"/>
      <w:lvlText w:val=""/>
      <w:lvlJc w:val="left"/>
      <w:pPr>
        <w:ind w:left="5040" w:hanging="360"/>
      </w:pPr>
      <w:rPr>
        <w:rFonts w:hint="default" w:ascii="Symbol" w:hAnsi="Symbol"/>
      </w:rPr>
    </w:lvl>
    <w:lvl w:ilvl="7" w:tplc="95F20726">
      <w:start w:val="1"/>
      <w:numFmt w:val="bullet"/>
      <w:lvlText w:val="o"/>
      <w:lvlJc w:val="left"/>
      <w:pPr>
        <w:ind w:left="5760" w:hanging="360"/>
      </w:pPr>
      <w:rPr>
        <w:rFonts w:hint="default" w:ascii="Courier New" w:hAnsi="Courier New"/>
      </w:rPr>
    </w:lvl>
    <w:lvl w:ilvl="8" w:tplc="87DC6A24">
      <w:start w:val="1"/>
      <w:numFmt w:val="bullet"/>
      <w:lvlText w:val=""/>
      <w:lvlJc w:val="left"/>
      <w:pPr>
        <w:ind w:left="6480" w:hanging="360"/>
      </w:pPr>
      <w:rPr>
        <w:rFonts w:hint="default" w:ascii="Wingdings" w:hAnsi="Wingdings"/>
      </w:rPr>
    </w:lvl>
  </w:abstractNum>
  <w:abstractNum w:abstractNumId="25" w15:restartNumberingAfterBreak="0">
    <w:nsid w:val="27E65BEB"/>
    <w:multiLevelType w:val="hybridMultilevel"/>
    <w:tmpl w:val="317CC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A385D97"/>
    <w:multiLevelType w:val="hybridMultilevel"/>
    <w:tmpl w:val="70C809E6"/>
    <w:lvl w:ilvl="0" w:tplc="04090001">
      <w:start w:val="1"/>
      <w:numFmt w:val="bullet"/>
      <w:lvlText w:val=""/>
      <w:lvlJc w:val="left"/>
      <w:pPr>
        <w:ind w:left="502" w:hanging="360"/>
      </w:pPr>
      <w:rPr>
        <w:rFonts w:hint="default" w:ascii="Symbol" w:hAnsi="Symbol"/>
      </w:rPr>
    </w:lvl>
    <w:lvl w:ilvl="1" w:tplc="04090003" w:tentative="1">
      <w:start w:val="1"/>
      <w:numFmt w:val="bullet"/>
      <w:lvlText w:val="o"/>
      <w:lvlJc w:val="left"/>
      <w:pPr>
        <w:ind w:left="1222" w:hanging="360"/>
      </w:pPr>
      <w:rPr>
        <w:rFonts w:hint="default" w:ascii="Courier New" w:hAnsi="Courier New" w:cs="Courier New"/>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27" w15:restartNumberingAfterBreak="0">
    <w:nsid w:val="2B0B0ECB"/>
    <w:multiLevelType w:val="hybridMultilevel"/>
    <w:tmpl w:val="709CB158"/>
    <w:lvl w:ilvl="0" w:tplc="7980C11C">
      <w:start w:val="2"/>
      <w:numFmt w:val="bullet"/>
      <w:lvlText w:val="-"/>
      <w:lvlJc w:val="left"/>
      <w:pPr>
        <w:ind w:left="720" w:hanging="360"/>
      </w:pPr>
      <w:rPr>
        <w:rFonts w:hint="default" w:ascii="Aptos" w:hAnsi="Apto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2DF8315D"/>
    <w:multiLevelType w:val="hybridMultilevel"/>
    <w:tmpl w:val="CBCAB6E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3071100B"/>
    <w:multiLevelType w:val="hybridMultilevel"/>
    <w:tmpl w:val="579E9AB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32B20794"/>
    <w:multiLevelType w:val="hybridMultilevel"/>
    <w:tmpl w:val="9ED87054"/>
    <w:lvl w:ilvl="0" w:tplc="7980C11C">
      <w:start w:val="2"/>
      <w:numFmt w:val="bullet"/>
      <w:lvlText w:val="-"/>
      <w:lvlJc w:val="left"/>
      <w:pPr>
        <w:ind w:left="720" w:hanging="360"/>
      </w:pPr>
      <w:rPr>
        <w:rFonts w:hint="default" w:ascii="Aptos" w:hAnsi="Aptos" w:eastAsiaTheme="minorEastAsia"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67A2A95"/>
    <w:multiLevelType w:val="hybrid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8956BA3"/>
    <w:multiLevelType w:val="hybridMultilevel"/>
    <w:tmpl w:val="3F68FA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392A3F5D"/>
    <w:multiLevelType w:val="hybridMultilevel"/>
    <w:tmpl w:val="4984A5F6"/>
    <w:lvl w:ilvl="0" w:tplc="04090001">
      <w:start w:val="1"/>
      <w:numFmt w:val="bullet"/>
      <w:lvlText w:val=""/>
      <w:lvlJc w:val="left"/>
      <w:pPr>
        <w:ind w:left="502" w:hanging="360"/>
      </w:pPr>
      <w:rPr>
        <w:rFonts w:hint="default" w:ascii="Symbol" w:hAnsi="Symbol"/>
      </w:rPr>
    </w:lvl>
    <w:lvl w:ilvl="1" w:tplc="04090003">
      <w:start w:val="1"/>
      <w:numFmt w:val="bullet"/>
      <w:lvlText w:val="o"/>
      <w:lvlJc w:val="left"/>
      <w:pPr>
        <w:ind w:left="927" w:hanging="360"/>
      </w:pPr>
      <w:rPr>
        <w:rFonts w:hint="default" w:ascii="Courier New" w:hAnsi="Courier New" w:cs="Courier New"/>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34" w15:restartNumberingAfterBreak="0">
    <w:nsid w:val="39B80A4F"/>
    <w:multiLevelType w:val="hybridMultilevel"/>
    <w:tmpl w:val="2F8A1E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5"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B86525D"/>
    <w:multiLevelType w:val="hybridMultilevel"/>
    <w:tmpl w:val="24A075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41D66BCC"/>
    <w:multiLevelType w:val="hybridMultilevel"/>
    <w:tmpl w:val="81DA1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432A6764"/>
    <w:multiLevelType w:val="multilevel"/>
    <w:tmpl w:val="51B26B58"/>
    <w:lvl w:ilvl="0">
      <w:start w:val="1"/>
      <w:numFmt w:val="bullet"/>
      <w:lvlText w:val=""/>
      <w:lvlJc w:val="left"/>
      <w:pPr>
        <w:ind w:left="360" w:hanging="360"/>
      </w:pPr>
      <w:rPr>
        <w:rFonts w:hint="default" w:ascii="Symbol" w:hAnsi="Symbol"/>
      </w:rPr>
    </w:lvl>
    <w:lvl w:ilvl="1">
      <w:start w:val="6"/>
      <w:numFmt w:val="bullet"/>
      <w:lvlText w:val="-"/>
      <w:lvlJc w:val="left"/>
      <w:pPr>
        <w:ind w:left="792" w:hanging="432"/>
      </w:pPr>
      <w:rPr>
        <w:rFonts w:hint="default" w:ascii="Calibri" w:hAnsi="Calibri" w:cs="Calibri" w:eastAsiaTheme="minorEastAsia"/>
      </w:rPr>
    </w:lvl>
    <w:lvl w:ilvl="2">
      <w:start w:val="1"/>
      <w:numFmt w:val="bullet"/>
      <w:lvlText w:val=""/>
      <w:lvlJc w:val="left"/>
      <w:pPr>
        <w:ind w:left="1224" w:hanging="504"/>
      </w:pPr>
      <w:rPr>
        <w:rFonts w:hint="default" w:ascii="Symbol" w:hAnsi="Symbol"/>
      </w:rPr>
    </w:lvl>
    <w:lvl w:ilvl="3">
      <w:start w:val="1"/>
      <w:numFmt w:val="bullet"/>
      <w:lvlText w:val=""/>
      <w:lvlJc w:val="left"/>
      <w:pPr>
        <w:ind w:left="1728" w:hanging="648"/>
      </w:pPr>
      <w:rPr>
        <w:rFonts w:hint="default" w:ascii="Wingdings" w:hAnsi="Wingding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37360BA"/>
    <w:multiLevelType w:val="hybridMultilevel"/>
    <w:tmpl w:val="242870D0"/>
    <w:lvl w:ilvl="0" w:tplc="5EA43980">
      <w:start w:val="1"/>
      <w:numFmt w:val="decimal"/>
      <w:lvlText w:val="%1."/>
      <w:lvlJc w:val="left"/>
      <w:pPr>
        <w:ind w:left="561"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1" w:tplc="50DC8FB8">
      <w:start w:val="1"/>
      <w:numFmt w:val="lowerLetter"/>
      <w:lvlText w:val="%2"/>
      <w:lvlJc w:val="left"/>
      <w:pPr>
        <w:ind w:left="113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2" w:tplc="33A22F18">
      <w:start w:val="1"/>
      <w:numFmt w:val="lowerRoman"/>
      <w:lvlText w:val="%3"/>
      <w:lvlJc w:val="left"/>
      <w:pPr>
        <w:ind w:left="185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3" w:tplc="266AF9AE">
      <w:start w:val="1"/>
      <w:numFmt w:val="decimal"/>
      <w:lvlText w:val="%4"/>
      <w:lvlJc w:val="left"/>
      <w:pPr>
        <w:ind w:left="257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4" w:tplc="19FC2372">
      <w:start w:val="1"/>
      <w:numFmt w:val="lowerLetter"/>
      <w:lvlText w:val="%5"/>
      <w:lvlJc w:val="left"/>
      <w:pPr>
        <w:ind w:left="329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5" w:tplc="1AC69E42">
      <w:start w:val="1"/>
      <w:numFmt w:val="lowerRoman"/>
      <w:lvlText w:val="%6"/>
      <w:lvlJc w:val="left"/>
      <w:pPr>
        <w:ind w:left="401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6" w:tplc="C17A1E9E">
      <w:start w:val="1"/>
      <w:numFmt w:val="decimal"/>
      <w:lvlText w:val="%7"/>
      <w:lvlJc w:val="left"/>
      <w:pPr>
        <w:ind w:left="473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7" w:tplc="DB1EBCFC">
      <w:start w:val="1"/>
      <w:numFmt w:val="lowerLetter"/>
      <w:lvlText w:val="%8"/>
      <w:lvlJc w:val="left"/>
      <w:pPr>
        <w:ind w:left="545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8" w:tplc="B0CC1372">
      <w:start w:val="1"/>
      <w:numFmt w:val="lowerRoman"/>
      <w:lvlText w:val="%9"/>
      <w:lvlJc w:val="left"/>
      <w:pPr>
        <w:ind w:left="617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abstractNum>
  <w:abstractNum w:abstractNumId="40" w15:restartNumberingAfterBreak="0">
    <w:nsid w:val="464D36B7"/>
    <w:multiLevelType w:val="hybridMultilevel"/>
    <w:tmpl w:val="3D427F92"/>
    <w:lvl w:ilvl="0" w:tplc="7AA805C2">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41" w15:restartNumberingAfterBreak="0">
    <w:nsid w:val="467A6FD0"/>
    <w:multiLevelType w:val="hybridMultilevel"/>
    <w:tmpl w:val="7C58AE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4F052C6F"/>
    <w:multiLevelType w:val="hybridMultilevel"/>
    <w:tmpl w:val="7FFECB16"/>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3" w15:restartNumberingAfterBreak="0">
    <w:nsid w:val="50AE98F6"/>
    <w:multiLevelType w:val="hybridMultilevel"/>
    <w:tmpl w:val="369A1A8A"/>
    <w:lvl w:ilvl="0" w:tplc="9C7CD144">
      <w:start w:val="1"/>
      <w:numFmt w:val="bullet"/>
      <w:lvlText w:val=""/>
      <w:lvlJc w:val="left"/>
      <w:pPr>
        <w:ind w:left="720" w:hanging="360"/>
      </w:pPr>
      <w:rPr>
        <w:rFonts w:hint="default" w:ascii="Symbol" w:hAnsi="Symbol"/>
      </w:rPr>
    </w:lvl>
    <w:lvl w:ilvl="1" w:tplc="B85AD720">
      <w:start w:val="1"/>
      <w:numFmt w:val="bullet"/>
      <w:lvlText w:val="o"/>
      <w:lvlJc w:val="left"/>
      <w:pPr>
        <w:ind w:left="1440" w:hanging="360"/>
      </w:pPr>
      <w:rPr>
        <w:rFonts w:hint="default" w:ascii="Courier New" w:hAnsi="Courier New"/>
      </w:rPr>
    </w:lvl>
    <w:lvl w:ilvl="2" w:tplc="6674DE3E">
      <w:start w:val="1"/>
      <w:numFmt w:val="bullet"/>
      <w:lvlText w:val=""/>
      <w:lvlJc w:val="left"/>
      <w:pPr>
        <w:ind w:left="2160" w:hanging="360"/>
      </w:pPr>
      <w:rPr>
        <w:rFonts w:hint="default" w:ascii="Wingdings" w:hAnsi="Wingdings"/>
      </w:rPr>
    </w:lvl>
    <w:lvl w:ilvl="3" w:tplc="9A7AE908">
      <w:start w:val="1"/>
      <w:numFmt w:val="bullet"/>
      <w:lvlText w:val=""/>
      <w:lvlJc w:val="left"/>
      <w:pPr>
        <w:ind w:left="2880" w:hanging="360"/>
      </w:pPr>
      <w:rPr>
        <w:rFonts w:hint="default" w:ascii="Symbol" w:hAnsi="Symbol"/>
      </w:rPr>
    </w:lvl>
    <w:lvl w:ilvl="4" w:tplc="6D302B32">
      <w:start w:val="1"/>
      <w:numFmt w:val="bullet"/>
      <w:lvlText w:val="o"/>
      <w:lvlJc w:val="left"/>
      <w:pPr>
        <w:ind w:left="3600" w:hanging="360"/>
      </w:pPr>
      <w:rPr>
        <w:rFonts w:hint="default" w:ascii="Courier New" w:hAnsi="Courier New"/>
      </w:rPr>
    </w:lvl>
    <w:lvl w:ilvl="5" w:tplc="77EC36B0">
      <w:start w:val="1"/>
      <w:numFmt w:val="bullet"/>
      <w:lvlText w:val=""/>
      <w:lvlJc w:val="left"/>
      <w:pPr>
        <w:ind w:left="4320" w:hanging="360"/>
      </w:pPr>
      <w:rPr>
        <w:rFonts w:hint="default" w:ascii="Wingdings" w:hAnsi="Wingdings"/>
      </w:rPr>
    </w:lvl>
    <w:lvl w:ilvl="6" w:tplc="832CD28C">
      <w:start w:val="1"/>
      <w:numFmt w:val="bullet"/>
      <w:lvlText w:val=""/>
      <w:lvlJc w:val="left"/>
      <w:pPr>
        <w:ind w:left="5040" w:hanging="360"/>
      </w:pPr>
      <w:rPr>
        <w:rFonts w:hint="default" w:ascii="Symbol" w:hAnsi="Symbol"/>
      </w:rPr>
    </w:lvl>
    <w:lvl w:ilvl="7" w:tplc="E7CE5F5E">
      <w:start w:val="1"/>
      <w:numFmt w:val="bullet"/>
      <w:lvlText w:val="o"/>
      <w:lvlJc w:val="left"/>
      <w:pPr>
        <w:ind w:left="5760" w:hanging="360"/>
      </w:pPr>
      <w:rPr>
        <w:rFonts w:hint="default" w:ascii="Courier New" w:hAnsi="Courier New"/>
      </w:rPr>
    </w:lvl>
    <w:lvl w:ilvl="8" w:tplc="F7785A0E">
      <w:start w:val="1"/>
      <w:numFmt w:val="bullet"/>
      <w:lvlText w:val=""/>
      <w:lvlJc w:val="left"/>
      <w:pPr>
        <w:ind w:left="6480" w:hanging="360"/>
      </w:pPr>
      <w:rPr>
        <w:rFonts w:hint="default" w:ascii="Wingdings" w:hAnsi="Wingdings"/>
      </w:rPr>
    </w:lvl>
  </w:abstractNum>
  <w:abstractNum w:abstractNumId="4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5AD0FD2"/>
    <w:multiLevelType w:val="hybridMultilevel"/>
    <w:tmpl w:val="3D72B3B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58434EC5"/>
    <w:multiLevelType w:val="hybridMultilevel"/>
    <w:tmpl w:val="7E5AB85C"/>
    <w:lvl w:ilvl="0" w:tplc="71181E8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47" w15:restartNumberingAfterBreak="0">
    <w:nsid w:val="59A256D7"/>
    <w:multiLevelType w:val="hybridMultilevel"/>
    <w:tmpl w:val="41CCAA8A"/>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5A011AF9"/>
    <w:multiLevelType w:val="hybridMultilevel"/>
    <w:tmpl w:val="D2D4C56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5CFE522F"/>
    <w:multiLevelType w:val="hybridMultilevel"/>
    <w:tmpl w:val="DC2ADEBC"/>
    <w:lvl w:ilvl="0" w:tplc="402EA4AC">
      <w:numFmt w:val="bullet"/>
      <w:lvlText w:val="-"/>
      <w:lvlJc w:val="left"/>
      <w:pPr>
        <w:ind w:left="1080" w:hanging="360"/>
      </w:pPr>
      <w:rPr>
        <w:rFonts w:hint="default" w:ascii="Calibri" w:hAnsi="Calibri" w:cs="Calibri" w:eastAsiaTheme="minorEastAsia"/>
        <w:b/>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0" w15:restartNumberingAfterBreak="0">
    <w:nsid w:val="5D7B47CD"/>
    <w:multiLevelType w:val="hybridMultilevel"/>
    <w:tmpl w:val="52BAFBD6"/>
    <w:lvl w:ilvl="0" w:tplc="CDB04E08">
      <w:start w:val="1"/>
      <w:numFmt w:val="bullet"/>
      <w:lvlText w:val=""/>
      <w:lvlJc w:val="left"/>
      <w:pPr>
        <w:ind w:left="720" w:hanging="360"/>
      </w:pPr>
      <w:rPr>
        <w:rFonts w:hint="default" w:ascii="Symbol" w:hAnsi="Symbol"/>
      </w:rPr>
    </w:lvl>
    <w:lvl w:ilvl="1" w:tplc="E7D43264">
      <w:start w:val="1"/>
      <w:numFmt w:val="bullet"/>
      <w:lvlText w:val="o"/>
      <w:lvlJc w:val="left"/>
      <w:pPr>
        <w:ind w:left="1440" w:hanging="360"/>
      </w:pPr>
      <w:rPr>
        <w:rFonts w:hint="default" w:ascii="Courier New" w:hAnsi="Courier New"/>
      </w:rPr>
    </w:lvl>
    <w:lvl w:ilvl="2" w:tplc="B8369196">
      <w:start w:val="1"/>
      <w:numFmt w:val="bullet"/>
      <w:lvlText w:val=""/>
      <w:lvlJc w:val="left"/>
      <w:pPr>
        <w:ind w:left="2160" w:hanging="360"/>
      </w:pPr>
      <w:rPr>
        <w:rFonts w:hint="default" w:ascii="Wingdings" w:hAnsi="Wingdings"/>
      </w:rPr>
    </w:lvl>
    <w:lvl w:ilvl="3" w:tplc="CC50A9AC">
      <w:start w:val="1"/>
      <w:numFmt w:val="bullet"/>
      <w:lvlText w:val=""/>
      <w:lvlJc w:val="left"/>
      <w:pPr>
        <w:ind w:left="2880" w:hanging="360"/>
      </w:pPr>
      <w:rPr>
        <w:rFonts w:hint="default" w:ascii="Symbol" w:hAnsi="Symbol"/>
      </w:rPr>
    </w:lvl>
    <w:lvl w:ilvl="4" w:tplc="9CBEBB1E">
      <w:start w:val="1"/>
      <w:numFmt w:val="bullet"/>
      <w:lvlText w:val="o"/>
      <w:lvlJc w:val="left"/>
      <w:pPr>
        <w:ind w:left="3600" w:hanging="360"/>
      </w:pPr>
      <w:rPr>
        <w:rFonts w:hint="default" w:ascii="Courier New" w:hAnsi="Courier New"/>
      </w:rPr>
    </w:lvl>
    <w:lvl w:ilvl="5" w:tplc="EE2C91F0">
      <w:start w:val="1"/>
      <w:numFmt w:val="bullet"/>
      <w:lvlText w:val=""/>
      <w:lvlJc w:val="left"/>
      <w:pPr>
        <w:ind w:left="4320" w:hanging="360"/>
      </w:pPr>
      <w:rPr>
        <w:rFonts w:hint="default" w:ascii="Wingdings" w:hAnsi="Wingdings"/>
      </w:rPr>
    </w:lvl>
    <w:lvl w:ilvl="6" w:tplc="14BE36A4">
      <w:start w:val="1"/>
      <w:numFmt w:val="bullet"/>
      <w:lvlText w:val=""/>
      <w:lvlJc w:val="left"/>
      <w:pPr>
        <w:ind w:left="5040" w:hanging="360"/>
      </w:pPr>
      <w:rPr>
        <w:rFonts w:hint="default" w:ascii="Symbol" w:hAnsi="Symbol"/>
      </w:rPr>
    </w:lvl>
    <w:lvl w:ilvl="7" w:tplc="C382DE4A">
      <w:start w:val="1"/>
      <w:numFmt w:val="bullet"/>
      <w:lvlText w:val="o"/>
      <w:lvlJc w:val="left"/>
      <w:pPr>
        <w:ind w:left="5760" w:hanging="360"/>
      </w:pPr>
      <w:rPr>
        <w:rFonts w:hint="default" w:ascii="Courier New" w:hAnsi="Courier New"/>
      </w:rPr>
    </w:lvl>
    <w:lvl w:ilvl="8" w:tplc="45D8F214">
      <w:start w:val="1"/>
      <w:numFmt w:val="bullet"/>
      <w:lvlText w:val=""/>
      <w:lvlJc w:val="left"/>
      <w:pPr>
        <w:ind w:left="6480" w:hanging="360"/>
      </w:pPr>
      <w:rPr>
        <w:rFonts w:hint="default" w:ascii="Wingdings" w:hAnsi="Wingdings"/>
      </w:rPr>
    </w:lvl>
  </w:abstractNum>
  <w:abstractNum w:abstractNumId="51" w15:restartNumberingAfterBreak="0">
    <w:nsid w:val="5D805472"/>
    <w:multiLevelType w:val="hybridMultilevel"/>
    <w:tmpl w:val="D6E007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ECE4372"/>
    <w:multiLevelType w:val="hybridMultilevel"/>
    <w:tmpl w:val="9F5ACB80"/>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5F3D654A"/>
    <w:multiLevelType w:val="multilevel"/>
    <w:tmpl w:val="3F40F0E0"/>
    <w:lvl w:ilvl="0">
      <w:start w:val="1"/>
      <w:numFmt w:val="upperRoman"/>
      <w:lvlText w:val="%1."/>
      <w:lvlJc w:val="right"/>
      <w:pPr>
        <w:ind w:left="720" w:hanging="360"/>
      </w:pPr>
    </w:lvl>
    <w:lvl w:ilvl="1">
      <w:start w:val="1"/>
      <w:numFmt w:val="decimal"/>
      <w:isLgl/>
      <w:lvlText w:val="%1.%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55" w15:restartNumberingAfterBreak="0">
    <w:nsid w:val="60057562"/>
    <w:multiLevelType w:val="hybridMultilevel"/>
    <w:tmpl w:val="12E41E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60600490"/>
    <w:multiLevelType w:val="hybridMultilevel"/>
    <w:tmpl w:val="D5DCED8C"/>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67556C47"/>
    <w:multiLevelType w:val="hybridMultilevel"/>
    <w:tmpl w:val="7DEE70E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643"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8" w15:restartNumberingAfterBreak="0">
    <w:nsid w:val="67556F43"/>
    <w:multiLevelType w:val="hybridMultilevel"/>
    <w:tmpl w:val="7524776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9" w15:restartNumberingAfterBreak="0">
    <w:nsid w:val="6B7365E4"/>
    <w:multiLevelType w:val="hybridMultilevel"/>
    <w:tmpl w:val="410605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0" w15:restartNumberingAfterBreak="0">
    <w:nsid w:val="6E003509"/>
    <w:multiLevelType w:val="multilevel"/>
    <w:tmpl w:val="7068C25A"/>
    <w:lvl w:ilvl="0">
      <w:start w:val="1"/>
      <w:numFmt w:val="bullet"/>
      <w:lvlText w:val=""/>
      <w:lvlJc w:val="left"/>
      <w:pPr>
        <w:ind w:left="1080" w:hanging="360"/>
      </w:pPr>
      <w:rPr>
        <w:rFonts w:hint="default" w:ascii="Symbol" w:hAnsi="Symbol"/>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1" w15:restartNumberingAfterBreak="0">
    <w:nsid w:val="6E7F4655"/>
    <w:multiLevelType w:val="hybridMultilevel"/>
    <w:tmpl w:val="D6EA461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785"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6E952B34"/>
    <w:multiLevelType w:val="hybridMultilevel"/>
    <w:tmpl w:val="4196650A"/>
    <w:lvl w:ilvl="0" w:tplc="04090001">
      <w:start w:val="1"/>
      <w:numFmt w:val="bullet"/>
      <w:lvlText w:val=""/>
      <w:lvlJc w:val="left"/>
      <w:pPr>
        <w:ind w:left="360" w:hanging="360"/>
      </w:pPr>
      <w:rPr>
        <w:rFonts w:hint="default" w:ascii="Symbol" w:hAnsi="Symbol"/>
      </w:rPr>
    </w:lvl>
    <w:lvl w:ilvl="1" w:tplc="04090001">
      <w:start w:val="1"/>
      <w:numFmt w:val="bullet"/>
      <w:lvlText w:val=""/>
      <w:lvlJc w:val="left"/>
      <w:pPr>
        <w:ind w:left="1080" w:hanging="360"/>
      </w:pPr>
      <w:rPr>
        <w:rFonts w:hint="default" w:ascii="Symbol" w:hAnsi="Symbol"/>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3" w15:restartNumberingAfterBreak="0">
    <w:nsid w:val="6F5B51BB"/>
    <w:multiLevelType w:val="hybridMultilevel"/>
    <w:tmpl w:val="79ECE7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4" w15:restartNumberingAfterBreak="0">
    <w:nsid w:val="714E05F9"/>
    <w:multiLevelType w:val="hybridMultilevel"/>
    <w:tmpl w:val="A754C0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72171F8B"/>
    <w:multiLevelType w:val="hybridMultilevel"/>
    <w:tmpl w:val="AFAAB9A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6" w15:restartNumberingAfterBreak="0">
    <w:nsid w:val="7260199C"/>
    <w:multiLevelType w:val="hybridMultilevel"/>
    <w:tmpl w:val="58E2407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7" w15:restartNumberingAfterBreak="0">
    <w:nsid w:val="74831FD2"/>
    <w:multiLevelType w:val="hybridMultilevel"/>
    <w:tmpl w:val="8F342E04"/>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8" w15:restartNumberingAfterBreak="0">
    <w:nsid w:val="77E6DD72"/>
    <w:multiLevelType w:val="hybridMultilevel"/>
    <w:tmpl w:val="F77E25C2"/>
    <w:lvl w:ilvl="0" w:tplc="F12A5D40">
      <w:start w:val="1"/>
      <w:numFmt w:val="bullet"/>
      <w:lvlText w:val=""/>
      <w:lvlJc w:val="left"/>
      <w:pPr>
        <w:ind w:left="720" w:hanging="360"/>
      </w:pPr>
      <w:rPr>
        <w:rFonts w:hint="default" w:ascii="Symbol" w:hAnsi="Symbol"/>
      </w:rPr>
    </w:lvl>
    <w:lvl w:ilvl="1" w:tplc="C6CACD04">
      <w:start w:val="1"/>
      <w:numFmt w:val="bullet"/>
      <w:lvlText w:val="o"/>
      <w:lvlJc w:val="left"/>
      <w:pPr>
        <w:ind w:left="1440" w:hanging="360"/>
      </w:pPr>
      <w:rPr>
        <w:rFonts w:hint="default" w:ascii="Courier New" w:hAnsi="Courier New"/>
      </w:rPr>
    </w:lvl>
    <w:lvl w:ilvl="2" w:tplc="A4D4DA6E">
      <w:start w:val="1"/>
      <w:numFmt w:val="bullet"/>
      <w:lvlText w:val=""/>
      <w:lvlJc w:val="left"/>
      <w:pPr>
        <w:ind w:left="2160" w:hanging="360"/>
      </w:pPr>
      <w:rPr>
        <w:rFonts w:hint="default" w:ascii="Wingdings" w:hAnsi="Wingdings"/>
      </w:rPr>
    </w:lvl>
    <w:lvl w:ilvl="3" w:tplc="2C0406F6">
      <w:start w:val="1"/>
      <w:numFmt w:val="bullet"/>
      <w:lvlText w:val=""/>
      <w:lvlJc w:val="left"/>
      <w:pPr>
        <w:ind w:left="2880" w:hanging="360"/>
      </w:pPr>
      <w:rPr>
        <w:rFonts w:hint="default" w:ascii="Symbol" w:hAnsi="Symbol"/>
      </w:rPr>
    </w:lvl>
    <w:lvl w:ilvl="4" w:tplc="5D142684">
      <w:start w:val="1"/>
      <w:numFmt w:val="bullet"/>
      <w:lvlText w:val="o"/>
      <w:lvlJc w:val="left"/>
      <w:pPr>
        <w:ind w:left="3600" w:hanging="360"/>
      </w:pPr>
      <w:rPr>
        <w:rFonts w:hint="default" w:ascii="Courier New" w:hAnsi="Courier New"/>
      </w:rPr>
    </w:lvl>
    <w:lvl w:ilvl="5" w:tplc="FF3C3C48">
      <w:start w:val="1"/>
      <w:numFmt w:val="bullet"/>
      <w:lvlText w:val=""/>
      <w:lvlJc w:val="left"/>
      <w:pPr>
        <w:ind w:left="4320" w:hanging="360"/>
      </w:pPr>
      <w:rPr>
        <w:rFonts w:hint="default" w:ascii="Wingdings" w:hAnsi="Wingdings"/>
      </w:rPr>
    </w:lvl>
    <w:lvl w:ilvl="6" w:tplc="02DE661C">
      <w:start w:val="1"/>
      <w:numFmt w:val="bullet"/>
      <w:lvlText w:val=""/>
      <w:lvlJc w:val="left"/>
      <w:pPr>
        <w:ind w:left="5040" w:hanging="360"/>
      </w:pPr>
      <w:rPr>
        <w:rFonts w:hint="default" w:ascii="Symbol" w:hAnsi="Symbol"/>
      </w:rPr>
    </w:lvl>
    <w:lvl w:ilvl="7" w:tplc="B3460956">
      <w:start w:val="1"/>
      <w:numFmt w:val="bullet"/>
      <w:lvlText w:val="o"/>
      <w:lvlJc w:val="left"/>
      <w:pPr>
        <w:ind w:left="5760" w:hanging="360"/>
      </w:pPr>
      <w:rPr>
        <w:rFonts w:hint="default" w:ascii="Courier New" w:hAnsi="Courier New"/>
      </w:rPr>
    </w:lvl>
    <w:lvl w:ilvl="8" w:tplc="6338E3F6">
      <w:start w:val="1"/>
      <w:numFmt w:val="bullet"/>
      <w:lvlText w:val=""/>
      <w:lvlJc w:val="left"/>
      <w:pPr>
        <w:ind w:left="6480" w:hanging="360"/>
      </w:pPr>
      <w:rPr>
        <w:rFonts w:hint="default" w:ascii="Wingdings" w:hAnsi="Wingdings"/>
      </w:rPr>
    </w:lvl>
  </w:abstractNum>
  <w:abstractNum w:abstractNumId="69" w15:restartNumberingAfterBreak="0">
    <w:nsid w:val="79DF1FBF"/>
    <w:multiLevelType w:val="hybridMultilevel"/>
    <w:tmpl w:val="47C248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0" w15:restartNumberingAfterBreak="0">
    <w:nsid w:val="79E34AA6"/>
    <w:multiLevelType w:val="hybridMultilevel"/>
    <w:tmpl w:val="4B9E52C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1" w15:restartNumberingAfterBreak="0">
    <w:nsid w:val="7C6D4598"/>
    <w:multiLevelType w:val="hybridMultilevel"/>
    <w:tmpl w:val="E2AECF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2" w15:restartNumberingAfterBreak="0">
    <w:nsid w:val="7E5258B8"/>
    <w:multiLevelType w:val="multilevel"/>
    <w:tmpl w:val="86E6C2B0"/>
    <w:lvl w:ilvl="0">
      <w:start w:val="3"/>
      <w:numFmt w:val="decimal"/>
      <w:lvlText w:val="%1"/>
      <w:lvlJc w:val="left"/>
      <w:pPr>
        <w:ind w:left="360" w:hanging="360"/>
      </w:pPr>
      <w:rPr>
        <w:rFonts w:hint="default"/>
      </w:rPr>
    </w:lvl>
    <w:lvl w:ilvl="1">
      <w:start w:val="3"/>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660" w:hanging="180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640" w:hanging="2160"/>
      </w:pPr>
      <w:rPr>
        <w:rFonts w:hint="default"/>
      </w:rPr>
    </w:lvl>
  </w:abstractNum>
  <w:abstractNum w:abstractNumId="73" w15:restartNumberingAfterBreak="0">
    <w:nsid w:val="7E652FF9"/>
    <w:multiLevelType w:val="hybridMultilevel"/>
    <w:tmpl w:val="1E10D2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91">
    <w:abstractNumId w:val="87"/>
  </w:num>
  <w:num w:numId="90">
    <w:abstractNumId w:val="86"/>
  </w:num>
  <w:num w:numId="89">
    <w:abstractNumId w:val="85"/>
  </w:num>
  <w:num w:numId="88">
    <w:abstractNumId w:val="84"/>
  </w:num>
  <w:num w:numId="87">
    <w:abstractNumId w:val="83"/>
  </w:num>
  <w:num w:numId="86">
    <w:abstractNumId w:val="82"/>
  </w:num>
  <w:num w:numId="85">
    <w:abstractNumId w:val="81"/>
  </w:num>
  <w:num w:numId="84">
    <w:abstractNumId w:val="80"/>
  </w:num>
  <w:num w:numId="83">
    <w:abstractNumId w:val="79"/>
  </w:num>
  <w:num w:numId="82">
    <w:abstractNumId w:val="78"/>
  </w:num>
  <w:num w:numId="81">
    <w:abstractNumId w:val="77"/>
  </w:num>
  <w:num w:numId="80">
    <w:abstractNumId w:val="76"/>
  </w:num>
  <w:num w:numId="79">
    <w:abstractNumId w:val="75"/>
  </w:num>
  <w:num w:numId="78">
    <w:abstractNumId w:val="74"/>
  </w:num>
  <w:num w:numId="1" w16cid:durableId="716052757">
    <w:abstractNumId w:val="31"/>
  </w:num>
  <w:num w:numId="2" w16cid:durableId="1117875489">
    <w:abstractNumId w:val="59"/>
  </w:num>
  <w:num w:numId="3" w16cid:durableId="152961069">
    <w:abstractNumId w:val="29"/>
  </w:num>
  <w:num w:numId="4" w16cid:durableId="1112477626">
    <w:abstractNumId w:val="60"/>
  </w:num>
  <w:num w:numId="5" w16cid:durableId="49378950">
    <w:abstractNumId w:val="22"/>
  </w:num>
  <w:num w:numId="6" w16cid:durableId="701369363">
    <w:abstractNumId w:val="58"/>
  </w:num>
  <w:num w:numId="7" w16cid:durableId="2082217862">
    <w:abstractNumId w:val="42"/>
  </w:num>
  <w:num w:numId="8" w16cid:durableId="354186612">
    <w:abstractNumId w:val="56"/>
  </w:num>
  <w:num w:numId="9" w16cid:durableId="2110007165">
    <w:abstractNumId w:val="28"/>
  </w:num>
  <w:num w:numId="10" w16cid:durableId="1673408367">
    <w:abstractNumId w:val="65"/>
  </w:num>
  <w:num w:numId="11" w16cid:durableId="1658998270">
    <w:abstractNumId w:val="5"/>
  </w:num>
  <w:num w:numId="12" w16cid:durableId="254437212">
    <w:abstractNumId w:val="53"/>
  </w:num>
  <w:num w:numId="13" w16cid:durableId="543980470">
    <w:abstractNumId w:val="70"/>
  </w:num>
  <w:num w:numId="14" w16cid:durableId="1805926523">
    <w:abstractNumId w:val="67"/>
  </w:num>
  <w:num w:numId="15" w16cid:durableId="227888704">
    <w:abstractNumId w:val="48"/>
  </w:num>
  <w:num w:numId="16" w16cid:durableId="1324774724">
    <w:abstractNumId w:val="47"/>
  </w:num>
  <w:num w:numId="17" w16cid:durableId="1861579627">
    <w:abstractNumId w:val="62"/>
  </w:num>
  <w:num w:numId="18" w16cid:durableId="1796867357">
    <w:abstractNumId w:val="38"/>
  </w:num>
  <w:num w:numId="19" w16cid:durableId="120652904">
    <w:abstractNumId w:val="1"/>
  </w:num>
  <w:num w:numId="20" w16cid:durableId="141433811">
    <w:abstractNumId w:val="1"/>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975327938">
    <w:abstractNumId w:val="11"/>
  </w:num>
  <w:num w:numId="22" w16cid:durableId="989404164">
    <w:abstractNumId w:val="25"/>
  </w:num>
  <w:num w:numId="23" w16cid:durableId="1880506598">
    <w:abstractNumId w:val="20"/>
  </w:num>
  <w:num w:numId="24" w16cid:durableId="1457918074">
    <w:abstractNumId w:val="44"/>
  </w:num>
  <w:num w:numId="25" w16cid:durableId="1839156382">
    <w:abstractNumId w:val="52"/>
  </w:num>
  <w:num w:numId="26" w16cid:durableId="451019131">
    <w:abstractNumId w:val="35"/>
  </w:num>
  <w:num w:numId="27" w16cid:durableId="781460260">
    <w:abstractNumId w:val="14"/>
  </w:num>
  <w:num w:numId="28" w16cid:durableId="1489705434">
    <w:abstractNumId w:val="0"/>
  </w:num>
  <w:num w:numId="29" w16cid:durableId="167484115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1368277">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36758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3090636">
    <w:abstractNumId w:val="34"/>
  </w:num>
  <w:num w:numId="33" w16cid:durableId="777061623">
    <w:abstractNumId w:val="49"/>
  </w:num>
  <w:num w:numId="34" w16cid:durableId="968324058">
    <w:abstractNumId w:val="15"/>
  </w:num>
  <w:num w:numId="35" w16cid:durableId="309136846">
    <w:abstractNumId w:val="32"/>
  </w:num>
  <w:num w:numId="36" w16cid:durableId="166990162">
    <w:abstractNumId w:val="19"/>
  </w:num>
  <w:num w:numId="37" w16cid:durableId="820122206">
    <w:abstractNumId w:val="51"/>
  </w:num>
  <w:num w:numId="38" w16cid:durableId="1210798387">
    <w:abstractNumId w:val="68"/>
  </w:num>
  <w:num w:numId="39" w16cid:durableId="1231036880">
    <w:abstractNumId w:val="23"/>
  </w:num>
  <w:num w:numId="40" w16cid:durableId="1976182415">
    <w:abstractNumId w:val="69"/>
  </w:num>
  <w:num w:numId="41" w16cid:durableId="1633095583">
    <w:abstractNumId w:val="9"/>
  </w:num>
  <w:num w:numId="42" w16cid:durableId="499589898">
    <w:abstractNumId w:val="54"/>
  </w:num>
  <w:num w:numId="43" w16cid:durableId="915163635">
    <w:abstractNumId w:val="33"/>
  </w:num>
  <w:num w:numId="44" w16cid:durableId="1044796173">
    <w:abstractNumId w:val="72"/>
  </w:num>
  <w:num w:numId="45" w16cid:durableId="1753119426">
    <w:abstractNumId w:val="36"/>
  </w:num>
  <w:num w:numId="46" w16cid:durableId="2083336357">
    <w:abstractNumId w:val="45"/>
  </w:num>
  <w:num w:numId="47" w16cid:durableId="1545486939">
    <w:abstractNumId w:val="55"/>
  </w:num>
  <w:num w:numId="48" w16cid:durableId="1078095656">
    <w:abstractNumId w:val="18"/>
  </w:num>
  <w:num w:numId="49" w16cid:durableId="178008833">
    <w:abstractNumId w:val="61"/>
  </w:num>
  <w:num w:numId="50" w16cid:durableId="1487894999">
    <w:abstractNumId w:val="10"/>
  </w:num>
  <w:num w:numId="51" w16cid:durableId="606738459">
    <w:abstractNumId w:val="4"/>
  </w:num>
  <w:num w:numId="52" w16cid:durableId="1723596931">
    <w:abstractNumId w:val="43"/>
  </w:num>
  <w:num w:numId="53" w16cid:durableId="795488935">
    <w:abstractNumId w:val="50"/>
  </w:num>
  <w:num w:numId="54" w16cid:durableId="231475832">
    <w:abstractNumId w:val="2"/>
  </w:num>
  <w:num w:numId="55" w16cid:durableId="2122339417">
    <w:abstractNumId w:val="24"/>
  </w:num>
  <w:num w:numId="56" w16cid:durableId="1454203429">
    <w:abstractNumId w:val="21"/>
  </w:num>
  <w:num w:numId="57" w16cid:durableId="1330403196">
    <w:abstractNumId w:val="7"/>
  </w:num>
  <w:num w:numId="58" w16cid:durableId="1659648034">
    <w:abstractNumId w:val="26"/>
  </w:num>
  <w:num w:numId="59" w16cid:durableId="1491020862">
    <w:abstractNumId w:val="64"/>
  </w:num>
  <w:num w:numId="60" w16cid:durableId="856425999">
    <w:abstractNumId w:val="16"/>
  </w:num>
  <w:num w:numId="61" w16cid:durableId="2075352489">
    <w:abstractNumId w:val="57"/>
  </w:num>
  <w:num w:numId="62" w16cid:durableId="1894583239">
    <w:abstractNumId w:val="3"/>
  </w:num>
  <w:num w:numId="63" w16cid:durableId="360325162">
    <w:abstractNumId w:val="13"/>
  </w:num>
  <w:num w:numId="64" w16cid:durableId="36516800">
    <w:abstractNumId w:val="73"/>
  </w:num>
  <w:num w:numId="65" w16cid:durableId="629436969">
    <w:abstractNumId w:val="66"/>
  </w:num>
  <w:num w:numId="66" w16cid:durableId="1904439531">
    <w:abstractNumId w:val="41"/>
  </w:num>
  <w:num w:numId="67" w16cid:durableId="1616060567">
    <w:abstractNumId w:val="63"/>
  </w:num>
  <w:num w:numId="68" w16cid:durableId="1212226355">
    <w:abstractNumId w:val="30"/>
  </w:num>
  <w:num w:numId="69" w16cid:durableId="1374843689">
    <w:abstractNumId w:val="46"/>
  </w:num>
  <w:num w:numId="70" w16cid:durableId="971326256">
    <w:abstractNumId w:val="40"/>
  </w:num>
  <w:num w:numId="71" w16cid:durableId="349185620">
    <w:abstractNumId w:val="17"/>
  </w:num>
  <w:num w:numId="72" w16cid:durableId="864708235">
    <w:abstractNumId w:val="27"/>
  </w:num>
  <w:num w:numId="73" w16cid:durableId="1702781351">
    <w:abstractNumId w:val="8"/>
  </w:num>
  <w:num w:numId="74" w16cid:durableId="1408260818">
    <w:abstractNumId w:val="6"/>
  </w:num>
  <w:num w:numId="75" w16cid:durableId="1549951159">
    <w:abstractNumId w:val="12"/>
  </w:num>
  <w:num w:numId="76" w16cid:durableId="237522203">
    <w:abstractNumId w:val="37"/>
  </w:num>
  <w:num w:numId="77" w16cid:durableId="800612227">
    <w:abstractNumId w:val="7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mer Elsayed">
    <w15:presenceInfo w15:providerId="AD" w15:userId="S::telsayed@qu.edu.qa::a6d6f443-e89d-4d1c-8816-9d0630b34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07CA"/>
    <w:rsid w:val="00001835"/>
    <w:rsid w:val="000022AD"/>
    <w:rsid w:val="000029A4"/>
    <w:rsid w:val="00003127"/>
    <w:rsid w:val="000034F8"/>
    <w:rsid w:val="0000367E"/>
    <w:rsid w:val="000038BA"/>
    <w:rsid w:val="000039D5"/>
    <w:rsid w:val="0000465F"/>
    <w:rsid w:val="00004D11"/>
    <w:rsid w:val="00006202"/>
    <w:rsid w:val="00007411"/>
    <w:rsid w:val="00007A37"/>
    <w:rsid w:val="00010935"/>
    <w:rsid w:val="000117F1"/>
    <w:rsid w:val="00014C24"/>
    <w:rsid w:val="0001591D"/>
    <w:rsid w:val="0001596A"/>
    <w:rsid w:val="000162DE"/>
    <w:rsid w:val="000174C7"/>
    <w:rsid w:val="000211C7"/>
    <w:rsid w:val="0002187C"/>
    <w:rsid w:val="000220B0"/>
    <w:rsid w:val="00022CA3"/>
    <w:rsid w:val="00025640"/>
    <w:rsid w:val="000269A2"/>
    <w:rsid w:val="000278F8"/>
    <w:rsid w:val="00030427"/>
    <w:rsid w:val="00030A5B"/>
    <w:rsid w:val="00030ADC"/>
    <w:rsid w:val="00032809"/>
    <w:rsid w:val="000339F6"/>
    <w:rsid w:val="0003553A"/>
    <w:rsid w:val="000360F4"/>
    <w:rsid w:val="00036C3C"/>
    <w:rsid w:val="00037AE2"/>
    <w:rsid w:val="00037AFD"/>
    <w:rsid w:val="0004051D"/>
    <w:rsid w:val="00041EC2"/>
    <w:rsid w:val="00042D7A"/>
    <w:rsid w:val="00043098"/>
    <w:rsid w:val="0004331F"/>
    <w:rsid w:val="00043ABB"/>
    <w:rsid w:val="00046775"/>
    <w:rsid w:val="00051572"/>
    <w:rsid w:val="00051606"/>
    <w:rsid w:val="0005232A"/>
    <w:rsid w:val="0005310F"/>
    <w:rsid w:val="00054356"/>
    <w:rsid w:val="000571DC"/>
    <w:rsid w:val="00060147"/>
    <w:rsid w:val="000603F3"/>
    <w:rsid w:val="000621E8"/>
    <w:rsid w:val="000625E5"/>
    <w:rsid w:val="0006364A"/>
    <w:rsid w:val="00064193"/>
    <w:rsid w:val="00064B12"/>
    <w:rsid w:val="0006524C"/>
    <w:rsid w:val="0006707A"/>
    <w:rsid w:val="00067CF8"/>
    <w:rsid w:val="00067EEA"/>
    <w:rsid w:val="0007175B"/>
    <w:rsid w:val="00071C58"/>
    <w:rsid w:val="00071E24"/>
    <w:rsid w:val="00076AD8"/>
    <w:rsid w:val="00076C08"/>
    <w:rsid w:val="00077301"/>
    <w:rsid w:val="00077533"/>
    <w:rsid w:val="000776FA"/>
    <w:rsid w:val="00085196"/>
    <w:rsid w:val="000859B0"/>
    <w:rsid w:val="00085F49"/>
    <w:rsid w:val="000878B8"/>
    <w:rsid w:val="00090702"/>
    <w:rsid w:val="00092F2C"/>
    <w:rsid w:val="000932DA"/>
    <w:rsid w:val="00093ADC"/>
    <w:rsid w:val="0009449E"/>
    <w:rsid w:val="00094B31"/>
    <w:rsid w:val="000952BF"/>
    <w:rsid w:val="000954EF"/>
    <w:rsid w:val="000A10F7"/>
    <w:rsid w:val="000A159C"/>
    <w:rsid w:val="000A2A0D"/>
    <w:rsid w:val="000A2B89"/>
    <w:rsid w:val="000A2D2E"/>
    <w:rsid w:val="000A5534"/>
    <w:rsid w:val="000B202B"/>
    <w:rsid w:val="000B232D"/>
    <w:rsid w:val="000B2D27"/>
    <w:rsid w:val="000B312A"/>
    <w:rsid w:val="000B3FB3"/>
    <w:rsid w:val="000B5A39"/>
    <w:rsid w:val="000C034F"/>
    <w:rsid w:val="000C2924"/>
    <w:rsid w:val="000C3B85"/>
    <w:rsid w:val="000C5D99"/>
    <w:rsid w:val="000C7F46"/>
    <w:rsid w:val="000D0DE8"/>
    <w:rsid w:val="000D15B4"/>
    <w:rsid w:val="000D3E05"/>
    <w:rsid w:val="000D53B0"/>
    <w:rsid w:val="000D578E"/>
    <w:rsid w:val="000D6F45"/>
    <w:rsid w:val="000D71AF"/>
    <w:rsid w:val="000E145C"/>
    <w:rsid w:val="000E1546"/>
    <w:rsid w:val="000E2FBA"/>
    <w:rsid w:val="000E3FD4"/>
    <w:rsid w:val="000F0B37"/>
    <w:rsid w:val="000F1E9E"/>
    <w:rsid w:val="000F464B"/>
    <w:rsid w:val="000F57DB"/>
    <w:rsid w:val="000F5F7E"/>
    <w:rsid w:val="000F6DF7"/>
    <w:rsid w:val="000F6F97"/>
    <w:rsid w:val="000F7EFB"/>
    <w:rsid w:val="00100072"/>
    <w:rsid w:val="00103234"/>
    <w:rsid w:val="00103EE1"/>
    <w:rsid w:val="0010444D"/>
    <w:rsid w:val="00106028"/>
    <w:rsid w:val="00106230"/>
    <w:rsid w:val="00106F89"/>
    <w:rsid w:val="00110985"/>
    <w:rsid w:val="00111286"/>
    <w:rsid w:val="0011156C"/>
    <w:rsid w:val="0011346D"/>
    <w:rsid w:val="00113B92"/>
    <w:rsid w:val="001154F4"/>
    <w:rsid w:val="00120BA3"/>
    <w:rsid w:val="00121B32"/>
    <w:rsid w:val="00121D4E"/>
    <w:rsid w:val="00124147"/>
    <w:rsid w:val="0012443F"/>
    <w:rsid w:val="00125FE5"/>
    <w:rsid w:val="001261B0"/>
    <w:rsid w:val="0013087E"/>
    <w:rsid w:val="00131070"/>
    <w:rsid w:val="00132CAA"/>
    <w:rsid w:val="001336A7"/>
    <w:rsid w:val="00134A74"/>
    <w:rsid w:val="001351F0"/>
    <w:rsid w:val="001356D8"/>
    <w:rsid w:val="00136B67"/>
    <w:rsid w:val="00137F9F"/>
    <w:rsid w:val="00140342"/>
    <w:rsid w:val="00141C4B"/>
    <w:rsid w:val="0014228D"/>
    <w:rsid w:val="0014294E"/>
    <w:rsid w:val="00143484"/>
    <w:rsid w:val="00143FEA"/>
    <w:rsid w:val="00151D14"/>
    <w:rsid w:val="001548C7"/>
    <w:rsid w:val="0015540D"/>
    <w:rsid w:val="00157A47"/>
    <w:rsid w:val="00160E5A"/>
    <w:rsid w:val="00171208"/>
    <w:rsid w:val="00171996"/>
    <w:rsid w:val="00174764"/>
    <w:rsid w:val="00174E4B"/>
    <w:rsid w:val="00176A59"/>
    <w:rsid w:val="001774BB"/>
    <w:rsid w:val="001777BF"/>
    <w:rsid w:val="0017E34B"/>
    <w:rsid w:val="00180459"/>
    <w:rsid w:val="00183112"/>
    <w:rsid w:val="001848F8"/>
    <w:rsid w:val="0018782D"/>
    <w:rsid w:val="00187A32"/>
    <w:rsid w:val="00190215"/>
    <w:rsid w:val="001906DE"/>
    <w:rsid w:val="0019086F"/>
    <w:rsid w:val="00190AC6"/>
    <w:rsid w:val="00191B34"/>
    <w:rsid w:val="001924AE"/>
    <w:rsid w:val="00192A45"/>
    <w:rsid w:val="00193070"/>
    <w:rsid w:val="00193BDF"/>
    <w:rsid w:val="00193EE3"/>
    <w:rsid w:val="001945C4"/>
    <w:rsid w:val="00194808"/>
    <w:rsid w:val="00195E77"/>
    <w:rsid w:val="00196AA9"/>
    <w:rsid w:val="00196AC9"/>
    <w:rsid w:val="001A0024"/>
    <w:rsid w:val="001A027D"/>
    <w:rsid w:val="001B1A8B"/>
    <w:rsid w:val="001B3FCF"/>
    <w:rsid w:val="001B5145"/>
    <w:rsid w:val="001B51C3"/>
    <w:rsid w:val="001B7BF8"/>
    <w:rsid w:val="001C093A"/>
    <w:rsid w:val="001C0B15"/>
    <w:rsid w:val="001C0B3C"/>
    <w:rsid w:val="001C1435"/>
    <w:rsid w:val="001C2696"/>
    <w:rsid w:val="001C33E9"/>
    <w:rsid w:val="001C6AEA"/>
    <w:rsid w:val="001C7057"/>
    <w:rsid w:val="001D0069"/>
    <w:rsid w:val="001D0C04"/>
    <w:rsid w:val="001D2290"/>
    <w:rsid w:val="001D3F8C"/>
    <w:rsid w:val="001D6A13"/>
    <w:rsid w:val="001DF0AD"/>
    <w:rsid w:val="001E19FF"/>
    <w:rsid w:val="001E2C38"/>
    <w:rsid w:val="001E3715"/>
    <w:rsid w:val="001E4023"/>
    <w:rsid w:val="001E46B9"/>
    <w:rsid w:val="001E5461"/>
    <w:rsid w:val="001E61EA"/>
    <w:rsid w:val="001E63F5"/>
    <w:rsid w:val="001E6996"/>
    <w:rsid w:val="001E69B9"/>
    <w:rsid w:val="001E73CD"/>
    <w:rsid w:val="001E7639"/>
    <w:rsid w:val="001E777C"/>
    <w:rsid w:val="001F1B74"/>
    <w:rsid w:val="001F1FFD"/>
    <w:rsid w:val="001F2410"/>
    <w:rsid w:val="001F332D"/>
    <w:rsid w:val="001F3661"/>
    <w:rsid w:val="001F3DC7"/>
    <w:rsid w:val="001F493A"/>
    <w:rsid w:val="001F4F5F"/>
    <w:rsid w:val="001F6CF0"/>
    <w:rsid w:val="001F7E7E"/>
    <w:rsid w:val="002005F3"/>
    <w:rsid w:val="00201061"/>
    <w:rsid w:val="00201255"/>
    <w:rsid w:val="00201C07"/>
    <w:rsid w:val="00201EA6"/>
    <w:rsid w:val="00202E31"/>
    <w:rsid w:val="00204C0D"/>
    <w:rsid w:val="00205991"/>
    <w:rsid w:val="00205E41"/>
    <w:rsid w:val="0020789A"/>
    <w:rsid w:val="002101FF"/>
    <w:rsid w:val="00210E1D"/>
    <w:rsid w:val="00212A45"/>
    <w:rsid w:val="00213842"/>
    <w:rsid w:val="002145DA"/>
    <w:rsid w:val="0021475E"/>
    <w:rsid w:val="00216908"/>
    <w:rsid w:val="00216B58"/>
    <w:rsid w:val="0022026F"/>
    <w:rsid w:val="00220DD1"/>
    <w:rsid w:val="00220E92"/>
    <w:rsid w:val="0022138B"/>
    <w:rsid w:val="00221573"/>
    <w:rsid w:val="002226D6"/>
    <w:rsid w:val="00224128"/>
    <w:rsid w:val="002255DC"/>
    <w:rsid w:val="00226AB9"/>
    <w:rsid w:val="00227869"/>
    <w:rsid w:val="00230CE0"/>
    <w:rsid w:val="002332B2"/>
    <w:rsid w:val="00234707"/>
    <w:rsid w:val="00234E39"/>
    <w:rsid w:val="00235A0E"/>
    <w:rsid w:val="00237EF4"/>
    <w:rsid w:val="00241101"/>
    <w:rsid w:val="0024189C"/>
    <w:rsid w:val="00242344"/>
    <w:rsid w:val="00242640"/>
    <w:rsid w:val="00242849"/>
    <w:rsid w:val="00242A38"/>
    <w:rsid w:val="00243146"/>
    <w:rsid w:val="00244576"/>
    <w:rsid w:val="002445BC"/>
    <w:rsid w:val="00244864"/>
    <w:rsid w:val="00252228"/>
    <w:rsid w:val="002534FC"/>
    <w:rsid w:val="00253B81"/>
    <w:rsid w:val="00253EEA"/>
    <w:rsid w:val="00254E4F"/>
    <w:rsid w:val="00255733"/>
    <w:rsid w:val="00255744"/>
    <w:rsid w:val="002575D5"/>
    <w:rsid w:val="002576BD"/>
    <w:rsid w:val="0026011F"/>
    <w:rsid w:val="002637BD"/>
    <w:rsid w:val="002638FA"/>
    <w:rsid w:val="002658C0"/>
    <w:rsid w:val="00265B66"/>
    <w:rsid w:val="00265CEE"/>
    <w:rsid w:val="002714AD"/>
    <w:rsid w:val="002723CE"/>
    <w:rsid w:val="0027411C"/>
    <w:rsid w:val="00274E4A"/>
    <w:rsid w:val="002755C8"/>
    <w:rsid w:val="00275652"/>
    <w:rsid w:val="00277A90"/>
    <w:rsid w:val="00277ACD"/>
    <w:rsid w:val="002811A2"/>
    <w:rsid w:val="00281DBF"/>
    <w:rsid w:val="00282C0C"/>
    <w:rsid w:val="002831F8"/>
    <w:rsid w:val="002835CD"/>
    <w:rsid w:val="00283B99"/>
    <w:rsid w:val="00283E56"/>
    <w:rsid w:val="00284AF7"/>
    <w:rsid w:val="00292D92"/>
    <w:rsid w:val="00296B97"/>
    <w:rsid w:val="00296EDD"/>
    <w:rsid w:val="002A034F"/>
    <w:rsid w:val="002A0F1B"/>
    <w:rsid w:val="002A2D87"/>
    <w:rsid w:val="002A3FA8"/>
    <w:rsid w:val="002A4E83"/>
    <w:rsid w:val="002A5013"/>
    <w:rsid w:val="002A7F8D"/>
    <w:rsid w:val="002B00C0"/>
    <w:rsid w:val="002B33A4"/>
    <w:rsid w:val="002B4CB8"/>
    <w:rsid w:val="002B563B"/>
    <w:rsid w:val="002B745A"/>
    <w:rsid w:val="002B7CA9"/>
    <w:rsid w:val="002C02C4"/>
    <w:rsid w:val="002C0594"/>
    <w:rsid w:val="002C06E7"/>
    <w:rsid w:val="002C0CB9"/>
    <w:rsid w:val="002C0DC3"/>
    <w:rsid w:val="002C1ACD"/>
    <w:rsid w:val="002C3228"/>
    <w:rsid w:val="002C3A52"/>
    <w:rsid w:val="002C40CC"/>
    <w:rsid w:val="002C4DA0"/>
    <w:rsid w:val="002D02CC"/>
    <w:rsid w:val="002D0B83"/>
    <w:rsid w:val="002D0F31"/>
    <w:rsid w:val="002D2AE8"/>
    <w:rsid w:val="002D2B93"/>
    <w:rsid w:val="002D3279"/>
    <w:rsid w:val="002D3F69"/>
    <w:rsid w:val="002D4F97"/>
    <w:rsid w:val="002E1636"/>
    <w:rsid w:val="002E182E"/>
    <w:rsid w:val="002E32FD"/>
    <w:rsid w:val="002E3479"/>
    <w:rsid w:val="002E4327"/>
    <w:rsid w:val="002E54F1"/>
    <w:rsid w:val="002E5AEB"/>
    <w:rsid w:val="002E5B2D"/>
    <w:rsid w:val="002E611D"/>
    <w:rsid w:val="002E6493"/>
    <w:rsid w:val="002F11B9"/>
    <w:rsid w:val="002F13B2"/>
    <w:rsid w:val="002F5335"/>
    <w:rsid w:val="002F7AAD"/>
    <w:rsid w:val="002F7F96"/>
    <w:rsid w:val="00300FE2"/>
    <w:rsid w:val="00301381"/>
    <w:rsid w:val="00302D47"/>
    <w:rsid w:val="00304760"/>
    <w:rsid w:val="00306A7C"/>
    <w:rsid w:val="003077ED"/>
    <w:rsid w:val="003118D0"/>
    <w:rsid w:val="00312045"/>
    <w:rsid w:val="00312435"/>
    <w:rsid w:val="00312D51"/>
    <w:rsid w:val="00312EB2"/>
    <w:rsid w:val="00313D2C"/>
    <w:rsid w:val="00322473"/>
    <w:rsid w:val="00324572"/>
    <w:rsid w:val="00325201"/>
    <w:rsid w:val="003252A5"/>
    <w:rsid w:val="003313D7"/>
    <w:rsid w:val="00333179"/>
    <w:rsid w:val="003340F4"/>
    <w:rsid w:val="003349CD"/>
    <w:rsid w:val="0033634E"/>
    <w:rsid w:val="00336FAA"/>
    <w:rsid w:val="003377DF"/>
    <w:rsid w:val="00337B2A"/>
    <w:rsid w:val="00337D67"/>
    <w:rsid w:val="003401FE"/>
    <w:rsid w:val="003428A0"/>
    <w:rsid w:val="00342DB4"/>
    <w:rsid w:val="00343458"/>
    <w:rsid w:val="00344572"/>
    <w:rsid w:val="0034531A"/>
    <w:rsid w:val="00345535"/>
    <w:rsid w:val="00345569"/>
    <w:rsid w:val="003457C8"/>
    <w:rsid w:val="0035034D"/>
    <w:rsid w:val="0035073F"/>
    <w:rsid w:val="00350BF8"/>
    <w:rsid w:val="00350E23"/>
    <w:rsid w:val="00351975"/>
    <w:rsid w:val="00352A8E"/>
    <w:rsid w:val="00353087"/>
    <w:rsid w:val="003537C9"/>
    <w:rsid w:val="00354332"/>
    <w:rsid w:val="00355445"/>
    <w:rsid w:val="00355BFF"/>
    <w:rsid w:val="00355D68"/>
    <w:rsid w:val="0036212A"/>
    <w:rsid w:val="00364787"/>
    <w:rsid w:val="00364BC4"/>
    <w:rsid w:val="003661FF"/>
    <w:rsid w:val="00367C33"/>
    <w:rsid w:val="00370495"/>
    <w:rsid w:val="00370D42"/>
    <w:rsid w:val="00370D99"/>
    <w:rsid w:val="00371580"/>
    <w:rsid w:val="00372B8E"/>
    <w:rsid w:val="00373147"/>
    <w:rsid w:val="003736FF"/>
    <w:rsid w:val="00373B56"/>
    <w:rsid w:val="0037456D"/>
    <w:rsid w:val="00375B06"/>
    <w:rsid w:val="0037745E"/>
    <w:rsid w:val="00377906"/>
    <w:rsid w:val="003804C3"/>
    <w:rsid w:val="00381432"/>
    <w:rsid w:val="00381858"/>
    <w:rsid w:val="00383960"/>
    <w:rsid w:val="00390269"/>
    <w:rsid w:val="0039066F"/>
    <w:rsid w:val="0039237F"/>
    <w:rsid w:val="003924E6"/>
    <w:rsid w:val="00392BFF"/>
    <w:rsid w:val="00392D6F"/>
    <w:rsid w:val="00392D72"/>
    <w:rsid w:val="0039593B"/>
    <w:rsid w:val="003960D2"/>
    <w:rsid w:val="00397D0E"/>
    <w:rsid w:val="003A20D3"/>
    <w:rsid w:val="003A2159"/>
    <w:rsid w:val="003A2265"/>
    <w:rsid w:val="003A4727"/>
    <w:rsid w:val="003A5AF9"/>
    <w:rsid w:val="003A7B55"/>
    <w:rsid w:val="003B10E7"/>
    <w:rsid w:val="003B216E"/>
    <w:rsid w:val="003B2430"/>
    <w:rsid w:val="003B41A2"/>
    <w:rsid w:val="003B49A2"/>
    <w:rsid w:val="003B5135"/>
    <w:rsid w:val="003B62F1"/>
    <w:rsid w:val="003B674F"/>
    <w:rsid w:val="003C128E"/>
    <w:rsid w:val="003C2D81"/>
    <w:rsid w:val="003C4635"/>
    <w:rsid w:val="003C53A7"/>
    <w:rsid w:val="003C7D19"/>
    <w:rsid w:val="003D09C8"/>
    <w:rsid w:val="003D1A1F"/>
    <w:rsid w:val="003D2592"/>
    <w:rsid w:val="003D2B32"/>
    <w:rsid w:val="003D34F4"/>
    <w:rsid w:val="003D5285"/>
    <w:rsid w:val="003D5AA8"/>
    <w:rsid w:val="003D68F0"/>
    <w:rsid w:val="003E0085"/>
    <w:rsid w:val="003E0969"/>
    <w:rsid w:val="003E114C"/>
    <w:rsid w:val="003E1738"/>
    <w:rsid w:val="003E2802"/>
    <w:rsid w:val="003E2EA4"/>
    <w:rsid w:val="003E3E43"/>
    <w:rsid w:val="003E42D1"/>
    <w:rsid w:val="003E4DF9"/>
    <w:rsid w:val="003E63AA"/>
    <w:rsid w:val="003E7BBD"/>
    <w:rsid w:val="003F059B"/>
    <w:rsid w:val="003F08A3"/>
    <w:rsid w:val="003F0D72"/>
    <w:rsid w:val="003F3ADD"/>
    <w:rsid w:val="003F3E1C"/>
    <w:rsid w:val="003F3F50"/>
    <w:rsid w:val="003F5BFB"/>
    <w:rsid w:val="00401AF5"/>
    <w:rsid w:val="00402AF8"/>
    <w:rsid w:val="00404537"/>
    <w:rsid w:val="00404ED7"/>
    <w:rsid w:val="004076CB"/>
    <w:rsid w:val="0041241D"/>
    <w:rsid w:val="00412909"/>
    <w:rsid w:val="00414BA0"/>
    <w:rsid w:val="00415B5E"/>
    <w:rsid w:val="0041723B"/>
    <w:rsid w:val="00417E02"/>
    <w:rsid w:val="00420589"/>
    <w:rsid w:val="00420DAF"/>
    <w:rsid w:val="00425ED2"/>
    <w:rsid w:val="0042741A"/>
    <w:rsid w:val="004301F1"/>
    <w:rsid w:val="0043068F"/>
    <w:rsid w:val="00431939"/>
    <w:rsid w:val="00433542"/>
    <w:rsid w:val="00434885"/>
    <w:rsid w:val="00434A62"/>
    <w:rsid w:val="004355C8"/>
    <w:rsid w:val="00435B1D"/>
    <w:rsid w:val="00435C9A"/>
    <w:rsid w:val="00437DA3"/>
    <w:rsid w:val="0044021A"/>
    <w:rsid w:val="00440C02"/>
    <w:rsid w:val="00441294"/>
    <w:rsid w:val="004418A8"/>
    <w:rsid w:val="00441F92"/>
    <w:rsid w:val="004420B8"/>
    <w:rsid w:val="0044323B"/>
    <w:rsid w:val="004452F8"/>
    <w:rsid w:val="00445392"/>
    <w:rsid w:val="00446956"/>
    <w:rsid w:val="00446AF7"/>
    <w:rsid w:val="0044737D"/>
    <w:rsid w:val="004507A3"/>
    <w:rsid w:val="004523C8"/>
    <w:rsid w:val="00453CF4"/>
    <w:rsid w:val="0045498B"/>
    <w:rsid w:val="00455AAF"/>
    <w:rsid w:val="00455FF1"/>
    <w:rsid w:val="00457196"/>
    <w:rsid w:val="004627C4"/>
    <w:rsid w:val="00462F2F"/>
    <w:rsid w:val="00463346"/>
    <w:rsid w:val="0046357A"/>
    <w:rsid w:val="0046387B"/>
    <w:rsid w:val="004674A3"/>
    <w:rsid w:val="00467B38"/>
    <w:rsid w:val="00470F49"/>
    <w:rsid w:val="00471F06"/>
    <w:rsid w:val="00472DBF"/>
    <w:rsid w:val="00473AED"/>
    <w:rsid w:val="00475000"/>
    <w:rsid w:val="00475FF5"/>
    <w:rsid w:val="004779D4"/>
    <w:rsid w:val="00477B47"/>
    <w:rsid w:val="00477F6F"/>
    <w:rsid w:val="00482897"/>
    <w:rsid w:val="00483BD0"/>
    <w:rsid w:val="00484ADB"/>
    <w:rsid w:val="00485A62"/>
    <w:rsid w:val="004861B2"/>
    <w:rsid w:val="004862ED"/>
    <w:rsid w:val="00490291"/>
    <w:rsid w:val="00491468"/>
    <w:rsid w:val="00492235"/>
    <w:rsid w:val="00492B9C"/>
    <w:rsid w:val="004933C2"/>
    <w:rsid w:val="00493B1A"/>
    <w:rsid w:val="00494850"/>
    <w:rsid w:val="0049710A"/>
    <w:rsid w:val="004977AF"/>
    <w:rsid w:val="004A1677"/>
    <w:rsid w:val="004A223D"/>
    <w:rsid w:val="004A2BDB"/>
    <w:rsid w:val="004A43A4"/>
    <w:rsid w:val="004A4AFB"/>
    <w:rsid w:val="004A5F64"/>
    <w:rsid w:val="004A6EB7"/>
    <w:rsid w:val="004A7AAD"/>
    <w:rsid w:val="004A7F76"/>
    <w:rsid w:val="004B1AB2"/>
    <w:rsid w:val="004B4D1D"/>
    <w:rsid w:val="004B4D3C"/>
    <w:rsid w:val="004B67A4"/>
    <w:rsid w:val="004B715C"/>
    <w:rsid w:val="004B71B7"/>
    <w:rsid w:val="004B7E00"/>
    <w:rsid w:val="004B7E66"/>
    <w:rsid w:val="004C002F"/>
    <w:rsid w:val="004C030C"/>
    <w:rsid w:val="004C2CAD"/>
    <w:rsid w:val="004C32F4"/>
    <w:rsid w:val="004C38D6"/>
    <w:rsid w:val="004C3A65"/>
    <w:rsid w:val="004C43A7"/>
    <w:rsid w:val="004C5F89"/>
    <w:rsid w:val="004C6E34"/>
    <w:rsid w:val="004C6F5A"/>
    <w:rsid w:val="004C7BC5"/>
    <w:rsid w:val="004C7FF5"/>
    <w:rsid w:val="004D02F8"/>
    <w:rsid w:val="004D0B25"/>
    <w:rsid w:val="004D0D17"/>
    <w:rsid w:val="004D3C0F"/>
    <w:rsid w:val="004D5690"/>
    <w:rsid w:val="004D5729"/>
    <w:rsid w:val="004D5741"/>
    <w:rsid w:val="004E024B"/>
    <w:rsid w:val="004E1BBE"/>
    <w:rsid w:val="004E2337"/>
    <w:rsid w:val="004E3098"/>
    <w:rsid w:val="004E3239"/>
    <w:rsid w:val="004E3321"/>
    <w:rsid w:val="004E4FA8"/>
    <w:rsid w:val="004E59A1"/>
    <w:rsid w:val="004E5F21"/>
    <w:rsid w:val="004E6650"/>
    <w:rsid w:val="004F0FEC"/>
    <w:rsid w:val="004F3D68"/>
    <w:rsid w:val="004F46A6"/>
    <w:rsid w:val="004F5993"/>
    <w:rsid w:val="004F60FD"/>
    <w:rsid w:val="00500101"/>
    <w:rsid w:val="005003EC"/>
    <w:rsid w:val="00500B9B"/>
    <w:rsid w:val="005021B2"/>
    <w:rsid w:val="00502601"/>
    <w:rsid w:val="005035E1"/>
    <w:rsid w:val="00506713"/>
    <w:rsid w:val="0050672E"/>
    <w:rsid w:val="005074FA"/>
    <w:rsid w:val="00515E03"/>
    <w:rsid w:val="00515EAB"/>
    <w:rsid w:val="00516D1B"/>
    <w:rsid w:val="00517C21"/>
    <w:rsid w:val="00524173"/>
    <w:rsid w:val="00524CA1"/>
    <w:rsid w:val="005260EC"/>
    <w:rsid w:val="0053244B"/>
    <w:rsid w:val="005349CB"/>
    <w:rsid w:val="00535271"/>
    <w:rsid w:val="00536E3C"/>
    <w:rsid w:val="00537F20"/>
    <w:rsid w:val="005407BF"/>
    <w:rsid w:val="00542B32"/>
    <w:rsid w:val="00543CA0"/>
    <w:rsid w:val="005444B7"/>
    <w:rsid w:val="005471D7"/>
    <w:rsid w:val="00551C4F"/>
    <w:rsid w:val="00551EB9"/>
    <w:rsid w:val="00552205"/>
    <w:rsid w:val="00553144"/>
    <w:rsid w:val="0055354F"/>
    <w:rsid w:val="00555926"/>
    <w:rsid w:val="00555C8F"/>
    <w:rsid w:val="00556AF4"/>
    <w:rsid w:val="00563080"/>
    <w:rsid w:val="0056391A"/>
    <w:rsid w:val="00564632"/>
    <w:rsid w:val="0056659A"/>
    <w:rsid w:val="00566631"/>
    <w:rsid w:val="00566ED0"/>
    <w:rsid w:val="00567690"/>
    <w:rsid w:val="00572238"/>
    <w:rsid w:val="005724A1"/>
    <w:rsid w:val="00573C2E"/>
    <w:rsid w:val="00574775"/>
    <w:rsid w:val="005750D5"/>
    <w:rsid w:val="0058178D"/>
    <w:rsid w:val="00581D71"/>
    <w:rsid w:val="005835A2"/>
    <w:rsid w:val="0058375E"/>
    <w:rsid w:val="00586352"/>
    <w:rsid w:val="00587AF4"/>
    <w:rsid w:val="00587EEA"/>
    <w:rsid w:val="005903A9"/>
    <w:rsid w:val="005906E7"/>
    <w:rsid w:val="005924E6"/>
    <w:rsid w:val="0059460E"/>
    <w:rsid w:val="00594C82"/>
    <w:rsid w:val="0059543E"/>
    <w:rsid w:val="00596061"/>
    <w:rsid w:val="00596417"/>
    <w:rsid w:val="005A2680"/>
    <w:rsid w:val="005A2BC6"/>
    <w:rsid w:val="005A330D"/>
    <w:rsid w:val="005A3436"/>
    <w:rsid w:val="005A3C7C"/>
    <w:rsid w:val="005A3FF3"/>
    <w:rsid w:val="005A5066"/>
    <w:rsid w:val="005A59F6"/>
    <w:rsid w:val="005A6630"/>
    <w:rsid w:val="005B0B74"/>
    <w:rsid w:val="005B2B09"/>
    <w:rsid w:val="005B307F"/>
    <w:rsid w:val="005B47A3"/>
    <w:rsid w:val="005C0038"/>
    <w:rsid w:val="005C0046"/>
    <w:rsid w:val="005C0547"/>
    <w:rsid w:val="005C055E"/>
    <w:rsid w:val="005C0654"/>
    <w:rsid w:val="005C17A0"/>
    <w:rsid w:val="005C191D"/>
    <w:rsid w:val="005C275B"/>
    <w:rsid w:val="005C30F1"/>
    <w:rsid w:val="005C4B1F"/>
    <w:rsid w:val="005C5EA2"/>
    <w:rsid w:val="005C65BA"/>
    <w:rsid w:val="005C6F0C"/>
    <w:rsid w:val="005D0613"/>
    <w:rsid w:val="005D0724"/>
    <w:rsid w:val="005D100B"/>
    <w:rsid w:val="005D2BCF"/>
    <w:rsid w:val="005D2CB2"/>
    <w:rsid w:val="005D3F66"/>
    <w:rsid w:val="005D4CC2"/>
    <w:rsid w:val="005D67C3"/>
    <w:rsid w:val="005D79FF"/>
    <w:rsid w:val="005E0657"/>
    <w:rsid w:val="005E2B2E"/>
    <w:rsid w:val="005E3FD9"/>
    <w:rsid w:val="005E4830"/>
    <w:rsid w:val="005E71F0"/>
    <w:rsid w:val="005F0A01"/>
    <w:rsid w:val="005F0FF6"/>
    <w:rsid w:val="005F4D1D"/>
    <w:rsid w:val="005F562D"/>
    <w:rsid w:val="00601720"/>
    <w:rsid w:val="00601D8D"/>
    <w:rsid w:val="00602280"/>
    <w:rsid w:val="00603472"/>
    <w:rsid w:val="00603620"/>
    <w:rsid w:val="00604259"/>
    <w:rsid w:val="00605333"/>
    <w:rsid w:val="00605817"/>
    <w:rsid w:val="006068EE"/>
    <w:rsid w:val="00606AA9"/>
    <w:rsid w:val="00607514"/>
    <w:rsid w:val="00607656"/>
    <w:rsid w:val="00607E90"/>
    <w:rsid w:val="00611E3D"/>
    <w:rsid w:val="0061406E"/>
    <w:rsid w:val="0061641E"/>
    <w:rsid w:val="006166B4"/>
    <w:rsid w:val="00620658"/>
    <w:rsid w:val="00620915"/>
    <w:rsid w:val="00620AD3"/>
    <w:rsid w:val="0062139D"/>
    <w:rsid w:val="00624C73"/>
    <w:rsid w:val="00625950"/>
    <w:rsid w:val="00625BE8"/>
    <w:rsid w:val="00625C05"/>
    <w:rsid w:val="006303A9"/>
    <w:rsid w:val="00633A18"/>
    <w:rsid w:val="0063656F"/>
    <w:rsid w:val="00640354"/>
    <w:rsid w:val="0064035F"/>
    <w:rsid w:val="00640DBB"/>
    <w:rsid w:val="00640ED3"/>
    <w:rsid w:val="00640FC5"/>
    <w:rsid w:val="0064233C"/>
    <w:rsid w:val="00643EA8"/>
    <w:rsid w:val="006440C9"/>
    <w:rsid w:val="00644B6C"/>
    <w:rsid w:val="00650452"/>
    <w:rsid w:val="006521DB"/>
    <w:rsid w:val="006526A4"/>
    <w:rsid w:val="006538C2"/>
    <w:rsid w:val="006544F5"/>
    <w:rsid w:val="00654B3A"/>
    <w:rsid w:val="00656B7C"/>
    <w:rsid w:val="00657595"/>
    <w:rsid w:val="00660809"/>
    <w:rsid w:val="006609F4"/>
    <w:rsid w:val="00660B8E"/>
    <w:rsid w:val="006623EE"/>
    <w:rsid w:val="00664419"/>
    <w:rsid w:val="0066516A"/>
    <w:rsid w:val="006657B7"/>
    <w:rsid w:val="00665970"/>
    <w:rsid w:val="006667FA"/>
    <w:rsid w:val="00667D0C"/>
    <w:rsid w:val="0066E1B3"/>
    <w:rsid w:val="00670B17"/>
    <w:rsid w:val="006727E5"/>
    <w:rsid w:val="006730C5"/>
    <w:rsid w:val="006734C3"/>
    <w:rsid w:val="006744CF"/>
    <w:rsid w:val="00675D0F"/>
    <w:rsid w:val="00675DA3"/>
    <w:rsid w:val="00676176"/>
    <w:rsid w:val="00676412"/>
    <w:rsid w:val="006766C7"/>
    <w:rsid w:val="00677A59"/>
    <w:rsid w:val="00680172"/>
    <w:rsid w:val="00683ED6"/>
    <w:rsid w:val="00690C59"/>
    <w:rsid w:val="00690E15"/>
    <w:rsid w:val="00692C01"/>
    <w:rsid w:val="00694B0A"/>
    <w:rsid w:val="006954BE"/>
    <w:rsid w:val="00697F17"/>
    <w:rsid w:val="00699541"/>
    <w:rsid w:val="006A0DDB"/>
    <w:rsid w:val="006A33DB"/>
    <w:rsid w:val="006A4D19"/>
    <w:rsid w:val="006A5684"/>
    <w:rsid w:val="006A5ECB"/>
    <w:rsid w:val="006A6864"/>
    <w:rsid w:val="006A6D3B"/>
    <w:rsid w:val="006A76AA"/>
    <w:rsid w:val="006B017E"/>
    <w:rsid w:val="006B04B0"/>
    <w:rsid w:val="006B2EB6"/>
    <w:rsid w:val="006B3CDE"/>
    <w:rsid w:val="006B5ABF"/>
    <w:rsid w:val="006B5F28"/>
    <w:rsid w:val="006B71E2"/>
    <w:rsid w:val="006C046A"/>
    <w:rsid w:val="006C0D2B"/>
    <w:rsid w:val="006C1771"/>
    <w:rsid w:val="006C2165"/>
    <w:rsid w:val="006C21E4"/>
    <w:rsid w:val="006C33AF"/>
    <w:rsid w:val="006C4A41"/>
    <w:rsid w:val="006C5F89"/>
    <w:rsid w:val="006C6F2F"/>
    <w:rsid w:val="006C7CA1"/>
    <w:rsid w:val="006D3156"/>
    <w:rsid w:val="006D317E"/>
    <w:rsid w:val="006D34BE"/>
    <w:rsid w:val="006D38FA"/>
    <w:rsid w:val="006D39F5"/>
    <w:rsid w:val="006D549B"/>
    <w:rsid w:val="006D6028"/>
    <w:rsid w:val="006E03E1"/>
    <w:rsid w:val="006E11EE"/>
    <w:rsid w:val="006F0D47"/>
    <w:rsid w:val="006F1067"/>
    <w:rsid w:val="006F347F"/>
    <w:rsid w:val="006F3D15"/>
    <w:rsid w:val="006F5446"/>
    <w:rsid w:val="006F5A4B"/>
    <w:rsid w:val="006F7A3C"/>
    <w:rsid w:val="007009A4"/>
    <w:rsid w:val="00702D0E"/>
    <w:rsid w:val="0070570A"/>
    <w:rsid w:val="00706492"/>
    <w:rsid w:val="00711039"/>
    <w:rsid w:val="00711ED5"/>
    <w:rsid w:val="007148AC"/>
    <w:rsid w:val="00714B00"/>
    <w:rsid w:val="0072102F"/>
    <w:rsid w:val="007213F2"/>
    <w:rsid w:val="0072750B"/>
    <w:rsid w:val="00727BAE"/>
    <w:rsid w:val="00731A29"/>
    <w:rsid w:val="00732CA2"/>
    <w:rsid w:val="007336AE"/>
    <w:rsid w:val="0073424B"/>
    <w:rsid w:val="007346D0"/>
    <w:rsid w:val="00741EBE"/>
    <w:rsid w:val="00743DB1"/>
    <w:rsid w:val="00743F4E"/>
    <w:rsid w:val="00745C46"/>
    <w:rsid w:val="007461DA"/>
    <w:rsid w:val="00750815"/>
    <w:rsid w:val="00750D32"/>
    <w:rsid w:val="00754C77"/>
    <w:rsid w:val="0075735A"/>
    <w:rsid w:val="00761B09"/>
    <w:rsid w:val="0076235C"/>
    <w:rsid w:val="007629D9"/>
    <w:rsid w:val="00762C14"/>
    <w:rsid w:val="0076379A"/>
    <w:rsid w:val="0076414D"/>
    <w:rsid w:val="007642B6"/>
    <w:rsid w:val="0076696F"/>
    <w:rsid w:val="00767DD2"/>
    <w:rsid w:val="007700A3"/>
    <w:rsid w:val="00770A06"/>
    <w:rsid w:val="0077128F"/>
    <w:rsid w:val="0077131C"/>
    <w:rsid w:val="00771FDC"/>
    <w:rsid w:val="007740F3"/>
    <w:rsid w:val="007757F3"/>
    <w:rsid w:val="00775D32"/>
    <w:rsid w:val="00776243"/>
    <w:rsid w:val="00776DDC"/>
    <w:rsid w:val="00780875"/>
    <w:rsid w:val="00781B54"/>
    <w:rsid w:val="00785ECD"/>
    <w:rsid w:val="0078633E"/>
    <w:rsid w:val="007866F6"/>
    <w:rsid w:val="00786812"/>
    <w:rsid w:val="0079163F"/>
    <w:rsid w:val="00792F3E"/>
    <w:rsid w:val="007949FC"/>
    <w:rsid w:val="00794E5B"/>
    <w:rsid w:val="00795257"/>
    <w:rsid w:val="00795E9C"/>
    <w:rsid w:val="00796232"/>
    <w:rsid w:val="007975BF"/>
    <w:rsid w:val="007A0A21"/>
    <w:rsid w:val="007A0E7A"/>
    <w:rsid w:val="007A1B72"/>
    <w:rsid w:val="007A2028"/>
    <w:rsid w:val="007A3CCD"/>
    <w:rsid w:val="007A4493"/>
    <w:rsid w:val="007A4A93"/>
    <w:rsid w:val="007A5790"/>
    <w:rsid w:val="007A58D2"/>
    <w:rsid w:val="007B1DB4"/>
    <w:rsid w:val="007B54ED"/>
    <w:rsid w:val="007B5CDC"/>
    <w:rsid w:val="007B6409"/>
    <w:rsid w:val="007B671B"/>
    <w:rsid w:val="007B7656"/>
    <w:rsid w:val="007C09E3"/>
    <w:rsid w:val="007C1480"/>
    <w:rsid w:val="007C1C11"/>
    <w:rsid w:val="007C548A"/>
    <w:rsid w:val="007C6361"/>
    <w:rsid w:val="007D6E75"/>
    <w:rsid w:val="007E018C"/>
    <w:rsid w:val="007E2DAF"/>
    <w:rsid w:val="007E30F3"/>
    <w:rsid w:val="007E36BF"/>
    <w:rsid w:val="007E556E"/>
    <w:rsid w:val="007F070B"/>
    <w:rsid w:val="007F20AA"/>
    <w:rsid w:val="007F20C6"/>
    <w:rsid w:val="007F5DCD"/>
    <w:rsid w:val="007F5F97"/>
    <w:rsid w:val="007F64F1"/>
    <w:rsid w:val="007F69B4"/>
    <w:rsid w:val="008000F8"/>
    <w:rsid w:val="0080016B"/>
    <w:rsid w:val="008001B7"/>
    <w:rsid w:val="008007C1"/>
    <w:rsid w:val="008022B8"/>
    <w:rsid w:val="008024AF"/>
    <w:rsid w:val="008031D2"/>
    <w:rsid w:val="00803E40"/>
    <w:rsid w:val="00804B1D"/>
    <w:rsid w:val="00804C41"/>
    <w:rsid w:val="00804C4B"/>
    <w:rsid w:val="008058C6"/>
    <w:rsid w:val="0080692C"/>
    <w:rsid w:val="00810E89"/>
    <w:rsid w:val="0081509E"/>
    <w:rsid w:val="00816C95"/>
    <w:rsid w:val="00817CEE"/>
    <w:rsid w:val="008221CD"/>
    <w:rsid w:val="0082501D"/>
    <w:rsid w:val="00825F49"/>
    <w:rsid w:val="00826065"/>
    <w:rsid w:val="00827695"/>
    <w:rsid w:val="00830BBA"/>
    <w:rsid w:val="00832850"/>
    <w:rsid w:val="00833758"/>
    <w:rsid w:val="00834C91"/>
    <w:rsid w:val="00835FFB"/>
    <w:rsid w:val="00840E75"/>
    <w:rsid w:val="0084446B"/>
    <w:rsid w:val="008475E8"/>
    <w:rsid w:val="00850D3E"/>
    <w:rsid w:val="00855CBE"/>
    <w:rsid w:val="008561D8"/>
    <w:rsid w:val="00858D12"/>
    <w:rsid w:val="008613AD"/>
    <w:rsid w:val="00861511"/>
    <w:rsid w:val="00863BDE"/>
    <w:rsid w:val="0086500C"/>
    <w:rsid w:val="00870596"/>
    <w:rsid w:val="008714BB"/>
    <w:rsid w:val="00872DCC"/>
    <w:rsid w:val="00874280"/>
    <w:rsid w:val="00876D03"/>
    <w:rsid w:val="00876DDC"/>
    <w:rsid w:val="008807B1"/>
    <w:rsid w:val="0088100E"/>
    <w:rsid w:val="00882455"/>
    <w:rsid w:val="008831E8"/>
    <w:rsid w:val="008832D4"/>
    <w:rsid w:val="00883CBB"/>
    <w:rsid w:val="00884D36"/>
    <w:rsid w:val="008856E8"/>
    <w:rsid w:val="00886283"/>
    <w:rsid w:val="00891879"/>
    <w:rsid w:val="00893A90"/>
    <w:rsid w:val="008955F7"/>
    <w:rsid w:val="008A03B5"/>
    <w:rsid w:val="008A21A5"/>
    <w:rsid w:val="008A245A"/>
    <w:rsid w:val="008A345C"/>
    <w:rsid w:val="008A3A19"/>
    <w:rsid w:val="008A5483"/>
    <w:rsid w:val="008A5F42"/>
    <w:rsid w:val="008A745C"/>
    <w:rsid w:val="008B149B"/>
    <w:rsid w:val="008B1874"/>
    <w:rsid w:val="008B238F"/>
    <w:rsid w:val="008B2E20"/>
    <w:rsid w:val="008B2F70"/>
    <w:rsid w:val="008B30ED"/>
    <w:rsid w:val="008C3141"/>
    <w:rsid w:val="008C47FE"/>
    <w:rsid w:val="008C4B67"/>
    <w:rsid w:val="008C4BFE"/>
    <w:rsid w:val="008C5184"/>
    <w:rsid w:val="008C5272"/>
    <w:rsid w:val="008C6207"/>
    <w:rsid w:val="008C726C"/>
    <w:rsid w:val="008D0E28"/>
    <w:rsid w:val="008D1CF1"/>
    <w:rsid w:val="008D4598"/>
    <w:rsid w:val="008D7906"/>
    <w:rsid w:val="008D7CD0"/>
    <w:rsid w:val="008D7EFE"/>
    <w:rsid w:val="008E7C04"/>
    <w:rsid w:val="008F0128"/>
    <w:rsid w:val="008F3205"/>
    <w:rsid w:val="008F3733"/>
    <w:rsid w:val="008F5809"/>
    <w:rsid w:val="008F5E25"/>
    <w:rsid w:val="008F723B"/>
    <w:rsid w:val="00900CFA"/>
    <w:rsid w:val="00901BBB"/>
    <w:rsid w:val="00901C92"/>
    <w:rsid w:val="00903D1F"/>
    <w:rsid w:val="00906128"/>
    <w:rsid w:val="00906A5F"/>
    <w:rsid w:val="00906CDE"/>
    <w:rsid w:val="00907E93"/>
    <w:rsid w:val="0091198F"/>
    <w:rsid w:val="00911B10"/>
    <w:rsid w:val="00912443"/>
    <w:rsid w:val="0091459E"/>
    <w:rsid w:val="00914682"/>
    <w:rsid w:val="00916247"/>
    <w:rsid w:val="009162D7"/>
    <w:rsid w:val="009162E8"/>
    <w:rsid w:val="00916428"/>
    <w:rsid w:val="00916910"/>
    <w:rsid w:val="009171C3"/>
    <w:rsid w:val="00920DA7"/>
    <w:rsid w:val="00920F4D"/>
    <w:rsid w:val="00921785"/>
    <w:rsid w:val="00923460"/>
    <w:rsid w:val="00923F08"/>
    <w:rsid w:val="0092559A"/>
    <w:rsid w:val="0092720F"/>
    <w:rsid w:val="009273A9"/>
    <w:rsid w:val="00927BFF"/>
    <w:rsid w:val="00931501"/>
    <w:rsid w:val="00932CFB"/>
    <w:rsid w:val="00933D2B"/>
    <w:rsid w:val="009342E5"/>
    <w:rsid w:val="009406BD"/>
    <w:rsid w:val="0094253F"/>
    <w:rsid w:val="0094366B"/>
    <w:rsid w:val="009438DE"/>
    <w:rsid w:val="0094422E"/>
    <w:rsid w:val="009453F4"/>
    <w:rsid w:val="0094643B"/>
    <w:rsid w:val="00947BB1"/>
    <w:rsid w:val="009504E3"/>
    <w:rsid w:val="009532E2"/>
    <w:rsid w:val="009537E3"/>
    <w:rsid w:val="0095387A"/>
    <w:rsid w:val="00953F57"/>
    <w:rsid w:val="00954158"/>
    <w:rsid w:val="00954D42"/>
    <w:rsid w:val="00956551"/>
    <w:rsid w:val="00957929"/>
    <w:rsid w:val="00960DC6"/>
    <w:rsid w:val="00961905"/>
    <w:rsid w:val="009620D1"/>
    <w:rsid w:val="00963E49"/>
    <w:rsid w:val="00964248"/>
    <w:rsid w:val="00965F52"/>
    <w:rsid w:val="009665E5"/>
    <w:rsid w:val="009666C8"/>
    <w:rsid w:val="00967ADE"/>
    <w:rsid w:val="0097133B"/>
    <w:rsid w:val="00971C97"/>
    <w:rsid w:val="009746BA"/>
    <w:rsid w:val="00974DCA"/>
    <w:rsid w:val="0097722C"/>
    <w:rsid w:val="0097748A"/>
    <w:rsid w:val="009790ED"/>
    <w:rsid w:val="0098129D"/>
    <w:rsid w:val="00981547"/>
    <w:rsid w:val="0098247D"/>
    <w:rsid w:val="009824E4"/>
    <w:rsid w:val="00983639"/>
    <w:rsid w:val="0098528A"/>
    <w:rsid w:val="00985998"/>
    <w:rsid w:val="0099046F"/>
    <w:rsid w:val="00990665"/>
    <w:rsid w:val="0099219C"/>
    <w:rsid w:val="00992210"/>
    <w:rsid w:val="00993649"/>
    <w:rsid w:val="00993775"/>
    <w:rsid w:val="009947D9"/>
    <w:rsid w:val="009958B2"/>
    <w:rsid w:val="009A0F96"/>
    <w:rsid w:val="009A28C9"/>
    <w:rsid w:val="009A352A"/>
    <w:rsid w:val="009A42E5"/>
    <w:rsid w:val="009A6288"/>
    <w:rsid w:val="009A6701"/>
    <w:rsid w:val="009A6C54"/>
    <w:rsid w:val="009A71D7"/>
    <w:rsid w:val="009A7656"/>
    <w:rsid w:val="009B3B29"/>
    <w:rsid w:val="009B4BF3"/>
    <w:rsid w:val="009B6198"/>
    <w:rsid w:val="009C03EC"/>
    <w:rsid w:val="009C0DD5"/>
    <w:rsid w:val="009C0EF7"/>
    <w:rsid w:val="009C1677"/>
    <w:rsid w:val="009C25C0"/>
    <w:rsid w:val="009C2B7C"/>
    <w:rsid w:val="009C3C90"/>
    <w:rsid w:val="009C5CDB"/>
    <w:rsid w:val="009D32AD"/>
    <w:rsid w:val="009D3CA3"/>
    <w:rsid w:val="009D4071"/>
    <w:rsid w:val="009D6569"/>
    <w:rsid w:val="009E1253"/>
    <w:rsid w:val="009E1F62"/>
    <w:rsid w:val="009E227E"/>
    <w:rsid w:val="009E2603"/>
    <w:rsid w:val="009E3642"/>
    <w:rsid w:val="009F12FB"/>
    <w:rsid w:val="009F13D3"/>
    <w:rsid w:val="009F1F0A"/>
    <w:rsid w:val="009F3749"/>
    <w:rsid w:val="009F3C50"/>
    <w:rsid w:val="009F44F2"/>
    <w:rsid w:val="009F5413"/>
    <w:rsid w:val="009F5897"/>
    <w:rsid w:val="009F5D93"/>
    <w:rsid w:val="009F756D"/>
    <w:rsid w:val="009F7AB1"/>
    <w:rsid w:val="009F7D9B"/>
    <w:rsid w:val="00A03353"/>
    <w:rsid w:val="00A046E1"/>
    <w:rsid w:val="00A046ED"/>
    <w:rsid w:val="00A04965"/>
    <w:rsid w:val="00A05BA8"/>
    <w:rsid w:val="00A05C7F"/>
    <w:rsid w:val="00A06185"/>
    <w:rsid w:val="00A063B3"/>
    <w:rsid w:val="00A07494"/>
    <w:rsid w:val="00A107B7"/>
    <w:rsid w:val="00A110BF"/>
    <w:rsid w:val="00A11C90"/>
    <w:rsid w:val="00A12505"/>
    <w:rsid w:val="00A12772"/>
    <w:rsid w:val="00A1586F"/>
    <w:rsid w:val="00A17133"/>
    <w:rsid w:val="00A22942"/>
    <w:rsid w:val="00A24429"/>
    <w:rsid w:val="00A27043"/>
    <w:rsid w:val="00A326C2"/>
    <w:rsid w:val="00A355F3"/>
    <w:rsid w:val="00A36CEB"/>
    <w:rsid w:val="00A37C8E"/>
    <w:rsid w:val="00A41D44"/>
    <w:rsid w:val="00A434DE"/>
    <w:rsid w:val="00A4761E"/>
    <w:rsid w:val="00A47C98"/>
    <w:rsid w:val="00A5166B"/>
    <w:rsid w:val="00A52079"/>
    <w:rsid w:val="00A52D02"/>
    <w:rsid w:val="00A53B91"/>
    <w:rsid w:val="00A54E9F"/>
    <w:rsid w:val="00A556DA"/>
    <w:rsid w:val="00A5662C"/>
    <w:rsid w:val="00A56948"/>
    <w:rsid w:val="00A620F0"/>
    <w:rsid w:val="00A6267C"/>
    <w:rsid w:val="00A63B83"/>
    <w:rsid w:val="00A65B7B"/>
    <w:rsid w:val="00A66438"/>
    <w:rsid w:val="00A6783A"/>
    <w:rsid w:val="00A7007A"/>
    <w:rsid w:val="00A70ED5"/>
    <w:rsid w:val="00A71A72"/>
    <w:rsid w:val="00A7257F"/>
    <w:rsid w:val="00A73578"/>
    <w:rsid w:val="00A736C5"/>
    <w:rsid w:val="00A73A6E"/>
    <w:rsid w:val="00A75E70"/>
    <w:rsid w:val="00A75EF3"/>
    <w:rsid w:val="00A813B6"/>
    <w:rsid w:val="00A85811"/>
    <w:rsid w:val="00A86279"/>
    <w:rsid w:val="00A86B97"/>
    <w:rsid w:val="00A91060"/>
    <w:rsid w:val="00A91EA4"/>
    <w:rsid w:val="00A9324E"/>
    <w:rsid w:val="00A953AA"/>
    <w:rsid w:val="00A9611B"/>
    <w:rsid w:val="00A96F37"/>
    <w:rsid w:val="00AA3CE1"/>
    <w:rsid w:val="00AA6AB9"/>
    <w:rsid w:val="00AA6FA8"/>
    <w:rsid w:val="00AA7732"/>
    <w:rsid w:val="00AB0739"/>
    <w:rsid w:val="00AB18B1"/>
    <w:rsid w:val="00AB2621"/>
    <w:rsid w:val="00AB2B92"/>
    <w:rsid w:val="00AB45D5"/>
    <w:rsid w:val="00AC0171"/>
    <w:rsid w:val="00AC2236"/>
    <w:rsid w:val="00AC309C"/>
    <w:rsid w:val="00AC4C76"/>
    <w:rsid w:val="00AC5823"/>
    <w:rsid w:val="00AD0A1F"/>
    <w:rsid w:val="00AD7653"/>
    <w:rsid w:val="00AE1277"/>
    <w:rsid w:val="00AE26D6"/>
    <w:rsid w:val="00AE2B0F"/>
    <w:rsid w:val="00AE361A"/>
    <w:rsid w:val="00AE464B"/>
    <w:rsid w:val="00AE4F34"/>
    <w:rsid w:val="00AE51C9"/>
    <w:rsid w:val="00AE5834"/>
    <w:rsid w:val="00AF00B5"/>
    <w:rsid w:val="00AF4112"/>
    <w:rsid w:val="00AF49CC"/>
    <w:rsid w:val="00AF4CDB"/>
    <w:rsid w:val="00AF7E33"/>
    <w:rsid w:val="00B00B30"/>
    <w:rsid w:val="00B00CAA"/>
    <w:rsid w:val="00B04546"/>
    <w:rsid w:val="00B053F0"/>
    <w:rsid w:val="00B05EA8"/>
    <w:rsid w:val="00B07086"/>
    <w:rsid w:val="00B070EC"/>
    <w:rsid w:val="00B0756C"/>
    <w:rsid w:val="00B102D4"/>
    <w:rsid w:val="00B1073E"/>
    <w:rsid w:val="00B131FB"/>
    <w:rsid w:val="00B13BF0"/>
    <w:rsid w:val="00B1403B"/>
    <w:rsid w:val="00B1460A"/>
    <w:rsid w:val="00B1518F"/>
    <w:rsid w:val="00B15354"/>
    <w:rsid w:val="00B1582F"/>
    <w:rsid w:val="00B16131"/>
    <w:rsid w:val="00B17CE8"/>
    <w:rsid w:val="00B209C4"/>
    <w:rsid w:val="00B2110C"/>
    <w:rsid w:val="00B21DFA"/>
    <w:rsid w:val="00B2204B"/>
    <w:rsid w:val="00B24226"/>
    <w:rsid w:val="00B24B39"/>
    <w:rsid w:val="00B270F2"/>
    <w:rsid w:val="00B276CC"/>
    <w:rsid w:val="00B27CF2"/>
    <w:rsid w:val="00B32293"/>
    <w:rsid w:val="00B32CFB"/>
    <w:rsid w:val="00B33B4B"/>
    <w:rsid w:val="00B33CD4"/>
    <w:rsid w:val="00B35222"/>
    <w:rsid w:val="00B36A8E"/>
    <w:rsid w:val="00B377ED"/>
    <w:rsid w:val="00B402F5"/>
    <w:rsid w:val="00B44299"/>
    <w:rsid w:val="00B51473"/>
    <w:rsid w:val="00B5341F"/>
    <w:rsid w:val="00B537C2"/>
    <w:rsid w:val="00B53B75"/>
    <w:rsid w:val="00B55939"/>
    <w:rsid w:val="00B60812"/>
    <w:rsid w:val="00B608CE"/>
    <w:rsid w:val="00B61D39"/>
    <w:rsid w:val="00B65B71"/>
    <w:rsid w:val="00B6786A"/>
    <w:rsid w:val="00B710C4"/>
    <w:rsid w:val="00B72CEF"/>
    <w:rsid w:val="00B72E99"/>
    <w:rsid w:val="00B73075"/>
    <w:rsid w:val="00B7614E"/>
    <w:rsid w:val="00B82F8E"/>
    <w:rsid w:val="00B84743"/>
    <w:rsid w:val="00B8508D"/>
    <w:rsid w:val="00B85415"/>
    <w:rsid w:val="00B9138E"/>
    <w:rsid w:val="00B91BFF"/>
    <w:rsid w:val="00B92C3C"/>
    <w:rsid w:val="00B932D5"/>
    <w:rsid w:val="00B936D2"/>
    <w:rsid w:val="00B93E56"/>
    <w:rsid w:val="00B95065"/>
    <w:rsid w:val="00B96FF1"/>
    <w:rsid w:val="00B97A84"/>
    <w:rsid w:val="00BA1311"/>
    <w:rsid w:val="00BA1697"/>
    <w:rsid w:val="00BA2BA0"/>
    <w:rsid w:val="00BA4147"/>
    <w:rsid w:val="00BA5EC6"/>
    <w:rsid w:val="00BA67FF"/>
    <w:rsid w:val="00BA78FF"/>
    <w:rsid w:val="00BB00DE"/>
    <w:rsid w:val="00BB105A"/>
    <w:rsid w:val="00BB19EA"/>
    <w:rsid w:val="00BB1BD3"/>
    <w:rsid w:val="00BB1C42"/>
    <w:rsid w:val="00BB506F"/>
    <w:rsid w:val="00BB64FB"/>
    <w:rsid w:val="00BB6CB4"/>
    <w:rsid w:val="00BB7377"/>
    <w:rsid w:val="00BC1167"/>
    <w:rsid w:val="00BC2376"/>
    <w:rsid w:val="00BC24A0"/>
    <w:rsid w:val="00BC3C1D"/>
    <w:rsid w:val="00BC4A03"/>
    <w:rsid w:val="00BD0A0C"/>
    <w:rsid w:val="00BD1468"/>
    <w:rsid w:val="00BD1A8B"/>
    <w:rsid w:val="00BD2A7E"/>
    <w:rsid w:val="00BD2CB9"/>
    <w:rsid w:val="00BD444E"/>
    <w:rsid w:val="00BD4AC0"/>
    <w:rsid w:val="00BD5583"/>
    <w:rsid w:val="00BD5D32"/>
    <w:rsid w:val="00BD6BAE"/>
    <w:rsid w:val="00BE101B"/>
    <w:rsid w:val="00BE13DA"/>
    <w:rsid w:val="00BE2CDA"/>
    <w:rsid w:val="00BE4DC7"/>
    <w:rsid w:val="00BE4FBE"/>
    <w:rsid w:val="00BE7454"/>
    <w:rsid w:val="00BEE0C3"/>
    <w:rsid w:val="00BF1658"/>
    <w:rsid w:val="00BF16A7"/>
    <w:rsid w:val="00BF301E"/>
    <w:rsid w:val="00BF3502"/>
    <w:rsid w:val="00BF67AE"/>
    <w:rsid w:val="00C015D0"/>
    <w:rsid w:val="00C01B29"/>
    <w:rsid w:val="00C03222"/>
    <w:rsid w:val="00C033D9"/>
    <w:rsid w:val="00C0457F"/>
    <w:rsid w:val="00C0540F"/>
    <w:rsid w:val="00C058CF"/>
    <w:rsid w:val="00C062CF"/>
    <w:rsid w:val="00C06F68"/>
    <w:rsid w:val="00C07F6E"/>
    <w:rsid w:val="00C16F48"/>
    <w:rsid w:val="00C17864"/>
    <w:rsid w:val="00C17904"/>
    <w:rsid w:val="00C17AFB"/>
    <w:rsid w:val="00C2046C"/>
    <w:rsid w:val="00C2115C"/>
    <w:rsid w:val="00C21FCB"/>
    <w:rsid w:val="00C23AEF"/>
    <w:rsid w:val="00C266F5"/>
    <w:rsid w:val="00C26D24"/>
    <w:rsid w:val="00C30B08"/>
    <w:rsid w:val="00C32124"/>
    <w:rsid w:val="00C32853"/>
    <w:rsid w:val="00C34165"/>
    <w:rsid w:val="00C34B70"/>
    <w:rsid w:val="00C372BB"/>
    <w:rsid w:val="00C40EDB"/>
    <w:rsid w:val="00C41DAC"/>
    <w:rsid w:val="00C429C8"/>
    <w:rsid w:val="00C44F68"/>
    <w:rsid w:val="00C45294"/>
    <w:rsid w:val="00C45707"/>
    <w:rsid w:val="00C45D54"/>
    <w:rsid w:val="00C45EF9"/>
    <w:rsid w:val="00C46D1B"/>
    <w:rsid w:val="00C50783"/>
    <w:rsid w:val="00C513EA"/>
    <w:rsid w:val="00C541C9"/>
    <w:rsid w:val="00C57A97"/>
    <w:rsid w:val="00C57F46"/>
    <w:rsid w:val="00C60D1D"/>
    <w:rsid w:val="00C63C2D"/>
    <w:rsid w:val="00C64651"/>
    <w:rsid w:val="00C6489F"/>
    <w:rsid w:val="00C6531C"/>
    <w:rsid w:val="00C66954"/>
    <w:rsid w:val="00C6796D"/>
    <w:rsid w:val="00C70905"/>
    <w:rsid w:val="00C7203B"/>
    <w:rsid w:val="00C72F1E"/>
    <w:rsid w:val="00C730D5"/>
    <w:rsid w:val="00C7348E"/>
    <w:rsid w:val="00C768B0"/>
    <w:rsid w:val="00C76ADD"/>
    <w:rsid w:val="00C77649"/>
    <w:rsid w:val="00C80F6F"/>
    <w:rsid w:val="00C813CE"/>
    <w:rsid w:val="00C81FC0"/>
    <w:rsid w:val="00C822A3"/>
    <w:rsid w:val="00C823F9"/>
    <w:rsid w:val="00C837FA"/>
    <w:rsid w:val="00C87048"/>
    <w:rsid w:val="00C8759C"/>
    <w:rsid w:val="00C926BD"/>
    <w:rsid w:val="00C92721"/>
    <w:rsid w:val="00C94F06"/>
    <w:rsid w:val="00C96B83"/>
    <w:rsid w:val="00C96C03"/>
    <w:rsid w:val="00C96CE9"/>
    <w:rsid w:val="00CA0258"/>
    <w:rsid w:val="00CA1360"/>
    <w:rsid w:val="00CA2835"/>
    <w:rsid w:val="00CA2D66"/>
    <w:rsid w:val="00CA3EBF"/>
    <w:rsid w:val="00CA598B"/>
    <w:rsid w:val="00CA6E7A"/>
    <w:rsid w:val="00CA792D"/>
    <w:rsid w:val="00CA7CE4"/>
    <w:rsid w:val="00CB0E7B"/>
    <w:rsid w:val="00CB13DB"/>
    <w:rsid w:val="00CB2520"/>
    <w:rsid w:val="00CB3B02"/>
    <w:rsid w:val="00CB4FA0"/>
    <w:rsid w:val="00CB6046"/>
    <w:rsid w:val="00CB6117"/>
    <w:rsid w:val="00CB6260"/>
    <w:rsid w:val="00CB77AE"/>
    <w:rsid w:val="00CC01CE"/>
    <w:rsid w:val="00CC0A7C"/>
    <w:rsid w:val="00CC153E"/>
    <w:rsid w:val="00CC2B67"/>
    <w:rsid w:val="00CC3BC4"/>
    <w:rsid w:val="00CC4938"/>
    <w:rsid w:val="00CC5FCC"/>
    <w:rsid w:val="00CC6B1B"/>
    <w:rsid w:val="00CC7042"/>
    <w:rsid w:val="00CD1695"/>
    <w:rsid w:val="00CD3E1E"/>
    <w:rsid w:val="00CD4A27"/>
    <w:rsid w:val="00CD4E6D"/>
    <w:rsid w:val="00CD544C"/>
    <w:rsid w:val="00CD5D52"/>
    <w:rsid w:val="00CD6B7A"/>
    <w:rsid w:val="00CD7EC9"/>
    <w:rsid w:val="00CE2CB7"/>
    <w:rsid w:val="00CE4981"/>
    <w:rsid w:val="00CE6C1A"/>
    <w:rsid w:val="00CE6CAE"/>
    <w:rsid w:val="00CE6F0E"/>
    <w:rsid w:val="00CE7680"/>
    <w:rsid w:val="00CF23A4"/>
    <w:rsid w:val="00CF2607"/>
    <w:rsid w:val="00CF3053"/>
    <w:rsid w:val="00CF41FF"/>
    <w:rsid w:val="00CF5281"/>
    <w:rsid w:val="00CF5DA4"/>
    <w:rsid w:val="00CF6D34"/>
    <w:rsid w:val="00D04435"/>
    <w:rsid w:val="00D049B3"/>
    <w:rsid w:val="00D05CE4"/>
    <w:rsid w:val="00D07014"/>
    <w:rsid w:val="00D1096F"/>
    <w:rsid w:val="00D10BE6"/>
    <w:rsid w:val="00D126BA"/>
    <w:rsid w:val="00D12F89"/>
    <w:rsid w:val="00D13324"/>
    <w:rsid w:val="00D147A9"/>
    <w:rsid w:val="00D17B06"/>
    <w:rsid w:val="00D21E3B"/>
    <w:rsid w:val="00D223EB"/>
    <w:rsid w:val="00D23907"/>
    <w:rsid w:val="00D23F43"/>
    <w:rsid w:val="00D2552D"/>
    <w:rsid w:val="00D25ED6"/>
    <w:rsid w:val="00D25EF3"/>
    <w:rsid w:val="00D26FC7"/>
    <w:rsid w:val="00D27439"/>
    <w:rsid w:val="00D2E201"/>
    <w:rsid w:val="00D30D6C"/>
    <w:rsid w:val="00D311B1"/>
    <w:rsid w:val="00D3144B"/>
    <w:rsid w:val="00D314F5"/>
    <w:rsid w:val="00D31736"/>
    <w:rsid w:val="00D34476"/>
    <w:rsid w:val="00D355FE"/>
    <w:rsid w:val="00D36792"/>
    <w:rsid w:val="00D37288"/>
    <w:rsid w:val="00D40564"/>
    <w:rsid w:val="00D40983"/>
    <w:rsid w:val="00D41C0E"/>
    <w:rsid w:val="00D425C4"/>
    <w:rsid w:val="00D4284F"/>
    <w:rsid w:val="00D42EB6"/>
    <w:rsid w:val="00D4394E"/>
    <w:rsid w:val="00D44087"/>
    <w:rsid w:val="00D46F9D"/>
    <w:rsid w:val="00D47A5B"/>
    <w:rsid w:val="00D507E2"/>
    <w:rsid w:val="00D51013"/>
    <w:rsid w:val="00D51E5B"/>
    <w:rsid w:val="00D52C13"/>
    <w:rsid w:val="00D54E4C"/>
    <w:rsid w:val="00D559B9"/>
    <w:rsid w:val="00D562B2"/>
    <w:rsid w:val="00D57D1F"/>
    <w:rsid w:val="00D606F2"/>
    <w:rsid w:val="00D60CC6"/>
    <w:rsid w:val="00D60FAD"/>
    <w:rsid w:val="00D61305"/>
    <w:rsid w:val="00D668F4"/>
    <w:rsid w:val="00D678C7"/>
    <w:rsid w:val="00D71C77"/>
    <w:rsid w:val="00D72331"/>
    <w:rsid w:val="00D72442"/>
    <w:rsid w:val="00D72905"/>
    <w:rsid w:val="00D7299B"/>
    <w:rsid w:val="00D72C1D"/>
    <w:rsid w:val="00D73049"/>
    <w:rsid w:val="00D7321C"/>
    <w:rsid w:val="00D733E0"/>
    <w:rsid w:val="00D73B89"/>
    <w:rsid w:val="00D74500"/>
    <w:rsid w:val="00D76E5F"/>
    <w:rsid w:val="00D8063A"/>
    <w:rsid w:val="00D80AB6"/>
    <w:rsid w:val="00D81F0F"/>
    <w:rsid w:val="00D82A25"/>
    <w:rsid w:val="00D8563F"/>
    <w:rsid w:val="00D85CF9"/>
    <w:rsid w:val="00D87275"/>
    <w:rsid w:val="00D87582"/>
    <w:rsid w:val="00D90141"/>
    <w:rsid w:val="00D90D55"/>
    <w:rsid w:val="00D923AE"/>
    <w:rsid w:val="00D93DD5"/>
    <w:rsid w:val="00D95B81"/>
    <w:rsid w:val="00D95E03"/>
    <w:rsid w:val="00D96424"/>
    <w:rsid w:val="00D96678"/>
    <w:rsid w:val="00D9789D"/>
    <w:rsid w:val="00D97E8D"/>
    <w:rsid w:val="00DA252B"/>
    <w:rsid w:val="00DA393F"/>
    <w:rsid w:val="00DA3B2F"/>
    <w:rsid w:val="00DA453A"/>
    <w:rsid w:val="00DA4C91"/>
    <w:rsid w:val="00DA4F37"/>
    <w:rsid w:val="00DA75AC"/>
    <w:rsid w:val="00DB04B3"/>
    <w:rsid w:val="00DB0A25"/>
    <w:rsid w:val="00DB15E3"/>
    <w:rsid w:val="00DB1F12"/>
    <w:rsid w:val="00DB2092"/>
    <w:rsid w:val="00DB2ECB"/>
    <w:rsid w:val="00DB654C"/>
    <w:rsid w:val="00DB6E24"/>
    <w:rsid w:val="00DB7864"/>
    <w:rsid w:val="00DB7C23"/>
    <w:rsid w:val="00DC0F0D"/>
    <w:rsid w:val="00DC13B9"/>
    <w:rsid w:val="00DC1B5E"/>
    <w:rsid w:val="00DC2028"/>
    <w:rsid w:val="00DC4E37"/>
    <w:rsid w:val="00DC5645"/>
    <w:rsid w:val="00DC6696"/>
    <w:rsid w:val="00DC791A"/>
    <w:rsid w:val="00DC799B"/>
    <w:rsid w:val="00DC7CAF"/>
    <w:rsid w:val="00DD03BD"/>
    <w:rsid w:val="00DD1820"/>
    <w:rsid w:val="00DD229D"/>
    <w:rsid w:val="00DD5248"/>
    <w:rsid w:val="00DD6705"/>
    <w:rsid w:val="00DD6AE3"/>
    <w:rsid w:val="00DE1AAB"/>
    <w:rsid w:val="00DE28DF"/>
    <w:rsid w:val="00DE28FA"/>
    <w:rsid w:val="00DE2E74"/>
    <w:rsid w:val="00DE2F55"/>
    <w:rsid w:val="00DE4DA9"/>
    <w:rsid w:val="00DE6C4A"/>
    <w:rsid w:val="00DE757D"/>
    <w:rsid w:val="00DE77E4"/>
    <w:rsid w:val="00DE7F21"/>
    <w:rsid w:val="00DF40BE"/>
    <w:rsid w:val="00DF4469"/>
    <w:rsid w:val="00DF7AC4"/>
    <w:rsid w:val="00E021A8"/>
    <w:rsid w:val="00E02AE4"/>
    <w:rsid w:val="00E02B14"/>
    <w:rsid w:val="00E04212"/>
    <w:rsid w:val="00E04329"/>
    <w:rsid w:val="00E048CC"/>
    <w:rsid w:val="00E058F9"/>
    <w:rsid w:val="00E05C60"/>
    <w:rsid w:val="00E05DA4"/>
    <w:rsid w:val="00E0695C"/>
    <w:rsid w:val="00E0777C"/>
    <w:rsid w:val="00E10C82"/>
    <w:rsid w:val="00E12A65"/>
    <w:rsid w:val="00E13DAA"/>
    <w:rsid w:val="00E15E8F"/>
    <w:rsid w:val="00E16812"/>
    <w:rsid w:val="00E1B8A5"/>
    <w:rsid w:val="00E21F7C"/>
    <w:rsid w:val="00E24CD0"/>
    <w:rsid w:val="00E256F5"/>
    <w:rsid w:val="00E27EF1"/>
    <w:rsid w:val="00E31476"/>
    <w:rsid w:val="00E31FB1"/>
    <w:rsid w:val="00E330D3"/>
    <w:rsid w:val="00E33B82"/>
    <w:rsid w:val="00E34943"/>
    <w:rsid w:val="00E35D1C"/>
    <w:rsid w:val="00E3660C"/>
    <w:rsid w:val="00E40966"/>
    <w:rsid w:val="00E40E50"/>
    <w:rsid w:val="00E419E1"/>
    <w:rsid w:val="00E42185"/>
    <w:rsid w:val="00E4479A"/>
    <w:rsid w:val="00E46292"/>
    <w:rsid w:val="00E46A0B"/>
    <w:rsid w:val="00E474E9"/>
    <w:rsid w:val="00E50643"/>
    <w:rsid w:val="00E507FA"/>
    <w:rsid w:val="00E51298"/>
    <w:rsid w:val="00E51763"/>
    <w:rsid w:val="00E51D8B"/>
    <w:rsid w:val="00E57B2A"/>
    <w:rsid w:val="00E606E1"/>
    <w:rsid w:val="00E60740"/>
    <w:rsid w:val="00E60751"/>
    <w:rsid w:val="00E62E23"/>
    <w:rsid w:val="00E63A93"/>
    <w:rsid w:val="00E649DD"/>
    <w:rsid w:val="00E6688A"/>
    <w:rsid w:val="00E6719B"/>
    <w:rsid w:val="00E67D30"/>
    <w:rsid w:val="00E70E01"/>
    <w:rsid w:val="00E71310"/>
    <w:rsid w:val="00E71AA4"/>
    <w:rsid w:val="00E71FF7"/>
    <w:rsid w:val="00E72F65"/>
    <w:rsid w:val="00E73135"/>
    <w:rsid w:val="00E7420E"/>
    <w:rsid w:val="00E75827"/>
    <w:rsid w:val="00E805D1"/>
    <w:rsid w:val="00E8138A"/>
    <w:rsid w:val="00E81870"/>
    <w:rsid w:val="00E81C6A"/>
    <w:rsid w:val="00E84AF1"/>
    <w:rsid w:val="00E85233"/>
    <w:rsid w:val="00E85C36"/>
    <w:rsid w:val="00E85CBD"/>
    <w:rsid w:val="00E907A2"/>
    <w:rsid w:val="00E908BB"/>
    <w:rsid w:val="00E930D8"/>
    <w:rsid w:val="00E9445F"/>
    <w:rsid w:val="00E952AE"/>
    <w:rsid w:val="00EA12A4"/>
    <w:rsid w:val="00EA263D"/>
    <w:rsid w:val="00EA2781"/>
    <w:rsid w:val="00EA5517"/>
    <w:rsid w:val="00EA63A4"/>
    <w:rsid w:val="00EA6B55"/>
    <w:rsid w:val="00EA7C16"/>
    <w:rsid w:val="00EACF80"/>
    <w:rsid w:val="00EB141A"/>
    <w:rsid w:val="00EB267E"/>
    <w:rsid w:val="00EB386A"/>
    <w:rsid w:val="00EB463F"/>
    <w:rsid w:val="00EB5578"/>
    <w:rsid w:val="00EB7652"/>
    <w:rsid w:val="00EB7793"/>
    <w:rsid w:val="00EB7F9C"/>
    <w:rsid w:val="00EC0B08"/>
    <w:rsid w:val="00EC0F07"/>
    <w:rsid w:val="00EC1492"/>
    <w:rsid w:val="00EC168F"/>
    <w:rsid w:val="00EC282F"/>
    <w:rsid w:val="00EC2C7E"/>
    <w:rsid w:val="00EC6195"/>
    <w:rsid w:val="00EC6A4F"/>
    <w:rsid w:val="00ED1BB5"/>
    <w:rsid w:val="00ED1CF1"/>
    <w:rsid w:val="00ED4E2C"/>
    <w:rsid w:val="00ED5327"/>
    <w:rsid w:val="00ED6F9B"/>
    <w:rsid w:val="00EE37F6"/>
    <w:rsid w:val="00EE5045"/>
    <w:rsid w:val="00EE5647"/>
    <w:rsid w:val="00EE632D"/>
    <w:rsid w:val="00EE6FB9"/>
    <w:rsid w:val="00EE7ADF"/>
    <w:rsid w:val="00EF09DA"/>
    <w:rsid w:val="00EF1B2F"/>
    <w:rsid w:val="00EF2087"/>
    <w:rsid w:val="00EF4F9F"/>
    <w:rsid w:val="00EF50AE"/>
    <w:rsid w:val="00EF736E"/>
    <w:rsid w:val="00F0059A"/>
    <w:rsid w:val="00F00CE2"/>
    <w:rsid w:val="00F01A27"/>
    <w:rsid w:val="00F01AC1"/>
    <w:rsid w:val="00F03E43"/>
    <w:rsid w:val="00F04273"/>
    <w:rsid w:val="00F04F26"/>
    <w:rsid w:val="00F05C8E"/>
    <w:rsid w:val="00F05DCC"/>
    <w:rsid w:val="00F06E6E"/>
    <w:rsid w:val="00F07C29"/>
    <w:rsid w:val="00F125C3"/>
    <w:rsid w:val="00F14566"/>
    <w:rsid w:val="00F1600E"/>
    <w:rsid w:val="00F16848"/>
    <w:rsid w:val="00F16CF1"/>
    <w:rsid w:val="00F16FE5"/>
    <w:rsid w:val="00F1731A"/>
    <w:rsid w:val="00F210D6"/>
    <w:rsid w:val="00F22503"/>
    <w:rsid w:val="00F23D33"/>
    <w:rsid w:val="00F25737"/>
    <w:rsid w:val="00F26376"/>
    <w:rsid w:val="00F30AA6"/>
    <w:rsid w:val="00F317E6"/>
    <w:rsid w:val="00F32245"/>
    <w:rsid w:val="00F32E65"/>
    <w:rsid w:val="00F33192"/>
    <w:rsid w:val="00F33AD0"/>
    <w:rsid w:val="00F34288"/>
    <w:rsid w:val="00F42326"/>
    <w:rsid w:val="00F4243E"/>
    <w:rsid w:val="00F451B4"/>
    <w:rsid w:val="00F45B45"/>
    <w:rsid w:val="00F46BFA"/>
    <w:rsid w:val="00F5056B"/>
    <w:rsid w:val="00F50736"/>
    <w:rsid w:val="00F51773"/>
    <w:rsid w:val="00F5215E"/>
    <w:rsid w:val="00F52494"/>
    <w:rsid w:val="00F531DB"/>
    <w:rsid w:val="00F535C2"/>
    <w:rsid w:val="00F53AC3"/>
    <w:rsid w:val="00F5653E"/>
    <w:rsid w:val="00F56A6B"/>
    <w:rsid w:val="00F5753D"/>
    <w:rsid w:val="00F60296"/>
    <w:rsid w:val="00F60A95"/>
    <w:rsid w:val="00F61068"/>
    <w:rsid w:val="00F61422"/>
    <w:rsid w:val="00F6200D"/>
    <w:rsid w:val="00F623FE"/>
    <w:rsid w:val="00F638A8"/>
    <w:rsid w:val="00F63A69"/>
    <w:rsid w:val="00F65C41"/>
    <w:rsid w:val="00F67D4F"/>
    <w:rsid w:val="00F70033"/>
    <w:rsid w:val="00F746EC"/>
    <w:rsid w:val="00F7535E"/>
    <w:rsid w:val="00F76594"/>
    <w:rsid w:val="00F767DA"/>
    <w:rsid w:val="00F835C9"/>
    <w:rsid w:val="00F83A27"/>
    <w:rsid w:val="00F8442F"/>
    <w:rsid w:val="00F8591E"/>
    <w:rsid w:val="00F86E0F"/>
    <w:rsid w:val="00F90312"/>
    <w:rsid w:val="00F912A8"/>
    <w:rsid w:val="00F916BE"/>
    <w:rsid w:val="00F91A85"/>
    <w:rsid w:val="00F91E79"/>
    <w:rsid w:val="00F93F12"/>
    <w:rsid w:val="00F955F7"/>
    <w:rsid w:val="00F95A6D"/>
    <w:rsid w:val="00F96B5D"/>
    <w:rsid w:val="00F97333"/>
    <w:rsid w:val="00F977CC"/>
    <w:rsid w:val="00FA055A"/>
    <w:rsid w:val="00FA3786"/>
    <w:rsid w:val="00FA3A31"/>
    <w:rsid w:val="00FA4AD5"/>
    <w:rsid w:val="00FA607E"/>
    <w:rsid w:val="00FA6BAE"/>
    <w:rsid w:val="00FB2084"/>
    <w:rsid w:val="00FB4B9C"/>
    <w:rsid w:val="00FB507C"/>
    <w:rsid w:val="00FB602F"/>
    <w:rsid w:val="00FB677D"/>
    <w:rsid w:val="00FC0709"/>
    <w:rsid w:val="00FC2A04"/>
    <w:rsid w:val="00FC2A8C"/>
    <w:rsid w:val="00FC3698"/>
    <w:rsid w:val="00FC63D3"/>
    <w:rsid w:val="00FC77CB"/>
    <w:rsid w:val="00FD2D33"/>
    <w:rsid w:val="00FD349D"/>
    <w:rsid w:val="00FD3C65"/>
    <w:rsid w:val="00FD3E0B"/>
    <w:rsid w:val="00FD5676"/>
    <w:rsid w:val="00FD5F0A"/>
    <w:rsid w:val="00FD717A"/>
    <w:rsid w:val="00FE0442"/>
    <w:rsid w:val="00FE1358"/>
    <w:rsid w:val="00FE2076"/>
    <w:rsid w:val="00FF014A"/>
    <w:rsid w:val="00FF4471"/>
    <w:rsid w:val="00FF6284"/>
    <w:rsid w:val="00FF6874"/>
    <w:rsid w:val="00FF7E3A"/>
    <w:rsid w:val="0108A02A"/>
    <w:rsid w:val="011D6D98"/>
    <w:rsid w:val="01812B8A"/>
    <w:rsid w:val="01D411BB"/>
    <w:rsid w:val="01EE6E2C"/>
    <w:rsid w:val="01EEE9AC"/>
    <w:rsid w:val="021400B2"/>
    <w:rsid w:val="026A8B3F"/>
    <w:rsid w:val="026AAD00"/>
    <w:rsid w:val="0299EB89"/>
    <w:rsid w:val="02A64520"/>
    <w:rsid w:val="02AF2DF0"/>
    <w:rsid w:val="02BBA760"/>
    <w:rsid w:val="02E10E64"/>
    <w:rsid w:val="02EA902F"/>
    <w:rsid w:val="0306BCE3"/>
    <w:rsid w:val="030FB444"/>
    <w:rsid w:val="0320C7D3"/>
    <w:rsid w:val="0336775E"/>
    <w:rsid w:val="0339917B"/>
    <w:rsid w:val="0344DB71"/>
    <w:rsid w:val="03C63A8B"/>
    <w:rsid w:val="03CA558A"/>
    <w:rsid w:val="03D4A69C"/>
    <w:rsid w:val="03DDC4E4"/>
    <w:rsid w:val="03EA789C"/>
    <w:rsid w:val="03EC8D2A"/>
    <w:rsid w:val="03FAD490"/>
    <w:rsid w:val="040A6B02"/>
    <w:rsid w:val="0413FAF9"/>
    <w:rsid w:val="042EA11E"/>
    <w:rsid w:val="044BC7A9"/>
    <w:rsid w:val="0467D8F8"/>
    <w:rsid w:val="04804028"/>
    <w:rsid w:val="04BDB430"/>
    <w:rsid w:val="04F36505"/>
    <w:rsid w:val="04F37161"/>
    <w:rsid w:val="0530DD16"/>
    <w:rsid w:val="05642EA7"/>
    <w:rsid w:val="056CCEBA"/>
    <w:rsid w:val="056CFB36"/>
    <w:rsid w:val="05BB234B"/>
    <w:rsid w:val="05BB55F1"/>
    <w:rsid w:val="05D86BEE"/>
    <w:rsid w:val="05D8D8FE"/>
    <w:rsid w:val="06047BFC"/>
    <w:rsid w:val="0605BA56"/>
    <w:rsid w:val="06384244"/>
    <w:rsid w:val="06502E61"/>
    <w:rsid w:val="0658D265"/>
    <w:rsid w:val="065B132B"/>
    <w:rsid w:val="0662F85A"/>
    <w:rsid w:val="066ABA6B"/>
    <w:rsid w:val="0684CCFF"/>
    <w:rsid w:val="06A37C89"/>
    <w:rsid w:val="06AE3461"/>
    <w:rsid w:val="06B91FE5"/>
    <w:rsid w:val="06C674B8"/>
    <w:rsid w:val="06CDF2EF"/>
    <w:rsid w:val="06D66635"/>
    <w:rsid w:val="06DD57CA"/>
    <w:rsid w:val="06E1A444"/>
    <w:rsid w:val="06E73732"/>
    <w:rsid w:val="06ECF4FC"/>
    <w:rsid w:val="070E50D3"/>
    <w:rsid w:val="07505DA4"/>
    <w:rsid w:val="0762FED6"/>
    <w:rsid w:val="0768E92E"/>
    <w:rsid w:val="07BC8361"/>
    <w:rsid w:val="07DF6590"/>
    <w:rsid w:val="07E03B5E"/>
    <w:rsid w:val="07E70F50"/>
    <w:rsid w:val="0802D6D2"/>
    <w:rsid w:val="0806E235"/>
    <w:rsid w:val="082E6D9A"/>
    <w:rsid w:val="084472E6"/>
    <w:rsid w:val="086AC048"/>
    <w:rsid w:val="088675B5"/>
    <w:rsid w:val="08DD3D3A"/>
    <w:rsid w:val="08F32266"/>
    <w:rsid w:val="090C38AC"/>
    <w:rsid w:val="090FD82C"/>
    <w:rsid w:val="091C68ED"/>
    <w:rsid w:val="09213472"/>
    <w:rsid w:val="094337A1"/>
    <w:rsid w:val="09757FE3"/>
    <w:rsid w:val="098D57DF"/>
    <w:rsid w:val="099D6022"/>
    <w:rsid w:val="09A813D9"/>
    <w:rsid w:val="09C9EE32"/>
    <w:rsid w:val="09DD1669"/>
    <w:rsid w:val="0A1D265A"/>
    <w:rsid w:val="0A1F9F96"/>
    <w:rsid w:val="0A603553"/>
    <w:rsid w:val="0A6094CF"/>
    <w:rsid w:val="0A650B7D"/>
    <w:rsid w:val="0A66F6D5"/>
    <w:rsid w:val="0A6B5975"/>
    <w:rsid w:val="0AAB2586"/>
    <w:rsid w:val="0AB713C3"/>
    <w:rsid w:val="0ABCA73E"/>
    <w:rsid w:val="0ADBB8D6"/>
    <w:rsid w:val="0ADF0802"/>
    <w:rsid w:val="0AE6CA83"/>
    <w:rsid w:val="0AEB5543"/>
    <w:rsid w:val="0AF385E2"/>
    <w:rsid w:val="0B8163D5"/>
    <w:rsid w:val="0B8163D5"/>
    <w:rsid w:val="0B87C4AC"/>
    <w:rsid w:val="0BC79ECD"/>
    <w:rsid w:val="0BD5C226"/>
    <w:rsid w:val="0BEA0E0B"/>
    <w:rsid w:val="0C0B92ED"/>
    <w:rsid w:val="0C1332E0"/>
    <w:rsid w:val="0C278F00"/>
    <w:rsid w:val="0C518842"/>
    <w:rsid w:val="0C585364"/>
    <w:rsid w:val="0C686A69"/>
    <w:rsid w:val="0C7D79A5"/>
    <w:rsid w:val="0CA2634A"/>
    <w:rsid w:val="0CBE9046"/>
    <w:rsid w:val="0CD05434"/>
    <w:rsid w:val="0CFB0395"/>
    <w:rsid w:val="0D3EBB10"/>
    <w:rsid w:val="0D4B6B8B"/>
    <w:rsid w:val="0D6433C4"/>
    <w:rsid w:val="0D65B0DB"/>
    <w:rsid w:val="0D6D3819"/>
    <w:rsid w:val="0D79970E"/>
    <w:rsid w:val="0D7ABBFB"/>
    <w:rsid w:val="0D7D3E20"/>
    <w:rsid w:val="0D8CBE9F"/>
    <w:rsid w:val="0DE22263"/>
    <w:rsid w:val="0DE853E4"/>
    <w:rsid w:val="0DFB7949"/>
    <w:rsid w:val="0E2BAF1F"/>
    <w:rsid w:val="0E4DA5B4"/>
    <w:rsid w:val="0E773708"/>
    <w:rsid w:val="0E93BB86"/>
    <w:rsid w:val="0E9D05A6"/>
    <w:rsid w:val="0EAE764F"/>
    <w:rsid w:val="0EB41D19"/>
    <w:rsid w:val="0ED21B8E"/>
    <w:rsid w:val="0F126D8B"/>
    <w:rsid w:val="0F3DEA2A"/>
    <w:rsid w:val="0F4F6DB3"/>
    <w:rsid w:val="0F5CEA38"/>
    <w:rsid w:val="0F845116"/>
    <w:rsid w:val="0FAB073A"/>
    <w:rsid w:val="0FB1E975"/>
    <w:rsid w:val="0FC891B7"/>
    <w:rsid w:val="0FDFDE2D"/>
    <w:rsid w:val="0FE0A320"/>
    <w:rsid w:val="0FF57C07"/>
    <w:rsid w:val="10347FB2"/>
    <w:rsid w:val="1048670B"/>
    <w:rsid w:val="10586FAD"/>
    <w:rsid w:val="106F6C33"/>
    <w:rsid w:val="1079492E"/>
    <w:rsid w:val="10852635"/>
    <w:rsid w:val="1086D98D"/>
    <w:rsid w:val="10A54B5A"/>
    <w:rsid w:val="10AC0B78"/>
    <w:rsid w:val="10CB1918"/>
    <w:rsid w:val="10DB6F21"/>
    <w:rsid w:val="10F9416A"/>
    <w:rsid w:val="11066DA0"/>
    <w:rsid w:val="114EABD0"/>
    <w:rsid w:val="1153EF98"/>
    <w:rsid w:val="11712F35"/>
    <w:rsid w:val="1175E22F"/>
    <w:rsid w:val="117C7381"/>
    <w:rsid w:val="119252E1"/>
    <w:rsid w:val="11C1CEF5"/>
    <w:rsid w:val="120A05A4"/>
    <w:rsid w:val="121802A5"/>
    <w:rsid w:val="121F27AE"/>
    <w:rsid w:val="1240A93C"/>
    <w:rsid w:val="1248821A"/>
    <w:rsid w:val="127889F9"/>
    <w:rsid w:val="12903DBE"/>
    <w:rsid w:val="1290A154"/>
    <w:rsid w:val="129B5903"/>
    <w:rsid w:val="12BC80D6"/>
    <w:rsid w:val="12BE71D5"/>
    <w:rsid w:val="12D52DD0"/>
    <w:rsid w:val="12DCA013"/>
    <w:rsid w:val="131A0FA2"/>
    <w:rsid w:val="131C14EC"/>
    <w:rsid w:val="135404F5"/>
    <w:rsid w:val="1354EFAD"/>
    <w:rsid w:val="135A5B78"/>
    <w:rsid w:val="135E75CD"/>
    <w:rsid w:val="1370A9F7"/>
    <w:rsid w:val="139F97B4"/>
    <w:rsid w:val="13A0EE73"/>
    <w:rsid w:val="13BCC6F7"/>
    <w:rsid w:val="13D6F4FD"/>
    <w:rsid w:val="13F10BCB"/>
    <w:rsid w:val="14593C59"/>
    <w:rsid w:val="1468FB32"/>
    <w:rsid w:val="14B319A0"/>
    <w:rsid w:val="1512A192"/>
    <w:rsid w:val="153BB1D1"/>
    <w:rsid w:val="15652B0E"/>
    <w:rsid w:val="15676503"/>
    <w:rsid w:val="156CB42C"/>
    <w:rsid w:val="156E51F5"/>
    <w:rsid w:val="15D096E2"/>
    <w:rsid w:val="16091BF5"/>
    <w:rsid w:val="16447921"/>
    <w:rsid w:val="1667D186"/>
    <w:rsid w:val="168FB5E0"/>
    <w:rsid w:val="1691DC15"/>
    <w:rsid w:val="1695B73C"/>
    <w:rsid w:val="169A4EC8"/>
    <w:rsid w:val="16A60164"/>
    <w:rsid w:val="16C0920E"/>
    <w:rsid w:val="16ED7E97"/>
    <w:rsid w:val="16F92D47"/>
    <w:rsid w:val="16FC6E02"/>
    <w:rsid w:val="17019AB1"/>
    <w:rsid w:val="17170CFA"/>
    <w:rsid w:val="171E5C53"/>
    <w:rsid w:val="17543190"/>
    <w:rsid w:val="175C5A43"/>
    <w:rsid w:val="17A9D31D"/>
    <w:rsid w:val="17B4FE1C"/>
    <w:rsid w:val="17C20147"/>
    <w:rsid w:val="17CC2C81"/>
    <w:rsid w:val="17D19DF9"/>
    <w:rsid w:val="17DA2959"/>
    <w:rsid w:val="17F2170A"/>
    <w:rsid w:val="181E5005"/>
    <w:rsid w:val="181F634E"/>
    <w:rsid w:val="18295EFE"/>
    <w:rsid w:val="18374BA5"/>
    <w:rsid w:val="1844915E"/>
    <w:rsid w:val="18712F9C"/>
    <w:rsid w:val="189783BE"/>
    <w:rsid w:val="1897AF10"/>
    <w:rsid w:val="18992326"/>
    <w:rsid w:val="18B2DD9E"/>
    <w:rsid w:val="18B57B23"/>
    <w:rsid w:val="18BCC884"/>
    <w:rsid w:val="18D17063"/>
    <w:rsid w:val="18D7E721"/>
    <w:rsid w:val="18E163F1"/>
    <w:rsid w:val="19368B7C"/>
    <w:rsid w:val="1936C9F5"/>
    <w:rsid w:val="19429B3A"/>
    <w:rsid w:val="195BFA68"/>
    <w:rsid w:val="19826A58"/>
    <w:rsid w:val="19830A4F"/>
    <w:rsid w:val="198E1E3A"/>
    <w:rsid w:val="19A0D601"/>
    <w:rsid w:val="19AFDE87"/>
    <w:rsid w:val="19B4CE29"/>
    <w:rsid w:val="19D9106D"/>
    <w:rsid w:val="19E51FB9"/>
    <w:rsid w:val="19E8A685"/>
    <w:rsid w:val="19EABAB2"/>
    <w:rsid w:val="19F26D96"/>
    <w:rsid w:val="19F379EB"/>
    <w:rsid w:val="19F72EE9"/>
    <w:rsid w:val="1A0EEE19"/>
    <w:rsid w:val="1A406482"/>
    <w:rsid w:val="1A836E9E"/>
    <w:rsid w:val="1AC033E7"/>
    <w:rsid w:val="1ACA422B"/>
    <w:rsid w:val="1ACB6B71"/>
    <w:rsid w:val="1AD814FC"/>
    <w:rsid w:val="1B07D7D3"/>
    <w:rsid w:val="1B1B78E4"/>
    <w:rsid w:val="1B2C2FE2"/>
    <w:rsid w:val="1B562B78"/>
    <w:rsid w:val="1B985A89"/>
    <w:rsid w:val="1B9970DD"/>
    <w:rsid w:val="1BA21389"/>
    <w:rsid w:val="1BC7D8DC"/>
    <w:rsid w:val="1BCB6343"/>
    <w:rsid w:val="1BEF2B15"/>
    <w:rsid w:val="1BF65D74"/>
    <w:rsid w:val="1C1F42AE"/>
    <w:rsid w:val="1C281C3A"/>
    <w:rsid w:val="1C2B0B4C"/>
    <w:rsid w:val="1C47399C"/>
    <w:rsid w:val="1C5BE584"/>
    <w:rsid w:val="1C8C3BAC"/>
    <w:rsid w:val="1CC4E1CF"/>
    <w:rsid w:val="1CCD872A"/>
    <w:rsid w:val="1CD09361"/>
    <w:rsid w:val="1CE5D74F"/>
    <w:rsid w:val="1D090D64"/>
    <w:rsid w:val="1D1C883A"/>
    <w:rsid w:val="1D1ED51B"/>
    <w:rsid w:val="1D4AE6AF"/>
    <w:rsid w:val="1D4B98D0"/>
    <w:rsid w:val="1D9468CA"/>
    <w:rsid w:val="1DDAB07D"/>
    <w:rsid w:val="1DE30D68"/>
    <w:rsid w:val="1DEC5C02"/>
    <w:rsid w:val="1DF9F8F2"/>
    <w:rsid w:val="1E0EB238"/>
    <w:rsid w:val="1E5BEAE7"/>
    <w:rsid w:val="1ECBEB87"/>
    <w:rsid w:val="1ED4A492"/>
    <w:rsid w:val="1EE083DA"/>
    <w:rsid w:val="1F042FEF"/>
    <w:rsid w:val="1F164661"/>
    <w:rsid w:val="1F17E0CE"/>
    <w:rsid w:val="1F348493"/>
    <w:rsid w:val="1F6E7CDA"/>
    <w:rsid w:val="1F70739F"/>
    <w:rsid w:val="1F739456"/>
    <w:rsid w:val="1F853BE0"/>
    <w:rsid w:val="1F9A7C81"/>
    <w:rsid w:val="200EBD43"/>
    <w:rsid w:val="2027BDF9"/>
    <w:rsid w:val="2062C380"/>
    <w:rsid w:val="206564D2"/>
    <w:rsid w:val="20774122"/>
    <w:rsid w:val="20A33785"/>
    <w:rsid w:val="20B66905"/>
    <w:rsid w:val="20B7184C"/>
    <w:rsid w:val="20D2AFBD"/>
    <w:rsid w:val="20D4F2A0"/>
    <w:rsid w:val="20DFB5D2"/>
    <w:rsid w:val="20E68D05"/>
    <w:rsid w:val="20EB2808"/>
    <w:rsid w:val="210B074D"/>
    <w:rsid w:val="2118447C"/>
    <w:rsid w:val="21265751"/>
    <w:rsid w:val="2127C793"/>
    <w:rsid w:val="212F66D8"/>
    <w:rsid w:val="212F9CEE"/>
    <w:rsid w:val="215A2E50"/>
    <w:rsid w:val="21AE36BB"/>
    <w:rsid w:val="21FE5149"/>
    <w:rsid w:val="2221B811"/>
    <w:rsid w:val="2244CAAF"/>
    <w:rsid w:val="224E43FE"/>
    <w:rsid w:val="2271F822"/>
    <w:rsid w:val="22C5082E"/>
    <w:rsid w:val="22D6ED90"/>
    <w:rsid w:val="23020EA4"/>
    <w:rsid w:val="230C5AA1"/>
    <w:rsid w:val="23238D25"/>
    <w:rsid w:val="232DD044"/>
    <w:rsid w:val="2334D08D"/>
    <w:rsid w:val="2352214F"/>
    <w:rsid w:val="23727AFE"/>
    <w:rsid w:val="2382587B"/>
    <w:rsid w:val="2393E39A"/>
    <w:rsid w:val="23B58F98"/>
    <w:rsid w:val="23BF2B82"/>
    <w:rsid w:val="23FC6441"/>
    <w:rsid w:val="240437C4"/>
    <w:rsid w:val="24244E95"/>
    <w:rsid w:val="245D3D46"/>
    <w:rsid w:val="2483E49A"/>
    <w:rsid w:val="2499FC8E"/>
    <w:rsid w:val="24A17B72"/>
    <w:rsid w:val="24C911B3"/>
    <w:rsid w:val="24D19389"/>
    <w:rsid w:val="2546152A"/>
    <w:rsid w:val="2548F7F6"/>
    <w:rsid w:val="255F770D"/>
    <w:rsid w:val="2582F5E9"/>
    <w:rsid w:val="2583D1DB"/>
    <w:rsid w:val="25B4C524"/>
    <w:rsid w:val="25C5093F"/>
    <w:rsid w:val="25C624F4"/>
    <w:rsid w:val="25DE671A"/>
    <w:rsid w:val="25E92561"/>
    <w:rsid w:val="25EDC488"/>
    <w:rsid w:val="25EF5B0A"/>
    <w:rsid w:val="25FB38B6"/>
    <w:rsid w:val="2635B31E"/>
    <w:rsid w:val="2636E9B6"/>
    <w:rsid w:val="266E54C5"/>
    <w:rsid w:val="268DD319"/>
    <w:rsid w:val="269489C9"/>
    <w:rsid w:val="269A6664"/>
    <w:rsid w:val="26AAC7BC"/>
    <w:rsid w:val="26AB8600"/>
    <w:rsid w:val="26C6CEE0"/>
    <w:rsid w:val="26D2FB91"/>
    <w:rsid w:val="26F12059"/>
    <w:rsid w:val="26FB537C"/>
    <w:rsid w:val="27013CC2"/>
    <w:rsid w:val="27049E50"/>
    <w:rsid w:val="2716E2FA"/>
    <w:rsid w:val="27188C3C"/>
    <w:rsid w:val="2724F3D7"/>
    <w:rsid w:val="27318CC0"/>
    <w:rsid w:val="2735B2A3"/>
    <w:rsid w:val="2742C0EA"/>
    <w:rsid w:val="2770F740"/>
    <w:rsid w:val="27963352"/>
    <w:rsid w:val="279BAAC3"/>
    <w:rsid w:val="27ABDBE1"/>
    <w:rsid w:val="27D9B738"/>
    <w:rsid w:val="2813C38E"/>
    <w:rsid w:val="2837E68A"/>
    <w:rsid w:val="285294D5"/>
    <w:rsid w:val="2866CACD"/>
    <w:rsid w:val="286F5160"/>
    <w:rsid w:val="28753B8F"/>
    <w:rsid w:val="28783BCE"/>
    <w:rsid w:val="28856E2D"/>
    <w:rsid w:val="2891B457"/>
    <w:rsid w:val="28E55DBC"/>
    <w:rsid w:val="28EE1C7B"/>
    <w:rsid w:val="29A6E84B"/>
    <w:rsid w:val="29D73ACD"/>
    <w:rsid w:val="29D7FC9B"/>
    <w:rsid w:val="29ED9A72"/>
    <w:rsid w:val="2A2E9ABE"/>
    <w:rsid w:val="2A3E2075"/>
    <w:rsid w:val="2A414869"/>
    <w:rsid w:val="2A883647"/>
    <w:rsid w:val="2AF03E87"/>
    <w:rsid w:val="2AF43AF6"/>
    <w:rsid w:val="2B0A2FCB"/>
    <w:rsid w:val="2B2294E3"/>
    <w:rsid w:val="2B235E73"/>
    <w:rsid w:val="2B256E4D"/>
    <w:rsid w:val="2B5C83E9"/>
    <w:rsid w:val="2B5DBAB3"/>
    <w:rsid w:val="2B5DC008"/>
    <w:rsid w:val="2B910CA6"/>
    <w:rsid w:val="2BD0B262"/>
    <w:rsid w:val="2BE5EA2C"/>
    <w:rsid w:val="2BE649E2"/>
    <w:rsid w:val="2C34AFAC"/>
    <w:rsid w:val="2C36E60C"/>
    <w:rsid w:val="2C4EE490"/>
    <w:rsid w:val="2C6521F3"/>
    <w:rsid w:val="2C7BF60C"/>
    <w:rsid w:val="2CACBA35"/>
    <w:rsid w:val="2CE0754A"/>
    <w:rsid w:val="2D0F166F"/>
    <w:rsid w:val="2D1E4BD1"/>
    <w:rsid w:val="2D3CE921"/>
    <w:rsid w:val="2D4BE83A"/>
    <w:rsid w:val="2D5DA4DC"/>
    <w:rsid w:val="2D8101F3"/>
    <w:rsid w:val="2D811F42"/>
    <w:rsid w:val="2D88A279"/>
    <w:rsid w:val="2DA5122C"/>
    <w:rsid w:val="2DC8CCF3"/>
    <w:rsid w:val="2DCC66D5"/>
    <w:rsid w:val="2DDC9D98"/>
    <w:rsid w:val="2DFA7DB2"/>
    <w:rsid w:val="2E00D8A5"/>
    <w:rsid w:val="2E0EB015"/>
    <w:rsid w:val="2E37C0FD"/>
    <w:rsid w:val="2E46221E"/>
    <w:rsid w:val="2E85E2F6"/>
    <w:rsid w:val="2E8994D3"/>
    <w:rsid w:val="2E9DDD25"/>
    <w:rsid w:val="2ED1B948"/>
    <w:rsid w:val="2EED21BF"/>
    <w:rsid w:val="2EFB4F94"/>
    <w:rsid w:val="2F001ED2"/>
    <w:rsid w:val="2F005B9D"/>
    <w:rsid w:val="2F0FFE12"/>
    <w:rsid w:val="2F11F08A"/>
    <w:rsid w:val="2F1D8AEE"/>
    <w:rsid w:val="2F324988"/>
    <w:rsid w:val="2F43BFF3"/>
    <w:rsid w:val="2F578889"/>
    <w:rsid w:val="2F5DFB22"/>
    <w:rsid w:val="2F7C700B"/>
    <w:rsid w:val="2F9B75C2"/>
    <w:rsid w:val="2FA1D4E5"/>
    <w:rsid w:val="2FB44CA9"/>
    <w:rsid w:val="3018228E"/>
    <w:rsid w:val="302CD264"/>
    <w:rsid w:val="3031DEFE"/>
    <w:rsid w:val="30549769"/>
    <w:rsid w:val="3088F746"/>
    <w:rsid w:val="30A24B57"/>
    <w:rsid w:val="30C51F3D"/>
    <w:rsid w:val="30CF765B"/>
    <w:rsid w:val="311C50EE"/>
    <w:rsid w:val="312D583E"/>
    <w:rsid w:val="312DA85B"/>
    <w:rsid w:val="3133DB95"/>
    <w:rsid w:val="31341F40"/>
    <w:rsid w:val="3140716D"/>
    <w:rsid w:val="31410005"/>
    <w:rsid w:val="314EE61B"/>
    <w:rsid w:val="3152242C"/>
    <w:rsid w:val="31635836"/>
    <w:rsid w:val="31AF60FA"/>
    <w:rsid w:val="31D0274F"/>
    <w:rsid w:val="31D684A1"/>
    <w:rsid w:val="31E2142F"/>
    <w:rsid w:val="31E3E009"/>
    <w:rsid w:val="31FE309F"/>
    <w:rsid w:val="320E88DF"/>
    <w:rsid w:val="3229932B"/>
    <w:rsid w:val="323748C6"/>
    <w:rsid w:val="323E585E"/>
    <w:rsid w:val="3241F779"/>
    <w:rsid w:val="3252E5B8"/>
    <w:rsid w:val="3260207A"/>
    <w:rsid w:val="327D314F"/>
    <w:rsid w:val="32809740"/>
    <w:rsid w:val="329D7C70"/>
    <w:rsid w:val="32A55892"/>
    <w:rsid w:val="32AC9582"/>
    <w:rsid w:val="32ACD125"/>
    <w:rsid w:val="32AF003F"/>
    <w:rsid w:val="32B3D009"/>
    <w:rsid w:val="32B6ABAF"/>
    <w:rsid w:val="32BD9D02"/>
    <w:rsid w:val="32C02CC4"/>
    <w:rsid w:val="32C5C394"/>
    <w:rsid w:val="32D1CDBE"/>
    <w:rsid w:val="32D5BD89"/>
    <w:rsid w:val="32ED6637"/>
    <w:rsid w:val="3361B376"/>
    <w:rsid w:val="33A06552"/>
    <w:rsid w:val="33B45FE6"/>
    <w:rsid w:val="33EC688A"/>
    <w:rsid w:val="343CBDC9"/>
    <w:rsid w:val="34457E63"/>
    <w:rsid w:val="3487BBCF"/>
    <w:rsid w:val="348B201F"/>
    <w:rsid w:val="349E9932"/>
    <w:rsid w:val="34C26F67"/>
    <w:rsid w:val="34CA336A"/>
    <w:rsid w:val="34F4A136"/>
    <w:rsid w:val="3557C915"/>
    <w:rsid w:val="355A193C"/>
    <w:rsid w:val="35CB379C"/>
    <w:rsid w:val="35EF76FE"/>
    <w:rsid w:val="361525D9"/>
    <w:rsid w:val="36171B97"/>
    <w:rsid w:val="36183885"/>
    <w:rsid w:val="361C98DA"/>
    <w:rsid w:val="36322E4D"/>
    <w:rsid w:val="364505D4"/>
    <w:rsid w:val="3645A641"/>
    <w:rsid w:val="367DE933"/>
    <w:rsid w:val="367EACF0"/>
    <w:rsid w:val="368DE3B7"/>
    <w:rsid w:val="36C6897B"/>
    <w:rsid w:val="36E3D5EA"/>
    <w:rsid w:val="3703BBF1"/>
    <w:rsid w:val="370BC9CD"/>
    <w:rsid w:val="37120DD9"/>
    <w:rsid w:val="371C1D26"/>
    <w:rsid w:val="3730D2D0"/>
    <w:rsid w:val="3739872A"/>
    <w:rsid w:val="376171A2"/>
    <w:rsid w:val="3773F611"/>
    <w:rsid w:val="37AD9D1B"/>
    <w:rsid w:val="37CDFEAE"/>
    <w:rsid w:val="37E10976"/>
    <w:rsid w:val="38366CEE"/>
    <w:rsid w:val="38426521"/>
    <w:rsid w:val="384E2E06"/>
    <w:rsid w:val="38576084"/>
    <w:rsid w:val="38759509"/>
    <w:rsid w:val="388A72EC"/>
    <w:rsid w:val="389324F5"/>
    <w:rsid w:val="38996D10"/>
    <w:rsid w:val="389DDF2A"/>
    <w:rsid w:val="38A8B521"/>
    <w:rsid w:val="38D189E6"/>
    <w:rsid w:val="3931D989"/>
    <w:rsid w:val="39325C54"/>
    <w:rsid w:val="3933E4D6"/>
    <w:rsid w:val="394C3A47"/>
    <w:rsid w:val="3950EAC8"/>
    <w:rsid w:val="3969CF0F"/>
    <w:rsid w:val="39726BED"/>
    <w:rsid w:val="39908BE5"/>
    <w:rsid w:val="399F62D4"/>
    <w:rsid w:val="399F778C"/>
    <w:rsid w:val="39A4D08A"/>
    <w:rsid w:val="39C15C3B"/>
    <w:rsid w:val="39EDA428"/>
    <w:rsid w:val="3A0D2833"/>
    <w:rsid w:val="3A1CF1FB"/>
    <w:rsid w:val="3A2804EA"/>
    <w:rsid w:val="3A2AA1CD"/>
    <w:rsid w:val="3A328226"/>
    <w:rsid w:val="3A3C96D5"/>
    <w:rsid w:val="3A481053"/>
    <w:rsid w:val="3A4D1F2D"/>
    <w:rsid w:val="3A7E3E96"/>
    <w:rsid w:val="3A94D4D3"/>
    <w:rsid w:val="3A99AFB1"/>
    <w:rsid w:val="3AAE084D"/>
    <w:rsid w:val="3AC3EFE0"/>
    <w:rsid w:val="3AC6B02B"/>
    <w:rsid w:val="3ACF84C1"/>
    <w:rsid w:val="3AD56517"/>
    <w:rsid w:val="3B14EE21"/>
    <w:rsid w:val="3B2023DE"/>
    <w:rsid w:val="3B2D0D4C"/>
    <w:rsid w:val="3B339384"/>
    <w:rsid w:val="3B353D3C"/>
    <w:rsid w:val="3B5BE94E"/>
    <w:rsid w:val="3B6070E5"/>
    <w:rsid w:val="3B70660C"/>
    <w:rsid w:val="3B74DEF1"/>
    <w:rsid w:val="3B8857FE"/>
    <w:rsid w:val="3B8E795F"/>
    <w:rsid w:val="3BB2C0A3"/>
    <w:rsid w:val="3BD656B4"/>
    <w:rsid w:val="3C1BB226"/>
    <w:rsid w:val="3C3310ED"/>
    <w:rsid w:val="3C4887AF"/>
    <w:rsid w:val="3C5A5F18"/>
    <w:rsid w:val="3C634E1F"/>
    <w:rsid w:val="3C648B2C"/>
    <w:rsid w:val="3C69BA2B"/>
    <w:rsid w:val="3C77D866"/>
    <w:rsid w:val="3C88A183"/>
    <w:rsid w:val="3C8D1952"/>
    <w:rsid w:val="3C93DDA8"/>
    <w:rsid w:val="3CD4EFA3"/>
    <w:rsid w:val="3CEC905A"/>
    <w:rsid w:val="3CFBD2D4"/>
    <w:rsid w:val="3D1F173C"/>
    <w:rsid w:val="3D680675"/>
    <w:rsid w:val="3D73D326"/>
    <w:rsid w:val="3DE832B3"/>
    <w:rsid w:val="3E3C9039"/>
    <w:rsid w:val="3E70D4E6"/>
    <w:rsid w:val="3E8877A5"/>
    <w:rsid w:val="3E978BA0"/>
    <w:rsid w:val="3E9FAACA"/>
    <w:rsid w:val="3EC3EAC4"/>
    <w:rsid w:val="3ECCD993"/>
    <w:rsid w:val="3EE43B0C"/>
    <w:rsid w:val="3EFD1627"/>
    <w:rsid w:val="3EFDF7EB"/>
    <w:rsid w:val="3F1D1A76"/>
    <w:rsid w:val="3F1F7DEC"/>
    <w:rsid w:val="3F36AE2E"/>
    <w:rsid w:val="3F3D8895"/>
    <w:rsid w:val="3F5DEE78"/>
    <w:rsid w:val="3F6266D6"/>
    <w:rsid w:val="3F90AC9F"/>
    <w:rsid w:val="3FE1FD50"/>
    <w:rsid w:val="3FE7BDB4"/>
    <w:rsid w:val="3FEB593C"/>
    <w:rsid w:val="3FF717B3"/>
    <w:rsid w:val="400651A6"/>
    <w:rsid w:val="405C3403"/>
    <w:rsid w:val="405D0687"/>
    <w:rsid w:val="4062F79C"/>
    <w:rsid w:val="4083B3A8"/>
    <w:rsid w:val="409FF2F3"/>
    <w:rsid w:val="40B70EBF"/>
    <w:rsid w:val="40F4E301"/>
    <w:rsid w:val="41243851"/>
    <w:rsid w:val="4125267B"/>
    <w:rsid w:val="413613FE"/>
    <w:rsid w:val="414243F2"/>
    <w:rsid w:val="4145C0AF"/>
    <w:rsid w:val="41565C60"/>
    <w:rsid w:val="416919FE"/>
    <w:rsid w:val="417B8485"/>
    <w:rsid w:val="419D51EB"/>
    <w:rsid w:val="419EC6A5"/>
    <w:rsid w:val="41A0B482"/>
    <w:rsid w:val="41A251C7"/>
    <w:rsid w:val="41AC47DE"/>
    <w:rsid w:val="41ACBF56"/>
    <w:rsid w:val="41C58AC8"/>
    <w:rsid w:val="41EA34BD"/>
    <w:rsid w:val="41EF72C0"/>
    <w:rsid w:val="421F4C42"/>
    <w:rsid w:val="4220E507"/>
    <w:rsid w:val="4235BB82"/>
    <w:rsid w:val="4251CF29"/>
    <w:rsid w:val="427D40CF"/>
    <w:rsid w:val="42ACF9FC"/>
    <w:rsid w:val="42E33032"/>
    <w:rsid w:val="42F99531"/>
    <w:rsid w:val="43156B09"/>
    <w:rsid w:val="43671232"/>
    <w:rsid w:val="437A8E81"/>
    <w:rsid w:val="437F98F9"/>
    <w:rsid w:val="4390D8CB"/>
    <w:rsid w:val="43A7BED1"/>
    <w:rsid w:val="43B1AEE3"/>
    <w:rsid w:val="43BD4FCB"/>
    <w:rsid w:val="43CC94E3"/>
    <w:rsid w:val="43D00227"/>
    <w:rsid w:val="43E41F4C"/>
    <w:rsid w:val="43EEE554"/>
    <w:rsid w:val="43FFC23C"/>
    <w:rsid w:val="440ED1C8"/>
    <w:rsid w:val="441A087D"/>
    <w:rsid w:val="441FE421"/>
    <w:rsid w:val="442842DD"/>
    <w:rsid w:val="44661B8B"/>
    <w:rsid w:val="447CEE1B"/>
    <w:rsid w:val="447D511F"/>
    <w:rsid w:val="44E01F87"/>
    <w:rsid w:val="44F7FB37"/>
    <w:rsid w:val="45243E95"/>
    <w:rsid w:val="45605EF0"/>
    <w:rsid w:val="4587E768"/>
    <w:rsid w:val="45A246AD"/>
    <w:rsid w:val="45CDE8DA"/>
    <w:rsid w:val="45D03EF9"/>
    <w:rsid w:val="45DD2264"/>
    <w:rsid w:val="4622A1B7"/>
    <w:rsid w:val="463F5B92"/>
    <w:rsid w:val="464FBA80"/>
    <w:rsid w:val="46601170"/>
    <w:rsid w:val="4679FE37"/>
    <w:rsid w:val="46A235DD"/>
    <w:rsid w:val="46A63E92"/>
    <w:rsid w:val="46ADE7A4"/>
    <w:rsid w:val="46CC4989"/>
    <w:rsid w:val="46D7E963"/>
    <w:rsid w:val="46F65702"/>
    <w:rsid w:val="470435A5"/>
    <w:rsid w:val="472E0ADC"/>
    <w:rsid w:val="4747DC46"/>
    <w:rsid w:val="477E1AB5"/>
    <w:rsid w:val="47B54743"/>
    <w:rsid w:val="47D9D4CC"/>
    <w:rsid w:val="47EC8D75"/>
    <w:rsid w:val="47F730F0"/>
    <w:rsid w:val="47F8269D"/>
    <w:rsid w:val="48168A00"/>
    <w:rsid w:val="4831179D"/>
    <w:rsid w:val="4845A03A"/>
    <w:rsid w:val="48878C57"/>
    <w:rsid w:val="488EC96D"/>
    <w:rsid w:val="48B882B2"/>
    <w:rsid w:val="48DD493A"/>
    <w:rsid w:val="4906DB2B"/>
    <w:rsid w:val="491D8E26"/>
    <w:rsid w:val="4933233C"/>
    <w:rsid w:val="495041F3"/>
    <w:rsid w:val="4983C652"/>
    <w:rsid w:val="49C0D1C9"/>
    <w:rsid w:val="49C80A2C"/>
    <w:rsid w:val="49EFD69C"/>
    <w:rsid w:val="49F5AE8E"/>
    <w:rsid w:val="4A040476"/>
    <w:rsid w:val="4A073616"/>
    <w:rsid w:val="4A13B2C8"/>
    <w:rsid w:val="4A17AC0A"/>
    <w:rsid w:val="4A1F44AC"/>
    <w:rsid w:val="4A379896"/>
    <w:rsid w:val="4A397445"/>
    <w:rsid w:val="4A5E8060"/>
    <w:rsid w:val="4A83B8C0"/>
    <w:rsid w:val="4A85420C"/>
    <w:rsid w:val="4A9F09B8"/>
    <w:rsid w:val="4AA238F3"/>
    <w:rsid w:val="4AA4A67E"/>
    <w:rsid w:val="4ADACA00"/>
    <w:rsid w:val="4B1EFC97"/>
    <w:rsid w:val="4B2440AE"/>
    <w:rsid w:val="4B60CCF2"/>
    <w:rsid w:val="4B6241AB"/>
    <w:rsid w:val="4B6FE6FF"/>
    <w:rsid w:val="4B7256D3"/>
    <w:rsid w:val="4B9CF7AF"/>
    <w:rsid w:val="4C02818B"/>
    <w:rsid w:val="4C5371A1"/>
    <w:rsid w:val="4C873182"/>
    <w:rsid w:val="4C8D3915"/>
    <w:rsid w:val="4CFC57B9"/>
    <w:rsid w:val="4D00F564"/>
    <w:rsid w:val="4D016A48"/>
    <w:rsid w:val="4D15EAFE"/>
    <w:rsid w:val="4D2100E1"/>
    <w:rsid w:val="4D529C62"/>
    <w:rsid w:val="4D69F3B5"/>
    <w:rsid w:val="4D737729"/>
    <w:rsid w:val="4DA4A5EB"/>
    <w:rsid w:val="4DDA4C4E"/>
    <w:rsid w:val="4DE23BE7"/>
    <w:rsid w:val="4DF46C64"/>
    <w:rsid w:val="4DFAB105"/>
    <w:rsid w:val="4E1C58B5"/>
    <w:rsid w:val="4E27EA83"/>
    <w:rsid w:val="4E415A70"/>
    <w:rsid w:val="4E422A6E"/>
    <w:rsid w:val="4E4DA787"/>
    <w:rsid w:val="4E71DC74"/>
    <w:rsid w:val="4E87F9D2"/>
    <w:rsid w:val="4E89CCC7"/>
    <w:rsid w:val="4EAA637D"/>
    <w:rsid w:val="4EC66EB6"/>
    <w:rsid w:val="4EC78B24"/>
    <w:rsid w:val="4EE800EC"/>
    <w:rsid w:val="4EF4F601"/>
    <w:rsid w:val="4F12719A"/>
    <w:rsid w:val="4F2118B2"/>
    <w:rsid w:val="4F23FCA3"/>
    <w:rsid w:val="4FACE912"/>
    <w:rsid w:val="4FAF93F6"/>
    <w:rsid w:val="4FCFC6AA"/>
    <w:rsid w:val="4FE207CC"/>
    <w:rsid w:val="500FB959"/>
    <w:rsid w:val="50196D8D"/>
    <w:rsid w:val="50283456"/>
    <w:rsid w:val="5031C2D4"/>
    <w:rsid w:val="5051480B"/>
    <w:rsid w:val="50787D27"/>
    <w:rsid w:val="50AB17EB"/>
    <w:rsid w:val="50AD3CBB"/>
    <w:rsid w:val="50B3E7E0"/>
    <w:rsid w:val="510B8F68"/>
    <w:rsid w:val="51408731"/>
    <w:rsid w:val="51763A31"/>
    <w:rsid w:val="5185CF9D"/>
    <w:rsid w:val="51B0F964"/>
    <w:rsid w:val="51C16E81"/>
    <w:rsid w:val="51CA8A44"/>
    <w:rsid w:val="51EB4B6F"/>
    <w:rsid w:val="51EE0FC0"/>
    <w:rsid w:val="5208D101"/>
    <w:rsid w:val="521658BB"/>
    <w:rsid w:val="5232B985"/>
    <w:rsid w:val="52453DC1"/>
    <w:rsid w:val="52640125"/>
    <w:rsid w:val="5283ECE2"/>
    <w:rsid w:val="52925F6D"/>
    <w:rsid w:val="52C28518"/>
    <w:rsid w:val="535EF274"/>
    <w:rsid w:val="5371B66A"/>
    <w:rsid w:val="537E35D5"/>
    <w:rsid w:val="538A51A6"/>
    <w:rsid w:val="53AD16B9"/>
    <w:rsid w:val="53B17DA5"/>
    <w:rsid w:val="53E2B8AD"/>
    <w:rsid w:val="53E87E11"/>
    <w:rsid w:val="53EE96AF"/>
    <w:rsid w:val="53F2F8B4"/>
    <w:rsid w:val="53F5107C"/>
    <w:rsid w:val="5415F518"/>
    <w:rsid w:val="541BC5B9"/>
    <w:rsid w:val="544E489C"/>
    <w:rsid w:val="545279EA"/>
    <w:rsid w:val="54721B99"/>
    <w:rsid w:val="549EB818"/>
    <w:rsid w:val="54AA032B"/>
    <w:rsid w:val="54B5CCE6"/>
    <w:rsid w:val="54C14A8C"/>
    <w:rsid w:val="54C7C602"/>
    <w:rsid w:val="54D24BB0"/>
    <w:rsid w:val="54DC58B3"/>
    <w:rsid w:val="54E0389D"/>
    <w:rsid w:val="54E42952"/>
    <w:rsid w:val="54FE9E64"/>
    <w:rsid w:val="550C1902"/>
    <w:rsid w:val="554D407A"/>
    <w:rsid w:val="555E2B1F"/>
    <w:rsid w:val="557E890E"/>
    <w:rsid w:val="55B54D4D"/>
    <w:rsid w:val="55B94E7C"/>
    <w:rsid w:val="55EFEB89"/>
    <w:rsid w:val="55F9E5B2"/>
    <w:rsid w:val="56264933"/>
    <w:rsid w:val="562B5141"/>
    <w:rsid w:val="562E6A54"/>
    <w:rsid w:val="563A8879"/>
    <w:rsid w:val="56449BB0"/>
    <w:rsid w:val="5644F48E"/>
    <w:rsid w:val="567C7EF8"/>
    <w:rsid w:val="569333B2"/>
    <w:rsid w:val="569D2F40"/>
    <w:rsid w:val="56A47553"/>
    <w:rsid w:val="56AA9782"/>
    <w:rsid w:val="56BA9B21"/>
    <w:rsid w:val="56BCC1F6"/>
    <w:rsid w:val="56E7A959"/>
    <w:rsid w:val="5708544F"/>
    <w:rsid w:val="570F9E27"/>
    <w:rsid w:val="571499F0"/>
    <w:rsid w:val="57271219"/>
    <w:rsid w:val="5746BFF3"/>
    <w:rsid w:val="575F5212"/>
    <w:rsid w:val="57623530"/>
    <w:rsid w:val="57735167"/>
    <w:rsid w:val="5784CA14"/>
    <w:rsid w:val="578BA72E"/>
    <w:rsid w:val="57997AFD"/>
    <w:rsid w:val="57BBA284"/>
    <w:rsid w:val="57BDBE83"/>
    <w:rsid w:val="57D4FFD5"/>
    <w:rsid w:val="57E6FD80"/>
    <w:rsid w:val="57FC2F08"/>
    <w:rsid w:val="585B2EC7"/>
    <w:rsid w:val="5861A8BB"/>
    <w:rsid w:val="587A9CC4"/>
    <w:rsid w:val="58819AB5"/>
    <w:rsid w:val="588613EE"/>
    <w:rsid w:val="58B77511"/>
    <w:rsid w:val="58EE8609"/>
    <w:rsid w:val="58FC8760"/>
    <w:rsid w:val="590BCC2E"/>
    <w:rsid w:val="592EAF37"/>
    <w:rsid w:val="595F1F6F"/>
    <w:rsid w:val="596BC4B4"/>
    <w:rsid w:val="597DB3A3"/>
    <w:rsid w:val="599352A8"/>
    <w:rsid w:val="59C63E6E"/>
    <w:rsid w:val="59E06A24"/>
    <w:rsid w:val="5A0990D3"/>
    <w:rsid w:val="5A106014"/>
    <w:rsid w:val="5A4A178F"/>
    <w:rsid w:val="5A51FA31"/>
    <w:rsid w:val="5A549EB4"/>
    <w:rsid w:val="5A54B1F0"/>
    <w:rsid w:val="5B0A4454"/>
    <w:rsid w:val="5B147FE0"/>
    <w:rsid w:val="5B3C6547"/>
    <w:rsid w:val="5B3F856C"/>
    <w:rsid w:val="5B50F75C"/>
    <w:rsid w:val="5B89FFCB"/>
    <w:rsid w:val="5B9B4D2C"/>
    <w:rsid w:val="5B9CECFC"/>
    <w:rsid w:val="5BDA74F6"/>
    <w:rsid w:val="5BDD5B1D"/>
    <w:rsid w:val="5BE0102F"/>
    <w:rsid w:val="5BE6633D"/>
    <w:rsid w:val="5BFC280E"/>
    <w:rsid w:val="5C073EF7"/>
    <w:rsid w:val="5C4C3791"/>
    <w:rsid w:val="5CC89B38"/>
    <w:rsid w:val="5CCDDE67"/>
    <w:rsid w:val="5CEF735D"/>
    <w:rsid w:val="5D413195"/>
    <w:rsid w:val="5D49F1ED"/>
    <w:rsid w:val="5D50332C"/>
    <w:rsid w:val="5D5077E9"/>
    <w:rsid w:val="5D60DC58"/>
    <w:rsid w:val="5D60FB2D"/>
    <w:rsid w:val="5D6B802A"/>
    <w:rsid w:val="5D73EEE8"/>
    <w:rsid w:val="5D750B54"/>
    <w:rsid w:val="5D989AD4"/>
    <w:rsid w:val="5DB8BA0D"/>
    <w:rsid w:val="5DCECDC6"/>
    <w:rsid w:val="5DDEBAA8"/>
    <w:rsid w:val="5DE807F2"/>
    <w:rsid w:val="5DF6F141"/>
    <w:rsid w:val="5E023894"/>
    <w:rsid w:val="5E17C1A3"/>
    <w:rsid w:val="5E3B9639"/>
    <w:rsid w:val="5E40F6BD"/>
    <w:rsid w:val="5E423FE7"/>
    <w:rsid w:val="5E58AB87"/>
    <w:rsid w:val="5EAC9FCE"/>
    <w:rsid w:val="5EF226DE"/>
    <w:rsid w:val="5F004D84"/>
    <w:rsid w:val="5F13A0E7"/>
    <w:rsid w:val="5F2C3340"/>
    <w:rsid w:val="5F42B4B9"/>
    <w:rsid w:val="5F577A6A"/>
    <w:rsid w:val="5F6E14B8"/>
    <w:rsid w:val="5FA9D45B"/>
    <w:rsid w:val="5FC9E7C1"/>
    <w:rsid w:val="5FCF13EC"/>
    <w:rsid w:val="5FD57A83"/>
    <w:rsid w:val="6038368D"/>
    <w:rsid w:val="606FE030"/>
    <w:rsid w:val="60A98EC2"/>
    <w:rsid w:val="60B9DA46"/>
    <w:rsid w:val="60BE5477"/>
    <w:rsid w:val="610567D7"/>
    <w:rsid w:val="611BB5C1"/>
    <w:rsid w:val="612A0A86"/>
    <w:rsid w:val="61490634"/>
    <w:rsid w:val="61617402"/>
    <w:rsid w:val="619BD64B"/>
    <w:rsid w:val="61A09F93"/>
    <w:rsid w:val="61AB3B25"/>
    <w:rsid w:val="61B5694B"/>
    <w:rsid w:val="61E4B220"/>
    <w:rsid w:val="61F0794A"/>
    <w:rsid w:val="61F24901"/>
    <w:rsid w:val="61F6D6B6"/>
    <w:rsid w:val="6210F0B7"/>
    <w:rsid w:val="6214266D"/>
    <w:rsid w:val="621FFB98"/>
    <w:rsid w:val="6225E956"/>
    <w:rsid w:val="623091D0"/>
    <w:rsid w:val="6231819C"/>
    <w:rsid w:val="62332448"/>
    <w:rsid w:val="6246BEBD"/>
    <w:rsid w:val="6269DAD6"/>
    <w:rsid w:val="62A4C58C"/>
    <w:rsid w:val="62DCCABC"/>
    <w:rsid w:val="62DF910B"/>
    <w:rsid w:val="6316D75F"/>
    <w:rsid w:val="6339B0BA"/>
    <w:rsid w:val="63496E63"/>
    <w:rsid w:val="635036EB"/>
    <w:rsid w:val="6374456B"/>
    <w:rsid w:val="63E40A38"/>
    <w:rsid w:val="63FF1F72"/>
    <w:rsid w:val="64418683"/>
    <w:rsid w:val="64475748"/>
    <w:rsid w:val="64526B4B"/>
    <w:rsid w:val="646DA6DA"/>
    <w:rsid w:val="647581CA"/>
    <w:rsid w:val="648F7CD5"/>
    <w:rsid w:val="649A1050"/>
    <w:rsid w:val="64EE9D05"/>
    <w:rsid w:val="6500B0F6"/>
    <w:rsid w:val="65116BC0"/>
    <w:rsid w:val="651546E6"/>
    <w:rsid w:val="651B2DE9"/>
    <w:rsid w:val="65376809"/>
    <w:rsid w:val="6548130C"/>
    <w:rsid w:val="6559F427"/>
    <w:rsid w:val="6560A317"/>
    <w:rsid w:val="65939D39"/>
    <w:rsid w:val="65C192BA"/>
    <w:rsid w:val="65D3694B"/>
    <w:rsid w:val="66013D20"/>
    <w:rsid w:val="660D8F14"/>
    <w:rsid w:val="661C2B19"/>
    <w:rsid w:val="662EF852"/>
    <w:rsid w:val="662FF2EC"/>
    <w:rsid w:val="666E2EE9"/>
    <w:rsid w:val="6673E629"/>
    <w:rsid w:val="66860078"/>
    <w:rsid w:val="668AE685"/>
    <w:rsid w:val="66B5716E"/>
    <w:rsid w:val="66BD0111"/>
    <w:rsid w:val="66DEEBD8"/>
    <w:rsid w:val="66EABA3B"/>
    <w:rsid w:val="670CA5DB"/>
    <w:rsid w:val="672FFF39"/>
    <w:rsid w:val="67859E3D"/>
    <w:rsid w:val="67AF9C98"/>
    <w:rsid w:val="67BD6600"/>
    <w:rsid w:val="67C307BF"/>
    <w:rsid w:val="67CA3F4D"/>
    <w:rsid w:val="67CB5575"/>
    <w:rsid w:val="67D67848"/>
    <w:rsid w:val="67DD1173"/>
    <w:rsid w:val="67EC681F"/>
    <w:rsid w:val="67F8C5D3"/>
    <w:rsid w:val="6805CB72"/>
    <w:rsid w:val="680B17CF"/>
    <w:rsid w:val="681AC675"/>
    <w:rsid w:val="682D5197"/>
    <w:rsid w:val="6841E602"/>
    <w:rsid w:val="68495B76"/>
    <w:rsid w:val="686135B0"/>
    <w:rsid w:val="68627830"/>
    <w:rsid w:val="6867F944"/>
    <w:rsid w:val="687C0123"/>
    <w:rsid w:val="689C6C9A"/>
    <w:rsid w:val="68AC4C94"/>
    <w:rsid w:val="68BC9C9F"/>
    <w:rsid w:val="68C272E2"/>
    <w:rsid w:val="68D29095"/>
    <w:rsid w:val="68E12F94"/>
    <w:rsid w:val="6911DF6D"/>
    <w:rsid w:val="69835963"/>
    <w:rsid w:val="69AA9F36"/>
    <w:rsid w:val="69B3CEEB"/>
    <w:rsid w:val="69BD0421"/>
    <w:rsid w:val="69C80994"/>
    <w:rsid w:val="69CB2480"/>
    <w:rsid w:val="69CC9657"/>
    <w:rsid w:val="69F035BF"/>
    <w:rsid w:val="6A116C36"/>
    <w:rsid w:val="6A233534"/>
    <w:rsid w:val="6A23BB49"/>
    <w:rsid w:val="6A2C1F2D"/>
    <w:rsid w:val="6A4F9866"/>
    <w:rsid w:val="6A65D235"/>
    <w:rsid w:val="6A679F1D"/>
    <w:rsid w:val="6A6C3704"/>
    <w:rsid w:val="6A88F7FF"/>
    <w:rsid w:val="6A962D2D"/>
    <w:rsid w:val="6AB0C69E"/>
    <w:rsid w:val="6AB2B7F3"/>
    <w:rsid w:val="6AFEEE27"/>
    <w:rsid w:val="6B0F35C5"/>
    <w:rsid w:val="6B22DB91"/>
    <w:rsid w:val="6B2C0916"/>
    <w:rsid w:val="6B42B891"/>
    <w:rsid w:val="6B53782E"/>
    <w:rsid w:val="6B8620F3"/>
    <w:rsid w:val="6B9CF210"/>
    <w:rsid w:val="6BA1EE39"/>
    <w:rsid w:val="6BD24A7B"/>
    <w:rsid w:val="6C0AD430"/>
    <w:rsid w:val="6C350D53"/>
    <w:rsid w:val="6C4CD888"/>
    <w:rsid w:val="6C529B5F"/>
    <w:rsid w:val="6C58F132"/>
    <w:rsid w:val="6C59D749"/>
    <w:rsid w:val="6C709FCE"/>
    <w:rsid w:val="6C89CE04"/>
    <w:rsid w:val="6C9D1790"/>
    <w:rsid w:val="6CBB3BF3"/>
    <w:rsid w:val="6CF4F690"/>
    <w:rsid w:val="6CFE87C2"/>
    <w:rsid w:val="6D29A707"/>
    <w:rsid w:val="6D2B2756"/>
    <w:rsid w:val="6D2F1A08"/>
    <w:rsid w:val="6D407CDE"/>
    <w:rsid w:val="6D561E4E"/>
    <w:rsid w:val="6DC95D01"/>
    <w:rsid w:val="6DE581CC"/>
    <w:rsid w:val="6E22A00C"/>
    <w:rsid w:val="6E32C816"/>
    <w:rsid w:val="6E62B5E5"/>
    <w:rsid w:val="6EB99423"/>
    <w:rsid w:val="6EBC10A4"/>
    <w:rsid w:val="6EEFC833"/>
    <w:rsid w:val="6EFF93C5"/>
    <w:rsid w:val="6F185EBD"/>
    <w:rsid w:val="6F47E803"/>
    <w:rsid w:val="6F5BC463"/>
    <w:rsid w:val="6F98A12F"/>
    <w:rsid w:val="6FAD0B6C"/>
    <w:rsid w:val="6FB1BFC4"/>
    <w:rsid w:val="6FB71750"/>
    <w:rsid w:val="6FBE716A"/>
    <w:rsid w:val="6FCE2708"/>
    <w:rsid w:val="6FD23D6F"/>
    <w:rsid w:val="6FD6125A"/>
    <w:rsid w:val="701629B4"/>
    <w:rsid w:val="703A548B"/>
    <w:rsid w:val="705B102C"/>
    <w:rsid w:val="70601598"/>
    <w:rsid w:val="70782239"/>
    <w:rsid w:val="7096E3A7"/>
    <w:rsid w:val="709956DB"/>
    <w:rsid w:val="7099A200"/>
    <w:rsid w:val="70D2291F"/>
    <w:rsid w:val="710C68F9"/>
    <w:rsid w:val="7124DA71"/>
    <w:rsid w:val="712B3F46"/>
    <w:rsid w:val="713CF251"/>
    <w:rsid w:val="719E141B"/>
    <w:rsid w:val="71A16584"/>
    <w:rsid w:val="71BC73D6"/>
    <w:rsid w:val="71BDBF5A"/>
    <w:rsid w:val="7205335B"/>
    <w:rsid w:val="727BB764"/>
    <w:rsid w:val="728ECB8C"/>
    <w:rsid w:val="72B0815B"/>
    <w:rsid w:val="72BEE2E2"/>
    <w:rsid w:val="72E39419"/>
    <w:rsid w:val="72EBF23F"/>
    <w:rsid w:val="731B75DA"/>
    <w:rsid w:val="733D5FDD"/>
    <w:rsid w:val="7398B060"/>
    <w:rsid w:val="73A26B68"/>
    <w:rsid w:val="73A8A73D"/>
    <w:rsid w:val="73B95D5D"/>
    <w:rsid w:val="73EFEA19"/>
    <w:rsid w:val="7401C8C9"/>
    <w:rsid w:val="74021B88"/>
    <w:rsid w:val="7418F7C3"/>
    <w:rsid w:val="741C7C72"/>
    <w:rsid w:val="748500CE"/>
    <w:rsid w:val="7487ADE3"/>
    <w:rsid w:val="74B984F5"/>
    <w:rsid w:val="74B9A334"/>
    <w:rsid w:val="74CC39FD"/>
    <w:rsid w:val="74D27110"/>
    <w:rsid w:val="74FE798A"/>
    <w:rsid w:val="751A634F"/>
    <w:rsid w:val="751D1BE9"/>
    <w:rsid w:val="7521CD9B"/>
    <w:rsid w:val="7547015E"/>
    <w:rsid w:val="7548E633"/>
    <w:rsid w:val="75547708"/>
    <w:rsid w:val="7559E3E0"/>
    <w:rsid w:val="755B6002"/>
    <w:rsid w:val="75659EE7"/>
    <w:rsid w:val="75B4A1B1"/>
    <w:rsid w:val="75BA035A"/>
    <w:rsid w:val="75E766F7"/>
    <w:rsid w:val="7636D29B"/>
    <w:rsid w:val="763AD84A"/>
    <w:rsid w:val="76501F35"/>
    <w:rsid w:val="7651E419"/>
    <w:rsid w:val="765951F8"/>
    <w:rsid w:val="765B237B"/>
    <w:rsid w:val="765C292C"/>
    <w:rsid w:val="767DC505"/>
    <w:rsid w:val="76856B38"/>
    <w:rsid w:val="768DA4AD"/>
    <w:rsid w:val="76942CB6"/>
    <w:rsid w:val="76C516CC"/>
    <w:rsid w:val="76D3E4FC"/>
    <w:rsid w:val="76F71A0F"/>
    <w:rsid w:val="76FF4EE1"/>
    <w:rsid w:val="771FD8B4"/>
    <w:rsid w:val="7720B699"/>
    <w:rsid w:val="7721AF4F"/>
    <w:rsid w:val="773139CF"/>
    <w:rsid w:val="77541D34"/>
    <w:rsid w:val="7792E54F"/>
    <w:rsid w:val="77AE89AB"/>
    <w:rsid w:val="77BD496F"/>
    <w:rsid w:val="77D2A2FC"/>
    <w:rsid w:val="77DC1196"/>
    <w:rsid w:val="77DD4218"/>
    <w:rsid w:val="78041F9E"/>
    <w:rsid w:val="7829291F"/>
    <w:rsid w:val="7838214E"/>
    <w:rsid w:val="783B30ED"/>
    <w:rsid w:val="78544234"/>
    <w:rsid w:val="788CAEF8"/>
    <w:rsid w:val="78A6BB8D"/>
    <w:rsid w:val="78B7BB82"/>
    <w:rsid w:val="78E7ADAB"/>
    <w:rsid w:val="790B3F25"/>
    <w:rsid w:val="79252650"/>
    <w:rsid w:val="7936DFF4"/>
    <w:rsid w:val="7941642D"/>
    <w:rsid w:val="7944EC81"/>
    <w:rsid w:val="7985035B"/>
    <w:rsid w:val="7987CB44"/>
    <w:rsid w:val="7988F709"/>
    <w:rsid w:val="799D53A7"/>
    <w:rsid w:val="799F4C96"/>
    <w:rsid w:val="79C4F980"/>
    <w:rsid w:val="79F2C37A"/>
    <w:rsid w:val="79FC0320"/>
    <w:rsid w:val="7A1B78F9"/>
    <w:rsid w:val="7A37A6A8"/>
    <w:rsid w:val="7A7DF81C"/>
    <w:rsid w:val="7AA5113F"/>
    <w:rsid w:val="7AC92C42"/>
    <w:rsid w:val="7ADA1F0E"/>
    <w:rsid w:val="7AEFFDAE"/>
    <w:rsid w:val="7AFC1F69"/>
    <w:rsid w:val="7B28ECF8"/>
    <w:rsid w:val="7B4D1634"/>
    <w:rsid w:val="7B4DF54C"/>
    <w:rsid w:val="7B73FF60"/>
    <w:rsid w:val="7BB4D9C9"/>
    <w:rsid w:val="7BDDAB3A"/>
    <w:rsid w:val="7BEB75A7"/>
    <w:rsid w:val="7C1866E8"/>
    <w:rsid w:val="7C225883"/>
    <w:rsid w:val="7C316643"/>
    <w:rsid w:val="7C32EE03"/>
    <w:rsid w:val="7C360255"/>
    <w:rsid w:val="7C3A50BB"/>
    <w:rsid w:val="7C4ABAF6"/>
    <w:rsid w:val="7C5ABECC"/>
    <w:rsid w:val="7C5CC712"/>
    <w:rsid w:val="7C92094B"/>
    <w:rsid w:val="7C935BAA"/>
    <w:rsid w:val="7CA4C193"/>
    <w:rsid w:val="7D127035"/>
    <w:rsid w:val="7D23971B"/>
    <w:rsid w:val="7D7CF2DB"/>
    <w:rsid w:val="7DBFD492"/>
    <w:rsid w:val="7DD7DB1E"/>
    <w:rsid w:val="7DEE9216"/>
    <w:rsid w:val="7E023E89"/>
    <w:rsid w:val="7E70E41C"/>
    <w:rsid w:val="7E9FE919"/>
    <w:rsid w:val="7EAB5E2B"/>
    <w:rsid w:val="7EB5B865"/>
    <w:rsid w:val="7EC0D4A2"/>
    <w:rsid w:val="7F1E2881"/>
    <w:rsid w:val="7F2F2EAD"/>
    <w:rsid w:val="7F4B7E64"/>
    <w:rsid w:val="7F69CEA8"/>
    <w:rsid w:val="7F7824A5"/>
    <w:rsid w:val="7F86C52E"/>
    <w:rsid w:val="7F8CEB48"/>
    <w:rsid w:val="7F9467D4"/>
    <w:rsid w:val="7FB35E33"/>
    <w:rsid w:val="7FB73DEF"/>
    <w:rsid w:val="7FBD5243"/>
    <w:rsid w:val="7FC7F2D4"/>
    <w:rsid w:val="7FD6553D"/>
    <w:rsid w:val="7FE41790"/>
    <w:rsid w:val="7FEBED33"/>
    <w:rsid w:val="7FF34484"/>
    <w:rsid w:val="7FFA5D3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325E4080-BACF-4701-9E85-500CCE94F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6910"/>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qFormat/>
    <w:rsid w:val="00CA0258"/>
    <w:pPr>
      <w:keepNext/>
      <w:keepLines/>
      <w:spacing w:before="240" w:after="240" w:line="240" w:lineRule="atLeast"/>
      <w:ind w:left="360"/>
      <w:outlineLvl w:val="3"/>
    </w:pPr>
    <w:rPr>
      <w:rFonts w:ascii="Garamond" w:hAnsi="Garamond" w:eastAsia="Times New Roman" w:cs="Times New Roman"/>
      <w:i/>
      <w:spacing w:val="5"/>
      <w:kern w:val="20"/>
      <w:sz w:val="24"/>
      <w:szCs w:val="20"/>
    </w:rPr>
  </w:style>
  <w:style w:type="paragraph" w:styleId="Heading5">
    <w:name w:val="heading 5"/>
    <w:basedOn w:val="Normal"/>
    <w:next w:val="Normal"/>
    <w:link w:val="Heading5Char"/>
    <w:uiPriority w:val="9"/>
    <w:semiHidden/>
    <w:unhideWhenUsed/>
    <w:qFormat/>
    <w:rsid w:val="00462F2F"/>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62F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2F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2F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2F2F"/>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styleId="Heading4Char" w:customStyle="1">
    <w:name w:val="Heading 4 Char"/>
    <w:basedOn w:val="DefaultParagraphFont"/>
    <w:link w:val="Heading4"/>
    <w:uiPriority w:val="9"/>
    <w:rsid w:val="00CA0258"/>
    <w:rPr>
      <w:rFonts w:ascii="Garamond" w:hAnsi="Garamond" w:eastAsia="Times New Roman"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styleId="BodyTextChar" w:customStyle="1">
    <w:name w:val="Body Text Char"/>
    <w:basedOn w:val="DefaultParagraphFont"/>
    <w:link w:val="BodyText"/>
    <w:uiPriority w:val="99"/>
    <w:rsid w:val="00CA0258"/>
  </w:style>
  <w:style w:type="character" w:styleId="Heading1Char" w:customStyle="1">
    <w:name w:val="Heading 1 Char"/>
    <w:basedOn w:val="DefaultParagraphFont"/>
    <w:link w:val="Heading1"/>
    <w:uiPriority w:val="9"/>
    <w:rsid w:val="0039593B"/>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39593B"/>
    <w:rPr>
      <w:rFonts w:asciiTheme="majorHAnsi" w:hAnsiTheme="majorHAnsi" w:eastAsiaTheme="majorEastAsia"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275652"/>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style>
  <w:style w:type="table" w:styleId="LightGrid-Accent11" w:customStyle="1">
    <w:name w:val="Light Grid - Accent 11"/>
    <w:basedOn w:val="TableNormal"/>
    <w:uiPriority w:val="62"/>
    <w:rsid w:val="003F3E1C"/>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styleId="SubtitleItalic" w:customStyle="1">
    <w:name w:val="Subtitle Italic"/>
    <w:next w:val="BodyText"/>
    <w:rsid w:val="009F5D93"/>
    <w:pPr>
      <w:spacing w:line="320" w:lineRule="exact"/>
    </w:pPr>
    <w:rPr>
      <w:rFonts w:ascii="Tahoma" w:hAnsi="Tahoma" w:eastAsia="Times New Roman" w:cs="Times New Roman"/>
      <w:i/>
      <w:color w:val="808080"/>
      <w:spacing w:val="20"/>
      <w:kern w:val="28"/>
      <w:sz w:val="28"/>
      <w:szCs w:val="40"/>
    </w:rPr>
  </w:style>
  <w:style w:type="paragraph" w:styleId="TitleCover" w:customStyle="1">
    <w:name w:val="Title Cover"/>
    <w:basedOn w:val="Normal"/>
    <w:next w:val="SubtitleItalic"/>
    <w:link w:val="TitleCoverChar"/>
    <w:rsid w:val="009F5D93"/>
    <w:pPr>
      <w:keepNext/>
      <w:keepLines/>
      <w:spacing w:before="1600" w:line="600" w:lineRule="exact"/>
    </w:pPr>
    <w:rPr>
      <w:rFonts w:ascii="Verdana" w:hAnsi="Verdana" w:eastAsia="Times New Roman" w:cs="Times New Roman"/>
      <w:b/>
      <w:spacing w:val="20"/>
      <w:kern w:val="28"/>
      <w:sz w:val="60"/>
      <w:szCs w:val="72"/>
    </w:rPr>
  </w:style>
  <w:style w:type="character" w:styleId="TitleCoverChar" w:customStyle="1">
    <w:name w:val="Title Cover Char"/>
    <w:basedOn w:val="DefaultParagraphFont"/>
    <w:link w:val="TitleCover"/>
    <w:rsid w:val="009F5D93"/>
    <w:rPr>
      <w:rFonts w:ascii="Verdana" w:hAnsi="Verdana" w:eastAsia="Times New Roman" w:cs="Times New Roman"/>
      <w:b/>
      <w:spacing w:val="20"/>
      <w:kern w:val="28"/>
      <w:sz w:val="60"/>
      <w:szCs w:val="72"/>
      <w:lang w:val="en-US"/>
    </w:rPr>
  </w:style>
  <w:style w:type="paragraph" w:styleId="Title">
    <w:name w:val="Title"/>
    <w:basedOn w:val="Normal"/>
    <w:next w:val="Normal"/>
    <w:link w:val="TitleChar"/>
    <w:autoRedefine/>
    <w:uiPriority w:val="10"/>
    <w:qFormat/>
    <w:rsid w:val="009F5D93"/>
    <w:pPr>
      <w:keepNext/>
      <w:keepLines/>
      <w:spacing w:before="600" w:after="40" w:line="240" w:lineRule="auto"/>
    </w:pPr>
    <w:rPr>
      <w:rFonts w:ascii="Verdana" w:hAnsi="Verdana" w:eastAsia="Times New Roman" w:cs="Times New Roman"/>
      <w:spacing w:val="20"/>
      <w:kern w:val="28"/>
      <w:sz w:val="48"/>
      <w:szCs w:val="60"/>
    </w:rPr>
  </w:style>
  <w:style w:type="character" w:styleId="TitleChar" w:customStyle="1">
    <w:name w:val="Title Char"/>
    <w:basedOn w:val="DefaultParagraphFont"/>
    <w:link w:val="Title"/>
    <w:uiPriority w:val="10"/>
    <w:rsid w:val="009F5D93"/>
    <w:rPr>
      <w:rFonts w:ascii="Verdana" w:hAnsi="Verdana" w:eastAsia="Times New Roman" w:cs="Times New Roman"/>
      <w:spacing w:val="20"/>
      <w:kern w:val="28"/>
      <w:sz w:val="48"/>
      <w:szCs w:val="60"/>
      <w:lang w:val="en-US"/>
    </w:rPr>
  </w:style>
  <w:style w:type="paragraph" w:styleId="CompanyName" w:customStyle="1">
    <w:name w:val="Company Name"/>
    <w:basedOn w:val="Normal"/>
    <w:rsid w:val="009F5D93"/>
    <w:pPr>
      <w:keepNext/>
      <w:keepLines/>
      <w:pBdr>
        <w:bottom w:val="single" w:color="999999" w:sz="6" w:space="2"/>
      </w:pBdr>
      <w:spacing w:after="0" w:line="220" w:lineRule="atLeast"/>
    </w:pPr>
    <w:rPr>
      <w:rFonts w:ascii="Verdana" w:hAnsi="Verdana" w:eastAsia="Times New Roman" w:cs="Times New Roman"/>
      <w:spacing w:val="10"/>
      <w:kern w:val="28"/>
      <w:sz w:val="32"/>
      <w:szCs w:val="32"/>
    </w:rPr>
  </w:style>
  <w:style w:type="character" w:styleId="PageNumber">
    <w:name w:val="page number"/>
    <w:basedOn w:val="DefaultParagraphFont"/>
    <w:rsid w:val="009F5D93"/>
  </w:style>
  <w:style w:type="paragraph" w:styleId="Author" w:customStyle="1">
    <w:name w:val="Author"/>
    <w:autoRedefine/>
    <w:rsid w:val="009F5D93"/>
    <w:pPr>
      <w:spacing w:before="960" w:after="240" w:line="240" w:lineRule="auto"/>
      <w:contextualSpacing/>
    </w:pPr>
    <w:rPr>
      <w:rFonts w:ascii="Tahoma" w:hAnsi="Tahoma" w:eastAsia="Times New Roman" w:cs="Times New Roman"/>
      <w:iCs/>
      <w:spacing w:val="10"/>
      <w:szCs w:val="20"/>
    </w:rPr>
  </w:style>
  <w:style w:type="paragraph" w:styleId="Jury" w:customStyle="1">
    <w:name w:val="Jury"/>
    <w:qFormat/>
    <w:rsid w:val="009F5D93"/>
    <w:pPr>
      <w:spacing w:before="240" w:after="240" w:line="240" w:lineRule="auto"/>
      <w:contextualSpacing/>
    </w:pPr>
    <w:rPr>
      <w:rFonts w:ascii="Tahoma" w:hAnsi="Tahoma" w:eastAsia="Times New Roman" w:cs="Times New Roman"/>
      <w:spacing w:val="20"/>
      <w:kern w:val="28"/>
      <w:szCs w:val="40"/>
    </w:rPr>
  </w:style>
  <w:style w:type="paragraph" w:styleId="TOCTitle" w:customStyle="1">
    <w:name w:val="TOC Title"/>
    <w:autoRedefine/>
    <w:rsid w:val="009F5D93"/>
    <w:pPr>
      <w:spacing w:after="0" w:line="240" w:lineRule="auto"/>
    </w:pPr>
    <w:rPr>
      <w:rFonts w:ascii="Tahoma" w:hAnsi="Tahoma" w:eastAsia="Times New Roman" w:cs="Times New Roman"/>
      <w:b/>
      <w:spacing w:val="-4"/>
      <w:sz w:val="28"/>
      <w:szCs w:val="20"/>
    </w:rPr>
  </w:style>
  <w:style w:type="paragraph" w:styleId="IntroHeading" w:customStyle="1">
    <w:name w:val="IntroHeading"/>
    <w:basedOn w:val="Heading3"/>
    <w:next w:val="BodyText"/>
    <w:rsid w:val="00E33B82"/>
    <w:pPr>
      <w:keepLines w:val="0"/>
      <w:spacing w:before="240" w:after="120" w:line="240" w:lineRule="auto"/>
    </w:pPr>
    <w:rPr>
      <w:rFonts w:ascii="Times New Roman" w:hAnsi="Times New Roman" w:eastAsia="Times New Roman" w:cs="Arial"/>
      <w:color w:val="auto"/>
      <w:sz w:val="24"/>
      <w:szCs w:val="26"/>
    </w:rPr>
  </w:style>
  <w:style w:type="character" w:styleId="Heading3Char" w:customStyle="1">
    <w:name w:val="Heading 3 Char"/>
    <w:basedOn w:val="DefaultParagraphFont"/>
    <w:link w:val="Heading3"/>
    <w:uiPriority w:val="9"/>
    <w:semiHidden/>
    <w:rsid w:val="00E33B82"/>
    <w:rPr>
      <w:rFonts w:asciiTheme="majorHAnsi" w:hAnsiTheme="majorHAnsi" w:eastAsiaTheme="majorEastAsia" w:cstheme="majorBidi"/>
      <w:b/>
      <w:bCs/>
      <w:color w:val="4F81BD" w:themeColor="accent1"/>
    </w:rPr>
  </w:style>
  <w:style w:type="paragraph" w:styleId="CM27" w:customStyle="1">
    <w:name w:val="CM27"/>
    <w:basedOn w:val="Normal"/>
    <w:next w:val="Normal"/>
    <w:uiPriority w:val="99"/>
    <w:rsid w:val="00F65C41"/>
    <w:pPr>
      <w:widowControl w:val="0"/>
      <w:autoSpaceDE w:val="0"/>
      <w:autoSpaceDN w:val="0"/>
      <w:adjustRightInd w:val="0"/>
      <w:spacing w:after="0" w:line="240" w:lineRule="auto"/>
    </w:pPr>
    <w:rPr>
      <w:rFonts w:ascii="KHIGF D+ Arial," w:hAnsi="KHIGF D+ Arial," w:eastAsia="Times New Roman" w:cs="Arial"/>
      <w:sz w:val="24"/>
      <w:szCs w:val="24"/>
    </w:rPr>
  </w:style>
  <w:style w:type="paragraph" w:styleId="Default" w:customStyle="1">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styleId="CommentTextChar" w:customStyle="1">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styleId="CommentSubjectChar" w:customStyle="1">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1" w:customStyle="1">
    <w:name w:val="Unresolved Mention1"/>
    <w:basedOn w:val="DefaultParagraphFont"/>
    <w:uiPriority w:val="99"/>
    <w:semiHidden/>
    <w:unhideWhenUsed/>
    <w:rsid w:val="005D67C3"/>
    <w:rPr>
      <w:color w:val="605E5C"/>
      <w:shd w:val="clear" w:color="auto" w:fill="E1DFDD"/>
    </w:rPr>
  </w:style>
  <w:style w:type="table" w:styleId="TableGrid0" w:customStyle="1">
    <w:name w:val="TableGrid"/>
    <w:rsid w:val="00D81F0F"/>
    <w:pPr>
      <w:spacing w:after="0" w:line="240" w:lineRule="auto"/>
    </w:pPr>
    <w:rPr>
      <w:lang w:val="en-GB"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952BF"/>
    <w:rPr>
      <w:color w:val="605E5C"/>
      <w:shd w:val="clear" w:color="auto" w:fill="E1DFDD"/>
    </w:rPr>
  </w:style>
  <w:style w:type="table" w:styleId="GridTable5Dark-Accent1">
    <w:name w:val="Grid Table 5 Dark Accent 1"/>
    <w:basedOn w:val="TableNormal"/>
    <w:uiPriority w:val="50"/>
    <w:rsid w:val="0078633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78633E"/>
    <w:pPr>
      <w:spacing w:after="0" w:line="240" w:lineRule="auto"/>
    </w:pPr>
    <w:tblPr>
      <w:tblStyleRowBandSize w:val="1"/>
      <w:tblStyleColBandSize w:val="1"/>
    </w:tblPr>
    <w:tcPr>
      <w:shd w:val="clear" w:color="auto" w:fill="DBE5F1" w:themeFill="accent1" w:themeFillTint="33"/>
    </w:tc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style>
  <w:style w:type="table" w:styleId="PlainTable1">
    <w:name w:val="Plain Table 1"/>
    <w:basedOn w:val="TableNormal"/>
    <w:uiPriority w:val="41"/>
    <w:rsid w:val="002F5335"/>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NormalWeb">
    <w:name w:val="Normal (Web)"/>
    <w:basedOn w:val="Normal"/>
    <w:uiPriority w:val="99"/>
    <w:semiHidden/>
    <w:unhideWhenUsed/>
    <w:rsid w:val="00C87048"/>
    <w:rPr>
      <w:rFonts w:ascii="Times New Roman" w:hAnsi="Times New Roman" w:cs="Times New Roman"/>
      <w:sz w:val="24"/>
      <w:szCs w:val="24"/>
    </w:rPr>
  </w:style>
  <w:style w:type="character" w:styleId="Heading5Char" w:customStyle="1">
    <w:name w:val="Heading 5 Char"/>
    <w:basedOn w:val="DefaultParagraphFont"/>
    <w:link w:val="Heading5"/>
    <w:uiPriority w:val="9"/>
    <w:semiHidden/>
    <w:rsid w:val="00462F2F"/>
    <w:rPr>
      <w:rFonts w:eastAsiaTheme="majorEastAsia" w:cstheme="majorBidi"/>
      <w:color w:val="365F91" w:themeColor="accent1" w:themeShade="BF"/>
    </w:rPr>
  </w:style>
  <w:style w:type="character" w:styleId="Heading6Char" w:customStyle="1">
    <w:name w:val="Heading 6 Char"/>
    <w:basedOn w:val="DefaultParagraphFont"/>
    <w:link w:val="Heading6"/>
    <w:uiPriority w:val="9"/>
    <w:semiHidden/>
    <w:rsid w:val="00462F2F"/>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462F2F"/>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462F2F"/>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462F2F"/>
    <w:rPr>
      <w:rFonts w:eastAsiaTheme="majorEastAsia" w:cstheme="majorBidi"/>
      <w:color w:val="272727" w:themeColor="text1" w:themeTint="D8"/>
    </w:rPr>
  </w:style>
  <w:style w:type="paragraph" w:styleId="Subtitle">
    <w:name w:val="Subtitle"/>
    <w:basedOn w:val="Normal"/>
    <w:next w:val="Normal"/>
    <w:link w:val="SubtitleChar"/>
    <w:uiPriority w:val="11"/>
    <w:qFormat/>
    <w:rsid w:val="00462F2F"/>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462F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2F2F"/>
    <w:pPr>
      <w:spacing w:before="160"/>
      <w:jc w:val="center"/>
    </w:pPr>
    <w:rPr>
      <w:i/>
      <w:iCs/>
      <w:color w:val="404040" w:themeColor="text1" w:themeTint="BF"/>
    </w:rPr>
  </w:style>
  <w:style w:type="character" w:styleId="QuoteChar" w:customStyle="1">
    <w:name w:val="Quote Char"/>
    <w:basedOn w:val="DefaultParagraphFont"/>
    <w:link w:val="Quote"/>
    <w:uiPriority w:val="29"/>
    <w:rsid w:val="00462F2F"/>
    <w:rPr>
      <w:i/>
      <w:iCs/>
      <w:color w:val="404040" w:themeColor="text1" w:themeTint="BF"/>
    </w:rPr>
  </w:style>
  <w:style w:type="character" w:styleId="IntenseEmphasis">
    <w:name w:val="Intense Emphasis"/>
    <w:basedOn w:val="DefaultParagraphFont"/>
    <w:uiPriority w:val="21"/>
    <w:qFormat/>
    <w:rsid w:val="00462F2F"/>
    <w:rPr>
      <w:i/>
      <w:iCs/>
      <w:color w:val="365F91" w:themeColor="accent1" w:themeShade="BF"/>
    </w:rPr>
  </w:style>
  <w:style w:type="paragraph" w:styleId="IntenseQuote">
    <w:name w:val="Intense Quote"/>
    <w:basedOn w:val="Normal"/>
    <w:next w:val="Normal"/>
    <w:link w:val="IntenseQuoteChar"/>
    <w:uiPriority w:val="30"/>
    <w:qFormat/>
    <w:rsid w:val="00462F2F"/>
    <w:pPr>
      <w:pBdr>
        <w:top w:val="single" w:color="365F91" w:themeColor="accent1" w:themeShade="BF" w:sz="4" w:space="10"/>
        <w:bottom w:val="single" w:color="365F91" w:themeColor="accent1" w:themeShade="BF" w:sz="4" w:space="10"/>
      </w:pBdr>
      <w:spacing w:before="360" w:after="360"/>
      <w:ind w:left="864" w:right="864"/>
      <w:jc w:val="center"/>
    </w:pPr>
    <w:rPr>
      <w:i/>
      <w:iCs/>
      <w:color w:val="365F91" w:themeColor="accent1" w:themeShade="BF"/>
    </w:rPr>
  </w:style>
  <w:style w:type="character" w:styleId="IntenseQuoteChar" w:customStyle="1">
    <w:name w:val="Intense Quote Char"/>
    <w:basedOn w:val="DefaultParagraphFont"/>
    <w:link w:val="IntenseQuote"/>
    <w:uiPriority w:val="30"/>
    <w:rsid w:val="00462F2F"/>
    <w:rPr>
      <w:i/>
      <w:iCs/>
      <w:color w:val="365F91" w:themeColor="accent1" w:themeShade="BF"/>
    </w:rPr>
  </w:style>
  <w:style w:type="character" w:styleId="IntenseReference">
    <w:name w:val="Intense Reference"/>
    <w:basedOn w:val="DefaultParagraphFont"/>
    <w:uiPriority w:val="32"/>
    <w:qFormat/>
    <w:rsid w:val="00462F2F"/>
    <w:rPr>
      <w:b/>
      <w:bCs/>
      <w:smallCaps/>
      <w:color w:val="365F91" w:themeColor="accent1" w:themeShade="BF"/>
      <w:spacing w:val="5"/>
    </w:rPr>
  </w:style>
  <w:style w:type="character" w:styleId="Strong">
    <w:name w:val="Strong"/>
    <w:basedOn w:val="DefaultParagraphFont"/>
    <w:uiPriority w:val="22"/>
    <w:qFormat/>
    <w:rsid w:val="00462F2F"/>
    <w:rPr>
      <w:b/>
      <w:bCs/>
    </w:rPr>
  </w:style>
  <w:style w:type="paragraph" w:styleId="FootnoteText">
    <w:uiPriority w:val="99"/>
    <w:name w:val="footnote text"/>
    <w:basedOn w:val="Normal"/>
    <w:semiHidden/>
    <w:unhideWhenUsed/>
    <w:rsid w:val="4E87F9D2"/>
    <w:rPr>
      <w:sz w:val="20"/>
      <w:szCs w:val="20"/>
    </w:rPr>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79.png" Id="rId117" /><Relationship Type="http://schemas.openxmlformats.org/officeDocument/2006/relationships/image" Target="media/image5.png" Id="rId21" /><Relationship Type="http://schemas.openxmlformats.org/officeDocument/2006/relationships/image" Target="media/image24.jpg" Id="rId42" /><Relationship Type="http://schemas.openxmlformats.org/officeDocument/2006/relationships/image" Target="media/image29.jpg" Id="rId47" /><Relationship Type="http://schemas.openxmlformats.org/officeDocument/2006/relationships/image" Target="media/image68.png" Id="rId89" /><Relationship Type="http://schemas.openxmlformats.org/officeDocument/2006/relationships/footer" Target="footer1.xml" Id="rId16" /><Relationship Type="http://schemas.openxmlformats.org/officeDocument/2006/relationships/image" Target="media/image1.png" Id="rId11" /><Relationship Type="http://schemas.openxmlformats.org/officeDocument/2006/relationships/image" Target="media/image14.png" Id="rId32" /><Relationship Type="http://schemas.openxmlformats.org/officeDocument/2006/relationships/image" Target="media/image19.png" Id="rId37" /><Relationship Type="http://schemas.openxmlformats.org/officeDocument/2006/relationships/image" Target="media/image35.png" Id="rId53" /><Relationship Type="http://schemas.openxmlformats.org/officeDocument/2006/relationships/image" Target="media/image40.png" Id="rId58" /><Relationship Type="http://schemas.openxmlformats.org/officeDocument/2006/relationships/numbering" Target="numbering.xml" Id="rId5" /><Relationship Type="http://schemas.openxmlformats.org/officeDocument/2006/relationships/image" Target="media/image71.png" Id="rId95" /><Relationship Type="http://schemas.openxmlformats.org/officeDocument/2006/relationships/image" Target="media/image6.png" Id="rId22" /><Relationship Type="http://schemas.openxmlformats.org/officeDocument/2006/relationships/image" Target="media/image9.png" Id="rId27" /><Relationship Type="http://schemas.openxmlformats.org/officeDocument/2006/relationships/image" Target="media/image25.jpg" Id="rId43" /><Relationship Type="http://schemas.openxmlformats.org/officeDocument/2006/relationships/image" Target="media/image30.jpg" Id="rId48" /><Relationship Type="http://schemas.openxmlformats.org/officeDocument/2006/relationships/fontTable" Target="fontTable.xml" Id="rId118" /><Relationship Type="http://schemas.openxmlformats.org/officeDocument/2006/relationships/image" Target="media/image66.png" Id="rId85"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image" Target="media/image15.png" Id="rId33" /><Relationship Type="http://schemas.openxmlformats.org/officeDocument/2006/relationships/image" Target="media/image20.png" Id="rId38" /><Relationship Type="http://schemas.openxmlformats.org/officeDocument/2006/relationships/image" Target="media/image75.png" Id="rId103" /><Relationship Type="http://schemas.openxmlformats.org/officeDocument/2006/relationships/image" Target="media/image36.png" Id="rId54" /><Relationship Type="http://schemas.openxmlformats.org/officeDocument/2006/relationships/image" Target="media/image69.png" Id="rId9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7.png" Id="rId23" /><Relationship Type="http://schemas.openxmlformats.org/officeDocument/2006/relationships/image" Target="media/image10.png" Id="rId28" /><Relationship Type="http://schemas.openxmlformats.org/officeDocument/2006/relationships/image" Target="media/image31.jpg" Id="rId49" /><Relationship Type="http://schemas.openxmlformats.org/officeDocument/2006/relationships/image" Target="media/image76.png" Id="rId114" /><Relationship Type="http://schemas.microsoft.com/office/2011/relationships/people" Target="people.xml" Id="rId119" /><Relationship Type="http://schemas.openxmlformats.org/officeDocument/2006/relationships/endnotes" Target="endnotes.xml" Id="rId10" /><Relationship Type="http://schemas.openxmlformats.org/officeDocument/2006/relationships/image" Target="media/image13.png" Id="rId31" /><Relationship Type="http://schemas.openxmlformats.org/officeDocument/2006/relationships/image" Target="media/image26.jpg" Id="rId44" /><Relationship Type="http://schemas.openxmlformats.org/officeDocument/2006/relationships/image" Target="media/image34.png" Id="rId52" /><Relationship Type="http://schemas.openxmlformats.org/officeDocument/2006/relationships/image" Target="media/image63.png" Id="rId81" /><Relationship Type="http://schemas.openxmlformats.org/officeDocument/2006/relationships/image" Target="media/image67.png" Id="rId86" /><Relationship Type="http://schemas.openxmlformats.org/officeDocument/2006/relationships/image" Target="media/image73.png" Id="rId99" /><Relationship Type="http://schemas.openxmlformats.org/officeDocument/2006/relationships/image" Target="media/image74.png" Id="rId10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3" /><Relationship Type="http://schemas.openxmlformats.org/officeDocument/2006/relationships/image" Target="media/image2.png" Id="rId18" /><Relationship Type="http://schemas.openxmlformats.org/officeDocument/2006/relationships/image" Target="media/image21.png" Id="rId39" /><Relationship Type="http://schemas.openxmlformats.org/officeDocument/2006/relationships/image" Target="media/image16.png" Id="rId34" /><Relationship Type="http://schemas.openxmlformats.org/officeDocument/2006/relationships/image" Target="media/image32.jpg" Id="rId50" /><Relationship Type="http://schemas.openxmlformats.org/officeDocument/2006/relationships/image" Target="media/image37.png" Id="rId55" /><Relationship Type="http://schemas.openxmlformats.org/officeDocument/2006/relationships/image" Target="media/image72.png" Id="rId97" /><Relationship Type="http://schemas.openxmlformats.org/officeDocument/2006/relationships/theme" Target="theme/theme1.xml" Id="rId12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11.png" Id="rId29" /><Relationship Type="http://schemas.openxmlformats.org/officeDocument/2006/relationships/image" Target="media/image8.jpg" Id="rId24" /><Relationship Type="http://schemas.openxmlformats.org/officeDocument/2006/relationships/image" Target="media/image22.jpg" Id="rId40" /><Relationship Type="http://schemas.openxmlformats.org/officeDocument/2006/relationships/image" Target="media/image27.jpg" Id="rId45" /><Relationship Type="http://schemas.openxmlformats.org/officeDocument/2006/relationships/image" Target="media/image77.png" Id="rId115" /><Relationship Type="http://schemas.openxmlformats.org/officeDocument/2006/relationships/image" Target="media/image64.png" Id="rId82" /><Relationship Type="http://schemas.openxmlformats.org/officeDocument/2006/relationships/image" Target="media/image3.png" Id="rId19" /><Relationship Type="http://schemas.microsoft.com/office/2016/09/relationships/commentsIds" Target="commentsIds.xml" Id="rId14"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image" Target="media/image38.png" Id="rId56" /><Relationship Type="http://schemas.openxmlformats.org/officeDocument/2006/relationships/webSettings" Target="webSettings.xml" Id="rId8" /><Relationship Type="http://schemas.openxmlformats.org/officeDocument/2006/relationships/image" Target="media/image33.jpg" Id="rId51" /><Relationship Type="http://schemas.openxmlformats.org/officeDocument/2006/relationships/image" Target="media/image70.png" Id="rId93" /><Relationship Type="http://schemas.openxmlformats.org/officeDocument/2006/relationships/customXml" Target="../customXml/item3.xml" Id="rId3" /><Relationship Type="http://schemas.openxmlformats.org/officeDocument/2006/relationships/image" Target="media/image28.jpg" Id="rId46" /><Relationship Type="http://schemas.openxmlformats.org/officeDocument/2006/relationships/image" Target="media/image78.png" Id="rId116" /><Relationship Type="http://schemas.openxmlformats.org/officeDocument/2006/relationships/image" Target="media/image4.png" Id="rId20" /><Relationship Type="http://schemas.openxmlformats.org/officeDocument/2006/relationships/image" Target="media/image23.jpg" Id="rId41" /><Relationship Type="http://schemas.openxmlformats.org/officeDocument/2006/relationships/image" Target="media/image65.png" Id="rId83" /><Relationship Type="http://schemas.microsoft.com/office/2018/08/relationships/commentsExtensible" Target="commentsExtensible.xml" Id="rId15" /><Relationship Type="http://schemas.openxmlformats.org/officeDocument/2006/relationships/image" Target="media/image18.png" Id="rId36" /><Relationship Type="http://schemas.openxmlformats.org/officeDocument/2006/relationships/image" Target="media/image39.png" Id="rId57" /><Relationship Type="http://schemas.openxmlformats.org/officeDocument/2006/relationships/hyperlink" Target="https://ethics.acm.org/code-of-ethics/software-engineering-code/" TargetMode="External" Id="R60bf9437227e4eeb" /><Relationship Type="http://schemas.openxmlformats.org/officeDocument/2006/relationships/hyperlink" Target="https://en.wikipedia.org/wiki/Gantt_chart" TargetMode="External" Id="Ra05ff50049704ba4" /><Relationship Type="http://schemas.openxmlformats.org/officeDocument/2006/relationships/hyperlink" Target="https://docs.unity.com/en-us" TargetMode="External" Id="Rd3012c085fe34978" /><Relationship Type="http://schemas.openxmlformats.org/officeDocument/2006/relationships/hyperlink" Target="https://learn.microsoft.com/en-us/visualstudio/gamedev/unity/get-started/visual-studio-tools-for-unity?pivots=windows" TargetMode="External" Id="R6720247b40994d96" /><Relationship Type="http://schemas.openxmlformats.org/officeDocument/2006/relationships/hyperlink" Target="https://code.visualstudio.com/docs/other/unity" TargetMode="External" Id="Ree339ba838a64c6e" /><Relationship Type="http://schemas.openxmlformats.org/officeDocument/2006/relationships/hyperlink" Target="https://www.ea.com/games/the-sims" TargetMode="External" Id="Rc0ed616c8cfe47b8" /><Relationship Type="http://schemas.openxmlformats.org/officeDocument/2006/relationships/hyperlink" Target="https://www.mixamo.com/" TargetMode="External" Id="R9ea461ba8870476c" /><Relationship Type="http://schemas.openxmlformats.org/officeDocument/2006/relationships/hyperlink" Target="https://docs.blender.org/" TargetMode="External" Id="R8f8a6cb8b7524b21" /><Relationship Type="http://schemas.openxmlformats.org/officeDocument/2006/relationships/hyperlink" Target="https://firebase.google.com/docs" TargetMode="External" Id="R54949a4844304755" /><Relationship Type="http://schemas.openxmlformats.org/officeDocument/2006/relationships/hyperlink" Target="https://www.visual-paradigm.com/support/documents/" TargetMode="External" Id="R16e5464148184189" /><Relationship Type="http://schemas.openxmlformats.org/officeDocument/2006/relationships/hyperlink" Target="https://www.canva.com/help/" TargetMode="External" Id="R09bfe82c38a64316" /><Relationship Type="http://schemas.openxmlformats.org/officeDocument/2006/relationships/hyperlink" Target="https://learn.microsoft.com/en-us/project/" TargetMode="External" Id="R55c80eb6880d4264" /><Relationship Type="http://schemas.openxmlformats.org/officeDocument/2006/relationships/hyperlink" Target="https://docs.github.com/en" TargetMode="External" Id="R1a91610b4e6c465a" /><Relationship Type="http://schemas.openxmlformats.org/officeDocument/2006/relationships/hyperlink" Target="https://www.ucalgary.ca/ssc/files/ssc/ieee-documenting-sources_0.pdf" TargetMode="External" Id="R3ae564f2464f4a71" /><Relationship Type="http://schemas.openxmlformats.org/officeDocument/2006/relationships/hyperlink" Target="https://www.qu.edu.qa/library/tools-collections/databases" TargetMode="External" Id="R518a7610089843b1" /><Relationship Type="http://schemas.openxmlformats.org/officeDocument/2006/relationships/hyperlink" Target="https://scholar.google.com" TargetMode="External" Id="R5fe1670dddf04eac" /><Relationship Type="http://schemas.openxmlformats.org/officeDocument/2006/relationships/hyperlink" Target="https://www.hbku.edu.qa/en/news/qbri-insights-autism" TargetMode="External" Id="Rfe67fef7582e434b" /><Relationship Type="http://schemas.openxmlformats.org/officeDocument/2006/relationships/hyperlink" Target="https://sdgs.un.org/goals?utm_source=chatgpt.com" TargetMode="External" Id="R62b9936f399b45dc" /><Relationship Type="http://schemas.openxmlformats.org/officeDocument/2006/relationships/hyperlink" Target="https://reliasoftware.com/blog/prototype-model-in-software-engineering" TargetMode="External" Id="Rdc811a569e844186" /><Relationship Type="http://schemas.openxmlformats.org/officeDocument/2006/relationships/hyperlink" Target="https://www.acm.org/code-of-ethics/software-engineering-code" TargetMode="External" Id="R7e514171c66a498b" /><Relationship Type="http://schemas.openxmlformats.org/officeDocument/2006/relationships/hyperlink" Target="https://pmc.ncbi.nlm.nih.gov/articles/PMC3584132/" TargetMode="External" Id="Re3024eb7921c4ce6" /><Relationship Type="http://schemas.openxmlformats.org/officeDocument/2006/relationships/hyperlink" Target="https://doi.org/10.3758/s13423-024-02615-z" TargetMode="External" Id="Ra171854e26a74e08" /><Relationship Type="http://schemas.openxmlformats.org/officeDocument/2006/relationships/image" Target="/media/image24.jpg" Id="rId827200609" /><Relationship Type="http://schemas.openxmlformats.org/officeDocument/2006/relationships/image" Target="/media/image25.jpg" Id="rId1659582997" /><Relationship Type="http://schemas.openxmlformats.org/officeDocument/2006/relationships/image" Target="/media/image26.jpg" Id="rId1366378615" /><Relationship Type="http://schemas.openxmlformats.org/officeDocument/2006/relationships/image" Target="/media/image27.jpg" Id="rId1164941914" /><Relationship Type="http://schemas.openxmlformats.org/officeDocument/2006/relationships/image" Target="/media/image28.jpg" Id="rId473466748" /><Relationship Type="http://schemas.openxmlformats.org/officeDocument/2006/relationships/image" Target="/media/image29.jpg" Id="rId707331729" /><Relationship Type="http://schemas.openxmlformats.org/officeDocument/2006/relationships/image" Target="/media/image2a.jpg" Id="rId626055205" /><Relationship Type="http://schemas.openxmlformats.org/officeDocument/2006/relationships/image" Target="/media/image2b.jpg" Id="rId553744183" /><Relationship Type="http://schemas.openxmlformats.org/officeDocument/2006/relationships/image" Target="/media/image16.jpg" Id="rId1611099737" /><Relationship Type="http://schemas.openxmlformats.org/officeDocument/2006/relationships/image" Target="/media/image17.jpg" Id="rId436685457" /><Relationship Type="http://schemas.openxmlformats.org/officeDocument/2006/relationships/image" Target="/media/image18.jpg" Id="rId1386514623" /><Relationship Type="http://schemas.openxmlformats.org/officeDocument/2006/relationships/image" Target="/media/image19.jpg" Id="rId71157863" /><Relationship Type="http://schemas.openxmlformats.org/officeDocument/2006/relationships/image" Target="/media/image1a.jpg" Id="rId2112297828" /><Relationship Type="http://schemas.openxmlformats.org/officeDocument/2006/relationships/image" Target="/media/image1b.jpg" Id="rId576673735" /><Relationship Type="http://schemas.openxmlformats.org/officeDocument/2006/relationships/header" Target="header.xml" Id="R0f5e81a6ff244e29" /><Relationship Type="http://schemas.openxmlformats.org/officeDocument/2006/relationships/header" Target="header2.xml" Id="Rd0fb11e2756c4e0b" /><Relationship Type="http://schemas.openxmlformats.org/officeDocument/2006/relationships/header" Target="header3.xml" Id="Rc2ef9e70e1424c98" /><Relationship Type="http://schemas.microsoft.com/office/2020/10/relationships/intelligence" Target="intelligence2.xml" Id="R275c142fbbb542e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23B3594185441918D73FE4A4DDEA9" ma:contentTypeVersion="3" ma:contentTypeDescription="Create a new document." ma:contentTypeScope="" ma:versionID="fce605678b05e6f1354d90810657e006">
  <xsd:schema xmlns:xsd="http://www.w3.org/2001/XMLSchema" xmlns:xs="http://www.w3.org/2001/XMLSchema" xmlns:p="http://schemas.microsoft.com/office/2006/metadata/properties" xmlns:ns2="8b727d54-86fe-4e47-981a-548b19638098" targetNamespace="http://schemas.microsoft.com/office/2006/metadata/properties" ma:root="true" ma:fieldsID="8255293d403398fafc6af0d03e752e14" ns2:_="">
    <xsd:import namespace="8b727d54-86fe-4e47-981a-548b1963809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27d54-86fe-4e47-981a-548b19638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599C4C64-A6AE-43C2-A7C0-1AAEB9623A9E}"/>
</file>

<file path=customXml/itemProps2.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DC0A46F9-2204-41A6-9B66-C0C1A22000D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Qatar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e</dc:creator>
  <keywords/>
  <lastModifiedBy>Bsmalla Hesham Hassan Mostafa Mohamed</lastModifiedBy>
  <revision>635</revision>
  <dcterms:created xsi:type="dcterms:W3CDTF">2023-09-13T07:37:00.0000000Z</dcterms:created>
  <dcterms:modified xsi:type="dcterms:W3CDTF">2025-11-22T12:44:17.05357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23B3594185441918D73FE4A4DDEA9</vt:lpwstr>
  </property>
  <property fmtid="{D5CDD505-2E9C-101B-9397-08002B2CF9AE}" pid="3" name="GrammarlyDocumentId">
    <vt:lpwstr>c4c78059a0934eb6bf78a50db49c204810918c83ac360ba4eec6dcfffcf369b4</vt:lpwstr>
  </property>
  <property fmtid="{D5CDD505-2E9C-101B-9397-08002B2CF9AE}" pid="4" name="MediaServiceImageTags">
    <vt:lpwstr/>
  </property>
</Properties>
</file>